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32E5E" w:rsidR="003B6323" w:rsidP="000935FA" w:rsidRDefault="003B6323" w14:paraId="2CA6CC30" w14:textId="1FEA0800">
      <w:pPr>
        <w:jc w:val="center"/>
        <w:rPr>
          <w:rFonts w:ascii="Times New Roman" w:hAnsi="Times New Roman" w:cs="Times New Roman"/>
          <w:b/>
          <w:bCs/>
          <w:sz w:val="24"/>
        </w:rPr>
      </w:pPr>
      <w:r w:rsidRPr="00D32E5E">
        <w:rPr>
          <w:rFonts w:ascii="Times New Roman" w:hAnsi="Times New Roman" w:cs="Times New Roman"/>
          <w:b/>
          <w:bCs/>
          <w:sz w:val="24"/>
        </w:rPr>
        <w:t>Attachment 3</w:t>
      </w:r>
      <w:r w:rsidRPr="00D32E5E" w:rsidR="000F3C53">
        <w:rPr>
          <w:rFonts w:ascii="Times New Roman" w:hAnsi="Times New Roman" w:cs="Times New Roman"/>
          <w:b/>
          <w:bCs/>
          <w:sz w:val="24"/>
        </w:rPr>
        <w:t>c</w:t>
      </w:r>
      <w:r w:rsidRPr="00D32E5E">
        <w:rPr>
          <w:rFonts w:ascii="Times New Roman" w:hAnsi="Times New Roman" w:cs="Times New Roman"/>
          <w:b/>
          <w:bCs/>
          <w:sz w:val="24"/>
        </w:rPr>
        <w:t>.</w:t>
      </w:r>
      <w:r w:rsidR="00D32E5E">
        <w:rPr>
          <w:rFonts w:ascii="Times New Roman" w:hAnsi="Times New Roman" w:cs="Times New Roman"/>
          <w:b/>
          <w:bCs/>
          <w:sz w:val="24"/>
        </w:rPr>
        <w:t xml:space="preserve"> Questionnaire</w:t>
      </w:r>
    </w:p>
    <w:p w:rsidR="00F26390" w:rsidP="00F26390" w:rsidRDefault="00F26390" w14:paraId="62F2336F" w14:textId="57F434E1">
      <w:pPr>
        <w:rPr>
          <w:rFonts w:ascii="Times New Roman" w:hAnsi="Times New Roman" w:cs="Times New Roman"/>
          <w:sz w:val="24"/>
        </w:rPr>
      </w:pPr>
    </w:p>
    <w:p w:rsidR="000935FA" w:rsidP="00F26390" w:rsidRDefault="000935FA" w14:paraId="4E9D87DC" w14:textId="0C71E0E3">
      <w:pPr>
        <w:rPr>
          <w:rFonts w:ascii="Times New Roman" w:hAnsi="Times New Roman" w:cs="Times New Roman"/>
          <w:sz w:val="24"/>
        </w:rPr>
      </w:pPr>
    </w:p>
    <w:p w:rsidR="000935FA" w:rsidP="00F26390" w:rsidRDefault="000935FA" w14:paraId="07CD0F67" w14:textId="60D498F7">
      <w:pPr>
        <w:rPr>
          <w:rFonts w:ascii="Times New Roman" w:hAnsi="Times New Roman" w:cs="Times New Roman"/>
          <w:sz w:val="24"/>
        </w:rPr>
      </w:pPr>
    </w:p>
    <w:p w:rsidR="000935FA" w:rsidP="00F26390" w:rsidRDefault="000935FA" w14:paraId="56FD1E8F" w14:textId="478A4431">
      <w:pPr>
        <w:rPr>
          <w:rFonts w:ascii="Times New Roman" w:hAnsi="Times New Roman" w:cs="Times New Roman"/>
          <w:sz w:val="24"/>
        </w:rPr>
      </w:pPr>
    </w:p>
    <w:p w:rsidR="000935FA" w:rsidP="00F26390" w:rsidRDefault="000935FA" w14:paraId="1E66E963" w14:textId="6D144FC8">
      <w:pPr>
        <w:rPr>
          <w:rFonts w:ascii="Times New Roman" w:hAnsi="Times New Roman" w:cs="Times New Roman"/>
          <w:sz w:val="24"/>
        </w:rPr>
      </w:pPr>
    </w:p>
    <w:p w:rsidR="000935FA" w:rsidP="00F26390" w:rsidRDefault="000935FA" w14:paraId="3F459D2C" w14:textId="6CAB8204">
      <w:pPr>
        <w:rPr>
          <w:rFonts w:ascii="Times New Roman" w:hAnsi="Times New Roman" w:cs="Times New Roman"/>
          <w:sz w:val="24"/>
        </w:rPr>
      </w:pPr>
    </w:p>
    <w:p w:rsidR="000935FA" w:rsidP="00F26390" w:rsidRDefault="000935FA" w14:paraId="0AA7B5EA" w14:textId="5EFA7932">
      <w:pPr>
        <w:rPr>
          <w:rFonts w:ascii="Times New Roman" w:hAnsi="Times New Roman" w:cs="Times New Roman"/>
          <w:sz w:val="24"/>
        </w:rPr>
      </w:pPr>
    </w:p>
    <w:p w:rsidR="000935FA" w:rsidP="00F26390" w:rsidRDefault="000935FA" w14:paraId="4A084CEE" w14:textId="3B7C112A">
      <w:pPr>
        <w:rPr>
          <w:rFonts w:ascii="Times New Roman" w:hAnsi="Times New Roman" w:cs="Times New Roman"/>
          <w:sz w:val="24"/>
        </w:rPr>
      </w:pPr>
    </w:p>
    <w:p w:rsidR="000935FA" w:rsidP="00F26390" w:rsidRDefault="000935FA" w14:paraId="21AB55C5" w14:textId="4506346B">
      <w:pPr>
        <w:rPr>
          <w:rFonts w:ascii="Times New Roman" w:hAnsi="Times New Roman" w:cs="Times New Roman"/>
          <w:sz w:val="24"/>
        </w:rPr>
      </w:pPr>
    </w:p>
    <w:p w:rsidR="000935FA" w:rsidP="00F26390" w:rsidRDefault="000935FA" w14:paraId="1A15BC26" w14:textId="4EDFB806">
      <w:pPr>
        <w:rPr>
          <w:rFonts w:ascii="Times New Roman" w:hAnsi="Times New Roman" w:cs="Times New Roman"/>
          <w:sz w:val="24"/>
        </w:rPr>
      </w:pPr>
    </w:p>
    <w:p w:rsidR="000935FA" w:rsidP="00F26390" w:rsidRDefault="000935FA" w14:paraId="77A39D30" w14:textId="5AD22090">
      <w:pPr>
        <w:rPr>
          <w:rFonts w:ascii="Times New Roman" w:hAnsi="Times New Roman" w:cs="Times New Roman"/>
          <w:sz w:val="24"/>
        </w:rPr>
      </w:pPr>
    </w:p>
    <w:p w:rsidR="000935FA" w:rsidP="00F26390" w:rsidRDefault="000935FA" w14:paraId="4A382454" w14:textId="66D6998F">
      <w:pPr>
        <w:rPr>
          <w:rFonts w:ascii="Times New Roman" w:hAnsi="Times New Roman" w:cs="Times New Roman"/>
          <w:sz w:val="24"/>
        </w:rPr>
      </w:pPr>
    </w:p>
    <w:p w:rsidR="000935FA" w:rsidP="00F26390" w:rsidRDefault="000935FA" w14:paraId="51CDE421" w14:textId="62B5B661">
      <w:pPr>
        <w:rPr>
          <w:rFonts w:ascii="Times New Roman" w:hAnsi="Times New Roman" w:cs="Times New Roman"/>
          <w:sz w:val="24"/>
        </w:rPr>
      </w:pPr>
    </w:p>
    <w:p w:rsidR="000935FA" w:rsidP="00F26390" w:rsidRDefault="000935FA" w14:paraId="702292C2" w14:textId="79650F6A">
      <w:pPr>
        <w:rPr>
          <w:rFonts w:ascii="Times New Roman" w:hAnsi="Times New Roman" w:cs="Times New Roman"/>
          <w:sz w:val="24"/>
        </w:rPr>
      </w:pPr>
    </w:p>
    <w:p w:rsidR="000935FA" w:rsidP="00F26390" w:rsidRDefault="000935FA" w14:paraId="350D47ED" w14:textId="598D10A9">
      <w:pPr>
        <w:rPr>
          <w:rFonts w:ascii="Times New Roman" w:hAnsi="Times New Roman" w:cs="Times New Roman"/>
          <w:sz w:val="24"/>
        </w:rPr>
      </w:pPr>
    </w:p>
    <w:p w:rsidR="000935FA" w:rsidP="00F26390" w:rsidRDefault="000935FA" w14:paraId="13C4FAC4" w14:textId="06D4DCBE">
      <w:pPr>
        <w:rPr>
          <w:rFonts w:ascii="Times New Roman" w:hAnsi="Times New Roman" w:cs="Times New Roman"/>
          <w:sz w:val="24"/>
        </w:rPr>
      </w:pPr>
    </w:p>
    <w:p w:rsidR="000935FA" w:rsidP="00F26390" w:rsidRDefault="000935FA" w14:paraId="2F250698" w14:textId="3A7AB715">
      <w:pPr>
        <w:rPr>
          <w:rFonts w:ascii="Times New Roman" w:hAnsi="Times New Roman" w:cs="Times New Roman"/>
          <w:sz w:val="24"/>
        </w:rPr>
      </w:pPr>
    </w:p>
    <w:p w:rsidR="000935FA" w:rsidP="00F26390" w:rsidRDefault="000935FA" w14:paraId="10CE6D82" w14:textId="5A4BD5A3">
      <w:pPr>
        <w:rPr>
          <w:rFonts w:ascii="Times New Roman" w:hAnsi="Times New Roman" w:cs="Times New Roman"/>
          <w:sz w:val="24"/>
        </w:rPr>
      </w:pPr>
    </w:p>
    <w:p w:rsidR="000935FA" w:rsidP="00F26390" w:rsidRDefault="000935FA" w14:paraId="2A4FBE02" w14:textId="50392CDD">
      <w:pPr>
        <w:rPr>
          <w:rFonts w:ascii="Times New Roman" w:hAnsi="Times New Roman" w:cs="Times New Roman"/>
          <w:sz w:val="24"/>
        </w:rPr>
      </w:pPr>
    </w:p>
    <w:p w:rsidR="000935FA" w:rsidP="00F26390" w:rsidRDefault="000935FA" w14:paraId="3C7B07D5" w14:textId="56E83F48">
      <w:pPr>
        <w:rPr>
          <w:rFonts w:ascii="Times New Roman" w:hAnsi="Times New Roman" w:cs="Times New Roman"/>
          <w:sz w:val="24"/>
        </w:rPr>
      </w:pPr>
    </w:p>
    <w:p w:rsidR="000935FA" w:rsidP="00F26390" w:rsidRDefault="000935FA" w14:paraId="26D0A33F" w14:textId="2D13658E">
      <w:pPr>
        <w:rPr>
          <w:rFonts w:ascii="Times New Roman" w:hAnsi="Times New Roman" w:cs="Times New Roman"/>
          <w:sz w:val="24"/>
        </w:rPr>
      </w:pPr>
    </w:p>
    <w:p w:rsidR="000935FA" w:rsidP="00F26390" w:rsidRDefault="000935FA" w14:paraId="5C2BBEDE" w14:textId="15463307">
      <w:pPr>
        <w:rPr>
          <w:rFonts w:ascii="Times New Roman" w:hAnsi="Times New Roman" w:cs="Times New Roman"/>
          <w:sz w:val="24"/>
        </w:rPr>
      </w:pPr>
    </w:p>
    <w:p w:rsidR="000935FA" w:rsidP="00F26390" w:rsidRDefault="000935FA" w14:paraId="412047FE" w14:textId="0E76BACF">
      <w:pPr>
        <w:rPr>
          <w:rFonts w:ascii="Times New Roman" w:hAnsi="Times New Roman" w:cs="Times New Roman"/>
          <w:sz w:val="24"/>
        </w:rPr>
      </w:pPr>
    </w:p>
    <w:p w:rsidR="000935FA" w:rsidP="00F26390" w:rsidRDefault="000935FA" w14:paraId="7BE96160" w14:textId="43499955">
      <w:pPr>
        <w:rPr>
          <w:rFonts w:ascii="Times New Roman" w:hAnsi="Times New Roman" w:cs="Times New Roman"/>
          <w:sz w:val="24"/>
        </w:rPr>
      </w:pPr>
    </w:p>
    <w:p w:rsidR="000935FA" w:rsidP="00F26390" w:rsidRDefault="000935FA" w14:paraId="798C3CA6" w14:textId="13FFA64A">
      <w:pPr>
        <w:rPr>
          <w:rFonts w:ascii="Times New Roman" w:hAnsi="Times New Roman" w:cs="Times New Roman"/>
          <w:sz w:val="24"/>
        </w:rPr>
      </w:pPr>
    </w:p>
    <w:p w:rsidR="000935FA" w:rsidP="00F26390" w:rsidRDefault="000935FA" w14:paraId="519B33A2" w14:textId="4A18A405">
      <w:pPr>
        <w:rPr>
          <w:rFonts w:ascii="Times New Roman" w:hAnsi="Times New Roman" w:cs="Times New Roman"/>
          <w:sz w:val="24"/>
        </w:rPr>
      </w:pPr>
    </w:p>
    <w:p w:rsidR="000935FA" w:rsidP="00F26390" w:rsidRDefault="000935FA" w14:paraId="2E592950" w14:textId="2D929F35">
      <w:pPr>
        <w:rPr>
          <w:rFonts w:ascii="Times New Roman" w:hAnsi="Times New Roman" w:cs="Times New Roman"/>
          <w:sz w:val="24"/>
        </w:rPr>
      </w:pPr>
    </w:p>
    <w:p w:rsidR="000935FA" w:rsidP="00F26390" w:rsidRDefault="000935FA" w14:paraId="6CF2701F" w14:textId="2BC4341F">
      <w:pPr>
        <w:rPr>
          <w:rFonts w:ascii="Times New Roman" w:hAnsi="Times New Roman" w:cs="Times New Roman"/>
          <w:sz w:val="24"/>
        </w:rPr>
      </w:pPr>
    </w:p>
    <w:p w:rsidR="000935FA" w:rsidP="00F26390" w:rsidRDefault="000935FA" w14:paraId="2110619B" w14:textId="0C7D30B5">
      <w:pPr>
        <w:rPr>
          <w:rFonts w:ascii="Times New Roman" w:hAnsi="Times New Roman" w:cs="Times New Roman"/>
          <w:sz w:val="24"/>
        </w:rPr>
      </w:pPr>
    </w:p>
    <w:p w:rsidR="000935FA" w:rsidP="00F26390" w:rsidRDefault="000935FA" w14:paraId="39C2487A" w14:textId="6D63370D">
      <w:pPr>
        <w:rPr>
          <w:rFonts w:ascii="Times New Roman" w:hAnsi="Times New Roman" w:cs="Times New Roman"/>
          <w:sz w:val="24"/>
        </w:rPr>
      </w:pPr>
    </w:p>
    <w:p w:rsidR="000935FA" w:rsidP="00F26390" w:rsidRDefault="000935FA" w14:paraId="1243D98C" w14:textId="4FFD9205">
      <w:pPr>
        <w:rPr>
          <w:rFonts w:ascii="Times New Roman" w:hAnsi="Times New Roman" w:cs="Times New Roman"/>
          <w:sz w:val="24"/>
        </w:rPr>
      </w:pPr>
    </w:p>
    <w:p w:rsidR="000935FA" w:rsidP="00F26390" w:rsidRDefault="000935FA" w14:paraId="4DD7B291" w14:textId="66EA3BF7">
      <w:pPr>
        <w:rPr>
          <w:rFonts w:ascii="Times New Roman" w:hAnsi="Times New Roman" w:cs="Times New Roman"/>
          <w:sz w:val="24"/>
        </w:rPr>
      </w:pPr>
    </w:p>
    <w:p w:rsidRPr="00CB22FA" w:rsidR="000935FA" w:rsidP="00F26390" w:rsidRDefault="000935FA" w14:paraId="430B6406" w14:textId="77777777">
      <w:pPr>
        <w:rPr>
          <w:rFonts w:ascii="Times New Roman" w:hAnsi="Times New Roman" w:cs="Times New Roman"/>
          <w:sz w:val="24"/>
        </w:rPr>
      </w:pPr>
    </w:p>
    <w:p w:rsidR="00F26390" w:rsidP="00F26390" w:rsidRDefault="00711E9A" w14:paraId="00AC04F7" w14:textId="07E94162">
      <w:pPr>
        <w:rPr>
          <w:rFonts w:ascii="Times New Roman" w:hAnsi="Times New Roman" w:cs="Times New Roman"/>
          <w:i/>
        </w:rPr>
      </w:pPr>
      <w:r w:rsidRPr="00CA2CE2">
        <w:rPr>
          <w:rFonts w:ascii="Times New Roman" w:hAnsi="Times New Roman" w:eastAsia="Calibri" w:cs="Times New Roman"/>
          <w:b/>
          <w:noProof/>
          <w:sz w:val="24"/>
          <w:szCs w:val="24"/>
        </w:rPr>
        <mc:AlternateContent>
          <mc:Choice Requires="wps">
            <w:drawing>
              <wp:anchor distT="45720" distB="45720" distL="114300" distR="114300" simplePos="0" relativeHeight="251658241" behindDoc="0" locked="0" layoutInCell="1" allowOverlap="1" wp14:editId="3E48306A" wp14:anchorId="5383913A">
                <wp:simplePos x="0" y="0"/>
                <wp:positionH relativeFrom="margin">
                  <wp:posOffset>5407025</wp:posOffset>
                </wp:positionH>
                <wp:positionV relativeFrom="paragraph">
                  <wp:posOffset>278130</wp:posOffset>
                </wp:positionV>
                <wp:extent cx="1533525" cy="657225"/>
                <wp:effectExtent l="0" t="0" r="28575"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657225"/>
                        </a:xfrm>
                        <a:prstGeom prst="rect">
                          <a:avLst/>
                        </a:prstGeom>
                        <a:solidFill>
                          <a:srgbClr val="FFFFFF"/>
                        </a:solidFill>
                        <a:ln w="9525">
                          <a:solidFill>
                            <a:srgbClr val="000000"/>
                          </a:solidFill>
                          <a:miter lim="800000"/>
                          <a:headEnd/>
                          <a:tailEnd/>
                        </a:ln>
                      </wps:spPr>
                      <wps:txbx>
                        <w:txbxContent>
                          <w:p w:rsidRPr="0054047D" w:rsidR="005A0EC8" w:rsidP="00C423AF" w:rsidRDefault="005A0EC8" w14:paraId="6C705BE4" w14:textId="77777777">
                            <w:pPr>
                              <w:pStyle w:val="CommentText"/>
                              <w:rPr>
                                <w:i/>
                              </w:rPr>
                            </w:pPr>
                            <w:r w:rsidRPr="0054047D">
                              <w:rPr>
                                <w:i/>
                              </w:rPr>
                              <w:t>Form Approved</w:t>
                            </w:r>
                          </w:p>
                          <w:p w:rsidRPr="0054047D" w:rsidR="005A0EC8" w:rsidP="00C423AF" w:rsidRDefault="005A0EC8" w14:paraId="2D823323" w14:textId="77777777">
                            <w:pPr>
                              <w:pStyle w:val="CommentText"/>
                              <w:rPr>
                                <w:i/>
                              </w:rPr>
                            </w:pPr>
                            <w:r w:rsidRPr="0054047D">
                              <w:rPr>
                                <w:i/>
                              </w:rPr>
                              <w:t xml:space="preserve">OMB No. </w:t>
                            </w:r>
                            <w:r>
                              <w:rPr>
                                <w:i/>
                              </w:rPr>
                              <w:t>XXXX</w:t>
                            </w:r>
                          </w:p>
                          <w:p w:rsidR="005A0EC8" w:rsidP="00C423AF" w:rsidRDefault="005A0EC8" w14:paraId="76F0A28C" w14:textId="77777777">
                            <w:r w:rsidRPr="0054047D">
                              <w:rPr>
                                <w:i/>
                              </w:rPr>
                              <w:t>Exp. Date xx/xx/20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383913A">
                <v:stroke joinstyle="miter"/>
                <v:path gradientshapeok="t" o:connecttype="rect"/>
              </v:shapetype>
              <v:shape id="Text Box 1" style="position:absolute;margin-left:425.75pt;margin-top:21.9pt;width:120.75pt;height:51.7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">
                <v:textbox>
                  <w:txbxContent>
                    <w:p w:rsidRPr="0054047D" w:rsidR="005A0EC8" w:rsidP="00C423AF" w:rsidRDefault="005A0EC8" w14:paraId="6C705BE4" w14:textId="77777777">
                      <w:pPr>
                        <w:pStyle w:val="CommentText"/>
                        <w:rPr>
                          <w:i/>
                        </w:rPr>
                      </w:pPr>
                      <w:r w:rsidRPr="0054047D">
                        <w:rPr>
                          <w:i/>
                        </w:rPr>
                        <w:t>Form Approved</w:t>
                      </w:r>
                    </w:p>
                    <w:p w:rsidRPr="0054047D" w:rsidR="005A0EC8" w:rsidP="00C423AF" w:rsidRDefault="005A0EC8" w14:paraId="2D823323" w14:textId="77777777">
                      <w:pPr>
                        <w:pStyle w:val="CommentText"/>
                        <w:rPr>
                          <w:i/>
                        </w:rPr>
                      </w:pPr>
                      <w:r w:rsidRPr="0054047D">
                        <w:rPr>
                          <w:i/>
                        </w:rPr>
                        <w:t xml:space="preserve">OMB No. </w:t>
                      </w:r>
                      <w:r>
                        <w:rPr>
                          <w:i/>
                        </w:rPr>
                        <w:t>XXXX</w:t>
                      </w:r>
                    </w:p>
                    <w:p w:rsidR="005A0EC8" w:rsidP="00C423AF" w:rsidRDefault="005A0EC8" w14:paraId="76F0A28C" w14:textId="77777777">
                      <w:r w:rsidRPr="0054047D">
                        <w:rPr>
                          <w:i/>
                        </w:rPr>
                        <w:t>Exp. Date xx/xx/20xx</w:t>
                      </w:r>
                    </w:p>
                  </w:txbxContent>
                </v:textbox>
                <w10:wrap type="square" anchorx="margin"/>
              </v:shape>
            </w:pict>
          </mc:Fallback>
        </mc:AlternateContent>
      </w:r>
      <w:r w:rsidRPr="00CB22FA" w:rsidR="00F26390">
        <w:rPr>
          <w:rFonts w:ascii="Times New Roman" w:hAnsi="Times New Roman" w:cs="Times New Roman"/>
          <w:i/>
        </w:rPr>
        <w:t>* Information collected through the user profile questionnaire will be automatically uploaded to this</w:t>
      </w:r>
      <w:r>
        <w:rPr>
          <w:rFonts w:ascii="Times New Roman" w:hAnsi="Times New Roman" w:cs="Times New Roman"/>
          <w:i/>
        </w:rPr>
        <w:t xml:space="preserve"> </w:t>
      </w:r>
      <w:r w:rsidRPr="00CB22FA" w:rsidR="00F26390">
        <w:rPr>
          <w:rFonts w:ascii="Times New Roman" w:hAnsi="Times New Roman" w:cs="Times New Roman"/>
          <w:i/>
        </w:rPr>
        <w:t>questionnaire to reduce the burden on the firefighter.</w:t>
      </w:r>
    </w:p>
    <w:p w:rsidRPr="00CB22FA" w:rsidR="002F7C73" w:rsidP="00F26390" w:rsidRDefault="002F7C73" w14:paraId="52A2C2AE" w14:textId="5889DFCB">
      <w:pPr>
        <w:rPr>
          <w:rFonts w:ascii="Times New Roman" w:hAnsi="Times New Roman" w:cs="Times New Roman"/>
          <w:i/>
        </w:rPr>
      </w:pPr>
    </w:p>
    <w:p w:rsidRPr="00CB22FA" w:rsidR="00F26390" w:rsidP="00F26390" w:rsidRDefault="00E8725B" w14:paraId="624730D3" w14:textId="3C5B5DDE">
      <w:pPr>
        <w:pStyle w:val="Heading1"/>
        <w:spacing w:line="240" w:lineRule="auto"/>
        <w:jc w:val="center"/>
        <w:rPr>
          <w:rFonts w:ascii="Times New Roman" w:hAnsi="Times New Roman" w:cs="Times New Roman"/>
          <w:b/>
          <w:color w:val="auto"/>
          <w:sz w:val="28"/>
          <w:szCs w:val="28"/>
        </w:rPr>
      </w:pPr>
      <w:r w:rsidRPr="003065F2">
        <w:rPr>
          <w:rFonts w:ascii="Calibri" w:hAnsi="Calibri" w:eastAsia="Times New Roman" w:cs="Calibri"/>
          <w:noProof/>
          <w:color w:val="000000"/>
        </w:rPr>
        <mc:AlternateContent>
          <mc:Choice Requires="wps">
            <w:drawing>
              <wp:anchor distT="45720" distB="45720" distL="114300" distR="114300" simplePos="0" relativeHeight="251658242" behindDoc="0" locked="0" layoutInCell="1" allowOverlap="1" wp14:editId="182CCF70" wp14:anchorId="315AD3F4">
                <wp:simplePos x="0" y="0"/>
                <wp:positionH relativeFrom="margin">
                  <wp:align>left</wp:align>
                </wp:positionH>
                <wp:positionV relativeFrom="paragraph">
                  <wp:posOffset>446709</wp:posOffset>
                </wp:positionV>
                <wp:extent cx="7061200" cy="1404620"/>
                <wp:effectExtent l="0" t="0" r="25400" b="1714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0" cy="1404620"/>
                        </a:xfrm>
                        <a:prstGeom prst="rect">
                          <a:avLst/>
                        </a:prstGeom>
                        <a:solidFill>
                          <a:srgbClr val="FFFFFF"/>
                        </a:solidFill>
                        <a:ln w="9525">
                          <a:solidFill>
                            <a:srgbClr val="000000"/>
                          </a:solidFill>
                          <a:miter lim="800000"/>
                          <a:headEnd/>
                          <a:tailEnd/>
                        </a:ln>
                      </wps:spPr>
                      <wps:txbx>
                        <w:txbxContent>
                          <w:p w:rsidRPr="00B32ACB" w:rsidR="005A0EC8" w:rsidP="00BD2DC1" w:rsidRDefault="005A0EC8" w14:paraId="48F4676B" w14:textId="0A97FBC1">
                            <w:pPr>
                              <w:spacing w:line="240" w:lineRule="auto"/>
                              <w:rPr>
                                <w:sz w:val="20"/>
                                <w:szCs w:val="20"/>
                              </w:rPr>
                            </w:pPr>
                            <w:r w:rsidRPr="00B32ACB">
                              <w:rPr>
                                <w:sz w:val="20"/>
                                <w:szCs w:val="20"/>
                              </w:rPr>
                              <w:t xml:space="preserve">CDC estimates the average reporting burden for this collection of information as </w:t>
                            </w:r>
                            <w:r w:rsidRPr="00C614D9">
                              <w:rPr>
                                <w:sz w:val="20"/>
                                <w:szCs w:val="20"/>
                              </w:rPr>
                              <w:t>30 minutes</w:t>
                            </w:r>
                            <w:r w:rsidRPr="00B32ACB">
                              <w:rPr>
                                <w:sz w:val="20"/>
                                <w:szCs w:val="20"/>
                              </w:rPr>
                              <w:t xml:space="preserve">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 for reducing the burden to CDC/ATSDR Information Collection Review Office, 1500 Clifton Road NE, MS D-74, Atlanta, Georgia 30333; ATTN: PRA (0920-XXXX).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style="position:absolute;left:0;text-align:left;margin-left:0;margin-top:35.15pt;width:556pt;height:110.6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" w14:anchorId="315AD3F4">
                <v:textbox style="mso-fit-shape-to-text:t">
                  <w:txbxContent>
                    <w:p w:rsidRPr="00B32ACB" w:rsidR="005A0EC8" w:rsidP="00BD2DC1" w:rsidRDefault="005A0EC8" w14:paraId="48F4676B" w14:textId="0A97FBC1">
                      <w:pPr>
                        <w:spacing w:line="240" w:lineRule="auto"/>
                        <w:rPr>
                          <w:sz w:val="20"/>
                          <w:szCs w:val="20"/>
                        </w:rPr>
                      </w:pPr>
                      <w:r w:rsidRPr="00B32ACB">
                        <w:rPr>
                          <w:sz w:val="20"/>
                          <w:szCs w:val="20"/>
                        </w:rPr>
                        <w:t xml:space="preserve">CDC estimates the average reporting burden for this collection of information as </w:t>
                      </w:r>
                      <w:r w:rsidRPr="00C614D9">
                        <w:rPr>
                          <w:sz w:val="20"/>
                          <w:szCs w:val="20"/>
                        </w:rPr>
                        <w:t>30 minutes</w:t>
                      </w:r>
                      <w:r w:rsidRPr="00B32ACB">
                        <w:rPr>
                          <w:sz w:val="20"/>
                          <w:szCs w:val="20"/>
                        </w:rPr>
                        <w:t xml:space="preserve"> per response, including the time for reviewing instructions, searching existing data/information sources, </w:t>
                      </w:r>
                      <w:proofErr w:type="gramStart"/>
                      <w:r w:rsidRPr="00B32ACB">
                        <w:rPr>
                          <w:sz w:val="20"/>
                          <w:szCs w:val="20"/>
                        </w:rPr>
                        <w:t>gathering</w:t>
                      </w:r>
                      <w:proofErr w:type="gramEnd"/>
                      <w:r w:rsidRPr="00B32ACB">
                        <w:rPr>
                          <w:sz w:val="20"/>
                          <w:szCs w:val="20"/>
                        </w:rPr>
                        <w:t xml:space="preserve">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 for reducing the burden to CDC/ATSDR Information Collection Review Office, 1500 Clifton Road NE, MS D-74, Atlanta, Georgia 30333; ATTN: PRA (0920-XXXX). </w:t>
                      </w:r>
                    </w:p>
                  </w:txbxContent>
                </v:textbox>
                <w10:wrap type="square" anchorx="margin"/>
              </v:shape>
            </w:pict>
          </mc:Fallback>
        </mc:AlternateContent>
      </w:r>
      <w:r w:rsidRPr="00CB22FA" w:rsidR="00F26390">
        <w:rPr>
          <w:rFonts w:ascii="Times New Roman" w:hAnsi="Times New Roman" w:cs="Times New Roman"/>
          <w:b/>
          <w:color w:val="auto"/>
          <w:sz w:val="28"/>
          <w:szCs w:val="28"/>
        </w:rPr>
        <w:t>National Firefighter Registry (NFR)</w:t>
      </w:r>
    </w:p>
    <w:p w:rsidRPr="00CB22FA" w:rsidR="00F26390" w:rsidP="00F26390" w:rsidRDefault="00F26390" w14:paraId="6028F83A" w14:textId="668437CC">
      <w:pPr>
        <w:spacing w:line="240" w:lineRule="auto"/>
        <w:jc w:val="center"/>
        <w:rPr>
          <w:rFonts w:ascii="Times New Roman" w:hAnsi="Times New Roman" w:cs="Times New Roman"/>
          <w:b/>
          <w:sz w:val="28"/>
          <w:szCs w:val="28"/>
        </w:rPr>
      </w:pPr>
      <w:r w:rsidRPr="00CB22FA">
        <w:rPr>
          <w:rFonts w:ascii="Times New Roman" w:hAnsi="Times New Roman" w:cs="Times New Roman"/>
          <w:b/>
          <w:sz w:val="28"/>
          <w:szCs w:val="28"/>
        </w:rPr>
        <w:t xml:space="preserve">Enrollment Questionnaire </w:t>
      </w:r>
    </w:p>
    <w:p w:rsidRPr="00CB22FA" w:rsidR="00F26390" w:rsidP="00F26390" w:rsidRDefault="00F26390" w14:paraId="1EC7ABC1" w14:textId="01951BDB">
      <w:pPr>
        <w:pStyle w:val="Heading1"/>
        <w:rPr>
          <w:rFonts w:ascii="Times New Roman" w:hAnsi="Times New Roman" w:cs="Times New Roman" w:eastAsiaTheme="minorHAnsi"/>
          <w:color w:val="auto"/>
          <w:sz w:val="26"/>
          <w:szCs w:val="26"/>
        </w:rPr>
      </w:pPr>
      <w:r w:rsidRPr="00CB22FA">
        <w:rPr>
          <w:rFonts w:ascii="Times New Roman" w:hAnsi="Times New Roman" w:cs="Times New Roman"/>
          <w:b/>
          <w:color w:val="auto"/>
          <w:sz w:val="26"/>
          <w:szCs w:val="26"/>
        </w:rPr>
        <w:t>Demographics</w:t>
      </w:r>
    </w:p>
    <w:p w:rsidRPr="00C4546E" w:rsidR="00C4546E" w:rsidP="00C4546E" w:rsidRDefault="00C4546E" w14:paraId="3AD70F82" w14:textId="77777777">
      <w:pPr>
        <w:pStyle w:val="ListParagraph"/>
        <w:numPr>
          <w:ilvl w:val="0"/>
          <w:numId w:val="13"/>
        </w:numPr>
        <w:spacing w:line="276" w:lineRule="auto"/>
        <w:rPr>
          <w:rFonts w:ascii="Times New Roman" w:hAnsi="Times New Roman" w:cs="Times New Roman"/>
        </w:rPr>
      </w:pPr>
      <w:r w:rsidRPr="00C4546E">
        <w:rPr>
          <w:rFonts w:ascii="Times New Roman" w:hAnsi="Times New Roman" w:cs="Times New Roman"/>
        </w:rPr>
        <w:t>First Name ______(</w:t>
      </w:r>
      <w:r w:rsidRPr="00C4546E">
        <w:rPr>
          <w:rFonts w:ascii="Times New Roman" w:hAnsi="Times New Roman" w:cs="Times New Roman"/>
          <w:i/>
          <w:iCs/>
          <w:u w:val="single"/>
        </w:rPr>
        <w:t>auto-populates from user profile</w:t>
      </w:r>
      <w:r w:rsidRPr="00C4546E">
        <w:rPr>
          <w:rFonts w:ascii="Times New Roman" w:hAnsi="Times New Roman" w:cs="Times New Roman"/>
          <w:u w:val="single"/>
        </w:rPr>
        <w:t>)</w:t>
      </w:r>
      <w:r w:rsidRPr="00C4546E">
        <w:rPr>
          <w:rFonts w:ascii="Times New Roman" w:hAnsi="Times New Roman" w:cs="Times New Roman"/>
        </w:rPr>
        <w:t>__________________</w:t>
      </w:r>
    </w:p>
    <w:p w:rsidRPr="00CB22FA" w:rsidR="00F26390" w:rsidP="001E3957" w:rsidRDefault="00F26390" w14:paraId="512549EA" w14:textId="79E6EEE3">
      <w:pPr>
        <w:pStyle w:val="ListParagraph"/>
        <w:numPr>
          <w:ilvl w:val="0"/>
          <w:numId w:val="13"/>
        </w:numPr>
        <w:spacing w:line="276" w:lineRule="auto"/>
        <w:rPr>
          <w:rFonts w:ascii="Times New Roman" w:hAnsi="Times New Roman" w:cs="Times New Roman"/>
        </w:rPr>
      </w:pPr>
      <w:r w:rsidRPr="00CB22FA">
        <w:rPr>
          <w:rFonts w:ascii="Times New Roman" w:hAnsi="Times New Roman" w:cs="Times New Roman"/>
        </w:rPr>
        <w:t>Middle Name</w:t>
      </w:r>
      <w:r w:rsidRPr="00CB22FA" w:rsidR="00F0017F">
        <w:rPr>
          <w:rFonts w:ascii="Times New Roman" w:hAnsi="Times New Roman" w:cs="Times New Roman"/>
        </w:rPr>
        <w:t>_____</w:t>
      </w:r>
      <w:r w:rsidRPr="00CB22FA" w:rsidR="00F0017F">
        <w:rPr>
          <w:rFonts w:ascii="Times New Roman" w:hAnsi="Times New Roman" w:cs="Times New Roman"/>
          <w:u w:val="single"/>
        </w:rPr>
        <w:t>(</w:t>
      </w:r>
      <w:r w:rsidRPr="00CB22FA" w:rsidR="00F0017F">
        <w:rPr>
          <w:rFonts w:ascii="Times New Roman" w:hAnsi="Times New Roman" w:cs="Times New Roman"/>
          <w:i/>
          <w:iCs/>
          <w:u w:val="single"/>
        </w:rPr>
        <w:t>auto-populate</w:t>
      </w:r>
      <w:r w:rsidRPr="00CB22FA" w:rsidR="006B385B">
        <w:rPr>
          <w:rFonts w:ascii="Times New Roman" w:hAnsi="Times New Roman" w:cs="Times New Roman"/>
          <w:i/>
          <w:iCs/>
          <w:u w:val="single"/>
        </w:rPr>
        <w:t>s</w:t>
      </w:r>
      <w:r w:rsidRPr="00CB22FA" w:rsidR="00F0017F">
        <w:rPr>
          <w:rFonts w:ascii="Times New Roman" w:hAnsi="Times New Roman" w:cs="Times New Roman"/>
          <w:i/>
          <w:iCs/>
          <w:u w:val="single"/>
        </w:rPr>
        <w:t xml:space="preserve"> from user profile</w:t>
      </w:r>
      <w:r w:rsidRPr="00CB22FA" w:rsidR="00F0017F">
        <w:rPr>
          <w:rFonts w:ascii="Times New Roman" w:hAnsi="Times New Roman" w:cs="Times New Roman"/>
          <w:u w:val="single"/>
        </w:rPr>
        <w:t>)</w:t>
      </w:r>
      <w:r w:rsidRPr="00CB22FA" w:rsidR="00F0017F">
        <w:rPr>
          <w:rFonts w:ascii="Times New Roman" w:hAnsi="Times New Roman" w:cs="Times New Roman"/>
        </w:rPr>
        <w:t xml:space="preserve"> _________________</w:t>
      </w:r>
    </w:p>
    <w:p w:rsidRPr="00CB22FA" w:rsidR="00F26390" w:rsidP="00F26390" w:rsidRDefault="00F26390" w14:paraId="1E916A28" w14:textId="7F53486A">
      <w:pPr>
        <w:pStyle w:val="ListParagraph"/>
        <w:numPr>
          <w:ilvl w:val="0"/>
          <w:numId w:val="13"/>
        </w:numPr>
        <w:spacing w:after="160" w:line="276" w:lineRule="auto"/>
        <w:rPr>
          <w:rFonts w:ascii="Times New Roman" w:hAnsi="Times New Roman" w:cs="Times New Roman"/>
        </w:rPr>
      </w:pPr>
      <w:r w:rsidRPr="00CB22FA">
        <w:rPr>
          <w:rFonts w:ascii="Times New Roman" w:hAnsi="Times New Roman" w:cs="Times New Roman"/>
        </w:rPr>
        <w:t>Last Name</w:t>
      </w:r>
      <w:r w:rsidRPr="00CB22FA" w:rsidR="00D07889">
        <w:rPr>
          <w:rFonts w:ascii="Times New Roman" w:hAnsi="Times New Roman" w:cs="Times New Roman"/>
        </w:rPr>
        <w:t>_______</w:t>
      </w:r>
      <w:r w:rsidRPr="00CB22FA" w:rsidR="00C337AE">
        <w:rPr>
          <w:rFonts w:ascii="Times New Roman" w:hAnsi="Times New Roman" w:cs="Times New Roman"/>
          <w:u w:val="single"/>
        </w:rPr>
        <w:t>(</w:t>
      </w:r>
      <w:r w:rsidRPr="00CB22FA" w:rsidR="00C337AE">
        <w:rPr>
          <w:rFonts w:ascii="Times New Roman" w:hAnsi="Times New Roman" w:cs="Times New Roman"/>
          <w:i/>
          <w:iCs/>
          <w:u w:val="single"/>
        </w:rPr>
        <w:t>auto-populate</w:t>
      </w:r>
      <w:r w:rsidRPr="00CB22FA" w:rsidR="006B385B">
        <w:rPr>
          <w:rFonts w:ascii="Times New Roman" w:hAnsi="Times New Roman" w:cs="Times New Roman"/>
          <w:i/>
          <w:iCs/>
          <w:u w:val="single"/>
        </w:rPr>
        <w:t>s</w:t>
      </w:r>
      <w:r w:rsidRPr="00CB22FA" w:rsidR="00C337AE">
        <w:rPr>
          <w:rFonts w:ascii="Times New Roman" w:hAnsi="Times New Roman" w:cs="Times New Roman"/>
          <w:i/>
          <w:iCs/>
          <w:u w:val="single"/>
        </w:rPr>
        <w:t xml:space="preserve"> from user profile</w:t>
      </w:r>
      <w:r w:rsidRPr="00CB22FA" w:rsidR="00C337AE">
        <w:rPr>
          <w:rFonts w:ascii="Times New Roman" w:hAnsi="Times New Roman" w:cs="Times New Roman"/>
          <w:u w:val="single"/>
        </w:rPr>
        <w:t>)</w:t>
      </w:r>
      <w:r w:rsidRPr="00CB22FA" w:rsidR="000416CE">
        <w:rPr>
          <w:rFonts w:ascii="Times New Roman" w:hAnsi="Times New Roman" w:cs="Times New Roman"/>
        </w:rPr>
        <w:t xml:space="preserve"> _________________</w:t>
      </w:r>
    </w:p>
    <w:p w:rsidRPr="00CB22FA" w:rsidR="00F26390" w:rsidP="00F26390" w:rsidRDefault="00F26390" w14:paraId="4BA23355" w14:textId="68BA514C">
      <w:pPr>
        <w:pStyle w:val="ListParagraph"/>
        <w:numPr>
          <w:ilvl w:val="0"/>
          <w:numId w:val="13"/>
        </w:numPr>
        <w:spacing w:after="160" w:line="276" w:lineRule="auto"/>
        <w:rPr>
          <w:rFonts w:ascii="Times New Roman" w:hAnsi="Times New Roman" w:cs="Times New Roman"/>
        </w:rPr>
      </w:pPr>
      <w:r w:rsidRPr="00CB22FA">
        <w:rPr>
          <w:rFonts w:ascii="Times New Roman" w:hAnsi="Times New Roman" w:cs="Times New Roman"/>
        </w:rPr>
        <w:t>Employee ID/Departmental Identification</w:t>
      </w:r>
      <w:r w:rsidRPr="00CB22FA" w:rsidR="00997523">
        <w:rPr>
          <w:rFonts w:ascii="Times New Roman" w:hAnsi="Times New Roman" w:cs="Times New Roman"/>
        </w:rPr>
        <w:t xml:space="preserve"> for current or most recent position</w:t>
      </w:r>
      <w:r w:rsidRPr="00CB22FA">
        <w:rPr>
          <w:rFonts w:ascii="Times New Roman" w:hAnsi="Times New Roman" w:cs="Times New Roman"/>
        </w:rPr>
        <w:t xml:space="preserve"> </w:t>
      </w:r>
    </w:p>
    <w:p w:rsidRPr="00B03AD8" w:rsidR="00F26390" w:rsidP="00F26390" w:rsidRDefault="00F26390" w14:paraId="507E1891" w14:textId="1F6071F0">
      <w:pPr>
        <w:pStyle w:val="ListParagraph"/>
        <w:numPr>
          <w:ilvl w:val="0"/>
          <w:numId w:val="13"/>
        </w:numPr>
        <w:spacing w:after="160" w:line="276" w:lineRule="auto"/>
        <w:rPr>
          <w:rFonts w:ascii="Times New Roman" w:hAnsi="Times New Roman" w:cs="Times New Roman"/>
        </w:rPr>
      </w:pPr>
      <w:r w:rsidRPr="00B03AD8">
        <w:rPr>
          <w:rFonts w:ascii="Times New Roman" w:hAnsi="Times New Roman" w:cs="Times New Roman"/>
        </w:rPr>
        <w:t>Date of Birth ____ ____ month ____ ____ day __ __ __ __ year</w:t>
      </w:r>
      <w:r w:rsidRPr="00B03AD8" w:rsidR="00473982">
        <w:rPr>
          <w:rFonts w:ascii="Times New Roman" w:hAnsi="Times New Roman" w:cs="Times New Roman"/>
        </w:rPr>
        <w:t xml:space="preserve"> </w:t>
      </w:r>
    </w:p>
    <w:p w:rsidRPr="00B03AD8" w:rsidR="00F26390" w:rsidP="00F26390" w:rsidRDefault="00F26390" w14:paraId="108164F2" w14:textId="22596A17">
      <w:pPr>
        <w:pStyle w:val="ListParagraph"/>
        <w:numPr>
          <w:ilvl w:val="0"/>
          <w:numId w:val="13"/>
        </w:numPr>
        <w:spacing w:after="160" w:line="276" w:lineRule="auto"/>
        <w:rPr>
          <w:rFonts w:ascii="Times New Roman" w:hAnsi="Times New Roman" w:cs="Times New Roman"/>
        </w:rPr>
      </w:pPr>
      <w:bookmarkStart w:name="_Hlk24623164" w:id="0"/>
      <w:r w:rsidRPr="00B03AD8">
        <w:rPr>
          <w:rFonts w:ascii="Times New Roman" w:hAnsi="Times New Roman" w:cs="Times New Roman"/>
        </w:rPr>
        <w:t>C</w:t>
      </w:r>
      <w:r w:rsidRPr="00B03AD8" w:rsidR="00FF4BD7">
        <w:rPr>
          <w:rFonts w:ascii="Times New Roman" w:hAnsi="Times New Roman" w:cs="Times New Roman"/>
        </w:rPr>
        <w:t>ountry of Birth __________C</w:t>
      </w:r>
      <w:r w:rsidRPr="00B03AD8">
        <w:rPr>
          <w:rFonts w:ascii="Times New Roman" w:hAnsi="Times New Roman" w:cs="Times New Roman"/>
        </w:rPr>
        <w:t>ity of Birth ______________</w:t>
      </w:r>
      <w:bookmarkEnd w:id="0"/>
      <w:r w:rsidRPr="00B03AD8">
        <w:rPr>
          <w:rFonts w:ascii="Times New Roman" w:hAnsi="Times New Roman" w:cs="Times New Roman"/>
        </w:rPr>
        <w:t xml:space="preserve"> State of Birth _______</w:t>
      </w:r>
    </w:p>
    <w:p w:rsidRPr="00B03AD8" w:rsidR="00F26390" w:rsidP="00F26390" w:rsidRDefault="00F26390" w14:paraId="039F737E" w14:textId="77777777">
      <w:pPr>
        <w:pStyle w:val="ListParagraph"/>
        <w:numPr>
          <w:ilvl w:val="0"/>
          <w:numId w:val="13"/>
        </w:numPr>
        <w:spacing w:after="160" w:line="276" w:lineRule="auto"/>
        <w:rPr>
          <w:rFonts w:ascii="Times New Roman" w:hAnsi="Times New Roman" w:cs="Times New Roman"/>
        </w:rPr>
      </w:pPr>
      <w:r w:rsidRPr="00B03AD8">
        <w:rPr>
          <w:rFonts w:ascii="Times New Roman" w:hAnsi="Times New Roman" w:cs="Times New Roman"/>
        </w:rPr>
        <w:t xml:space="preserve">What sex were you assigned at birth, on your original birth certificate? </w:t>
      </w:r>
    </w:p>
    <w:p w:rsidRPr="00B03AD8" w:rsidR="00F26390" w:rsidP="00F26390" w:rsidRDefault="00F26390" w14:paraId="171E652B" w14:textId="77777777">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Male</w:t>
      </w:r>
    </w:p>
    <w:p w:rsidRPr="00B03AD8" w:rsidR="00F26390" w:rsidP="00F26390" w:rsidRDefault="00F26390" w14:paraId="041BE589" w14:textId="77777777">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Female</w:t>
      </w:r>
    </w:p>
    <w:p w:rsidRPr="00B03AD8" w:rsidR="00B31849" w:rsidP="00B31849" w:rsidRDefault="00B31849" w14:paraId="4D82A9BE" w14:textId="77777777">
      <w:pPr>
        <w:pStyle w:val="ListParagraph"/>
        <w:numPr>
          <w:ilvl w:val="0"/>
          <w:numId w:val="13"/>
        </w:numPr>
        <w:spacing w:after="160" w:line="276" w:lineRule="auto"/>
        <w:rPr>
          <w:rFonts w:ascii="Times New Roman" w:hAnsi="Times New Roman" w:cs="Times New Roman"/>
        </w:rPr>
      </w:pPr>
      <w:r w:rsidRPr="00B03AD8">
        <w:rPr>
          <w:rFonts w:ascii="Times New Roman" w:hAnsi="Times New Roman" w:cs="Times New Roman"/>
        </w:rPr>
        <w:t>Ethnicity- Are you Hispanic or Latino?</w:t>
      </w:r>
    </w:p>
    <w:p w:rsidRPr="00B03AD8" w:rsidR="00B31849" w:rsidP="00B31849" w:rsidRDefault="00B31849" w14:paraId="28B6CCB2" w14:textId="77777777">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Yes, I am Hispanic or Latino</w:t>
      </w:r>
    </w:p>
    <w:p w:rsidRPr="00B03AD8" w:rsidR="00B31849" w:rsidP="00B31849" w:rsidRDefault="00B31849" w14:paraId="07D78702" w14:textId="77777777">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No, I am not Hispanic or Latino</w:t>
      </w:r>
    </w:p>
    <w:p w:rsidRPr="00B03AD8" w:rsidR="00F31084" w:rsidP="00F31084" w:rsidRDefault="00F31084" w14:paraId="5437D969" w14:textId="35EB35D1">
      <w:pPr>
        <w:pStyle w:val="ListParagraph"/>
        <w:numPr>
          <w:ilvl w:val="0"/>
          <w:numId w:val="13"/>
        </w:numPr>
        <w:spacing w:after="160" w:line="276" w:lineRule="auto"/>
        <w:rPr>
          <w:rFonts w:ascii="Times New Roman" w:hAnsi="Times New Roman" w:cs="Times New Roman"/>
        </w:rPr>
      </w:pPr>
      <w:r w:rsidRPr="00B03AD8">
        <w:rPr>
          <w:rFonts w:ascii="Times New Roman" w:hAnsi="Times New Roman" w:cs="Times New Roman"/>
        </w:rPr>
        <w:t xml:space="preserve">Race- </w:t>
      </w:r>
      <w:r w:rsidRPr="00B03AD8" w:rsidR="004E05A4">
        <w:rPr>
          <w:rFonts w:ascii="Times New Roman" w:hAnsi="Times New Roman" w:cs="Times New Roman"/>
        </w:rPr>
        <w:t>select</w:t>
      </w:r>
      <w:r w:rsidRPr="00B03AD8">
        <w:rPr>
          <w:rFonts w:ascii="Times New Roman" w:hAnsi="Times New Roman" w:cs="Times New Roman"/>
        </w:rPr>
        <w:t xml:space="preserve"> one or more</w:t>
      </w:r>
    </w:p>
    <w:p w:rsidRPr="00B03AD8" w:rsidR="00F31084" w:rsidP="00F31084" w:rsidRDefault="00F31084" w14:paraId="7D9C6CEE" w14:textId="77777777">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American Indian or Alaska Native</w:t>
      </w:r>
    </w:p>
    <w:p w:rsidRPr="00B03AD8" w:rsidR="00F31084" w:rsidP="00F31084" w:rsidRDefault="00F31084" w14:paraId="750BD3DA" w14:textId="77777777">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Asian</w:t>
      </w:r>
    </w:p>
    <w:p w:rsidRPr="00B03AD8" w:rsidR="00F31084" w:rsidP="00F31084" w:rsidRDefault="00F31084" w14:paraId="61CB59E4" w14:textId="77777777">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Black or African American</w:t>
      </w:r>
    </w:p>
    <w:p w:rsidRPr="00B03AD8" w:rsidR="00F31084" w:rsidP="00F31084" w:rsidRDefault="00F31084" w14:paraId="514457DE" w14:textId="77777777">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Native Hawaiian or Other Pacific Islander</w:t>
      </w:r>
    </w:p>
    <w:p w:rsidRPr="00B03AD8" w:rsidR="00F31084" w:rsidP="00F31084" w:rsidRDefault="00F31084" w14:paraId="45EBC9E6" w14:textId="77777777">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White</w:t>
      </w:r>
    </w:p>
    <w:p w:rsidRPr="00B03AD8" w:rsidR="00A22727" w:rsidP="00A22727" w:rsidRDefault="00A22727" w14:paraId="6D328DD9" w14:textId="327F55FC">
      <w:pPr>
        <w:pStyle w:val="ListParagraph"/>
        <w:numPr>
          <w:ilvl w:val="0"/>
          <w:numId w:val="13"/>
        </w:numPr>
        <w:spacing w:after="160" w:line="276" w:lineRule="auto"/>
        <w:rPr>
          <w:rFonts w:ascii="Times New Roman" w:hAnsi="Times New Roman" w:cs="Times New Roman"/>
        </w:rPr>
      </w:pPr>
      <w:r w:rsidRPr="00B03AD8">
        <w:rPr>
          <w:rFonts w:ascii="Times New Roman" w:hAnsi="Times New Roman" w:cs="Times New Roman"/>
        </w:rPr>
        <w:t>Marital status</w:t>
      </w:r>
    </w:p>
    <w:p w:rsidRPr="00B03AD8" w:rsidR="003F4ECB" w:rsidP="003F4ECB" w:rsidRDefault="00A22727" w14:paraId="01F09310" w14:textId="71C8E10D">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Married</w:t>
      </w:r>
    </w:p>
    <w:p w:rsidRPr="00B03AD8" w:rsidR="003F4ECB" w:rsidP="003F4ECB" w:rsidRDefault="00AB2B03" w14:paraId="7EB2F08B" w14:textId="04C5F40B">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Living with a partner as an unmarried couple</w:t>
      </w:r>
      <w:r w:rsidRPr="00B03AD8" w:rsidR="00BA287A">
        <w:rPr>
          <w:rFonts w:ascii="Times New Roman" w:hAnsi="Times New Roman" w:cs="Times New Roman"/>
        </w:rPr>
        <w:t xml:space="preserve"> </w:t>
      </w:r>
    </w:p>
    <w:p w:rsidRPr="00B03AD8" w:rsidR="00FC2B66" w:rsidP="00A22727" w:rsidRDefault="00AB2B03" w14:paraId="04A42BE7" w14:textId="06D0ED31">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Never married</w:t>
      </w:r>
    </w:p>
    <w:p w:rsidRPr="00B03AD8" w:rsidR="00A22727" w:rsidP="00A22727" w:rsidRDefault="00A22727" w14:paraId="417145BB" w14:textId="2891D9B4">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Divorced</w:t>
      </w:r>
    </w:p>
    <w:p w:rsidRPr="00B03AD8" w:rsidR="00A22727" w:rsidP="00A22727" w:rsidRDefault="00A22727" w14:paraId="4E1F4D8E" w14:textId="23269CEE">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Separated</w:t>
      </w:r>
    </w:p>
    <w:p w:rsidRPr="00B03AD8" w:rsidR="00A22727" w:rsidP="00A22727" w:rsidRDefault="00A22727" w14:paraId="2B5FE795" w14:textId="050C3886">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Widowed</w:t>
      </w:r>
    </w:p>
    <w:p w:rsidRPr="00B03AD8" w:rsidR="00E84850" w:rsidP="00A22727" w:rsidRDefault="002A6FB5" w14:paraId="34C199D5" w14:textId="238B2BC1">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Other</w:t>
      </w:r>
    </w:p>
    <w:p w:rsidRPr="00B03AD8" w:rsidR="002A6FB5" w:rsidP="00463ACD" w:rsidRDefault="002A6FB5" w14:paraId="6604D450" w14:textId="5A088DD4">
      <w:pPr>
        <w:pStyle w:val="ListParagraph"/>
        <w:numPr>
          <w:ilvl w:val="1"/>
          <w:numId w:val="13"/>
        </w:numPr>
        <w:spacing w:after="160" w:line="276" w:lineRule="auto"/>
        <w:rPr>
          <w:rFonts w:ascii="Times New Roman" w:hAnsi="Times New Roman" w:cs="Times New Roman"/>
        </w:rPr>
      </w:pPr>
      <w:r w:rsidRPr="00B03AD8">
        <w:rPr>
          <w:rFonts w:ascii="Times New Roman" w:hAnsi="Times New Roman" w:cs="Times New Roman"/>
        </w:rPr>
        <w:t>Please Specify</w:t>
      </w:r>
    </w:p>
    <w:p w:rsidRPr="00B03AD8" w:rsidR="00A22727" w:rsidP="002A6FB5" w:rsidRDefault="002A6FB5" w14:paraId="0E53BA52" w14:textId="09B01CE6">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Prefer not to answer</w:t>
      </w:r>
    </w:p>
    <w:p w:rsidRPr="00B03AD8" w:rsidR="00F26390" w:rsidP="00F26390" w:rsidRDefault="00F26390" w14:paraId="122013E2" w14:textId="77777777">
      <w:pPr>
        <w:pStyle w:val="ListParagraph"/>
        <w:numPr>
          <w:ilvl w:val="0"/>
          <w:numId w:val="13"/>
        </w:numPr>
        <w:spacing w:after="160" w:line="276" w:lineRule="auto"/>
        <w:rPr>
          <w:rFonts w:ascii="Times New Roman" w:hAnsi="Times New Roman" w:cs="Times New Roman"/>
        </w:rPr>
      </w:pPr>
      <w:r w:rsidRPr="00B03AD8">
        <w:rPr>
          <w:rFonts w:ascii="Times New Roman" w:hAnsi="Times New Roman" w:cs="Times New Roman"/>
        </w:rPr>
        <w:t>What is your height? _____ feet ______inches</w:t>
      </w:r>
    </w:p>
    <w:p w:rsidR="00F26390" w:rsidP="00F26390" w:rsidRDefault="00F26390" w14:paraId="73A77E45" w14:textId="7DB5FD91">
      <w:pPr>
        <w:pStyle w:val="ListParagraph"/>
        <w:numPr>
          <w:ilvl w:val="0"/>
          <w:numId w:val="13"/>
        </w:numPr>
        <w:spacing w:after="160" w:line="276" w:lineRule="auto"/>
        <w:rPr>
          <w:rFonts w:ascii="Times New Roman" w:hAnsi="Times New Roman" w:cs="Times New Roman"/>
        </w:rPr>
      </w:pPr>
      <w:r w:rsidRPr="00B03AD8">
        <w:rPr>
          <w:rFonts w:ascii="Times New Roman" w:hAnsi="Times New Roman" w:cs="Times New Roman"/>
        </w:rPr>
        <w:t>What is your current weight? _______ pounds</w:t>
      </w:r>
      <w:r w:rsidRPr="00B03AD8" w:rsidR="0031258B">
        <w:rPr>
          <w:rFonts w:ascii="Times New Roman" w:hAnsi="Times New Roman" w:cs="Times New Roman"/>
        </w:rPr>
        <w:t xml:space="preserve"> (if pregnant, please report pre-pregnancy weight)</w:t>
      </w:r>
    </w:p>
    <w:p w:rsidR="003561BF" w:rsidP="003561BF" w:rsidRDefault="003561BF" w14:paraId="37D2826F" w14:textId="5A4F84A6">
      <w:pPr>
        <w:pStyle w:val="ListParagraph"/>
        <w:numPr>
          <w:ilvl w:val="0"/>
          <w:numId w:val="13"/>
        </w:numPr>
        <w:spacing w:after="160" w:line="240" w:lineRule="auto"/>
        <w:rPr>
          <w:rFonts w:ascii="Times New Roman" w:hAnsi="Times New Roman" w:cs="Times New Roman"/>
        </w:rPr>
      </w:pPr>
      <w:r w:rsidRPr="006C4C46">
        <w:rPr>
          <w:rFonts w:ascii="Times New Roman" w:hAnsi="Times New Roman" w:cs="Times New Roman"/>
        </w:rPr>
        <w:lastRenderedPageBreak/>
        <w:t xml:space="preserve">In the United </w:t>
      </w:r>
      <w:r w:rsidRPr="00C90BBD">
        <w:rPr>
          <w:rFonts w:ascii="Times New Roman" w:hAnsi="Times New Roman" w:cs="Times New Roman"/>
        </w:rPr>
        <w:t xml:space="preserve">States, each state has a cancer registry that collects and combines information on all cancer diagnoses from all hospitals in that state. Providing </w:t>
      </w:r>
      <w:r>
        <w:rPr>
          <w:rFonts w:ascii="Times New Roman" w:hAnsi="Times New Roman" w:cs="Times New Roman"/>
        </w:rPr>
        <w:t xml:space="preserve">the last four digits of </w:t>
      </w:r>
      <w:r w:rsidRPr="00C90BBD">
        <w:rPr>
          <w:rFonts w:ascii="Times New Roman" w:hAnsi="Times New Roman" w:cs="Times New Roman"/>
        </w:rPr>
        <w:t>your social security number (SSN)</w:t>
      </w:r>
      <w:r>
        <w:rPr>
          <w:rFonts w:ascii="Times New Roman" w:hAnsi="Times New Roman" w:cs="Times New Roman"/>
        </w:rPr>
        <w:t xml:space="preserve"> will increase the likelihood of linking your profile and questionnaire information to any past or potentially future cancer diagnosis reported to a state.</w:t>
      </w:r>
      <w:r w:rsidRPr="00C90BBD">
        <w:rPr>
          <w:rFonts w:ascii="Times New Roman" w:hAnsi="Times New Roman" w:cs="Times New Roman"/>
        </w:rPr>
        <w:t xml:space="preserve"> </w:t>
      </w:r>
      <w:r w:rsidRPr="00182465">
        <w:rPr>
          <w:rFonts w:ascii="Times New Roman" w:hAnsi="Times New Roman" w:cs="Times New Roman"/>
        </w:rPr>
        <w:t xml:space="preserve">This information is necessary to meet </w:t>
      </w:r>
      <w:r w:rsidRPr="00C90BBD">
        <w:rPr>
          <w:rFonts w:ascii="Times New Roman" w:hAnsi="Times New Roman" w:cs="Times New Roman"/>
        </w:rPr>
        <w:t>the statutory requirements of the Firefighter Cancer Registry Act of 2018. You can choose to provide this information or not. As noted on the informed</w:t>
      </w:r>
      <w:r w:rsidRPr="002F3736">
        <w:rPr>
          <w:rFonts w:ascii="Times New Roman" w:hAnsi="Times New Roman" w:cs="Times New Roman"/>
        </w:rPr>
        <w:t xml:space="preserve"> consent, all your private information </w:t>
      </w:r>
      <w:r w:rsidRPr="00C90BBD">
        <w:rPr>
          <w:rFonts w:ascii="Times New Roman" w:hAnsi="Times New Roman" w:cs="Times New Roman"/>
        </w:rPr>
        <w:t>will be encrypted, secured, and protected to the fullest extent allowed by law.</w:t>
      </w:r>
    </w:p>
    <w:p w:rsidRPr="00486556" w:rsidR="003561BF" w:rsidP="003561BF" w:rsidRDefault="003561BF" w14:paraId="21E2C0F4" w14:textId="77777777">
      <w:pPr>
        <w:pStyle w:val="ListParagraph"/>
        <w:numPr>
          <w:ilvl w:val="2"/>
          <w:numId w:val="13"/>
        </w:numPr>
        <w:spacing w:after="160" w:line="240" w:lineRule="auto"/>
        <w:rPr>
          <w:rFonts w:ascii="Times New Roman" w:hAnsi="Times New Roman" w:cs="Times New Roman"/>
        </w:rPr>
      </w:pPr>
      <w:r w:rsidRPr="00C90BBD">
        <w:rPr>
          <w:rFonts w:ascii="Times New Roman" w:hAnsi="Times New Roman" w:cs="Times New Roman"/>
        </w:rPr>
        <w:t xml:space="preserve"> </w:t>
      </w:r>
      <w:r w:rsidRPr="000C7DB5">
        <w:rPr>
          <w:rFonts w:ascii="Times New Roman" w:hAnsi="Times New Roman" w:cs="Times New Roman"/>
        </w:rPr>
        <w:t xml:space="preserve">SSN: </w:t>
      </w:r>
      <w:r>
        <w:rPr>
          <w:rFonts w:ascii="Times New Roman" w:hAnsi="Times New Roman" w:cs="Times New Roman"/>
        </w:rPr>
        <w:t>XXX</w:t>
      </w:r>
      <w:r w:rsidRPr="000C7DB5">
        <w:rPr>
          <w:rFonts w:ascii="Times New Roman" w:hAnsi="Times New Roman" w:cs="Times New Roman"/>
        </w:rPr>
        <w:t>-</w:t>
      </w:r>
      <w:r>
        <w:rPr>
          <w:rFonts w:ascii="Times New Roman" w:hAnsi="Times New Roman" w:cs="Times New Roman"/>
        </w:rPr>
        <w:t>XX</w:t>
      </w:r>
      <w:r w:rsidRPr="000C7DB5">
        <w:rPr>
          <w:rFonts w:ascii="Times New Roman" w:hAnsi="Times New Roman" w:cs="Times New Roman"/>
        </w:rPr>
        <w:t xml:space="preserve">-__ __ __ __ (link: why are we asking this?) </w:t>
      </w:r>
    </w:p>
    <w:p w:rsidRPr="000C7DB5" w:rsidR="003561BF" w:rsidP="003561BF" w:rsidRDefault="00E87A59" w14:paraId="1311284F" w14:textId="5A4D3FF1">
      <w:pPr>
        <w:pStyle w:val="ListParagraph"/>
        <w:numPr>
          <w:ilvl w:val="2"/>
          <w:numId w:val="13"/>
        </w:numPr>
        <w:spacing w:after="160" w:line="240" w:lineRule="auto"/>
        <w:rPr>
          <w:rFonts w:ascii="Times New Roman" w:hAnsi="Times New Roman" w:cs="Times New Roman"/>
        </w:rPr>
      </w:pPr>
      <w:r w:rsidRPr="00446E22">
        <w:rPr>
          <w:rFonts w:ascii="Times New Roman" w:hAnsi="Times New Roman" w:cs="Times New Roman"/>
          <w:noProof/>
        </w:rPr>
        <mc:AlternateContent>
          <mc:Choice Requires="wps">
            <w:drawing>
              <wp:anchor distT="0" distB="0" distL="114300" distR="114300" simplePos="0" relativeHeight="251658243" behindDoc="0" locked="0" layoutInCell="1" allowOverlap="1" wp14:editId="0D68FC50" wp14:anchorId="1E4AC221">
                <wp:simplePos x="0" y="0"/>
                <wp:positionH relativeFrom="column">
                  <wp:posOffset>-114300</wp:posOffset>
                </wp:positionH>
                <wp:positionV relativeFrom="page">
                  <wp:posOffset>3528060</wp:posOffset>
                </wp:positionV>
                <wp:extent cx="7112000" cy="2025650"/>
                <wp:effectExtent l="0" t="0" r="12700" b="12700"/>
                <wp:wrapThrough wrapText="bothSides">
                  <wp:wrapPolygon edited="0">
                    <wp:start x="0" y="0"/>
                    <wp:lineTo x="0" y="21532"/>
                    <wp:lineTo x="21581" y="21532"/>
                    <wp:lineTo x="21581"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0" cy="2025650"/>
                        </a:xfrm>
                        <a:prstGeom prst="rect">
                          <a:avLst/>
                        </a:prstGeom>
                        <a:solidFill>
                          <a:srgbClr val="FFFFFF"/>
                        </a:solidFill>
                        <a:ln w="9525">
                          <a:solidFill>
                            <a:srgbClr val="000000"/>
                          </a:solidFill>
                          <a:miter lim="800000"/>
                          <a:headEnd/>
                          <a:tailEnd/>
                        </a:ln>
                      </wps:spPr>
                      <wps:txbx>
                        <w:txbxContent>
                          <w:p w:rsidRPr="00182465" w:rsidR="003E75C8" w:rsidP="003E75C8" w:rsidRDefault="003E75C8" w14:paraId="32E5E58C" w14:textId="77777777">
                            <w:pPr>
                              <w:spacing w:line="240" w:lineRule="auto"/>
                              <w:rPr>
                                <w:sz w:val="20"/>
                                <w:szCs w:val="20"/>
                              </w:rPr>
                            </w:pPr>
                            <w:r w:rsidRPr="00182465">
                              <w:rPr>
                                <w:sz w:val="20"/>
                                <w:szCs w:val="20"/>
                              </w:rPr>
                              <w:t xml:space="preserve">[Pop-up box if user clicks “why are we asking this”] </w:t>
                            </w:r>
                          </w:p>
                          <w:p w:rsidRPr="00611C6E" w:rsidR="003E75C8" w:rsidP="003E75C8" w:rsidRDefault="003E75C8" w14:paraId="38A3F01F" w14:textId="77777777">
                            <w:pPr>
                              <w:spacing w:line="240" w:lineRule="auto"/>
                              <w:rPr>
                                <w:rFonts w:ascii="Times New Roman" w:hAnsi="Times New Roman" w:cs="Times New Roman"/>
                                <w:b/>
                                <w:sz w:val="20"/>
                                <w:szCs w:val="20"/>
                              </w:rPr>
                            </w:pPr>
                            <w:r w:rsidRPr="00611C6E">
                              <w:rPr>
                                <w:rFonts w:ascii="Times New Roman" w:hAnsi="Times New Roman" w:cs="Times New Roman"/>
                                <w:b/>
                                <w:sz w:val="20"/>
                                <w:szCs w:val="20"/>
                              </w:rPr>
                              <w:t>Why are we asking for this?</w:t>
                            </w:r>
                          </w:p>
                          <w:p w:rsidRPr="006B3966" w:rsidR="003E75C8" w:rsidP="003E75C8" w:rsidRDefault="003E75C8" w14:paraId="043F9AF3" w14:textId="77777777">
                            <w:pPr>
                              <w:spacing w:line="240" w:lineRule="auto"/>
                              <w:rPr>
                                <w:rFonts w:ascii="Times New Roman" w:hAnsi="Times New Roman" w:cs="Times New Roman"/>
                                <w:i/>
                                <w:iCs/>
                                <w:sz w:val="20"/>
                                <w:szCs w:val="20"/>
                              </w:rPr>
                            </w:pPr>
                            <w:r w:rsidRPr="006B3966">
                              <w:rPr>
                                <w:rFonts w:ascii="Times New Roman" w:hAnsi="Times New Roman" w:cs="Times New Roman"/>
                                <w:i/>
                                <w:iCs/>
                                <w:sz w:val="20"/>
                                <w:szCs w:val="20"/>
                              </w:rPr>
                              <w:t xml:space="preserve">We need to track firefighters’ health over time to truly understand their cancer risks and improve their protections. </w:t>
                            </w:r>
                            <w:r>
                              <w:rPr>
                                <w:rFonts w:ascii="Times New Roman" w:hAnsi="Times New Roman" w:cs="Times New Roman"/>
                                <w:i/>
                                <w:iCs/>
                                <w:sz w:val="20"/>
                                <w:szCs w:val="20"/>
                              </w:rPr>
                              <w:t>Sharing the last four digits of y</w:t>
                            </w:r>
                            <w:r w:rsidRPr="006B3966">
                              <w:rPr>
                                <w:rFonts w:ascii="Times New Roman" w:hAnsi="Times New Roman" w:cs="Times New Roman"/>
                                <w:i/>
                                <w:iCs/>
                                <w:sz w:val="20"/>
                                <w:szCs w:val="20"/>
                              </w:rPr>
                              <w:t>our social security number will let us do this by linking your information to state cancer registries. With this information we can see any potential future cancer diagnosis without any further action from you. Each firefighter that shares this information will increase the accuracy of our findings, which could potentially lead to greater protections for all firefighters. Sharing</w:t>
                            </w:r>
                            <w:r>
                              <w:rPr>
                                <w:rFonts w:ascii="Times New Roman" w:hAnsi="Times New Roman" w:cs="Times New Roman"/>
                                <w:i/>
                                <w:iCs/>
                                <w:sz w:val="20"/>
                                <w:szCs w:val="20"/>
                              </w:rPr>
                              <w:t xml:space="preserve"> the last four digits of</w:t>
                            </w:r>
                            <w:r w:rsidRPr="006B3966">
                              <w:rPr>
                                <w:rFonts w:ascii="Times New Roman" w:hAnsi="Times New Roman" w:cs="Times New Roman"/>
                                <w:i/>
                                <w:iCs/>
                                <w:sz w:val="20"/>
                                <w:szCs w:val="20"/>
                              </w:rPr>
                              <w:t xml:space="preserve"> your social security number will ensure your participation has the maximum impact. </w:t>
                            </w:r>
                          </w:p>
                          <w:p w:rsidRPr="006B3966" w:rsidR="003E75C8" w:rsidP="003E75C8" w:rsidRDefault="003E75C8" w14:paraId="17280CE9" w14:textId="77777777">
                            <w:pPr>
                              <w:spacing w:line="240" w:lineRule="auto"/>
                              <w:ind w:left="720"/>
                              <w:rPr>
                                <w:rFonts w:ascii="Times New Roman" w:hAnsi="Times New Roman" w:cs="Times New Roman"/>
                                <w:i/>
                                <w:iCs/>
                                <w:sz w:val="20"/>
                                <w:szCs w:val="20"/>
                              </w:rPr>
                            </w:pPr>
                          </w:p>
                          <w:p w:rsidRPr="006B3966" w:rsidR="003E75C8" w:rsidP="003E75C8" w:rsidRDefault="003E75C8" w14:paraId="7683F5B2" w14:textId="64C17ACB">
                            <w:pPr>
                              <w:spacing w:line="240" w:lineRule="auto"/>
                              <w:rPr>
                                <w:rFonts w:ascii="Times New Roman" w:hAnsi="Times New Roman" w:cs="Times New Roman"/>
                                <w:i/>
                                <w:iCs/>
                                <w:sz w:val="20"/>
                                <w:szCs w:val="20"/>
                              </w:rPr>
                            </w:pPr>
                            <w:r w:rsidRPr="006B3966">
                              <w:rPr>
                                <w:rFonts w:ascii="Times New Roman" w:hAnsi="Times New Roman" w:cs="Times New Roman"/>
                                <w:i/>
                                <w:iCs/>
                                <w:sz w:val="20"/>
                                <w:szCs w:val="20"/>
                              </w:rPr>
                              <w:t xml:space="preserve">We will protect your information to the fullest extent allowed by law. The National Firefighter Registry is covered by an Assurance of Confidentiality, which is the highest level of protection available for identifiable information. Under this formal protection, we are not allowed to share your identifiable information without your written permission. </w:t>
                            </w:r>
                          </w:p>
                          <w:p w:rsidR="003E75C8" w:rsidP="003E75C8" w:rsidRDefault="003E75C8" w14:paraId="3F75B090" w14:textId="77777777"/>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E4AC221">
                <v:stroke joinstyle="miter"/>
                <v:path gradientshapeok="t" o:connecttype="rect"/>
              </v:shapetype>
              <v:shape id="_x0000_s1028" style="position:absolute;left:0;text-align:left;margin-left:-9pt;margin-top:277.8pt;width:560pt;height:15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">
                <v:textbox>
                  <w:txbxContent>
                    <w:p w:rsidRPr="00182465" w:rsidR="003E75C8" w:rsidP="003E75C8" w:rsidRDefault="003E75C8" w14:paraId="32E5E58C" w14:textId="77777777">
                      <w:pPr>
                        <w:spacing w:line="240" w:lineRule="auto"/>
                        <w:rPr>
                          <w:sz w:val="20"/>
                          <w:szCs w:val="20"/>
                        </w:rPr>
                      </w:pPr>
                      <w:r w:rsidRPr="00182465">
                        <w:rPr>
                          <w:sz w:val="20"/>
                          <w:szCs w:val="20"/>
                        </w:rPr>
                        <w:t xml:space="preserve">[Pop-up box if user clicks “why are we asking this”] </w:t>
                      </w:r>
                    </w:p>
                    <w:p w:rsidRPr="00611C6E" w:rsidR="003E75C8" w:rsidP="003E75C8" w:rsidRDefault="003E75C8" w14:paraId="38A3F01F" w14:textId="77777777">
                      <w:pPr>
                        <w:spacing w:line="240" w:lineRule="auto"/>
                        <w:rPr>
                          <w:rFonts w:ascii="Times New Roman" w:hAnsi="Times New Roman" w:cs="Times New Roman"/>
                          <w:b/>
                          <w:sz w:val="20"/>
                          <w:szCs w:val="20"/>
                        </w:rPr>
                      </w:pPr>
                      <w:r w:rsidRPr="00611C6E">
                        <w:rPr>
                          <w:rFonts w:ascii="Times New Roman" w:hAnsi="Times New Roman" w:cs="Times New Roman"/>
                          <w:b/>
                          <w:sz w:val="20"/>
                          <w:szCs w:val="20"/>
                        </w:rPr>
                        <w:t>Why are we asking for this?</w:t>
                      </w:r>
                    </w:p>
                    <w:p w:rsidRPr="006B3966" w:rsidR="003E75C8" w:rsidP="003E75C8" w:rsidRDefault="003E75C8" w14:paraId="043F9AF3" w14:textId="77777777">
                      <w:pPr>
                        <w:spacing w:line="240" w:lineRule="auto"/>
                        <w:rPr>
                          <w:rFonts w:ascii="Times New Roman" w:hAnsi="Times New Roman" w:cs="Times New Roman"/>
                          <w:i/>
                          <w:iCs/>
                          <w:sz w:val="20"/>
                          <w:szCs w:val="20"/>
                        </w:rPr>
                      </w:pPr>
                      <w:r w:rsidRPr="006B3966">
                        <w:rPr>
                          <w:rFonts w:ascii="Times New Roman" w:hAnsi="Times New Roman" w:cs="Times New Roman"/>
                          <w:i/>
                          <w:iCs/>
                          <w:sz w:val="20"/>
                          <w:szCs w:val="20"/>
                        </w:rPr>
                        <w:t xml:space="preserve">We need to track firefighters’ health over time to truly understand their cancer risks and improve their protections. </w:t>
                      </w:r>
                      <w:r>
                        <w:rPr>
                          <w:rFonts w:ascii="Times New Roman" w:hAnsi="Times New Roman" w:cs="Times New Roman"/>
                          <w:i/>
                          <w:iCs/>
                          <w:sz w:val="20"/>
                          <w:szCs w:val="20"/>
                        </w:rPr>
                        <w:t>Sharing the last four digits of y</w:t>
                      </w:r>
                      <w:r w:rsidRPr="006B3966">
                        <w:rPr>
                          <w:rFonts w:ascii="Times New Roman" w:hAnsi="Times New Roman" w:cs="Times New Roman"/>
                          <w:i/>
                          <w:iCs/>
                          <w:sz w:val="20"/>
                          <w:szCs w:val="20"/>
                        </w:rPr>
                        <w:t>our social security number will let us do this by linking your information to state cancer registries. With this information we can see any potential future cancer diagnosis without any further action from you. Each firefighter that shares this information will increase the accuracy of our findings, which could potentially lead to greater protections for all firefighters. Sharing</w:t>
                      </w:r>
                      <w:r>
                        <w:rPr>
                          <w:rFonts w:ascii="Times New Roman" w:hAnsi="Times New Roman" w:cs="Times New Roman"/>
                          <w:i/>
                          <w:iCs/>
                          <w:sz w:val="20"/>
                          <w:szCs w:val="20"/>
                        </w:rPr>
                        <w:t xml:space="preserve"> the last four digits of</w:t>
                      </w:r>
                      <w:r w:rsidRPr="006B3966">
                        <w:rPr>
                          <w:rFonts w:ascii="Times New Roman" w:hAnsi="Times New Roman" w:cs="Times New Roman"/>
                          <w:i/>
                          <w:iCs/>
                          <w:sz w:val="20"/>
                          <w:szCs w:val="20"/>
                        </w:rPr>
                        <w:t xml:space="preserve"> your social security number will ensure your participation has the maximum impact. </w:t>
                      </w:r>
                    </w:p>
                    <w:p w:rsidRPr="006B3966" w:rsidR="003E75C8" w:rsidP="003E75C8" w:rsidRDefault="003E75C8" w14:paraId="17280CE9" w14:textId="77777777">
                      <w:pPr>
                        <w:spacing w:line="240" w:lineRule="auto"/>
                        <w:ind w:left="720"/>
                        <w:rPr>
                          <w:rFonts w:ascii="Times New Roman" w:hAnsi="Times New Roman" w:cs="Times New Roman"/>
                          <w:i/>
                          <w:iCs/>
                          <w:sz w:val="20"/>
                          <w:szCs w:val="20"/>
                        </w:rPr>
                      </w:pPr>
                    </w:p>
                    <w:p w:rsidRPr="006B3966" w:rsidR="003E75C8" w:rsidP="003E75C8" w:rsidRDefault="003E75C8" w14:paraId="7683F5B2" w14:textId="64C17ACB">
                      <w:pPr>
                        <w:spacing w:line="240" w:lineRule="auto"/>
                        <w:rPr>
                          <w:rFonts w:ascii="Times New Roman" w:hAnsi="Times New Roman" w:cs="Times New Roman"/>
                          <w:i/>
                          <w:iCs/>
                          <w:sz w:val="20"/>
                          <w:szCs w:val="20"/>
                        </w:rPr>
                      </w:pPr>
                      <w:r w:rsidRPr="006B3966">
                        <w:rPr>
                          <w:rFonts w:ascii="Times New Roman" w:hAnsi="Times New Roman" w:cs="Times New Roman"/>
                          <w:i/>
                          <w:iCs/>
                          <w:sz w:val="20"/>
                          <w:szCs w:val="20"/>
                        </w:rPr>
                        <w:t xml:space="preserve">We will protect your information to the fullest extent allowed by law. The National Firefighter Registry is covered by an Assurance of Confidentiality, which is the highest level of protection available for identifiable information. Under this formal protection, we are not allowed to share your identifiable information without your written permission. </w:t>
                      </w:r>
                    </w:p>
                    <w:p w:rsidR="003E75C8" w:rsidP="003E75C8" w:rsidRDefault="003E75C8" w14:paraId="3F75B090" w14:textId="77777777"/>
                  </w:txbxContent>
                </v:textbox>
                <w10:wrap type="through" anchory="page"/>
              </v:shape>
            </w:pict>
          </mc:Fallback>
        </mc:AlternateContent>
      </w:r>
      <w:r w:rsidR="003561BF">
        <w:rPr>
          <w:rFonts w:ascii="Times New Roman" w:hAnsi="Times New Roman" w:cs="Times New Roman"/>
        </w:rPr>
        <w:t>Confirm SSN: XXX</w:t>
      </w:r>
      <w:r w:rsidRPr="000C7DB5" w:rsidR="003561BF">
        <w:rPr>
          <w:rFonts w:ascii="Times New Roman" w:hAnsi="Times New Roman" w:cs="Times New Roman"/>
        </w:rPr>
        <w:t>-</w:t>
      </w:r>
      <w:r w:rsidR="003561BF">
        <w:rPr>
          <w:rFonts w:ascii="Times New Roman" w:hAnsi="Times New Roman" w:cs="Times New Roman"/>
        </w:rPr>
        <w:t>XX-</w:t>
      </w:r>
      <w:r w:rsidRPr="000C7DB5" w:rsidR="003561BF">
        <w:rPr>
          <w:rFonts w:ascii="Times New Roman" w:hAnsi="Times New Roman" w:cs="Times New Roman"/>
        </w:rPr>
        <w:t>__ __ __ __</w:t>
      </w:r>
    </w:p>
    <w:p w:rsidRPr="00B03AD8" w:rsidR="009E6EA6" w:rsidP="00E3235B" w:rsidRDefault="009E6EA6" w14:paraId="26000F32" w14:textId="7C9E270E">
      <w:pPr>
        <w:pStyle w:val="ListParagraph"/>
        <w:spacing w:after="160" w:line="276" w:lineRule="auto"/>
        <w:ind w:left="360"/>
        <w:rPr>
          <w:rFonts w:ascii="Times New Roman" w:hAnsi="Times New Roman" w:cs="Times New Roman"/>
        </w:rPr>
      </w:pPr>
    </w:p>
    <w:p w:rsidRPr="000774A1" w:rsidR="00F26390" w:rsidP="00F26390" w:rsidRDefault="00F26390" w14:paraId="7BA40D9B" w14:textId="6799CE81">
      <w:pPr>
        <w:pStyle w:val="Heading1"/>
        <w:rPr>
          <w:rFonts w:ascii="Times New Roman" w:hAnsi="Times New Roman" w:cs="Times New Roman"/>
          <w:b/>
          <w:color w:val="auto"/>
          <w:sz w:val="26"/>
          <w:szCs w:val="26"/>
        </w:rPr>
      </w:pPr>
      <w:r w:rsidRPr="000774A1">
        <w:rPr>
          <w:rFonts w:ascii="Times New Roman" w:hAnsi="Times New Roman" w:cs="Times New Roman"/>
          <w:b/>
          <w:color w:val="auto"/>
          <w:sz w:val="26"/>
          <w:szCs w:val="26"/>
        </w:rPr>
        <w:t>Work</w:t>
      </w:r>
      <w:r w:rsidRPr="000774A1" w:rsidR="0009035C">
        <w:rPr>
          <w:rFonts w:ascii="Times New Roman" w:hAnsi="Times New Roman" w:cs="Times New Roman"/>
          <w:b/>
          <w:color w:val="auto"/>
          <w:sz w:val="26"/>
          <w:szCs w:val="26"/>
        </w:rPr>
        <w:t xml:space="preserve"> and Exposure</w:t>
      </w:r>
      <w:r w:rsidRPr="000774A1">
        <w:rPr>
          <w:rFonts w:ascii="Times New Roman" w:hAnsi="Times New Roman" w:cs="Times New Roman"/>
          <w:b/>
          <w:color w:val="auto"/>
          <w:sz w:val="26"/>
          <w:szCs w:val="26"/>
        </w:rPr>
        <w:t xml:space="preserve"> History</w:t>
      </w:r>
    </w:p>
    <w:p w:rsidRPr="000774A1" w:rsidR="00F26390" w:rsidP="00E90BF0" w:rsidRDefault="00F26390" w14:paraId="5FAAECEA" w14:textId="32A1ACD4">
      <w:pPr>
        <w:spacing w:line="240" w:lineRule="auto"/>
        <w:rPr>
          <w:rFonts w:ascii="Times New Roman" w:hAnsi="Times New Roman" w:cs="Times New Roman"/>
          <w:b/>
          <w:sz w:val="24"/>
          <w:szCs w:val="24"/>
        </w:rPr>
      </w:pPr>
      <w:r w:rsidRPr="000774A1">
        <w:rPr>
          <w:rFonts w:ascii="Times New Roman" w:hAnsi="Times New Roman" w:cs="Times New Roman"/>
          <w:b/>
          <w:sz w:val="24"/>
          <w:szCs w:val="24"/>
        </w:rPr>
        <w:t xml:space="preserve">Please answer the following questions </w:t>
      </w:r>
      <w:r w:rsidRPr="000774A1" w:rsidR="002451F2">
        <w:rPr>
          <w:rFonts w:ascii="Times New Roman" w:hAnsi="Times New Roman" w:cs="Times New Roman"/>
          <w:b/>
          <w:sz w:val="24"/>
          <w:szCs w:val="24"/>
        </w:rPr>
        <w:t>on</w:t>
      </w:r>
      <w:r w:rsidRPr="000774A1">
        <w:rPr>
          <w:rFonts w:ascii="Times New Roman" w:hAnsi="Times New Roman" w:cs="Times New Roman"/>
          <w:b/>
          <w:sz w:val="24"/>
          <w:szCs w:val="24"/>
        </w:rPr>
        <w:t xml:space="preserve"> your work history. </w:t>
      </w:r>
      <w:r w:rsidRPr="000774A1" w:rsidR="001D0E2B">
        <w:rPr>
          <w:rFonts w:ascii="Times New Roman" w:hAnsi="Times New Roman" w:cs="Times New Roman"/>
          <w:b/>
          <w:sz w:val="24"/>
          <w:szCs w:val="24"/>
        </w:rPr>
        <w:t>Please</w:t>
      </w:r>
      <w:r w:rsidRPr="000774A1" w:rsidR="000C41DC">
        <w:rPr>
          <w:rFonts w:ascii="Times New Roman" w:hAnsi="Times New Roman" w:cs="Times New Roman"/>
          <w:b/>
          <w:sz w:val="24"/>
          <w:szCs w:val="24"/>
        </w:rPr>
        <w:t xml:space="preserve"> include both volunteer and paid work</w:t>
      </w:r>
      <w:r w:rsidRPr="000774A1" w:rsidR="001D0E2B">
        <w:rPr>
          <w:rFonts w:ascii="Times New Roman" w:hAnsi="Times New Roman" w:cs="Times New Roman"/>
          <w:b/>
          <w:sz w:val="24"/>
          <w:szCs w:val="24"/>
        </w:rPr>
        <w:t xml:space="preserve"> when </w:t>
      </w:r>
      <w:r w:rsidRPr="000774A1" w:rsidR="000C41DC">
        <w:rPr>
          <w:rFonts w:ascii="Times New Roman" w:hAnsi="Times New Roman" w:cs="Times New Roman"/>
          <w:b/>
          <w:sz w:val="24"/>
          <w:szCs w:val="24"/>
        </w:rPr>
        <w:t>answering these questions.</w:t>
      </w:r>
    </w:p>
    <w:p w:rsidRPr="00B03AD8" w:rsidR="00E90BF0" w:rsidP="004756E7" w:rsidRDefault="00E90BF0" w14:paraId="16D7992A" w14:textId="77777777">
      <w:pPr>
        <w:spacing w:line="240" w:lineRule="auto"/>
        <w:rPr>
          <w:rFonts w:ascii="Times New Roman" w:hAnsi="Times New Roman" w:cs="Times New Roman"/>
        </w:rPr>
      </w:pPr>
    </w:p>
    <w:p w:rsidRPr="00B03AD8" w:rsidR="00F26390" w:rsidP="00F26390" w:rsidRDefault="00F26390" w14:paraId="37F8DF3F" w14:textId="4208E435">
      <w:pPr>
        <w:pStyle w:val="ListParagraph"/>
        <w:numPr>
          <w:ilvl w:val="0"/>
          <w:numId w:val="13"/>
        </w:numPr>
        <w:spacing w:after="160" w:line="276" w:lineRule="auto"/>
        <w:rPr>
          <w:rFonts w:ascii="Times New Roman" w:hAnsi="Times New Roman" w:cs="Times New Roman"/>
        </w:rPr>
      </w:pPr>
      <w:r w:rsidRPr="00B03AD8">
        <w:rPr>
          <w:rFonts w:ascii="Times New Roman" w:hAnsi="Times New Roman" w:cs="Times New Roman"/>
        </w:rPr>
        <w:t xml:space="preserve">What is the total amount of time that you have worked in the </w:t>
      </w:r>
      <w:r w:rsidRPr="00B03AD8" w:rsidR="007A2663">
        <w:rPr>
          <w:rFonts w:ascii="Times New Roman" w:hAnsi="Times New Roman" w:cs="Times New Roman"/>
        </w:rPr>
        <w:t xml:space="preserve">fire service? </w:t>
      </w:r>
    </w:p>
    <w:p w:rsidRPr="00B03AD8" w:rsidR="00F26390" w:rsidP="00F26390" w:rsidRDefault="00F26390" w14:paraId="61993346" w14:textId="53F4AF2A">
      <w:pPr>
        <w:pStyle w:val="ListParagraph"/>
        <w:numPr>
          <w:ilvl w:val="1"/>
          <w:numId w:val="13"/>
        </w:numPr>
        <w:spacing w:after="160" w:line="276" w:lineRule="auto"/>
        <w:ind w:left="1080"/>
        <w:rPr>
          <w:rFonts w:ascii="Times New Roman" w:hAnsi="Times New Roman" w:cs="Times New Roman"/>
        </w:rPr>
      </w:pPr>
      <w:r w:rsidRPr="00B03AD8">
        <w:rPr>
          <w:rFonts w:ascii="Times New Roman" w:hAnsi="Times New Roman" w:cs="Times New Roman"/>
        </w:rPr>
        <w:t xml:space="preserve">_____years </w:t>
      </w:r>
      <w:r w:rsidRPr="001B2D7A" w:rsidR="00CD2F5B">
        <w:rPr>
          <w:rFonts w:ascii="Times New Roman" w:hAnsi="Times New Roman" w:cs="Times New Roman"/>
          <w:i/>
          <w:iCs/>
        </w:rPr>
        <w:t>OR</w:t>
      </w:r>
      <w:r w:rsidRPr="00B03AD8">
        <w:rPr>
          <w:rFonts w:ascii="Times New Roman" w:hAnsi="Times New Roman" w:cs="Times New Roman"/>
        </w:rPr>
        <w:t xml:space="preserve">______ months </w:t>
      </w:r>
    </w:p>
    <w:p w:rsidRPr="00B03AD8" w:rsidR="00F26390" w:rsidP="00F26390" w:rsidRDefault="00F26390" w14:paraId="4D50F7E5" w14:textId="00E06CEE">
      <w:pPr>
        <w:pStyle w:val="ListParagraph"/>
        <w:numPr>
          <w:ilvl w:val="0"/>
          <w:numId w:val="13"/>
        </w:numPr>
        <w:spacing w:line="276" w:lineRule="auto"/>
        <w:rPr>
          <w:rStyle w:val="eop"/>
          <w:rFonts w:ascii="Times New Roman" w:hAnsi="Times New Roman" w:cs="Times New Roman"/>
        </w:rPr>
      </w:pPr>
      <w:r w:rsidRPr="00B03AD8">
        <w:rPr>
          <w:rStyle w:val="normaltextrun"/>
          <w:rFonts w:ascii="Times New Roman" w:hAnsi="Times New Roman" w:cs="Times New Roman"/>
        </w:rPr>
        <w:t xml:space="preserve">In what year did you </w:t>
      </w:r>
      <w:r w:rsidRPr="00B03AD8" w:rsidR="00161DFD">
        <w:rPr>
          <w:rStyle w:val="normaltextrun"/>
          <w:rFonts w:ascii="Times New Roman" w:hAnsi="Times New Roman" w:cs="Times New Roman"/>
        </w:rPr>
        <w:t>first</w:t>
      </w:r>
      <w:r w:rsidRPr="00B03AD8">
        <w:rPr>
          <w:rStyle w:val="normaltextrun"/>
          <w:rFonts w:ascii="Times New Roman" w:hAnsi="Times New Roman" w:cs="Times New Roman"/>
        </w:rPr>
        <w:t xml:space="preserve"> work as a </w:t>
      </w:r>
      <w:r w:rsidRPr="00B03AD8" w:rsidR="00063DDE">
        <w:rPr>
          <w:rStyle w:val="normaltextrun"/>
          <w:rFonts w:ascii="Times New Roman" w:hAnsi="Times New Roman" w:cs="Times New Roman"/>
        </w:rPr>
        <w:t>firefighter? _</w:t>
      </w:r>
      <w:r w:rsidRPr="00B03AD8">
        <w:rPr>
          <w:rStyle w:val="normaltextrun"/>
          <w:rFonts w:ascii="Times New Roman" w:hAnsi="Times New Roman" w:cs="Times New Roman"/>
        </w:rPr>
        <w:t>_ __ __ __</w:t>
      </w:r>
    </w:p>
    <w:p w:rsidRPr="009C338B" w:rsidR="009C338B" w:rsidP="009C338B" w:rsidRDefault="00806E68" w14:paraId="6F989E70" w14:textId="51F4A830">
      <w:pPr>
        <w:pStyle w:val="ListParagraph"/>
        <w:numPr>
          <w:ilvl w:val="0"/>
          <w:numId w:val="13"/>
        </w:numPr>
        <w:spacing w:line="276" w:lineRule="auto"/>
        <w:rPr>
          <w:rStyle w:val="eop"/>
          <w:rFonts w:ascii="Times New Roman" w:hAnsi="Times New Roman" w:cs="Times New Roman"/>
        </w:rPr>
      </w:pPr>
      <w:r w:rsidRPr="00B03AD8">
        <w:rPr>
          <w:rStyle w:val="normaltextrun"/>
          <w:rFonts w:ascii="Times New Roman" w:hAnsi="Times New Roman" w:cs="Times New Roman"/>
        </w:rPr>
        <w:t>How many fire departments or agencies have you worked at? [dropdown menu with numerical choices ranging from 1-20]</w:t>
      </w:r>
      <w:r w:rsidRPr="00B03AD8">
        <w:rPr>
          <w:rStyle w:val="eop"/>
          <w:rFonts w:ascii="Times New Roman" w:hAnsi="Times New Roman" w:cs="Times New Roman"/>
        </w:rPr>
        <w:t> _________</w:t>
      </w:r>
    </w:p>
    <w:p w:rsidRPr="00B03AD8" w:rsidR="00F26390" w:rsidP="00F26390" w:rsidRDefault="004411C0" w14:paraId="3EF878A8" w14:textId="7D8A2435">
      <w:pPr>
        <w:pStyle w:val="ListParagraph"/>
        <w:numPr>
          <w:ilvl w:val="0"/>
          <w:numId w:val="13"/>
        </w:numPr>
        <w:spacing w:line="276" w:lineRule="auto"/>
        <w:rPr>
          <w:rFonts w:ascii="Times New Roman" w:hAnsi="Times New Roman" w:cs="Times New Roman"/>
        </w:rPr>
      </w:pPr>
      <w:r>
        <w:rPr>
          <w:rFonts w:ascii="Times New Roman" w:hAnsi="Times New Roman" w:cs="Times New Roman"/>
        </w:rPr>
        <w:t>Please answer the</w:t>
      </w:r>
      <w:r w:rsidR="00DD5CE6">
        <w:rPr>
          <w:rFonts w:ascii="Times New Roman" w:hAnsi="Times New Roman" w:cs="Times New Roman"/>
        </w:rPr>
        <w:t xml:space="preserve"> </w:t>
      </w:r>
      <w:r w:rsidR="00386885">
        <w:rPr>
          <w:rFonts w:ascii="Times New Roman" w:hAnsi="Times New Roman" w:cs="Times New Roman"/>
        </w:rPr>
        <w:t>following questions</w:t>
      </w:r>
      <w:r w:rsidR="00964B72">
        <w:rPr>
          <w:rFonts w:ascii="Times New Roman" w:hAnsi="Times New Roman" w:cs="Times New Roman"/>
        </w:rPr>
        <w:t xml:space="preserve"> </w:t>
      </w:r>
      <w:r w:rsidR="007312F3">
        <w:rPr>
          <w:rFonts w:ascii="Times New Roman" w:hAnsi="Times New Roman" w:cs="Times New Roman"/>
        </w:rPr>
        <w:t>for</w:t>
      </w:r>
      <w:r w:rsidR="00964B72">
        <w:rPr>
          <w:rFonts w:ascii="Times New Roman" w:hAnsi="Times New Roman" w:cs="Times New Roman"/>
        </w:rPr>
        <w:t xml:space="preserve"> each of these </w:t>
      </w:r>
      <w:r w:rsidR="00964B72">
        <w:rPr>
          <w:rFonts w:ascii="Times New Roman" w:hAnsi="Times New Roman" w:cs="Times New Roman"/>
          <w:u w:val="single"/>
        </w:rPr>
        <w:t>X</w:t>
      </w:r>
      <w:r w:rsidR="00964B72">
        <w:rPr>
          <w:rFonts w:ascii="Times New Roman" w:hAnsi="Times New Roman" w:cs="Times New Roman"/>
        </w:rPr>
        <w:t xml:space="preserve"> departments</w:t>
      </w:r>
      <w:r w:rsidR="00B7751D">
        <w:rPr>
          <w:rFonts w:ascii="Times New Roman" w:hAnsi="Times New Roman" w:cs="Times New Roman"/>
        </w:rPr>
        <w:t>/agencies/organizations beginning with the most recent [</w:t>
      </w:r>
      <w:r w:rsidR="000E3E01">
        <w:rPr>
          <w:rFonts w:ascii="Times New Roman" w:hAnsi="Times New Roman" w:cs="Times New Roman"/>
        </w:rPr>
        <w:t xml:space="preserve">X </w:t>
      </w:r>
      <w:r w:rsidR="00B7751D">
        <w:rPr>
          <w:rFonts w:ascii="Times New Roman" w:hAnsi="Times New Roman" w:cs="Times New Roman"/>
        </w:rPr>
        <w:t xml:space="preserve">auto-populated </w:t>
      </w:r>
      <w:r w:rsidR="00FA36E1">
        <w:rPr>
          <w:rFonts w:ascii="Times New Roman" w:hAnsi="Times New Roman" w:cs="Times New Roman"/>
        </w:rPr>
        <w:t xml:space="preserve">with response from question </w:t>
      </w:r>
      <w:r w:rsidR="000E3E01">
        <w:rPr>
          <w:rFonts w:ascii="Times New Roman" w:hAnsi="Times New Roman" w:cs="Times New Roman"/>
        </w:rPr>
        <w:t>1</w:t>
      </w:r>
      <w:r w:rsidR="001B2D7A">
        <w:rPr>
          <w:rFonts w:ascii="Times New Roman" w:hAnsi="Times New Roman" w:cs="Times New Roman"/>
        </w:rPr>
        <w:t>6</w:t>
      </w:r>
      <w:r w:rsidR="00FA36E1">
        <w:rPr>
          <w:rFonts w:ascii="Times New Roman" w:hAnsi="Times New Roman" w:cs="Times New Roman"/>
        </w:rPr>
        <w:t>]</w:t>
      </w:r>
    </w:p>
    <w:p w:rsidRPr="00B03AD8" w:rsidR="00F26390" w:rsidP="00F26390" w:rsidRDefault="00F26390" w14:paraId="5D39A04B" w14:textId="3747327A">
      <w:pPr>
        <w:pStyle w:val="paragraph"/>
        <w:numPr>
          <w:ilvl w:val="0"/>
          <w:numId w:val="34"/>
        </w:numPr>
        <w:spacing w:before="0" w:beforeAutospacing="0" w:after="0" w:afterAutospacing="0" w:line="276" w:lineRule="auto"/>
        <w:textAlignment w:val="baseline"/>
        <w:rPr>
          <w:b/>
          <w:sz w:val="22"/>
          <w:szCs w:val="22"/>
        </w:rPr>
      </w:pPr>
      <w:r w:rsidRPr="00B03AD8">
        <w:rPr>
          <w:rStyle w:val="normaltextrun"/>
          <w:b/>
          <w:sz w:val="22"/>
          <w:szCs w:val="22"/>
        </w:rPr>
        <w:t>1</w:t>
      </w:r>
      <w:r w:rsidRPr="00B03AD8">
        <w:rPr>
          <w:rStyle w:val="normaltextrun"/>
          <w:b/>
          <w:sz w:val="22"/>
          <w:szCs w:val="22"/>
          <w:vertAlign w:val="superscript"/>
        </w:rPr>
        <w:t>st</w:t>
      </w:r>
      <w:r w:rsidRPr="00B03AD8">
        <w:rPr>
          <w:rStyle w:val="normaltextrun"/>
          <w:b/>
          <w:sz w:val="22"/>
          <w:szCs w:val="22"/>
        </w:rPr>
        <w:t xml:space="preserve"> </w:t>
      </w:r>
      <w:r w:rsidR="001931AD">
        <w:rPr>
          <w:rStyle w:val="normaltextrun"/>
          <w:b/>
          <w:sz w:val="22"/>
          <w:szCs w:val="22"/>
        </w:rPr>
        <w:t>department/agency/organization</w:t>
      </w:r>
      <w:r w:rsidRPr="00B03AD8">
        <w:rPr>
          <w:rStyle w:val="normaltextrun"/>
          <w:b/>
          <w:sz w:val="22"/>
          <w:szCs w:val="22"/>
        </w:rPr>
        <w:t>:</w:t>
      </w:r>
      <w:r w:rsidRPr="00B03AD8" w:rsidR="00C5039F">
        <w:rPr>
          <w:rStyle w:val="normaltextrun"/>
          <w:b/>
          <w:sz w:val="22"/>
          <w:szCs w:val="22"/>
        </w:rPr>
        <w:t xml:space="preserve"> </w:t>
      </w:r>
      <w:r w:rsidRPr="00B03AD8" w:rsidR="00732204">
        <w:rPr>
          <w:rStyle w:val="normaltextrun"/>
          <w:b/>
          <w:sz w:val="22"/>
          <w:szCs w:val="22"/>
        </w:rPr>
        <w:t>[</w:t>
      </w:r>
      <w:r w:rsidRPr="00B03AD8" w:rsidR="0087284E">
        <w:rPr>
          <w:rStyle w:val="normaltextrun"/>
          <w:b/>
          <w:sz w:val="22"/>
          <w:szCs w:val="22"/>
        </w:rPr>
        <w:t xml:space="preserve">auto-populates with </w:t>
      </w:r>
      <w:r w:rsidRPr="00B03AD8" w:rsidR="00DA6FCA">
        <w:rPr>
          <w:rStyle w:val="normaltextrun"/>
          <w:b/>
          <w:sz w:val="22"/>
          <w:szCs w:val="22"/>
        </w:rPr>
        <w:t xml:space="preserve">department </w:t>
      </w:r>
      <w:r w:rsidRPr="00B03AD8" w:rsidR="008C7243">
        <w:rPr>
          <w:rStyle w:val="normaltextrun"/>
          <w:b/>
          <w:sz w:val="22"/>
          <w:szCs w:val="22"/>
        </w:rPr>
        <w:t xml:space="preserve">name </w:t>
      </w:r>
      <w:r w:rsidRPr="00B03AD8" w:rsidR="00DA6FCA">
        <w:rPr>
          <w:rStyle w:val="normaltextrun"/>
          <w:b/>
          <w:sz w:val="22"/>
          <w:szCs w:val="22"/>
        </w:rPr>
        <w:t>listed in user profile]</w:t>
      </w:r>
    </w:p>
    <w:p w:rsidRPr="00B03AD8" w:rsidR="00F26390" w:rsidP="00F26390" w:rsidRDefault="00F26390" w14:paraId="3D1001D4" w14:textId="31611949">
      <w:pPr>
        <w:pStyle w:val="paragraph"/>
        <w:numPr>
          <w:ilvl w:val="1"/>
          <w:numId w:val="34"/>
        </w:numPr>
        <w:spacing w:before="0" w:beforeAutospacing="0" w:after="0" w:afterAutospacing="0" w:line="276" w:lineRule="auto"/>
        <w:textAlignment w:val="baseline"/>
        <w:rPr>
          <w:rStyle w:val="normaltextrun"/>
          <w:rFonts w:eastAsiaTheme="minorHAnsi"/>
          <w:sz w:val="22"/>
          <w:szCs w:val="22"/>
        </w:rPr>
      </w:pPr>
      <w:r w:rsidRPr="00B03AD8">
        <w:rPr>
          <w:rStyle w:val="normaltextrun"/>
          <w:rFonts w:eastAsiaTheme="minorHAnsi"/>
          <w:sz w:val="22"/>
          <w:szCs w:val="22"/>
        </w:rPr>
        <w:t>What state is this department</w:t>
      </w:r>
      <w:r w:rsidRPr="00B03AD8" w:rsidR="001763FA">
        <w:rPr>
          <w:rStyle w:val="normaltextrun"/>
          <w:rFonts w:eastAsiaTheme="minorHAnsi"/>
          <w:sz w:val="22"/>
          <w:szCs w:val="22"/>
        </w:rPr>
        <w:t xml:space="preserve">, </w:t>
      </w:r>
      <w:r w:rsidRPr="00B03AD8" w:rsidR="00241C4C">
        <w:rPr>
          <w:rStyle w:val="normaltextrun"/>
          <w:rFonts w:eastAsiaTheme="minorHAnsi"/>
          <w:sz w:val="22"/>
          <w:szCs w:val="22"/>
        </w:rPr>
        <w:t>agency</w:t>
      </w:r>
      <w:r w:rsidRPr="00B03AD8" w:rsidR="001763FA">
        <w:rPr>
          <w:rStyle w:val="normaltextrun"/>
          <w:rFonts w:eastAsiaTheme="minorHAnsi"/>
          <w:sz w:val="22"/>
          <w:szCs w:val="22"/>
        </w:rPr>
        <w:t>, or organization</w:t>
      </w:r>
      <w:r w:rsidRPr="00B03AD8">
        <w:rPr>
          <w:rStyle w:val="normaltextrun"/>
          <w:rFonts w:eastAsiaTheme="minorHAnsi"/>
          <w:sz w:val="22"/>
          <w:szCs w:val="22"/>
        </w:rPr>
        <w:t xml:space="preserve"> located in? (drop down list of US states</w:t>
      </w:r>
      <w:r w:rsidRPr="00B03AD8" w:rsidR="00994B43">
        <w:rPr>
          <w:rStyle w:val="normaltextrun"/>
          <w:rFonts w:eastAsiaTheme="minorHAnsi"/>
          <w:sz w:val="22"/>
          <w:szCs w:val="22"/>
        </w:rPr>
        <w:t xml:space="preserve"> and territories</w:t>
      </w:r>
      <w:r w:rsidRPr="00B03AD8" w:rsidR="00774842">
        <w:rPr>
          <w:rStyle w:val="normaltextrun"/>
          <w:rFonts w:eastAsiaTheme="minorHAnsi"/>
          <w:sz w:val="22"/>
          <w:szCs w:val="22"/>
        </w:rPr>
        <w:t xml:space="preserve"> and “Outside U.S.”</w:t>
      </w:r>
      <w:r w:rsidRPr="00B03AD8">
        <w:rPr>
          <w:rStyle w:val="normaltextrun"/>
          <w:rFonts w:eastAsiaTheme="minorHAnsi"/>
          <w:sz w:val="22"/>
          <w:szCs w:val="22"/>
        </w:rPr>
        <w:t>)</w:t>
      </w:r>
      <w:r w:rsidRPr="00B03AD8" w:rsidR="00024F5D">
        <w:rPr>
          <w:rStyle w:val="normaltextrun"/>
          <w:rFonts w:eastAsiaTheme="minorHAnsi"/>
          <w:sz w:val="22"/>
          <w:szCs w:val="22"/>
        </w:rPr>
        <w:t xml:space="preserve"> (</w:t>
      </w:r>
      <w:r w:rsidRPr="00B03AD8" w:rsidR="002A74AA">
        <w:rPr>
          <w:rStyle w:val="normaltextrun"/>
          <w:rFonts w:eastAsiaTheme="minorHAnsi"/>
          <w:sz w:val="22"/>
          <w:szCs w:val="22"/>
        </w:rPr>
        <w:t>auto-populated from user profile)</w:t>
      </w:r>
    </w:p>
    <w:p w:rsidRPr="00B03AD8" w:rsidR="00D9210E" w:rsidP="00D9210E" w:rsidRDefault="00D9210E" w14:paraId="15826F5B" w14:textId="55FACC6E">
      <w:pPr>
        <w:pStyle w:val="paragraph"/>
        <w:numPr>
          <w:ilvl w:val="1"/>
          <w:numId w:val="34"/>
        </w:numPr>
        <w:spacing w:before="0" w:beforeAutospacing="0" w:after="0" w:afterAutospacing="0" w:line="276" w:lineRule="auto"/>
        <w:textAlignment w:val="baseline"/>
        <w:rPr>
          <w:rStyle w:val="normaltextrun"/>
          <w:rFonts w:eastAsiaTheme="minorHAnsi"/>
          <w:sz w:val="22"/>
          <w:szCs w:val="22"/>
        </w:rPr>
      </w:pPr>
      <w:r w:rsidRPr="00B03AD8">
        <w:rPr>
          <w:rStyle w:val="normaltextrun"/>
          <w:sz w:val="22"/>
          <w:szCs w:val="22"/>
        </w:rPr>
        <w:t>Name of department</w:t>
      </w:r>
      <w:r w:rsidRPr="00B03AD8" w:rsidR="001763FA">
        <w:rPr>
          <w:rStyle w:val="normaltextrun"/>
          <w:sz w:val="22"/>
          <w:szCs w:val="22"/>
        </w:rPr>
        <w:t>,</w:t>
      </w:r>
      <w:r w:rsidRPr="00B03AD8" w:rsidR="002717DC">
        <w:rPr>
          <w:rStyle w:val="normaltextrun"/>
          <w:sz w:val="22"/>
          <w:szCs w:val="22"/>
        </w:rPr>
        <w:t xml:space="preserve"> agency</w:t>
      </w:r>
      <w:r w:rsidRPr="00B03AD8" w:rsidR="001763FA">
        <w:rPr>
          <w:rStyle w:val="normaltextrun"/>
          <w:sz w:val="22"/>
          <w:szCs w:val="22"/>
        </w:rPr>
        <w:t>, or organization</w:t>
      </w:r>
      <w:r w:rsidRPr="00B03AD8">
        <w:rPr>
          <w:rStyle w:val="normaltextrun"/>
          <w:sz w:val="22"/>
          <w:szCs w:val="22"/>
        </w:rPr>
        <w:t>? [scrolling menu from state selection] _________________</w:t>
      </w:r>
      <w:r w:rsidRPr="00B03AD8" w:rsidR="002A74AA">
        <w:rPr>
          <w:rStyle w:val="normaltextrun"/>
          <w:sz w:val="22"/>
          <w:szCs w:val="22"/>
        </w:rPr>
        <w:t xml:space="preserve"> (auto populated from user profile)</w:t>
      </w:r>
    </w:p>
    <w:p w:rsidRPr="00B03AD8" w:rsidR="00D9210E" w:rsidP="00D9210E" w:rsidRDefault="00D9210E" w14:paraId="60AF91F4" w14:textId="77777777">
      <w:pPr>
        <w:pStyle w:val="ListParagraph"/>
        <w:numPr>
          <w:ilvl w:val="2"/>
          <w:numId w:val="34"/>
        </w:numPr>
        <w:spacing w:line="240" w:lineRule="auto"/>
        <w:rPr>
          <w:rFonts w:ascii="Times New Roman" w:hAnsi="Times New Roman" w:cs="Times New Roman"/>
          <w:color w:val="000000" w:themeColor="text1"/>
        </w:rPr>
      </w:pPr>
      <w:r w:rsidRPr="00B03AD8">
        <w:rPr>
          <w:rFonts w:ascii="Times New Roman" w:hAnsi="Times New Roman" w:eastAsia="Calibri" w:cs="Times New Roman"/>
          <w:color w:val="000000" w:themeColor="text1"/>
        </w:rPr>
        <w:t xml:space="preserve">If not listed, please fill-in department name____________________ </w:t>
      </w:r>
    </w:p>
    <w:p w:rsidRPr="00F61321" w:rsidR="00D9210E" w:rsidP="00DB5D5C" w:rsidRDefault="00D9210E" w14:paraId="4A7F18D4" w14:textId="54B0AD41">
      <w:pPr>
        <w:pStyle w:val="ListParagraph"/>
        <w:numPr>
          <w:ilvl w:val="3"/>
          <w:numId w:val="34"/>
        </w:numPr>
        <w:spacing w:line="240" w:lineRule="auto"/>
        <w:rPr>
          <w:rFonts w:ascii="Times New Roman" w:hAnsi="Times New Roman" w:cs="Times New Roman"/>
          <w:color w:val="000000" w:themeColor="text1"/>
        </w:rPr>
      </w:pPr>
      <w:r w:rsidRPr="00B03AD8">
        <w:rPr>
          <w:rFonts w:ascii="Times New Roman" w:hAnsi="Times New Roman" w:eastAsia="Calibri" w:cs="Times New Roman"/>
          <w:color w:val="000000" w:themeColor="text1"/>
        </w:rPr>
        <w:t xml:space="preserve">(if department matches fields in fire department database, a pop-up will ask “did you mean __________ department?” </w:t>
      </w:r>
    </w:p>
    <w:p w:rsidRPr="00B03AD8" w:rsidR="00CA6631" w:rsidP="008D504B" w:rsidRDefault="00AF28A6" w14:paraId="4E33A38E" w14:textId="6C3B00EB">
      <w:pPr>
        <w:pStyle w:val="paragraph"/>
        <w:numPr>
          <w:ilvl w:val="4"/>
          <w:numId w:val="34"/>
        </w:numPr>
        <w:spacing w:before="0" w:beforeAutospacing="0" w:after="0" w:afterAutospacing="0" w:line="276" w:lineRule="auto"/>
        <w:textAlignment w:val="baseline"/>
        <w:rPr>
          <w:rStyle w:val="normaltextrun"/>
          <w:sz w:val="22"/>
          <w:szCs w:val="22"/>
        </w:rPr>
      </w:pPr>
      <w:r>
        <w:rPr>
          <w:rStyle w:val="normaltextrun"/>
          <w:sz w:val="22"/>
          <w:szCs w:val="22"/>
        </w:rPr>
        <w:t xml:space="preserve">[If manually entered] </w:t>
      </w:r>
      <w:r w:rsidRPr="00B03AD8" w:rsidR="00CA6631">
        <w:rPr>
          <w:rStyle w:val="normaltextrun"/>
          <w:sz w:val="22"/>
          <w:szCs w:val="22"/>
        </w:rPr>
        <w:t>What jurisdiction do/did you serve at this department, agency, or organization? (dropdown menu, select all that apply)</w:t>
      </w:r>
    </w:p>
    <w:p w:rsidRPr="00B03AD8" w:rsidR="00CA6631" w:rsidP="008D504B" w:rsidRDefault="00CA6631" w14:paraId="2E164FBC" w14:textId="77777777">
      <w:pPr>
        <w:pStyle w:val="paragraph"/>
        <w:numPr>
          <w:ilvl w:val="5"/>
          <w:numId w:val="34"/>
        </w:numPr>
        <w:spacing w:before="0" w:beforeAutospacing="0" w:after="0" w:afterAutospacing="0" w:line="276" w:lineRule="auto"/>
        <w:textAlignment w:val="baseline"/>
        <w:rPr>
          <w:rStyle w:val="normaltextrun"/>
          <w:sz w:val="22"/>
          <w:szCs w:val="22"/>
        </w:rPr>
      </w:pPr>
      <w:r w:rsidRPr="00B03AD8">
        <w:rPr>
          <w:rStyle w:val="normaltextrun"/>
          <w:sz w:val="22"/>
          <w:szCs w:val="22"/>
        </w:rPr>
        <w:t>Federal</w:t>
      </w:r>
    </w:p>
    <w:p w:rsidRPr="00B03AD8" w:rsidR="00CA6631" w:rsidP="008D504B" w:rsidRDefault="00CA6631" w14:paraId="28FDAE46" w14:textId="77777777">
      <w:pPr>
        <w:pStyle w:val="paragraph"/>
        <w:numPr>
          <w:ilvl w:val="5"/>
          <w:numId w:val="34"/>
        </w:numPr>
        <w:spacing w:before="0" w:beforeAutospacing="0" w:after="0" w:afterAutospacing="0" w:line="276" w:lineRule="auto"/>
        <w:textAlignment w:val="baseline"/>
        <w:rPr>
          <w:rStyle w:val="normaltextrun"/>
          <w:sz w:val="22"/>
          <w:szCs w:val="22"/>
        </w:rPr>
      </w:pPr>
      <w:r w:rsidRPr="00B03AD8">
        <w:rPr>
          <w:rStyle w:val="normaltextrun"/>
          <w:sz w:val="22"/>
          <w:szCs w:val="22"/>
        </w:rPr>
        <w:t>Military</w:t>
      </w:r>
    </w:p>
    <w:p w:rsidRPr="00B03AD8" w:rsidR="00CA6631" w:rsidP="008D504B" w:rsidRDefault="00CA6631" w14:paraId="27137824" w14:textId="77777777">
      <w:pPr>
        <w:pStyle w:val="paragraph"/>
        <w:numPr>
          <w:ilvl w:val="5"/>
          <w:numId w:val="34"/>
        </w:numPr>
        <w:spacing w:before="0" w:beforeAutospacing="0" w:after="0" w:afterAutospacing="0" w:line="276" w:lineRule="auto"/>
        <w:textAlignment w:val="baseline"/>
        <w:rPr>
          <w:rStyle w:val="normaltextrun"/>
          <w:sz w:val="22"/>
          <w:szCs w:val="22"/>
        </w:rPr>
      </w:pPr>
      <w:r w:rsidRPr="00B03AD8">
        <w:rPr>
          <w:rStyle w:val="normaltextrun"/>
          <w:sz w:val="22"/>
          <w:szCs w:val="22"/>
        </w:rPr>
        <w:t>Municipal/City</w:t>
      </w:r>
    </w:p>
    <w:p w:rsidRPr="00B03AD8" w:rsidR="00CA6631" w:rsidP="008D504B" w:rsidRDefault="00CA6631" w14:paraId="30F4C636" w14:textId="77777777">
      <w:pPr>
        <w:pStyle w:val="paragraph"/>
        <w:numPr>
          <w:ilvl w:val="5"/>
          <w:numId w:val="34"/>
        </w:numPr>
        <w:spacing w:before="0" w:beforeAutospacing="0" w:after="0" w:afterAutospacing="0" w:line="276" w:lineRule="auto"/>
        <w:textAlignment w:val="baseline"/>
        <w:rPr>
          <w:rStyle w:val="normaltextrun"/>
          <w:sz w:val="22"/>
          <w:szCs w:val="22"/>
        </w:rPr>
      </w:pPr>
      <w:r w:rsidRPr="00B03AD8">
        <w:rPr>
          <w:rStyle w:val="normaltextrun"/>
          <w:sz w:val="22"/>
          <w:szCs w:val="22"/>
        </w:rPr>
        <w:lastRenderedPageBreak/>
        <w:t>Municipal/County</w:t>
      </w:r>
    </w:p>
    <w:p w:rsidRPr="00B03AD8" w:rsidR="00CA6631" w:rsidP="008D504B" w:rsidRDefault="00CA6631" w14:paraId="3964C3E2" w14:textId="77777777">
      <w:pPr>
        <w:pStyle w:val="paragraph"/>
        <w:numPr>
          <w:ilvl w:val="5"/>
          <w:numId w:val="34"/>
        </w:numPr>
        <w:spacing w:before="0" w:beforeAutospacing="0" w:after="0" w:afterAutospacing="0" w:line="276" w:lineRule="auto"/>
        <w:textAlignment w:val="baseline"/>
        <w:rPr>
          <w:rStyle w:val="normaltextrun"/>
          <w:sz w:val="22"/>
          <w:szCs w:val="22"/>
        </w:rPr>
      </w:pPr>
      <w:r>
        <w:rPr>
          <w:rStyle w:val="normaltextrun"/>
          <w:sz w:val="22"/>
          <w:szCs w:val="22"/>
        </w:rPr>
        <w:t>Municipal/District</w:t>
      </w:r>
    </w:p>
    <w:p w:rsidRPr="00B03AD8" w:rsidR="00CA6631" w:rsidP="008D504B" w:rsidRDefault="00CA6631" w14:paraId="69BB8CC4" w14:textId="77777777">
      <w:pPr>
        <w:pStyle w:val="paragraph"/>
        <w:numPr>
          <w:ilvl w:val="5"/>
          <w:numId w:val="34"/>
        </w:numPr>
        <w:spacing w:before="0" w:beforeAutospacing="0" w:after="0" w:afterAutospacing="0" w:line="276" w:lineRule="auto"/>
        <w:textAlignment w:val="baseline"/>
        <w:rPr>
          <w:rStyle w:val="normaltextrun"/>
          <w:sz w:val="22"/>
          <w:szCs w:val="22"/>
        </w:rPr>
      </w:pPr>
      <w:r w:rsidRPr="00B03AD8">
        <w:rPr>
          <w:rStyle w:val="normaltextrun"/>
          <w:sz w:val="22"/>
          <w:szCs w:val="22"/>
        </w:rPr>
        <w:t>Private</w:t>
      </w:r>
    </w:p>
    <w:p w:rsidRPr="00B03AD8" w:rsidR="00CA6631" w:rsidP="008D504B" w:rsidRDefault="00CA6631" w14:paraId="5B1428F9" w14:textId="77777777">
      <w:pPr>
        <w:pStyle w:val="paragraph"/>
        <w:numPr>
          <w:ilvl w:val="5"/>
          <w:numId w:val="34"/>
        </w:numPr>
        <w:spacing w:before="0" w:beforeAutospacing="0" w:after="0" w:afterAutospacing="0" w:line="276" w:lineRule="auto"/>
        <w:textAlignment w:val="baseline"/>
        <w:rPr>
          <w:rStyle w:val="normaltextrun"/>
          <w:sz w:val="22"/>
          <w:szCs w:val="22"/>
        </w:rPr>
      </w:pPr>
      <w:r w:rsidRPr="00B03AD8">
        <w:rPr>
          <w:rStyle w:val="normaltextrun"/>
          <w:sz w:val="22"/>
          <w:szCs w:val="22"/>
        </w:rPr>
        <w:t>Tribal</w:t>
      </w:r>
    </w:p>
    <w:p w:rsidRPr="00B03AD8" w:rsidR="00CA6631" w:rsidP="008D504B" w:rsidRDefault="00CA6631" w14:paraId="2F74B645" w14:textId="77777777">
      <w:pPr>
        <w:pStyle w:val="paragraph"/>
        <w:numPr>
          <w:ilvl w:val="5"/>
          <w:numId w:val="34"/>
        </w:numPr>
        <w:spacing w:before="0" w:beforeAutospacing="0" w:after="0" w:afterAutospacing="0" w:line="276" w:lineRule="auto"/>
        <w:textAlignment w:val="baseline"/>
        <w:rPr>
          <w:rStyle w:val="normaltextrun"/>
          <w:sz w:val="22"/>
          <w:szCs w:val="22"/>
        </w:rPr>
      </w:pPr>
      <w:r w:rsidRPr="00B03AD8">
        <w:rPr>
          <w:rStyle w:val="normaltextrun"/>
          <w:sz w:val="22"/>
          <w:szCs w:val="22"/>
        </w:rPr>
        <w:t>Other</w:t>
      </w:r>
    </w:p>
    <w:p w:rsidRPr="00B03AD8" w:rsidR="00CA6631" w:rsidP="008D504B" w:rsidRDefault="00CA6631" w14:paraId="2B81386E" w14:textId="77777777">
      <w:pPr>
        <w:pStyle w:val="paragraph"/>
        <w:numPr>
          <w:ilvl w:val="6"/>
          <w:numId w:val="34"/>
        </w:numPr>
        <w:spacing w:before="0" w:beforeAutospacing="0" w:after="0" w:afterAutospacing="0" w:line="276" w:lineRule="auto"/>
        <w:textAlignment w:val="baseline"/>
        <w:rPr>
          <w:rStyle w:val="normaltextrun"/>
          <w:sz w:val="22"/>
          <w:szCs w:val="22"/>
        </w:rPr>
      </w:pPr>
      <w:r w:rsidRPr="00B03AD8">
        <w:rPr>
          <w:rStyle w:val="normaltextrun"/>
          <w:sz w:val="22"/>
          <w:szCs w:val="22"/>
        </w:rPr>
        <w:t>[if other, please describe] ________________________</w:t>
      </w:r>
    </w:p>
    <w:p w:rsidRPr="00471467" w:rsidR="00BD0D92" w:rsidP="00F26390" w:rsidRDefault="00F26390" w14:paraId="41888207" w14:textId="4116E5DB">
      <w:pPr>
        <w:pStyle w:val="paragraph"/>
        <w:numPr>
          <w:ilvl w:val="1"/>
          <w:numId w:val="34"/>
        </w:numPr>
        <w:spacing w:before="0" w:beforeAutospacing="0" w:after="0" w:afterAutospacing="0" w:line="276" w:lineRule="auto"/>
        <w:textAlignment w:val="baseline"/>
        <w:rPr>
          <w:rStyle w:val="normaltextrun"/>
          <w:sz w:val="22"/>
          <w:szCs w:val="22"/>
        </w:rPr>
      </w:pPr>
      <w:bookmarkStart w:name="_Hlk47451239" w:id="1"/>
      <w:r w:rsidRPr="00B03AD8">
        <w:rPr>
          <w:rStyle w:val="normaltextrun"/>
          <w:sz w:val="22"/>
          <w:szCs w:val="22"/>
        </w:rPr>
        <w:t>Approximate</w:t>
      </w:r>
      <w:r w:rsidRPr="00B03AD8" w:rsidR="00494D9A">
        <w:rPr>
          <w:rStyle w:val="normaltextrun"/>
          <w:sz w:val="22"/>
          <w:szCs w:val="22"/>
        </w:rPr>
        <w:t>ly</w:t>
      </w:r>
      <w:r w:rsidRPr="00471467" w:rsidR="00E672ED">
        <w:rPr>
          <w:rStyle w:val="normaltextrun"/>
          <w:sz w:val="22"/>
          <w:szCs w:val="22"/>
        </w:rPr>
        <w:t xml:space="preserve"> </w:t>
      </w:r>
      <w:r w:rsidR="001B5009">
        <w:rPr>
          <w:rStyle w:val="normaltextrun"/>
          <w:sz w:val="22"/>
          <w:szCs w:val="22"/>
        </w:rPr>
        <w:t xml:space="preserve">what year did you start working at </w:t>
      </w:r>
      <w:r w:rsidR="001B5009">
        <w:rPr>
          <w:rStyle w:val="normaltextrun"/>
          <w:sz w:val="22"/>
          <w:szCs w:val="22"/>
          <w:u w:val="single"/>
        </w:rPr>
        <w:t>X department/agency/organization</w:t>
      </w:r>
      <w:r w:rsidR="001B5009">
        <w:rPr>
          <w:rStyle w:val="normaltextrun"/>
          <w:sz w:val="22"/>
          <w:szCs w:val="22"/>
        </w:rPr>
        <w:t xml:space="preserve"> (aut</w:t>
      </w:r>
      <w:r w:rsidR="006E0582">
        <w:rPr>
          <w:rStyle w:val="normaltextrun"/>
          <w:sz w:val="22"/>
          <w:szCs w:val="22"/>
        </w:rPr>
        <w:t>o</w:t>
      </w:r>
      <w:r w:rsidR="001B5009">
        <w:rPr>
          <w:rStyle w:val="normaltextrun"/>
          <w:sz w:val="22"/>
          <w:szCs w:val="22"/>
        </w:rPr>
        <w:t xml:space="preserve">-populated)? </w:t>
      </w:r>
      <w:r w:rsidR="00D3470E">
        <w:rPr>
          <w:rStyle w:val="normaltextrun"/>
          <w:sz w:val="22"/>
          <w:szCs w:val="22"/>
        </w:rPr>
        <w:t>[Fill-in 4 digit year]</w:t>
      </w:r>
      <w:r w:rsidRPr="00471467" w:rsidR="00E672ED">
        <w:rPr>
          <w:rStyle w:val="normaltextrun"/>
          <w:sz w:val="22"/>
          <w:szCs w:val="22"/>
        </w:rPr>
        <w:t>__ __ __ __</w:t>
      </w:r>
      <w:r w:rsidRPr="00471467" w:rsidR="009C40DD">
        <w:rPr>
          <w:rStyle w:val="normaltextrun"/>
          <w:sz w:val="22"/>
          <w:szCs w:val="22"/>
        </w:rPr>
        <w:t>]</w:t>
      </w:r>
    </w:p>
    <w:bookmarkEnd w:id="1"/>
    <w:p w:rsidRPr="00471467" w:rsidR="00F26390" w:rsidP="00F26390" w:rsidRDefault="00BD0D92" w14:paraId="60F4670E" w14:textId="2F6FECD8">
      <w:pPr>
        <w:pStyle w:val="paragraph"/>
        <w:numPr>
          <w:ilvl w:val="1"/>
          <w:numId w:val="34"/>
        </w:numPr>
        <w:spacing w:before="0" w:beforeAutospacing="0" w:after="0" w:afterAutospacing="0" w:line="276" w:lineRule="auto"/>
        <w:textAlignment w:val="baseline"/>
        <w:rPr>
          <w:sz w:val="22"/>
          <w:szCs w:val="22"/>
        </w:rPr>
      </w:pPr>
      <w:r w:rsidRPr="00471467">
        <w:rPr>
          <w:rStyle w:val="normaltextrun"/>
          <w:sz w:val="22"/>
          <w:szCs w:val="22"/>
        </w:rPr>
        <w:t>Approximately what year did you stop working</w:t>
      </w:r>
      <w:r w:rsidRPr="00471467" w:rsidR="002A45BD">
        <w:rPr>
          <w:rStyle w:val="normaltextrun"/>
          <w:sz w:val="22"/>
          <w:szCs w:val="22"/>
        </w:rPr>
        <w:t xml:space="preserve"> at </w:t>
      </w:r>
      <w:r w:rsidRPr="00471467" w:rsidR="004A3114">
        <w:rPr>
          <w:rStyle w:val="normaltextrun"/>
          <w:sz w:val="22"/>
          <w:szCs w:val="22"/>
        </w:rPr>
        <w:t>X</w:t>
      </w:r>
      <w:r w:rsidRPr="00471467" w:rsidR="002A45BD">
        <w:rPr>
          <w:rStyle w:val="normaltextrun"/>
          <w:sz w:val="22"/>
          <w:szCs w:val="22"/>
        </w:rPr>
        <w:t xml:space="preserve"> department</w:t>
      </w:r>
      <w:r w:rsidRPr="00471467" w:rsidR="008262E5">
        <w:rPr>
          <w:rStyle w:val="normaltextrun"/>
          <w:sz w:val="22"/>
          <w:szCs w:val="22"/>
        </w:rPr>
        <w:t>/agency/organization</w:t>
      </w:r>
      <w:r w:rsidRPr="00471467" w:rsidR="00D83086">
        <w:rPr>
          <w:rStyle w:val="normaltextrun"/>
          <w:sz w:val="22"/>
          <w:szCs w:val="22"/>
        </w:rPr>
        <w:t xml:space="preserve"> (auto-populated)</w:t>
      </w:r>
      <w:r w:rsidRPr="00471467" w:rsidR="00F26390">
        <w:rPr>
          <w:rStyle w:val="normaltextrun"/>
          <w:sz w:val="22"/>
          <w:szCs w:val="22"/>
        </w:rPr>
        <w:t xml:space="preserve">: </w:t>
      </w:r>
      <w:r w:rsidRPr="00471467" w:rsidR="001B1FC5">
        <w:rPr>
          <w:rStyle w:val="normaltextrun"/>
          <w:sz w:val="22"/>
          <w:szCs w:val="22"/>
        </w:rPr>
        <w:t>[Fill-in 4 digit</w:t>
      </w:r>
      <w:r w:rsidRPr="00471467" w:rsidR="00D64498">
        <w:rPr>
          <w:rStyle w:val="normaltextrun"/>
          <w:sz w:val="22"/>
          <w:szCs w:val="22"/>
        </w:rPr>
        <w:t xml:space="preserve"> year </w:t>
      </w:r>
      <w:r w:rsidRPr="00471467" w:rsidR="001B1FC5">
        <w:rPr>
          <w:rStyle w:val="normaltextrun"/>
          <w:sz w:val="22"/>
          <w:szCs w:val="22"/>
        </w:rPr>
        <w:t>or select</w:t>
      </w:r>
      <w:r w:rsidRPr="00471467" w:rsidR="001A6385">
        <w:rPr>
          <w:rStyle w:val="normaltextrun"/>
          <w:sz w:val="22"/>
          <w:szCs w:val="22"/>
        </w:rPr>
        <w:t xml:space="preserve"> </w:t>
      </w:r>
      <w:r w:rsidRPr="00471467" w:rsidR="00F26390">
        <w:rPr>
          <w:rStyle w:val="normaltextrun"/>
          <w:sz w:val="22"/>
          <w:szCs w:val="22"/>
        </w:rPr>
        <w:t>current/present</w:t>
      </w:r>
      <w:r w:rsidRPr="00471467" w:rsidR="001B1FC5">
        <w:rPr>
          <w:rStyle w:val="normaltextrun"/>
          <w:sz w:val="22"/>
          <w:szCs w:val="22"/>
        </w:rPr>
        <w:t>] __ __ __ __</w:t>
      </w:r>
      <w:r w:rsidRPr="00471467" w:rsidR="000042E3">
        <w:rPr>
          <w:rStyle w:val="normaltextrun"/>
          <w:sz w:val="22"/>
          <w:szCs w:val="22"/>
        </w:rPr>
        <w:t xml:space="preserve"> </w:t>
      </w:r>
    </w:p>
    <w:p w:rsidRPr="00471467" w:rsidR="00F26390" w:rsidP="00F26390" w:rsidRDefault="00F26390" w14:paraId="1B226353" w14:textId="276138E2">
      <w:pPr>
        <w:pStyle w:val="paragraph"/>
        <w:numPr>
          <w:ilvl w:val="1"/>
          <w:numId w:val="34"/>
        </w:numPr>
        <w:spacing w:before="0" w:beforeAutospacing="0" w:after="0" w:afterAutospacing="0" w:line="276" w:lineRule="auto"/>
        <w:textAlignment w:val="baseline"/>
        <w:rPr>
          <w:rStyle w:val="eop"/>
          <w:sz w:val="22"/>
          <w:szCs w:val="22"/>
        </w:rPr>
      </w:pPr>
      <w:r w:rsidRPr="00471467">
        <w:rPr>
          <w:rStyle w:val="normaltextrun"/>
          <w:sz w:val="22"/>
          <w:szCs w:val="22"/>
        </w:rPr>
        <w:t>Tell us about the job title</w:t>
      </w:r>
      <w:r w:rsidRPr="00471467" w:rsidDel="00471B7B">
        <w:rPr>
          <w:rStyle w:val="normaltextrun"/>
          <w:sz w:val="22"/>
          <w:szCs w:val="22"/>
        </w:rPr>
        <w:t>s</w:t>
      </w:r>
      <w:r w:rsidRPr="00471467">
        <w:rPr>
          <w:rStyle w:val="normaltextrun"/>
          <w:sz w:val="22"/>
          <w:szCs w:val="22"/>
        </w:rPr>
        <w:t xml:space="preserve"> you’ve held </w:t>
      </w:r>
      <w:r w:rsidR="000C3FC2">
        <w:rPr>
          <w:rStyle w:val="normaltextrun"/>
          <w:sz w:val="22"/>
          <w:szCs w:val="22"/>
        </w:rPr>
        <w:t xml:space="preserve">at </w:t>
      </w:r>
      <w:r w:rsidRPr="00AF28A6" w:rsidR="004D52BB">
        <w:rPr>
          <w:rStyle w:val="normaltextrun"/>
          <w:iCs/>
          <w:sz w:val="22"/>
          <w:szCs w:val="22"/>
        </w:rPr>
        <w:t xml:space="preserve">X </w:t>
      </w:r>
      <w:r w:rsidRPr="00AF28A6">
        <w:rPr>
          <w:rStyle w:val="normaltextrun"/>
          <w:iCs/>
          <w:sz w:val="22"/>
          <w:szCs w:val="22"/>
        </w:rPr>
        <w:t>department/</w:t>
      </w:r>
      <w:r w:rsidRPr="00AF28A6" w:rsidR="001763FA">
        <w:rPr>
          <w:rStyle w:val="normaltextrun"/>
          <w:iCs/>
          <w:sz w:val="22"/>
          <w:szCs w:val="22"/>
        </w:rPr>
        <w:t>agency</w:t>
      </w:r>
      <w:r w:rsidRPr="00AF28A6" w:rsidR="00556FBC">
        <w:rPr>
          <w:rStyle w:val="normaltextrun"/>
          <w:iCs/>
          <w:sz w:val="22"/>
          <w:szCs w:val="22"/>
        </w:rPr>
        <w:t>/organization</w:t>
      </w:r>
      <w:r w:rsidRPr="00471467">
        <w:rPr>
          <w:rStyle w:val="normaltextrun"/>
          <w:sz w:val="22"/>
          <w:szCs w:val="22"/>
        </w:rPr>
        <w:t>- select all that apply</w:t>
      </w:r>
      <w:r w:rsidRPr="00471467">
        <w:rPr>
          <w:rStyle w:val="eop"/>
          <w:sz w:val="22"/>
          <w:szCs w:val="22"/>
        </w:rPr>
        <w:t> </w:t>
      </w:r>
    </w:p>
    <w:p w:rsidRPr="00471467" w:rsidR="009703EA" w:rsidP="00BB22A1" w:rsidRDefault="00670EE9" w14:paraId="0ADF0C1B" w14:textId="77777777">
      <w:pPr>
        <w:pStyle w:val="ListParagraph"/>
        <w:numPr>
          <w:ilvl w:val="2"/>
          <w:numId w:val="34"/>
        </w:numPr>
        <w:spacing w:after="160" w:line="276" w:lineRule="auto"/>
        <w:rPr>
          <w:rFonts w:ascii="Times New Roman" w:hAnsi="Times New Roman" w:cs="Times New Roman"/>
        </w:rPr>
      </w:pPr>
      <w:r w:rsidRPr="00471467">
        <w:rPr>
          <w:rFonts w:ascii="Times New Roman" w:hAnsi="Times New Roman" w:cs="Times New Roman"/>
        </w:rPr>
        <w:t>Structural</w:t>
      </w:r>
      <w:r w:rsidRPr="00471467" w:rsidR="00352246">
        <w:rPr>
          <w:rFonts w:ascii="Times New Roman" w:hAnsi="Times New Roman" w:cs="Times New Roman"/>
        </w:rPr>
        <w:t xml:space="preserve"> or Industrial</w:t>
      </w:r>
      <w:r w:rsidRPr="00471467">
        <w:rPr>
          <w:rFonts w:ascii="Times New Roman" w:hAnsi="Times New Roman" w:cs="Times New Roman"/>
        </w:rPr>
        <w:t xml:space="preserve"> </w:t>
      </w:r>
      <w:r w:rsidRPr="00471467" w:rsidR="00F26390">
        <w:rPr>
          <w:rFonts w:ascii="Times New Roman" w:hAnsi="Times New Roman" w:cs="Times New Roman"/>
        </w:rPr>
        <w:t>Firefighter</w:t>
      </w:r>
    </w:p>
    <w:p w:rsidRPr="00471467" w:rsidR="00F26390" w:rsidP="00F26390" w:rsidRDefault="009703EA" w14:paraId="11491576" w14:textId="2F174169">
      <w:pPr>
        <w:pStyle w:val="ListParagraph"/>
        <w:numPr>
          <w:ilvl w:val="3"/>
          <w:numId w:val="34"/>
        </w:numPr>
        <w:spacing w:after="160" w:line="276" w:lineRule="auto"/>
        <w:rPr>
          <w:rFonts w:ascii="Times New Roman" w:hAnsi="Times New Roman" w:cs="Times New Roman"/>
        </w:rPr>
      </w:pPr>
      <w:r w:rsidRPr="00471467">
        <w:rPr>
          <w:rFonts w:ascii="Times New Roman" w:hAnsi="Times New Roman" w:cs="Times New Roman"/>
        </w:rPr>
        <w:t>As a structural firefighter, which roles most closely apply/applied to you? (select all that apply)</w:t>
      </w:r>
    </w:p>
    <w:p w:rsidR="0025051A" w:rsidP="00145437" w:rsidRDefault="0025051A" w14:paraId="1D959D81" w14:textId="130BA83D">
      <w:pPr>
        <w:pStyle w:val="ListParagraph"/>
        <w:numPr>
          <w:ilvl w:val="4"/>
          <w:numId w:val="34"/>
        </w:numPr>
        <w:spacing w:after="160" w:line="276" w:lineRule="auto"/>
        <w:rPr>
          <w:rFonts w:ascii="Times New Roman" w:hAnsi="Times New Roman" w:cs="Times New Roman"/>
        </w:rPr>
      </w:pPr>
      <w:r>
        <w:rPr>
          <w:rFonts w:ascii="Times New Roman" w:hAnsi="Times New Roman" w:cs="Times New Roman"/>
        </w:rPr>
        <w:t>Firefighter</w:t>
      </w:r>
    </w:p>
    <w:p w:rsidRPr="00471467" w:rsidR="00F26390" w:rsidP="00145437" w:rsidRDefault="00F26390" w14:paraId="6AF2F908" w14:textId="77777777">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Firefighter Medic</w:t>
      </w:r>
    </w:p>
    <w:p w:rsidRPr="00471467" w:rsidR="00F26390" w:rsidP="00145437" w:rsidRDefault="00F26390" w14:paraId="06488B57" w14:textId="77777777">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Firefighter EMT</w:t>
      </w:r>
    </w:p>
    <w:p w:rsidRPr="00471467" w:rsidR="00F26390" w:rsidP="00145437" w:rsidRDefault="00F26390" w14:paraId="28163D95" w14:textId="77777777">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Firefighter AEMT</w:t>
      </w:r>
    </w:p>
    <w:p w:rsidRPr="00471467" w:rsidR="00F26390" w:rsidP="00145437" w:rsidRDefault="00F26390" w14:paraId="784540B6" w14:textId="77777777">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Firefighter Paramedic</w:t>
      </w:r>
    </w:p>
    <w:p w:rsidRPr="00471467" w:rsidR="009F7A40" w:rsidP="00145437" w:rsidRDefault="009F7A40" w14:paraId="1133609D" w14:textId="1C494188">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Driver/Engineer</w:t>
      </w:r>
      <w:r w:rsidRPr="00471467" w:rsidR="00112DB6">
        <w:rPr>
          <w:rFonts w:ascii="Times New Roman" w:hAnsi="Times New Roman" w:cs="Times New Roman"/>
        </w:rPr>
        <w:t>/Operator</w:t>
      </w:r>
    </w:p>
    <w:p w:rsidRPr="00471467" w:rsidR="00F05677" w:rsidP="000066FD" w:rsidRDefault="00F05677" w14:paraId="4F2C52DF" w14:textId="13CF31C5">
      <w:pPr>
        <w:pStyle w:val="ListParagraph"/>
        <w:numPr>
          <w:ilvl w:val="2"/>
          <w:numId w:val="34"/>
        </w:numPr>
        <w:spacing w:after="160" w:line="276" w:lineRule="auto"/>
        <w:rPr>
          <w:rFonts w:ascii="Times New Roman" w:hAnsi="Times New Roman" w:cs="Times New Roman"/>
        </w:rPr>
      </w:pPr>
      <w:r w:rsidRPr="00471467">
        <w:rPr>
          <w:rFonts w:ascii="Times New Roman" w:hAnsi="Times New Roman" w:cs="Times New Roman"/>
        </w:rPr>
        <w:t>Wildland F</w:t>
      </w:r>
      <w:r w:rsidRPr="00471467" w:rsidR="00F25499">
        <w:rPr>
          <w:rFonts w:ascii="Times New Roman" w:hAnsi="Times New Roman" w:cs="Times New Roman"/>
        </w:rPr>
        <w:t>irefight</w:t>
      </w:r>
      <w:r w:rsidR="003B1359">
        <w:rPr>
          <w:rFonts w:ascii="Times New Roman" w:hAnsi="Times New Roman" w:cs="Times New Roman"/>
        </w:rPr>
        <w:t>er</w:t>
      </w:r>
    </w:p>
    <w:p w:rsidRPr="00471467" w:rsidR="00F26390" w:rsidP="000066FD" w:rsidRDefault="00355FDB" w14:paraId="3C17684A" w14:textId="0C0A8FA7">
      <w:pPr>
        <w:pStyle w:val="ListParagraph"/>
        <w:numPr>
          <w:ilvl w:val="3"/>
          <w:numId w:val="34"/>
        </w:numPr>
        <w:spacing w:after="160" w:line="276" w:lineRule="auto"/>
        <w:rPr>
          <w:rFonts w:ascii="Times New Roman" w:hAnsi="Times New Roman" w:cs="Times New Roman"/>
        </w:rPr>
      </w:pPr>
      <w:r w:rsidRPr="00471467">
        <w:rPr>
          <w:rFonts w:ascii="Times New Roman" w:hAnsi="Times New Roman" w:cs="Times New Roman"/>
        </w:rPr>
        <w:t>As</w:t>
      </w:r>
      <w:r w:rsidRPr="00471467" w:rsidR="00F26390">
        <w:rPr>
          <w:rFonts w:ascii="Times New Roman" w:hAnsi="Times New Roman" w:cs="Times New Roman"/>
        </w:rPr>
        <w:t xml:space="preserve"> a wildland firefighter, </w:t>
      </w:r>
      <w:r w:rsidRPr="00471467">
        <w:rPr>
          <w:rFonts w:ascii="Times New Roman" w:hAnsi="Times New Roman" w:cs="Times New Roman"/>
        </w:rPr>
        <w:t xml:space="preserve">which roles most closely </w:t>
      </w:r>
      <w:r w:rsidRPr="00471467" w:rsidR="00ED39D9">
        <w:rPr>
          <w:rFonts w:ascii="Times New Roman" w:hAnsi="Times New Roman" w:cs="Times New Roman"/>
        </w:rPr>
        <w:t>apply/</w:t>
      </w:r>
      <w:r w:rsidRPr="00471467">
        <w:rPr>
          <w:rFonts w:ascii="Times New Roman" w:hAnsi="Times New Roman" w:cs="Times New Roman"/>
        </w:rPr>
        <w:t>applied to you?</w:t>
      </w:r>
      <w:r w:rsidRPr="00471467" w:rsidR="00F26390">
        <w:rPr>
          <w:rFonts w:ascii="Times New Roman" w:hAnsi="Times New Roman" w:cs="Times New Roman"/>
        </w:rPr>
        <w:t xml:space="preserve"> (select all that apply)</w:t>
      </w:r>
    </w:p>
    <w:p w:rsidRPr="00471467" w:rsidR="00F26390" w:rsidP="000066FD" w:rsidRDefault="00F26390" w14:paraId="2D86FC72" w14:textId="77777777">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Engine crew</w:t>
      </w:r>
    </w:p>
    <w:p w:rsidRPr="00471467" w:rsidR="00F26390" w:rsidP="000066FD" w:rsidRDefault="00F26390" w14:paraId="2E8F7376" w14:textId="77777777">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Hand crew</w:t>
      </w:r>
    </w:p>
    <w:p w:rsidRPr="00471467" w:rsidR="00F26390" w:rsidP="000066FD" w:rsidRDefault="00F26390" w14:paraId="504D4BBC" w14:textId="77777777">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Line medic</w:t>
      </w:r>
    </w:p>
    <w:p w:rsidRPr="00471467" w:rsidR="00F26390" w:rsidP="000066FD" w:rsidRDefault="00F26390" w14:paraId="405F4B48" w14:textId="77777777">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Base camp support staff</w:t>
      </w:r>
    </w:p>
    <w:p w:rsidR="0011112C" w:rsidP="000066FD" w:rsidRDefault="0011112C" w14:paraId="22D7D6C9" w14:textId="77777777">
      <w:pPr>
        <w:pStyle w:val="ListParagraph"/>
        <w:numPr>
          <w:ilvl w:val="4"/>
          <w:numId w:val="34"/>
        </w:numPr>
        <w:spacing w:after="160" w:line="276" w:lineRule="auto"/>
        <w:rPr>
          <w:rFonts w:ascii="Times New Roman" w:hAnsi="Times New Roman" w:cs="Times New Roman"/>
        </w:rPr>
      </w:pPr>
      <w:r w:rsidRPr="00471467">
        <w:rPr>
          <w:rFonts w:ascii="Times New Roman" w:hAnsi="Times New Roman" w:cs="Times New Roman"/>
        </w:rPr>
        <w:t>Smokejumper</w:t>
      </w:r>
    </w:p>
    <w:p w:rsidRPr="00471467" w:rsidR="00CD2F5B" w:rsidP="000066FD" w:rsidRDefault="00CC1205" w14:paraId="6A210543" w14:textId="759FA0B8">
      <w:pPr>
        <w:pStyle w:val="ListParagraph"/>
        <w:numPr>
          <w:ilvl w:val="4"/>
          <w:numId w:val="34"/>
        </w:numPr>
        <w:spacing w:after="160" w:line="276" w:lineRule="auto"/>
        <w:rPr>
          <w:rFonts w:ascii="Times New Roman" w:hAnsi="Times New Roman" w:cs="Times New Roman"/>
        </w:rPr>
      </w:pPr>
      <w:r>
        <w:rPr>
          <w:rFonts w:ascii="Times New Roman" w:hAnsi="Times New Roman" w:cs="Times New Roman"/>
        </w:rPr>
        <w:t>Aviation</w:t>
      </w:r>
      <w:r w:rsidR="00CD2F5B">
        <w:rPr>
          <w:rFonts w:ascii="Times New Roman" w:hAnsi="Times New Roman" w:cs="Times New Roman"/>
        </w:rPr>
        <w:t xml:space="preserve"> Crew (</w:t>
      </w:r>
      <w:r w:rsidR="00342B5B">
        <w:rPr>
          <w:rFonts w:ascii="Times New Roman" w:hAnsi="Times New Roman" w:cs="Times New Roman"/>
        </w:rPr>
        <w:t xml:space="preserve">Flight or </w:t>
      </w:r>
      <w:r w:rsidR="005B4639">
        <w:rPr>
          <w:rFonts w:ascii="Times New Roman" w:hAnsi="Times New Roman" w:cs="Times New Roman"/>
        </w:rPr>
        <w:t>Ground</w:t>
      </w:r>
      <w:r w:rsidR="00342B5B">
        <w:rPr>
          <w:rFonts w:ascii="Times New Roman" w:hAnsi="Times New Roman" w:cs="Times New Roman"/>
        </w:rPr>
        <w:t>)</w:t>
      </w:r>
      <w:r w:rsidR="005B4639">
        <w:rPr>
          <w:rFonts w:ascii="Times New Roman" w:hAnsi="Times New Roman" w:cs="Times New Roman"/>
        </w:rPr>
        <w:t xml:space="preserve"> </w:t>
      </w:r>
    </w:p>
    <w:p w:rsidRPr="00471467" w:rsidR="00F26390" w:rsidP="00766BD2" w:rsidRDefault="00F26390" w14:paraId="12D4BD0E" w14:textId="235E11DE">
      <w:pPr>
        <w:pStyle w:val="ListParagraph"/>
        <w:numPr>
          <w:ilvl w:val="2"/>
          <w:numId w:val="34"/>
        </w:numPr>
        <w:spacing w:after="160" w:line="276" w:lineRule="auto"/>
        <w:rPr>
          <w:rFonts w:ascii="Times New Roman" w:hAnsi="Times New Roman" w:cs="Times New Roman"/>
        </w:rPr>
      </w:pPr>
      <w:r w:rsidRPr="00471467">
        <w:rPr>
          <w:rFonts w:ascii="Times New Roman" w:hAnsi="Times New Roman" w:cs="Times New Roman"/>
        </w:rPr>
        <w:t>Company Officer (Lt, Cpt, Sgt)</w:t>
      </w:r>
    </w:p>
    <w:p w:rsidRPr="00471467" w:rsidR="00F26390" w:rsidP="00766BD2" w:rsidRDefault="00F26390" w14:paraId="06657977" w14:textId="77777777">
      <w:pPr>
        <w:pStyle w:val="ListParagraph"/>
        <w:numPr>
          <w:ilvl w:val="2"/>
          <w:numId w:val="34"/>
        </w:numPr>
        <w:spacing w:after="160" w:line="276" w:lineRule="auto"/>
        <w:rPr>
          <w:rFonts w:ascii="Times New Roman" w:hAnsi="Times New Roman" w:cs="Times New Roman"/>
        </w:rPr>
      </w:pPr>
      <w:r w:rsidRPr="00471467">
        <w:rPr>
          <w:rFonts w:ascii="Times New Roman" w:hAnsi="Times New Roman" w:cs="Times New Roman"/>
        </w:rPr>
        <w:t>Wildland Supervisor or Overhead</w:t>
      </w:r>
    </w:p>
    <w:p w:rsidRPr="00471467" w:rsidR="002D3B69" w:rsidP="00766BD2" w:rsidRDefault="002D3B69" w14:paraId="676C00DF" w14:textId="42DF74CB">
      <w:pPr>
        <w:pStyle w:val="ListParagraph"/>
        <w:numPr>
          <w:ilvl w:val="2"/>
          <w:numId w:val="34"/>
        </w:numPr>
        <w:spacing w:after="160" w:line="276" w:lineRule="auto"/>
        <w:rPr>
          <w:rFonts w:ascii="Times New Roman" w:hAnsi="Times New Roman" w:cs="Times New Roman"/>
        </w:rPr>
      </w:pPr>
      <w:r w:rsidRPr="00471467">
        <w:rPr>
          <w:rFonts w:ascii="Times New Roman" w:hAnsi="Times New Roman" w:cs="Times New Roman"/>
        </w:rPr>
        <w:t>Chief</w:t>
      </w:r>
      <w:r w:rsidR="006545C3">
        <w:rPr>
          <w:rFonts w:ascii="Times New Roman" w:hAnsi="Times New Roman" w:cs="Times New Roman"/>
        </w:rPr>
        <w:t xml:space="preserve"> (select all that apply)</w:t>
      </w:r>
    </w:p>
    <w:p w:rsidRPr="00471467" w:rsidR="002D3B69" w:rsidP="002D3B69" w:rsidRDefault="002D3B69" w14:paraId="2EE2EDE4" w14:textId="49E0DF9E">
      <w:pPr>
        <w:pStyle w:val="ListParagraph"/>
        <w:numPr>
          <w:ilvl w:val="3"/>
          <w:numId w:val="34"/>
        </w:numPr>
        <w:spacing w:after="160" w:line="276" w:lineRule="auto"/>
        <w:rPr>
          <w:rFonts w:ascii="Times New Roman" w:hAnsi="Times New Roman" w:cs="Times New Roman"/>
        </w:rPr>
      </w:pPr>
      <w:r w:rsidRPr="00471467">
        <w:rPr>
          <w:rFonts w:ascii="Times New Roman" w:hAnsi="Times New Roman" w:cs="Times New Roman"/>
        </w:rPr>
        <w:t>Fire Chief</w:t>
      </w:r>
      <w:r w:rsidR="00584FDD">
        <w:rPr>
          <w:rFonts w:ascii="Times New Roman" w:hAnsi="Times New Roman" w:cs="Times New Roman"/>
        </w:rPr>
        <w:t xml:space="preserve">/Commissioner </w:t>
      </w:r>
    </w:p>
    <w:p w:rsidRPr="00471467" w:rsidR="00F26390" w:rsidP="00F26390" w:rsidRDefault="00F26390" w14:paraId="7DF17742" w14:textId="5AEDCD17">
      <w:pPr>
        <w:pStyle w:val="ListParagraph"/>
        <w:numPr>
          <w:ilvl w:val="3"/>
          <w:numId w:val="34"/>
        </w:numPr>
        <w:spacing w:after="160" w:line="276" w:lineRule="auto"/>
        <w:rPr>
          <w:rFonts w:ascii="Times New Roman" w:hAnsi="Times New Roman" w:cs="Times New Roman"/>
        </w:rPr>
      </w:pPr>
      <w:r w:rsidRPr="00471467">
        <w:rPr>
          <w:rFonts w:ascii="Times New Roman" w:hAnsi="Times New Roman" w:cs="Times New Roman"/>
        </w:rPr>
        <w:t>Battalion</w:t>
      </w:r>
      <w:r w:rsidR="00EE5F89">
        <w:rPr>
          <w:rFonts w:ascii="Times New Roman" w:hAnsi="Times New Roman" w:cs="Times New Roman"/>
        </w:rPr>
        <w:t>/District</w:t>
      </w:r>
      <w:r w:rsidRPr="00471467">
        <w:rPr>
          <w:rFonts w:ascii="Times New Roman" w:hAnsi="Times New Roman" w:cs="Times New Roman"/>
        </w:rPr>
        <w:t xml:space="preserve"> Chief</w:t>
      </w:r>
    </w:p>
    <w:p w:rsidRPr="00471467" w:rsidR="00023E18" w:rsidP="002D3B69" w:rsidRDefault="00F26390" w14:paraId="3F8922B0" w14:textId="72A7EDCD">
      <w:pPr>
        <w:pStyle w:val="ListParagraph"/>
        <w:numPr>
          <w:ilvl w:val="3"/>
          <w:numId w:val="34"/>
        </w:numPr>
        <w:spacing w:after="160" w:line="276" w:lineRule="auto"/>
        <w:rPr>
          <w:rFonts w:ascii="Times New Roman" w:hAnsi="Times New Roman" w:cs="Times New Roman"/>
        </w:rPr>
      </w:pPr>
      <w:r w:rsidRPr="00471467">
        <w:rPr>
          <w:rFonts w:ascii="Times New Roman" w:hAnsi="Times New Roman" w:cs="Times New Roman"/>
        </w:rPr>
        <w:t>Assistant</w:t>
      </w:r>
      <w:r w:rsidR="001D1A23">
        <w:rPr>
          <w:rFonts w:ascii="Times New Roman" w:hAnsi="Times New Roman" w:cs="Times New Roman"/>
        </w:rPr>
        <w:t xml:space="preserve"> Chief</w:t>
      </w:r>
    </w:p>
    <w:p w:rsidR="00F26390" w:rsidP="00F26390" w:rsidRDefault="00F26390" w14:paraId="3379258D" w14:textId="6FE1CE7C">
      <w:pPr>
        <w:pStyle w:val="ListParagraph"/>
        <w:numPr>
          <w:ilvl w:val="3"/>
          <w:numId w:val="34"/>
        </w:numPr>
        <w:spacing w:after="160" w:line="276" w:lineRule="auto"/>
        <w:rPr>
          <w:rFonts w:ascii="Times New Roman" w:hAnsi="Times New Roman" w:cs="Times New Roman"/>
        </w:rPr>
      </w:pPr>
      <w:r w:rsidRPr="00471467">
        <w:rPr>
          <w:rFonts w:ascii="Times New Roman" w:hAnsi="Times New Roman" w:cs="Times New Roman"/>
        </w:rPr>
        <w:t>Deputy Chief</w:t>
      </w:r>
    </w:p>
    <w:p w:rsidRPr="00471467" w:rsidR="00EE5F89" w:rsidP="00F26390" w:rsidRDefault="00EE5F89" w14:paraId="44BB50CD" w14:textId="53D69B46">
      <w:pPr>
        <w:pStyle w:val="ListParagraph"/>
        <w:numPr>
          <w:ilvl w:val="3"/>
          <w:numId w:val="34"/>
        </w:numPr>
        <w:spacing w:after="160" w:line="276" w:lineRule="auto"/>
        <w:rPr>
          <w:rFonts w:ascii="Times New Roman" w:hAnsi="Times New Roman" w:cs="Times New Roman"/>
        </w:rPr>
      </w:pPr>
      <w:r>
        <w:rPr>
          <w:rFonts w:ascii="Times New Roman" w:hAnsi="Times New Roman" w:cs="Times New Roman"/>
        </w:rPr>
        <w:t xml:space="preserve">Division Chief </w:t>
      </w:r>
    </w:p>
    <w:p w:rsidRPr="00471467" w:rsidR="00F26390" w:rsidP="00766BD2" w:rsidRDefault="003A26B5" w14:paraId="72A626B2" w14:textId="5A1A496D">
      <w:pPr>
        <w:pStyle w:val="ListParagraph"/>
        <w:numPr>
          <w:ilvl w:val="2"/>
          <w:numId w:val="34"/>
        </w:numPr>
        <w:spacing w:after="160" w:line="276" w:lineRule="auto"/>
        <w:rPr>
          <w:rFonts w:ascii="Times New Roman" w:hAnsi="Times New Roman" w:cs="Times New Roman"/>
        </w:rPr>
      </w:pPr>
      <w:r w:rsidRPr="00471467">
        <w:rPr>
          <w:rFonts w:ascii="Times New Roman" w:hAnsi="Times New Roman" w:cs="Times New Roman"/>
        </w:rPr>
        <w:t xml:space="preserve">Fire </w:t>
      </w:r>
      <w:r w:rsidRPr="00471467" w:rsidR="00F26390">
        <w:rPr>
          <w:rFonts w:ascii="Times New Roman" w:hAnsi="Times New Roman" w:cs="Times New Roman"/>
        </w:rPr>
        <w:t>Investigator</w:t>
      </w:r>
      <w:r w:rsidRPr="00471467" w:rsidR="005879DF">
        <w:rPr>
          <w:rFonts w:ascii="Times New Roman" w:hAnsi="Times New Roman" w:cs="Times New Roman"/>
        </w:rPr>
        <w:t>, where this is your primary job assign</w:t>
      </w:r>
      <w:r w:rsidRPr="00471467" w:rsidR="00CB05D1">
        <w:rPr>
          <w:rFonts w:ascii="Times New Roman" w:hAnsi="Times New Roman" w:cs="Times New Roman"/>
        </w:rPr>
        <w:t>ment</w:t>
      </w:r>
    </w:p>
    <w:p w:rsidRPr="008D4F8D" w:rsidR="00F26390" w:rsidP="00766BD2" w:rsidRDefault="00F26390" w14:paraId="6B2768BB" w14:textId="235F3272">
      <w:pPr>
        <w:pStyle w:val="ListParagraph"/>
        <w:numPr>
          <w:ilvl w:val="2"/>
          <w:numId w:val="34"/>
        </w:numPr>
        <w:spacing w:after="160" w:line="276" w:lineRule="auto"/>
        <w:rPr>
          <w:rFonts w:ascii="Times New Roman" w:hAnsi="Times New Roman" w:cs="Times New Roman"/>
        </w:rPr>
      </w:pPr>
      <w:r w:rsidRPr="00471467">
        <w:rPr>
          <w:rFonts w:ascii="Times New Roman" w:hAnsi="Times New Roman" w:cs="Times New Roman"/>
        </w:rPr>
        <w:t>Instructor</w:t>
      </w:r>
      <w:r w:rsidRPr="008D4F8D" w:rsidR="00712E21">
        <w:rPr>
          <w:rFonts w:ascii="Times New Roman" w:hAnsi="Times New Roman" w:cs="Times New Roman"/>
        </w:rPr>
        <w:t>, where this is your primary job assignment</w:t>
      </w:r>
    </w:p>
    <w:p w:rsidRPr="008D4F8D" w:rsidR="00F26390" w:rsidP="00766BD2" w:rsidRDefault="00F26390" w14:paraId="61E9C7B1" w14:textId="00E1FE56">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Superintendent/Crew Boss</w:t>
      </w:r>
    </w:p>
    <w:p w:rsidRPr="008D4F8D" w:rsidR="00F26390" w:rsidP="00766BD2" w:rsidRDefault="00F26390" w14:paraId="609EB195" w14:textId="1A78EE6C">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EMT/Paramedic</w:t>
      </w:r>
      <w:r w:rsidRPr="008D4F8D" w:rsidR="00CB05D1">
        <w:rPr>
          <w:rFonts w:ascii="Times New Roman" w:hAnsi="Times New Roman" w:cs="Times New Roman"/>
        </w:rPr>
        <w:t>, where this is your primary job assignment</w:t>
      </w:r>
    </w:p>
    <w:p w:rsidRPr="008D4F8D" w:rsidR="00264E30" w:rsidP="00766BD2" w:rsidRDefault="00264E30" w14:paraId="2EBEC77D" w14:textId="4B85F1DE">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 xml:space="preserve">Fire Marshall </w:t>
      </w:r>
    </w:p>
    <w:p w:rsidRPr="008D4F8D" w:rsidR="00F26390" w:rsidP="00766BD2" w:rsidRDefault="00F26390" w14:paraId="430F8AA1"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Other</w:t>
      </w:r>
    </w:p>
    <w:p w:rsidRPr="008D4F8D" w:rsidR="00F26390" w:rsidP="00766BD2" w:rsidRDefault="00F26390" w14:paraId="464612BD" w14:textId="77777777">
      <w:pPr>
        <w:pStyle w:val="ListParagraph"/>
        <w:numPr>
          <w:ilvl w:val="3"/>
          <w:numId w:val="34"/>
        </w:numPr>
        <w:spacing w:after="160" w:line="276" w:lineRule="auto"/>
        <w:rPr>
          <w:rFonts w:ascii="Times New Roman" w:hAnsi="Times New Roman" w:cs="Times New Roman"/>
        </w:rPr>
      </w:pPr>
      <w:r w:rsidRPr="008D4F8D">
        <w:rPr>
          <w:rFonts w:ascii="Times New Roman" w:hAnsi="Times New Roman" w:cs="Times New Roman"/>
        </w:rPr>
        <w:t xml:space="preserve">Please specify </w:t>
      </w:r>
    </w:p>
    <w:p w:rsidRPr="008D4F8D" w:rsidR="00F26390" w:rsidP="00F26390" w:rsidRDefault="00F26390" w14:paraId="0949A4BF" w14:textId="5E40EAB1">
      <w:pPr>
        <w:pStyle w:val="ListParagraph"/>
        <w:numPr>
          <w:ilvl w:val="1"/>
          <w:numId w:val="34"/>
        </w:numPr>
        <w:spacing w:after="160" w:line="276" w:lineRule="auto"/>
        <w:rPr>
          <w:rFonts w:ascii="Times New Roman" w:hAnsi="Times New Roman" w:cs="Times New Roman"/>
        </w:rPr>
      </w:pPr>
      <w:r w:rsidRPr="008D4F8D">
        <w:rPr>
          <w:rFonts w:ascii="Times New Roman" w:hAnsi="Times New Roman" w:cs="Times New Roman"/>
        </w:rPr>
        <w:t>What best describes your position at this fire department</w:t>
      </w:r>
      <w:r w:rsidRPr="008D4F8D" w:rsidR="009F52D1">
        <w:rPr>
          <w:rFonts w:ascii="Times New Roman" w:hAnsi="Times New Roman" w:cs="Times New Roman"/>
        </w:rPr>
        <w:t>, agen</w:t>
      </w:r>
      <w:r w:rsidRPr="008D4F8D" w:rsidR="005B7B8B">
        <w:rPr>
          <w:rFonts w:ascii="Times New Roman" w:hAnsi="Times New Roman" w:cs="Times New Roman"/>
        </w:rPr>
        <w:t>cy, or organization</w:t>
      </w:r>
      <w:r w:rsidRPr="008D4F8D">
        <w:rPr>
          <w:rFonts w:ascii="Times New Roman" w:hAnsi="Times New Roman" w:cs="Times New Roman"/>
        </w:rPr>
        <w:t>?</w:t>
      </w:r>
    </w:p>
    <w:p w:rsidRPr="008D4F8D" w:rsidR="00F26390" w:rsidP="00F26390" w:rsidRDefault="00F26390" w14:paraId="6941DCD2"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ull time</w:t>
      </w:r>
    </w:p>
    <w:p w:rsidRPr="008D4F8D" w:rsidR="00F26390" w:rsidP="00F26390" w:rsidRDefault="00F26390" w14:paraId="1EC14F4A"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lastRenderedPageBreak/>
        <w:t>Part time</w:t>
      </w:r>
    </w:p>
    <w:p w:rsidRPr="008D4F8D" w:rsidR="00F26390" w:rsidP="00F26390" w:rsidRDefault="00F26390" w14:paraId="790B8C0B"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Volunteer</w:t>
      </w:r>
    </w:p>
    <w:p w:rsidRPr="008D4F8D" w:rsidR="00F26390" w:rsidP="00F26390" w:rsidRDefault="00F26390" w14:paraId="4B086ABF"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Seasonal</w:t>
      </w:r>
    </w:p>
    <w:p w:rsidRPr="008D4F8D" w:rsidR="00F26390" w:rsidP="00F26390" w:rsidRDefault="00F26390" w14:paraId="1CF3F8D5"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Paid on call or paid per call</w:t>
      </w:r>
    </w:p>
    <w:p w:rsidRPr="008D4F8D" w:rsidR="00F26390" w:rsidP="00F26390" w:rsidRDefault="00F26390" w14:paraId="569DB5E1"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Other</w:t>
      </w:r>
    </w:p>
    <w:p w:rsidR="00644E23" w:rsidP="00CE33BB" w:rsidRDefault="00F26390" w14:paraId="28A94475" w14:textId="77777777">
      <w:pPr>
        <w:pStyle w:val="ListParagraph"/>
        <w:numPr>
          <w:ilvl w:val="3"/>
          <w:numId w:val="34"/>
        </w:numPr>
        <w:spacing w:after="160" w:line="240" w:lineRule="auto"/>
        <w:rPr>
          <w:rFonts w:ascii="Times New Roman" w:hAnsi="Times New Roman" w:cs="Times New Roman"/>
        </w:rPr>
      </w:pPr>
      <w:r w:rsidRPr="008D4F8D">
        <w:rPr>
          <w:rFonts w:ascii="Times New Roman" w:hAnsi="Times New Roman" w:cs="Times New Roman"/>
        </w:rPr>
        <w:t>[if other, please specify] _________________________________</w:t>
      </w:r>
    </w:p>
    <w:p w:rsidRPr="008D4F8D" w:rsidR="00676A57" w:rsidP="00875C6B" w:rsidRDefault="00C32933" w14:paraId="592ACB43" w14:textId="7600A32A">
      <w:pPr>
        <w:pStyle w:val="ListParagraph"/>
        <w:numPr>
          <w:ilvl w:val="0"/>
          <w:numId w:val="34"/>
        </w:numPr>
        <w:spacing w:after="160" w:line="240" w:lineRule="auto"/>
        <w:rPr>
          <w:rStyle w:val="normaltextrun"/>
          <w:rFonts w:ascii="Times New Roman" w:hAnsi="Times New Roman" w:cs="Times New Roman"/>
        </w:rPr>
      </w:pPr>
      <w:r w:rsidRPr="008D4F8D">
        <w:rPr>
          <w:rStyle w:val="normaltextrun"/>
          <w:rFonts w:ascii="Times New Roman" w:hAnsi="Times New Roman" w:cs="Times New Roman"/>
          <w:b/>
        </w:rPr>
        <w:t xml:space="preserve">As a </w:t>
      </w:r>
      <w:r w:rsidRPr="008D4F8D" w:rsidR="00676A57">
        <w:rPr>
          <w:rStyle w:val="normaltextrun"/>
          <w:rFonts w:ascii="Times New Roman" w:hAnsi="Times New Roman" w:cs="Times New Roman"/>
          <w:b/>
        </w:rPr>
        <w:t>(Job title X</w:t>
      </w:r>
      <w:r w:rsidRPr="008D4F8D" w:rsidR="00236D17">
        <w:rPr>
          <w:rStyle w:val="normaltextrun"/>
          <w:rFonts w:ascii="Times New Roman" w:hAnsi="Times New Roman" w:cs="Times New Roman"/>
          <w:b/>
        </w:rPr>
        <w:t xml:space="preserve"> </w:t>
      </w:r>
      <w:r w:rsidRPr="008D4F8D" w:rsidR="00236D17">
        <w:rPr>
          <w:rStyle w:val="normaltextrun"/>
          <w:rFonts w:ascii="Times New Roman" w:hAnsi="Times New Roman" w:cs="Times New Roman"/>
        </w:rPr>
        <w:t>auto filled with information provided above</w:t>
      </w:r>
      <w:r w:rsidRPr="008D4F8D" w:rsidR="00676A57">
        <w:rPr>
          <w:rStyle w:val="normaltextrun"/>
          <w:rFonts w:ascii="Times New Roman" w:hAnsi="Times New Roman" w:cs="Times New Roman"/>
          <w:b/>
        </w:rPr>
        <w:t>)</w:t>
      </w:r>
      <w:r w:rsidRPr="008D4F8D" w:rsidR="00676A57">
        <w:rPr>
          <w:rStyle w:val="normaltextrun"/>
          <w:rFonts w:ascii="Times New Roman" w:hAnsi="Times New Roman" w:cs="Times New Roman"/>
        </w:rPr>
        <w:t xml:space="preserve"> </w:t>
      </w:r>
      <w:r w:rsidRPr="008D4F8D" w:rsidR="00820897">
        <w:rPr>
          <w:rStyle w:val="normaltextrun"/>
          <w:rFonts w:ascii="Times New Roman" w:hAnsi="Times New Roman" w:cs="Times New Roman"/>
        </w:rPr>
        <w:t>at</w:t>
      </w:r>
      <w:r w:rsidRPr="008D4F8D" w:rsidR="00226CC7">
        <w:rPr>
          <w:rStyle w:val="normaltextrun"/>
          <w:rFonts w:ascii="Times New Roman" w:hAnsi="Times New Roman" w:cs="Times New Roman"/>
        </w:rPr>
        <w:t xml:space="preserve"> </w:t>
      </w:r>
      <w:r w:rsidRPr="008D4F8D" w:rsidR="0071735F">
        <w:rPr>
          <w:rStyle w:val="normaltextrun"/>
          <w:rFonts w:ascii="Times New Roman" w:hAnsi="Times New Roman" w:cs="Times New Roman"/>
        </w:rPr>
        <w:t xml:space="preserve">X </w:t>
      </w:r>
      <w:r w:rsidRPr="008D4F8D" w:rsidR="00511706">
        <w:rPr>
          <w:rStyle w:val="normaltextrun"/>
          <w:rFonts w:ascii="Times New Roman" w:hAnsi="Times New Roman" w:cs="Times New Roman"/>
        </w:rPr>
        <w:t>department/agency/organization</w:t>
      </w:r>
      <w:r w:rsidRPr="008D4F8D" w:rsidR="00DB71D8">
        <w:rPr>
          <w:rStyle w:val="normaltextrun"/>
          <w:rFonts w:ascii="Times New Roman" w:hAnsi="Times New Roman" w:cs="Times New Roman"/>
        </w:rPr>
        <w:t>,</w:t>
      </w:r>
      <w:r w:rsidRPr="008D4F8D" w:rsidR="00DB71D8">
        <w:rPr>
          <w:rStyle w:val="eop"/>
          <w:rFonts w:ascii="Times New Roman" w:hAnsi="Times New Roman" w:cs="Times New Roman"/>
        </w:rPr>
        <w:t xml:space="preserve"> (</w:t>
      </w:r>
      <w:r w:rsidRPr="008D4F8D" w:rsidR="00676A57">
        <w:rPr>
          <w:rStyle w:val="eop"/>
          <w:rFonts w:ascii="Times New Roman" w:hAnsi="Times New Roman" w:cs="Times New Roman"/>
        </w:rPr>
        <w:t>both department</w:t>
      </w:r>
      <w:r w:rsidRPr="008D4F8D" w:rsidR="00D024D9">
        <w:rPr>
          <w:rStyle w:val="eop"/>
          <w:rFonts w:ascii="Times New Roman" w:hAnsi="Times New Roman" w:cs="Times New Roman"/>
        </w:rPr>
        <w:t>/agency/organization</w:t>
      </w:r>
      <w:r w:rsidRPr="008D4F8D" w:rsidR="00676A57">
        <w:rPr>
          <w:rStyle w:val="eop"/>
          <w:rFonts w:ascii="Times New Roman" w:hAnsi="Times New Roman" w:cs="Times New Roman"/>
        </w:rPr>
        <w:t xml:space="preserve"> and job title will be auto filled with response from </w:t>
      </w:r>
      <w:r w:rsidR="009252DA">
        <w:rPr>
          <w:rStyle w:val="eop"/>
          <w:rFonts w:ascii="Times New Roman" w:hAnsi="Times New Roman" w:cs="Times New Roman"/>
        </w:rPr>
        <w:t xml:space="preserve">first part of </w:t>
      </w:r>
      <w:r w:rsidRPr="008D4F8D" w:rsidR="00676A57">
        <w:rPr>
          <w:rStyle w:val="eop"/>
          <w:rFonts w:ascii="Times New Roman" w:hAnsi="Times New Roman" w:cs="Times New Roman"/>
        </w:rPr>
        <w:t>Q1</w:t>
      </w:r>
      <w:r w:rsidR="000C51B2">
        <w:rPr>
          <w:rStyle w:val="eop"/>
          <w:rFonts w:ascii="Times New Roman" w:hAnsi="Times New Roman" w:cs="Times New Roman"/>
        </w:rPr>
        <w:t>7</w:t>
      </w:r>
      <w:r w:rsidRPr="008D4F8D" w:rsidR="00676A57">
        <w:rPr>
          <w:rStyle w:val="eop"/>
          <w:rFonts w:ascii="Times New Roman" w:hAnsi="Times New Roman" w:cs="Times New Roman"/>
        </w:rPr>
        <w:t>)</w:t>
      </w:r>
      <w:r w:rsidRPr="008D4F8D" w:rsidR="00676A57">
        <w:rPr>
          <w:rStyle w:val="normaltextrun"/>
          <w:rFonts w:ascii="Times New Roman" w:hAnsi="Times New Roman" w:cs="Times New Roman"/>
        </w:rPr>
        <w:t>:</w:t>
      </w:r>
    </w:p>
    <w:p w:rsidRPr="008D4F8D" w:rsidR="00012583" w:rsidP="007A2134" w:rsidRDefault="00676A57" w14:paraId="53D33C3A" w14:textId="5E470CB7">
      <w:pPr>
        <w:pStyle w:val="ListParagraph"/>
        <w:numPr>
          <w:ilvl w:val="2"/>
          <w:numId w:val="34"/>
        </w:numPr>
        <w:spacing w:after="160" w:line="276" w:lineRule="auto"/>
        <w:rPr>
          <w:rStyle w:val="normaltextrun"/>
          <w:rFonts w:ascii="Times New Roman" w:hAnsi="Times New Roman" w:cs="Times New Roman"/>
        </w:rPr>
      </w:pPr>
      <w:r w:rsidRPr="008D4F8D">
        <w:rPr>
          <w:rStyle w:val="normaltextrun"/>
          <w:rFonts w:ascii="Times New Roman" w:hAnsi="Times New Roman" w:cs="Times New Roman"/>
        </w:rPr>
        <w:t>Approximate</w:t>
      </w:r>
      <w:r w:rsidRPr="008D4F8D" w:rsidR="004B566A">
        <w:rPr>
          <w:rStyle w:val="normaltextrun"/>
          <w:rFonts w:ascii="Times New Roman" w:hAnsi="Times New Roman" w:cs="Times New Roman"/>
        </w:rPr>
        <w:t>ly what year</w:t>
      </w:r>
      <w:r w:rsidRPr="008D4F8D" w:rsidR="00284A4B">
        <w:rPr>
          <w:rStyle w:val="normaltextrun"/>
          <w:rFonts w:ascii="Times New Roman" w:hAnsi="Times New Roman" w:cs="Times New Roman"/>
        </w:rPr>
        <w:t xml:space="preserve"> did you start working</w:t>
      </w:r>
      <w:r w:rsidRPr="008D4F8D">
        <w:rPr>
          <w:rStyle w:val="normaltextrun"/>
          <w:rFonts w:ascii="Times New Roman" w:hAnsi="Times New Roman" w:cs="Times New Roman"/>
        </w:rPr>
        <w:t xml:space="preserve"> in this position: </w:t>
      </w:r>
      <w:r w:rsidRPr="008D4F8D" w:rsidR="00F67A15">
        <w:rPr>
          <w:rStyle w:val="normaltextrun"/>
          <w:rFonts w:ascii="Times New Roman" w:hAnsi="Times New Roman" w:cs="Times New Roman"/>
        </w:rPr>
        <w:t>[Fill-in 4- digit year] __ __ __ __</w:t>
      </w:r>
      <w:r w:rsidRPr="008D4F8D">
        <w:rPr>
          <w:rStyle w:val="normaltextrun"/>
          <w:rFonts w:ascii="Times New Roman" w:hAnsi="Times New Roman" w:cs="Times New Roman"/>
        </w:rPr>
        <w:t xml:space="preserve"> </w:t>
      </w:r>
    </w:p>
    <w:p w:rsidRPr="008D4F8D" w:rsidR="00676A57" w:rsidP="007A2134" w:rsidRDefault="00012583" w14:paraId="59C4BA68" w14:textId="51365B1E">
      <w:pPr>
        <w:pStyle w:val="ListParagraph"/>
        <w:numPr>
          <w:ilvl w:val="2"/>
          <w:numId w:val="34"/>
        </w:numPr>
        <w:spacing w:after="160" w:line="276" w:lineRule="auto"/>
        <w:rPr>
          <w:rStyle w:val="eop"/>
          <w:rFonts w:ascii="Times New Roman" w:hAnsi="Times New Roman" w:cs="Times New Roman"/>
        </w:rPr>
      </w:pPr>
      <w:r w:rsidRPr="008D4F8D">
        <w:rPr>
          <w:rStyle w:val="normaltextrun"/>
          <w:rFonts w:ascii="Times New Roman" w:hAnsi="Times New Roman" w:cs="Times New Roman"/>
        </w:rPr>
        <w:t>Approximately what year did you st</w:t>
      </w:r>
      <w:r w:rsidRPr="008D4F8D" w:rsidR="00A41A74">
        <w:rPr>
          <w:rStyle w:val="normaltextrun"/>
          <w:rFonts w:ascii="Times New Roman" w:hAnsi="Times New Roman" w:cs="Times New Roman"/>
        </w:rPr>
        <w:t xml:space="preserve">op </w:t>
      </w:r>
      <w:r w:rsidRPr="008D4F8D">
        <w:rPr>
          <w:rStyle w:val="normaltextrun"/>
          <w:rFonts w:ascii="Times New Roman" w:hAnsi="Times New Roman" w:cs="Times New Roman"/>
        </w:rPr>
        <w:t xml:space="preserve">working in this position? </w:t>
      </w:r>
      <w:r w:rsidRPr="008D4F8D" w:rsidR="00F67A15">
        <w:rPr>
          <w:rStyle w:val="normaltextrun"/>
          <w:rFonts w:ascii="Times New Roman" w:hAnsi="Times New Roman" w:cs="Times New Roman"/>
        </w:rPr>
        <w:t>[Fill-in 4-digit year or select current/present]</w:t>
      </w:r>
      <w:r w:rsidRPr="008D4F8D" w:rsidR="002F5F80">
        <w:rPr>
          <w:rStyle w:val="eop"/>
          <w:rFonts w:ascii="Times New Roman" w:hAnsi="Times New Roman" w:cs="Times New Roman"/>
        </w:rPr>
        <w:t xml:space="preserve"> __ __ __ __</w:t>
      </w:r>
    </w:p>
    <w:p w:rsidRPr="008D4F8D" w:rsidR="00676A57" w:rsidP="000C59A7" w:rsidRDefault="00676A57" w14:paraId="6B30054A" w14:textId="2E061C97">
      <w:pPr>
        <w:pStyle w:val="ListParagraph"/>
        <w:numPr>
          <w:ilvl w:val="1"/>
          <w:numId w:val="34"/>
        </w:numPr>
        <w:spacing w:after="160" w:line="276" w:lineRule="auto"/>
        <w:rPr>
          <w:rStyle w:val="eop"/>
          <w:rFonts w:ascii="Times New Roman" w:hAnsi="Times New Roman" w:cs="Times New Roman"/>
        </w:rPr>
      </w:pPr>
      <w:r w:rsidRPr="008D4F8D">
        <w:rPr>
          <w:rStyle w:val="eop"/>
          <w:rFonts w:ascii="Times New Roman" w:hAnsi="Times New Roman" w:cs="Times New Roman"/>
        </w:rPr>
        <w:t xml:space="preserve">Did you respond to fires during your time </w:t>
      </w:r>
      <w:r w:rsidRPr="008D4F8D" w:rsidR="00FF4E06">
        <w:rPr>
          <w:rStyle w:val="eop"/>
          <w:rFonts w:ascii="Times New Roman" w:hAnsi="Times New Roman" w:cs="Times New Roman"/>
        </w:rPr>
        <w:t>as</w:t>
      </w:r>
      <w:r w:rsidRPr="008D4F8D" w:rsidR="00705EC2">
        <w:rPr>
          <w:rStyle w:val="eop"/>
          <w:rFonts w:ascii="Times New Roman" w:hAnsi="Times New Roman" w:cs="Times New Roman"/>
        </w:rPr>
        <w:t xml:space="preserve"> X</w:t>
      </w:r>
      <w:r w:rsidRPr="008D4F8D" w:rsidR="00F61C18">
        <w:rPr>
          <w:rStyle w:val="eop"/>
          <w:rFonts w:ascii="Times New Roman" w:hAnsi="Times New Roman" w:cs="Times New Roman"/>
        </w:rPr>
        <w:t xml:space="preserve"> (job title auto</w:t>
      </w:r>
      <w:r w:rsidRPr="008D4F8D" w:rsidR="001F78D7">
        <w:rPr>
          <w:rStyle w:val="eop"/>
          <w:rFonts w:ascii="Times New Roman" w:hAnsi="Times New Roman" w:cs="Times New Roman"/>
        </w:rPr>
        <w:t>-populated</w:t>
      </w:r>
      <w:r w:rsidRPr="008D4F8D" w:rsidR="00F61C18">
        <w:rPr>
          <w:rStyle w:val="eop"/>
          <w:rFonts w:ascii="Times New Roman" w:hAnsi="Times New Roman" w:cs="Times New Roman"/>
        </w:rPr>
        <w:t xml:space="preserve"> with information above</w:t>
      </w:r>
      <w:r w:rsidRPr="008D4F8D" w:rsidR="00BF6112">
        <w:rPr>
          <w:rStyle w:val="eop"/>
          <w:rFonts w:ascii="Times New Roman" w:hAnsi="Times New Roman" w:cs="Times New Roman"/>
        </w:rPr>
        <w:t>?</w:t>
      </w:r>
      <w:r w:rsidRPr="008D4F8D">
        <w:rPr>
          <w:rStyle w:val="eop"/>
          <w:rFonts w:ascii="Times New Roman" w:hAnsi="Times New Roman" w:cs="Times New Roman"/>
        </w:rPr>
        <w:t xml:space="preserve">  (Yes/No)</w:t>
      </w:r>
      <w:r w:rsidRPr="008D4F8D" w:rsidR="005F6601">
        <w:rPr>
          <w:rStyle w:val="eop"/>
          <w:rFonts w:ascii="Times New Roman" w:hAnsi="Times New Roman" w:cs="Times New Roman"/>
        </w:rPr>
        <w:t xml:space="preserve"> (dropdown menu)</w:t>
      </w:r>
    </w:p>
    <w:p w:rsidRPr="008D4F8D" w:rsidR="005371DA" w:rsidP="001A3E62" w:rsidRDefault="005371DA" w14:paraId="7E47972C" w14:textId="05025849">
      <w:pPr>
        <w:pStyle w:val="ListParagraph"/>
        <w:numPr>
          <w:ilvl w:val="2"/>
          <w:numId w:val="34"/>
        </w:numPr>
        <w:spacing w:after="160" w:line="276" w:lineRule="auto"/>
        <w:rPr>
          <w:rStyle w:val="eop"/>
          <w:rFonts w:ascii="Times New Roman" w:hAnsi="Times New Roman" w:cs="Times New Roman"/>
        </w:rPr>
      </w:pPr>
      <w:r w:rsidRPr="008D4F8D">
        <w:rPr>
          <w:rStyle w:val="eop"/>
          <w:rFonts w:ascii="Times New Roman" w:hAnsi="Times New Roman" w:cs="Times New Roman"/>
        </w:rPr>
        <w:t>No</w:t>
      </w:r>
    </w:p>
    <w:p w:rsidRPr="008D4F8D" w:rsidR="005371DA" w:rsidP="001A3E62" w:rsidRDefault="005371DA" w14:paraId="49345B81" w14:textId="65DD234A">
      <w:pPr>
        <w:pStyle w:val="ListParagraph"/>
        <w:numPr>
          <w:ilvl w:val="2"/>
          <w:numId w:val="34"/>
        </w:numPr>
        <w:spacing w:after="160" w:line="276" w:lineRule="auto"/>
        <w:rPr>
          <w:rStyle w:val="eop"/>
          <w:rFonts w:ascii="Times New Roman" w:hAnsi="Times New Roman" w:cs="Times New Roman"/>
        </w:rPr>
      </w:pPr>
      <w:r w:rsidRPr="008D4F8D">
        <w:rPr>
          <w:rStyle w:val="eop"/>
          <w:rFonts w:ascii="Times New Roman" w:hAnsi="Times New Roman" w:cs="Times New Roman"/>
        </w:rPr>
        <w:t>Yes</w:t>
      </w:r>
    </w:p>
    <w:p w:rsidRPr="008D4F8D" w:rsidR="00742E97" w:rsidP="00742E97" w:rsidRDefault="001578E6" w14:paraId="5BD37A6E" w14:textId="1C78C4A4">
      <w:pPr>
        <w:pStyle w:val="ListParagraph"/>
        <w:numPr>
          <w:ilvl w:val="3"/>
          <w:numId w:val="34"/>
        </w:numPr>
        <w:spacing w:after="160" w:line="276" w:lineRule="auto"/>
        <w:rPr>
          <w:rFonts w:ascii="Times New Roman" w:hAnsi="Times New Roman" w:cs="Times New Roman"/>
        </w:rPr>
      </w:pPr>
      <w:r w:rsidRPr="008D4F8D">
        <w:rPr>
          <w:rStyle w:val="eop"/>
          <w:rFonts w:ascii="Times New Roman" w:hAnsi="Times New Roman" w:cs="Times New Roman"/>
        </w:rPr>
        <w:t>P</w:t>
      </w:r>
      <w:r w:rsidRPr="008D4F8D" w:rsidR="00676A57">
        <w:rPr>
          <w:rStyle w:val="eop"/>
          <w:rFonts w:ascii="Times New Roman" w:hAnsi="Times New Roman" w:cs="Times New Roman"/>
        </w:rPr>
        <w:t>lease estimate the</w:t>
      </w:r>
      <w:r w:rsidRPr="008D4F8D" w:rsidR="00575310">
        <w:rPr>
          <w:rStyle w:val="eop"/>
          <w:rFonts w:ascii="Times New Roman" w:hAnsi="Times New Roman" w:cs="Times New Roman"/>
        </w:rPr>
        <w:t xml:space="preserve"> average </w:t>
      </w:r>
      <w:r w:rsidRPr="008D4F8D" w:rsidR="00676A57">
        <w:rPr>
          <w:rStyle w:val="eop"/>
          <w:rFonts w:ascii="Times New Roman" w:hAnsi="Times New Roman" w:cs="Times New Roman"/>
        </w:rPr>
        <w:t>total number of fires you actively worked in a</w:t>
      </w:r>
      <w:r w:rsidRPr="008D4F8D" w:rsidR="00C542A9">
        <w:rPr>
          <w:rStyle w:val="eop"/>
          <w:rFonts w:ascii="Times New Roman" w:hAnsi="Times New Roman" w:cs="Times New Roman"/>
        </w:rPr>
        <w:t xml:space="preserve"> </w:t>
      </w:r>
      <w:r w:rsidR="00D64948">
        <w:rPr>
          <w:rStyle w:val="eop"/>
          <w:rFonts w:ascii="Times New Roman" w:hAnsi="Times New Roman" w:cs="Times New Roman"/>
        </w:rPr>
        <w:t xml:space="preserve">typical </w:t>
      </w:r>
      <w:r w:rsidRPr="008D4F8D" w:rsidR="00676A57">
        <w:rPr>
          <w:rStyle w:val="eop"/>
          <w:rFonts w:ascii="Times New Roman" w:hAnsi="Times New Roman" w:cs="Times New Roman"/>
        </w:rPr>
        <w:t>year in this position</w:t>
      </w:r>
      <w:r w:rsidR="0034545F">
        <w:rPr>
          <w:rStyle w:val="eop"/>
          <w:rFonts w:ascii="Times New Roman" w:hAnsi="Times New Roman" w:cs="Times New Roman"/>
        </w:rPr>
        <w:t xml:space="preserve">. </w:t>
      </w:r>
      <w:r w:rsidR="00A26A88">
        <w:rPr>
          <w:rStyle w:val="eop"/>
          <w:rFonts w:ascii="Times New Roman" w:hAnsi="Times New Roman" w:cs="Times New Roman"/>
        </w:rPr>
        <w:t>I</w:t>
      </w:r>
      <w:r w:rsidR="0034545F">
        <w:rPr>
          <w:rStyle w:val="eop"/>
          <w:rFonts w:ascii="Times New Roman" w:hAnsi="Times New Roman" w:cs="Times New Roman"/>
        </w:rPr>
        <w:t xml:space="preserve">nclude </w:t>
      </w:r>
      <w:r w:rsidR="00A26A88">
        <w:rPr>
          <w:rStyle w:val="eop"/>
          <w:rFonts w:ascii="Times New Roman" w:hAnsi="Times New Roman" w:cs="Times New Roman"/>
        </w:rPr>
        <w:t xml:space="preserve">only </w:t>
      </w:r>
      <w:r w:rsidR="00D93A2F">
        <w:rPr>
          <w:rStyle w:val="eop"/>
          <w:rFonts w:ascii="Times New Roman" w:hAnsi="Times New Roman" w:cs="Times New Roman"/>
        </w:rPr>
        <w:t>fire incidents</w:t>
      </w:r>
      <w:r w:rsidR="0034545F">
        <w:rPr>
          <w:rStyle w:val="eop"/>
          <w:rFonts w:ascii="Times New Roman" w:hAnsi="Times New Roman" w:cs="Times New Roman"/>
        </w:rPr>
        <w:t xml:space="preserve"> where smoke and flames were present.</w:t>
      </w:r>
      <w:r w:rsidRPr="008D4F8D">
        <w:rPr>
          <w:rStyle w:val="eop"/>
          <w:rFonts w:ascii="Times New Roman" w:hAnsi="Times New Roman" w:cs="Times New Roman"/>
        </w:rPr>
        <w:t xml:space="preserve"> </w:t>
      </w:r>
      <w:r w:rsidRPr="008D4F8D" w:rsidR="00676A57">
        <w:rPr>
          <w:rStyle w:val="eop"/>
          <w:rFonts w:ascii="Times New Roman" w:hAnsi="Times New Roman" w:cs="Times New Roman"/>
        </w:rPr>
        <w:t>[fill in with numerical values only] _______</w:t>
      </w:r>
    </w:p>
    <w:p w:rsidRPr="008D4F8D" w:rsidR="00676A57" w:rsidP="00676A57" w:rsidRDefault="00E42253" w14:paraId="5D4BD3FD" w14:textId="1012055A">
      <w:pPr>
        <w:pStyle w:val="ListParagraph"/>
        <w:numPr>
          <w:ilvl w:val="0"/>
          <w:numId w:val="34"/>
        </w:numPr>
        <w:spacing w:after="160" w:line="276" w:lineRule="auto"/>
        <w:rPr>
          <w:rFonts w:ascii="Times New Roman" w:hAnsi="Times New Roman" w:cs="Times New Roman"/>
        </w:rPr>
      </w:pPr>
      <w:r>
        <w:rPr>
          <w:rFonts w:ascii="Times New Roman" w:hAnsi="Times New Roman" w:cs="Times New Roman"/>
        </w:rPr>
        <w:t>Please estimate</w:t>
      </w:r>
      <w:r w:rsidRPr="008D4F8D">
        <w:rPr>
          <w:rFonts w:ascii="Times New Roman" w:hAnsi="Times New Roman" w:cs="Times New Roman"/>
        </w:rPr>
        <w:t xml:space="preserve"> </w:t>
      </w:r>
      <w:r w:rsidRPr="008D4F8D" w:rsidR="00A14D54">
        <w:rPr>
          <w:rFonts w:ascii="Times New Roman" w:hAnsi="Times New Roman" w:cs="Times New Roman"/>
        </w:rPr>
        <w:t xml:space="preserve">the average number of </w:t>
      </w:r>
      <w:r w:rsidR="0084766D">
        <w:rPr>
          <w:rFonts w:ascii="Times New Roman" w:hAnsi="Times New Roman" w:cs="Times New Roman"/>
        </w:rPr>
        <w:t>incidents</w:t>
      </w:r>
      <w:r w:rsidRPr="008D4F8D" w:rsidR="0084766D">
        <w:rPr>
          <w:rFonts w:ascii="Times New Roman" w:hAnsi="Times New Roman" w:cs="Times New Roman"/>
        </w:rPr>
        <w:t xml:space="preserve"> </w:t>
      </w:r>
      <w:r w:rsidRPr="008D4F8D" w:rsidR="004B1FB1">
        <w:rPr>
          <w:rFonts w:ascii="Times New Roman" w:hAnsi="Times New Roman" w:cs="Times New Roman"/>
        </w:rPr>
        <w:t xml:space="preserve">you </w:t>
      </w:r>
      <w:r w:rsidR="00A52DD4">
        <w:rPr>
          <w:rFonts w:ascii="Times New Roman" w:hAnsi="Times New Roman" w:cs="Times New Roman"/>
        </w:rPr>
        <w:t xml:space="preserve">actively </w:t>
      </w:r>
      <w:r w:rsidRPr="008D4F8D" w:rsidR="00C67AA7">
        <w:rPr>
          <w:rFonts w:ascii="Times New Roman" w:hAnsi="Times New Roman" w:cs="Times New Roman"/>
        </w:rPr>
        <w:t>responded</w:t>
      </w:r>
      <w:r w:rsidRPr="008D4F8D" w:rsidR="004B1FB1">
        <w:rPr>
          <w:rFonts w:ascii="Times New Roman" w:hAnsi="Times New Roman" w:cs="Times New Roman"/>
        </w:rPr>
        <w:t xml:space="preserve"> to i</w:t>
      </w:r>
      <w:r w:rsidRPr="008D4F8D" w:rsidR="00676A57">
        <w:rPr>
          <w:rFonts w:ascii="Times New Roman" w:hAnsi="Times New Roman" w:cs="Times New Roman"/>
        </w:rPr>
        <w:t xml:space="preserve">n a </w:t>
      </w:r>
      <w:r w:rsidRPr="008D4F8D" w:rsidR="002A50B3">
        <w:rPr>
          <w:rFonts w:ascii="Times New Roman" w:hAnsi="Times New Roman" w:cs="Times New Roman"/>
        </w:rPr>
        <w:t xml:space="preserve">typical </w:t>
      </w:r>
      <w:r w:rsidRPr="008D4F8D" w:rsidR="00676A57">
        <w:rPr>
          <w:rFonts w:ascii="Times New Roman" w:hAnsi="Times New Roman" w:cs="Times New Roman"/>
        </w:rPr>
        <w:t>year</w:t>
      </w:r>
      <w:r w:rsidRPr="008D4F8D" w:rsidR="00721702">
        <w:rPr>
          <w:rFonts w:ascii="Times New Roman" w:hAnsi="Times New Roman" w:cs="Times New Roman"/>
        </w:rPr>
        <w:t xml:space="preserve"> </w:t>
      </w:r>
      <w:r w:rsidRPr="008D4F8D" w:rsidR="002E0200">
        <w:rPr>
          <w:rFonts w:ascii="Times New Roman" w:hAnsi="Times New Roman" w:cs="Times New Roman"/>
        </w:rPr>
        <w:t>as</w:t>
      </w:r>
      <w:r w:rsidRPr="008D4F8D" w:rsidR="004A460A">
        <w:rPr>
          <w:rFonts w:ascii="Times New Roman" w:hAnsi="Times New Roman" w:cs="Times New Roman"/>
        </w:rPr>
        <w:t xml:space="preserve"> X </w:t>
      </w:r>
      <w:r>
        <w:rPr>
          <w:rFonts w:ascii="Times New Roman" w:hAnsi="Times New Roman" w:cs="Times New Roman"/>
        </w:rPr>
        <w:t xml:space="preserve">for each category </w:t>
      </w:r>
      <w:r w:rsidR="0084766D">
        <w:rPr>
          <w:rFonts w:ascii="Times New Roman" w:hAnsi="Times New Roman" w:cs="Times New Roman"/>
        </w:rPr>
        <w:t xml:space="preserve">below </w:t>
      </w:r>
      <w:r w:rsidRPr="008D4F8D" w:rsidR="004A460A">
        <w:rPr>
          <w:rFonts w:ascii="Times New Roman" w:hAnsi="Times New Roman" w:cs="Times New Roman"/>
        </w:rPr>
        <w:t>(auto-populates with job title)</w:t>
      </w:r>
    </w:p>
    <w:p w:rsidRPr="008D4F8D" w:rsidR="00CA0D1D" w:rsidP="006F7FEC" w:rsidRDefault="00676A57" w14:paraId="7E1ACFD0" w14:textId="561B1151">
      <w:pPr>
        <w:pStyle w:val="ListParagraph"/>
        <w:numPr>
          <w:ilvl w:val="1"/>
          <w:numId w:val="34"/>
        </w:numPr>
        <w:spacing w:after="160" w:line="276" w:lineRule="auto"/>
        <w:rPr>
          <w:rFonts w:ascii="Times New Roman" w:hAnsi="Times New Roman" w:cs="Times New Roman"/>
        </w:rPr>
      </w:pPr>
      <w:r w:rsidRPr="008D4F8D">
        <w:rPr>
          <w:rFonts w:ascii="Times New Roman" w:hAnsi="Times New Roman" w:cs="Times New Roman"/>
        </w:rPr>
        <w:t>Aircraft Rescue</w:t>
      </w:r>
      <w:r w:rsidRPr="008D4F8D" w:rsidR="0043012C">
        <w:rPr>
          <w:rFonts w:ascii="Times New Roman" w:hAnsi="Times New Roman" w:cs="Times New Roman"/>
        </w:rPr>
        <w:t xml:space="preserve"> [dropdown menu]</w:t>
      </w:r>
    </w:p>
    <w:p w:rsidRPr="008D4F8D" w:rsidR="0043012C" w:rsidP="0043012C" w:rsidRDefault="008960B8" w14:paraId="5C54B955" w14:textId="53047FF3">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w:t>
      </w:r>
      <w:r w:rsidRPr="008D4F8D" w:rsidR="0043012C">
        <w:rPr>
          <w:rFonts w:ascii="Times New Roman" w:hAnsi="Times New Roman" w:cs="Times New Roman"/>
        </w:rPr>
        <w:t>fill in with numerical values only</w:t>
      </w:r>
      <w:r w:rsidRPr="008D4F8D">
        <w:rPr>
          <w:rFonts w:ascii="Times New Roman" w:hAnsi="Times New Roman" w:cs="Times New Roman"/>
        </w:rPr>
        <w:t>]</w:t>
      </w:r>
      <w:r w:rsidRPr="008D4F8D" w:rsidR="0043012C">
        <w:rPr>
          <w:rFonts w:ascii="Times New Roman" w:hAnsi="Times New Roman" w:cs="Times New Roman"/>
        </w:rPr>
        <w:t xml:space="preserve"> __________</w:t>
      </w:r>
    </w:p>
    <w:p w:rsidRPr="008D4F8D" w:rsidR="0043012C" w:rsidP="0043012C" w:rsidRDefault="0043012C" w14:paraId="3956E379" w14:textId="4F2FE3CD">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Pr="008D4F8D" w:rsidR="0043012C" w:rsidP="0043012C" w:rsidRDefault="0043012C" w14:paraId="55615A85" w14:textId="0CDF6E57">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C86859" w:rsidP="006F7FEC" w:rsidRDefault="00A30738" w14:paraId="21028A0F" w14:textId="20F3A20B">
      <w:pPr>
        <w:pStyle w:val="ListParagraph"/>
        <w:numPr>
          <w:ilvl w:val="1"/>
          <w:numId w:val="34"/>
        </w:numPr>
        <w:spacing w:after="160" w:line="276" w:lineRule="auto"/>
        <w:rPr>
          <w:rFonts w:ascii="Times New Roman" w:hAnsi="Times New Roman" w:cs="Times New Roman"/>
        </w:rPr>
      </w:pPr>
      <w:r>
        <w:rPr>
          <w:rFonts w:ascii="Times New Roman" w:hAnsi="Times New Roman" w:cs="Times New Roman"/>
        </w:rPr>
        <w:t>Water Vehicle</w:t>
      </w:r>
      <w:r w:rsidRPr="008D4F8D" w:rsidR="00DB0843">
        <w:rPr>
          <w:rFonts w:ascii="Times New Roman" w:hAnsi="Times New Roman" w:cs="Times New Roman"/>
        </w:rPr>
        <w:t xml:space="preserve"> </w:t>
      </w:r>
      <w:r w:rsidR="009C6022">
        <w:rPr>
          <w:rFonts w:ascii="Times New Roman" w:hAnsi="Times New Roman" w:cs="Times New Roman"/>
        </w:rPr>
        <w:t>Fire</w:t>
      </w:r>
      <w:r w:rsidR="00942189">
        <w:rPr>
          <w:rFonts w:ascii="Times New Roman" w:hAnsi="Times New Roman" w:cs="Times New Roman"/>
        </w:rPr>
        <w:t>s</w:t>
      </w:r>
    </w:p>
    <w:p w:rsidRPr="008D4F8D" w:rsidR="00676A57" w:rsidP="00C86859" w:rsidRDefault="008960B8" w14:paraId="2DCDBA12" w14:textId="6882290A">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w:t>
      </w:r>
      <w:r w:rsidRPr="008D4F8D" w:rsidR="006F7FEC">
        <w:rPr>
          <w:rFonts w:ascii="Times New Roman" w:hAnsi="Times New Roman" w:cs="Times New Roman"/>
        </w:rPr>
        <w:t>fill in with numerical values only</w:t>
      </w:r>
      <w:r w:rsidRPr="008D4F8D">
        <w:rPr>
          <w:rFonts w:ascii="Times New Roman" w:hAnsi="Times New Roman" w:cs="Times New Roman"/>
        </w:rPr>
        <w:t>]</w:t>
      </w:r>
      <w:r w:rsidRPr="008D4F8D" w:rsidR="006F7FEC">
        <w:rPr>
          <w:rFonts w:ascii="Times New Roman" w:hAnsi="Times New Roman" w:cs="Times New Roman"/>
        </w:rPr>
        <w:t xml:space="preserve"> __________</w:t>
      </w:r>
    </w:p>
    <w:p w:rsidRPr="008D4F8D" w:rsidR="00341279" w:rsidP="00C86859" w:rsidRDefault="008F0164" w14:paraId="6B1B9DFC" w14:textId="6930594C">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w:t>
      </w:r>
      <w:r w:rsidRPr="008D4F8D" w:rsidR="00341279">
        <w:rPr>
          <w:rFonts w:ascii="Times New Roman" w:hAnsi="Times New Roman" w:cs="Times New Roman"/>
        </w:rPr>
        <w:t xml:space="preserve">ess than </w:t>
      </w:r>
      <w:r w:rsidRPr="008D4F8D" w:rsidR="008B101D">
        <w:rPr>
          <w:rFonts w:ascii="Times New Roman" w:hAnsi="Times New Roman" w:cs="Times New Roman"/>
        </w:rPr>
        <w:t>once per year</w:t>
      </w:r>
    </w:p>
    <w:p w:rsidRPr="008D4F8D" w:rsidR="00676A57" w:rsidP="00CC71A0" w:rsidRDefault="0079348B" w14:paraId="0C6DC48A" w14:textId="410330A2">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63394C" w:rsidP="0063394C" w:rsidRDefault="0063394C" w14:paraId="254AB821" w14:textId="20B99737">
      <w:pPr>
        <w:pStyle w:val="ListParagraph"/>
        <w:numPr>
          <w:ilvl w:val="1"/>
          <w:numId w:val="34"/>
        </w:numPr>
        <w:spacing w:after="160" w:line="240" w:lineRule="auto"/>
        <w:rPr>
          <w:rFonts w:ascii="Times New Roman" w:hAnsi="Times New Roman" w:cs="Times New Roman"/>
        </w:rPr>
      </w:pPr>
      <w:r w:rsidRPr="008D4F8D">
        <w:rPr>
          <w:rFonts w:ascii="Times New Roman" w:hAnsi="Times New Roman" w:cs="Times New Roman"/>
        </w:rPr>
        <w:t>Fire Investigation</w:t>
      </w:r>
      <w:r w:rsidR="00795706">
        <w:rPr>
          <w:rFonts w:ascii="Times New Roman" w:hAnsi="Times New Roman" w:cs="Times New Roman"/>
        </w:rPr>
        <w:t xml:space="preserve"> (</w:t>
      </w:r>
      <w:r w:rsidR="0046636A">
        <w:rPr>
          <w:rFonts w:ascii="Times New Roman" w:hAnsi="Times New Roman" w:cs="Times New Roman"/>
        </w:rPr>
        <w:t>p</w:t>
      </w:r>
      <w:r w:rsidR="00795706">
        <w:rPr>
          <w:rFonts w:ascii="Times New Roman" w:hAnsi="Times New Roman" w:cs="Times New Roman"/>
        </w:rPr>
        <w:t>ost-</w:t>
      </w:r>
      <w:r w:rsidR="0046636A">
        <w:rPr>
          <w:rFonts w:ascii="Times New Roman" w:hAnsi="Times New Roman" w:cs="Times New Roman"/>
        </w:rPr>
        <w:t>e</w:t>
      </w:r>
      <w:r w:rsidR="00795706">
        <w:rPr>
          <w:rFonts w:ascii="Times New Roman" w:hAnsi="Times New Roman" w:cs="Times New Roman"/>
        </w:rPr>
        <w:t>xtinguishment)</w:t>
      </w:r>
    </w:p>
    <w:p w:rsidRPr="008D4F8D" w:rsidR="0063394C" w:rsidP="0063394C" w:rsidRDefault="0063394C" w14:paraId="3E86990A"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ill in with numerical values only] __________</w:t>
      </w:r>
    </w:p>
    <w:p w:rsidRPr="008D4F8D" w:rsidR="0063394C" w:rsidP="0063394C" w:rsidRDefault="0063394C" w14:paraId="4CA9E04F" w14:textId="493A8FE9">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Pr="008D4F8D" w:rsidR="0063394C" w:rsidP="0063394C" w:rsidRDefault="0063394C" w14:paraId="7E15CC47" w14:textId="33060654">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8C25E2" w:rsidP="008C25E2" w:rsidRDefault="008C25E2" w14:paraId="30375547" w14:textId="364EC479">
      <w:pPr>
        <w:pStyle w:val="ListParagraph"/>
        <w:numPr>
          <w:ilvl w:val="1"/>
          <w:numId w:val="34"/>
        </w:numPr>
        <w:spacing w:after="160" w:line="240" w:lineRule="auto"/>
        <w:rPr>
          <w:rFonts w:ascii="Times New Roman" w:hAnsi="Times New Roman" w:cs="Times New Roman"/>
        </w:rPr>
      </w:pPr>
      <w:r w:rsidRPr="008D4F8D">
        <w:rPr>
          <w:rFonts w:ascii="Times New Roman" w:hAnsi="Times New Roman" w:cs="Times New Roman"/>
        </w:rPr>
        <w:t xml:space="preserve">HAZMAT </w:t>
      </w:r>
      <w:r w:rsidR="00795706">
        <w:rPr>
          <w:rFonts w:ascii="Times New Roman" w:hAnsi="Times New Roman" w:cs="Times New Roman"/>
        </w:rPr>
        <w:t>R</w:t>
      </w:r>
      <w:r w:rsidRPr="008D4F8D">
        <w:rPr>
          <w:rFonts w:ascii="Times New Roman" w:hAnsi="Times New Roman" w:cs="Times New Roman"/>
        </w:rPr>
        <w:t>esponse</w:t>
      </w:r>
      <w:r w:rsidR="00ED123C">
        <w:rPr>
          <w:rFonts w:ascii="Times New Roman" w:hAnsi="Times New Roman" w:cs="Times New Roman"/>
        </w:rPr>
        <w:t>/Spill</w:t>
      </w:r>
    </w:p>
    <w:p w:rsidRPr="008D4F8D" w:rsidR="008C25E2" w:rsidP="008C25E2" w:rsidRDefault="008C25E2" w14:paraId="55CF42E8"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ill in with numerical values only] __________</w:t>
      </w:r>
    </w:p>
    <w:p w:rsidRPr="008D4F8D" w:rsidR="008C25E2" w:rsidP="008C25E2" w:rsidRDefault="008C25E2" w14:paraId="0B46AE61" w14:textId="2742928B">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Pr="008D4F8D" w:rsidR="008C25E2" w:rsidP="008C25E2" w:rsidRDefault="008C25E2" w14:paraId="61E52E8A" w14:textId="3FFCB21E">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1567AF" w:rsidP="00FD0BCB" w:rsidRDefault="001567AF" w14:paraId="26C97A99" w14:textId="3D9C3F29">
      <w:pPr>
        <w:pStyle w:val="ListParagraph"/>
        <w:numPr>
          <w:ilvl w:val="1"/>
          <w:numId w:val="34"/>
        </w:numPr>
        <w:spacing w:after="160" w:line="240" w:lineRule="auto"/>
        <w:rPr>
          <w:rFonts w:ascii="Times New Roman" w:hAnsi="Times New Roman" w:cs="Times New Roman"/>
        </w:rPr>
      </w:pPr>
      <w:r w:rsidRPr="008D4F8D">
        <w:rPr>
          <w:rFonts w:ascii="Times New Roman" w:hAnsi="Times New Roman" w:cs="Times New Roman"/>
        </w:rPr>
        <w:t xml:space="preserve">Industrial </w:t>
      </w:r>
      <w:r w:rsidR="006C0CA8">
        <w:rPr>
          <w:rFonts w:ascii="Times New Roman" w:hAnsi="Times New Roman" w:cs="Times New Roman"/>
        </w:rPr>
        <w:t>Fire</w:t>
      </w:r>
      <w:r w:rsidR="00942189">
        <w:rPr>
          <w:rFonts w:ascii="Times New Roman" w:hAnsi="Times New Roman" w:cs="Times New Roman"/>
        </w:rPr>
        <w:t>s</w:t>
      </w:r>
    </w:p>
    <w:p w:rsidRPr="008D4F8D" w:rsidR="00FD0BCB" w:rsidP="00FD0BCB" w:rsidRDefault="008960B8" w14:paraId="0B753AD7" w14:textId="2400A26E">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w:t>
      </w:r>
      <w:r w:rsidRPr="008D4F8D" w:rsidR="00FD0BCB">
        <w:rPr>
          <w:rFonts w:ascii="Times New Roman" w:hAnsi="Times New Roman" w:cs="Times New Roman"/>
        </w:rPr>
        <w:t>fill in with numerical values only</w:t>
      </w:r>
      <w:r w:rsidRPr="008D4F8D">
        <w:rPr>
          <w:rFonts w:ascii="Times New Roman" w:hAnsi="Times New Roman" w:cs="Times New Roman"/>
        </w:rPr>
        <w:t>]</w:t>
      </w:r>
      <w:r w:rsidRPr="008D4F8D" w:rsidR="00FD0BCB">
        <w:rPr>
          <w:rFonts w:ascii="Times New Roman" w:hAnsi="Times New Roman" w:cs="Times New Roman"/>
        </w:rPr>
        <w:t xml:space="preserve"> __________</w:t>
      </w:r>
    </w:p>
    <w:p w:rsidRPr="008D4F8D" w:rsidR="00FD0BCB" w:rsidP="00FD0BCB" w:rsidRDefault="00FD0BCB" w14:paraId="2B5F0DFE" w14:textId="5C49F7A6">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Pr="008D4F8D" w:rsidR="00FD0BCB" w:rsidP="008960B8" w:rsidRDefault="00FD0BCB" w14:paraId="2A7CA93C" w14:textId="1CAE717A">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676A57" w:rsidP="00A92730" w:rsidRDefault="00676A57" w14:paraId="708DB602" w14:textId="5333410C">
      <w:pPr>
        <w:pStyle w:val="ListParagraph"/>
        <w:numPr>
          <w:ilvl w:val="1"/>
          <w:numId w:val="34"/>
        </w:numPr>
        <w:spacing w:after="160" w:line="276" w:lineRule="auto"/>
        <w:rPr>
          <w:rFonts w:ascii="Times New Roman" w:hAnsi="Times New Roman" w:cs="Times New Roman"/>
        </w:rPr>
      </w:pPr>
      <w:r w:rsidRPr="008D4F8D">
        <w:rPr>
          <w:rFonts w:ascii="Times New Roman" w:hAnsi="Times New Roman" w:cs="Times New Roman"/>
        </w:rPr>
        <w:t xml:space="preserve">Structural </w:t>
      </w:r>
      <w:r w:rsidR="00D74A2B">
        <w:rPr>
          <w:rFonts w:ascii="Times New Roman" w:hAnsi="Times New Roman" w:cs="Times New Roman"/>
        </w:rPr>
        <w:t>Fire</w:t>
      </w:r>
      <w:r w:rsidR="00942189">
        <w:rPr>
          <w:rFonts w:ascii="Times New Roman" w:hAnsi="Times New Roman" w:cs="Times New Roman"/>
        </w:rPr>
        <w:t>s</w:t>
      </w:r>
      <w:r w:rsidRPr="008D4F8D" w:rsidR="00D74A2B">
        <w:rPr>
          <w:rFonts w:ascii="Times New Roman" w:hAnsi="Times New Roman" w:cs="Times New Roman"/>
        </w:rPr>
        <w:t xml:space="preserve"> </w:t>
      </w:r>
    </w:p>
    <w:p w:rsidRPr="008D4F8D" w:rsidR="00C86859" w:rsidP="00C86859" w:rsidRDefault="00C86859" w14:paraId="351BDF16"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ill in with numerical values only] __________</w:t>
      </w:r>
    </w:p>
    <w:p w:rsidRPr="008D4F8D" w:rsidR="008960B8" w:rsidP="008960B8" w:rsidRDefault="008960B8" w14:paraId="761D412D" w14:textId="6B440473">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008960B8" w:rsidP="008960B8" w:rsidRDefault="008960B8" w14:paraId="5B5A4C0A" w14:textId="2B6B9349">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D74A2B" w:rsidP="00D74A2B" w:rsidRDefault="00D74A2B" w14:paraId="39C334CE" w14:textId="40E06EE6">
      <w:pPr>
        <w:pStyle w:val="ListParagraph"/>
        <w:numPr>
          <w:ilvl w:val="1"/>
          <w:numId w:val="34"/>
        </w:numPr>
        <w:spacing w:after="160" w:line="276" w:lineRule="auto"/>
        <w:rPr>
          <w:rFonts w:ascii="Times New Roman" w:hAnsi="Times New Roman" w:cs="Times New Roman"/>
        </w:rPr>
      </w:pPr>
      <w:r w:rsidRPr="008D4F8D">
        <w:rPr>
          <w:rFonts w:ascii="Times New Roman" w:hAnsi="Times New Roman" w:cs="Times New Roman"/>
        </w:rPr>
        <w:lastRenderedPageBreak/>
        <w:t>Live-Fire Training/Instruction</w:t>
      </w:r>
    </w:p>
    <w:p w:rsidRPr="008D4F8D" w:rsidR="00D74A2B" w:rsidP="00D74A2B" w:rsidRDefault="00D74A2B" w14:paraId="10CD8BD2"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ill in with numerical values only] __________</w:t>
      </w:r>
    </w:p>
    <w:p w:rsidRPr="008D4F8D" w:rsidR="00D74A2B" w:rsidP="00D74A2B" w:rsidRDefault="00D74A2B" w14:paraId="3879A79E"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Pr="008D4F8D" w:rsidR="00D74A2B" w:rsidP="00D74A2B" w:rsidRDefault="00D74A2B" w14:paraId="2E20384F" w14:textId="77777777">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676A57" w:rsidP="00A92730" w:rsidRDefault="00676A57" w14:paraId="059F9BA5" w14:textId="03F9B139">
      <w:pPr>
        <w:pStyle w:val="ListParagraph"/>
        <w:numPr>
          <w:ilvl w:val="1"/>
          <w:numId w:val="34"/>
        </w:numPr>
        <w:spacing w:after="160" w:line="276" w:lineRule="auto"/>
        <w:rPr>
          <w:rFonts w:ascii="Times New Roman" w:hAnsi="Times New Roman" w:cs="Times New Roman"/>
        </w:rPr>
      </w:pPr>
      <w:r w:rsidRPr="008D4F8D">
        <w:rPr>
          <w:rFonts w:ascii="Times New Roman" w:hAnsi="Times New Roman" w:cs="Times New Roman"/>
        </w:rPr>
        <w:t>Vehicle</w:t>
      </w:r>
      <w:r w:rsidR="004C34E0">
        <w:rPr>
          <w:rFonts w:ascii="Times New Roman" w:hAnsi="Times New Roman" w:cs="Times New Roman"/>
        </w:rPr>
        <w:t xml:space="preserve"> </w:t>
      </w:r>
      <w:r w:rsidR="00E83981">
        <w:rPr>
          <w:rFonts w:ascii="Times New Roman" w:hAnsi="Times New Roman" w:cs="Times New Roman"/>
        </w:rPr>
        <w:t>Fire</w:t>
      </w:r>
      <w:r w:rsidR="00942189">
        <w:rPr>
          <w:rFonts w:ascii="Times New Roman" w:hAnsi="Times New Roman" w:cs="Times New Roman"/>
        </w:rPr>
        <w:t>s</w:t>
      </w:r>
    </w:p>
    <w:p w:rsidRPr="008D4F8D" w:rsidR="00C86859" w:rsidP="00C86859" w:rsidRDefault="00C86859" w14:paraId="50BA3FEF"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ill in with numerical values only] __________</w:t>
      </w:r>
    </w:p>
    <w:p w:rsidRPr="008D4F8D" w:rsidR="008960B8" w:rsidP="008960B8" w:rsidRDefault="008960B8" w14:paraId="3223FCAB" w14:textId="58FE1363">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Pr="008D4F8D" w:rsidR="00676A57" w:rsidP="00DE1165" w:rsidRDefault="008960B8" w14:paraId="6B1061A0" w14:textId="263A9BD3">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EE53CE" w:rsidP="00EE53CE" w:rsidRDefault="00EE53CE" w14:paraId="0F6681D2" w14:textId="724FB706">
      <w:pPr>
        <w:pStyle w:val="ListParagraph"/>
        <w:numPr>
          <w:ilvl w:val="1"/>
          <w:numId w:val="34"/>
        </w:numPr>
        <w:spacing w:after="160" w:line="276" w:lineRule="auto"/>
        <w:rPr>
          <w:rFonts w:ascii="Times New Roman" w:hAnsi="Times New Roman" w:cs="Times New Roman"/>
        </w:rPr>
      </w:pPr>
      <w:r>
        <w:rPr>
          <w:rFonts w:ascii="Times New Roman" w:hAnsi="Times New Roman" w:cs="Times New Roman"/>
        </w:rPr>
        <w:t>Outside Rubbish Fires</w:t>
      </w:r>
      <w:r w:rsidR="00A25D14">
        <w:rPr>
          <w:rFonts w:ascii="Times New Roman" w:hAnsi="Times New Roman" w:cs="Times New Roman"/>
        </w:rPr>
        <w:t xml:space="preserve"> or Dumpster Fires</w:t>
      </w:r>
    </w:p>
    <w:p w:rsidRPr="008D4F8D" w:rsidR="00EE53CE" w:rsidP="00EE53CE" w:rsidRDefault="00EE53CE" w14:paraId="6A8F03F8"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ill in with numerical values only] __________</w:t>
      </w:r>
    </w:p>
    <w:p w:rsidRPr="008D4F8D" w:rsidR="00EE53CE" w:rsidP="00EE53CE" w:rsidRDefault="00EE53CE" w14:paraId="0B982128"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00EE53CE" w:rsidP="00F0235F" w:rsidRDefault="00EE53CE" w14:paraId="1EE9EE45" w14:textId="663CA9C3">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 do not/did not respond to this type of fire</w:t>
      </w:r>
    </w:p>
    <w:p w:rsidRPr="008D4F8D" w:rsidR="00676A57" w:rsidP="00A92730" w:rsidRDefault="00676A57" w14:paraId="6E7E33BA" w14:textId="1FFE677A">
      <w:pPr>
        <w:pStyle w:val="ListParagraph"/>
        <w:numPr>
          <w:ilvl w:val="1"/>
          <w:numId w:val="34"/>
        </w:numPr>
        <w:spacing w:after="160" w:line="276" w:lineRule="auto"/>
        <w:rPr>
          <w:rFonts w:ascii="Times New Roman" w:hAnsi="Times New Roman" w:cs="Times New Roman"/>
        </w:rPr>
      </w:pPr>
      <w:r w:rsidRPr="008D4F8D">
        <w:rPr>
          <w:rFonts w:ascii="Times New Roman" w:hAnsi="Times New Roman" w:cs="Times New Roman"/>
        </w:rPr>
        <w:t xml:space="preserve">Vegetation/Brush </w:t>
      </w:r>
      <w:r w:rsidR="00A25D14">
        <w:rPr>
          <w:rFonts w:ascii="Times New Roman" w:hAnsi="Times New Roman" w:cs="Times New Roman"/>
        </w:rPr>
        <w:t>Fires</w:t>
      </w:r>
      <w:r w:rsidRPr="008D4F8D" w:rsidR="00A25D14">
        <w:rPr>
          <w:rFonts w:ascii="Times New Roman" w:hAnsi="Times New Roman" w:cs="Times New Roman"/>
        </w:rPr>
        <w:t xml:space="preserve"> </w:t>
      </w:r>
      <w:r w:rsidRPr="008D4F8D">
        <w:rPr>
          <w:rFonts w:ascii="Times New Roman" w:hAnsi="Times New Roman" w:cs="Times New Roman"/>
        </w:rPr>
        <w:t>(not including wildland fires)</w:t>
      </w:r>
    </w:p>
    <w:p w:rsidRPr="008D4F8D" w:rsidR="00C86859" w:rsidP="00C86859" w:rsidRDefault="00C86859" w14:paraId="5C1CC6AB" w14:textId="77777777">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ill in with numerical values only] __________</w:t>
      </w:r>
    </w:p>
    <w:p w:rsidRPr="008D4F8D" w:rsidR="008960B8" w:rsidP="008960B8" w:rsidRDefault="008960B8" w14:paraId="6EAD6A1C" w14:textId="3178C5D8">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Pr="008D4F8D" w:rsidR="008960B8" w:rsidP="008960B8" w:rsidRDefault="008960B8" w14:paraId="0DCCB667" w14:textId="014AC14B">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676A57" w:rsidP="00A92730" w:rsidRDefault="00676A57" w14:paraId="74143057" w14:textId="586172D1">
      <w:pPr>
        <w:pStyle w:val="ListParagraph"/>
        <w:numPr>
          <w:ilvl w:val="1"/>
          <w:numId w:val="34"/>
        </w:numPr>
        <w:spacing w:after="160" w:line="276" w:lineRule="auto"/>
        <w:rPr>
          <w:rFonts w:ascii="Times New Roman" w:hAnsi="Times New Roman" w:cs="Times New Roman"/>
        </w:rPr>
      </w:pPr>
      <w:r w:rsidRPr="008D4F8D">
        <w:rPr>
          <w:rFonts w:ascii="Times New Roman" w:hAnsi="Times New Roman" w:cs="Times New Roman"/>
        </w:rPr>
        <w:t xml:space="preserve">Wildland </w:t>
      </w:r>
      <w:r w:rsidR="00FC5C32">
        <w:rPr>
          <w:rFonts w:ascii="Times New Roman" w:hAnsi="Times New Roman" w:cs="Times New Roman"/>
        </w:rPr>
        <w:t>Fires</w:t>
      </w:r>
      <w:r w:rsidRPr="008D4F8D" w:rsidR="00FC5C32">
        <w:rPr>
          <w:rFonts w:ascii="Times New Roman" w:hAnsi="Times New Roman" w:cs="Times New Roman"/>
        </w:rPr>
        <w:t xml:space="preserve"> </w:t>
      </w:r>
      <w:r w:rsidRPr="008D4F8D" w:rsidR="0049396D">
        <w:rPr>
          <w:rFonts w:ascii="Times New Roman" w:hAnsi="Times New Roman" w:cs="Times New Roman"/>
        </w:rPr>
        <w:t>or Wildland Prescribed Burns</w:t>
      </w:r>
    </w:p>
    <w:p w:rsidRPr="008D4F8D" w:rsidR="00676A57" w:rsidP="00A92730" w:rsidRDefault="00C86859" w14:paraId="458F7E87" w14:textId="6BD9FCC2">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ill in with numerical values only] __________</w:t>
      </w:r>
    </w:p>
    <w:p w:rsidRPr="008D4F8D" w:rsidR="002E16A7" w:rsidP="002E16A7" w:rsidRDefault="002E16A7" w14:paraId="0E2EFD07" w14:textId="2BE61B36">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Pr="008D4F8D" w:rsidR="002E16A7" w:rsidP="002E16A7" w:rsidRDefault="002E16A7" w14:paraId="3BADB130" w14:textId="35AEAC9A">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AE6D2A" w:rsidP="00887716" w:rsidRDefault="00B44FF4" w14:paraId="4B62BDAC" w14:textId="77777777">
      <w:pPr>
        <w:pStyle w:val="ListParagraph"/>
        <w:numPr>
          <w:ilvl w:val="3"/>
          <w:numId w:val="34"/>
        </w:numPr>
        <w:spacing w:after="160" w:line="276" w:lineRule="auto"/>
        <w:rPr>
          <w:rFonts w:ascii="Times New Roman" w:hAnsi="Times New Roman" w:cs="Times New Roman"/>
        </w:rPr>
      </w:pPr>
      <w:r w:rsidRPr="008D4F8D">
        <w:rPr>
          <w:rFonts w:ascii="Times New Roman" w:hAnsi="Times New Roman" w:cs="Times New Roman"/>
        </w:rPr>
        <w:t>On average</w:t>
      </w:r>
      <w:r w:rsidRPr="008D4F8D" w:rsidR="00676A57">
        <w:rPr>
          <w:rFonts w:ascii="Times New Roman" w:hAnsi="Times New Roman" w:cs="Times New Roman"/>
        </w:rPr>
        <w:t xml:space="preserve">, approximately how many days </w:t>
      </w:r>
      <w:r w:rsidRPr="008D4F8D" w:rsidR="00E7563F">
        <w:rPr>
          <w:rFonts w:ascii="Times New Roman" w:hAnsi="Times New Roman" w:cs="Times New Roman"/>
        </w:rPr>
        <w:t>do you/</w:t>
      </w:r>
      <w:r w:rsidRPr="008D4F8D" w:rsidR="00676A57">
        <w:rPr>
          <w:rFonts w:ascii="Times New Roman" w:hAnsi="Times New Roman" w:cs="Times New Roman"/>
        </w:rPr>
        <w:t xml:space="preserve">did you spend actively responding to wildland fires </w:t>
      </w:r>
      <w:r w:rsidRPr="008D4F8D" w:rsidR="00676A57">
        <w:rPr>
          <w:rFonts w:ascii="Times New Roman" w:hAnsi="Times New Roman" w:cs="Times New Roman"/>
          <w:u w:val="single"/>
        </w:rPr>
        <w:t>in a year</w:t>
      </w:r>
      <w:r w:rsidRPr="008D4F8D" w:rsidR="00676A57">
        <w:rPr>
          <w:rFonts w:ascii="Times New Roman" w:hAnsi="Times New Roman" w:cs="Times New Roman"/>
        </w:rPr>
        <w:t>? ________</w:t>
      </w:r>
    </w:p>
    <w:p w:rsidRPr="008D4F8D" w:rsidR="00676A57" w:rsidP="000F35BE" w:rsidRDefault="00676A57" w14:paraId="561D6B0D" w14:textId="2D7E9012">
      <w:pPr>
        <w:pStyle w:val="ListParagraph"/>
        <w:numPr>
          <w:ilvl w:val="1"/>
          <w:numId w:val="34"/>
        </w:numPr>
        <w:spacing w:after="160" w:line="276" w:lineRule="auto"/>
        <w:rPr>
          <w:rFonts w:ascii="Times New Roman" w:hAnsi="Times New Roman" w:cs="Times New Roman"/>
        </w:rPr>
      </w:pPr>
      <w:r w:rsidRPr="008D4F8D">
        <w:rPr>
          <w:rFonts w:ascii="Times New Roman" w:hAnsi="Times New Roman" w:cs="Times New Roman"/>
        </w:rPr>
        <w:t xml:space="preserve">Wildland Urban Interface </w:t>
      </w:r>
      <w:r w:rsidR="003E09BE">
        <w:rPr>
          <w:rFonts w:ascii="Times New Roman" w:hAnsi="Times New Roman" w:cs="Times New Roman"/>
        </w:rPr>
        <w:t>Fires</w:t>
      </w:r>
    </w:p>
    <w:p w:rsidRPr="008D4F8D" w:rsidR="00676A57" w:rsidP="001741AC" w:rsidRDefault="001741AC" w14:paraId="4FDC1734" w14:textId="483F116F">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fill in with numerical values only] __________</w:t>
      </w:r>
    </w:p>
    <w:p w:rsidRPr="008D4F8D" w:rsidR="00AE6D2A" w:rsidP="00AE6D2A" w:rsidRDefault="00AE6D2A" w14:paraId="22A2536B" w14:textId="24C2886D">
      <w:pPr>
        <w:pStyle w:val="ListParagraph"/>
        <w:numPr>
          <w:ilvl w:val="2"/>
          <w:numId w:val="34"/>
        </w:numPr>
        <w:spacing w:after="160" w:line="276" w:lineRule="auto"/>
        <w:rPr>
          <w:rFonts w:ascii="Times New Roman" w:hAnsi="Times New Roman" w:cs="Times New Roman"/>
        </w:rPr>
      </w:pPr>
      <w:r w:rsidRPr="008D4F8D">
        <w:rPr>
          <w:rFonts w:ascii="Times New Roman" w:hAnsi="Times New Roman" w:cs="Times New Roman"/>
        </w:rPr>
        <w:t>I’ve responded to this, but less than once per year</w:t>
      </w:r>
    </w:p>
    <w:p w:rsidRPr="008D4F8D" w:rsidR="00AE6D2A" w:rsidP="000F35BE" w:rsidRDefault="00AE6D2A" w14:paraId="4D35C3B8" w14:textId="55F89171">
      <w:pPr>
        <w:pStyle w:val="ListParagraph"/>
        <w:numPr>
          <w:ilvl w:val="2"/>
          <w:numId w:val="34"/>
        </w:numPr>
        <w:spacing w:after="160"/>
        <w:rPr>
          <w:rFonts w:ascii="Times New Roman" w:hAnsi="Times New Roman" w:cs="Times New Roman"/>
        </w:rPr>
      </w:pPr>
      <w:r w:rsidRPr="008D4F8D">
        <w:rPr>
          <w:rFonts w:ascii="Times New Roman" w:hAnsi="Times New Roman" w:cs="Times New Roman"/>
        </w:rPr>
        <w:t>I do not/did not respond to this type of fire</w:t>
      </w:r>
    </w:p>
    <w:p w:rsidRPr="008D4F8D" w:rsidR="00AB5A0F" w:rsidP="00AB5A0F" w:rsidRDefault="00986606" w14:paraId="54E4FAB5" w14:textId="40CA40F7">
      <w:pPr>
        <w:spacing w:after="160" w:line="276" w:lineRule="auto"/>
        <w:rPr>
          <w:rFonts w:ascii="Times New Roman" w:hAnsi="Times New Roman" w:cs="Times New Roman"/>
          <w:b/>
        </w:rPr>
      </w:pPr>
      <w:r w:rsidRPr="008D4F8D">
        <w:rPr>
          <w:rFonts w:ascii="Times New Roman" w:hAnsi="Times New Roman" w:cs="Times New Roman"/>
          <w:b/>
          <w:i/>
          <w:color w:val="808080" w:themeColor="background1" w:themeShade="80"/>
        </w:rPr>
        <w:t xml:space="preserve">[*The above loop of questions </w:t>
      </w:r>
      <w:r w:rsidR="00DD3195">
        <w:rPr>
          <w:rFonts w:ascii="Times New Roman" w:hAnsi="Times New Roman" w:cs="Times New Roman"/>
          <w:b/>
          <w:i/>
          <w:color w:val="808080" w:themeColor="background1" w:themeShade="80"/>
        </w:rPr>
        <w:t xml:space="preserve">(question </w:t>
      </w:r>
      <w:r w:rsidR="00302983">
        <w:rPr>
          <w:rFonts w:ascii="Times New Roman" w:hAnsi="Times New Roman" w:cs="Times New Roman"/>
          <w:b/>
          <w:i/>
          <w:color w:val="808080" w:themeColor="background1" w:themeShade="80"/>
        </w:rPr>
        <w:t>17</w:t>
      </w:r>
      <w:r w:rsidR="00DD3195">
        <w:rPr>
          <w:rFonts w:ascii="Times New Roman" w:hAnsi="Times New Roman" w:cs="Times New Roman"/>
          <w:b/>
          <w:i/>
          <w:color w:val="808080" w:themeColor="background1" w:themeShade="80"/>
        </w:rPr>
        <w:t xml:space="preserve">) </w:t>
      </w:r>
      <w:r w:rsidRPr="008D4F8D">
        <w:rPr>
          <w:rFonts w:ascii="Times New Roman" w:hAnsi="Times New Roman" w:cs="Times New Roman"/>
          <w:b/>
          <w:i/>
          <w:color w:val="808080" w:themeColor="background1" w:themeShade="80"/>
        </w:rPr>
        <w:t>will repeat for the number of job positions a participant has reported working</w:t>
      </w:r>
      <w:r w:rsidRPr="008D4F8D" w:rsidR="00BB42D2">
        <w:rPr>
          <w:rFonts w:ascii="Times New Roman" w:hAnsi="Times New Roman" w:cs="Times New Roman"/>
          <w:b/>
          <w:i/>
          <w:color w:val="808080" w:themeColor="background1" w:themeShade="80"/>
        </w:rPr>
        <w:t xml:space="preserve"> in the </w:t>
      </w:r>
      <w:r w:rsidRPr="008D4F8D" w:rsidR="00C909FA">
        <w:rPr>
          <w:rFonts w:ascii="Times New Roman" w:hAnsi="Times New Roman" w:cs="Times New Roman"/>
          <w:b/>
          <w:i/>
          <w:color w:val="808080" w:themeColor="background1" w:themeShade="80"/>
        </w:rPr>
        <w:t>1</w:t>
      </w:r>
      <w:r w:rsidRPr="008D4F8D" w:rsidR="00C909FA">
        <w:rPr>
          <w:rFonts w:ascii="Times New Roman" w:hAnsi="Times New Roman" w:cs="Times New Roman"/>
          <w:b/>
          <w:i/>
          <w:color w:val="808080" w:themeColor="background1" w:themeShade="80"/>
          <w:vertAlign w:val="superscript"/>
        </w:rPr>
        <w:t>st</w:t>
      </w:r>
      <w:r w:rsidRPr="008D4F8D" w:rsidR="00C909FA">
        <w:rPr>
          <w:rFonts w:ascii="Times New Roman" w:hAnsi="Times New Roman" w:cs="Times New Roman"/>
          <w:b/>
          <w:i/>
          <w:color w:val="808080" w:themeColor="background1" w:themeShade="80"/>
        </w:rPr>
        <w:t xml:space="preserve"> </w:t>
      </w:r>
      <w:r w:rsidRPr="008D4F8D" w:rsidR="00BB42D2">
        <w:rPr>
          <w:rFonts w:ascii="Times New Roman" w:hAnsi="Times New Roman" w:cs="Times New Roman"/>
          <w:b/>
          <w:i/>
          <w:color w:val="808080" w:themeColor="background1" w:themeShade="80"/>
        </w:rPr>
        <w:t>department</w:t>
      </w:r>
      <w:r w:rsidRPr="008D4F8D">
        <w:rPr>
          <w:rFonts w:ascii="Times New Roman" w:hAnsi="Times New Roman" w:cs="Times New Roman"/>
          <w:b/>
          <w:i/>
          <w:color w:val="808080" w:themeColor="background1" w:themeShade="80"/>
        </w:rPr>
        <w:t>]</w:t>
      </w:r>
    </w:p>
    <w:p w:rsidR="00C54EE8" w:rsidP="00BF7FA4" w:rsidRDefault="0033523D" w14:paraId="4ED0F73A" w14:textId="1DADA68C">
      <w:pPr>
        <w:tabs>
          <w:tab w:val="center" w:pos="5040"/>
        </w:tabs>
        <w:spacing w:line="240" w:lineRule="auto"/>
        <w:rPr>
          <w:rStyle w:val="normaltextrun"/>
          <w:rFonts w:ascii="Times New Roman" w:hAnsi="Times New Roman" w:cs="Times New Roman"/>
          <w:b/>
        </w:rPr>
      </w:pPr>
      <w:r>
        <w:rPr>
          <w:rStyle w:val="normaltextrun"/>
          <w:rFonts w:ascii="Times New Roman" w:hAnsi="Times New Roman" w:cs="Times New Roman"/>
          <w:b/>
        </w:rPr>
        <w:t xml:space="preserve">Tell us more about your </w:t>
      </w:r>
      <w:r w:rsidR="00C54EE8">
        <w:rPr>
          <w:rStyle w:val="normaltextrun"/>
          <w:rFonts w:ascii="Times New Roman" w:hAnsi="Times New Roman" w:cs="Times New Roman"/>
          <w:b/>
        </w:rPr>
        <w:t>second most-recent department</w:t>
      </w:r>
      <w:r w:rsidR="006F55AB">
        <w:rPr>
          <w:rStyle w:val="normaltextrun"/>
          <w:rFonts w:ascii="Times New Roman" w:hAnsi="Times New Roman" w:cs="Times New Roman"/>
          <w:b/>
        </w:rPr>
        <w:t>/agency/organization</w:t>
      </w:r>
      <w:r w:rsidR="00C54EE8">
        <w:rPr>
          <w:rStyle w:val="normaltextrun"/>
          <w:rFonts w:ascii="Times New Roman" w:hAnsi="Times New Roman" w:cs="Times New Roman"/>
          <w:b/>
        </w:rPr>
        <w:t>.</w:t>
      </w:r>
    </w:p>
    <w:p w:rsidR="00CA73FA" w:rsidP="00CA73FA" w:rsidRDefault="00F26390" w14:paraId="2E3C0F95" w14:textId="7B4530C4">
      <w:pPr>
        <w:tabs>
          <w:tab w:val="center" w:pos="5040"/>
        </w:tabs>
        <w:spacing w:line="240" w:lineRule="auto"/>
        <w:rPr>
          <w:rFonts w:ascii="Times New Roman" w:hAnsi="Times New Roman" w:eastAsia="Calibri" w:cs="Times New Roman"/>
        </w:rPr>
      </w:pPr>
      <w:r w:rsidRPr="008D4F8D">
        <w:rPr>
          <w:rStyle w:val="normaltextrun"/>
          <w:rFonts w:ascii="Times New Roman" w:hAnsi="Times New Roman" w:cs="Times New Roman"/>
          <w:b/>
        </w:rPr>
        <w:t>2</w:t>
      </w:r>
      <w:r w:rsidRPr="008D4F8D">
        <w:rPr>
          <w:rStyle w:val="normaltextrun"/>
          <w:rFonts w:ascii="Times New Roman" w:hAnsi="Times New Roman" w:cs="Times New Roman"/>
          <w:b/>
          <w:vertAlign w:val="superscript"/>
        </w:rPr>
        <w:t>nd</w:t>
      </w:r>
      <w:r w:rsidRPr="008D4F8D">
        <w:rPr>
          <w:rStyle w:val="normaltextrun"/>
          <w:rFonts w:ascii="Times New Roman" w:hAnsi="Times New Roman" w:cs="Times New Roman"/>
          <w:b/>
        </w:rPr>
        <w:t xml:space="preserve"> dep</w:t>
      </w:r>
      <w:r w:rsidR="003350B5">
        <w:rPr>
          <w:rStyle w:val="normaltextrun"/>
          <w:rFonts w:ascii="Times New Roman" w:hAnsi="Times New Roman" w:cs="Times New Roman"/>
          <w:b/>
        </w:rPr>
        <w:t>artment/agency/organization</w:t>
      </w:r>
      <w:r w:rsidRPr="008D4F8D">
        <w:rPr>
          <w:rStyle w:val="normaltextrun"/>
          <w:rFonts w:ascii="Times New Roman" w:hAnsi="Times New Roman" w:cs="Times New Roman"/>
          <w:b/>
        </w:rPr>
        <w:t>:</w:t>
      </w:r>
      <w:r w:rsidRPr="008D4F8D" w:rsidR="00C5039F">
        <w:rPr>
          <w:rStyle w:val="normaltextrun"/>
          <w:rFonts w:ascii="Times New Roman" w:hAnsi="Times New Roman" w:cs="Times New Roman"/>
          <w:b/>
        </w:rPr>
        <w:t xml:space="preserve"> </w:t>
      </w:r>
      <w:r w:rsidR="00B52D0D">
        <w:rPr>
          <w:rStyle w:val="normaltextrun"/>
          <w:rFonts w:ascii="Times New Roman" w:hAnsi="Times New Roman" w:cs="Times New Roman"/>
          <w:bCs/>
          <w:i/>
          <w:iCs/>
        </w:rPr>
        <w:t xml:space="preserve">Question 17 </w:t>
      </w:r>
      <w:r w:rsidR="00B52D0D">
        <w:rPr>
          <w:rFonts w:ascii="Times New Roman" w:hAnsi="Times New Roman" w:eastAsia="Calibri" w:cs="Times New Roman"/>
          <w:i/>
          <w:iCs/>
        </w:rPr>
        <w:t>p</w:t>
      </w:r>
      <w:r w:rsidR="00573133">
        <w:rPr>
          <w:rFonts w:ascii="Times New Roman" w:hAnsi="Times New Roman" w:eastAsia="Calibri" w:cs="Times New Roman"/>
          <w:i/>
          <w:iCs/>
        </w:rPr>
        <w:t xml:space="preserve">attern </w:t>
      </w:r>
      <w:r w:rsidR="00FA2083">
        <w:rPr>
          <w:rFonts w:ascii="Times New Roman" w:hAnsi="Times New Roman" w:eastAsia="Calibri" w:cs="Times New Roman"/>
          <w:i/>
          <w:iCs/>
        </w:rPr>
        <w:t>will repeat for number of department</w:t>
      </w:r>
      <w:r w:rsidR="002A7B0E">
        <w:rPr>
          <w:rFonts w:ascii="Times New Roman" w:hAnsi="Times New Roman" w:eastAsia="Calibri" w:cs="Times New Roman"/>
          <w:i/>
          <w:iCs/>
        </w:rPr>
        <w:t>s/agencies/organizations reported</w:t>
      </w:r>
      <w:r w:rsidR="002F2406">
        <w:rPr>
          <w:rFonts w:ascii="Times New Roman" w:hAnsi="Times New Roman" w:eastAsia="Calibri" w:cs="Times New Roman"/>
          <w:i/>
          <w:iCs/>
        </w:rPr>
        <w:t xml:space="preserve"> in question 16</w:t>
      </w:r>
      <w:r w:rsidR="00307EE3">
        <w:rPr>
          <w:rFonts w:ascii="Times New Roman" w:hAnsi="Times New Roman" w:eastAsia="Calibri" w:cs="Times New Roman"/>
          <w:i/>
          <w:iCs/>
        </w:rPr>
        <w:t>.</w:t>
      </w:r>
    </w:p>
    <w:p w:rsidRPr="009C4C0F" w:rsidR="00CA73FA" w:rsidP="00503A56" w:rsidRDefault="00CA73FA" w14:paraId="5555D2EF" w14:textId="77777777">
      <w:pPr>
        <w:spacing w:line="240" w:lineRule="auto"/>
        <w:rPr>
          <w:rFonts w:ascii="Times New Roman" w:hAnsi="Times New Roman" w:cs="Times New Roman"/>
        </w:rPr>
      </w:pPr>
    </w:p>
    <w:p w:rsidRPr="009C4C0F" w:rsidR="00073EB1" w:rsidP="00562061" w:rsidRDefault="00F44E36" w14:paraId="29F8FD5E" w14:textId="3C5B6B5E">
      <w:pPr>
        <w:pStyle w:val="ListParagraph"/>
        <w:numPr>
          <w:ilvl w:val="0"/>
          <w:numId w:val="13"/>
        </w:numPr>
        <w:spacing w:after="160" w:line="240" w:lineRule="auto"/>
        <w:rPr>
          <w:rFonts w:ascii="Times New Roman" w:hAnsi="Times New Roman" w:cs="Times New Roman"/>
        </w:rPr>
      </w:pPr>
      <w:r w:rsidRPr="009C4C0F">
        <w:rPr>
          <w:rFonts w:ascii="Times New Roman" w:hAnsi="Times New Roman" w:cs="Times New Roman"/>
        </w:rPr>
        <w:t>Have you implemented the following practices on a regular basis (most of the time) at any point in your career?</w:t>
      </w:r>
    </w:p>
    <w:p w:rsidRPr="009C4C0F" w:rsidR="007F742E" w:rsidP="007F742E" w:rsidRDefault="007F742E" w14:paraId="038B8042" w14:textId="6B69DBB4">
      <w:pPr>
        <w:pStyle w:val="ListParagraph"/>
        <w:numPr>
          <w:ilvl w:val="1"/>
          <w:numId w:val="13"/>
        </w:numPr>
        <w:spacing w:after="160" w:line="240" w:lineRule="auto"/>
        <w:rPr>
          <w:rFonts w:ascii="Times New Roman" w:hAnsi="Times New Roman" w:cs="Times New Roman"/>
        </w:rPr>
      </w:pPr>
      <w:r w:rsidRPr="009C4C0F">
        <w:rPr>
          <w:rFonts w:ascii="Times New Roman" w:hAnsi="Times New Roman" w:cs="Times New Roman"/>
        </w:rPr>
        <w:t xml:space="preserve">Wear </w:t>
      </w:r>
      <w:r>
        <w:rPr>
          <w:rFonts w:ascii="Times New Roman" w:hAnsi="Times New Roman" w:cs="Times New Roman"/>
        </w:rPr>
        <w:t>SCBA</w:t>
      </w:r>
      <w:r w:rsidRPr="009C4C0F">
        <w:rPr>
          <w:rFonts w:ascii="Times New Roman" w:hAnsi="Times New Roman" w:cs="Times New Roman"/>
        </w:rPr>
        <w:t xml:space="preserve"> during </w:t>
      </w:r>
      <w:r w:rsidR="00F56E0F">
        <w:rPr>
          <w:rFonts w:ascii="Times New Roman" w:hAnsi="Times New Roman" w:cs="Times New Roman"/>
        </w:rPr>
        <w:t>interior</w:t>
      </w:r>
      <w:r w:rsidRPr="009C4C0F">
        <w:rPr>
          <w:rFonts w:ascii="Times New Roman" w:hAnsi="Times New Roman" w:cs="Times New Roman"/>
        </w:rPr>
        <w:t xml:space="preserve"> fire attack of a structural/industrial fire</w:t>
      </w:r>
    </w:p>
    <w:p w:rsidRPr="009C4C0F" w:rsidR="007F742E" w:rsidP="007F742E" w:rsidRDefault="007F742E" w14:paraId="19C40D0A" w14:textId="77777777">
      <w:pPr>
        <w:pStyle w:val="ListParagraph"/>
        <w:numPr>
          <w:ilvl w:val="2"/>
          <w:numId w:val="13"/>
        </w:numPr>
        <w:spacing w:after="160" w:line="240" w:lineRule="auto"/>
        <w:rPr>
          <w:rFonts w:ascii="Times New Roman" w:hAnsi="Times New Roman" w:cs="Times New Roman"/>
        </w:rPr>
      </w:pPr>
      <w:r w:rsidRPr="009C4C0F">
        <w:rPr>
          <w:rFonts w:ascii="Times New Roman" w:hAnsi="Times New Roman" w:cs="Times New Roman"/>
        </w:rPr>
        <w:t>Yes</w:t>
      </w:r>
    </w:p>
    <w:p w:rsidRPr="009C4C0F" w:rsidR="007F742E" w:rsidP="007F742E" w:rsidRDefault="007F742E" w14:paraId="113500CB" w14:textId="10CB8F21">
      <w:pPr>
        <w:pStyle w:val="ListParagraph"/>
        <w:numPr>
          <w:ilvl w:val="3"/>
          <w:numId w:val="13"/>
        </w:numPr>
        <w:spacing w:after="160" w:line="240" w:lineRule="auto"/>
        <w:rPr>
          <w:rFonts w:ascii="Times New Roman" w:hAnsi="Times New Roman" w:cs="Times New Roman"/>
        </w:rPr>
      </w:pPr>
      <w:r w:rsidRPr="009C4C0F">
        <w:rPr>
          <w:rFonts w:ascii="Times New Roman" w:hAnsi="Times New Roman" w:cs="Times New Roman"/>
        </w:rPr>
        <w:t>What year did you start doing this regularly? [dropdown menu with year options]</w:t>
      </w:r>
    </w:p>
    <w:p w:rsidRPr="006F4FAA" w:rsidR="007F742E" w:rsidP="00DB6B8C" w:rsidRDefault="007F742E" w14:paraId="046F2DD6" w14:textId="2339BA68">
      <w:pPr>
        <w:pStyle w:val="ListParagraph"/>
        <w:numPr>
          <w:ilvl w:val="2"/>
          <w:numId w:val="13"/>
        </w:numPr>
        <w:spacing w:after="160" w:line="240" w:lineRule="auto"/>
        <w:rPr>
          <w:rFonts w:ascii="Times New Roman" w:hAnsi="Times New Roman" w:cs="Times New Roman"/>
        </w:rPr>
      </w:pPr>
      <w:r w:rsidRPr="009C4C0F">
        <w:rPr>
          <w:rFonts w:ascii="Times New Roman" w:hAnsi="Times New Roman" w:cs="Times New Roman"/>
        </w:rPr>
        <w:t>No</w:t>
      </w:r>
    </w:p>
    <w:p w:rsidRPr="009C4C0F" w:rsidR="00854725" w:rsidP="00562061" w:rsidRDefault="00854725" w14:paraId="681EE8FF" w14:textId="28DE7034">
      <w:pPr>
        <w:pStyle w:val="ListParagraph"/>
        <w:numPr>
          <w:ilvl w:val="1"/>
          <w:numId w:val="13"/>
        </w:numPr>
        <w:spacing w:after="160" w:line="240" w:lineRule="auto"/>
        <w:rPr>
          <w:rFonts w:ascii="Times New Roman" w:hAnsi="Times New Roman" w:cs="Times New Roman"/>
        </w:rPr>
      </w:pPr>
      <w:r w:rsidRPr="009C4C0F">
        <w:rPr>
          <w:rFonts w:ascii="Times New Roman" w:hAnsi="Times New Roman" w:cs="Times New Roman"/>
        </w:rPr>
        <w:t xml:space="preserve">Wear </w:t>
      </w:r>
      <w:r w:rsidR="00956EAA">
        <w:rPr>
          <w:rFonts w:ascii="Times New Roman" w:hAnsi="Times New Roman" w:cs="Times New Roman"/>
        </w:rPr>
        <w:t xml:space="preserve">SCBA </w:t>
      </w:r>
      <w:r w:rsidRPr="009C4C0F" w:rsidR="00956EAA">
        <w:rPr>
          <w:rFonts w:ascii="Times New Roman" w:hAnsi="Times New Roman" w:cs="Times New Roman"/>
        </w:rPr>
        <w:t>during</w:t>
      </w:r>
      <w:r w:rsidRPr="009C4C0F">
        <w:rPr>
          <w:rFonts w:ascii="Times New Roman" w:hAnsi="Times New Roman" w:cs="Times New Roman"/>
        </w:rPr>
        <w:t xml:space="preserve"> external fire attack of a structural/industrial fire</w:t>
      </w:r>
    </w:p>
    <w:p w:rsidRPr="009C4C0F" w:rsidR="00854725" w:rsidP="00562061" w:rsidRDefault="00854725" w14:paraId="04DD6DE9" w14:textId="77777777">
      <w:pPr>
        <w:pStyle w:val="ListParagraph"/>
        <w:numPr>
          <w:ilvl w:val="2"/>
          <w:numId w:val="13"/>
        </w:numPr>
        <w:spacing w:after="160" w:line="240" w:lineRule="auto"/>
        <w:rPr>
          <w:rFonts w:ascii="Times New Roman" w:hAnsi="Times New Roman" w:cs="Times New Roman"/>
        </w:rPr>
      </w:pPr>
      <w:r w:rsidRPr="009C4C0F">
        <w:rPr>
          <w:rFonts w:ascii="Times New Roman" w:hAnsi="Times New Roman" w:cs="Times New Roman"/>
        </w:rPr>
        <w:t>Yes</w:t>
      </w:r>
    </w:p>
    <w:p w:rsidRPr="009C4C0F" w:rsidR="00854725" w:rsidP="00562061" w:rsidRDefault="00854725" w14:paraId="3DCE2D01" w14:textId="77777777">
      <w:pPr>
        <w:pStyle w:val="ListParagraph"/>
        <w:numPr>
          <w:ilvl w:val="3"/>
          <w:numId w:val="13"/>
        </w:numPr>
        <w:spacing w:after="160" w:line="240" w:lineRule="auto"/>
        <w:rPr>
          <w:rFonts w:ascii="Times New Roman" w:hAnsi="Times New Roman" w:cs="Times New Roman"/>
        </w:rPr>
      </w:pPr>
      <w:r w:rsidRPr="009C4C0F">
        <w:rPr>
          <w:rFonts w:ascii="Times New Roman" w:hAnsi="Times New Roman" w:cs="Times New Roman"/>
        </w:rPr>
        <w:t>What year did you start doing this regularly? [dropdown menu with year options]</w:t>
      </w:r>
    </w:p>
    <w:p w:rsidRPr="009C4C0F" w:rsidR="00854725" w:rsidP="00562061" w:rsidRDefault="00854725" w14:paraId="29A16365" w14:textId="77777777">
      <w:pPr>
        <w:pStyle w:val="ListParagraph"/>
        <w:numPr>
          <w:ilvl w:val="2"/>
          <w:numId w:val="13"/>
        </w:numPr>
        <w:spacing w:after="160" w:line="240" w:lineRule="auto"/>
        <w:rPr>
          <w:rFonts w:ascii="Times New Roman" w:hAnsi="Times New Roman" w:cs="Times New Roman"/>
        </w:rPr>
      </w:pPr>
      <w:r w:rsidRPr="009C4C0F">
        <w:rPr>
          <w:rFonts w:ascii="Times New Roman" w:hAnsi="Times New Roman" w:cs="Times New Roman"/>
        </w:rPr>
        <w:t>No</w:t>
      </w:r>
    </w:p>
    <w:p w:rsidRPr="009C4C0F" w:rsidR="00854725" w:rsidP="00562061" w:rsidRDefault="00854725" w14:paraId="2F6EDFFA" w14:textId="41B6E1A7">
      <w:pPr>
        <w:pStyle w:val="ListParagraph"/>
        <w:numPr>
          <w:ilvl w:val="1"/>
          <w:numId w:val="13"/>
        </w:numPr>
        <w:spacing w:after="160" w:line="240" w:lineRule="auto"/>
        <w:rPr>
          <w:rFonts w:ascii="Times New Roman" w:hAnsi="Times New Roman" w:cs="Times New Roman"/>
        </w:rPr>
      </w:pPr>
      <w:r w:rsidRPr="009C4C0F" w:rsidDel="009D023B">
        <w:rPr>
          <w:rFonts w:ascii="Times New Roman" w:hAnsi="Times New Roman" w:cs="Times New Roman"/>
        </w:rPr>
        <w:t xml:space="preserve"> </w:t>
      </w:r>
      <w:r w:rsidRPr="009C4C0F">
        <w:rPr>
          <w:rFonts w:ascii="Times New Roman" w:hAnsi="Times New Roman" w:cs="Times New Roman"/>
        </w:rPr>
        <w:t xml:space="preserve">Wear </w:t>
      </w:r>
      <w:r w:rsidR="0048704F">
        <w:rPr>
          <w:rFonts w:ascii="Times New Roman" w:hAnsi="Times New Roman" w:cs="Times New Roman"/>
        </w:rPr>
        <w:t>SCBA or an air purifying respirator with multi-</w:t>
      </w:r>
      <w:r w:rsidR="00153AA1">
        <w:rPr>
          <w:rFonts w:ascii="Times New Roman" w:hAnsi="Times New Roman" w:cs="Times New Roman"/>
        </w:rPr>
        <w:t>chemical canister/cartridge</w:t>
      </w:r>
      <w:r w:rsidRPr="009C4C0F">
        <w:rPr>
          <w:rFonts w:ascii="Times New Roman" w:hAnsi="Times New Roman" w:cs="Times New Roman"/>
        </w:rPr>
        <w:t xml:space="preserve"> during </w:t>
      </w:r>
      <w:r w:rsidRPr="009C4C0F" w:rsidR="005E1C9E">
        <w:rPr>
          <w:rFonts w:ascii="Times New Roman" w:hAnsi="Times New Roman" w:cs="Times New Roman"/>
        </w:rPr>
        <w:t xml:space="preserve">overhaul of a </w:t>
      </w:r>
      <w:r w:rsidRPr="009C4C0F">
        <w:rPr>
          <w:rFonts w:ascii="Times New Roman" w:hAnsi="Times New Roman" w:cs="Times New Roman"/>
        </w:rPr>
        <w:t xml:space="preserve">structural/industrial fire </w:t>
      </w:r>
    </w:p>
    <w:p w:rsidRPr="009C4C0F" w:rsidR="00854725" w:rsidP="00562061" w:rsidRDefault="00854725" w14:paraId="4B933BD5" w14:textId="77777777">
      <w:pPr>
        <w:pStyle w:val="ListParagraph"/>
        <w:numPr>
          <w:ilvl w:val="2"/>
          <w:numId w:val="13"/>
        </w:numPr>
        <w:spacing w:after="160" w:line="240" w:lineRule="auto"/>
        <w:rPr>
          <w:rFonts w:ascii="Times New Roman" w:hAnsi="Times New Roman" w:cs="Times New Roman"/>
        </w:rPr>
      </w:pPr>
      <w:r w:rsidRPr="009C4C0F">
        <w:rPr>
          <w:rFonts w:ascii="Times New Roman" w:hAnsi="Times New Roman" w:cs="Times New Roman"/>
        </w:rPr>
        <w:lastRenderedPageBreak/>
        <w:t>Yes</w:t>
      </w:r>
    </w:p>
    <w:p w:rsidRPr="009C4C0F" w:rsidR="00854725" w:rsidP="00562061" w:rsidRDefault="00854725" w14:paraId="6A6B3531" w14:textId="77777777">
      <w:pPr>
        <w:pStyle w:val="ListParagraph"/>
        <w:numPr>
          <w:ilvl w:val="3"/>
          <w:numId w:val="13"/>
        </w:numPr>
        <w:spacing w:after="160" w:line="240" w:lineRule="auto"/>
        <w:rPr>
          <w:rFonts w:ascii="Times New Roman" w:hAnsi="Times New Roman" w:cs="Times New Roman"/>
        </w:rPr>
      </w:pPr>
      <w:r w:rsidRPr="009C4C0F">
        <w:rPr>
          <w:rFonts w:ascii="Times New Roman" w:hAnsi="Times New Roman" w:cs="Times New Roman"/>
        </w:rPr>
        <w:t>What year did you start doing this regularly? [dropdown menu with year options]</w:t>
      </w:r>
    </w:p>
    <w:p w:rsidRPr="009C4C0F" w:rsidR="00854725" w:rsidP="00562061" w:rsidRDefault="00854725" w14:paraId="2DE47856" w14:textId="77777777">
      <w:pPr>
        <w:pStyle w:val="ListParagraph"/>
        <w:numPr>
          <w:ilvl w:val="2"/>
          <w:numId w:val="13"/>
        </w:numPr>
        <w:spacing w:after="160" w:line="240" w:lineRule="auto"/>
        <w:rPr>
          <w:rFonts w:ascii="Times New Roman" w:hAnsi="Times New Roman" w:cs="Times New Roman"/>
        </w:rPr>
      </w:pPr>
      <w:r w:rsidRPr="009C4C0F">
        <w:rPr>
          <w:rFonts w:ascii="Times New Roman" w:hAnsi="Times New Roman" w:cs="Times New Roman"/>
        </w:rPr>
        <w:t>No</w:t>
      </w:r>
    </w:p>
    <w:p w:rsidRPr="009C4C0F" w:rsidR="00854725" w:rsidP="00562061" w:rsidRDefault="00854725" w14:paraId="30E9456C" w14:textId="66864B5D">
      <w:pPr>
        <w:pStyle w:val="ListParagraph"/>
        <w:numPr>
          <w:ilvl w:val="1"/>
          <w:numId w:val="13"/>
        </w:numPr>
        <w:spacing w:after="160" w:line="240" w:lineRule="auto"/>
        <w:rPr>
          <w:rFonts w:ascii="Times New Roman" w:hAnsi="Times New Roman" w:cs="Times New Roman"/>
        </w:rPr>
      </w:pPr>
      <w:r w:rsidRPr="009C4C0F">
        <w:rPr>
          <w:rFonts w:ascii="Times New Roman" w:hAnsi="Times New Roman" w:cs="Times New Roman"/>
        </w:rPr>
        <w:t xml:space="preserve">Wear </w:t>
      </w:r>
      <w:r w:rsidR="00F3577E">
        <w:rPr>
          <w:rFonts w:ascii="Times New Roman" w:hAnsi="Times New Roman" w:cs="Times New Roman"/>
        </w:rPr>
        <w:t>SCBA or an air purifying respirator with multi-chemical canister/cartridge</w:t>
      </w:r>
      <w:r w:rsidRPr="009C4C0F" w:rsidR="00F3577E">
        <w:rPr>
          <w:rFonts w:ascii="Times New Roman" w:hAnsi="Times New Roman" w:cs="Times New Roman"/>
        </w:rPr>
        <w:t xml:space="preserve"> </w:t>
      </w:r>
      <w:r w:rsidRPr="009C4C0F">
        <w:rPr>
          <w:rFonts w:ascii="Times New Roman" w:hAnsi="Times New Roman" w:cs="Times New Roman"/>
        </w:rPr>
        <w:t>during vehicle fires</w:t>
      </w:r>
    </w:p>
    <w:p w:rsidRPr="009C4C0F" w:rsidR="00854725" w:rsidP="00562061" w:rsidRDefault="00854725" w14:paraId="00191356" w14:textId="77777777">
      <w:pPr>
        <w:pStyle w:val="ListParagraph"/>
        <w:numPr>
          <w:ilvl w:val="2"/>
          <w:numId w:val="13"/>
        </w:numPr>
        <w:spacing w:after="160" w:line="240" w:lineRule="auto"/>
        <w:rPr>
          <w:rFonts w:ascii="Times New Roman" w:hAnsi="Times New Roman" w:cs="Times New Roman"/>
        </w:rPr>
      </w:pPr>
      <w:r w:rsidRPr="009C4C0F">
        <w:rPr>
          <w:rFonts w:ascii="Times New Roman" w:hAnsi="Times New Roman" w:cs="Times New Roman"/>
        </w:rPr>
        <w:t>Yes</w:t>
      </w:r>
    </w:p>
    <w:p w:rsidRPr="0001316C" w:rsidR="00854725" w:rsidP="00562061" w:rsidRDefault="00854725" w14:paraId="5D076836" w14:textId="77777777">
      <w:pPr>
        <w:pStyle w:val="ListParagraph"/>
        <w:numPr>
          <w:ilvl w:val="3"/>
          <w:numId w:val="13"/>
        </w:numPr>
        <w:spacing w:after="160" w:line="240" w:lineRule="auto"/>
        <w:rPr>
          <w:rFonts w:ascii="Times New Roman" w:hAnsi="Times New Roman" w:cs="Times New Roman"/>
        </w:rPr>
      </w:pPr>
      <w:r w:rsidRPr="009C4C0F">
        <w:rPr>
          <w:rFonts w:ascii="Times New Roman" w:hAnsi="Times New Roman" w:cs="Times New Roman"/>
        </w:rPr>
        <w:t>What year did you start doing this regularly? [dropdown menu with</w:t>
      </w:r>
      <w:r w:rsidRPr="0001316C">
        <w:rPr>
          <w:rFonts w:ascii="Times New Roman" w:hAnsi="Times New Roman" w:cs="Times New Roman"/>
        </w:rPr>
        <w:t xml:space="preserve"> year options]</w:t>
      </w:r>
    </w:p>
    <w:p w:rsidRPr="0001316C" w:rsidR="00854725" w:rsidP="00562061" w:rsidRDefault="00854725" w14:paraId="0035D2A3"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854725" w:rsidP="00562061" w:rsidRDefault="00854725" w14:paraId="2BDE715C" w14:textId="6ABE1437">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 xml:space="preserve">Wear </w:t>
      </w:r>
      <w:r w:rsidR="005F71D0">
        <w:rPr>
          <w:rFonts w:ascii="Times New Roman" w:hAnsi="Times New Roman" w:cs="Times New Roman"/>
        </w:rPr>
        <w:t>SCBA</w:t>
      </w:r>
      <w:r w:rsidR="00261E8C">
        <w:rPr>
          <w:rFonts w:ascii="Times New Roman" w:hAnsi="Times New Roman" w:cs="Times New Roman"/>
        </w:rPr>
        <w:t>,</w:t>
      </w:r>
      <w:r w:rsidR="005F71D0">
        <w:rPr>
          <w:rFonts w:ascii="Times New Roman" w:hAnsi="Times New Roman" w:cs="Times New Roman"/>
        </w:rPr>
        <w:t xml:space="preserve"> an air purifying respirator with multi-chemical canister/cartridge</w:t>
      </w:r>
      <w:r w:rsidR="00C1019E">
        <w:rPr>
          <w:rFonts w:ascii="Times New Roman" w:hAnsi="Times New Roman" w:cs="Times New Roman"/>
        </w:rPr>
        <w:t>, or filtering facepiece respirator (example</w:t>
      </w:r>
      <w:r w:rsidR="00576D47">
        <w:rPr>
          <w:rFonts w:ascii="Times New Roman" w:hAnsi="Times New Roman" w:cs="Times New Roman"/>
        </w:rPr>
        <w:t>, N95 mask)</w:t>
      </w:r>
      <w:r w:rsidRPr="009C4C0F" w:rsidR="005F71D0">
        <w:rPr>
          <w:rFonts w:ascii="Times New Roman" w:hAnsi="Times New Roman" w:cs="Times New Roman"/>
        </w:rPr>
        <w:t xml:space="preserve"> </w:t>
      </w:r>
      <w:r w:rsidRPr="0001316C">
        <w:rPr>
          <w:rFonts w:ascii="Times New Roman" w:hAnsi="Times New Roman" w:cs="Times New Roman"/>
        </w:rPr>
        <w:t xml:space="preserve">during brush </w:t>
      </w:r>
      <w:r w:rsidRPr="0001316C" w:rsidR="00FD1815">
        <w:rPr>
          <w:rFonts w:ascii="Times New Roman" w:hAnsi="Times New Roman" w:cs="Times New Roman"/>
        </w:rPr>
        <w:t xml:space="preserve">or vegetation </w:t>
      </w:r>
      <w:r w:rsidRPr="0001316C">
        <w:rPr>
          <w:rFonts w:ascii="Times New Roman" w:hAnsi="Times New Roman" w:cs="Times New Roman"/>
        </w:rPr>
        <w:t xml:space="preserve">fires </w:t>
      </w:r>
    </w:p>
    <w:p w:rsidRPr="0001316C" w:rsidR="00854725" w:rsidP="00562061" w:rsidRDefault="00854725" w14:paraId="0FAFAE78"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61C4DD80"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562061" w:rsidRDefault="00854725" w14:paraId="58726246"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854725" w:rsidP="00562061" w:rsidRDefault="00854725" w14:paraId="3730EB0D" w14:textId="1DBEA595">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 xml:space="preserve">Wear </w:t>
      </w:r>
      <w:r w:rsidR="009D32DE">
        <w:rPr>
          <w:rFonts w:ascii="Times New Roman" w:hAnsi="Times New Roman" w:cs="Times New Roman"/>
        </w:rPr>
        <w:t>air purifying respirator with mult</w:t>
      </w:r>
      <w:r w:rsidR="00287814">
        <w:rPr>
          <w:rFonts w:ascii="Times New Roman" w:hAnsi="Times New Roman" w:cs="Times New Roman"/>
        </w:rPr>
        <w:t>i</w:t>
      </w:r>
      <w:r w:rsidR="009D32DE">
        <w:rPr>
          <w:rFonts w:ascii="Times New Roman" w:hAnsi="Times New Roman" w:cs="Times New Roman"/>
        </w:rPr>
        <w:t xml:space="preserve">-chemical canister/cartridge </w:t>
      </w:r>
      <w:r w:rsidR="00FC0866">
        <w:rPr>
          <w:rFonts w:ascii="Times New Roman" w:hAnsi="Times New Roman" w:cs="Times New Roman"/>
        </w:rPr>
        <w:t>or filtering facepie</w:t>
      </w:r>
      <w:r w:rsidR="00287814">
        <w:rPr>
          <w:rFonts w:ascii="Times New Roman" w:hAnsi="Times New Roman" w:cs="Times New Roman"/>
        </w:rPr>
        <w:t>ce respirator</w:t>
      </w:r>
      <w:r w:rsidRPr="0001316C">
        <w:rPr>
          <w:rFonts w:ascii="Times New Roman" w:hAnsi="Times New Roman" w:cs="Times New Roman"/>
        </w:rPr>
        <w:t xml:space="preserve"> during wildland fire suppression </w:t>
      </w:r>
    </w:p>
    <w:p w:rsidRPr="0001316C" w:rsidR="00854725" w:rsidP="00562061" w:rsidRDefault="00854725" w14:paraId="6AB62078"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6808981F"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562061" w:rsidRDefault="00854725" w14:paraId="2CC0D91F"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854725" w:rsidP="00562061" w:rsidRDefault="00854725" w14:paraId="7D563766" w14:textId="63BAD230">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 xml:space="preserve">Wear </w:t>
      </w:r>
      <w:r w:rsidR="006E5BE5">
        <w:rPr>
          <w:rFonts w:ascii="Times New Roman" w:hAnsi="Times New Roman" w:cs="Times New Roman"/>
        </w:rPr>
        <w:t>SC</w:t>
      </w:r>
      <w:r w:rsidR="00C11574">
        <w:rPr>
          <w:rFonts w:ascii="Times New Roman" w:hAnsi="Times New Roman" w:cs="Times New Roman"/>
        </w:rPr>
        <w:t xml:space="preserve">BA, </w:t>
      </w:r>
      <w:r w:rsidR="003B3A62">
        <w:rPr>
          <w:rFonts w:ascii="Times New Roman" w:hAnsi="Times New Roman" w:cs="Times New Roman"/>
        </w:rPr>
        <w:t>air pu</w:t>
      </w:r>
      <w:r w:rsidR="00A02D9E">
        <w:rPr>
          <w:rFonts w:ascii="Times New Roman" w:hAnsi="Times New Roman" w:cs="Times New Roman"/>
        </w:rPr>
        <w:t xml:space="preserve">rifying </w:t>
      </w:r>
      <w:r w:rsidR="009079BF">
        <w:rPr>
          <w:rFonts w:ascii="Times New Roman" w:hAnsi="Times New Roman" w:cs="Times New Roman"/>
        </w:rPr>
        <w:t>respirator with multi-chemical canister/cartridge, or filtering facepiece respiratory (example, N95 mask)</w:t>
      </w:r>
      <w:r w:rsidR="00EC3927">
        <w:rPr>
          <w:rFonts w:ascii="Times New Roman" w:hAnsi="Times New Roman" w:cs="Times New Roman"/>
        </w:rPr>
        <w:t xml:space="preserve"> </w:t>
      </w:r>
      <w:r w:rsidRPr="0001316C">
        <w:rPr>
          <w:rFonts w:ascii="Times New Roman" w:hAnsi="Times New Roman" w:cs="Times New Roman"/>
        </w:rPr>
        <w:t>while performing or attending fire investigations</w:t>
      </w:r>
    </w:p>
    <w:p w:rsidRPr="0001316C" w:rsidR="00854725" w:rsidP="00562061" w:rsidRDefault="00854725" w14:paraId="6F984CA5"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40C15B3D"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562061" w:rsidRDefault="00854725" w14:paraId="54D61265"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854725" w:rsidP="00562061" w:rsidRDefault="00854725" w14:paraId="338C815D" w14:textId="1245F33B">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 xml:space="preserve">Wear </w:t>
      </w:r>
      <w:r w:rsidR="00436957">
        <w:rPr>
          <w:rFonts w:ascii="Times New Roman" w:hAnsi="Times New Roman" w:cs="Times New Roman"/>
        </w:rPr>
        <w:t>SCBA or air purifying respirator with multi-chemical canister or cartridge</w:t>
      </w:r>
      <w:r w:rsidRPr="0001316C">
        <w:rPr>
          <w:rFonts w:ascii="Times New Roman" w:hAnsi="Times New Roman" w:cs="Times New Roman"/>
        </w:rPr>
        <w:t xml:space="preserve"> when responding to wildland-urban interface fires</w:t>
      </w:r>
    </w:p>
    <w:p w:rsidRPr="0001316C" w:rsidR="00854725" w:rsidP="00562061" w:rsidRDefault="00854725" w14:paraId="304B8A01"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5CFA0B33"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562061" w:rsidRDefault="00854725" w14:paraId="7F8C7E43"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854725" w:rsidP="00562061" w:rsidRDefault="00854725" w14:paraId="4BD4CF45" w14:textId="4C7F6D7A">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 xml:space="preserve">Wear a protective hood during </w:t>
      </w:r>
      <w:r w:rsidR="00730B2F">
        <w:rPr>
          <w:rFonts w:ascii="Times New Roman" w:hAnsi="Times New Roman" w:cs="Times New Roman"/>
        </w:rPr>
        <w:t xml:space="preserve">interior </w:t>
      </w:r>
      <w:r w:rsidRPr="0001316C">
        <w:rPr>
          <w:rFonts w:ascii="Times New Roman" w:hAnsi="Times New Roman" w:cs="Times New Roman"/>
        </w:rPr>
        <w:t>fire response</w:t>
      </w:r>
    </w:p>
    <w:p w:rsidRPr="0001316C" w:rsidR="00854725" w:rsidP="00562061" w:rsidRDefault="00854725" w14:paraId="3E205884"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79F0A09B"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00854725" w:rsidP="00562061" w:rsidRDefault="00854725" w14:paraId="1F4E66A7"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A43847" w:rsidP="00562061" w:rsidRDefault="00A43847" w14:paraId="43BC751E" w14:textId="492E7A50">
      <w:pPr>
        <w:pStyle w:val="ListParagraph"/>
        <w:numPr>
          <w:ilvl w:val="2"/>
          <w:numId w:val="13"/>
        </w:numPr>
        <w:spacing w:after="160" w:line="240" w:lineRule="auto"/>
        <w:rPr>
          <w:rFonts w:ascii="Times New Roman" w:hAnsi="Times New Roman" w:cs="Times New Roman"/>
        </w:rPr>
      </w:pPr>
      <w:r>
        <w:rPr>
          <w:rFonts w:ascii="Times New Roman" w:hAnsi="Times New Roman" w:cs="Times New Roman"/>
        </w:rPr>
        <w:t>Not applicable</w:t>
      </w:r>
    </w:p>
    <w:p w:rsidRPr="0001316C" w:rsidR="00854725" w:rsidP="00562061" w:rsidRDefault="00204D7E" w14:paraId="1DC4D063" w14:textId="1467EAD3">
      <w:pPr>
        <w:pStyle w:val="ListParagraph"/>
        <w:numPr>
          <w:ilvl w:val="1"/>
          <w:numId w:val="13"/>
        </w:numPr>
        <w:spacing w:after="160" w:line="240" w:lineRule="auto"/>
        <w:rPr>
          <w:rFonts w:ascii="Times New Roman" w:hAnsi="Times New Roman" w:cs="Times New Roman"/>
        </w:rPr>
      </w:pPr>
      <w:r>
        <w:rPr>
          <w:rFonts w:ascii="Times New Roman" w:hAnsi="Times New Roman" w:cs="Times New Roman"/>
        </w:rPr>
        <w:t>Conduct p</w:t>
      </w:r>
      <w:r w:rsidRPr="0001316C" w:rsidR="00854725">
        <w:rPr>
          <w:rFonts w:ascii="Times New Roman" w:hAnsi="Times New Roman" w:cs="Times New Roman"/>
        </w:rPr>
        <w:t>reliminary exposure reduction of my PPE (on-scene gross decon</w:t>
      </w:r>
      <w:r w:rsidRPr="0001316C" w:rsidR="00A97122">
        <w:rPr>
          <w:rFonts w:ascii="Times New Roman" w:hAnsi="Times New Roman" w:cs="Times New Roman"/>
        </w:rPr>
        <w:t xml:space="preserve"> of turnout gear</w:t>
      </w:r>
      <w:r w:rsidRPr="0001316C" w:rsidR="00854725">
        <w:rPr>
          <w:rFonts w:ascii="Times New Roman" w:hAnsi="Times New Roman" w:cs="Times New Roman"/>
        </w:rPr>
        <w:t>)</w:t>
      </w:r>
    </w:p>
    <w:p w:rsidRPr="0001316C" w:rsidR="00854725" w:rsidP="00562061" w:rsidRDefault="00854725" w14:paraId="227B36E4"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6BF582E5"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562061" w:rsidRDefault="00854725" w14:paraId="44AB82A1"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854725" w:rsidP="00562061" w:rsidRDefault="00854725" w14:paraId="02BF22A6" w14:textId="77777777">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Keep used PPE out of passenger compartment of vehicle</w:t>
      </w:r>
    </w:p>
    <w:p w:rsidRPr="0001316C" w:rsidR="00854725" w:rsidP="00562061" w:rsidRDefault="00854725" w14:paraId="79A0EAB5"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2D5908A2"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562061" w:rsidRDefault="00854725" w14:paraId="4BAD0864"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854725" w:rsidP="00562061" w:rsidRDefault="00854725" w14:paraId="4827C07D" w14:textId="77777777">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 xml:space="preserve">Wash/wipe down equipment (radio, SCBA, tools, etc) </w:t>
      </w:r>
    </w:p>
    <w:p w:rsidRPr="0001316C" w:rsidR="00854725" w:rsidP="00562061" w:rsidRDefault="00854725" w14:paraId="38106549"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680A6E3E"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562061" w:rsidRDefault="00854725" w14:paraId="733440B9"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lastRenderedPageBreak/>
        <w:t>No</w:t>
      </w:r>
    </w:p>
    <w:p w:rsidRPr="0001316C" w:rsidR="00854725" w:rsidP="00562061" w:rsidRDefault="00854725" w14:paraId="36A3F13E" w14:textId="579F57BC">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 xml:space="preserve">Wash </w:t>
      </w:r>
      <w:r w:rsidRPr="0001316C" w:rsidR="00835194">
        <w:rPr>
          <w:rFonts w:ascii="Times New Roman" w:hAnsi="Times New Roman" w:cs="Times New Roman"/>
        </w:rPr>
        <w:t>or clean</w:t>
      </w:r>
      <w:r w:rsidRPr="0001316C">
        <w:rPr>
          <w:rFonts w:ascii="Times New Roman" w:hAnsi="Times New Roman" w:cs="Times New Roman"/>
        </w:rPr>
        <w:t xml:space="preserve"> my hands on-scene before taking in food or drink</w:t>
      </w:r>
    </w:p>
    <w:p w:rsidRPr="0001316C" w:rsidR="00854725" w:rsidP="00562061" w:rsidRDefault="00854725" w14:paraId="4A6AB110"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7A178EF9"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562061" w:rsidRDefault="00854725" w14:paraId="74D4D054"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854725" w:rsidP="00562061" w:rsidRDefault="00854725" w14:paraId="234919AF" w14:textId="50C64E95">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 xml:space="preserve">Clean your </w:t>
      </w:r>
      <w:r w:rsidRPr="0001316C" w:rsidR="00B803BB">
        <w:rPr>
          <w:rFonts w:ascii="Times New Roman" w:hAnsi="Times New Roman" w:cs="Times New Roman"/>
        </w:rPr>
        <w:t xml:space="preserve">exposed </w:t>
      </w:r>
      <w:r w:rsidRPr="0001316C">
        <w:rPr>
          <w:rFonts w:ascii="Times New Roman" w:hAnsi="Times New Roman" w:cs="Times New Roman"/>
        </w:rPr>
        <w:t>skin on-scene</w:t>
      </w:r>
      <w:r w:rsidRPr="0001316C" w:rsidR="00EE5299">
        <w:rPr>
          <w:rFonts w:ascii="Times New Roman" w:hAnsi="Times New Roman" w:cs="Times New Roman"/>
        </w:rPr>
        <w:t xml:space="preserve"> after a </w:t>
      </w:r>
      <w:r w:rsidRPr="0001316C">
        <w:rPr>
          <w:rFonts w:ascii="Times New Roman" w:hAnsi="Times New Roman" w:cs="Times New Roman"/>
        </w:rPr>
        <w:t>fire response (</w:t>
      </w:r>
      <w:r w:rsidRPr="0001316C" w:rsidR="00EE5299">
        <w:rPr>
          <w:rFonts w:ascii="Times New Roman" w:hAnsi="Times New Roman" w:cs="Times New Roman"/>
        </w:rPr>
        <w:t>use</w:t>
      </w:r>
      <w:r w:rsidRPr="0001316C">
        <w:rPr>
          <w:rFonts w:ascii="Times New Roman" w:hAnsi="Times New Roman" w:cs="Times New Roman"/>
        </w:rPr>
        <w:t xml:space="preserve"> skin wipes or other cleansing method)</w:t>
      </w:r>
    </w:p>
    <w:p w:rsidRPr="0001316C" w:rsidR="00854725" w:rsidP="00562061" w:rsidRDefault="00854725" w14:paraId="466B0918"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1348B23E"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562061" w:rsidRDefault="00854725" w14:paraId="66EAA3CD"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854725" w:rsidP="00562061" w:rsidRDefault="001903E4" w14:paraId="529AE0EA" w14:textId="5CD2CF98">
      <w:pPr>
        <w:pStyle w:val="ListParagraph"/>
        <w:numPr>
          <w:ilvl w:val="1"/>
          <w:numId w:val="13"/>
        </w:numPr>
        <w:spacing w:after="160" w:line="240" w:lineRule="auto"/>
        <w:rPr>
          <w:rFonts w:ascii="Times New Roman" w:hAnsi="Times New Roman" w:cs="Times New Roman"/>
        </w:rPr>
      </w:pPr>
      <w:r>
        <w:rPr>
          <w:rFonts w:ascii="Times New Roman" w:hAnsi="Times New Roman" w:cs="Times New Roman"/>
        </w:rPr>
        <w:t>Prioritiz</w:t>
      </w:r>
      <w:r w:rsidR="008848FF">
        <w:rPr>
          <w:rFonts w:ascii="Times New Roman" w:hAnsi="Times New Roman" w:cs="Times New Roman"/>
        </w:rPr>
        <w:t xml:space="preserve">e showering as quickly as possible following fire </w:t>
      </w:r>
      <w:r w:rsidR="00831910">
        <w:rPr>
          <w:rFonts w:ascii="Times New Roman" w:hAnsi="Times New Roman" w:cs="Times New Roman"/>
        </w:rPr>
        <w:t>response</w:t>
      </w:r>
      <w:r w:rsidR="008848FF">
        <w:rPr>
          <w:rFonts w:ascii="Times New Roman" w:hAnsi="Times New Roman" w:cs="Times New Roman"/>
        </w:rPr>
        <w:t xml:space="preserve"> (</w:t>
      </w:r>
      <w:r w:rsidR="007F335A">
        <w:rPr>
          <w:rFonts w:ascii="Times New Roman" w:hAnsi="Times New Roman" w:cs="Times New Roman"/>
        </w:rPr>
        <w:t>for example, “shower within the hour”)</w:t>
      </w:r>
      <w:r w:rsidRPr="0001316C" w:rsidDel="00FC274A" w:rsidR="00FC274A">
        <w:rPr>
          <w:rFonts w:ascii="Times New Roman" w:hAnsi="Times New Roman" w:cs="Times New Roman"/>
        </w:rPr>
        <w:t xml:space="preserve"> </w:t>
      </w:r>
    </w:p>
    <w:p w:rsidRPr="0001316C" w:rsidR="00854725" w:rsidP="00562061" w:rsidRDefault="00854725" w14:paraId="1AB34B00"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854725" w:rsidP="00562061" w:rsidRDefault="00854725" w14:paraId="6B50F83E"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start doing this regularly? [dropdown menu with year options]</w:t>
      </w:r>
    </w:p>
    <w:p w:rsidRPr="0001316C" w:rsidR="00854725" w:rsidP="00854725" w:rsidRDefault="00854725" w14:paraId="519ADA51" w14:textId="6D7BDE4D">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No</w:t>
      </w:r>
    </w:p>
    <w:p w:rsidRPr="0001316C" w:rsidR="00EE6992" w:rsidP="00EE6992" w:rsidRDefault="00EE6992" w14:paraId="1FEF1F23" w14:textId="732FA89E">
      <w:pPr>
        <w:pStyle w:val="ListParagraph"/>
        <w:numPr>
          <w:ilvl w:val="1"/>
          <w:numId w:val="13"/>
        </w:numPr>
        <w:spacing w:after="160" w:line="276" w:lineRule="auto"/>
        <w:rPr>
          <w:rFonts w:ascii="Times New Roman" w:hAnsi="Times New Roman" w:cs="Times New Roman"/>
        </w:rPr>
      </w:pPr>
      <w:r w:rsidRPr="0001316C">
        <w:rPr>
          <w:rFonts w:ascii="Times New Roman" w:hAnsi="Times New Roman" w:cs="Times New Roman"/>
        </w:rPr>
        <w:t>Have hood laundered after every or almost every fire response?</w:t>
      </w:r>
    </w:p>
    <w:p w:rsidRPr="0001316C" w:rsidR="00EE6992" w:rsidP="00EE6992" w:rsidRDefault="00EE6992" w14:paraId="338A3352" w14:textId="77777777">
      <w:pPr>
        <w:pStyle w:val="ListParagraph"/>
        <w:numPr>
          <w:ilvl w:val="2"/>
          <w:numId w:val="13"/>
        </w:numPr>
        <w:spacing w:after="160" w:line="276" w:lineRule="auto"/>
        <w:rPr>
          <w:rFonts w:ascii="Times New Roman" w:hAnsi="Times New Roman" w:cs="Times New Roman"/>
        </w:rPr>
      </w:pPr>
      <w:r w:rsidRPr="0001316C">
        <w:rPr>
          <w:rFonts w:ascii="Times New Roman" w:hAnsi="Times New Roman" w:eastAsia="MS Gothic" w:cs="Times New Roman"/>
        </w:rPr>
        <w:t>Yes</w:t>
      </w:r>
      <w:r w:rsidRPr="0001316C">
        <w:rPr>
          <w:rFonts w:ascii="Times New Roman" w:hAnsi="Times New Roman" w:cs="Times New Roman"/>
        </w:rPr>
        <w:t xml:space="preserve"> </w:t>
      </w:r>
    </w:p>
    <w:p w:rsidRPr="0001316C" w:rsidR="00EE6992" w:rsidP="00EE6992" w:rsidRDefault="00EE6992" w14:paraId="57DF8DB4"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If selected] Approximately what year did you regularly begin following this practice? (dropdown menu with year options)</w:t>
      </w:r>
    </w:p>
    <w:p w:rsidRPr="0001316C" w:rsidR="00EE6992" w:rsidP="00EE6992" w:rsidRDefault="00EE6992" w14:paraId="364C2615" w14:textId="77777777">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No</w:t>
      </w:r>
    </w:p>
    <w:p w:rsidRPr="0001316C" w:rsidR="00EE6992" w:rsidP="00EE6992" w:rsidRDefault="00EE6992" w14:paraId="225DB87D" w14:textId="0754A6D6">
      <w:pPr>
        <w:pStyle w:val="ListParagraph"/>
        <w:numPr>
          <w:ilvl w:val="3"/>
          <w:numId w:val="13"/>
        </w:numPr>
        <w:spacing w:after="160" w:line="276" w:lineRule="auto"/>
        <w:rPr>
          <w:rFonts w:ascii="Times New Roman" w:hAnsi="Times New Roman" w:cs="Times New Roman"/>
        </w:rPr>
      </w:pPr>
      <w:r w:rsidRPr="0001316C">
        <w:rPr>
          <w:rFonts w:ascii="Times New Roman" w:hAnsi="Times New Roman" w:cs="Times New Roman"/>
        </w:rPr>
        <w:t xml:space="preserve">[if “no” selected] </w:t>
      </w:r>
      <w:r w:rsidRPr="0001316C" w:rsidR="001E5C89">
        <w:rPr>
          <w:rFonts w:ascii="Times New Roman" w:hAnsi="Times New Roman" w:cs="Times New Roman"/>
        </w:rPr>
        <w:t>Approximately h</w:t>
      </w:r>
      <w:r w:rsidRPr="0001316C">
        <w:rPr>
          <w:rFonts w:ascii="Times New Roman" w:hAnsi="Times New Roman" w:cs="Times New Roman"/>
        </w:rPr>
        <w:t>ow frequently do you/did launder your</w:t>
      </w:r>
      <w:r w:rsidRPr="0001316C" w:rsidR="004650EA">
        <w:rPr>
          <w:rFonts w:ascii="Times New Roman" w:hAnsi="Times New Roman" w:cs="Times New Roman"/>
        </w:rPr>
        <w:t xml:space="preserve"> hood?</w:t>
      </w:r>
    </w:p>
    <w:p w:rsidRPr="0001316C" w:rsidR="00EE6992" w:rsidP="00EE6992" w:rsidRDefault="00EE6992" w14:paraId="007B6A7B"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Every 1-2 weeks</w:t>
      </w:r>
    </w:p>
    <w:p w:rsidRPr="0001316C" w:rsidR="00EE6992" w:rsidP="00EE6992" w:rsidRDefault="00EE6992" w14:paraId="19B0A6B6"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Every 1-2 months</w:t>
      </w:r>
    </w:p>
    <w:p w:rsidRPr="0001316C" w:rsidR="00EE6992" w:rsidP="00EE6992" w:rsidRDefault="00EE6992" w14:paraId="28F8462C" w14:textId="1AF6C0F1">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Quarterly </w:t>
      </w:r>
      <w:r w:rsidRPr="0001316C" w:rsidR="00D35612">
        <w:rPr>
          <w:rFonts w:ascii="Times New Roman" w:hAnsi="Times New Roman" w:cs="Times New Roman"/>
        </w:rPr>
        <w:t>(4 times a year)</w:t>
      </w:r>
    </w:p>
    <w:p w:rsidRPr="0001316C" w:rsidR="00EE6992" w:rsidP="00EE6992" w:rsidRDefault="00EE6992" w14:paraId="57A8D1D9"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Twice a year </w:t>
      </w:r>
    </w:p>
    <w:p w:rsidRPr="0001316C" w:rsidR="00EE6992" w:rsidP="00EE6992" w:rsidRDefault="00EE6992" w14:paraId="02875B73"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Annually </w:t>
      </w:r>
      <w:r w:rsidRPr="0001316C">
        <w:rPr>
          <w:rFonts w:ascii="Times New Roman" w:hAnsi="Times New Roman" w:cs="Times New Roman"/>
        </w:rPr>
        <w:tab/>
      </w:r>
    </w:p>
    <w:p w:rsidRPr="0001316C" w:rsidR="00EE6992" w:rsidP="00EE6992" w:rsidRDefault="00EE6992" w14:paraId="1DCBEBE6"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Less than once a year </w:t>
      </w:r>
    </w:p>
    <w:p w:rsidRPr="0001316C" w:rsidR="00EE6992" w:rsidP="00EE6992" w:rsidRDefault="00EE6992" w14:paraId="332594F9"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Never</w:t>
      </w:r>
    </w:p>
    <w:p w:rsidRPr="0001316C" w:rsidR="00EE6992" w:rsidP="00EE6992" w:rsidRDefault="003D5FD6" w14:paraId="6E4DE7CB" w14:textId="65CD7893">
      <w:pPr>
        <w:pStyle w:val="ListParagraph"/>
        <w:numPr>
          <w:ilvl w:val="5"/>
          <w:numId w:val="13"/>
        </w:numPr>
        <w:spacing w:after="160" w:line="276" w:lineRule="auto"/>
        <w:rPr>
          <w:rFonts w:ascii="Times New Roman" w:hAnsi="Times New Roman" w:cs="Times New Roman"/>
        </w:rPr>
      </w:pPr>
      <w:r w:rsidRPr="0001316C">
        <w:rPr>
          <w:rFonts w:ascii="Times New Roman" w:hAnsi="Times New Roman" w:cs="Times New Roman"/>
        </w:rPr>
        <w:t xml:space="preserve"> </w:t>
      </w:r>
      <w:r w:rsidRPr="0001316C" w:rsidR="00EE6992">
        <w:rPr>
          <w:rFonts w:ascii="Times New Roman" w:hAnsi="Times New Roman" w:cs="Times New Roman"/>
        </w:rPr>
        <w:t>[If selected any option other than never] Approximately what year did you regularly begin following this practice? (dropdown menu with year options including N/A)</w:t>
      </w:r>
    </w:p>
    <w:p w:rsidRPr="0001316C" w:rsidR="00EE6992" w:rsidP="00854725" w:rsidRDefault="00C24BB7" w14:paraId="440C1E31" w14:textId="7C1C9065">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N/A- I do not wear a hood</w:t>
      </w:r>
    </w:p>
    <w:p w:rsidRPr="0001316C" w:rsidR="00854725" w:rsidP="00854725" w:rsidRDefault="00854725" w14:paraId="3CB64778" w14:textId="4C5FA317">
      <w:pPr>
        <w:pStyle w:val="ListParagraph"/>
        <w:numPr>
          <w:ilvl w:val="1"/>
          <w:numId w:val="13"/>
        </w:numPr>
        <w:spacing w:after="160" w:line="276" w:lineRule="auto"/>
        <w:rPr>
          <w:rFonts w:ascii="Times New Roman" w:hAnsi="Times New Roman" w:cs="Times New Roman"/>
        </w:rPr>
      </w:pPr>
      <w:r w:rsidRPr="0001316C">
        <w:rPr>
          <w:rFonts w:ascii="Times New Roman" w:hAnsi="Times New Roman" w:cs="Times New Roman"/>
        </w:rPr>
        <w:t xml:space="preserve">Have </w:t>
      </w:r>
      <w:r w:rsidRPr="0001316C" w:rsidR="00392425">
        <w:rPr>
          <w:rFonts w:ascii="Times New Roman" w:hAnsi="Times New Roman" w:cs="Times New Roman"/>
        </w:rPr>
        <w:t xml:space="preserve">turnout </w:t>
      </w:r>
      <w:r w:rsidRPr="0001316C">
        <w:rPr>
          <w:rFonts w:ascii="Times New Roman" w:hAnsi="Times New Roman" w:cs="Times New Roman"/>
        </w:rPr>
        <w:t xml:space="preserve">gear </w:t>
      </w:r>
      <w:r w:rsidRPr="0001316C" w:rsidR="00EE6C1F">
        <w:rPr>
          <w:rFonts w:ascii="Times New Roman" w:hAnsi="Times New Roman" w:cs="Times New Roman"/>
        </w:rPr>
        <w:t xml:space="preserve">or </w:t>
      </w:r>
      <w:r w:rsidRPr="0001316C" w:rsidR="006814E3">
        <w:rPr>
          <w:rFonts w:ascii="Times New Roman" w:hAnsi="Times New Roman" w:cs="Times New Roman"/>
        </w:rPr>
        <w:t>other fire-response</w:t>
      </w:r>
      <w:r w:rsidRPr="0001316C" w:rsidR="00EE6C1F">
        <w:rPr>
          <w:rFonts w:ascii="Times New Roman" w:hAnsi="Times New Roman" w:cs="Times New Roman"/>
        </w:rPr>
        <w:t xml:space="preserve"> </w:t>
      </w:r>
      <w:r w:rsidRPr="0001316C" w:rsidR="002676E1">
        <w:rPr>
          <w:rFonts w:ascii="Times New Roman" w:hAnsi="Times New Roman" w:cs="Times New Roman"/>
        </w:rPr>
        <w:t>clothing</w:t>
      </w:r>
      <w:r w:rsidRPr="0001316C" w:rsidR="00EE6C1F">
        <w:rPr>
          <w:rFonts w:ascii="Times New Roman" w:hAnsi="Times New Roman" w:cs="Times New Roman"/>
        </w:rPr>
        <w:t xml:space="preserve"> </w:t>
      </w:r>
      <w:r w:rsidRPr="0001316C">
        <w:rPr>
          <w:rFonts w:ascii="Times New Roman" w:hAnsi="Times New Roman" w:cs="Times New Roman"/>
        </w:rPr>
        <w:t>laundered after every or almost every fire response?</w:t>
      </w:r>
    </w:p>
    <w:p w:rsidRPr="0001316C" w:rsidR="00854725" w:rsidP="00854725" w:rsidRDefault="00854725" w14:paraId="37E08B9B" w14:textId="77777777">
      <w:pPr>
        <w:pStyle w:val="ListParagraph"/>
        <w:numPr>
          <w:ilvl w:val="2"/>
          <w:numId w:val="13"/>
        </w:numPr>
        <w:spacing w:after="160" w:line="276" w:lineRule="auto"/>
        <w:rPr>
          <w:rFonts w:ascii="Times New Roman" w:hAnsi="Times New Roman" w:cs="Times New Roman"/>
        </w:rPr>
      </w:pPr>
      <w:r w:rsidRPr="0001316C">
        <w:rPr>
          <w:rFonts w:ascii="Times New Roman" w:hAnsi="Times New Roman" w:eastAsia="MS Gothic" w:cs="Times New Roman"/>
        </w:rPr>
        <w:t>Yes</w:t>
      </w:r>
      <w:r w:rsidRPr="0001316C">
        <w:rPr>
          <w:rFonts w:ascii="Times New Roman" w:hAnsi="Times New Roman" w:cs="Times New Roman"/>
        </w:rPr>
        <w:t xml:space="preserve"> </w:t>
      </w:r>
    </w:p>
    <w:p w:rsidRPr="0001316C" w:rsidR="00854725" w:rsidP="00854725" w:rsidRDefault="00854725" w14:paraId="3C5877F3"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If selected] Approximately what year did you regularly begin following this practice? (dropdown menu with year options)</w:t>
      </w:r>
    </w:p>
    <w:p w:rsidRPr="0001316C" w:rsidR="00854725" w:rsidP="00854725" w:rsidRDefault="00854725" w14:paraId="28FE796C" w14:textId="77777777">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No</w:t>
      </w:r>
    </w:p>
    <w:p w:rsidRPr="0001316C" w:rsidR="00854725" w:rsidP="00854725" w:rsidRDefault="00854725" w14:paraId="4584FD66" w14:textId="0BBE5AF1">
      <w:pPr>
        <w:pStyle w:val="ListParagraph"/>
        <w:numPr>
          <w:ilvl w:val="3"/>
          <w:numId w:val="13"/>
        </w:numPr>
        <w:spacing w:after="160" w:line="276" w:lineRule="auto"/>
        <w:rPr>
          <w:rFonts w:ascii="Times New Roman" w:hAnsi="Times New Roman" w:cs="Times New Roman"/>
        </w:rPr>
      </w:pPr>
      <w:r w:rsidRPr="0001316C">
        <w:rPr>
          <w:rFonts w:ascii="Times New Roman" w:hAnsi="Times New Roman" w:cs="Times New Roman"/>
        </w:rPr>
        <w:t xml:space="preserve">[if “no” selected] </w:t>
      </w:r>
      <w:r w:rsidRPr="0001316C" w:rsidR="00D35612">
        <w:rPr>
          <w:rFonts w:ascii="Times New Roman" w:hAnsi="Times New Roman" w:cs="Times New Roman"/>
        </w:rPr>
        <w:t>Approximately h</w:t>
      </w:r>
      <w:r w:rsidRPr="0001316C">
        <w:rPr>
          <w:rFonts w:ascii="Times New Roman" w:hAnsi="Times New Roman" w:cs="Times New Roman"/>
        </w:rPr>
        <w:t>ow frequently do you/did launder your</w:t>
      </w:r>
      <w:r w:rsidRPr="0001316C" w:rsidR="00C5615C">
        <w:rPr>
          <w:rFonts w:ascii="Times New Roman" w:hAnsi="Times New Roman" w:cs="Times New Roman"/>
        </w:rPr>
        <w:t xml:space="preserve"> turnout gear</w:t>
      </w:r>
      <w:r w:rsidRPr="0001316C">
        <w:rPr>
          <w:rFonts w:ascii="Times New Roman" w:hAnsi="Times New Roman" w:cs="Times New Roman"/>
        </w:rPr>
        <w:t xml:space="preserve"> </w:t>
      </w:r>
      <w:r w:rsidRPr="0001316C" w:rsidR="00C5615C">
        <w:rPr>
          <w:rFonts w:ascii="Times New Roman" w:hAnsi="Times New Roman" w:cs="Times New Roman"/>
        </w:rPr>
        <w:t xml:space="preserve">or </w:t>
      </w:r>
      <w:r w:rsidRPr="0001316C" w:rsidR="00AD3F3B">
        <w:rPr>
          <w:rFonts w:ascii="Times New Roman" w:hAnsi="Times New Roman" w:cs="Times New Roman"/>
        </w:rPr>
        <w:t>other fire-response</w:t>
      </w:r>
      <w:r w:rsidRPr="0001316C" w:rsidR="00765D2C">
        <w:rPr>
          <w:rFonts w:ascii="Times New Roman" w:hAnsi="Times New Roman" w:cs="Times New Roman"/>
        </w:rPr>
        <w:t xml:space="preserve"> clothing</w:t>
      </w:r>
      <w:r w:rsidRPr="0001316C">
        <w:rPr>
          <w:rFonts w:ascii="Times New Roman" w:hAnsi="Times New Roman" w:cs="Times New Roman"/>
        </w:rPr>
        <w:t xml:space="preserve">?  </w:t>
      </w:r>
    </w:p>
    <w:p w:rsidRPr="0001316C" w:rsidR="00854725" w:rsidP="00854725" w:rsidRDefault="00854725" w14:paraId="19FA11BE"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Every 1-2 weeks</w:t>
      </w:r>
    </w:p>
    <w:p w:rsidRPr="0001316C" w:rsidR="00854725" w:rsidP="00854725" w:rsidRDefault="00854725" w14:paraId="298757C7"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Every 1-2 months</w:t>
      </w:r>
    </w:p>
    <w:p w:rsidRPr="0001316C" w:rsidR="00854725" w:rsidP="00854725" w:rsidRDefault="00854725" w14:paraId="483F3825"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Quarterly </w:t>
      </w:r>
    </w:p>
    <w:p w:rsidRPr="0001316C" w:rsidR="00854725" w:rsidP="00854725" w:rsidRDefault="00854725" w14:paraId="3C59CEE4"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Twice a year </w:t>
      </w:r>
    </w:p>
    <w:p w:rsidRPr="0001316C" w:rsidR="00854725" w:rsidP="00854725" w:rsidRDefault="00854725" w14:paraId="5C62C66F"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Annually </w:t>
      </w:r>
      <w:r w:rsidRPr="0001316C">
        <w:rPr>
          <w:rFonts w:ascii="Times New Roman" w:hAnsi="Times New Roman" w:cs="Times New Roman"/>
        </w:rPr>
        <w:tab/>
      </w:r>
    </w:p>
    <w:p w:rsidRPr="0001316C" w:rsidR="00854725" w:rsidP="00854725" w:rsidRDefault="00854725" w14:paraId="546386B6"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t>Less than once a year </w:t>
      </w:r>
    </w:p>
    <w:p w:rsidRPr="0001316C" w:rsidR="00854725" w:rsidP="00854725" w:rsidRDefault="00854725" w14:paraId="0933CDA9" w14:textId="77777777">
      <w:pPr>
        <w:pStyle w:val="ListParagraph"/>
        <w:numPr>
          <w:ilvl w:val="4"/>
          <w:numId w:val="13"/>
        </w:numPr>
        <w:spacing w:after="160" w:line="276" w:lineRule="auto"/>
        <w:rPr>
          <w:rFonts w:ascii="Times New Roman" w:hAnsi="Times New Roman" w:cs="Times New Roman"/>
        </w:rPr>
      </w:pPr>
      <w:r w:rsidRPr="0001316C">
        <w:rPr>
          <w:rFonts w:ascii="Times New Roman" w:hAnsi="Times New Roman" w:cs="Times New Roman"/>
        </w:rPr>
        <w:lastRenderedPageBreak/>
        <w:t>Never</w:t>
      </w:r>
    </w:p>
    <w:p w:rsidRPr="0001316C" w:rsidR="00854725" w:rsidP="00854725" w:rsidRDefault="003D5FD6" w14:paraId="2CD56893" w14:textId="6F013B84">
      <w:pPr>
        <w:pStyle w:val="ListParagraph"/>
        <w:numPr>
          <w:ilvl w:val="5"/>
          <w:numId w:val="13"/>
        </w:numPr>
        <w:spacing w:after="160" w:line="276" w:lineRule="auto"/>
        <w:rPr>
          <w:rFonts w:ascii="Times New Roman" w:hAnsi="Times New Roman" w:cs="Times New Roman"/>
        </w:rPr>
      </w:pPr>
      <w:r w:rsidRPr="0001316C" w:rsidDel="003D5FD6">
        <w:rPr>
          <w:rFonts w:ascii="Times New Roman" w:hAnsi="Times New Roman" w:cs="Times New Roman"/>
        </w:rPr>
        <w:t xml:space="preserve"> </w:t>
      </w:r>
      <w:r w:rsidRPr="0001316C" w:rsidR="00854725">
        <w:rPr>
          <w:rFonts w:ascii="Times New Roman" w:hAnsi="Times New Roman" w:cs="Times New Roman"/>
        </w:rPr>
        <w:t>[If selected any option other than never] Approximately what year did you regularly begin following this practice? (dropdown menu with year options including N/A)</w:t>
      </w:r>
    </w:p>
    <w:p w:rsidRPr="0001316C" w:rsidR="00854725" w:rsidP="00854725" w:rsidRDefault="00854725" w14:paraId="1219A93F" w14:textId="77777777">
      <w:pPr>
        <w:pStyle w:val="ListParagraph"/>
        <w:numPr>
          <w:ilvl w:val="1"/>
          <w:numId w:val="13"/>
        </w:numPr>
        <w:spacing w:after="160" w:line="276" w:lineRule="auto"/>
        <w:rPr>
          <w:rFonts w:ascii="Times New Roman" w:hAnsi="Times New Roman" w:cs="Times New Roman"/>
        </w:rPr>
      </w:pPr>
      <w:r w:rsidRPr="0001316C">
        <w:rPr>
          <w:rFonts w:ascii="Times New Roman" w:hAnsi="Times New Roman" w:cs="Times New Roman"/>
        </w:rPr>
        <w:t>How do you/did you launder your PPE [not asked to those who respond “never” to question above]</w:t>
      </w:r>
    </w:p>
    <w:p w:rsidRPr="0001316C" w:rsidR="00854725" w:rsidP="00854725" w:rsidRDefault="00854725" w14:paraId="7D7E8131" w14:textId="77777777">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Take it home </w:t>
      </w:r>
    </w:p>
    <w:p w:rsidRPr="0001316C" w:rsidR="00854725" w:rsidP="00854725" w:rsidRDefault="00854725" w14:paraId="792F348D" w14:textId="77777777">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Send out via contracted service </w:t>
      </w:r>
    </w:p>
    <w:p w:rsidRPr="0001316C" w:rsidR="00854725" w:rsidP="00854725" w:rsidRDefault="00854725" w14:paraId="22FFF9E3" w14:textId="77777777">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Wash it at the station </w:t>
      </w:r>
    </w:p>
    <w:p w:rsidR="00854725" w:rsidP="00854725" w:rsidRDefault="00854725" w14:paraId="51224C43" w14:textId="77777777">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Take to a laundromat </w:t>
      </w:r>
    </w:p>
    <w:p w:rsidRPr="0001316C" w:rsidR="00C92E8D" w:rsidP="00854725" w:rsidRDefault="00E05710" w14:paraId="068A8744" w14:textId="1351F959">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 xml:space="preserve">Department central </w:t>
      </w:r>
      <w:r w:rsidR="00BA2CA1">
        <w:rPr>
          <w:rFonts w:ascii="Times New Roman" w:hAnsi="Times New Roman" w:cs="Times New Roman"/>
        </w:rPr>
        <w:t>location</w:t>
      </w:r>
      <w:r w:rsidR="007F3D2B">
        <w:rPr>
          <w:rFonts w:ascii="Times New Roman" w:hAnsi="Times New Roman" w:cs="Times New Roman"/>
        </w:rPr>
        <w:t xml:space="preserve"> (example, Headquarters, Sho</w:t>
      </w:r>
      <w:r w:rsidR="00194B40">
        <w:rPr>
          <w:rFonts w:ascii="Times New Roman" w:hAnsi="Times New Roman" w:cs="Times New Roman"/>
        </w:rPr>
        <w:t>p</w:t>
      </w:r>
      <w:r w:rsidR="007F3D2B">
        <w:rPr>
          <w:rFonts w:ascii="Times New Roman" w:hAnsi="Times New Roman" w:cs="Times New Roman"/>
        </w:rPr>
        <w:t>, Quartermaster, etc</w:t>
      </w:r>
      <w:r w:rsidR="00194B40">
        <w:rPr>
          <w:rFonts w:ascii="Times New Roman" w:hAnsi="Times New Roman" w:cs="Times New Roman"/>
        </w:rPr>
        <w:t>.</w:t>
      </w:r>
      <w:r w:rsidR="007F3D2B">
        <w:rPr>
          <w:rFonts w:ascii="Times New Roman" w:hAnsi="Times New Roman" w:cs="Times New Roman"/>
        </w:rPr>
        <w:t xml:space="preserve">) </w:t>
      </w:r>
    </w:p>
    <w:p w:rsidRPr="0001316C" w:rsidR="00854725" w:rsidP="00854725" w:rsidRDefault="00854725" w14:paraId="2BD4752A" w14:textId="77777777">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Other </w:t>
      </w:r>
    </w:p>
    <w:p w:rsidRPr="0001316C" w:rsidR="00854725" w:rsidP="00854725" w:rsidRDefault="00854725" w14:paraId="109FA966" w14:textId="04AFA4E0">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If other] Please explain _______________ </w:t>
      </w:r>
    </w:p>
    <w:p w:rsidRPr="0001316C" w:rsidR="00F26390" w:rsidP="008D02CE" w:rsidRDefault="00F26390" w14:paraId="3931054D" w14:textId="2C85F446">
      <w:pPr>
        <w:pStyle w:val="ListParagraph"/>
        <w:numPr>
          <w:ilvl w:val="0"/>
          <w:numId w:val="13"/>
        </w:numPr>
        <w:spacing w:after="160" w:line="240" w:lineRule="auto"/>
        <w:rPr>
          <w:rFonts w:ascii="Times New Roman" w:hAnsi="Times New Roman" w:cs="Times New Roman"/>
        </w:rPr>
      </w:pPr>
      <w:r w:rsidRPr="0001316C">
        <w:rPr>
          <w:rFonts w:ascii="Times New Roman" w:hAnsi="Times New Roman" w:cs="Times New Roman"/>
        </w:rPr>
        <w:t>Have you ever served in the U.S. Armed Forces or other uniformed services?</w:t>
      </w:r>
    </w:p>
    <w:p w:rsidRPr="00C5543A" w:rsidR="00C5543A" w:rsidP="00C5543A" w:rsidRDefault="00A76100" w14:paraId="0E71EBCC" w14:textId="29F5F9A1">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F26390" w:rsidP="008D02CE" w:rsidRDefault="00A76100" w14:paraId="28A53C62" w14:textId="2076DF05">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Are you currently serving?</w:t>
      </w:r>
    </w:p>
    <w:p w:rsidRPr="0001316C" w:rsidR="00F26390" w:rsidP="007F0F38" w:rsidRDefault="00F26390" w14:paraId="30805B25" w14:textId="037BD59D">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Yes</w:t>
      </w:r>
    </w:p>
    <w:p w:rsidRPr="00351A15" w:rsidR="00351A15" w:rsidP="00351A15" w:rsidRDefault="00F26390" w14:paraId="47356824" w14:textId="17C5B470">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F26390" w:rsidP="00C56FB9" w:rsidRDefault="00F26390" w14:paraId="4C1A82B5" w14:textId="5122F8A1">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Did you ever serve in a combat or war zone?</w:t>
      </w:r>
    </w:p>
    <w:p w:rsidRPr="0001316C" w:rsidR="00F26390" w:rsidP="00C35509" w:rsidRDefault="00F26390" w14:paraId="20A17DC4" w14:textId="3142FDFF">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Yes</w:t>
      </w:r>
    </w:p>
    <w:p w:rsidR="007C2332" w:rsidP="007C2332" w:rsidRDefault="00F26390" w14:paraId="71A3F40F"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No</w:t>
      </w:r>
    </w:p>
    <w:p w:rsidRPr="00FD4609" w:rsidR="00FD4609" w:rsidP="00FD4609" w:rsidRDefault="00F26390" w14:paraId="5C4981C5" w14:textId="683FC636">
      <w:pPr>
        <w:pStyle w:val="ListParagraph"/>
        <w:numPr>
          <w:ilvl w:val="1"/>
          <w:numId w:val="13"/>
        </w:numPr>
        <w:spacing w:after="160" w:line="240" w:lineRule="auto"/>
        <w:ind w:left="1080"/>
        <w:rPr>
          <w:rFonts w:ascii="Times New Roman" w:hAnsi="Times New Roman" w:cs="Times New Roman"/>
        </w:rPr>
      </w:pPr>
      <w:r w:rsidRPr="0001316C">
        <w:rPr>
          <w:rFonts w:ascii="Times New Roman" w:hAnsi="Times New Roman" w:cs="Times New Roman"/>
        </w:rPr>
        <w:t>No, never served in the U.S. Armed Forces or other uniformed services</w:t>
      </w:r>
    </w:p>
    <w:p w:rsidRPr="0001316C" w:rsidR="005B7A78" w:rsidP="005B7A78" w:rsidRDefault="005B7A78" w14:paraId="29189A76" w14:textId="3E6CC2A6">
      <w:pPr>
        <w:pStyle w:val="ListParagraph"/>
        <w:numPr>
          <w:ilvl w:val="0"/>
          <w:numId w:val="13"/>
        </w:numPr>
        <w:spacing w:after="160" w:line="240" w:lineRule="auto"/>
        <w:rPr>
          <w:rFonts w:ascii="Times New Roman" w:hAnsi="Times New Roman" w:cs="Times New Roman"/>
        </w:rPr>
      </w:pPr>
      <w:r w:rsidRPr="0001316C">
        <w:rPr>
          <w:rFonts w:ascii="Times New Roman" w:hAnsi="Times New Roman" w:cs="Times New Roman"/>
        </w:rPr>
        <w:t xml:space="preserve">Have you ever held another job </w:t>
      </w:r>
      <w:r w:rsidR="008D6642">
        <w:rPr>
          <w:rFonts w:ascii="Times New Roman" w:hAnsi="Times New Roman" w:cs="Times New Roman"/>
        </w:rPr>
        <w:t>for 6 mont</w:t>
      </w:r>
      <w:r w:rsidR="0022675A">
        <w:rPr>
          <w:rFonts w:ascii="Times New Roman" w:hAnsi="Times New Roman" w:cs="Times New Roman"/>
        </w:rPr>
        <w:t>h</w:t>
      </w:r>
      <w:r w:rsidR="008D6642">
        <w:rPr>
          <w:rFonts w:ascii="Times New Roman" w:hAnsi="Times New Roman" w:cs="Times New Roman"/>
        </w:rPr>
        <w:t>s or more while also working in the fire service?</w:t>
      </w:r>
      <w:r w:rsidRPr="0001316C" w:rsidDel="008D6642" w:rsidR="008D6642">
        <w:rPr>
          <w:rFonts w:ascii="Times New Roman" w:hAnsi="Times New Roman" w:cs="Times New Roman"/>
        </w:rPr>
        <w:t xml:space="preserve"> </w:t>
      </w:r>
    </w:p>
    <w:p w:rsidRPr="0001316C" w:rsidR="005B7A78" w:rsidP="005B7A78" w:rsidRDefault="005B7A78" w14:paraId="2FEA6893" w14:textId="77777777">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5B7A78" w:rsidP="005B7A78" w:rsidRDefault="005B7A78" w14:paraId="4EBAA2B9" w14:textId="77777777">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Unsure</w:t>
      </w:r>
    </w:p>
    <w:p w:rsidRPr="0001316C" w:rsidR="005B7A78" w:rsidP="005B7A78" w:rsidRDefault="005B7A78" w14:paraId="69016C72" w14:textId="77777777">
      <w:pPr>
        <w:pStyle w:val="ListParagraph"/>
        <w:numPr>
          <w:ilvl w:val="1"/>
          <w:numId w:val="13"/>
        </w:numPr>
        <w:spacing w:after="160" w:line="240" w:lineRule="auto"/>
        <w:rPr>
          <w:rFonts w:ascii="Times New Roman" w:hAnsi="Times New Roman" w:cs="Times New Roman"/>
        </w:rPr>
      </w:pPr>
      <w:r w:rsidRPr="0001316C">
        <w:rPr>
          <w:rFonts w:ascii="Times New Roman" w:hAnsi="Times New Roman" w:cs="Times New Roman"/>
        </w:rPr>
        <w:t>Yes</w:t>
      </w:r>
    </w:p>
    <w:p w:rsidRPr="0001316C" w:rsidR="005B7A78" w:rsidP="005B7A78" w:rsidRDefault="005B7A78" w14:paraId="76AA3810" w14:textId="77777777">
      <w:pPr>
        <w:pStyle w:val="ListParagraph"/>
        <w:numPr>
          <w:ilvl w:val="2"/>
          <w:numId w:val="13"/>
        </w:numPr>
        <w:spacing w:after="160" w:line="240" w:lineRule="auto"/>
        <w:rPr>
          <w:rFonts w:ascii="Times New Roman" w:hAnsi="Times New Roman" w:cs="Times New Roman"/>
        </w:rPr>
      </w:pPr>
      <w:r w:rsidRPr="0001316C">
        <w:rPr>
          <w:rFonts w:ascii="Times New Roman" w:hAnsi="Times New Roman" w:cs="Times New Roman"/>
        </w:rPr>
        <w:t xml:space="preserve">For your job that overlapped with your fire service career the longest... </w:t>
      </w:r>
    </w:p>
    <w:p w:rsidRPr="0001316C" w:rsidR="005B7A78" w:rsidP="005B7A78" w:rsidRDefault="005B7A78" w14:paraId="7B35B82B" w14:textId="395AA69A">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kind of work do/did you do? (for example, registered nurse, janitor, cashier, auto mechanic)</w:t>
      </w:r>
      <w:r w:rsidR="005E6ECC">
        <w:rPr>
          <w:rFonts w:ascii="Times New Roman" w:hAnsi="Times New Roman" w:cs="Times New Roman"/>
        </w:rPr>
        <w:t xml:space="preserve"> ______________ (fill-in, open text)</w:t>
      </w:r>
    </w:p>
    <w:p w:rsidRPr="0001316C" w:rsidR="005B7A78" w:rsidP="005B7A78" w:rsidRDefault="005B7A78" w14:paraId="56E73B49" w14:textId="135C37F1">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kind of business or industry do/did you work in? (for example, hospital, elementary school, clothing manufacturing, restaurant)</w:t>
      </w:r>
      <w:r w:rsidR="00A81DA5">
        <w:rPr>
          <w:rFonts w:ascii="Times New Roman" w:hAnsi="Times New Roman" w:cs="Times New Roman"/>
        </w:rPr>
        <w:t xml:space="preserve"> _______</w:t>
      </w:r>
      <w:r w:rsidR="00F409F8">
        <w:rPr>
          <w:rFonts w:ascii="Times New Roman" w:hAnsi="Times New Roman" w:cs="Times New Roman"/>
        </w:rPr>
        <w:t xml:space="preserve"> (fill-in, open text)</w:t>
      </w:r>
    </w:p>
    <w:p w:rsidRPr="0001316C" w:rsidR="005B7A78" w:rsidP="005B7A78" w:rsidRDefault="005B7A78" w14:paraId="7FDA4E7C"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What year did you begin that job? [year – numerical fill-in]</w:t>
      </w:r>
    </w:p>
    <w:p w:rsidRPr="0001316C" w:rsidR="005B7A78" w:rsidP="005B7A78" w:rsidRDefault="005B7A78" w14:paraId="7501EB9F" w14:textId="77777777">
      <w:pPr>
        <w:pStyle w:val="ListParagraph"/>
        <w:numPr>
          <w:ilvl w:val="3"/>
          <w:numId w:val="13"/>
        </w:numPr>
        <w:spacing w:after="160" w:line="240" w:lineRule="auto"/>
        <w:rPr>
          <w:rFonts w:ascii="Times New Roman" w:hAnsi="Times New Roman" w:cs="Times New Roman"/>
        </w:rPr>
      </w:pPr>
      <w:r w:rsidRPr="0001316C">
        <w:rPr>
          <w:rFonts w:ascii="Times New Roman" w:hAnsi="Times New Roman" w:cs="Times New Roman"/>
        </w:rPr>
        <w:t>Are you currently employed in that job?</w:t>
      </w:r>
    </w:p>
    <w:p w:rsidRPr="0001316C" w:rsidR="005B7A78" w:rsidP="005B7A78" w:rsidRDefault="005B7A78" w14:paraId="65B92746" w14:textId="77777777">
      <w:pPr>
        <w:pStyle w:val="ListParagraph"/>
        <w:numPr>
          <w:ilvl w:val="4"/>
          <w:numId w:val="13"/>
        </w:numPr>
        <w:spacing w:after="160" w:line="240" w:lineRule="auto"/>
        <w:rPr>
          <w:rFonts w:ascii="Times New Roman" w:hAnsi="Times New Roman" w:cs="Times New Roman"/>
        </w:rPr>
      </w:pPr>
      <w:r w:rsidRPr="0001316C">
        <w:rPr>
          <w:rFonts w:ascii="Times New Roman" w:hAnsi="Times New Roman" w:cs="Times New Roman"/>
        </w:rPr>
        <w:t>No</w:t>
      </w:r>
    </w:p>
    <w:p w:rsidRPr="0001316C" w:rsidR="005B7A78" w:rsidP="005B7A78" w:rsidRDefault="005B7A78" w14:paraId="0B2493A8" w14:textId="77777777">
      <w:pPr>
        <w:pStyle w:val="ListParagraph"/>
        <w:numPr>
          <w:ilvl w:val="5"/>
          <w:numId w:val="13"/>
        </w:numPr>
        <w:spacing w:after="160" w:line="240" w:lineRule="auto"/>
        <w:rPr>
          <w:rFonts w:ascii="Times New Roman" w:hAnsi="Times New Roman" w:cs="Times New Roman"/>
        </w:rPr>
      </w:pPr>
      <w:r w:rsidRPr="0001316C">
        <w:rPr>
          <w:rFonts w:ascii="Times New Roman" w:hAnsi="Times New Roman" w:cs="Times New Roman"/>
        </w:rPr>
        <w:t>What year did you end that job? [year – numerical fill-in]</w:t>
      </w:r>
    </w:p>
    <w:p w:rsidRPr="0001316C" w:rsidR="005B7A78" w:rsidP="005B7A78" w:rsidRDefault="005B7A78" w14:paraId="154144BD" w14:textId="77777777">
      <w:pPr>
        <w:pStyle w:val="ListParagraph"/>
        <w:numPr>
          <w:ilvl w:val="4"/>
          <w:numId w:val="13"/>
        </w:numPr>
        <w:spacing w:after="160" w:line="240" w:lineRule="auto"/>
        <w:rPr>
          <w:rFonts w:ascii="Times New Roman" w:hAnsi="Times New Roman" w:cs="Times New Roman"/>
        </w:rPr>
      </w:pPr>
      <w:r w:rsidRPr="0001316C">
        <w:rPr>
          <w:rFonts w:ascii="Times New Roman" w:hAnsi="Times New Roman" w:cs="Times New Roman"/>
        </w:rPr>
        <w:t xml:space="preserve">Yes </w:t>
      </w:r>
    </w:p>
    <w:p w:rsidR="00C56FB9" w:rsidP="00C56FB9" w:rsidRDefault="00C56FB9" w14:paraId="3A50FCD8" w14:textId="77777777">
      <w:pPr>
        <w:pStyle w:val="ListParagraph"/>
        <w:spacing w:after="160" w:line="240" w:lineRule="auto"/>
        <w:ind w:left="1080"/>
        <w:rPr>
          <w:rFonts w:ascii="Times New Roman" w:hAnsi="Times New Roman" w:cs="Times New Roman"/>
        </w:rPr>
      </w:pPr>
    </w:p>
    <w:p w:rsidRPr="00365432" w:rsidR="00F26390" w:rsidP="00DF13CF" w:rsidRDefault="00DF13CF" w14:paraId="0B043A9C" w14:textId="3F664C8C">
      <w:pPr>
        <w:pStyle w:val="ListParagraph"/>
        <w:numPr>
          <w:ilvl w:val="0"/>
          <w:numId w:val="13"/>
        </w:numPr>
        <w:spacing w:after="160" w:line="240" w:lineRule="auto"/>
      </w:pPr>
      <w:r w:rsidRPr="00DF13CF">
        <w:rPr>
          <w:rFonts w:ascii="Times New Roman" w:hAnsi="Times New Roman" w:cs="Times New Roman"/>
        </w:rPr>
        <w:t xml:space="preserve">Over your lifetime, </w:t>
      </w:r>
      <w:r>
        <w:rPr>
          <w:rFonts w:ascii="Times New Roman" w:hAnsi="Times New Roman" w:cs="Times New Roman"/>
        </w:rPr>
        <w:t>h</w:t>
      </w:r>
      <w:r w:rsidRPr="00DF13CF" w:rsidR="008C4461">
        <w:rPr>
          <w:rFonts w:ascii="Times New Roman" w:hAnsi="Times New Roman" w:cs="Times New Roman"/>
        </w:rPr>
        <w:t>ave you ever</w:t>
      </w:r>
      <w:r w:rsidRPr="00DF13CF" w:rsidR="009F128F">
        <w:rPr>
          <w:rFonts w:ascii="Times New Roman" w:hAnsi="Times New Roman" w:cs="Times New Roman"/>
        </w:rPr>
        <w:t xml:space="preserve"> held a non-firefighting job </w:t>
      </w:r>
      <w:r w:rsidRPr="00DF13CF" w:rsidR="00BD2507">
        <w:rPr>
          <w:rFonts w:ascii="Times New Roman" w:hAnsi="Times New Roman" w:cs="Times New Roman"/>
        </w:rPr>
        <w:t>(or jobs)</w:t>
      </w:r>
      <w:r w:rsidRPr="00DF13CF" w:rsidR="00196DB4">
        <w:rPr>
          <w:rFonts w:ascii="Times New Roman" w:hAnsi="Times New Roman" w:cs="Times New Roman"/>
        </w:rPr>
        <w:t xml:space="preserve"> </w:t>
      </w:r>
      <w:r w:rsidR="00D46C4C">
        <w:rPr>
          <w:rFonts w:ascii="Times New Roman" w:hAnsi="Times New Roman" w:cs="Times New Roman"/>
        </w:rPr>
        <w:t xml:space="preserve">for at least 100 days or more </w:t>
      </w:r>
      <w:r w:rsidRPr="00DF13CF" w:rsidR="00196DB4">
        <w:rPr>
          <w:rFonts w:ascii="Times New Roman" w:hAnsi="Times New Roman" w:cs="Times New Roman"/>
        </w:rPr>
        <w:t>where you were routinely exposed to smoke, exhaust, or chemicals?</w:t>
      </w:r>
      <w:r w:rsidRPr="00DF13CF" w:rsidR="009F128F">
        <w:rPr>
          <w:rFonts w:ascii="Times New Roman" w:hAnsi="Times New Roman" w:cs="Times New Roman"/>
        </w:rPr>
        <w:t xml:space="preserve"> </w:t>
      </w:r>
    </w:p>
    <w:p w:rsidRPr="0001316C" w:rsidR="00F26390" w:rsidP="008D02CE" w:rsidRDefault="00F26390" w14:paraId="3C49368F" w14:textId="77777777">
      <w:pPr>
        <w:pStyle w:val="ListParagraph"/>
        <w:numPr>
          <w:ilvl w:val="1"/>
          <w:numId w:val="13"/>
        </w:numPr>
        <w:spacing w:after="160" w:line="240" w:lineRule="auto"/>
        <w:ind w:left="1080"/>
        <w:rPr>
          <w:rFonts w:ascii="Times New Roman" w:hAnsi="Times New Roman" w:cs="Times New Roman"/>
        </w:rPr>
      </w:pPr>
      <w:r w:rsidRPr="0001316C">
        <w:rPr>
          <w:rFonts w:ascii="Times New Roman" w:hAnsi="Times New Roman" w:cs="Times New Roman"/>
        </w:rPr>
        <w:t>No</w:t>
      </w:r>
    </w:p>
    <w:p w:rsidRPr="0001316C" w:rsidR="590711CA" w:rsidP="008D02CE" w:rsidRDefault="590711CA" w14:paraId="7E2F8FFA" w14:textId="2D09C454">
      <w:pPr>
        <w:pStyle w:val="ListParagraph"/>
        <w:numPr>
          <w:ilvl w:val="1"/>
          <w:numId w:val="13"/>
        </w:numPr>
        <w:spacing w:after="160" w:line="240" w:lineRule="auto"/>
        <w:ind w:left="1080"/>
        <w:rPr>
          <w:rFonts w:ascii="Times New Roman" w:hAnsi="Times New Roman" w:cs="Times New Roman"/>
        </w:rPr>
      </w:pPr>
      <w:r w:rsidRPr="0001316C">
        <w:rPr>
          <w:rFonts w:ascii="Times New Roman" w:hAnsi="Times New Roman" w:cs="Times New Roman"/>
        </w:rPr>
        <w:t>Unsure</w:t>
      </w:r>
    </w:p>
    <w:p w:rsidRPr="0001316C" w:rsidR="00F26390" w:rsidP="008D02CE" w:rsidRDefault="00F26390" w14:paraId="5FBED527" w14:textId="3EBD8C10">
      <w:pPr>
        <w:pStyle w:val="ListParagraph"/>
        <w:numPr>
          <w:ilvl w:val="1"/>
          <w:numId w:val="13"/>
        </w:numPr>
        <w:spacing w:after="160" w:line="240" w:lineRule="auto"/>
        <w:ind w:left="1080"/>
        <w:rPr>
          <w:rFonts w:ascii="Times New Roman" w:hAnsi="Times New Roman" w:cs="Times New Roman"/>
        </w:rPr>
      </w:pPr>
      <w:r w:rsidRPr="0001316C">
        <w:rPr>
          <w:rFonts w:ascii="Times New Roman" w:hAnsi="Times New Roman" w:cs="Times New Roman"/>
        </w:rPr>
        <w:t>Yes</w:t>
      </w:r>
    </w:p>
    <w:p w:rsidRPr="00747027" w:rsidR="00F26390" w:rsidP="003D4CB4" w:rsidRDefault="00B95D7E" w14:paraId="3E1EF6AF" w14:textId="7BD8DE92">
      <w:pPr>
        <w:spacing w:line="240" w:lineRule="auto"/>
        <w:rPr>
          <w:rFonts w:ascii="Times New Roman" w:hAnsi="Times New Roman" w:cs="Times New Roman"/>
          <w:b/>
          <w:i/>
          <w:sz w:val="26"/>
          <w:szCs w:val="26"/>
        </w:rPr>
      </w:pPr>
      <w:r w:rsidRPr="00747027">
        <w:rPr>
          <w:rFonts w:ascii="Times New Roman" w:hAnsi="Times New Roman" w:cs="Times New Roman"/>
          <w:b/>
          <w:i/>
          <w:sz w:val="26"/>
          <w:szCs w:val="26"/>
        </w:rPr>
        <w:t>Please answer the</w:t>
      </w:r>
      <w:r w:rsidRPr="00747027" w:rsidR="00E61198">
        <w:rPr>
          <w:rFonts w:ascii="Times New Roman" w:hAnsi="Times New Roman" w:cs="Times New Roman"/>
          <w:b/>
          <w:i/>
          <w:sz w:val="26"/>
          <w:szCs w:val="26"/>
        </w:rPr>
        <w:t xml:space="preserve"> next group of questions</w:t>
      </w:r>
      <w:r w:rsidRPr="00747027" w:rsidR="00997D68">
        <w:rPr>
          <w:rFonts w:ascii="Times New Roman" w:hAnsi="Times New Roman" w:cs="Times New Roman"/>
          <w:b/>
          <w:i/>
          <w:sz w:val="26"/>
          <w:szCs w:val="26"/>
        </w:rPr>
        <w:t xml:space="preserve"> </w:t>
      </w:r>
      <w:r w:rsidRPr="00747027" w:rsidR="00A835E5">
        <w:rPr>
          <w:rFonts w:ascii="Times New Roman" w:hAnsi="Times New Roman" w:cs="Times New Roman"/>
          <w:b/>
          <w:i/>
          <w:sz w:val="26"/>
          <w:szCs w:val="26"/>
        </w:rPr>
        <w:t>based on</w:t>
      </w:r>
      <w:r w:rsidRPr="00747027" w:rsidR="00F26390">
        <w:rPr>
          <w:rFonts w:ascii="Times New Roman" w:hAnsi="Times New Roman" w:cs="Times New Roman"/>
          <w:b/>
          <w:i/>
          <w:sz w:val="26"/>
          <w:szCs w:val="26"/>
        </w:rPr>
        <w:t xml:space="preserve"> your </w:t>
      </w:r>
      <w:r w:rsidRPr="00747027" w:rsidR="00F26390">
        <w:rPr>
          <w:rFonts w:ascii="Times New Roman" w:hAnsi="Times New Roman" w:cs="Times New Roman"/>
          <w:b/>
          <w:i/>
          <w:sz w:val="26"/>
          <w:szCs w:val="26"/>
          <w:u w:val="single"/>
        </w:rPr>
        <w:t>current</w:t>
      </w:r>
      <w:r w:rsidRPr="00747027" w:rsidR="00F26390">
        <w:rPr>
          <w:rFonts w:ascii="Times New Roman" w:hAnsi="Times New Roman" w:cs="Times New Roman"/>
          <w:b/>
          <w:i/>
          <w:sz w:val="26"/>
          <w:szCs w:val="26"/>
        </w:rPr>
        <w:t xml:space="preserve"> (for current firefighters) </w:t>
      </w:r>
      <w:r w:rsidRPr="00747027" w:rsidR="00F26390">
        <w:rPr>
          <w:rFonts w:ascii="Times New Roman" w:hAnsi="Times New Roman" w:cs="Times New Roman"/>
          <w:b/>
          <w:i/>
          <w:sz w:val="26"/>
          <w:szCs w:val="26"/>
          <w:u w:val="single"/>
        </w:rPr>
        <w:t>or most recent</w:t>
      </w:r>
      <w:r w:rsidRPr="00747027" w:rsidR="00F26390">
        <w:rPr>
          <w:rFonts w:ascii="Times New Roman" w:hAnsi="Times New Roman" w:cs="Times New Roman"/>
          <w:b/>
          <w:i/>
          <w:sz w:val="26"/>
          <w:szCs w:val="26"/>
        </w:rPr>
        <w:t xml:space="preserve"> assignment (for former/retired firefighters).</w:t>
      </w:r>
    </w:p>
    <w:p w:rsidRPr="0001316C" w:rsidR="00F26390" w:rsidP="00F26390" w:rsidRDefault="00F26390" w14:paraId="44EA680C" w14:textId="3DF1CB42">
      <w:pPr>
        <w:pStyle w:val="ListParagraph"/>
        <w:numPr>
          <w:ilvl w:val="0"/>
          <w:numId w:val="13"/>
        </w:numPr>
        <w:spacing w:after="160" w:line="276" w:lineRule="auto"/>
        <w:rPr>
          <w:rFonts w:ascii="Times New Roman" w:hAnsi="Times New Roman" w:cs="Times New Roman"/>
        </w:rPr>
      </w:pPr>
      <w:r w:rsidRPr="0001316C">
        <w:rPr>
          <w:rFonts w:ascii="Times New Roman" w:hAnsi="Times New Roman" w:cs="Times New Roman"/>
        </w:rPr>
        <w:t xml:space="preserve">What </w:t>
      </w:r>
      <w:r w:rsidRPr="0001316C" w:rsidR="00D9152E">
        <w:rPr>
          <w:rFonts w:ascii="Times New Roman" w:hAnsi="Times New Roman" w:cs="Times New Roman"/>
        </w:rPr>
        <w:t xml:space="preserve">is/was </w:t>
      </w:r>
      <w:r w:rsidRPr="0001316C">
        <w:rPr>
          <w:rFonts w:ascii="Times New Roman" w:hAnsi="Times New Roman" w:cs="Times New Roman"/>
        </w:rPr>
        <w:t xml:space="preserve">your </w:t>
      </w:r>
      <w:r w:rsidRPr="0001316C" w:rsidR="006F4554">
        <w:rPr>
          <w:rFonts w:ascii="Times New Roman" w:hAnsi="Times New Roman" w:cs="Times New Roman"/>
        </w:rPr>
        <w:t xml:space="preserve">typical </w:t>
      </w:r>
      <w:r w:rsidRPr="0001316C">
        <w:rPr>
          <w:rFonts w:ascii="Times New Roman" w:hAnsi="Times New Roman" w:cs="Times New Roman"/>
        </w:rPr>
        <w:t>shift configuration?</w:t>
      </w:r>
    </w:p>
    <w:p w:rsidRPr="0001316C" w:rsidR="00F26390" w:rsidP="00F26390" w:rsidRDefault="00F26390" w14:paraId="6FA67158"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24 hours on/24 hours off</w:t>
      </w:r>
    </w:p>
    <w:p w:rsidRPr="0001316C" w:rsidR="00F26390" w:rsidP="00F26390" w:rsidRDefault="00F26390" w14:paraId="5F5726C4"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24 hours on/48 hours off</w:t>
      </w:r>
    </w:p>
    <w:p w:rsidRPr="0001316C" w:rsidR="00F26390" w:rsidP="00F26390" w:rsidRDefault="00F26390" w14:paraId="2D771953"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24 hours on/72 hours off</w:t>
      </w:r>
    </w:p>
    <w:p w:rsidRPr="0001316C" w:rsidR="00F26390" w:rsidP="00F26390" w:rsidRDefault="00F26390" w14:paraId="4D13631D" w14:textId="042B8AFA">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48 hours on/96 hours off</w:t>
      </w:r>
    </w:p>
    <w:p w:rsidRPr="0001316C" w:rsidR="00F40F9C" w:rsidP="00F26390" w:rsidRDefault="00F40F9C" w14:paraId="157F3FB6" w14:textId="0DE27FA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lastRenderedPageBreak/>
        <w:t>24 hours on/24 hours off/24 hours on/24 hours off/24 hours on/4 days off</w:t>
      </w:r>
    </w:p>
    <w:p w:rsidRPr="0001316C" w:rsidR="00F26390" w:rsidP="00F26390" w:rsidRDefault="00F26390" w14:paraId="7BCE20D4"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72 hours on/96 hours off</w:t>
      </w:r>
    </w:p>
    <w:p w:rsidRPr="0001316C" w:rsidR="00F26390" w:rsidP="00F26390" w:rsidRDefault="00F26390" w14:paraId="2DCE684B"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9 hours on/15 hours off</w:t>
      </w:r>
    </w:p>
    <w:p w:rsidRPr="0001316C" w:rsidR="00F26390" w:rsidP="00F26390" w:rsidRDefault="00F26390" w14:paraId="6283C1B6" w14:textId="4547EFBA">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10 hours on/14 hours off</w:t>
      </w:r>
    </w:p>
    <w:p w:rsidRPr="0001316C" w:rsidR="00F40F9C" w:rsidP="00F26390" w:rsidRDefault="00F40F9C" w14:paraId="73C4860A" w14:textId="22DD2010">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10 hours, 4 days per week</w:t>
      </w:r>
    </w:p>
    <w:p w:rsidRPr="0001316C" w:rsidR="00F26390" w:rsidP="00F26390" w:rsidRDefault="00F26390" w14:paraId="73AB535B"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12 hours on/12 hours off</w:t>
      </w:r>
    </w:p>
    <w:p w:rsidRPr="0001316C" w:rsidR="00F26390" w:rsidP="00F26390" w:rsidRDefault="00F26390" w14:paraId="0EA9CE03"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8 hours on/5 days per week</w:t>
      </w:r>
    </w:p>
    <w:p w:rsidRPr="0001316C" w:rsidR="00F26390" w:rsidP="00F26390" w:rsidRDefault="00F26390" w14:paraId="2350F79F"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5-6 (5-24 hour shifts, 6 days off)</w:t>
      </w:r>
    </w:p>
    <w:p w:rsidRPr="0001316C" w:rsidR="00F26390" w:rsidP="00F26390" w:rsidRDefault="00F26390" w14:paraId="743860E1"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On-call</w:t>
      </w:r>
    </w:p>
    <w:p w:rsidRPr="0001316C" w:rsidR="00F40F9C" w:rsidP="00F26390" w:rsidRDefault="00F40F9C" w14:paraId="2E00D820" w14:textId="2D66B522">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 xml:space="preserve">Volunteer, on-call </w:t>
      </w:r>
      <w:r w:rsidRPr="0001316C" w:rsidR="00F720EB">
        <w:rPr>
          <w:rFonts w:ascii="Times New Roman" w:hAnsi="Times New Roman" w:cs="Times New Roman"/>
        </w:rPr>
        <w:t>continuously</w:t>
      </w:r>
    </w:p>
    <w:p w:rsidRPr="0001316C" w:rsidR="385C1827" w:rsidP="47DD1FFE" w:rsidRDefault="00F26390" w14:paraId="02306B80" w14:textId="10C0C54B">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 xml:space="preserve">Wildland, seasonally deployed </w:t>
      </w:r>
    </w:p>
    <w:p w:rsidRPr="0001316C" w:rsidR="00F26390" w:rsidP="00F26390" w:rsidRDefault="00F26390" w14:paraId="69E9C51F" w14:textId="77777777">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Other</w:t>
      </w:r>
    </w:p>
    <w:p w:rsidRPr="0001316C" w:rsidR="00F26390" w:rsidP="00F26390" w:rsidRDefault="00F26390" w14:paraId="483C3198" w14:textId="77777777">
      <w:pPr>
        <w:pStyle w:val="ListParagraph"/>
        <w:numPr>
          <w:ilvl w:val="2"/>
          <w:numId w:val="13"/>
        </w:numPr>
        <w:spacing w:after="160" w:line="276" w:lineRule="auto"/>
        <w:ind w:left="1800"/>
        <w:rPr>
          <w:rFonts w:ascii="Times New Roman" w:hAnsi="Times New Roman" w:cs="Times New Roman"/>
        </w:rPr>
      </w:pPr>
      <w:r w:rsidRPr="0001316C">
        <w:rPr>
          <w:rFonts w:ascii="Times New Roman" w:hAnsi="Times New Roman" w:cs="Times New Roman"/>
        </w:rPr>
        <w:t>[If other] Please specify ________________</w:t>
      </w:r>
    </w:p>
    <w:p w:rsidRPr="0001316C" w:rsidR="00F26390" w:rsidP="00F26390" w:rsidRDefault="00F26390" w14:paraId="48476D4F" w14:textId="77777777">
      <w:pPr>
        <w:pStyle w:val="ListParagraph"/>
        <w:numPr>
          <w:ilvl w:val="0"/>
          <w:numId w:val="13"/>
        </w:numPr>
        <w:spacing w:after="160" w:line="276" w:lineRule="auto"/>
        <w:rPr>
          <w:rFonts w:ascii="Times New Roman" w:hAnsi="Times New Roman" w:cs="Times New Roman"/>
        </w:rPr>
      </w:pPr>
      <w:r w:rsidRPr="0001316C">
        <w:rPr>
          <w:rFonts w:ascii="Times New Roman" w:hAnsi="Times New Roman" w:cs="Times New Roman"/>
        </w:rPr>
        <w:t>On average, how many calls do you/did you run in a shift?</w:t>
      </w:r>
    </w:p>
    <w:p w:rsidRPr="0001316C" w:rsidR="17C617C6" w:rsidP="2676DEC8" w:rsidRDefault="00F26390" w14:paraId="6538D776" w14:textId="5202DCA0">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dropdown with numerical options starting with 0] _____________</w:t>
      </w:r>
    </w:p>
    <w:p w:rsidRPr="0001316C" w:rsidR="00F26390" w:rsidP="00F26390" w:rsidRDefault="00F26390" w14:paraId="6B9BE6BE" w14:textId="49671E5D">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I don’t operate on shift</w:t>
      </w:r>
    </w:p>
    <w:p w:rsidRPr="0001316C" w:rsidR="00F26390" w:rsidP="00F26390" w:rsidRDefault="00F26390" w14:paraId="56EFF7F0" w14:textId="55AAB4BB">
      <w:pPr>
        <w:pStyle w:val="ListParagraph"/>
        <w:numPr>
          <w:ilvl w:val="0"/>
          <w:numId w:val="13"/>
        </w:numPr>
        <w:spacing w:after="160" w:line="276" w:lineRule="auto"/>
        <w:rPr>
          <w:rFonts w:ascii="Times New Roman" w:hAnsi="Times New Roman" w:cs="Times New Roman"/>
        </w:rPr>
      </w:pPr>
      <w:r w:rsidRPr="0001316C">
        <w:rPr>
          <w:rFonts w:ascii="Times New Roman" w:hAnsi="Times New Roman" w:cs="Times New Roman"/>
        </w:rPr>
        <w:t xml:space="preserve">On average, how many hours of uninterrupted sleep do you/did you get in a 24-hour period when </w:t>
      </w:r>
      <w:r w:rsidRPr="0001316C">
        <w:rPr>
          <w:rFonts w:ascii="Times New Roman" w:hAnsi="Times New Roman" w:cs="Times New Roman"/>
          <w:u w:val="single"/>
        </w:rPr>
        <w:t>on duty</w:t>
      </w:r>
      <w:r w:rsidRPr="0001316C" w:rsidDel="0023407E" w:rsidR="003A1571">
        <w:rPr>
          <w:rFonts w:ascii="Times New Roman" w:hAnsi="Times New Roman" w:cs="Times New Roman"/>
          <w:u w:val="single"/>
        </w:rPr>
        <w:t xml:space="preserve"> or on call</w:t>
      </w:r>
      <w:r w:rsidRPr="0001316C">
        <w:rPr>
          <w:rFonts w:ascii="Times New Roman" w:hAnsi="Times New Roman" w:cs="Times New Roman"/>
        </w:rPr>
        <w:t>?</w:t>
      </w:r>
    </w:p>
    <w:p w:rsidRPr="0001316C" w:rsidR="00F26390" w:rsidP="00F26390" w:rsidRDefault="00F26390" w14:paraId="4F07A833" w14:textId="61C7EFF1">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w:t>
      </w:r>
      <w:r w:rsidRPr="0001316C" w:rsidR="00AD4ABC">
        <w:rPr>
          <w:rFonts w:ascii="Times New Roman" w:hAnsi="Times New Roman" w:cs="Times New Roman"/>
        </w:rPr>
        <w:t>numerical fill-in</w:t>
      </w:r>
      <w:r w:rsidRPr="0001316C">
        <w:rPr>
          <w:rFonts w:ascii="Times New Roman" w:hAnsi="Times New Roman" w:cs="Times New Roman"/>
        </w:rPr>
        <w:t>] _____________</w:t>
      </w:r>
    </w:p>
    <w:p w:rsidRPr="0001316C" w:rsidR="00F26390" w:rsidP="00F26390" w:rsidRDefault="00F26390" w14:paraId="73CC8996" w14:textId="0C10D525">
      <w:pPr>
        <w:pStyle w:val="ListParagraph"/>
        <w:numPr>
          <w:ilvl w:val="0"/>
          <w:numId w:val="13"/>
        </w:numPr>
        <w:spacing w:after="160" w:line="276" w:lineRule="auto"/>
        <w:rPr>
          <w:rFonts w:ascii="Times New Roman" w:hAnsi="Times New Roman" w:cs="Times New Roman"/>
        </w:rPr>
      </w:pPr>
      <w:r w:rsidRPr="0001316C">
        <w:rPr>
          <w:rFonts w:ascii="Times New Roman" w:hAnsi="Times New Roman" w:cs="Times New Roman"/>
        </w:rPr>
        <w:t xml:space="preserve">On average, how many hours of uninterrupted sleep do you/did you get in a 24-hour period when you are </w:t>
      </w:r>
      <w:r w:rsidRPr="0001316C">
        <w:rPr>
          <w:rFonts w:ascii="Times New Roman" w:hAnsi="Times New Roman" w:cs="Times New Roman"/>
          <w:u w:val="single"/>
        </w:rPr>
        <w:t xml:space="preserve">not/were </w:t>
      </w:r>
      <w:r w:rsidRPr="0001316C" w:rsidR="003D70AB">
        <w:rPr>
          <w:rFonts w:ascii="Times New Roman" w:hAnsi="Times New Roman" w:cs="Times New Roman"/>
          <w:u w:val="single"/>
        </w:rPr>
        <w:t xml:space="preserve">not </w:t>
      </w:r>
      <w:r w:rsidRPr="0001316C" w:rsidR="00EF1822">
        <w:rPr>
          <w:rFonts w:ascii="Times New Roman" w:hAnsi="Times New Roman" w:cs="Times New Roman"/>
          <w:u w:val="single"/>
        </w:rPr>
        <w:t>on duty</w:t>
      </w:r>
      <w:r w:rsidRPr="0001316C" w:rsidR="00441DE8">
        <w:rPr>
          <w:rFonts w:ascii="Times New Roman" w:hAnsi="Times New Roman" w:cs="Times New Roman"/>
          <w:u w:val="single"/>
        </w:rPr>
        <w:t xml:space="preserve"> or on call</w:t>
      </w:r>
      <w:r w:rsidRPr="0001316C" w:rsidR="00EF1822">
        <w:rPr>
          <w:rFonts w:ascii="Times New Roman" w:hAnsi="Times New Roman" w:cs="Times New Roman"/>
          <w:u w:val="single"/>
        </w:rPr>
        <w:t>?</w:t>
      </w:r>
    </w:p>
    <w:p w:rsidRPr="0001316C" w:rsidR="00F26390" w:rsidP="00F26390" w:rsidRDefault="00F26390" w14:paraId="08C73043" w14:textId="4E4CE7C3">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w:t>
      </w:r>
      <w:r w:rsidRPr="0001316C" w:rsidR="00AD4ABC">
        <w:rPr>
          <w:rFonts w:ascii="Times New Roman" w:hAnsi="Times New Roman" w:cs="Times New Roman"/>
        </w:rPr>
        <w:t>numerical fill in</w:t>
      </w:r>
      <w:r w:rsidRPr="0001316C">
        <w:rPr>
          <w:rFonts w:ascii="Times New Roman" w:hAnsi="Times New Roman" w:cs="Times New Roman"/>
        </w:rPr>
        <w:t>] _____________</w:t>
      </w:r>
    </w:p>
    <w:p w:rsidRPr="0001316C" w:rsidR="004D5F0D" w:rsidP="00F26390" w:rsidRDefault="00F341D5" w14:paraId="0D746E3A" w14:textId="40E17990">
      <w:pPr>
        <w:pStyle w:val="ListParagraph"/>
        <w:numPr>
          <w:ilvl w:val="0"/>
          <w:numId w:val="13"/>
        </w:numPr>
        <w:spacing w:after="160" w:line="276" w:lineRule="auto"/>
        <w:rPr>
          <w:rFonts w:ascii="Times New Roman" w:hAnsi="Times New Roman" w:cs="Times New Roman"/>
        </w:rPr>
      </w:pPr>
      <w:r w:rsidRPr="0001316C">
        <w:rPr>
          <w:rFonts w:ascii="Times New Roman" w:hAnsi="Times New Roman" w:cs="Times New Roman"/>
        </w:rPr>
        <w:t>Throughout your entire career, h</w:t>
      </w:r>
      <w:r w:rsidRPr="0001316C" w:rsidR="004D5F0D">
        <w:rPr>
          <w:rFonts w:ascii="Times New Roman" w:hAnsi="Times New Roman" w:cs="Times New Roman"/>
        </w:rPr>
        <w:t xml:space="preserve">ave you ever </w:t>
      </w:r>
      <w:r w:rsidRPr="0001316C" w:rsidR="004E5E32">
        <w:rPr>
          <w:rFonts w:ascii="Times New Roman" w:hAnsi="Times New Roman" w:cs="Times New Roman"/>
        </w:rPr>
        <w:t xml:space="preserve">used </w:t>
      </w:r>
      <w:r w:rsidRPr="0001316C" w:rsidR="004D5F0D">
        <w:rPr>
          <w:rFonts w:ascii="Times New Roman" w:hAnsi="Times New Roman" w:cs="Times New Roman"/>
        </w:rPr>
        <w:t>Aqueous Film-Forming Foam (AFFF)?</w:t>
      </w:r>
    </w:p>
    <w:p w:rsidRPr="0001316C" w:rsidR="004D5F0D" w:rsidP="004D5F0D" w:rsidRDefault="004D5F0D" w14:paraId="38EE9153" w14:textId="37981FD1">
      <w:pPr>
        <w:pStyle w:val="ListParagraph"/>
        <w:numPr>
          <w:ilvl w:val="1"/>
          <w:numId w:val="13"/>
        </w:numPr>
        <w:spacing w:after="160" w:line="276" w:lineRule="auto"/>
        <w:rPr>
          <w:rFonts w:ascii="Times New Roman" w:hAnsi="Times New Roman" w:cs="Times New Roman"/>
        </w:rPr>
      </w:pPr>
      <w:r w:rsidRPr="0001316C">
        <w:rPr>
          <w:rFonts w:ascii="Times New Roman" w:hAnsi="Times New Roman" w:cs="Times New Roman"/>
        </w:rPr>
        <w:t>No</w:t>
      </w:r>
    </w:p>
    <w:p w:rsidRPr="0001316C" w:rsidR="004D5F0D" w:rsidP="004D5F0D" w:rsidRDefault="004D5F0D" w14:paraId="7B4EA63C" w14:textId="086C2C5D">
      <w:pPr>
        <w:pStyle w:val="ListParagraph"/>
        <w:numPr>
          <w:ilvl w:val="1"/>
          <w:numId w:val="13"/>
        </w:numPr>
        <w:spacing w:after="160" w:line="276" w:lineRule="auto"/>
        <w:rPr>
          <w:rFonts w:ascii="Times New Roman" w:hAnsi="Times New Roman" w:cs="Times New Roman"/>
        </w:rPr>
      </w:pPr>
      <w:r w:rsidRPr="0001316C">
        <w:rPr>
          <w:rFonts w:ascii="Times New Roman" w:hAnsi="Times New Roman" w:cs="Times New Roman"/>
        </w:rPr>
        <w:t>Yes</w:t>
      </w:r>
    </w:p>
    <w:p w:rsidRPr="0001316C" w:rsidR="004D5F0D" w:rsidP="00C84ACF" w:rsidRDefault="004D5F0D" w14:paraId="43318483" w14:textId="41036DA5">
      <w:pPr>
        <w:pStyle w:val="ListParagraph"/>
        <w:numPr>
          <w:ilvl w:val="2"/>
          <w:numId w:val="13"/>
        </w:numPr>
        <w:spacing w:after="160" w:line="276" w:lineRule="auto"/>
        <w:rPr>
          <w:rFonts w:ascii="Times New Roman" w:hAnsi="Times New Roman" w:cs="Times New Roman"/>
        </w:rPr>
      </w:pPr>
      <w:r w:rsidRPr="0001316C">
        <w:rPr>
          <w:rFonts w:ascii="Times New Roman" w:hAnsi="Times New Roman" w:cs="Times New Roman"/>
        </w:rPr>
        <w:t>Approximately how many times have you used AFFF</w:t>
      </w:r>
      <w:r w:rsidRPr="0001316C" w:rsidR="004E5E32">
        <w:rPr>
          <w:rFonts w:ascii="Times New Roman" w:hAnsi="Times New Roman" w:cs="Times New Roman"/>
        </w:rPr>
        <w:t xml:space="preserve"> (please include all uses such as training, fire suppression, maintenance, etc</w:t>
      </w:r>
      <w:r w:rsidRPr="0001316C" w:rsidR="00984CCA">
        <w:rPr>
          <w:rFonts w:ascii="Times New Roman" w:hAnsi="Times New Roman" w:cs="Times New Roman"/>
        </w:rPr>
        <w:t>.</w:t>
      </w:r>
      <w:r w:rsidRPr="0001316C" w:rsidR="004E5E32">
        <w:rPr>
          <w:rFonts w:ascii="Times New Roman" w:hAnsi="Times New Roman" w:cs="Times New Roman"/>
        </w:rPr>
        <w:t>)</w:t>
      </w:r>
      <w:r w:rsidRPr="0001316C">
        <w:rPr>
          <w:rFonts w:ascii="Times New Roman" w:hAnsi="Times New Roman" w:cs="Times New Roman"/>
        </w:rPr>
        <w:t>? (numerical fill in</w:t>
      </w:r>
      <w:r w:rsidRPr="0001316C" w:rsidR="007B18DE">
        <w:rPr>
          <w:rFonts w:ascii="Times New Roman" w:hAnsi="Times New Roman" w:cs="Times New Roman"/>
        </w:rPr>
        <w:t>)</w:t>
      </w:r>
      <w:r w:rsidR="007B18DE">
        <w:rPr>
          <w:rFonts w:ascii="Times New Roman" w:hAnsi="Times New Roman" w:cs="Times New Roman"/>
        </w:rPr>
        <w:t xml:space="preserve"> _</w:t>
      </w:r>
      <w:r w:rsidR="00197341">
        <w:rPr>
          <w:rFonts w:ascii="Times New Roman" w:hAnsi="Times New Roman" w:cs="Times New Roman"/>
        </w:rPr>
        <w:t>________</w:t>
      </w:r>
    </w:p>
    <w:p w:rsidRPr="0001316C" w:rsidR="00F26390" w:rsidP="00F26390" w:rsidRDefault="009C083D" w14:paraId="65BB6041" w14:textId="216DEBA4">
      <w:pPr>
        <w:pStyle w:val="ListParagraph"/>
        <w:numPr>
          <w:ilvl w:val="0"/>
          <w:numId w:val="13"/>
        </w:numPr>
        <w:spacing w:after="160" w:line="276" w:lineRule="auto"/>
        <w:rPr>
          <w:rFonts w:ascii="Times New Roman" w:hAnsi="Times New Roman" w:cs="Times New Roman"/>
        </w:rPr>
      </w:pPr>
      <w:r w:rsidRPr="0001316C">
        <w:rPr>
          <w:rFonts w:ascii="Times New Roman" w:hAnsi="Times New Roman" w:cs="Times New Roman"/>
        </w:rPr>
        <w:t>Throughout your career, h</w:t>
      </w:r>
      <w:r w:rsidRPr="0001316C" w:rsidR="00F26390">
        <w:rPr>
          <w:rFonts w:ascii="Times New Roman" w:hAnsi="Times New Roman" w:cs="Times New Roman"/>
        </w:rPr>
        <w:t xml:space="preserve">ave you responded to any major events that </w:t>
      </w:r>
      <w:r w:rsidR="00360E37">
        <w:rPr>
          <w:rFonts w:ascii="Times New Roman" w:hAnsi="Times New Roman" w:cs="Times New Roman"/>
        </w:rPr>
        <w:t>you would consider</w:t>
      </w:r>
      <w:r w:rsidRPr="0001316C" w:rsidR="00F26390">
        <w:rPr>
          <w:rFonts w:ascii="Times New Roman" w:hAnsi="Times New Roman" w:cs="Times New Roman"/>
        </w:rPr>
        <w:t xml:space="preserve"> unusual in duration or intensity? These events could include: natural disasters, acts of terrorism, industrial events, extreme wildland disasters, etc. </w:t>
      </w:r>
    </w:p>
    <w:p w:rsidRPr="0001316C" w:rsidR="4699C790" w:rsidP="4E7DD2AA" w:rsidRDefault="00F26390" w14:paraId="32191FBD" w14:textId="166DF04F">
      <w:pPr>
        <w:pStyle w:val="ListParagraph"/>
        <w:numPr>
          <w:ilvl w:val="1"/>
          <w:numId w:val="20"/>
        </w:numPr>
        <w:spacing w:after="160" w:line="276" w:lineRule="auto"/>
        <w:rPr>
          <w:rFonts w:ascii="Times New Roman" w:hAnsi="Times New Roman" w:cs="Times New Roman"/>
        </w:rPr>
      </w:pPr>
      <w:r w:rsidRPr="0001316C">
        <w:rPr>
          <w:rFonts w:ascii="Times New Roman" w:hAnsi="Times New Roman" w:cs="Times New Roman"/>
        </w:rPr>
        <w:t>No</w:t>
      </w:r>
    </w:p>
    <w:p w:rsidRPr="0001316C" w:rsidR="00F26390" w:rsidP="00F26390" w:rsidRDefault="00F26390" w14:paraId="26C92021" w14:textId="77777777">
      <w:pPr>
        <w:pStyle w:val="ListParagraph"/>
        <w:numPr>
          <w:ilvl w:val="1"/>
          <w:numId w:val="20"/>
        </w:numPr>
        <w:spacing w:after="160" w:line="276" w:lineRule="auto"/>
        <w:rPr>
          <w:rFonts w:ascii="Times New Roman" w:hAnsi="Times New Roman" w:cs="Times New Roman"/>
        </w:rPr>
      </w:pPr>
      <w:r w:rsidRPr="0001316C">
        <w:rPr>
          <w:rFonts w:ascii="Times New Roman" w:hAnsi="Times New Roman" w:cs="Times New Roman"/>
        </w:rPr>
        <w:t xml:space="preserve">Yes </w:t>
      </w:r>
    </w:p>
    <w:p w:rsidRPr="0001316C" w:rsidR="00F26390" w:rsidP="00F26390" w:rsidRDefault="00F26390" w14:paraId="0CE24D7C" w14:textId="77777777">
      <w:pPr>
        <w:pStyle w:val="ListParagraph"/>
        <w:numPr>
          <w:ilvl w:val="1"/>
          <w:numId w:val="20"/>
        </w:numPr>
        <w:spacing w:after="160" w:line="276" w:lineRule="auto"/>
        <w:rPr>
          <w:rFonts w:ascii="Times New Roman" w:hAnsi="Times New Roman" w:cs="Times New Roman"/>
        </w:rPr>
      </w:pPr>
      <w:r w:rsidRPr="0001316C">
        <w:rPr>
          <w:rFonts w:ascii="Times New Roman" w:hAnsi="Times New Roman" w:cs="Times New Roman"/>
        </w:rPr>
        <w:t>Prefer not to respond</w:t>
      </w:r>
    </w:p>
    <w:p w:rsidRPr="0001316C" w:rsidR="00F26390" w:rsidP="00F26390" w:rsidRDefault="00F26390" w14:paraId="60C34A10" w14:textId="77777777">
      <w:pPr>
        <w:pStyle w:val="ListParagraph"/>
        <w:numPr>
          <w:ilvl w:val="2"/>
          <w:numId w:val="20"/>
        </w:numPr>
        <w:spacing w:after="160" w:line="276" w:lineRule="auto"/>
        <w:rPr>
          <w:rFonts w:ascii="Times New Roman" w:hAnsi="Times New Roman" w:cs="Times New Roman"/>
        </w:rPr>
      </w:pPr>
      <w:r w:rsidRPr="0001316C">
        <w:rPr>
          <w:rFonts w:ascii="Times New Roman" w:hAnsi="Times New Roman" w:cs="Times New Roman"/>
        </w:rPr>
        <w:t>[If yes] Approximately how many times have you responded to a major event? [dropdown menus with numerical options starting at 1] _________</w:t>
      </w:r>
    </w:p>
    <w:p w:rsidRPr="0001316C" w:rsidR="00F26390" w:rsidP="00F26390" w:rsidRDefault="00F26390" w14:paraId="3EFD349C" w14:textId="77777777">
      <w:pPr>
        <w:pStyle w:val="ListParagraph"/>
        <w:numPr>
          <w:ilvl w:val="3"/>
          <w:numId w:val="20"/>
        </w:numPr>
        <w:spacing w:after="160" w:line="276" w:lineRule="auto"/>
        <w:rPr>
          <w:rFonts w:ascii="Times New Roman" w:hAnsi="Times New Roman" w:cs="Times New Roman"/>
        </w:rPr>
      </w:pPr>
      <w:r w:rsidRPr="0001316C">
        <w:rPr>
          <w:rFonts w:ascii="Times New Roman" w:hAnsi="Times New Roman" w:cs="Times New Roman"/>
          <w:b/>
        </w:rPr>
        <w:t xml:space="preserve">Event 1: </w:t>
      </w:r>
      <w:r w:rsidRPr="0001316C">
        <w:rPr>
          <w:rFonts w:ascii="Times New Roman" w:hAnsi="Times New Roman" w:cs="Times New Roman"/>
        </w:rPr>
        <w:t>How would you classify the first event? [repeats for each event]</w:t>
      </w:r>
    </w:p>
    <w:p w:rsidRPr="0001316C" w:rsidR="00870BAF" w:rsidP="00870BAF" w:rsidRDefault="00870BAF" w14:paraId="194115CA"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Natural disaster</w:t>
      </w:r>
    </w:p>
    <w:p w:rsidRPr="0001316C" w:rsidR="00F26390" w:rsidP="00F26390" w:rsidRDefault="00F26390" w14:paraId="12D814A0"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Chemical</w:t>
      </w:r>
    </w:p>
    <w:p w:rsidRPr="0001316C" w:rsidR="00F26390" w:rsidP="00F26390" w:rsidRDefault="00F26390" w14:paraId="069BEA56"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Industrial/Factory</w:t>
      </w:r>
    </w:p>
    <w:p w:rsidRPr="0001316C" w:rsidR="00F26390" w:rsidP="00F26390" w:rsidRDefault="00F26390" w14:paraId="26799F2A"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Wildland</w:t>
      </w:r>
    </w:p>
    <w:p w:rsidRPr="0001316C" w:rsidR="00F26390" w:rsidP="00F26390" w:rsidRDefault="00F26390" w14:paraId="22DBD165"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Vegetation</w:t>
      </w:r>
    </w:p>
    <w:p w:rsidRPr="0001316C" w:rsidR="00F26390" w:rsidP="00F26390" w:rsidRDefault="00F26390" w14:paraId="65FCDFF0"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Structural</w:t>
      </w:r>
    </w:p>
    <w:p w:rsidRPr="0001316C" w:rsidR="66261DAB" w:rsidP="38012EC8" w:rsidRDefault="00F26390" w14:paraId="5BD2FF0F" w14:textId="45C597D6">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Terrorist event</w:t>
      </w:r>
    </w:p>
    <w:p w:rsidRPr="0001316C" w:rsidR="00F26390" w:rsidP="00F26390" w:rsidRDefault="00F26390" w14:paraId="1F7FF14E"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Other</w:t>
      </w:r>
    </w:p>
    <w:p w:rsidRPr="0001316C" w:rsidR="00F26390" w:rsidP="00F26390" w:rsidRDefault="00F26390" w14:paraId="0A58FF80" w14:textId="77777777">
      <w:pPr>
        <w:pStyle w:val="ListParagraph"/>
        <w:numPr>
          <w:ilvl w:val="5"/>
          <w:numId w:val="20"/>
        </w:numPr>
        <w:spacing w:after="160" w:line="276" w:lineRule="auto"/>
        <w:rPr>
          <w:rFonts w:ascii="Times New Roman" w:hAnsi="Times New Roman" w:cs="Times New Roman"/>
        </w:rPr>
      </w:pPr>
      <w:r w:rsidRPr="0001316C">
        <w:rPr>
          <w:rFonts w:ascii="Times New Roman" w:hAnsi="Times New Roman" w:cs="Times New Roman"/>
        </w:rPr>
        <w:t>[If other] Please specify ______________________</w:t>
      </w:r>
    </w:p>
    <w:p w:rsidRPr="0001316C" w:rsidR="00F26390" w:rsidP="00B76989" w:rsidRDefault="00F26390" w14:paraId="134E93E4" w14:textId="727DFD05">
      <w:pPr>
        <w:pStyle w:val="ListParagraph"/>
        <w:numPr>
          <w:ilvl w:val="3"/>
          <w:numId w:val="20"/>
        </w:numPr>
        <w:spacing w:after="160" w:line="276" w:lineRule="auto"/>
        <w:rPr>
          <w:rFonts w:ascii="Times New Roman" w:hAnsi="Times New Roman" w:cs="Times New Roman"/>
        </w:rPr>
      </w:pPr>
      <w:r w:rsidRPr="0001316C">
        <w:rPr>
          <w:rFonts w:ascii="Times New Roman" w:hAnsi="Times New Roman" w:cs="Times New Roman"/>
        </w:rPr>
        <w:lastRenderedPageBreak/>
        <w:t xml:space="preserve"> Approximately how long did this event last? [repeats for each event] _______</w:t>
      </w:r>
      <w:r w:rsidR="00530964">
        <w:rPr>
          <w:rFonts w:ascii="Times New Roman" w:hAnsi="Times New Roman" w:cs="Times New Roman"/>
        </w:rPr>
        <w:t>days</w:t>
      </w:r>
      <w:r w:rsidR="00C679F9">
        <w:rPr>
          <w:rFonts w:ascii="Times New Roman" w:hAnsi="Times New Roman" w:cs="Times New Roman"/>
        </w:rPr>
        <w:t xml:space="preserve"> OR</w:t>
      </w:r>
      <w:r w:rsidRPr="0001316C">
        <w:rPr>
          <w:rFonts w:ascii="Times New Roman" w:hAnsi="Times New Roman" w:cs="Times New Roman"/>
        </w:rPr>
        <w:t xml:space="preserve"> [dropdown menu for days] ________ </w:t>
      </w:r>
      <w:r w:rsidR="00016B06">
        <w:rPr>
          <w:rFonts w:ascii="Times New Roman" w:hAnsi="Times New Roman" w:cs="Times New Roman"/>
        </w:rPr>
        <w:t>hours</w:t>
      </w:r>
      <w:r w:rsidRPr="0001316C" w:rsidR="00016B06">
        <w:rPr>
          <w:rFonts w:ascii="Times New Roman" w:hAnsi="Times New Roman" w:cs="Times New Roman"/>
        </w:rPr>
        <w:t xml:space="preserve"> [</w:t>
      </w:r>
      <w:r w:rsidRPr="0001316C">
        <w:rPr>
          <w:rFonts w:ascii="Times New Roman" w:hAnsi="Times New Roman" w:cs="Times New Roman"/>
        </w:rPr>
        <w:t>dropdown menu for hours]</w:t>
      </w:r>
      <w:r w:rsidR="00C679F9">
        <w:rPr>
          <w:rFonts w:ascii="Times New Roman" w:hAnsi="Times New Roman" w:cs="Times New Roman"/>
        </w:rPr>
        <w:t xml:space="preserve"> </w:t>
      </w:r>
    </w:p>
    <w:p w:rsidRPr="0001316C" w:rsidR="00F26390" w:rsidP="00B76989" w:rsidRDefault="00F26390" w14:paraId="488C42C2" w14:textId="57C4B65E">
      <w:pPr>
        <w:pStyle w:val="ListParagraph"/>
        <w:numPr>
          <w:ilvl w:val="3"/>
          <w:numId w:val="20"/>
        </w:numPr>
        <w:spacing w:after="160" w:line="276" w:lineRule="auto"/>
        <w:rPr>
          <w:rFonts w:ascii="Times New Roman" w:hAnsi="Times New Roman" w:cs="Times New Roman"/>
        </w:rPr>
      </w:pPr>
      <w:r w:rsidRPr="0001316C">
        <w:rPr>
          <w:rFonts w:ascii="Times New Roman" w:hAnsi="Times New Roman" w:cs="Times New Roman"/>
        </w:rPr>
        <w:t>Was this a named event? (example, 9</w:t>
      </w:r>
      <w:r w:rsidR="002A04A7">
        <w:rPr>
          <w:rFonts w:ascii="Times New Roman" w:hAnsi="Times New Roman" w:cs="Times New Roman"/>
        </w:rPr>
        <w:t>/</w:t>
      </w:r>
      <w:r w:rsidRPr="0001316C">
        <w:rPr>
          <w:rFonts w:ascii="Times New Roman" w:hAnsi="Times New Roman" w:cs="Times New Roman"/>
        </w:rPr>
        <w:t>11, Hurricane Katrina) [repeat for each event]</w:t>
      </w:r>
    </w:p>
    <w:p w:rsidRPr="0001316C" w:rsidR="00F26390" w:rsidP="00B76989" w:rsidRDefault="00F26390" w14:paraId="47E9D768"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No</w:t>
      </w:r>
    </w:p>
    <w:p w:rsidRPr="0001316C" w:rsidR="00F26390" w:rsidP="00B76989" w:rsidRDefault="00F26390" w14:paraId="70F97CD5"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Yes</w:t>
      </w:r>
    </w:p>
    <w:p w:rsidRPr="0001316C" w:rsidR="00F26390" w:rsidP="00B76989" w:rsidRDefault="00F26390" w14:paraId="2E36DF3B" w14:textId="77777777">
      <w:pPr>
        <w:pStyle w:val="ListParagraph"/>
        <w:numPr>
          <w:ilvl w:val="5"/>
          <w:numId w:val="20"/>
        </w:numPr>
        <w:spacing w:after="160" w:line="276" w:lineRule="auto"/>
        <w:rPr>
          <w:rFonts w:ascii="Times New Roman" w:hAnsi="Times New Roman" w:cs="Times New Roman"/>
        </w:rPr>
      </w:pPr>
      <w:r w:rsidRPr="0001316C">
        <w:rPr>
          <w:rFonts w:ascii="Times New Roman" w:hAnsi="Times New Roman" w:cs="Times New Roman"/>
        </w:rPr>
        <w:t xml:space="preserve">[If yes] What was this event commonly known as? </w:t>
      </w:r>
      <w:bookmarkStart w:name="_Hlk24624172" w:id="2"/>
      <w:r w:rsidRPr="0001316C">
        <w:rPr>
          <w:rFonts w:ascii="Times New Roman" w:hAnsi="Times New Roman" w:cs="Times New Roman"/>
        </w:rPr>
        <w:t>____________</w:t>
      </w:r>
      <w:bookmarkEnd w:id="2"/>
      <w:r w:rsidRPr="0001316C">
        <w:rPr>
          <w:rFonts w:ascii="Times New Roman" w:hAnsi="Times New Roman" w:cs="Times New Roman"/>
        </w:rPr>
        <w:t xml:space="preserve"> </w:t>
      </w:r>
    </w:p>
    <w:p w:rsidRPr="0001316C" w:rsidR="00F26390" w:rsidP="00F26390" w:rsidRDefault="00F26390" w14:paraId="0A1EAAFC" w14:textId="77777777">
      <w:pPr>
        <w:pStyle w:val="ListParagraph"/>
        <w:numPr>
          <w:ilvl w:val="3"/>
          <w:numId w:val="20"/>
        </w:numPr>
        <w:spacing w:after="160" w:line="276" w:lineRule="auto"/>
        <w:rPr>
          <w:rFonts w:ascii="Times New Roman" w:hAnsi="Times New Roman" w:cs="Times New Roman"/>
        </w:rPr>
      </w:pPr>
      <w:r w:rsidRPr="0001316C">
        <w:rPr>
          <w:rFonts w:ascii="Times New Roman" w:hAnsi="Times New Roman" w:cs="Times New Roman"/>
          <w:b/>
        </w:rPr>
        <w:t>Event 2:</w:t>
      </w:r>
      <w:r w:rsidRPr="0001316C">
        <w:rPr>
          <w:rFonts w:ascii="Times New Roman" w:hAnsi="Times New Roman" w:cs="Times New Roman"/>
        </w:rPr>
        <w:t xml:space="preserve"> How would you classify the second event? [repeats for each event]</w:t>
      </w:r>
    </w:p>
    <w:p w:rsidRPr="0001316C" w:rsidR="0077240C" w:rsidP="0077240C" w:rsidRDefault="0077240C" w14:paraId="42AAD333"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Natural disaster</w:t>
      </w:r>
    </w:p>
    <w:p w:rsidRPr="0001316C" w:rsidR="00F26390" w:rsidP="00F26390" w:rsidRDefault="00F26390" w14:paraId="55924323"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Chemical</w:t>
      </w:r>
    </w:p>
    <w:p w:rsidRPr="0001316C" w:rsidR="00F26390" w:rsidP="00F26390" w:rsidRDefault="00F26390" w14:paraId="67267B64"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Industrial/Factory</w:t>
      </w:r>
    </w:p>
    <w:p w:rsidRPr="0001316C" w:rsidR="00F26390" w:rsidP="00F26390" w:rsidRDefault="00F26390" w14:paraId="4A5897D3"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Wildland</w:t>
      </w:r>
    </w:p>
    <w:p w:rsidRPr="0001316C" w:rsidR="00F26390" w:rsidP="00F26390" w:rsidRDefault="00F26390" w14:paraId="43C55417"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Vegetation</w:t>
      </w:r>
    </w:p>
    <w:p w:rsidRPr="0001316C" w:rsidR="00F26390" w:rsidP="00F26390" w:rsidRDefault="00F26390" w14:paraId="0437D96A"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Structural</w:t>
      </w:r>
    </w:p>
    <w:p w:rsidRPr="0001316C" w:rsidR="647E7F0B" w:rsidP="6F0AF022" w:rsidRDefault="00F26390" w14:paraId="3CA5AD32" w14:textId="6EF36B1A">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Terrorist event</w:t>
      </w:r>
    </w:p>
    <w:p w:rsidRPr="0001316C" w:rsidR="00F26390" w:rsidP="00F26390" w:rsidRDefault="00F26390" w14:paraId="0CCBE585"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Other</w:t>
      </w:r>
    </w:p>
    <w:p w:rsidRPr="0001316C" w:rsidR="00F26390" w:rsidP="00F26390" w:rsidRDefault="00F26390" w14:paraId="0530DFE9" w14:textId="77777777">
      <w:pPr>
        <w:pStyle w:val="ListParagraph"/>
        <w:numPr>
          <w:ilvl w:val="5"/>
          <w:numId w:val="20"/>
        </w:numPr>
        <w:spacing w:after="160" w:line="276" w:lineRule="auto"/>
        <w:rPr>
          <w:rFonts w:ascii="Times New Roman" w:hAnsi="Times New Roman" w:cs="Times New Roman"/>
        </w:rPr>
      </w:pPr>
      <w:r w:rsidRPr="0001316C">
        <w:rPr>
          <w:rFonts w:ascii="Times New Roman" w:hAnsi="Times New Roman" w:cs="Times New Roman"/>
        </w:rPr>
        <w:t>[If other] Please specify ______________________</w:t>
      </w:r>
    </w:p>
    <w:p w:rsidRPr="0001316C" w:rsidR="00F26390" w:rsidP="00F26390" w:rsidRDefault="00F26390" w14:paraId="3F0A90C9" w14:textId="77777777">
      <w:pPr>
        <w:pStyle w:val="ListParagraph"/>
        <w:numPr>
          <w:ilvl w:val="3"/>
          <w:numId w:val="20"/>
        </w:numPr>
        <w:spacing w:after="160" w:line="276" w:lineRule="auto"/>
        <w:rPr>
          <w:rFonts w:ascii="Times New Roman" w:hAnsi="Times New Roman" w:cs="Times New Roman"/>
        </w:rPr>
      </w:pPr>
      <w:r w:rsidRPr="0001316C">
        <w:rPr>
          <w:rFonts w:ascii="Times New Roman" w:hAnsi="Times New Roman" w:cs="Times New Roman"/>
        </w:rPr>
        <w:t>Approximately how long did this event last? [repeat for each event]</w:t>
      </w:r>
    </w:p>
    <w:p w:rsidRPr="0001316C" w:rsidR="00F26390" w:rsidP="00F26390" w:rsidRDefault="00F26390" w14:paraId="13615021" w14:textId="30951B53">
      <w:pPr>
        <w:pStyle w:val="ListParagraph"/>
        <w:numPr>
          <w:ilvl w:val="3"/>
          <w:numId w:val="20"/>
        </w:numPr>
        <w:spacing w:after="160" w:line="276" w:lineRule="auto"/>
        <w:rPr>
          <w:rFonts w:ascii="Times New Roman" w:hAnsi="Times New Roman" w:cs="Times New Roman"/>
        </w:rPr>
      </w:pPr>
      <w:r w:rsidRPr="0001316C">
        <w:rPr>
          <w:rFonts w:ascii="Times New Roman" w:hAnsi="Times New Roman" w:cs="Times New Roman"/>
        </w:rPr>
        <w:t>Was this a named event? (example, 9</w:t>
      </w:r>
      <w:r w:rsidR="004222D8">
        <w:rPr>
          <w:rFonts w:ascii="Times New Roman" w:hAnsi="Times New Roman" w:cs="Times New Roman"/>
        </w:rPr>
        <w:t>/</w:t>
      </w:r>
      <w:r w:rsidRPr="0001316C">
        <w:rPr>
          <w:rFonts w:ascii="Times New Roman" w:hAnsi="Times New Roman" w:cs="Times New Roman"/>
        </w:rPr>
        <w:t>11, Hurricane Katrina) [repeat for each event]</w:t>
      </w:r>
    </w:p>
    <w:p w:rsidRPr="0001316C" w:rsidR="00F26390" w:rsidP="00F26390" w:rsidRDefault="00F26390" w14:paraId="174BC50D"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No</w:t>
      </w:r>
    </w:p>
    <w:p w:rsidRPr="0001316C" w:rsidR="00F26390" w:rsidP="00F26390" w:rsidRDefault="00F26390" w14:paraId="50D34D00" w14:textId="77777777">
      <w:pPr>
        <w:pStyle w:val="ListParagraph"/>
        <w:numPr>
          <w:ilvl w:val="4"/>
          <w:numId w:val="20"/>
        </w:numPr>
        <w:spacing w:after="160" w:line="276" w:lineRule="auto"/>
        <w:rPr>
          <w:rFonts w:ascii="Times New Roman" w:hAnsi="Times New Roman" w:cs="Times New Roman"/>
        </w:rPr>
      </w:pPr>
      <w:r w:rsidRPr="0001316C">
        <w:rPr>
          <w:rFonts w:ascii="Times New Roman" w:hAnsi="Times New Roman" w:cs="Times New Roman"/>
        </w:rPr>
        <w:t>Yes</w:t>
      </w:r>
    </w:p>
    <w:p w:rsidRPr="0001316C" w:rsidR="00F26390" w:rsidP="00F26390" w:rsidRDefault="00F26390" w14:paraId="553DEB90" w14:textId="7045B237">
      <w:pPr>
        <w:pStyle w:val="ListParagraph"/>
        <w:numPr>
          <w:ilvl w:val="5"/>
          <w:numId w:val="20"/>
        </w:numPr>
        <w:spacing w:after="160" w:line="276" w:lineRule="auto"/>
        <w:rPr>
          <w:rFonts w:ascii="Times New Roman" w:hAnsi="Times New Roman" w:cs="Times New Roman"/>
        </w:rPr>
      </w:pPr>
      <w:r w:rsidRPr="0001316C">
        <w:rPr>
          <w:rFonts w:ascii="Times New Roman" w:hAnsi="Times New Roman" w:cs="Times New Roman"/>
        </w:rPr>
        <w:t>[If yes] What was this event commonly known as? _______</w:t>
      </w:r>
    </w:p>
    <w:p w:rsidRPr="00B75B52" w:rsidR="00F26390" w:rsidP="00F26390" w:rsidRDefault="0035073D" w14:paraId="4382E91A" w14:textId="3DDFAAD7">
      <w:pPr>
        <w:pStyle w:val="Heading1"/>
        <w:spacing w:line="276" w:lineRule="auto"/>
        <w:rPr>
          <w:rFonts w:ascii="Times New Roman" w:hAnsi="Times New Roman" w:cs="Times New Roman"/>
          <w:b/>
          <w:color w:val="auto"/>
          <w:sz w:val="26"/>
          <w:szCs w:val="26"/>
        </w:rPr>
      </w:pPr>
      <w:r w:rsidRPr="00B75B52">
        <w:rPr>
          <w:rFonts w:ascii="Times New Roman" w:hAnsi="Times New Roman" w:cs="Times New Roman"/>
          <w:b/>
          <w:color w:val="auto"/>
          <w:sz w:val="26"/>
          <w:szCs w:val="26"/>
        </w:rPr>
        <w:t>Lifestyle</w:t>
      </w:r>
    </w:p>
    <w:p w:rsidRPr="0001316C" w:rsidR="00F26390" w:rsidP="004520CE" w:rsidRDefault="00D64003" w14:paraId="1035529B" w14:textId="63B03992">
      <w:pPr>
        <w:spacing w:line="276" w:lineRule="auto"/>
        <w:rPr>
          <w:rFonts w:ascii="Times New Roman" w:hAnsi="Times New Roman" w:cs="Times New Roman"/>
          <w:b/>
          <w:sz w:val="24"/>
          <w:szCs w:val="24"/>
        </w:rPr>
      </w:pPr>
      <w:r w:rsidRPr="0001316C">
        <w:rPr>
          <w:rFonts w:ascii="Times New Roman" w:hAnsi="Times New Roman" w:cs="Times New Roman"/>
          <w:b/>
          <w:sz w:val="24"/>
          <w:szCs w:val="24"/>
        </w:rPr>
        <w:t>We are asking</w:t>
      </w:r>
      <w:r w:rsidRPr="0001316C" w:rsidR="00F3747A">
        <w:rPr>
          <w:rFonts w:ascii="Times New Roman" w:hAnsi="Times New Roman" w:cs="Times New Roman"/>
          <w:b/>
          <w:sz w:val="24"/>
          <w:szCs w:val="24"/>
        </w:rPr>
        <w:t xml:space="preserve"> about lifestyle behaviors </w:t>
      </w:r>
      <w:r w:rsidRPr="0001316C">
        <w:rPr>
          <w:rFonts w:ascii="Times New Roman" w:hAnsi="Times New Roman" w:cs="Times New Roman"/>
          <w:b/>
          <w:sz w:val="24"/>
          <w:szCs w:val="24"/>
        </w:rPr>
        <w:t>because</w:t>
      </w:r>
      <w:r w:rsidRPr="0001316C" w:rsidR="00592BB2">
        <w:rPr>
          <w:rFonts w:ascii="Times New Roman" w:hAnsi="Times New Roman" w:cs="Times New Roman"/>
          <w:b/>
          <w:bCs/>
          <w:sz w:val="24"/>
          <w:szCs w:val="24"/>
        </w:rPr>
        <w:t xml:space="preserve"> cancer or other health conditions may be related to </w:t>
      </w:r>
      <w:r w:rsidRPr="0001316C" w:rsidR="00F3747A">
        <w:rPr>
          <w:rFonts w:ascii="Times New Roman" w:hAnsi="Times New Roman" w:cs="Times New Roman"/>
          <w:b/>
          <w:sz w:val="24"/>
          <w:szCs w:val="24"/>
        </w:rPr>
        <w:t>a combination of work events and lifestyle choices</w:t>
      </w:r>
      <w:r w:rsidRPr="0001316C" w:rsidR="00592BB2">
        <w:rPr>
          <w:rFonts w:ascii="Times New Roman" w:hAnsi="Times New Roman" w:cs="Times New Roman"/>
          <w:b/>
          <w:bCs/>
          <w:sz w:val="24"/>
          <w:szCs w:val="24"/>
        </w:rPr>
        <w:t xml:space="preserve">. </w:t>
      </w:r>
      <w:r w:rsidRPr="0001316C" w:rsidR="00F3747A">
        <w:rPr>
          <w:rFonts w:ascii="Times New Roman" w:hAnsi="Times New Roman" w:cs="Times New Roman"/>
          <w:b/>
          <w:sz w:val="24"/>
          <w:szCs w:val="24"/>
        </w:rPr>
        <w:t xml:space="preserve"> </w:t>
      </w:r>
    </w:p>
    <w:p w:rsidRPr="0001316C" w:rsidR="009007AD" w:rsidP="009007AD" w:rsidRDefault="009007AD" w14:paraId="6B818C44" w14:textId="1D7D0711">
      <w:pPr>
        <w:pStyle w:val="ListParagraph"/>
        <w:numPr>
          <w:ilvl w:val="0"/>
          <w:numId w:val="13"/>
        </w:numPr>
        <w:spacing w:after="160" w:line="276" w:lineRule="auto"/>
        <w:rPr>
          <w:rFonts w:ascii="Times New Roman" w:hAnsi="Times New Roman" w:cs="Times New Roman"/>
        </w:rPr>
      </w:pPr>
      <w:r w:rsidRPr="0001316C">
        <w:rPr>
          <w:rFonts w:ascii="Times New Roman" w:hAnsi="Times New Roman" w:cs="Times New Roman"/>
        </w:rPr>
        <w:t xml:space="preserve">In a typical week, </w:t>
      </w:r>
      <w:r w:rsidR="001B0F59">
        <w:rPr>
          <w:rFonts w:ascii="Times New Roman" w:hAnsi="Times New Roman" w:cs="Times New Roman"/>
        </w:rPr>
        <w:t xml:space="preserve">do you perform physical activity that raises your heartrate </w:t>
      </w:r>
      <w:r w:rsidR="00074BD7">
        <w:rPr>
          <w:rFonts w:ascii="Times New Roman" w:hAnsi="Times New Roman" w:cs="Times New Roman"/>
        </w:rPr>
        <w:t xml:space="preserve">(such as swimming, biking, brisk walking, jogging, rowing) </w:t>
      </w:r>
      <w:r w:rsidR="001B0F59">
        <w:rPr>
          <w:rFonts w:ascii="Times New Roman" w:hAnsi="Times New Roman" w:cs="Times New Roman"/>
        </w:rPr>
        <w:t>for at least 150 minutes (2 hours and 30 minutes) per week</w:t>
      </w:r>
      <w:r w:rsidR="00F87CDA">
        <w:rPr>
          <w:rFonts w:ascii="Times New Roman" w:hAnsi="Times New Roman" w:cs="Times New Roman"/>
        </w:rPr>
        <w:t xml:space="preserve"> </w:t>
      </w:r>
      <w:r w:rsidR="00243308">
        <w:rPr>
          <w:rFonts w:ascii="Times New Roman" w:hAnsi="Times New Roman" w:cs="Times New Roman"/>
        </w:rPr>
        <w:t xml:space="preserve">not including firefighting response </w:t>
      </w:r>
      <w:r w:rsidR="00A41ABD">
        <w:rPr>
          <w:rFonts w:ascii="Times New Roman" w:hAnsi="Times New Roman" w:cs="Times New Roman"/>
        </w:rPr>
        <w:t>activities?</w:t>
      </w:r>
    </w:p>
    <w:p w:rsidRPr="0001316C" w:rsidR="009007AD" w:rsidP="009007AD" w:rsidRDefault="00410CC1" w14:paraId="63EEFA8C" w14:textId="4CA482A1">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Yes</w:t>
      </w:r>
    </w:p>
    <w:p w:rsidRPr="0001316C" w:rsidR="009007AD" w:rsidP="009007AD" w:rsidRDefault="00410CC1" w14:paraId="620EB1C9" w14:textId="5A52A4E9">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No</w:t>
      </w:r>
      <w:r w:rsidRPr="0001316C" w:rsidR="009007AD">
        <w:rPr>
          <w:rFonts w:ascii="Times New Roman" w:hAnsi="Times New Roman" w:cs="Times New Roman"/>
        </w:rPr>
        <w:t xml:space="preserve"> </w:t>
      </w:r>
    </w:p>
    <w:p w:rsidRPr="0001316C" w:rsidR="009007AD" w:rsidP="009007AD" w:rsidRDefault="009007AD" w14:paraId="68C75F8F" w14:textId="01484DB9">
      <w:pPr>
        <w:pStyle w:val="ListParagraph"/>
        <w:numPr>
          <w:ilvl w:val="1"/>
          <w:numId w:val="13"/>
        </w:numPr>
        <w:spacing w:after="160" w:line="276" w:lineRule="auto"/>
        <w:ind w:left="1080"/>
        <w:rPr>
          <w:rFonts w:ascii="Times New Roman" w:hAnsi="Times New Roman" w:cs="Times New Roman"/>
        </w:rPr>
      </w:pPr>
      <w:r w:rsidRPr="0001316C">
        <w:rPr>
          <w:rFonts w:ascii="Times New Roman" w:hAnsi="Times New Roman" w:cs="Times New Roman"/>
        </w:rPr>
        <w:t>Prefer not to answer</w:t>
      </w:r>
    </w:p>
    <w:p w:rsidRPr="00A32987" w:rsidR="009007AD" w:rsidP="009007AD" w:rsidRDefault="009007AD" w14:paraId="43A9CE3C" w14:textId="6C94FAF4">
      <w:pPr>
        <w:pStyle w:val="ListParagraph"/>
        <w:numPr>
          <w:ilvl w:val="0"/>
          <w:numId w:val="13"/>
        </w:numPr>
        <w:spacing w:after="160" w:line="276" w:lineRule="auto"/>
        <w:rPr>
          <w:rFonts w:ascii="Times New Roman" w:hAnsi="Times New Roman" w:cs="Times New Roman"/>
        </w:rPr>
      </w:pPr>
      <w:r w:rsidRPr="0001316C">
        <w:rPr>
          <w:rFonts w:ascii="Times New Roman" w:hAnsi="Times New Roman" w:cs="Times New Roman"/>
        </w:rPr>
        <w:t xml:space="preserve">In a typical week, </w:t>
      </w:r>
      <w:r w:rsidR="00A14051">
        <w:rPr>
          <w:rFonts w:ascii="Times New Roman" w:hAnsi="Times New Roman" w:cs="Times New Roman"/>
        </w:rPr>
        <w:t>do you perform weight or strength training at least 2 days a week?</w:t>
      </w:r>
      <w:r w:rsidR="002D4749">
        <w:rPr>
          <w:rFonts w:ascii="Times New Roman" w:hAnsi="Times New Roman" w:cs="Times New Roman"/>
        </w:rPr>
        <w:t xml:space="preserve"> </w:t>
      </w:r>
    </w:p>
    <w:p w:rsidRPr="00A32987" w:rsidR="009007AD" w:rsidP="009007AD" w:rsidRDefault="00D451C4" w14:paraId="6459B31B" w14:textId="2A6C5A27">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Yes</w:t>
      </w:r>
    </w:p>
    <w:p w:rsidRPr="00A32987" w:rsidR="009007AD" w:rsidP="009007AD" w:rsidRDefault="00D451C4" w14:paraId="6038EE72" w14:textId="19CB5938">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No</w:t>
      </w:r>
    </w:p>
    <w:p w:rsidRPr="00A32987" w:rsidR="009007AD" w:rsidP="009007AD" w:rsidRDefault="009007AD" w14:paraId="03206AE0" w14:textId="4B2C9495">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 xml:space="preserve">Prefer not to answer </w:t>
      </w:r>
    </w:p>
    <w:p w:rsidRPr="00871578" w:rsidR="00094E51" w:rsidP="00871578" w:rsidRDefault="00A72005" w14:paraId="08BB01FD" w14:textId="004E0DE5">
      <w:pPr>
        <w:pStyle w:val="ListParagraph"/>
        <w:numPr>
          <w:ilvl w:val="0"/>
          <w:numId w:val="13"/>
        </w:numPr>
        <w:spacing w:after="160" w:line="276" w:lineRule="auto"/>
        <w:rPr>
          <w:rFonts w:ascii="Times New Roman" w:hAnsi="Times New Roman" w:cs="Times New Roman"/>
        </w:rPr>
      </w:pPr>
      <w:r w:rsidRPr="00871578">
        <w:rPr>
          <w:rFonts w:ascii="Times New Roman" w:hAnsi="Times New Roman" w:cs="Times New Roman"/>
        </w:rPr>
        <w:t xml:space="preserve">After several months of not being in the sun, if you </w:t>
      </w:r>
      <w:r w:rsidR="006B0985">
        <w:rPr>
          <w:rFonts w:ascii="Times New Roman" w:hAnsi="Times New Roman" w:cs="Times New Roman"/>
        </w:rPr>
        <w:t>then</w:t>
      </w:r>
      <w:r w:rsidRPr="00871578">
        <w:rPr>
          <w:rFonts w:ascii="Times New Roman" w:hAnsi="Times New Roman" w:cs="Times New Roman"/>
        </w:rPr>
        <w:t xml:space="preserve"> went out into the sun without</w:t>
      </w:r>
      <w:r w:rsidR="00871578">
        <w:rPr>
          <w:rFonts w:ascii="Times New Roman" w:hAnsi="Times New Roman" w:cs="Times New Roman"/>
        </w:rPr>
        <w:t xml:space="preserve"> </w:t>
      </w:r>
      <w:r w:rsidRPr="00871578">
        <w:rPr>
          <w:rFonts w:ascii="Times New Roman" w:hAnsi="Times New Roman" w:cs="Times New Roman"/>
        </w:rPr>
        <w:t>sunscreen or protective clothing for one hour, which of these would happen to your skin</w:t>
      </w:r>
      <w:r w:rsidR="00871578">
        <w:rPr>
          <w:rFonts w:ascii="Times New Roman" w:hAnsi="Times New Roman" w:cs="Times New Roman"/>
        </w:rPr>
        <w:t xml:space="preserve">? </w:t>
      </w:r>
    </w:p>
    <w:p w:rsidRPr="00A32987" w:rsidR="00094E51" w:rsidP="00094E51" w:rsidRDefault="0054409F" w14:paraId="0947F7EB" w14:textId="4D77B0B4">
      <w:pPr>
        <w:pStyle w:val="ListParagraph"/>
        <w:numPr>
          <w:ilvl w:val="1"/>
          <w:numId w:val="13"/>
        </w:numPr>
        <w:spacing w:after="160" w:line="276" w:lineRule="auto"/>
        <w:rPr>
          <w:rFonts w:ascii="Times New Roman" w:hAnsi="Times New Roman" w:cs="Times New Roman"/>
        </w:rPr>
      </w:pPr>
      <w:r w:rsidRPr="0054409F">
        <w:rPr>
          <w:rFonts w:ascii="Times New Roman" w:hAnsi="Times New Roman" w:cs="Times New Roman"/>
        </w:rPr>
        <w:t>Get a severe sunburn with blisters</w:t>
      </w:r>
    </w:p>
    <w:p w:rsidRPr="00A32987" w:rsidR="00094E51" w:rsidP="00094E51" w:rsidRDefault="001D3E85" w14:paraId="28FE9DE8" w14:textId="63DF366F">
      <w:pPr>
        <w:pStyle w:val="ListParagraph"/>
        <w:numPr>
          <w:ilvl w:val="1"/>
          <w:numId w:val="13"/>
        </w:numPr>
        <w:spacing w:after="160" w:line="276" w:lineRule="auto"/>
        <w:rPr>
          <w:rFonts w:ascii="Times New Roman" w:hAnsi="Times New Roman" w:cs="Times New Roman"/>
        </w:rPr>
      </w:pPr>
      <w:r w:rsidRPr="001D3E85">
        <w:rPr>
          <w:rFonts w:ascii="Times New Roman" w:hAnsi="Times New Roman" w:cs="Times New Roman"/>
        </w:rPr>
        <w:t>Have a moderate sunburn with peeling</w:t>
      </w:r>
    </w:p>
    <w:p w:rsidRPr="00A32987" w:rsidR="00094E51" w:rsidP="00094E51" w:rsidRDefault="00E05073" w14:paraId="4AFC9536" w14:textId="05383C09">
      <w:pPr>
        <w:pStyle w:val="ListParagraph"/>
        <w:numPr>
          <w:ilvl w:val="1"/>
          <w:numId w:val="13"/>
        </w:numPr>
        <w:spacing w:after="160" w:line="276" w:lineRule="auto"/>
        <w:rPr>
          <w:rFonts w:ascii="Times New Roman" w:hAnsi="Times New Roman" w:cs="Times New Roman"/>
        </w:rPr>
      </w:pPr>
      <w:r w:rsidRPr="00E05073">
        <w:rPr>
          <w:rFonts w:ascii="Times New Roman" w:hAnsi="Times New Roman" w:cs="Times New Roman"/>
        </w:rPr>
        <w:t>Burn mildly with some or no darkening/tanning</w:t>
      </w:r>
    </w:p>
    <w:p w:rsidRPr="00A32987" w:rsidR="00094E51" w:rsidP="00094E51" w:rsidRDefault="00C335C6" w14:paraId="56F520D7" w14:textId="5963D479">
      <w:pPr>
        <w:pStyle w:val="ListParagraph"/>
        <w:numPr>
          <w:ilvl w:val="1"/>
          <w:numId w:val="13"/>
        </w:numPr>
        <w:spacing w:after="160" w:line="276" w:lineRule="auto"/>
        <w:rPr>
          <w:rFonts w:ascii="Times New Roman" w:hAnsi="Times New Roman" w:cs="Times New Roman"/>
        </w:rPr>
      </w:pPr>
      <w:r w:rsidRPr="00C335C6">
        <w:rPr>
          <w:rFonts w:ascii="Times New Roman" w:hAnsi="Times New Roman" w:cs="Times New Roman"/>
        </w:rPr>
        <w:t>Turn darker without sunburn</w:t>
      </w:r>
    </w:p>
    <w:p w:rsidR="00094E51" w:rsidP="00094E51" w:rsidRDefault="00E53779" w14:paraId="14F9CB59" w14:textId="65DB106E">
      <w:pPr>
        <w:pStyle w:val="ListParagraph"/>
        <w:numPr>
          <w:ilvl w:val="1"/>
          <w:numId w:val="13"/>
        </w:numPr>
        <w:spacing w:after="160" w:line="276" w:lineRule="auto"/>
        <w:rPr>
          <w:rFonts w:ascii="Times New Roman" w:hAnsi="Times New Roman" w:cs="Times New Roman"/>
        </w:rPr>
      </w:pPr>
      <w:r w:rsidRPr="00E53779">
        <w:rPr>
          <w:rFonts w:ascii="Times New Roman" w:hAnsi="Times New Roman" w:cs="Times New Roman"/>
        </w:rPr>
        <w:t>Nothing would happen to my skin</w:t>
      </w:r>
    </w:p>
    <w:p w:rsidRPr="00A32987" w:rsidR="0014638F" w:rsidP="00094E51" w:rsidRDefault="0014638F" w14:paraId="1945A595" w14:textId="2CEC7FBE">
      <w:pPr>
        <w:pStyle w:val="ListParagraph"/>
        <w:numPr>
          <w:ilvl w:val="1"/>
          <w:numId w:val="13"/>
        </w:numPr>
        <w:spacing w:after="160" w:line="276" w:lineRule="auto"/>
        <w:rPr>
          <w:rFonts w:ascii="Times New Roman" w:hAnsi="Times New Roman" w:cs="Times New Roman"/>
        </w:rPr>
      </w:pPr>
      <w:r w:rsidRPr="0014638F">
        <w:rPr>
          <w:rFonts w:ascii="Times New Roman" w:hAnsi="Times New Roman" w:cs="Times New Roman"/>
        </w:rPr>
        <w:lastRenderedPageBreak/>
        <w:t>Do not go out in the sun</w:t>
      </w:r>
    </w:p>
    <w:p w:rsidRPr="00A32987" w:rsidR="00094E51" w:rsidP="00094E51" w:rsidRDefault="00094E51" w14:paraId="4DFAD6BE" w14:textId="77777777">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How many blistering sunburns have you had in your lifetime?</w:t>
      </w:r>
    </w:p>
    <w:p w:rsidRPr="00A32987" w:rsidR="00094E51" w:rsidP="00094E51" w:rsidRDefault="00094E51" w14:paraId="2B0D26D1"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0</w:t>
      </w:r>
    </w:p>
    <w:p w:rsidRPr="00A32987" w:rsidR="00094E51" w:rsidP="00094E51" w:rsidRDefault="00094E51" w14:paraId="3296FA11"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1-5</w:t>
      </w:r>
    </w:p>
    <w:p w:rsidRPr="00A32987" w:rsidR="00094E51" w:rsidP="00094E51" w:rsidRDefault="00094E51" w14:paraId="6504255B"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6-10</w:t>
      </w:r>
    </w:p>
    <w:p w:rsidRPr="00A32987" w:rsidR="00094E51" w:rsidP="00094E51" w:rsidRDefault="00094E51" w14:paraId="6B1A0353"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10 or more</w:t>
      </w:r>
    </w:p>
    <w:p w:rsidRPr="00A32987" w:rsidR="00F26390" w:rsidP="00F26390" w:rsidRDefault="00862CF9" w14:paraId="68AEB4B6" w14:textId="2D3ED43A">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In your entire life, have you smoked 100 or more cigarettes</w:t>
      </w:r>
      <w:r w:rsidRPr="00A32987" w:rsidR="00447C21">
        <w:rPr>
          <w:rFonts w:ascii="Times New Roman" w:hAnsi="Times New Roman" w:cs="Times New Roman"/>
        </w:rPr>
        <w:t xml:space="preserve"> (note, five packs is equal to 100 cigarettes)</w:t>
      </w:r>
      <w:r w:rsidRPr="00A32987">
        <w:rPr>
          <w:rFonts w:ascii="Times New Roman" w:hAnsi="Times New Roman" w:cs="Times New Roman"/>
        </w:rPr>
        <w:t xml:space="preserve">? </w:t>
      </w:r>
    </w:p>
    <w:p w:rsidR="008B3364" w:rsidP="00F26390" w:rsidRDefault="008B3364" w14:paraId="4BADF2C5" w14:textId="45ADF0F4">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Prefer not to answer</w:t>
      </w:r>
    </w:p>
    <w:p w:rsidRPr="00A32987" w:rsidR="00862CF9" w:rsidP="00F26390" w:rsidRDefault="00862CF9" w14:paraId="0302F85F" w14:textId="63944F2A">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No</w:t>
      </w:r>
    </w:p>
    <w:p w:rsidRPr="00A32987" w:rsidR="00F26390" w:rsidP="00F26390" w:rsidRDefault="00F26390" w14:paraId="115790FF" w14:textId="3ADB1D61">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Yes, I currently smoke cigarettes</w:t>
      </w:r>
    </w:p>
    <w:p w:rsidRPr="00A32987" w:rsidR="00F631A7" w:rsidP="006B19F2" w:rsidRDefault="006B19F2" w14:paraId="2EA2DB51" w14:textId="79EBDD9C">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On average, about how many cigarettes a day do you smoke? (numerical fill-in)</w:t>
      </w:r>
    </w:p>
    <w:p w:rsidRPr="00A32987" w:rsidR="006B19F2" w:rsidP="006B19F2" w:rsidRDefault="006B19F2" w14:paraId="68A1AB25" w14:textId="69F3EE00">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At what age did you first start smoking regularly? (numerical fill-in)</w:t>
      </w:r>
    </w:p>
    <w:p w:rsidRPr="00A32987" w:rsidR="006B19F2" w:rsidP="006B19F2" w:rsidRDefault="006B19F2" w14:paraId="5F286BBD" w14:textId="3D799F81">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many years have you smoked, not counting time periods when you had quit? (numerical fill-in)</w:t>
      </w:r>
    </w:p>
    <w:p w:rsidRPr="00A32987" w:rsidR="00F26390" w:rsidP="006B19F2" w:rsidRDefault="00862CF9" w14:paraId="409E0236" w14:textId="40088C24">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 xml:space="preserve">Yes, </w:t>
      </w:r>
      <w:r w:rsidRPr="00A32987" w:rsidR="00F26390">
        <w:rPr>
          <w:rFonts w:ascii="Times New Roman" w:hAnsi="Times New Roman" w:cs="Times New Roman"/>
        </w:rPr>
        <w:t>I formerly smoked cigarettes</w:t>
      </w:r>
    </w:p>
    <w:p w:rsidRPr="00A32987" w:rsidR="006B19F2" w:rsidP="006B19F2" w:rsidRDefault="006B19F2" w14:paraId="22F50D48" w14:textId="5B6F4078">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On average about how many cigarettes a day did you smoke? (numerical fill-in)</w:t>
      </w:r>
    </w:p>
    <w:p w:rsidRPr="00A32987" w:rsidR="006B19F2" w:rsidP="006B19F2" w:rsidRDefault="006B19F2" w14:paraId="56092BD6" w14:textId="648EBFF0">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At what age did you first start smoking regularly? (numerical fill-in)</w:t>
      </w:r>
    </w:p>
    <w:p w:rsidRPr="00A32987" w:rsidR="00DF73C1" w:rsidP="00FD4DC0" w:rsidRDefault="006B19F2" w14:paraId="79FC1809"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many years did you smoke, not counting time periods when you had quit? (numerical fill-in)</w:t>
      </w:r>
    </w:p>
    <w:p w:rsidR="6B26C43A" w:rsidP="00BC388E" w:rsidRDefault="00275DD6" w14:paraId="535D2E11" w14:textId="70409E0C">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old were you when you last smoked cigarettes?</w:t>
      </w:r>
    </w:p>
    <w:p w:rsidRPr="00A32987" w:rsidR="00623C1D" w:rsidP="00623C1D" w:rsidRDefault="00623C1D" w14:paraId="0ABD1847" w14:textId="77777777">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Did you ever use smokeless tobacco, such as chewing tobacco, snuff, or dip regularly for a year or longer?</w:t>
      </w:r>
    </w:p>
    <w:p w:rsidR="00623C1D" w:rsidP="00623C1D" w:rsidRDefault="00623C1D" w14:paraId="13590F1F" w14:textId="77777777">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Prefer not to answer</w:t>
      </w:r>
    </w:p>
    <w:p w:rsidRPr="00A32987" w:rsidR="00623C1D" w:rsidP="00623C1D" w:rsidRDefault="00623C1D" w14:paraId="5AA5DBFF"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No</w:t>
      </w:r>
    </w:p>
    <w:p w:rsidRPr="00A32987" w:rsidR="00623C1D" w:rsidP="00623C1D" w:rsidRDefault="00623C1D" w14:paraId="27F5A745"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Yes, I currently use smokeless tobacco regularly</w:t>
      </w:r>
    </w:p>
    <w:p w:rsidR="0081766D" w:rsidP="00623C1D" w:rsidRDefault="0081766D" w14:paraId="1B9AA641" w14:textId="7608255C">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On average, about how many</w:t>
      </w:r>
      <w:r w:rsidR="00913AC6">
        <w:rPr>
          <w:rFonts w:ascii="Times New Roman" w:hAnsi="Times New Roman" w:cs="Times New Roman"/>
        </w:rPr>
        <w:t xml:space="preserve"> dips per day</w:t>
      </w:r>
      <w:r>
        <w:rPr>
          <w:rFonts w:ascii="Times New Roman" w:hAnsi="Times New Roman" w:cs="Times New Roman"/>
        </w:rPr>
        <w:t xml:space="preserve"> do you </w:t>
      </w:r>
      <w:r w:rsidR="00562CBF">
        <w:rPr>
          <w:rFonts w:ascii="Times New Roman" w:hAnsi="Times New Roman" w:cs="Times New Roman"/>
        </w:rPr>
        <w:t>use</w:t>
      </w:r>
      <w:r>
        <w:rPr>
          <w:rFonts w:ascii="Times New Roman" w:hAnsi="Times New Roman" w:cs="Times New Roman"/>
        </w:rPr>
        <w:t>? (numerical fill-in)</w:t>
      </w:r>
    </w:p>
    <w:p w:rsidRPr="00A32987" w:rsidR="00623C1D" w:rsidP="00623C1D" w:rsidRDefault="00623C1D" w14:paraId="161ECF8C" w14:textId="51CEBC4A">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 xml:space="preserve">At what age did you </w:t>
      </w:r>
      <w:r w:rsidR="001B6FCC">
        <w:rPr>
          <w:rFonts w:ascii="Times New Roman" w:hAnsi="Times New Roman" w:cs="Times New Roman"/>
        </w:rPr>
        <w:t xml:space="preserve">first </w:t>
      </w:r>
      <w:r w:rsidRPr="00A32987">
        <w:rPr>
          <w:rFonts w:ascii="Times New Roman" w:hAnsi="Times New Roman" w:cs="Times New Roman"/>
        </w:rPr>
        <w:t>start using smokeless tobacco</w:t>
      </w:r>
      <w:r w:rsidR="001B6FCC">
        <w:rPr>
          <w:rFonts w:ascii="Times New Roman" w:hAnsi="Times New Roman" w:cs="Times New Roman"/>
        </w:rPr>
        <w:t xml:space="preserve"> regularly</w:t>
      </w:r>
      <w:r w:rsidRPr="00A32987">
        <w:rPr>
          <w:rFonts w:ascii="Times New Roman" w:hAnsi="Times New Roman" w:cs="Times New Roman"/>
        </w:rPr>
        <w:t>? (numerical fill-in)</w:t>
      </w:r>
    </w:p>
    <w:p w:rsidRPr="00A32987" w:rsidR="00623C1D" w:rsidP="00623C1D" w:rsidRDefault="00623C1D" w14:paraId="370CDA4B" w14:textId="0183B10D">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many years have you used smokeless tobacco, not counting time periods when you had quit?</w:t>
      </w:r>
      <w:r w:rsidR="001B6FCC">
        <w:rPr>
          <w:rFonts w:ascii="Times New Roman" w:hAnsi="Times New Roman" w:cs="Times New Roman"/>
        </w:rPr>
        <w:t xml:space="preserve"> (numerical fill-in)</w:t>
      </w:r>
    </w:p>
    <w:p w:rsidRPr="00A32987" w:rsidR="00623C1D" w:rsidP="00623C1D" w:rsidRDefault="00623C1D" w14:paraId="031F3E13" w14:textId="77777777">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 xml:space="preserve">Yes, </w:t>
      </w:r>
      <w:r w:rsidRPr="00A32987">
        <w:rPr>
          <w:rFonts w:ascii="Times New Roman" w:hAnsi="Times New Roman" w:cs="Times New Roman"/>
        </w:rPr>
        <w:t>I formerly used smokeless tobacco regularly</w:t>
      </w:r>
    </w:p>
    <w:p w:rsidR="00DA128A" w:rsidP="00623C1D" w:rsidRDefault="00DA128A" w14:paraId="2AB47090" w14:textId="318E3ED2">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On average about how many</w:t>
      </w:r>
      <w:r w:rsidR="00652D21">
        <w:rPr>
          <w:rFonts w:ascii="Times New Roman" w:hAnsi="Times New Roman" w:cs="Times New Roman"/>
        </w:rPr>
        <w:t xml:space="preserve"> dips per day</w:t>
      </w:r>
      <w:r>
        <w:rPr>
          <w:rFonts w:ascii="Times New Roman" w:hAnsi="Times New Roman" w:cs="Times New Roman"/>
        </w:rPr>
        <w:t xml:space="preserve"> did you </w:t>
      </w:r>
      <w:r w:rsidR="00562CBF">
        <w:rPr>
          <w:rFonts w:ascii="Times New Roman" w:hAnsi="Times New Roman" w:cs="Times New Roman"/>
        </w:rPr>
        <w:t>use</w:t>
      </w:r>
      <w:r>
        <w:rPr>
          <w:rFonts w:ascii="Times New Roman" w:hAnsi="Times New Roman" w:cs="Times New Roman"/>
        </w:rPr>
        <w:t>? (numerical fill-in)</w:t>
      </w:r>
    </w:p>
    <w:p w:rsidRPr="00A32987" w:rsidR="00623C1D" w:rsidP="00623C1D" w:rsidRDefault="00623C1D" w14:paraId="609D15AC" w14:textId="38234EB8">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At what age did you</w:t>
      </w:r>
      <w:r w:rsidR="00693FA7">
        <w:rPr>
          <w:rFonts w:ascii="Times New Roman" w:hAnsi="Times New Roman" w:cs="Times New Roman"/>
        </w:rPr>
        <w:t xml:space="preserve"> first</w:t>
      </w:r>
      <w:r w:rsidRPr="00A32987">
        <w:rPr>
          <w:rFonts w:ascii="Times New Roman" w:hAnsi="Times New Roman" w:cs="Times New Roman"/>
        </w:rPr>
        <w:t xml:space="preserve"> start using smokeless tobacco</w:t>
      </w:r>
      <w:r w:rsidR="00693FA7">
        <w:rPr>
          <w:rFonts w:ascii="Times New Roman" w:hAnsi="Times New Roman" w:cs="Times New Roman"/>
        </w:rPr>
        <w:t xml:space="preserve"> regularly</w:t>
      </w:r>
      <w:r w:rsidRPr="00A32987">
        <w:rPr>
          <w:rFonts w:ascii="Times New Roman" w:hAnsi="Times New Roman" w:cs="Times New Roman"/>
        </w:rPr>
        <w:t>? (numerical fill-in)</w:t>
      </w:r>
    </w:p>
    <w:p w:rsidRPr="00A32987" w:rsidR="00623C1D" w:rsidP="00623C1D" w:rsidRDefault="00623C1D" w14:paraId="05555F3A"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many years did you use smokeless tobacco, not counting time periods when you had quit? (numerical fill-in)</w:t>
      </w:r>
    </w:p>
    <w:p w:rsidRPr="00A32987" w:rsidR="00623C1D" w:rsidP="00623C1D" w:rsidRDefault="00623C1D" w14:paraId="3732E23A"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old were you when you last used smokeless tobacco?</w:t>
      </w:r>
    </w:p>
    <w:p w:rsidRPr="00A32987" w:rsidR="00F26390" w:rsidP="00F26390" w:rsidRDefault="00F26390" w14:paraId="6AF9960B" w14:textId="0A32E568">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D</w:t>
      </w:r>
      <w:r w:rsidRPr="00A32987" w:rsidR="006D081D">
        <w:rPr>
          <w:rFonts w:ascii="Times New Roman" w:hAnsi="Times New Roman" w:cs="Times New Roman"/>
        </w:rPr>
        <w:t>id</w:t>
      </w:r>
      <w:r w:rsidRPr="00A32987">
        <w:rPr>
          <w:rFonts w:ascii="Times New Roman" w:hAnsi="Times New Roman" w:cs="Times New Roman"/>
        </w:rPr>
        <w:t xml:space="preserve"> you</w:t>
      </w:r>
      <w:r w:rsidRPr="00A32987" w:rsidR="006D081D">
        <w:rPr>
          <w:rFonts w:ascii="Times New Roman" w:hAnsi="Times New Roman" w:cs="Times New Roman"/>
        </w:rPr>
        <w:t xml:space="preserve"> ever</w:t>
      </w:r>
      <w:r w:rsidRPr="00A32987">
        <w:rPr>
          <w:rFonts w:ascii="Times New Roman" w:hAnsi="Times New Roman" w:cs="Times New Roman"/>
        </w:rPr>
        <w:t xml:space="preserve"> smoke cigars</w:t>
      </w:r>
      <w:r w:rsidRPr="00A32987" w:rsidR="006D081D">
        <w:rPr>
          <w:rFonts w:ascii="Times New Roman" w:hAnsi="Times New Roman" w:cs="Times New Roman"/>
        </w:rPr>
        <w:t xml:space="preserve"> regularly for a year or longer</w:t>
      </w:r>
      <w:r w:rsidRPr="00A32987">
        <w:rPr>
          <w:rFonts w:ascii="Times New Roman" w:hAnsi="Times New Roman" w:cs="Times New Roman"/>
        </w:rPr>
        <w:t>?</w:t>
      </w:r>
      <w:r w:rsidRPr="00A32987" w:rsidR="006D081D">
        <w:rPr>
          <w:rFonts w:ascii="Times New Roman" w:hAnsi="Times New Roman" w:cs="Times New Roman"/>
        </w:rPr>
        <w:t xml:space="preserve"> </w:t>
      </w:r>
    </w:p>
    <w:p w:rsidR="008B3364" w:rsidP="00F26390" w:rsidRDefault="008B3364" w14:paraId="6F136747" w14:textId="566E09A7">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Prefer not to answer</w:t>
      </w:r>
    </w:p>
    <w:p w:rsidRPr="00A32987" w:rsidR="006D081D" w:rsidP="00F26390" w:rsidRDefault="006D081D" w14:paraId="5A8A5EE0" w14:textId="02ED9255">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No</w:t>
      </w:r>
    </w:p>
    <w:p w:rsidRPr="00A32987" w:rsidR="00F26390" w:rsidP="00F26390" w:rsidRDefault="00F26390" w14:paraId="03FE2421" w14:textId="6C722E3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Yes, I currently smoke cigars</w:t>
      </w:r>
      <w:r w:rsidRPr="00A32987" w:rsidR="00F25D83">
        <w:rPr>
          <w:rFonts w:ascii="Times New Roman" w:hAnsi="Times New Roman" w:cs="Times New Roman"/>
        </w:rPr>
        <w:t xml:space="preserve"> regularly</w:t>
      </w:r>
    </w:p>
    <w:p w:rsidRPr="00A32987" w:rsidR="006D081D" w:rsidP="00AF1F7A" w:rsidRDefault="006D081D" w14:paraId="45022FDF" w14:textId="31051230">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At what age did you first start smoking cigars regularly? (numerical fill-in)</w:t>
      </w:r>
    </w:p>
    <w:p w:rsidRPr="00A32987" w:rsidR="00D44C94" w:rsidP="00AF1F7A" w:rsidRDefault="0064455B" w14:paraId="5547D3FF" w14:textId="0867B2F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many years have you smoked cigars, not counting time periods when you had quit?</w:t>
      </w:r>
    </w:p>
    <w:p w:rsidRPr="00A32987" w:rsidR="00F26390" w:rsidP="00EA5A8A" w:rsidRDefault="00114067" w14:paraId="47BCAA7A" w14:textId="3391974D">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 xml:space="preserve">Yes, </w:t>
      </w:r>
      <w:r w:rsidRPr="00A32987" w:rsidR="00F26390">
        <w:rPr>
          <w:rFonts w:ascii="Times New Roman" w:hAnsi="Times New Roman" w:cs="Times New Roman"/>
        </w:rPr>
        <w:t>I formerly smoked cigars</w:t>
      </w:r>
      <w:r w:rsidRPr="00A32987" w:rsidR="005A6B16">
        <w:rPr>
          <w:rFonts w:ascii="Times New Roman" w:hAnsi="Times New Roman" w:cs="Times New Roman"/>
        </w:rPr>
        <w:t xml:space="preserve"> regularly</w:t>
      </w:r>
    </w:p>
    <w:p w:rsidRPr="00A32987" w:rsidR="002701C9" w:rsidP="006D081D" w:rsidRDefault="004C26E3" w14:paraId="1DB5D4D5" w14:textId="0E7982F8">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At what age did you first start smoking cigars regularly? (numerical fill-in)</w:t>
      </w:r>
    </w:p>
    <w:p w:rsidR="0089635D" w:rsidP="00BC388E" w:rsidRDefault="003D1685" w14:paraId="07263B28"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many years did you smoke cigars, not counting time periods when you had quit?</w:t>
      </w:r>
    </w:p>
    <w:p w:rsidRPr="00A32987" w:rsidR="00A60CC9" w:rsidP="00BC388E" w:rsidRDefault="001E6E9D" w14:paraId="168226EF" w14:textId="2340C730">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old were you when you last smoked cigars?</w:t>
      </w:r>
    </w:p>
    <w:p w:rsidRPr="00A32987" w:rsidR="00D95E61" w:rsidP="00D95E61" w:rsidRDefault="00D95E61" w14:paraId="1CC78B1B" w14:textId="7742A1D0">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 xml:space="preserve">Did you ever smoke </w:t>
      </w:r>
      <w:r w:rsidRPr="00A32987" w:rsidR="00EE5127">
        <w:rPr>
          <w:rFonts w:ascii="Times New Roman" w:hAnsi="Times New Roman" w:cs="Times New Roman"/>
        </w:rPr>
        <w:t>pipes</w:t>
      </w:r>
      <w:r w:rsidRPr="00A32987">
        <w:rPr>
          <w:rFonts w:ascii="Times New Roman" w:hAnsi="Times New Roman" w:cs="Times New Roman"/>
        </w:rPr>
        <w:t xml:space="preserve"> regularly for a year or longer? </w:t>
      </w:r>
    </w:p>
    <w:p w:rsidR="008B3364" w:rsidP="00D95E61" w:rsidRDefault="008B3364" w14:paraId="6A06DD0C" w14:textId="245B0A2D">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Prefer not to answer</w:t>
      </w:r>
    </w:p>
    <w:p w:rsidRPr="00A32987" w:rsidR="00D95E61" w:rsidP="00D95E61" w:rsidRDefault="00D95E61" w14:paraId="2E303C0A" w14:textId="5675388A">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No</w:t>
      </w:r>
    </w:p>
    <w:p w:rsidRPr="00A32987" w:rsidR="00D95E61" w:rsidP="00D95E61" w:rsidRDefault="00D95E61" w14:paraId="0B7C0C13" w14:textId="0FAF318C">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 xml:space="preserve">Yes, I currently smoke </w:t>
      </w:r>
      <w:r w:rsidRPr="00A32987" w:rsidR="00EE5127">
        <w:rPr>
          <w:rFonts w:ascii="Times New Roman" w:hAnsi="Times New Roman" w:cs="Times New Roman"/>
        </w:rPr>
        <w:t>pipes</w:t>
      </w:r>
      <w:r w:rsidRPr="00A32987" w:rsidR="005A6B16">
        <w:rPr>
          <w:rFonts w:ascii="Times New Roman" w:hAnsi="Times New Roman" w:cs="Times New Roman"/>
        </w:rPr>
        <w:t xml:space="preserve"> regularly</w:t>
      </w:r>
    </w:p>
    <w:p w:rsidRPr="00A32987" w:rsidR="00D95E61" w:rsidP="00D95E61" w:rsidRDefault="00D95E61" w14:paraId="30E7F079"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lastRenderedPageBreak/>
        <w:t xml:space="preserve">At what age did you first start smoking </w:t>
      </w:r>
      <w:r w:rsidRPr="00A32987" w:rsidR="00EE5127">
        <w:rPr>
          <w:rFonts w:ascii="Times New Roman" w:hAnsi="Times New Roman" w:cs="Times New Roman"/>
        </w:rPr>
        <w:t>pipes</w:t>
      </w:r>
      <w:r w:rsidRPr="00A32987">
        <w:rPr>
          <w:rFonts w:ascii="Times New Roman" w:hAnsi="Times New Roman" w:cs="Times New Roman"/>
        </w:rPr>
        <w:t xml:space="preserve"> regularly? (numerical fill-in)</w:t>
      </w:r>
    </w:p>
    <w:p w:rsidRPr="00A32987" w:rsidR="00E54420" w:rsidP="00D95E61" w:rsidRDefault="00E359B1" w14:paraId="59B4AF84" w14:textId="0B3A865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many years have you smoked pipes, not counting time periods when you had quit?</w:t>
      </w:r>
    </w:p>
    <w:p w:rsidRPr="00A32987" w:rsidR="00D95E61" w:rsidP="00D95E61" w:rsidRDefault="00114067" w14:paraId="4D0114F1" w14:textId="29C4EFFB">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 xml:space="preserve">Yes, </w:t>
      </w:r>
      <w:r w:rsidRPr="00A32987" w:rsidR="00D95E61">
        <w:rPr>
          <w:rFonts w:ascii="Times New Roman" w:hAnsi="Times New Roman" w:cs="Times New Roman"/>
        </w:rPr>
        <w:t xml:space="preserve">I formerly smoked </w:t>
      </w:r>
      <w:r w:rsidRPr="00A32987" w:rsidR="00EE5127">
        <w:rPr>
          <w:rFonts w:ascii="Times New Roman" w:hAnsi="Times New Roman" w:cs="Times New Roman"/>
        </w:rPr>
        <w:t>pipes</w:t>
      </w:r>
      <w:r w:rsidRPr="00A32987" w:rsidR="005A6B16">
        <w:rPr>
          <w:rFonts w:ascii="Times New Roman" w:hAnsi="Times New Roman" w:cs="Times New Roman"/>
        </w:rPr>
        <w:t xml:space="preserve"> regularly</w:t>
      </w:r>
    </w:p>
    <w:p w:rsidRPr="00A32987" w:rsidR="00E54420" w:rsidP="00D95E61" w:rsidRDefault="00062D4A" w14:paraId="39AC1ECB" w14:textId="2799291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At what age did you first start smoking pipes regularly? (numerical fill-in)</w:t>
      </w:r>
    </w:p>
    <w:p w:rsidRPr="00A32987" w:rsidR="00D95E61" w:rsidP="00D95E61" w:rsidRDefault="00D95E61" w14:paraId="3D8D4A3A" w14:textId="6A46D026">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 xml:space="preserve">How many years did you smoke </w:t>
      </w:r>
      <w:r w:rsidRPr="00A32987" w:rsidR="00EE5127">
        <w:rPr>
          <w:rFonts w:ascii="Times New Roman" w:hAnsi="Times New Roman" w:cs="Times New Roman"/>
        </w:rPr>
        <w:t>pipes</w:t>
      </w:r>
      <w:r w:rsidRPr="00A32987">
        <w:rPr>
          <w:rFonts w:ascii="Times New Roman" w:hAnsi="Times New Roman" w:cs="Times New Roman"/>
        </w:rPr>
        <w:t>, not counting time periods when you had quit?</w:t>
      </w:r>
    </w:p>
    <w:p w:rsidRPr="00A32987" w:rsidR="00E32271" w:rsidP="00D95E61" w:rsidRDefault="00CC5630" w14:paraId="4855E3CD" w14:textId="60FB59EB">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old were you when you last smoked pipes?</w:t>
      </w:r>
    </w:p>
    <w:p w:rsidRPr="00A32987" w:rsidR="00F26390" w:rsidP="00F26390" w:rsidRDefault="00F26390" w14:paraId="09B54C2E" w14:textId="0AC920C8">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D</w:t>
      </w:r>
      <w:r w:rsidRPr="00A32987" w:rsidR="004321D5">
        <w:rPr>
          <w:rFonts w:ascii="Times New Roman" w:hAnsi="Times New Roman" w:cs="Times New Roman"/>
        </w:rPr>
        <w:t>id</w:t>
      </w:r>
      <w:r w:rsidRPr="00A32987">
        <w:rPr>
          <w:rFonts w:ascii="Times New Roman" w:hAnsi="Times New Roman" w:cs="Times New Roman"/>
        </w:rPr>
        <w:t xml:space="preserve"> you</w:t>
      </w:r>
      <w:r w:rsidRPr="00A32987" w:rsidR="004321D5">
        <w:rPr>
          <w:rFonts w:ascii="Times New Roman" w:hAnsi="Times New Roman" w:cs="Times New Roman"/>
        </w:rPr>
        <w:t xml:space="preserve"> ever</w:t>
      </w:r>
      <w:r w:rsidRPr="00A32987">
        <w:rPr>
          <w:rFonts w:ascii="Times New Roman" w:hAnsi="Times New Roman" w:cs="Times New Roman"/>
        </w:rPr>
        <w:t xml:space="preserve"> vape or use e-cigarettes</w:t>
      </w:r>
      <w:r w:rsidRPr="00A32987" w:rsidR="004321D5">
        <w:rPr>
          <w:rFonts w:ascii="Times New Roman" w:hAnsi="Times New Roman" w:cs="Times New Roman"/>
        </w:rPr>
        <w:t xml:space="preserve"> regularly for a year or longer</w:t>
      </w:r>
      <w:r w:rsidRPr="00A32987">
        <w:rPr>
          <w:rFonts w:ascii="Times New Roman" w:hAnsi="Times New Roman" w:cs="Times New Roman"/>
        </w:rPr>
        <w:t>?</w:t>
      </w:r>
    </w:p>
    <w:p w:rsidR="008B3364" w:rsidP="00DE03B7" w:rsidRDefault="008B3364" w14:paraId="0CE4EB8F" w14:textId="452D8898">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Prefer not to answer</w:t>
      </w:r>
    </w:p>
    <w:p w:rsidRPr="00A32987" w:rsidR="00DE03B7" w:rsidP="00DE03B7" w:rsidRDefault="00DE03B7" w14:paraId="628AF2B7" w14:textId="53A21AA4">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No</w:t>
      </w:r>
    </w:p>
    <w:p w:rsidRPr="00A32987" w:rsidR="00F26390" w:rsidP="00F26390" w:rsidRDefault="00F26390" w14:paraId="0B382A60" w14:textId="14FB0040">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Yes, I currently vape or use e-cigarettes</w:t>
      </w:r>
      <w:r w:rsidRPr="00A32987" w:rsidR="005A6B16">
        <w:rPr>
          <w:rFonts w:ascii="Times New Roman" w:hAnsi="Times New Roman" w:cs="Times New Roman"/>
        </w:rPr>
        <w:t xml:space="preserve"> regularly</w:t>
      </w:r>
    </w:p>
    <w:p w:rsidRPr="00A32987" w:rsidR="00F5468E" w:rsidP="00DE03B7" w:rsidRDefault="00DE03B7" w14:paraId="4E982AB4" w14:textId="50F252DA">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At what age did you first start vaping or using e-cigarettes? (numerical fill-in)</w:t>
      </w:r>
    </w:p>
    <w:p w:rsidRPr="00A32987" w:rsidR="000C4A26" w:rsidP="00DE03B7" w:rsidRDefault="006575B8" w14:paraId="54DBE5C9" w14:textId="3B58686C">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many years have you vaped or use e-cigarettes, not counting time periods when you had quit?</w:t>
      </w:r>
    </w:p>
    <w:p w:rsidRPr="00A32987" w:rsidR="00F26390" w:rsidP="00F26390" w:rsidRDefault="00114067" w14:paraId="04BE580E" w14:textId="41B162DB">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 xml:space="preserve">Yes, </w:t>
      </w:r>
      <w:r w:rsidRPr="00A32987" w:rsidR="00F26390">
        <w:rPr>
          <w:rFonts w:ascii="Times New Roman" w:hAnsi="Times New Roman" w:cs="Times New Roman"/>
        </w:rPr>
        <w:t>I formerly vaped or used e-cigarettes</w:t>
      </w:r>
      <w:r w:rsidRPr="00A32987" w:rsidR="0056000E">
        <w:rPr>
          <w:rFonts w:ascii="Times New Roman" w:hAnsi="Times New Roman" w:cs="Times New Roman"/>
        </w:rPr>
        <w:t xml:space="preserve"> regularly</w:t>
      </w:r>
    </w:p>
    <w:p w:rsidRPr="00A32987" w:rsidR="00237668" w:rsidP="00DE03B7" w:rsidRDefault="00845F30" w14:paraId="39F95BC2" w14:textId="6C8D48E9">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At what age did you first start vaping or using e-cigarettes? (numerical fill-in)</w:t>
      </w:r>
    </w:p>
    <w:p w:rsidRPr="00A32987" w:rsidR="00F5468E" w:rsidP="00DE03B7" w:rsidRDefault="00DE03B7" w14:paraId="2A09E9F6" w14:textId="4708DC54">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many years did you vape or use e-cigarettes, not counting time periods when you had quit? (numerical fill-in)</w:t>
      </w:r>
    </w:p>
    <w:p w:rsidRPr="00A32987" w:rsidR="36A1F4B1" w:rsidP="00A55F70" w:rsidRDefault="00B32E85" w14:paraId="4260B48B" w14:textId="5538823B">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How old were you when you last vaped of used e-cigarettes?</w:t>
      </w:r>
    </w:p>
    <w:p w:rsidRPr="00A32987" w:rsidR="00F26390" w:rsidP="00F26390" w:rsidRDefault="00010286" w14:paraId="7CA1C86A" w14:textId="5A8B4F1B">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In the past 30 days</w:t>
      </w:r>
      <w:r w:rsidRPr="00A32987" w:rsidR="00F26390">
        <w:rPr>
          <w:rFonts w:ascii="Times New Roman" w:hAnsi="Times New Roman" w:cs="Times New Roman"/>
        </w:rPr>
        <w:t>, how many days did you have at least one drink of any alcoholic beverage such as beer, wine, a malt beverage, or liquor?</w:t>
      </w:r>
      <w:r w:rsidR="00E00DCD">
        <w:rPr>
          <w:rFonts w:ascii="Times New Roman" w:hAnsi="Times New Roman" w:cs="Times New Roman"/>
        </w:rPr>
        <w:t xml:space="preserve"> </w:t>
      </w:r>
      <w:r w:rsidRPr="00A32987" w:rsidR="00E00DCD">
        <w:rPr>
          <w:rFonts w:ascii="Times New Roman" w:hAnsi="Times New Roman" w:cs="Times New Roman"/>
        </w:rPr>
        <w:t xml:space="preserve">One drink is equivalent to a 12-ounce beer, a 5-ounce glass of wine, or a drink with one shot of liquor. </w:t>
      </w:r>
      <w:r w:rsidRPr="00A32987" w:rsidR="00F26390">
        <w:rPr>
          <w:rFonts w:ascii="Times New Roman" w:hAnsi="Times New Roman" w:cs="Times New Roman"/>
        </w:rPr>
        <w:t xml:space="preserve"> [dropdown with numerical options starting with </w:t>
      </w:r>
      <w:r w:rsidRPr="00A32987" w:rsidR="000B1408">
        <w:rPr>
          <w:rFonts w:ascii="Times New Roman" w:hAnsi="Times New Roman" w:cs="Times New Roman"/>
        </w:rPr>
        <w:t>3</w:t>
      </w:r>
      <w:r w:rsidRPr="00A32987" w:rsidR="00F26390">
        <w:rPr>
          <w:rFonts w:ascii="Times New Roman" w:hAnsi="Times New Roman" w:cs="Times New Roman"/>
        </w:rPr>
        <w:t>0] _____________</w:t>
      </w:r>
    </w:p>
    <w:p w:rsidRPr="00A32987" w:rsidR="00F26390" w:rsidP="00F26390" w:rsidRDefault="00F26390" w14:paraId="65927F18" w14:textId="4E882088">
      <w:pPr>
        <w:pStyle w:val="ListParagraph"/>
        <w:numPr>
          <w:ilvl w:val="1"/>
          <w:numId w:val="13"/>
        </w:numPr>
        <w:spacing w:after="160" w:line="276" w:lineRule="auto"/>
        <w:ind w:left="1080"/>
        <w:rPr>
          <w:rFonts w:ascii="Times New Roman" w:hAnsi="Times New Roman" w:cs="Times New Roman"/>
          <w:b/>
        </w:rPr>
      </w:pPr>
      <w:r w:rsidRPr="00A32987">
        <w:rPr>
          <w:rFonts w:ascii="Times New Roman" w:hAnsi="Times New Roman" w:cs="Times New Roman"/>
          <w:b/>
        </w:rPr>
        <w:t xml:space="preserve">[If 0, skip </w:t>
      </w:r>
      <w:r w:rsidRPr="002E36BD">
        <w:rPr>
          <w:rFonts w:ascii="Times New Roman" w:hAnsi="Times New Roman" w:cs="Times New Roman"/>
          <w:b/>
        </w:rPr>
        <w:t>questions</w:t>
      </w:r>
      <w:r w:rsidRPr="002E36BD" w:rsidR="00696F97">
        <w:rPr>
          <w:rFonts w:ascii="Times New Roman" w:hAnsi="Times New Roman" w:cs="Times New Roman"/>
          <w:b/>
        </w:rPr>
        <w:t xml:space="preserve"> </w:t>
      </w:r>
      <w:r w:rsidRPr="002E36BD" w:rsidR="002C2BC2">
        <w:rPr>
          <w:rFonts w:ascii="Times New Roman" w:hAnsi="Times New Roman" w:cs="Times New Roman"/>
          <w:b/>
          <w:bCs/>
        </w:rPr>
        <w:t>3</w:t>
      </w:r>
      <w:r w:rsidRPr="002E36BD" w:rsidR="00F77645">
        <w:rPr>
          <w:rFonts w:ascii="Times New Roman" w:hAnsi="Times New Roman" w:cs="Times New Roman"/>
          <w:b/>
          <w:bCs/>
        </w:rPr>
        <w:t>7</w:t>
      </w:r>
      <w:r w:rsidRPr="002E36BD" w:rsidR="002C2BC2">
        <w:rPr>
          <w:rFonts w:ascii="Times New Roman" w:hAnsi="Times New Roman" w:cs="Times New Roman"/>
          <w:b/>
          <w:bCs/>
        </w:rPr>
        <w:t>-3</w:t>
      </w:r>
      <w:r w:rsidRPr="002E36BD" w:rsidR="00F77645">
        <w:rPr>
          <w:rFonts w:ascii="Times New Roman" w:hAnsi="Times New Roman" w:cs="Times New Roman"/>
          <w:b/>
          <w:bCs/>
        </w:rPr>
        <w:t>8</w:t>
      </w:r>
      <w:r w:rsidRPr="002E36BD">
        <w:rPr>
          <w:rFonts w:ascii="Times New Roman" w:hAnsi="Times New Roman" w:cs="Times New Roman"/>
          <w:b/>
        </w:rPr>
        <w:t>]</w:t>
      </w:r>
    </w:p>
    <w:p w:rsidRPr="00A32987" w:rsidR="00F26390" w:rsidP="00F26390" w:rsidRDefault="00F26390" w14:paraId="4022ADD6" w14:textId="639E5F7A">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 xml:space="preserve">During </w:t>
      </w:r>
      <w:r w:rsidRPr="00A32987" w:rsidR="009D0AE4">
        <w:rPr>
          <w:rFonts w:ascii="Times New Roman" w:hAnsi="Times New Roman" w:cs="Times New Roman"/>
        </w:rPr>
        <w:t>the past 30 days</w:t>
      </w:r>
      <w:r w:rsidRPr="00A32987">
        <w:rPr>
          <w:rFonts w:ascii="Times New Roman" w:hAnsi="Times New Roman" w:cs="Times New Roman"/>
        </w:rPr>
        <w:t>, on the days when you drank, how many drinks did you consume on average? [</w:t>
      </w:r>
      <w:r w:rsidRPr="00A32987" w:rsidR="000B1408">
        <w:rPr>
          <w:rFonts w:ascii="Times New Roman" w:hAnsi="Times New Roman" w:cs="Times New Roman"/>
        </w:rPr>
        <w:t>fill-in, numerical text</w:t>
      </w:r>
      <w:r w:rsidRPr="00A32987">
        <w:rPr>
          <w:rFonts w:ascii="Times New Roman" w:hAnsi="Times New Roman" w:cs="Times New Roman"/>
        </w:rPr>
        <w:t>] __________</w:t>
      </w:r>
    </w:p>
    <w:p w:rsidRPr="00A32987" w:rsidR="00F26390" w:rsidP="00F26390" w:rsidRDefault="00F26390" w14:paraId="0D73B6B9" w14:textId="036DC2DB">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 xml:space="preserve">Considering all types of alcoholic beverages, how many times </w:t>
      </w:r>
      <w:r w:rsidRPr="00A32987" w:rsidR="00010286">
        <w:rPr>
          <w:rFonts w:ascii="Times New Roman" w:hAnsi="Times New Roman" w:cs="Times New Roman"/>
        </w:rPr>
        <w:t>in the past 30 days</w:t>
      </w:r>
      <w:r w:rsidRPr="00A32987">
        <w:rPr>
          <w:rFonts w:ascii="Times New Roman" w:hAnsi="Times New Roman" w:cs="Times New Roman"/>
        </w:rPr>
        <w:t xml:space="preserve"> did you consume </w:t>
      </w:r>
      <w:r w:rsidRPr="00A32987" w:rsidR="00E12333">
        <w:rPr>
          <w:rFonts w:ascii="Times New Roman" w:hAnsi="Times New Roman" w:cs="Times New Roman"/>
        </w:rPr>
        <w:t>4</w:t>
      </w:r>
      <w:r w:rsidRPr="00A32987" w:rsidR="00261DCC">
        <w:rPr>
          <w:rFonts w:ascii="Times New Roman" w:hAnsi="Times New Roman" w:cs="Times New Roman"/>
        </w:rPr>
        <w:t>/5</w:t>
      </w:r>
      <w:r w:rsidRPr="00A32987">
        <w:rPr>
          <w:rFonts w:ascii="Times New Roman" w:hAnsi="Times New Roman" w:cs="Times New Roman"/>
        </w:rPr>
        <w:t xml:space="preserve"> or more drinks on an occasion? </w:t>
      </w:r>
      <w:r w:rsidRPr="00A32987" w:rsidR="007A017F">
        <w:rPr>
          <w:rFonts w:ascii="Times New Roman" w:hAnsi="Times New Roman" w:cs="Times New Roman"/>
        </w:rPr>
        <w:t>[4 will appear for women, 5 will appear for men</w:t>
      </w:r>
      <w:r w:rsidRPr="00A32987" w:rsidR="00946AA8">
        <w:rPr>
          <w:rFonts w:ascii="Times New Roman" w:hAnsi="Times New Roman" w:cs="Times New Roman"/>
        </w:rPr>
        <w:t xml:space="preserve"> or missing sex response</w:t>
      </w:r>
      <w:r w:rsidRPr="00A32987" w:rsidR="007A017F">
        <w:rPr>
          <w:rFonts w:ascii="Times New Roman" w:hAnsi="Times New Roman" w:cs="Times New Roman"/>
        </w:rPr>
        <w:t xml:space="preserve">] </w:t>
      </w:r>
      <w:r w:rsidRPr="00A32987">
        <w:rPr>
          <w:rFonts w:ascii="Times New Roman" w:hAnsi="Times New Roman" w:cs="Times New Roman"/>
        </w:rPr>
        <w:t xml:space="preserve">[dropdown with numerical options starting with </w:t>
      </w:r>
      <w:r w:rsidRPr="00A32987" w:rsidR="00266FA7">
        <w:rPr>
          <w:rFonts w:ascii="Times New Roman" w:hAnsi="Times New Roman" w:cs="Times New Roman"/>
        </w:rPr>
        <w:t>30</w:t>
      </w:r>
      <w:r w:rsidRPr="00A32987" w:rsidR="00071D7C">
        <w:rPr>
          <w:rFonts w:ascii="Times New Roman" w:hAnsi="Times New Roman" w:cs="Times New Roman"/>
        </w:rPr>
        <w:t xml:space="preserve"> </w:t>
      </w:r>
      <w:r w:rsidRPr="00A32987" w:rsidR="000B1408">
        <w:rPr>
          <w:rFonts w:ascii="Times New Roman" w:hAnsi="Times New Roman" w:cs="Times New Roman"/>
        </w:rPr>
        <w:t>and going down to 0</w:t>
      </w:r>
      <w:r w:rsidRPr="00A32987">
        <w:rPr>
          <w:rFonts w:ascii="Times New Roman" w:hAnsi="Times New Roman" w:cs="Times New Roman"/>
        </w:rPr>
        <w:t>] __________</w:t>
      </w:r>
    </w:p>
    <w:p w:rsidRPr="00A32987" w:rsidR="00010286" w:rsidP="00F26390" w:rsidRDefault="00010286" w14:paraId="55ED11B7" w14:textId="07515FA6">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Has a health professional ever told you to consider reducing your alcohol use?</w:t>
      </w:r>
    </w:p>
    <w:p w:rsidRPr="00A32987" w:rsidR="00010286" w:rsidP="00010286" w:rsidRDefault="00010286" w14:paraId="57CF0DB7" w14:textId="3D83E693">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010286" w:rsidP="000B5704" w:rsidRDefault="00010286" w14:paraId="6DC32C03" w14:textId="1D8655AE">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00010286" w:rsidP="000B5704" w:rsidRDefault="00010286" w14:paraId="4591B03A" w14:textId="5648F609">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Unsure</w:t>
      </w:r>
    </w:p>
    <w:p w:rsidRPr="00A32987" w:rsidR="00010286" w:rsidP="000B5704" w:rsidRDefault="00010286" w14:paraId="23FEA371" w14:textId="3BCEBA9E">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 xml:space="preserve">Prefer not to answer </w:t>
      </w:r>
    </w:p>
    <w:p w:rsidRPr="00904CE1" w:rsidR="009E3EF9" w:rsidP="009E3EF9" w:rsidRDefault="009E3EF9" w14:paraId="56DE267E" w14:textId="6AB5B8BE">
      <w:pPr>
        <w:pStyle w:val="Heading1"/>
        <w:rPr>
          <w:rFonts w:ascii="Times New Roman" w:hAnsi="Times New Roman" w:cs="Times New Roman"/>
          <w:b/>
          <w:color w:val="auto"/>
          <w:sz w:val="26"/>
          <w:szCs w:val="26"/>
        </w:rPr>
      </w:pPr>
      <w:r w:rsidRPr="00904CE1">
        <w:rPr>
          <w:rFonts w:ascii="Times New Roman" w:hAnsi="Times New Roman" w:cs="Times New Roman"/>
          <w:b/>
          <w:color w:val="auto"/>
          <w:sz w:val="26"/>
          <w:szCs w:val="26"/>
        </w:rPr>
        <w:t>Health Histor</w:t>
      </w:r>
      <w:r w:rsidRPr="00904CE1" w:rsidR="0035073D">
        <w:rPr>
          <w:rFonts w:ascii="Times New Roman" w:hAnsi="Times New Roman" w:cs="Times New Roman"/>
          <w:b/>
          <w:color w:val="auto"/>
          <w:sz w:val="26"/>
          <w:szCs w:val="26"/>
        </w:rPr>
        <w:t>y</w:t>
      </w:r>
    </w:p>
    <w:p w:rsidR="001E7A9F" w:rsidP="001440F1" w:rsidRDefault="001E7A9F" w14:paraId="368C35A0" w14:textId="7D60D116">
      <w:pPr>
        <w:pStyle w:val="ListParagraph"/>
        <w:numPr>
          <w:ilvl w:val="0"/>
          <w:numId w:val="13"/>
        </w:numPr>
        <w:spacing w:after="160" w:line="276" w:lineRule="auto"/>
        <w:rPr>
          <w:rFonts w:ascii="Times New Roman" w:hAnsi="Times New Roman" w:cs="Times New Roman"/>
        </w:rPr>
      </w:pPr>
      <w:r>
        <w:rPr>
          <w:rFonts w:ascii="Times New Roman" w:hAnsi="Times New Roman" w:cs="Times New Roman"/>
        </w:rPr>
        <w:t>How often do you get an NFPA 1582 compliant or other comprehensive</w:t>
      </w:r>
      <w:r w:rsidR="00222BA7">
        <w:rPr>
          <w:rFonts w:ascii="Times New Roman" w:hAnsi="Times New Roman" w:cs="Times New Roman"/>
        </w:rPr>
        <w:t xml:space="preserve"> occupational</w:t>
      </w:r>
      <w:r>
        <w:rPr>
          <w:rFonts w:ascii="Times New Roman" w:hAnsi="Times New Roman" w:cs="Times New Roman"/>
        </w:rPr>
        <w:t xml:space="preserve"> physical exam?</w:t>
      </w:r>
    </w:p>
    <w:p w:rsidRPr="00A32987" w:rsidR="001E7A9F" w:rsidP="001E7A9F" w:rsidRDefault="001E7A9F" w14:paraId="0ED8EFB7"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Annually</w:t>
      </w:r>
    </w:p>
    <w:p w:rsidRPr="00A32987" w:rsidR="001E7A9F" w:rsidP="001E7A9F" w:rsidRDefault="001E7A9F" w14:paraId="337107CA"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Once every 2-3 years</w:t>
      </w:r>
    </w:p>
    <w:p w:rsidRPr="00A32987" w:rsidR="001E7A9F" w:rsidP="001E7A9F" w:rsidRDefault="001E7A9F" w14:paraId="12448EBA" w14:textId="5E2A7CDE">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 xml:space="preserve">I do not </w:t>
      </w:r>
      <w:r w:rsidR="0041670E">
        <w:rPr>
          <w:rFonts w:ascii="Times New Roman" w:hAnsi="Times New Roman" w:cs="Times New Roman"/>
        </w:rPr>
        <w:t xml:space="preserve">routinely </w:t>
      </w:r>
      <w:r w:rsidR="005F0D0C">
        <w:rPr>
          <w:rFonts w:ascii="Times New Roman" w:hAnsi="Times New Roman" w:cs="Times New Roman"/>
        </w:rPr>
        <w:t>have an occupational physical exam</w:t>
      </w:r>
    </w:p>
    <w:p w:rsidRPr="00A32987" w:rsidR="002C0A0B" w:rsidP="00F26390" w:rsidRDefault="002C0A0B" w14:paraId="6B242DD7"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Prefer not to answer</w:t>
      </w:r>
    </w:p>
    <w:p w:rsidRPr="00A32987" w:rsidR="00F26390" w:rsidP="00F26390" w:rsidRDefault="00F26390" w14:paraId="68E5D0E8" w14:textId="39074D64">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How often do you see a health care provider</w:t>
      </w:r>
      <w:r w:rsidRPr="00A32987" w:rsidR="00E60DD0">
        <w:rPr>
          <w:rFonts w:ascii="Times New Roman" w:hAnsi="Times New Roman" w:cs="Times New Roman"/>
        </w:rPr>
        <w:t xml:space="preserve"> for a routine check-up</w:t>
      </w:r>
      <w:r w:rsidRPr="00A32987">
        <w:rPr>
          <w:rFonts w:ascii="Times New Roman" w:hAnsi="Times New Roman" w:cs="Times New Roman"/>
        </w:rPr>
        <w:t xml:space="preserve">? </w:t>
      </w:r>
    </w:p>
    <w:p w:rsidRPr="00A32987" w:rsidR="00F26390" w:rsidP="00F26390" w:rsidRDefault="00F26390" w14:paraId="538C33F7"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Annually</w:t>
      </w:r>
    </w:p>
    <w:p w:rsidRPr="00A32987" w:rsidR="00F26390" w:rsidP="00F26390" w:rsidRDefault="00F26390" w14:paraId="44B262D9"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Once every 2-3 years</w:t>
      </w:r>
    </w:p>
    <w:p w:rsidRPr="00A32987" w:rsidR="00F26390" w:rsidP="00F26390" w:rsidRDefault="00F26390" w14:paraId="0A86E9B0" w14:textId="14ED0FBA">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I do not see a health care provider routinely</w:t>
      </w:r>
    </w:p>
    <w:p w:rsidRPr="00A32987" w:rsidR="002C0A0B" w:rsidP="00F26390" w:rsidRDefault="002C0A0B" w14:paraId="658106DE" w14:textId="4E477298">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Prefer not to answer</w:t>
      </w:r>
    </w:p>
    <w:p w:rsidRPr="00375D4D" w:rsidR="00375D4D" w:rsidP="00375D4D" w:rsidRDefault="00831F09" w14:paraId="6039034B" w14:textId="1F87911E">
      <w:pPr>
        <w:pStyle w:val="ListParagraph"/>
        <w:numPr>
          <w:ilvl w:val="0"/>
          <w:numId w:val="13"/>
        </w:numPr>
        <w:spacing w:after="160" w:line="276" w:lineRule="auto"/>
        <w:rPr>
          <w:rFonts w:ascii="Times New Roman" w:hAnsi="Times New Roman" w:cs="Times New Roman"/>
        </w:rPr>
      </w:pPr>
      <w:r>
        <w:rPr>
          <w:rFonts w:ascii="Times New Roman" w:hAnsi="Times New Roman" w:cs="Times New Roman"/>
        </w:rPr>
        <w:lastRenderedPageBreak/>
        <w:t xml:space="preserve">[ask to </w:t>
      </w:r>
      <w:r w:rsidR="00BA53A0">
        <w:rPr>
          <w:rFonts w:ascii="Times New Roman" w:hAnsi="Times New Roman" w:cs="Times New Roman"/>
        </w:rPr>
        <w:t>participants age 4</w:t>
      </w:r>
      <w:r w:rsidR="00164225">
        <w:rPr>
          <w:rFonts w:ascii="Times New Roman" w:hAnsi="Times New Roman" w:cs="Times New Roman"/>
        </w:rPr>
        <w:t>0</w:t>
      </w:r>
      <w:r w:rsidR="00BA53A0">
        <w:rPr>
          <w:rFonts w:ascii="Times New Roman" w:hAnsi="Times New Roman" w:cs="Times New Roman"/>
        </w:rPr>
        <w:t>+</w:t>
      </w:r>
      <w:r w:rsidR="007B2307">
        <w:rPr>
          <w:rFonts w:ascii="Times New Roman" w:hAnsi="Times New Roman" w:cs="Times New Roman"/>
        </w:rPr>
        <w:t xml:space="preserve">] </w:t>
      </w:r>
      <w:r w:rsidR="001937EB">
        <w:rPr>
          <w:rFonts w:ascii="Times New Roman" w:hAnsi="Times New Roman" w:cs="Times New Roman"/>
        </w:rPr>
        <w:t>There are different kinds of tests to check</w:t>
      </w:r>
      <w:r w:rsidR="000C4100">
        <w:rPr>
          <w:rFonts w:ascii="Times New Roman" w:hAnsi="Times New Roman" w:cs="Times New Roman"/>
        </w:rPr>
        <w:t xml:space="preserve"> for colo</w:t>
      </w:r>
      <w:r w:rsidR="00150888">
        <w:rPr>
          <w:rFonts w:ascii="Times New Roman" w:hAnsi="Times New Roman" w:cs="Times New Roman"/>
        </w:rPr>
        <w:t>n or rectal</w:t>
      </w:r>
      <w:r w:rsidR="000C4100">
        <w:rPr>
          <w:rFonts w:ascii="Times New Roman" w:hAnsi="Times New Roman" w:cs="Times New Roman"/>
        </w:rPr>
        <w:t xml:space="preserve"> cancer</w:t>
      </w:r>
      <w:r w:rsidR="00A01F9B">
        <w:rPr>
          <w:rFonts w:ascii="Times New Roman" w:hAnsi="Times New Roman" w:cs="Times New Roman"/>
        </w:rPr>
        <w:t xml:space="preserve">, including colonoscopy, </w:t>
      </w:r>
      <w:r w:rsidR="00FB0D14">
        <w:rPr>
          <w:rFonts w:ascii="Times New Roman" w:hAnsi="Times New Roman" w:cs="Times New Roman"/>
        </w:rPr>
        <w:t>sigmoidoscopy</w:t>
      </w:r>
      <w:r w:rsidR="00FD58AC">
        <w:rPr>
          <w:rFonts w:ascii="Times New Roman" w:hAnsi="Times New Roman" w:cs="Times New Roman"/>
        </w:rPr>
        <w:t xml:space="preserve">, and </w:t>
      </w:r>
      <w:r w:rsidR="00FB0EEF">
        <w:rPr>
          <w:rFonts w:ascii="Times New Roman" w:hAnsi="Times New Roman" w:cs="Times New Roman"/>
        </w:rPr>
        <w:t>stool-based tests.</w:t>
      </w:r>
      <w:r w:rsidR="00FB0D14">
        <w:rPr>
          <w:rFonts w:ascii="Times New Roman" w:hAnsi="Times New Roman" w:cs="Times New Roman"/>
        </w:rPr>
        <w:t xml:space="preserve"> </w:t>
      </w:r>
      <w:r w:rsidR="00232517">
        <w:rPr>
          <w:rFonts w:ascii="Times New Roman" w:hAnsi="Times New Roman" w:cs="Times New Roman"/>
        </w:rPr>
        <w:t>Have</w:t>
      </w:r>
      <w:r w:rsidR="00FB63A7">
        <w:rPr>
          <w:rFonts w:ascii="Times New Roman" w:hAnsi="Times New Roman" w:cs="Times New Roman"/>
        </w:rPr>
        <w:t xml:space="preserve"> you ever </w:t>
      </w:r>
      <w:r w:rsidR="00F27417">
        <w:rPr>
          <w:rFonts w:ascii="Times New Roman" w:hAnsi="Times New Roman" w:cs="Times New Roman"/>
        </w:rPr>
        <w:t>had a test</w:t>
      </w:r>
      <w:r w:rsidDel="002A448E" w:rsidR="00FB0D14">
        <w:rPr>
          <w:rFonts w:ascii="Times New Roman" w:hAnsi="Times New Roman" w:cs="Times New Roman"/>
        </w:rPr>
        <w:t xml:space="preserve"> to check for</w:t>
      </w:r>
      <w:r w:rsidDel="002A448E" w:rsidR="00232517">
        <w:rPr>
          <w:rFonts w:ascii="Times New Roman" w:hAnsi="Times New Roman" w:cs="Times New Roman"/>
        </w:rPr>
        <w:t xml:space="preserve"> colon </w:t>
      </w:r>
      <w:r w:rsidR="007F0C03">
        <w:rPr>
          <w:rFonts w:ascii="Times New Roman" w:hAnsi="Times New Roman" w:cs="Times New Roman"/>
        </w:rPr>
        <w:t xml:space="preserve">or </w:t>
      </w:r>
      <w:r w:rsidR="00063CB6">
        <w:rPr>
          <w:rFonts w:ascii="Times New Roman" w:hAnsi="Times New Roman" w:cs="Times New Roman"/>
        </w:rPr>
        <w:t>rectal cancer</w:t>
      </w:r>
      <w:r w:rsidR="00FB63A7">
        <w:rPr>
          <w:rFonts w:ascii="Times New Roman" w:hAnsi="Times New Roman" w:cs="Times New Roman"/>
        </w:rPr>
        <w:t>?</w:t>
      </w:r>
    </w:p>
    <w:p w:rsidRPr="00811E1B" w:rsidR="00811E1B" w:rsidP="00811E1B" w:rsidRDefault="00855AA0" w14:paraId="17120383" w14:textId="059D76BC">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Yes</w:t>
      </w:r>
    </w:p>
    <w:p w:rsidR="00516583" w:rsidP="00E565F8" w:rsidRDefault="00516583" w14:paraId="5B212252" w14:textId="00240EB6">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 xml:space="preserve">[If yes] </w:t>
      </w:r>
      <w:r w:rsidR="00794169">
        <w:rPr>
          <w:rFonts w:ascii="Times New Roman" w:hAnsi="Times New Roman" w:cs="Times New Roman"/>
        </w:rPr>
        <w:t>Approximately h</w:t>
      </w:r>
      <w:r>
        <w:rPr>
          <w:rFonts w:ascii="Times New Roman" w:hAnsi="Times New Roman" w:cs="Times New Roman"/>
        </w:rPr>
        <w:t xml:space="preserve">ow old were you when you </w:t>
      </w:r>
      <w:r w:rsidDel="00562D91">
        <w:rPr>
          <w:rFonts w:ascii="Times New Roman" w:hAnsi="Times New Roman" w:cs="Times New Roman"/>
        </w:rPr>
        <w:t xml:space="preserve">had your first </w:t>
      </w:r>
      <w:r w:rsidR="00377094">
        <w:rPr>
          <w:rFonts w:ascii="Times New Roman" w:hAnsi="Times New Roman" w:cs="Times New Roman"/>
        </w:rPr>
        <w:t xml:space="preserve">test </w:t>
      </w:r>
      <w:r w:rsidR="007F1DD1">
        <w:rPr>
          <w:rFonts w:ascii="Times New Roman" w:hAnsi="Times New Roman" w:cs="Times New Roman"/>
        </w:rPr>
        <w:t>to check</w:t>
      </w:r>
      <w:r w:rsidR="00562D91">
        <w:rPr>
          <w:rFonts w:ascii="Times New Roman" w:hAnsi="Times New Roman" w:cs="Times New Roman"/>
        </w:rPr>
        <w:t xml:space="preserve"> for colon or rectal cancer</w:t>
      </w:r>
      <w:r>
        <w:rPr>
          <w:rFonts w:ascii="Times New Roman" w:hAnsi="Times New Roman" w:cs="Times New Roman"/>
        </w:rPr>
        <w:t>?</w:t>
      </w:r>
      <w:r w:rsidR="000F0AED">
        <w:rPr>
          <w:rFonts w:ascii="Times New Roman" w:hAnsi="Times New Roman" w:cs="Times New Roman"/>
        </w:rPr>
        <w:t xml:space="preserve"> (</w:t>
      </w:r>
      <w:r w:rsidR="00B70FFD">
        <w:rPr>
          <w:rFonts w:ascii="Times New Roman" w:hAnsi="Times New Roman" w:cs="Times New Roman"/>
        </w:rPr>
        <w:t>numerical fill-in)</w:t>
      </w:r>
    </w:p>
    <w:p w:rsidR="00A8181C" w:rsidP="00A8181C" w:rsidRDefault="00A8181C" w14:paraId="61472AA6" w14:textId="5A2C13D1">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 xml:space="preserve">[If yes] </w:t>
      </w:r>
      <w:r w:rsidR="00397B42">
        <w:rPr>
          <w:rFonts w:ascii="Times New Roman" w:hAnsi="Times New Roman" w:cs="Times New Roman"/>
        </w:rPr>
        <w:t>About h</w:t>
      </w:r>
      <w:r w:rsidR="00813311">
        <w:rPr>
          <w:rFonts w:ascii="Times New Roman" w:hAnsi="Times New Roman" w:cs="Times New Roman"/>
        </w:rPr>
        <w:t>ow long has it been since you</w:t>
      </w:r>
      <w:r w:rsidR="00377094">
        <w:rPr>
          <w:rFonts w:ascii="Times New Roman" w:hAnsi="Times New Roman" w:cs="Times New Roman"/>
        </w:rPr>
        <w:t>r</w:t>
      </w:r>
      <w:r w:rsidR="00813311">
        <w:rPr>
          <w:rFonts w:ascii="Times New Roman" w:hAnsi="Times New Roman" w:cs="Times New Roman"/>
        </w:rPr>
        <w:t xml:space="preserve"> most </w:t>
      </w:r>
      <w:r w:rsidR="00377094">
        <w:rPr>
          <w:rFonts w:ascii="Times New Roman" w:hAnsi="Times New Roman" w:cs="Times New Roman"/>
        </w:rPr>
        <w:t xml:space="preserve">recent test </w:t>
      </w:r>
      <w:r w:rsidR="00117E65">
        <w:rPr>
          <w:rFonts w:ascii="Times New Roman" w:hAnsi="Times New Roman" w:cs="Times New Roman"/>
        </w:rPr>
        <w:t>to check</w:t>
      </w:r>
      <w:r w:rsidR="00813311">
        <w:rPr>
          <w:rFonts w:ascii="Times New Roman" w:hAnsi="Times New Roman" w:cs="Times New Roman"/>
        </w:rPr>
        <w:t xml:space="preserve"> for colon or </w:t>
      </w:r>
      <w:r w:rsidR="00F91EB6">
        <w:rPr>
          <w:rFonts w:ascii="Times New Roman" w:hAnsi="Times New Roman" w:cs="Times New Roman"/>
        </w:rPr>
        <w:t>rectal</w:t>
      </w:r>
      <w:r w:rsidR="00813311">
        <w:rPr>
          <w:rFonts w:ascii="Times New Roman" w:hAnsi="Times New Roman" w:cs="Times New Roman"/>
        </w:rPr>
        <w:t xml:space="preserve"> cancer</w:t>
      </w:r>
      <w:r w:rsidR="00F91EB6">
        <w:rPr>
          <w:rFonts w:ascii="Times New Roman" w:hAnsi="Times New Roman" w:cs="Times New Roman"/>
        </w:rPr>
        <w:t>?</w:t>
      </w:r>
    </w:p>
    <w:p w:rsidR="00A8181C" w:rsidP="00D648D5" w:rsidRDefault="003C77FF" w14:paraId="1C9D8013" w14:textId="499FEB22">
      <w:pPr>
        <w:pStyle w:val="ListParagraph"/>
        <w:numPr>
          <w:ilvl w:val="3"/>
          <w:numId w:val="13"/>
        </w:numPr>
        <w:spacing w:after="160" w:line="276" w:lineRule="auto"/>
        <w:rPr>
          <w:rFonts w:ascii="Times New Roman" w:hAnsi="Times New Roman" w:cs="Times New Roman"/>
        </w:rPr>
      </w:pPr>
      <w:r w:rsidRPr="003C77FF">
        <w:rPr>
          <w:rFonts w:ascii="Times New Roman" w:hAnsi="Times New Roman" w:cs="Times New Roman"/>
        </w:rPr>
        <w:t>Within the past year (anytime less than 12 months ago)</w:t>
      </w:r>
    </w:p>
    <w:p w:rsidR="003C77FF" w:rsidP="00D648D5" w:rsidRDefault="006F6BE6" w14:paraId="50682164" w14:textId="34A40542">
      <w:pPr>
        <w:pStyle w:val="ListParagraph"/>
        <w:numPr>
          <w:ilvl w:val="3"/>
          <w:numId w:val="13"/>
        </w:numPr>
        <w:spacing w:after="160" w:line="276" w:lineRule="auto"/>
        <w:rPr>
          <w:rFonts w:ascii="Times New Roman" w:hAnsi="Times New Roman" w:cs="Times New Roman"/>
        </w:rPr>
      </w:pPr>
      <w:r w:rsidRPr="006F6BE6">
        <w:rPr>
          <w:rFonts w:ascii="Times New Roman" w:hAnsi="Times New Roman" w:cs="Times New Roman"/>
        </w:rPr>
        <w:t>Within the past 2 years (1 year but less than 2 years ago)</w:t>
      </w:r>
    </w:p>
    <w:p w:rsidR="006F6BE6" w:rsidP="00D648D5" w:rsidRDefault="00A1625A" w14:paraId="7897095F" w14:textId="57EF711F">
      <w:pPr>
        <w:pStyle w:val="ListParagraph"/>
        <w:numPr>
          <w:ilvl w:val="3"/>
          <w:numId w:val="13"/>
        </w:numPr>
        <w:spacing w:after="160" w:line="276" w:lineRule="auto"/>
        <w:rPr>
          <w:rFonts w:ascii="Times New Roman" w:hAnsi="Times New Roman" w:cs="Times New Roman"/>
        </w:rPr>
      </w:pPr>
      <w:r w:rsidRPr="00A1625A">
        <w:rPr>
          <w:rFonts w:ascii="Times New Roman" w:hAnsi="Times New Roman" w:cs="Times New Roman"/>
        </w:rPr>
        <w:t>Within the past 3 years (2 years but less than 3 years ago)</w:t>
      </w:r>
    </w:p>
    <w:p w:rsidR="00A1625A" w:rsidRDefault="0035394C" w14:paraId="28A73F25" w14:textId="58DCEFBD">
      <w:pPr>
        <w:pStyle w:val="ListParagraph"/>
        <w:numPr>
          <w:ilvl w:val="3"/>
          <w:numId w:val="13"/>
        </w:numPr>
        <w:spacing w:after="160" w:line="276" w:lineRule="auto"/>
        <w:rPr>
          <w:rFonts w:ascii="Times New Roman" w:hAnsi="Times New Roman" w:cs="Times New Roman"/>
        </w:rPr>
      </w:pPr>
      <w:r w:rsidRPr="0035394C">
        <w:rPr>
          <w:rFonts w:ascii="Times New Roman" w:hAnsi="Times New Roman" w:cs="Times New Roman"/>
        </w:rPr>
        <w:t>Within the past 5 years (3 years but less than 5 years ago)</w:t>
      </w:r>
    </w:p>
    <w:p w:rsidR="00322449" w:rsidRDefault="00322449" w14:paraId="37866C2A" w14:textId="45B8E09C">
      <w:pPr>
        <w:pStyle w:val="ListParagraph"/>
        <w:numPr>
          <w:ilvl w:val="3"/>
          <w:numId w:val="13"/>
        </w:numPr>
        <w:spacing w:after="160" w:line="276" w:lineRule="auto"/>
        <w:rPr>
          <w:rFonts w:ascii="Times New Roman" w:hAnsi="Times New Roman" w:cs="Times New Roman"/>
        </w:rPr>
      </w:pPr>
      <w:r w:rsidRPr="00322449">
        <w:rPr>
          <w:rFonts w:ascii="Times New Roman" w:hAnsi="Times New Roman" w:cs="Times New Roman"/>
        </w:rPr>
        <w:t>Within the past 10 years (5 years but less than 10 year ago)</w:t>
      </w:r>
    </w:p>
    <w:p w:rsidR="00B6444E" w:rsidRDefault="00B6444E" w14:paraId="7A26E98E" w14:textId="51F2018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10 years ago or more</w:t>
      </w:r>
    </w:p>
    <w:p w:rsidR="00B6444E" w:rsidRDefault="00B6444E" w14:paraId="2299BDDE" w14:textId="04586DAA">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Unsure</w:t>
      </w:r>
    </w:p>
    <w:p w:rsidR="00B6444E" w:rsidP="00396B72" w:rsidRDefault="00B6444E" w14:paraId="27521FEE" w14:textId="19D4AB5A">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Prefer not to answer</w:t>
      </w:r>
    </w:p>
    <w:p w:rsidR="00855AA0" w:rsidP="00FB63A7" w:rsidRDefault="00855AA0" w14:paraId="3EB1BD05" w14:textId="66F0C91F">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No</w:t>
      </w:r>
    </w:p>
    <w:p w:rsidR="0058509F" w:rsidP="00FB63A7" w:rsidRDefault="00467C32" w14:paraId="3CB799BA" w14:textId="3F1BC79A">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Unsure</w:t>
      </w:r>
    </w:p>
    <w:p w:rsidRPr="00206EE9" w:rsidR="00AE1CC4" w:rsidP="00206EE9" w:rsidRDefault="0058509F" w14:paraId="50C66F90" w14:textId="6CD79756">
      <w:pPr>
        <w:pStyle w:val="ListParagraph"/>
        <w:numPr>
          <w:ilvl w:val="1"/>
          <w:numId w:val="13"/>
        </w:numPr>
        <w:spacing w:after="160" w:line="276" w:lineRule="auto"/>
      </w:pPr>
      <w:r>
        <w:rPr>
          <w:rFonts w:ascii="Times New Roman" w:hAnsi="Times New Roman" w:cs="Times New Roman"/>
        </w:rPr>
        <w:t>Prefer not to answer</w:t>
      </w:r>
    </w:p>
    <w:p w:rsidRPr="004707D5" w:rsidR="004707D5" w:rsidP="004707D5" w:rsidRDefault="00CB650F" w14:paraId="3CD9A2C0" w14:textId="0712D738">
      <w:pPr>
        <w:pStyle w:val="ListParagraph"/>
        <w:numPr>
          <w:ilvl w:val="0"/>
          <w:numId w:val="13"/>
        </w:numPr>
        <w:spacing w:after="160" w:line="276" w:lineRule="auto"/>
        <w:rPr>
          <w:rFonts w:ascii="Times New Roman" w:hAnsi="Times New Roman" w:cs="Times New Roman"/>
        </w:rPr>
      </w:pPr>
      <w:r>
        <w:rPr>
          <w:rFonts w:ascii="Times New Roman" w:hAnsi="Times New Roman" w:cs="Times New Roman"/>
        </w:rPr>
        <w:t>[ask to males age 4</w:t>
      </w:r>
      <w:r w:rsidR="00DF18BE">
        <w:rPr>
          <w:rFonts w:ascii="Times New Roman" w:hAnsi="Times New Roman" w:cs="Times New Roman"/>
        </w:rPr>
        <w:t>0</w:t>
      </w:r>
      <w:r>
        <w:rPr>
          <w:rFonts w:ascii="Times New Roman" w:hAnsi="Times New Roman" w:cs="Times New Roman"/>
        </w:rPr>
        <w:t>+]</w:t>
      </w:r>
      <w:r w:rsidR="00D21197">
        <w:rPr>
          <w:rFonts w:ascii="Times New Roman" w:hAnsi="Times New Roman" w:cs="Times New Roman"/>
        </w:rPr>
        <w:t xml:space="preserve"> A PSA is a blood test to detect prostate cancer. It is also called a prostate-specific antigen test. </w:t>
      </w:r>
      <w:r w:rsidR="007C182C">
        <w:rPr>
          <w:rFonts w:ascii="Times New Roman" w:hAnsi="Times New Roman" w:cs="Times New Roman"/>
        </w:rPr>
        <w:t xml:space="preserve">Have you </w:t>
      </w:r>
      <w:r w:rsidR="00D37F57">
        <w:rPr>
          <w:rFonts w:ascii="Times New Roman" w:hAnsi="Times New Roman" w:cs="Times New Roman"/>
        </w:rPr>
        <w:t>ever had</w:t>
      </w:r>
      <w:r w:rsidR="007C182C">
        <w:rPr>
          <w:rFonts w:ascii="Times New Roman" w:hAnsi="Times New Roman" w:cs="Times New Roman"/>
        </w:rPr>
        <w:t xml:space="preserve"> a PSA tes</w:t>
      </w:r>
      <w:r w:rsidR="00DF6DD9">
        <w:rPr>
          <w:rFonts w:ascii="Times New Roman" w:hAnsi="Times New Roman" w:cs="Times New Roman"/>
        </w:rPr>
        <w:t>t</w:t>
      </w:r>
      <w:r w:rsidR="007C182C">
        <w:rPr>
          <w:rFonts w:ascii="Times New Roman" w:hAnsi="Times New Roman" w:cs="Times New Roman"/>
        </w:rPr>
        <w:t>?</w:t>
      </w:r>
    </w:p>
    <w:p w:rsidRPr="00CC0DB6" w:rsidR="00CC0DB6" w:rsidP="00CC0DB6" w:rsidRDefault="003F619E" w14:paraId="3B9398D4" w14:textId="77777777">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Yes</w:t>
      </w:r>
    </w:p>
    <w:p w:rsidR="002D0179" w:rsidP="002D0179" w:rsidRDefault="002D0179" w14:paraId="285AD642" w14:textId="3DE68BF3">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 xml:space="preserve">[If yes] Approximately how old were you when you </w:t>
      </w:r>
      <w:r w:rsidR="00270CA1">
        <w:rPr>
          <w:rFonts w:ascii="Times New Roman" w:hAnsi="Times New Roman" w:cs="Times New Roman"/>
        </w:rPr>
        <w:t>had your first PSA test</w:t>
      </w:r>
      <w:r>
        <w:rPr>
          <w:rFonts w:ascii="Times New Roman" w:hAnsi="Times New Roman" w:cs="Times New Roman"/>
        </w:rPr>
        <w:t>? (numerical fill-in)</w:t>
      </w:r>
    </w:p>
    <w:p w:rsidR="002D0179" w:rsidP="002D0179" w:rsidRDefault="002D0179" w14:paraId="3FDA6244" w14:textId="6EA0C7B6">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If yes] How long has it been since you</w:t>
      </w:r>
      <w:r w:rsidR="00377094">
        <w:rPr>
          <w:rFonts w:ascii="Times New Roman" w:hAnsi="Times New Roman" w:cs="Times New Roman"/>
        </w:rPr>
        <w:t>r most recent PSA test</w:t>
      </w:r>
      <w:r>
        <w:rPr>
          <w:rFonts w:ascii="Times New Roman" w:hAnsi="Times New Roman" w:cs="Times New Roman"/>
        </w:rPr>
        <w:t>?</w:t>
      </w:r>
    </w:p>
    <w:p w:rsidR="002D0179" w:rsidP="00D648D5" w:rsidRDefault="002D0179" w14:paraId="37F89EB3" w14:textId="77777777">
      <w:pPr>
        <w:pStyle w:val="ListParagraph"/>
        <w:numPr>
          <w:ilvl w:val="3"/>
          <w:numId w:val="13"/>
        </w:numPr>
        <w:spacing w:after="160" w:line="276" w:lineRule="auto"/>
        <w:rPr>
          <w:rFonts w:ascii="Times New Roman" w:hAnsi="Times New Roman" w:cs="Times New Roman"/>
        </w:rPr>
      </w:pPr>
      <w:r w:rsidRPr="003C77FF">
        <w:rPr>
          <w:rFonts w:ascii="Times New Roman" w:hAnsi="Times New Roman" w:cs="Times New Roman"/>
        </w:rPr>
        <w:t>Within the past year (anytime less than 12 months ago)</w:t>
      </w:r>
    </w:p>
    <w:p w:rsidR="002D0179" w:rsidP="00D648D5" w:rsidRDefault="002D0179" w14:paraId="57ED0441" w14:textId="77777777">
      <w:pPr>
        <w:pStyle w:val="ListParagraph"/>
        <w:numPr>
          <w:ilvl w:val="3"/>
          <w:numId w:val="13"/>
        </w:numPr>
        <w:spacing w:after="160" w:line="276" w:lineRule="auto"/>
        <w:rPr>
          <w:rFonts w:ascii="Times New Roman" w:hAnsi="Times New Roman" w:cs="Times New Roman"/>
        </w:rPr>
      </w:pPr>
      <w:r w:rsidRPr="006F6BE6">
        <w:rPr>
          <w:rFonts w:ascii="Times New Roman" w:hAnsi="Times New Roman" w:cs="Times New Roman"/>
        </w:rPr>
        <w:t>Within the past 2 years (1 year but less than 2 years ago)</w:t>
      </w:r>
    </w:p>
    <w:p w:rsidR="002D0179" w:rsidP="00D648D5" w:rsidRDefault="002D0179" w14:paraId="3AC9198A" w14:textId="77777777">
      <w:pPr>
        <w:pStyle w:val="ListParagraph"/>
        <w:numPr>
          <w:ilvl w:val="3"/>
          <w:numId w:val="13"/>
        </w:numPr>
        <w:spacing w:after="160" w:line="276" w:lineRule="auto"/>
        <w:rPr>
          <w:rFonts w:ascii="Times New Roman" w:hAnsi="Times New Roman" w:cs="Times New Roman"/>
        </w:rPr>
      </w:pPr>
      <w:r w:rsidRPr="00A1625A">
        <w:rPr>
          <w:rFonts w:ascii="Times New Roman" w:hAnsi="Times New Roman" w:cs="Times New Roman"/>
        </w:rPr>
        <w:t>Within the past 3 years (2 years but less than 3 years ago)</w:t>
      </w:r>
    </w:p>
    <w:p w:rsidR="002D0179" w:rsidRDefault="002D0179" w14:paraId="4FE59A80" w14:textId="77777777">
      <w:pPr>
        <w:pStyle w:val="ListParagraph"/>
        <w:numPr>
          <w:ilvl w:val="3"/>
          <w:numId w:val="13"/>
        </w:numPr>
        <w:spacing w:after="160" w:line="276" w:lineRule="auto"/>
        <w:rPr>
          <w:rFonts w:ascii="Times New Roman" w:hAnsi="Times New Roman" w:cs="Times New Roman"/>
        </w:rPr>
      </w:pPr>
      <w:r w:rsidRPr="0035394C">
        <w:rPr>
          <w:rFonts w:ascii="Times New Roman" w:hAnsi="Times New Roman" w:cs="Times New Roman"/>
        </w:rPr>
        <w:t>Within the past 5 years (3 years but less than 5 years ago)</w:t>
      </w:r>
    </w:p>
    <w:p w:rsidR="002D0179" w:rsidRDefault="002D0179" w14:paraId="3664F266" w14:textId="77777777">
      <w:pPr>
        <w:pStyle w:val="ListParagraph"/>
        <w:numPr>
          <w:ilvl w:val="3"/>
          <w:numId w:val="13"/>
        </w:numPr>
        <w:spacing w:after="160" w:line="276" w:lineRule="auto"/>
        <w:rPr>
          <w:rFonts w:ascii="Times New Roman" w:hAnsi="Times New Roman" w:cs="Times New Roman"/>
        </w:rPr>
      </w:pPr>
      <w:r w:rsidRPr="00322449">
        <w:rPr>
          <w:rFonts w:ascii="Times New Roman" w:hAnsi="Times New Roman" w:cs="Times New Roman"/>
        </w:rPr>
        <w:t>Within the past 10 years (5 years but less than 10 year ago)</w:t>
      </w:r>
    </w:p>
    <w:p w:rsidR="002D0179" w:rsidRDefault="002D0179" w14:paraId="59B3FAFC" w14:textId="7777777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10 years ago or more</w:t>
      </w:r>
    </w:p>
    <w:p w:rsidR="00E4524A" w:rsidP="009306A3" w:rsidRDefault="003F11A3" w14:paraId="68B07DC5" w14:textId="7777777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Unsure</w:t>
      </w:r>
    </w:p>
    <w:p w:rsidR="00E4524A" w:rsidP="009306A3" w:rsidRDefault="00DA31BF" w14:paraId="55D5E1CE" w14:textId="7777777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Prefer not to answer</w:t>
      </w:r>
    </w:p>
    <w:p w:rsidR="003F619E" w:rsidP="00DF6DD9" w:rsidRDefault="003F619E" w14:paraId="0944839E" w14:textId="45BEF81B">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No</w:t>
      </w:r>
    </w:p>
    <w:p w:rsidR="003F619E" w:rsidP="00DF6DD9" w:rsidRDefault="003F11A3" w14:paraId="2479E778" w14:textId="77777777">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Unsure</w:t>
      </w:r>
    </w:p>
    <w:p w:rsidRPr="00206EE9" w:rsidR="003F619E" w:rsidP="00DF6DD9" w:rsidRDefault="003F619E" w14:paraId="73B19A5E" w14:textId="77777777">
      <w:pPr>
        <w:pStyle w:val="ListParagraph"/>
        <w:numPr>
          <w:ilvl w:val="1"/>
          <w:numId w:val="13"/>
        </w:numPr>
        <w:spacing w:after="160" w:line="276" w:lineRule="auto"/>
      </w:pPr>
      <w:r>
        <w:rPr>
          <w:rFonts w:ascii="Times New Roman" w:hAnsi="Times New Roman" w:cs="Times New Roman"/>
        </w:rPr>
        <w:t>Prefer not to answer</w:t>
      </w:r>
    </w:p>
    <w:p w:rsidRPr="009B6CC6" w:rsidR="009B6CC6" w:rsidP="009B6CC6" w:rsidRDefault="0075299A" w14:paraId="080E1CDA" w14:textId="78D737E9">
      <w:pPr>
        <w:pStyle w:val="ListParagraph"/>
        <w:numPr>
          <w:ilvl w:val="0"/>
          <w:numId w:val="13"/>
        </w:numPr>
        <w:spacing w:after="160" w:line="276" w:lineRule="auto"/>
        <w:rPr>
          <w:rFonts w:ascii="Times New Roman" w:hAnsi="Times New Roman" w:cs="Times New Roman"/>
        </w:rPr>
      </w:pPr>
      <w:r>
        <w:rPr>
          <w:rFonts w:ascii="Times New Roman" w:hAnsi="Times New Roman" w:cs="Times New Roman"/>
        </w:rPr>
        <w:t xml:space="preserve">[ask to </w:t>
      </w:r>
      <w:r w:rsidR="00CD316B">
        <w:rPr>
          <w:rFonts w:ascii="Times New Roman" w:hAnsi="Times New Roman" w:cs="Times New Roman"/>
        </w:rPr>
        <w:t>females</w:t>
      </w:r>
      <w:r w:rsidR="004916B6">
        <w:rPr>
          <w:rFonts w:ascii="Times New Roman" w:hAnsi="Times New Roman" w:cs="Times New Roman"/>
        </w:rPr>
        <w:t xml:space="preserve"> </w:t>
      </w:r>
      <w:r w:rsidR="00994E93">
        <w:rPr>
          <w:rFonts w:ascii="Times New Roman" w:hAnsi="Times New Roman" w:cs="Times New Roman"/>
        </w:rPr>
        <w:t xml:space="preserve">age </w:t>
      </w:r>
      <w:r w:rsidR="00DA226F">
        <w:rPr>
          <w:rFonts w:ascii="Times New Roman" w:hAnsi="Times New Roman" w:cs="Times New Roman"/>
        </w:rPr>
        <w:t>25</w:t>
      </w:r>
      <w:r w:rsidR="00994E93">
        <w:rPr>
          <w:rFonts w:ascii="Times New Roman" w:hAnsi="Times New Roman" w:cs="Times New Roman"/>
        </w:rPr>
        <w:t>+] There are two different kinds of tests to check for cervical cancer. One is a Pap</w:t>
      </w:r>
      <w:r w:rsidR="009F2A16">
        <w:rPr>
          <w:rFonts w:ascii="Times New Roman" w:hAnsi="Times New Roman" w:cs="Times New Roman"/>
        </w:rPr>
        <w:t xml:space="preserve"> smear or Pap test and the other </w:t>
      </w:r>
      <w:r w:rsidR="005D634A">
        <w:rPr>
          <w:rFonts w:ascii="Times New Roman" w:hAnsi="Times New Roman" w:cs="Times New Roman"/>
        </w:rPr>
        <w:t>is the HPV or Human Papillomavirus test. Have you ever had a test to check for cervical cancer?</w:t>
      </w:r>
    </w:p>
    <w:p w:rsidRPr="009F0759" w:rsidR="009F0759" w:rsidP="009F0759" w:rsidRDefault="003D6898" w14:paraId="4F8A1369" w14:textId="77777777">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Yes</w:t>
      </w:r>
    </w:p>
    <w:p w:rsidR="00830334" w:rsidP="00830334" w:rsidRDefault="00830334" w14:paraId="7F1782F9" w14:textId="294B4CC8">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 xml:space="preserve">[If yes] Approximately how old were you when you had your </w:t>
      </w:r>
      <w:r w:rsidR="003A226B">
        <w:rPr>
          <w:rFonts w:ascii="Times New Roman" w:hAnsi="Times New Roman" w:cs="Times New Roman"/>
        </w:rPr>
        <w:t xml:space="preserve">first </w:t>
      </w:r>
      <w:r w:rsidRPr="009070D1" w:rsidR="003A226B">
        <w:rPr>
          <w:rFonts w:ascii="Times New Roman" w:hAnsi="Times New Roman" w:cs="Times New Roman"/>
        </w:rPr>
        <w:t>test to check for cervical cancer</w:t>
      </w:r>
      <w:r>
        <w:rPr>
          <w:rFonts w:ascii="Times New Roman" w:hAnsi="Times New Roman" w:cs="Times New Roman"/>
        </w:rPr>
        <w:t>? (numerical fill-in)</w:t>
      </w:r>
    </w:p>
    <w:p w:rsidR="00830334" w:rsidP="00830334" w:rsidRDefault="00830334" w14:paraId="440896DF" w14:textId="6C27CA30">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 xml:space="preserve">[If yes] </w:t>
      </w:r>
      <w:r w:rsidRPr="009070D1" w:rsidR="009070D1">
        <w:rPr>
          <w:rFonts w:ascii="Times New Roman" w:hAnsi="Times New Roman" w:cs="Times New Roman"/>
        </w:rPr>
        <w:t xml:space="preserve">When did you have your </w:t>
      </w:r>
      <w:r w:rsidR="009070D1">
        <w:rPr>
          <w:rFonts w:ascii="Times New Roman" w:hAnsi="Times New Roman" w:cs="Times New Roman"/>
        </w:rPr>
        <w:t>most recent</w:t>
      </w:r>
      <w:r w:rsidRPr="009070D1" w:rsidR="009070D1">
        <w:rPr>
          <w:rFonts w:ascii="Times New Roman" w:hAnsi="Times New Roman" w:cs="Times New Roman"/>
        </w:rPr>
        <w:t xml:space="preserve"> test to check for cervical cancer</w:t>
      </w:r>
      <w:r>
        <w:rPr>
          <w:rFonts w:ascii="Times New Roman" w:hAnsi="Times New Roman" w:cs="Times New Roman"/>
        </w:rPr>
        <w:t>?</w:t>
      </w:r>
    </w:p>
    <w:p w:rsidR="00830334" w:rsidP="00D648D5" w:rsidRDefault="00830334" w14:paraId="1890D224" w14:textId="77777777">
      <w:pPr>
        <w:pStyle w:val="ListParagraph"/>
        <w:numPr>
          <w:ilvl w:val="3"/>
          <w:numId w:val="13"/>
        </w:numPr>
        <w:spacing w:after="160" w:line="276" w:lineRule="auto"/>
        <w:rPr>
          <w:rFonts w:ascii="Times New Roman" w:hAnsi="Times New Roman" w:cs="Times New Roman"/>
        </w:rPr>
      </w:pPr>
      <w:r w:rsidRPr="003C77FF">
        <w:rPr>
          <w:rFonts w:ascii="Times New Roman" w:hAnsi="Times New Roman" w:cs="Times New Roman"/>
        </w:rPr>
        <w:t>Within the past year (anytime less than 12 months ago)</w:t>
      </w:r>
    </w:p>
    <w:p w:rsidR="00830334" w:rsidP="00D648D5" w:rsidRDefault="00830334" w14:paraId="06DA5C7D" w14:textId="77777777">
      <w:pPr>
        <w:pStyle w:val="ListParagraph"/>
        <w:numPr>
          <w:ilvl w:val="3"/>
          <w:numId w:val="13"/>
        </w:numPr>
        <w:spacing w:after="160" w:line="276" w:lineRule="auto"/>
        <w:rPr>
          <w:rFonts w:ascii="Times New Roman" w:hAnsi="Times New Roman" w:cs="Times New Roman"/>
        </w:rPr>
      </w:pPr>
      <w:r w:rsidRPr="006F6BE6">
        <w:rPr>
          <w:rFonts w:ascii="Times New Roman" w:hAnsi="Times New Roman" w:cs="Times New Roman"/>
        </w:rPr>
        <w:t>Within the past 2 years (1 year but less than 2 years ago)</w:t>
      </w:r>
    </w:p>
    <w:p w:rsidR="00830334" w:rsidP="00D648D5" w:rsidRDefault="00830334" w14:paraId="021ADDBD" w14:textId="77777777">
      <w:pPr>
        <w:pStyle w:val="ListParagraph"/>
        <w:numPr>
          <w:ilvl w:val="3"/>
          <w:numId w:val="13"/>
        </w:numPr>
        <w:spacing w:after="160" w:line="276" w:lineRule="auto"/>
        <w:rPr>
          <w:rFonts w:ascii="Times New Roman" w:hAnsi="Times New Roman" w:cs="Times New Roman"/>
        </w:rPr>
      </w:pPr>
      <w:r w:rsidRPr="00A1625A">
        <w:rPr>
          <w:rFonts w:ascii="Times New Roman" w:hAnsi="Times New Roman" w:cs="Times New Roman"/>
        </w:rPr>
        <w:t>Within the past 3 years (2 years but less than 3 years ago)</w:t>
      </w:r>
    </w:p>
    <w:p w:rsidR="00830334" w:rsidRDefault="00830334" w14:paraId="5BB94339" w14:textId="77777777">
      <w:pPr>
        <w:pStyle w:val="ListParagraph"/>
        <w:numPr>
          <w:ilvl w:val="3"/>
          <w:numId w:val="13"/>
        </w:numPr>
        <w:spacing w:after="160" w:line="276" w:lineRule="auto"/>
        <w:rPr>
          <w:rFonts w:ascii="Times New Roman" w:hAnsi="Times New Roman" w:cs="Times New Roman"/>
        </w:rPr>
      </w:pPr>
      <w:r w:rsidRPr="0035394C">
        <w:rPr>
          <w:rFonts w:ascii="Times New Roman" w:hAnsi="Times New Roman" w:cs="Times New Roman"/>
        </w:rPr>
        <w:t>Within the past 5 years (3 years but less than 5 years ago)</w:t>
      </w:r>
    </w:p>
    <w:p w:rsidR="00830334" w:rsidRDefault="00830334" w14:paraId="6D54B7F3" w14:textId="77777777">
      <w:pPr>
        <w:pStyle w:val="ListParagraph"/>
        <w:numPr>
          <w:ilvl w:val="3"/>
          <w:numId w:val="13"/>
        </w:numPr>
        <w:spacing w:after="160" w:line="276" w:lineRule="auto"/>
        <w:rPr>
          <w:rFonts w:ascii="Times New Roman" w:hAnsi="Times New Roman" w:cs="Times New Roman"/>
        </w:rPr>
      </w:pPr>
      <w:r w:rsidRPr="00322449">
        <w:rPr>
          <w:rFonts w:ascii="Times New Roman" w:hAnsi="Times New Roman" w:cs="Times New Roman"/>
        </w:rPr>
        <w:lastRenderedPageBreak/>
        <w:t>Within the past 10 years (5 years but less than 10 year ago)</w:t>
      </w:r>
    </w:p>
    <w:p w:rsidR="00830334" w:rsidRDefault="00830334" w14:paraId="6621D8BD" w14:textId="7777777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10 years ago or more</w:t>
      </w:r>
    </w:p>
    <w:p w:rsidR="00E07776" w:rsidP="00E07776" w:rsidRDefault="001C5F93" w14:paraId="3B84C76B" w14:textId="7777777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Unsure</w:t>
      </w:r>
    </w:p>
    <w:p w:rsidRPr="008E3663" w:rsidR="00E07776" w:rsidP="008E3663" w:rsidRDefault="00E07776" w14:paraId="6FE317E7" w14:textId="7777777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Prefer not to answer</w:t>
      </w:r>
    </w:p>
    <w:p w:rsidRPr="00B46342" w:rsidR="00B46342" w:rsidP="00B46342" w:rsidRDefault="004843C6" w14:paraId="7618F66B" w14:textId="77777777">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No</w:t>
      </w:r>
    </w:p>
    <w:p w:rsidR="00830334" w:rsidP="00830334" w:rsidRDefault="00830334" w14:paraId="36B270AA" w14:textId="77777777">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Unsure</w:t>
      </w:r>
    </w:p>
    <w:p w:rsidRPr="00206EE9" w:rsidR="00CB5269" w:rsidP="00CB5269" w:rsidRDefault="004843C6" w14:paraId="76990518" w14:textId="77777777">
      <w:pPr>
        <w:pStyle w:val="ListParagraph"/>
        <w:numPr>
          <w:ilvl w:val="1"/>
          <w:numId w:val="13"/>
        </w:numPr>
        <w:spacing w:after="160" w:line="276" w:lineRule="auto"/>
      </w:pPr>
      <w:r>
        <w:rPr>
          <w:rFonts w:ascii="Times New Roman" w:hAnsi="Times New Roman" w:cs="Times New Roman"/>
        </w:rPr>
        <w:t>Prefer not to answer</w:t>
      </w:r>
    </w:p>
    <w:p w:rsidR="00BB213D" w:rsidP="009960E7" w:rsidRDefault="00DB1A88" w14:paraId="6DD2F7AD" w14:textId="18A46A36">
      <w:pPr>
        <w:pStyle w:val="ListParagraph"/>
        <w:numPr>
          <w:ilvl w:val="0"/>
          <w:numId w:val="13"/>
        </w:numPr>
        <w:spacing w:after="160" w:line="276" w:lineRule="auto"/>
        <w:rPr>
          <w:rFonts w:ascii="Times New Roman" w:hAnsi="Times New Roman" w:cs="Times New Roman"/>
        </w:rPr>
      </w:pPr>
      <w:r>
        <w:rPr>
          <w:rFonts w:ascii="Times New Roman" w:hAnsi="Times New Roman" w:cs="Times New Roman"/>
        </w:rPr>
        <w:t xml:space="preserve">[ask to females age 30+] </w:t>
      </w:r>
      <w:r w:rsidRPr="00A40899" w:rsidR="00A40899">
        <w:rPr>
          <w:rFonts w:ascii="Times New Roman" w:hAnsi="Times New Roman" w:cs="Times New Roman"/>
        </w:rPr>
        <w:t>A mammogram is an x-ray taken only of the breast by a machine that presses against the breast</w:t>
      </w:r>
      <w:r w:rsidR="0062785F">
        <w:rPr>
          <w:rFonts w:ascii="Times New Roman" w:hAnsi="Times New Roman" w:cs="Times New Roman"/>
        </w:rPr>
        <w:t>.</w:t>
      </w:r>
      <w:r w:rsidRPr="00A40899" w:rsidR="00A40899">
        <w:rPr>
          <w:rFonts w:ascii="Times New Roman" w:hAnsi="Times New Roman" w:cs="Times New Roman"/>
        </w:rPr>
        <w:t xml:space="preserve"> </w:t>
      </w:r>
      <w:r>
        <w:rPr>
          <w:rFonts w:ascii="Times New Roman" w:hAnsi="Times New Roman" w:cs="Times New Roman"/>
        </w:rPr>
        <w:t xml:space="preserve">Have you </w:t>
      </w:r>
      <w:r w:rsidR="0062785F">
        <w:rPr>
          <w:rFonts w:ascii="Times New Roman" w:hAnsi="Times New Roman" w:cs="Times New Roman"/>
        </w:rPr>
        <w:t>ever had</w:t>
      </w:r>
      <w:r>
        <w:rPr>
          <w:rFonts w:ascii="Times New Roman" w:hAnsi="Times New Roman" w:cs="Times New Roman"/>
        </w:rPr>
        <w:t xml:space="preserve"> a mammogram?</w:t>
      </w:r>
    </w:p>
    <w:p w:rsidR="00DB1A88" w:rsidP="001C5F93" w:rsidRDefault="00C167DF" w14:paraId="5EC43DE0" w14:textId="77777777">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Yes</w:t>
      </w:r>
    </w:p>
    <w:p w:rsidR="0062785F" w:rsidP="0062785F" w:rsidRDefault="0062785F" w14:paraId="2986ABBE" w14:textId="2C1819BF">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If yes] Approximately how old were you when you had your first mammogram? (numerical fill-in)</w:t>
      </w:r>
    </w:p>
    <w:p w:rsidR="0062785F" w:rsidP="0062785F" w:rsidRDefault="0062785F" w14:paraId="2E776B0C" w14:textId="389AB6B7">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If yes] How long has it been since your most recent mammogram?</w:t>
      </w:r>
    </w:p>
    <w:p w:rsidR="0062785F" w:rsidP="00D648D5" w:rsidRDefault="0062785F" w14:paraId="365268BA" w14:textId="77777777">
      <w:pPr>
        <w:pStyle w:val="ListParagraph"/>
        <w:numPr>
          <w:ilvl w:val="3"/>
          <w:numId w:val="13"/>
        </w:numPr>
        <w:spacing w:after="160" w:line="276" w:lineRule="auto"/>
        <w:rPr>
          <w:rFonts w:ascii="Times New Roman" w:hAnsi="Times New Roman" w:cs="Times New Roman"/>
        </w:rPr>
      </w:pPr>
      <w:r w:rsidRPr="003C77FF">
        <w:rPr>
          <w:rFonts w:ascii="Times New Roman" w:hAnsi="Times New Roman" w:cs="Times New Roman"/>
        </w:rPr>
        <w:t>Within the past year (anytime less than 12 months ago)</w:t>
      </w:r>
    </w:p>
    <w:p w:rsidR="0062785F" w:rsidP="00D648D5" w:rsidRDefault="0062785F" w14:paraId="12887859" w14:textId="77777777">
      <w:pPr>
        <w:pStyle w:val="ListParagraph"/>
        <w:numPr>
          <w:ilvl w:val="3"/>
          <w:numId w:val="13"/>
        </w:numPr>
        <w:spacing w:after="160" w:line="276" w:lineRule="auto"/>
        <w:rPr>
          <w:rFonts w:ascii="Times New Roman" w:hAnsi="Times New Roman" w:cs="Times New Roman"/>
        </w:rPr>
      </w:pPr>
      <w:r w:rsidRPr="006F6BE6">
        <w:rPr>
          <w:rFonts w:ascii="Times New Roman" w:hAnsi="Times New Roman" w:cs="Times New Roman"/>
        </w:rPr>
        <w:t>Within the past 2 years (1 year but less than 2 years ago)</w:t>
      </w:r>
    </w:p>
    <w:p w:rsidR="0062785F" w:rsidP="00D648D5" w:rsidRDefault="0062785F" w14:paraId="187D9A78" w14:textId="77777777">
      <w:pPr>
        <w:pStyle w:val="ListParagraph"/>
        <w:numPr>
          <w:ilvl w:val="3"/>
          <w:numId w:val="13"/>
        </w:numPr>
        <w:spacing w:after="160" w:line="276" w:lineRule="auto"/>
        <w:rPr>
          <w:rFonts w:ascii="Times New Roman" w:hAnsi="Times New Roman" w:cs="Times New Roman"/>
        </w:rPr>
      </w:pPr>
      <w:r w:rsidRPr="00A1625A">
        <w:rPr>
          <w:rFonts w:ascii="Times New Roman" w:hAnsi="Times New Roman" w:cs="Times New Roman"/>
        </w:rPr>
        <w:t>Within the past 3 years (2 years but less than 3 years ago)</w:t>
      </w:r>
    </w:p>
    <w:p w:rsidR="0062785F" w:rsidP="00D648D5" w:rsidRDefault="0062785F" w14:paraId="259BA08C" w14:textId="77777777">
      <w:pPr>
        <w:pStyle w:val="ListParagraph"/>
        <w:numPr>
          <w:ilvl w:val="3"/>
          <w:numId w:val="13"/>
        </w:numPr>
        <w:spacing w:after="160" w:line="276" w:lineRule="auto"/>
        <w:rPr>
          <w:rFonts w:ascii="Times New Roman" w:hAnsi="Times New Roman" w:cs="Times New Roman"/>
        </w:rPr>
      </w:pPr>
      <w:r w:rsidRPr="0035394C">
        <w:rPr>
          <w:rFonts w:ascii="Times New Roman" w:hAnsi="Times New Roman" w:cs="Times New Roman"/>
        </w:rPr>
        <w:t>Within the past 5 years (3 years but less than 5 years ago)</w:t>
      </w:r>
    </w:p>
    <w:p w:rsidR="0062785F" w:rsidRDefault="0062785F" w14:paraId="5E6AE21D" w14:textId="77777777">
      <w:pPr>
        <w:pStyle w:val="ListParagraph"/>
        <w:numPr>
          <w:ilvl w:val="3"/>
          <w:numId w:val="13"/>
        </w:numPr>
        <w:spacing w:after="160" w:line="276" w:lineRule="auto"/>
        <w:rPr>
          <w:rFonts w:ascii="Times New Roman" w:hAnsi="Times New Roman" w:cs="Times New Roman"/>
        </w:rPr>
      </w:pPr>
      <w:r w:rsidRPr="00322449">
        <w:rPr>
          <w:rFonts w:ascii="Times New Roman" w:hAnsi="Times New Roman" w:cs="Times New Roman"/>
        </w:rPr>
        <w:t>Within the past 10 years (5 years but less than 10 year ago)</w:t>
      </w:r>
    </w:p>
    <w:p w:rsidR="0062785F" w:rsidRDefault="0062785F" w14:paraId="457168C6" w14:textId="7777777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10 years ago or more</w:t>
      </w:r>
    </w:p>
    <w:p w:rsidR="0062785F" w:rsidRDefault="0062785F" w14:paraId="2ACD3F89" w14:textId="7777777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Unsure</w:t>
      </w:r>
    </w:p>
    <w:p w:rsidR="00C83CB6" w:rsidP="001C5F93" w:rsidRDefault="00C83CB6" w14:paraId="1F0B28D0" w14:textId="77777777">
      <w:pPr>
        <w:pStyle w:val="ListParagraph"/>
        <w:numPr>
          <w:ilvl w:val="3"/>
          <w:numId w:val="13"/>
        </w:numPr>
        <w:spacing w:after="160" w:line="276" w:lineRule="auto"/>
        <w:rPr>
          <w:rFonts w:ascii="Times New Roman" w:hAnsi="Times New Roman" w:cs="Times New Roman"/>
        </w:rPr>
      </w:pPr>
      <w:r>
        <w:rPr>
          <w:rFonts w:ascii="Times New Roman" w:hAnsi="Times New Roman" w:cs="Times New Roman"/>
        </w:rPr>
        <w:t>Prefer not to answer</w:t>
      </w:r>
    </w:p>
    <w:p w:rsidR="00DC151D" w:rsidP="00DB1A88" w:rsidRDefault="00DC151D" w14:paraId="0A297654" w14:textId="77777777">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No</w:t>
      </w:r>
    </w:p>
    <w:p w:rsidR="0062785F" w:rsidP="0062785F" w:rsidRDefault="0062785F" w14:paraId="73AD21EB" w14:textId="77777777">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Unsure</w:t>
      </w:r>
    </w:p>
    <w:p w:rsidRPr="00AF78DC" w:rsidR="0062785F" w:rsidP="0062785F" w:rsidRDefault="0062785F" w14:paraId="53FB376B" w14:textId="77777777">
      <w:pPr>
        <w:pStyle w:val="ListParagraph"/>
        <w:numPr>
          <w:ilvl w:val="1"/>
          <w:numId w:val="13"/>
        </w:numPr>
        <w:spacing w:after="160" w:line="276" w:lineRule="auto"/>
      </w:pPr>
      <w:r>
        <w:rPr>
          <w:rFonts w:ascii="Times New Roman" w:hAnsi="Times New Roman" w:cs="Times New Roman"/>
        </w:rPr>
        <w:t>Prefer not to answer</w:t>
      </w:r>
    </w:p>
    <w:p w:rsidRPr="009B19E5" w:rsidR="006164F4" w:rsidP="009B19E5" w:rsidRDefault="005A1D3D" w14:paraId="0ECF63FE" w14:textId="49C8580C">
      <w:pPr>
        <w:pStyle w:val="ListParagraph"/>
        <w:numPr>
          <w:ilvl w:val="0"/>
          <w:numId w:val="13"/>
        </w:numPr>
        <w:spacing w:after="160" w:line="240" w:lineRule="auto"/>
        <w:rPr>
          <w:rFonts w:ascii="Times New Roman" w:hAnsi="Times New Roman" w:cs="Times New Roman"/>
        </w:rPr>
      </w:pPr>
      <w:r w:rsidRPr="009B19E5">
        <w:rPr>
          <w:rFonts w:ascii="Times New Roman" w:hAnsi="Times New Roman" w:cs="Times New Roman"/>
        </w:rPr>
        <w:t xml:space="preserve"> </w:t>
      </w:r>
      <w:r w:rsidRPr="009B19E5" w:rsidR="006164F4">
        <w:rPr>
          <w:rFonts w:ascii="Times New Roman" w:hAnsi="Times New Roman" w:cs="Times New Roman"/>
        </w:rPr>
        <w:t>Have you ever been diagnosed with cancer?</w:t>
      </w:r>
    </w:p>
    <w:p w:rsidR="006164F4" w:rsidP="006164F4" w:rsidRDefault="006164F4" w14:paraId="453BC2FE" w14:textId="77777777">
      <w:pPr>
        <w:pStyle w:val="ListParagraph"/>
        <w:numPr>
          <w:ilvl w:val="0"/>
          <w:numId w:val="49"/>
        </w:numPr>
        <w:spacing w:line="276" w:lineRule="auto"/>
        <w:rPr>
          <w:rFonts w:ascii="Times New Roman" w:hAnsi="Times New Roman" w:cs="Times New Roman"/>
        </w:rPr>
      </w:pPr>
      <w:r w:rsidRPr="00CF3DF3">
        <w:rPr>
          <w:rFonts w:ascii="Times New Roman" w:hAnsi="Times New Roman" w:cs="Times New Roman"/>
        </w:rPr>
        <w:t>No</w:t>
      </w:r>
    </w:p>
    <w:p w:rsidRPr="00CF3DF3" w:rsidR="006164F4" w:rsidP="006164F4" w:rsidRDefault="006164F4" w14:paraId="20B45B33" w14:textId="77777777">
      <w:pPr>
        <w:pStyle w:val="ListParagraph"/>
        <w:numPr>
          <w:ilvl w:val="0"/>
          <w:numId w:val="49"/>
        </w:numPr>
        <w:spacing w:line="276" w:lineRule="auto"/>
        <w:rPr>
          <w:rFonts w:ascii="Times New Roman" w:hAnsi="Times New Roman" w:cs="Times New Roman"/>
        </w:rPr>
      </w:pPr>
      <w:r>
        <w:rPr>
          <w:rFonts w:ascii="Times New Roman" w:hAnsi="Times New Roman" w:cs="Times New Roman"/>
        </w:rPr>
        <w:t>Unsure if I have ever been diagnosed with cancer</w:t>
      </w:r>
    </w:p>
    <w:p w:rsidRPr="00CF3DF3" w:rsidR="006164F4" w:rsidP="006164F4" w:rsidRDefault="006164F4" w14:paraId="421B6D99" w14:textId="77777777">
      <w:pPr>
        <w:pStyle w:val="ListParagraph"/>
        <w:numPr>
          <w:ilvl w:val="0"/>
          <w:numId w:val="49"/>
        </w:numPr>
        <w:spacing w:line="276" w:lineRule="auto"/>
        <w:rPr>
          <w:rFonts w:ascii="Times New Roman" w:hAnsi="Times New Roman" w:cs="Times New Roman"/>
        </w:rPr>
      </w:pPr>
      <w:r w:rsidRPr="00CF3DF3">
        <w:rPr>
          <w:rFonts w:ascii="Times New Roman" w:hAnsi="Times New Roman" w:cs="Times New Roman"/>
        </w:rPr>
        <w:t>Yes</w:t>
      </w:r>
      <w:r w:rsidRPr="00CF3DF3" w:rsidDel="007064A8">
        <w:rPr>
          <w:rFonts w:ascii="Times New Roman" w:hAnsi="Times New Roman" w:cs="Times New Roman"/>
        </w:rPr>
        <w:t xml:space="preserve"> </w:t>
      </w:r>
    </w:p>
    <w:p w:rsidRPr="00CF3DF3" w:rsidR="006164F4" w:rsidP="006164F4" w:rsidRDefault="006164F4" w14:paraId="314857A8" w14:textId="77777777">
      <w:pPr>
        <w:pStyle w:val="ListParagraph"/>
        <w:numPr>
          <w:ilvl w:val="1"/>
          <w:numId w:val="49"/>
        </w:numPr>
        <w:spacing w:line="276" w:lineRule="auto"/>
        <w:rPr>
          <w:rFonts w:ascii="Times New Roman" w:hAnsi="Times New Roman" w:cs="Times New Roman"/>
        </w:rPr>
      </w:pPr>
      <w:r w:rsidRPr="00CF3DF3">
        <w:rPr>
          <w:rFonts w:ascii="Times New Roman" w:hAnsi="Times New Roman" w:cs="Times New Roman"/>
        </w:rPr>
        <w:t xml:space="preserve">[If yes] </w:t>
      </w:r>
      <w:r w:rsidRPr="00B36F8E">
        <w:rPr>
          <w:rFonts w:ascii="Times New Roman" w:hAnsi="Times New Roman" w:cs="Times New Roman"/>
        </w:rPr>
        <w:t>What type(s) of cancer were you diagnosed with? Please select where the cancer</w:t>
      </w:r>
      <w:r>
        <w:rPr>
          <w:rFonts w:ascii="Times New Roman" w:hAnsi="Times New Roman" w:cs="Times New Roman"/>
        </w:rPr>
        <w:t>(s)</w:t>
      </w:r>
      <w:r w:rsidRPr="00B36F8E">
        <w:rPr>
          <w:rFonts w:ascii="Times New Roman" w:hAnsi="Times New Roman" w:cs="Times New Roman"/>
        </w:rPr>
        <w:t xml:space="preserve"> started (primary site):</w:t>
      </w:r>
    </w:p>
    <w:p w:rsidRPr="00CF3DF3" w:rsidR="006164F4" w:rsidP="006164F4" w:rsidRDefault="006164F4" w14:paraId="3F57900A" w14:textId="77777777">
      <w:pPr>
        <w:pStyle w:val="ListParagraph"/>
        <w:numPr>
          <w:ilvl w:val="2"/>
          <w:numId w:val="49"/>
        </w:numPr>
        <w:spacing w:after="160" w:line="276" w:lineRule="auto"/>
        <w:rPr>
          <w:rFonts w:ascii="Times New Roman" w:hAnsi="Times New Roman" w:cs="Times New Roman"/>
        </w:rPr>
      </w:pPr>
      <w:r>
        <w:rPr>
          <w:rFonts w:ascii="Times New Roman" w:hAnsi="Times New Roman" w:cs="Times New Roman"/>
        </w:rPr>
        <w:t>Bladder</w:t>
      </w:r>
    </w:p>
    <w:p w:rsidRPr="00CF3DF3" w:rsidR="006164F4" w:rsidP="006164F4" w:rsidRDefault="006164F4" w14:paraId="1D3D9877"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006164F4" w:rsidP="006164F4" w:rsidRDefault="006164F4" w14:paraId="5F0ED5FC"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57340CB2" w14:textId="77777777">
      <w:pPr>
        <w:pStyle w:val="ListParagraph"/>
        <w:numPr>
          <w:ilvl w:val="2"/>
          <w:numId w:val="49"/>
        </w:numPr>
        <w:spacing w:after="160" w:line="276" w:lineRule="auto"/>
        <w:rPr>
          <w:rFonts w:ascii="Times New Roman" w:hAnsi="Times New Roman" w:cs="Times New Roman"/>
        </w:rPr>
      </w:pPr>
      <w:r w:rsidRPr="008F0C2C">
        <w:rPr>
          <w:rFonts w:ascii="Times New Roman" w:hAnsi="Times New Roman" w:cs="Times New Roman"/>
        </w:rPr>
        <w:t>Brain or Central Nervous System</w:t>
      </w:r>
    </w:p>
    <w:p w:rsidRPr="00CF3DF3" w:rsidR="006164F4" w:rsidP="006164F4" w:rsidRDefault="006164F4" w14:paraId="02D7F4F1"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31DC60B9"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6E776243" w14:textId="77777777">
      <w:pPr>
        <w:pStyle w:val="ListParagraph"/>
        <w:numPr>
          <w:ilvl w:val="2"/>
          <w:numId w:val="49"/>
        </w:numPr>
        <w:spacing w:after="160" w:line="276" w:lineRule="auto"/>
        <w:rPr>
          <w:rFonts w:ascii="Times New Roman" w:hAnsi="Times New Roman" w:cs="Times New Roman"/>
        </w:rPr>
      </w:pPr>
      <w:r>
        <w:rPr>
          <w:rFonts w:ascii="Times New Roman" w:hAnsi="Times New Roman" w:cs="Times New Roman"/>
        </w:rPr>
        <w:t>Breast</w:t>
      </w:r>
    </w:p>
    <w:p w:rsidRPr="00CF3DF3" w:rsidR="006164F4" w:rsidP="006164F4" w:rsidRDefault="006164F4" w14:paraId="75019900"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6D05B3" w:rsidR="006164F4" w:rsidP="006164F4" w:rsidRDefault="006164F4" w14:paraId="59578E28"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t>
      </w:r>
      <w:r w:rsidRPr="006D05B3">
        <w:rPr>
          <w:rFonts w:ascii="Times New Roman" w:hAnsi="Times New Roman" w:cs="Times New Roman"/>
        </w:rPr>
        <w:t xml:space="preserve">what state were you living when first diagnosed? (dropdown menu of US states, Washington D.C., territories, and other- please specify) </w:t>
      </w:r>
    </w:p>
    <w:p w:rsidRPr="006D05B3" w:rsidR="006164F4" w:rsidP="006164F4" w:rsidRDefault="006164F4" w14:paraId="0EF589CC" w14:textId="77777777">
      <w:pPr>
        <w:pStyle w:val="ListParagraph"/>
        <w:numPr>
          <w:ilvl w:val="2"/>
          <w:numId w:val="49"/>
        </w:numPr>
        <w:spacing w:after="160" w:line="276" w:lineRule="auto"/>
        <w:rPr>
          <w:rFonts w:ascii="Times New Roman" w:hAnsi="Times New Roman" w:cs="Times New Roman"/>
        </w:rPr>
      </w:pPr>
      <w:r w:rsidRPr="006D05B3">
        <w:rPr>
          <w:rFonts w:ascii="Times New Roman" w:hAnsi="Times New Roman" w:cs="Times New Roman"/>
        </w:rPr>
        <w:t xml:space="preserve">Cervix </w:t>
      </w:r>
    </w:p>
    <w:p w:rsidRPr="00CF3DF3" w:rsidR="006164F4" w:rsidP="006164F4" w:rsidRDefault="006164F4" w14:paraId="7CB414D9" w14:textId="77777777">
      <w:pPr>
        <w:pStyle w:val="ListParagraph"/>
        <w:numPr>
          <w:ilvl w:val="3"/>
          <w:numId w:val="49"/>
        </w:numPr>
        <w:spacing w:after="160" w:line="276" w:lineRule="auto"/>
        <w:rPr>
          <w:rFonts w:ascii="Times New Roman" w:hAnsi="Times New Roman" w:cs="Times New Roman"/>
        </w:rPr>
      </w:pPr>
      <w:r w:rsidRPr="006D05B3">
        <w:rPr>
          <w:rFonts w:ascii="Times New Roman" w:hAnsi="Times New Roman" w:cs="Times New Roman"/>
        </w:rPr>
        <w:t xml:space="preserve"> [if selected</w:t>
      </w:r>
      <w:r w:rsidRPr="00CF3DF3">
        <w:rPr>
          <w:rFonts w:ascii="Times New Roman" w:hAnsi="Times New Roman" w:cs="Times New Roman"/>
        </w:rPr>
        <w:t xml:space="preserve">]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2390BC73"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029A45BF" w14:textId="77777777">
      <w:pPr>
        <w:pStyle w:val="ListParagraph"/>
        <w:numPr>
          <w:ilvl w:val="2"/>
          <w:numId w:val="49"/>
        </w:numPr>
        <w:spacing w:after="160" w:line="276" w:lineRule="auto"/>
        <w:rPr>
          <w:rFonts w:ascii="Times New Roman" w:hAnsi="Times New Roman" w:cs="Times New Roman"/>
        </w:rPr>
      </w:pPr>
      <w:r w:rsidRPr="00C816ED">
        <w:rPr>
          <w:rFonts w:ascii="Times New Roman" w:hAnsi="Times New Roman" w:cs="Times New Roman"/>
        </w:rPr>
        <w:lastRenderedPageBreak/>
        <w:t>Colon or Rectum</w:t>
      </w:r>
    </w:p>
    <w:p w:rsidRPr="00CF3DF3" w:rsidR="006164F4" w:rsidP="006164F4" w:rsidRDefault="006164F4" w14:paraId="73726C2D"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07ACF89C"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11CA1F43" w14:textId="77777777">
      <w:pPr>
        <w:pStyle w:val="ListParagraph"/>
        <w:numPr>
          <w:ilvl w:val="2"/>
          <w:numId w:val="49"/>
        </w:numPr>
        <w:spacing w:after="160" w:line="276" w:lineRule="auto"/>
        <w:rPr>
          <w:rFonts w:ascii="Times New Roman" w:hAnsi="Times New Roman" w:cs="Times New Roman"/>
        </w:rPr>
      </w:pPr>
      <w:r w:rsidRPr="00724C08">
        <w:rPr>
          <w:rFonts w:ascii="Times New Roman" w:hAnsi="Times New Roman" w:cs="Times New Roman"/>
        </w:rPr>
        <w:t>Esophagus</w:t>
      </w:r>
    </w:p>
    <w:p w:rsidRPr="00CF3DF3" w:rsidR="006164F4" w:rsidP="006164F4" w:rsidRDefault="006164F4" w14:paraId="121E15B9"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27341F84"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15A9E578" w14:textId="77777777">
      <w:pPr>
        <w:pStyle w:val="ListParagraph"/>
        <w:numPr>
          <w:ilvl w:val="2"/>
          <w:numId w:val="49"/>
        </w:numPr>
        <w:spacing w:after="160" w:line="276" w:lineRule="auto"/>
        <w:rPr>
          <w:rFonts w:ascii="Times New Roman" w:hAnsi="Times New Roman" w:cs="Times New Roman"/>
        </w:rPr>
      </w:pPr>
      <w:r w:rsidRPr="00362388">
        <w:rPr>
          <w:rFonts w:ascii="Times New Roman" w:hAnsi="Times New Roman" w:cs="Times New Roman"/>
        </w:rPr>
        <w:t>Hodgkin's Lymphoma</w:t>
      </w:r>
    </w:p>
    <w:p w:rsidRPr="00CF3DF3" w:rsidR="006164F4" w:rsidP="006164F4" w:rsidRDefault="006164F4" w14:paraId="31D4F041"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5111C847"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323D1D64" w14:textId="77777777">
      <w:pPr>
        <w:pStyle w:val="ListParagraph"/>
        <w:numPr>
          <w:ilvl w:val="2"/>
          <w:numId w:val="49"/>
        </w:numPr>
        <w:spacing w:after="160" w:line="276" w:lineRule="auto"/>
        <w:rPr>
          <w:rFonts w:ascii="Times New Roman" w:hAnsi="Times New Roman" w:cs="Times New Roman"/>
        </w:rPr>
      </w:pPr>
      <w:r w:rsidRPr="004D438E">
        <w:rPr>
          <w:rFonts w:ascii="Times New Roman" w:hAnsi="Times New Roman" w:cs="Times New Roman"/>
        </w:rPr>
        <w:t>Kidney</w:t>
      </w:r>
    </w:p>
    <w:p w:rsidRPr="00CF3DF3" w:rsidR="006164F4" w:rsidP="006164F4" w:rsidRDefault="006164F4" w14:paraId="6D9D57BF"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31130D" w:rsidR="006164F4" w:rsidP="006164F4" w:rsidRDefault="006164F4" w14:paraId="483C3319"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 xml:space="preserve">were you </w:t>
      </w:r>
      <w:r w:rsidRPr="0031130D">
        <w:rPr>
          <w:rFonts w:ascii="Times New Roman" w:hAnsi="Times New Roman" w:cs="Times New Roman"/>
        </w:rPr>
        <w:t xml:space="preserve">living when first diagnosed? (dropdown menu of US states, Washington D.C., territories, and other- please specify) </w:t>
      </w:r>
    </w:p>
    <w:p w:rsidR="006164F4" w:rsidP="006164F4" w:rsidRDefault="006164F4" w14:paraId="48811189" w14:textId="77777777">
      <w:pPr>
        <w:pStyle w:val="ListParagraph"/>
        <w:numPr>
          <w:ilvl w:val="2"/>
          <w:numId w:val="49"/>
        </w:numPr>
        <w:spacing w:after="160" w:line="276" w:lineRule="auto"/>
        <w:rPr>
          <w:rFonts w:ascii="Times New Roman" w:hAnsi="Times New Roman" w:cs="Times New Roman"/>
        </w:rPr>
      </w:pPr>
      <w:r w:rsidRPr="0031130D">
        <w:rPr>
          <w:rFonts w:ascii="Times New Roman" w:hAnsi="Times New Roman" w:cs="Times New Roman"/>
        </w:rPr>
        <w:t>Leukemia</w:t>
      </w:r>
    </w:p>
    <w:p w:rsidR="006164F4" w:rsidP="006164F4" w:rsidRDefault="006164F4" w14:paraId="1A8A8B3D" w14:textId="77777777">
      <w:pPr>
        <w:pStyle w:val="ListParagraph"/>
        <w:numPr>
          <w:ilvl w:val="3"/>
          <w:numId w:val="49"/>
        </w:numPr>
        <w:spacing w:after="160" w:line="276" w:lineRule="auto"/>
        <w:rPr>
          <w:rFonts w:ascii="Times New Roman" w:hAnsi="Times New Roman" w:cs="Times New Roman"/>
        </w:rPr>
      </w:pPr>
      <w:r>
        <w:rPr>
          <w:rFonts w:ascii="Times New Roman" w:hAnsi="Times New Roman" w:cs="Times New Roman"/>
        </w:rPr>
        <w:t xml:space="preserve">[if selected] </w:t>
      </w:r>
      <w:r w:rsidRPr="006C14FC">
        <w:rPr>
          <w:rFonts w:ascii="Times New Roman" w:hAnsi="Times New Roman" w:cs="Times New Roman"/>
        </w:rPr>
        <w:t>What type of leukemia were you diagnosed with?</w:t>
      </w:r>
    </w:p>
    <w:p w:rsidRPr="00617C8F" w:rsidR="006164F4" w:rsidP="006164F4" w:rsidRDefault="006164F4" w14:paraId="500C6E2A" w14:textId="77777777">
      <w:pPr>
        <w:pStyle w:val="ListParagraph"/>
        <w:numPr>
          <w:ilvl w:val="4"/>
          <w:numId w:val="49"/>
        </w:numPr>
        <w:spacing w:after="160" w:line="276" w:lineRule="auto"/>
        <w:rPr>
          <w:rFonts w:ascii="Times New Roman" w:hAnsi="Times New Roman" w:cs="Times New Roman"/>
        </w:rPr>
      </w:pPr>
      <w:r w:rsidRPr="00617C8F">
        <w:rPr>
          <w:rFonts w:ascii="Times New Roman" w:hAnsi="Times New Roman" w:cs="Times New Roman"/>
        </w:rPr>
        <w:t>Acute myeloid (or myelogenous) leukemia (AML)</w:t>
      </w:r>
    </w:p>
    <w:p w:rsidRPr="0031130D" w:rsidR="005B022D" w:rsidP="00D62B08" w:rsidRDefault="005B022D" w14:paraId="644C051D" w14:textId="77777777">
      <w:pPr>
        <w:pStyle w:val="ListParagraph"/>
        <w:numPr>
          <w:ilvl w:val="5"/>
          <w:numId w:val="49"/>
        </w:numPr>
        <w:spacing w:after="160" w:line="276" w:lineRule="auto"/>
        <w:rPr>
          <w:rFonts w:ascii="Times New Roman" w:hAnsi="Times New Roman" w:cs="Times New Roman"/>
        </w:rPr>
      </w:pPr>
      <w:r w:rsidRPr="0031130D">
        <w:rPr>
          <w:rFonts w:ascii="Times New Roman" w:hAnsi="Times New Roman" w:cs="Times New Roman"/>
        </w:rPr>
        <w:t>[if selected] What was your age when first diagnosed? _ _ (fill-in)</w:t>
      </w:r>
    </w:p>
    <w:p w:rsidRPr="00D62B08" w:rsidR="005B022D" w:rsidP="00D62B08" w:rsidRDefault="005B022D" w14:paraId="16A37371" w14:textId="2C14D5B4">
      <w:pPr>
        <w:pStyle w:val="ListParagraph"/>
        <w:numPr>
          <w:ilvl w:val="5"/>
          <w:numId w:val="49"/>
        </w:numPr>
        <w:spacing w:after="160" w:line="276" w:lineRule="auto"/>
        <w:rPr>
          <w:rFonts w:ascii="Times New Roman" w:hAnsi="Times New Roman" w:cs="Times New Roman"/>
        </w:rPr>
      </w:pPr>
      <w:r w:rsidRPr="0031130D">
        <w:rPr>
          <w:rFonts w:ascii="Times New Roman" w:hAnsi="Times New Roman" w:cs="Times New Roman"/>
        </w:rPr>
        <w:t>In what state were you living</w:t>
      </w:r>
      <w:r>
        <w:rPr>
          <w:rFonts w:ascii="Times New Roman" w:hAnsi="Times New Roman" w:cs="Times New Roman"/>
        </w:rPr>
        <w:t xml:space="preserve"> when first diagnosed</w:t>
      </w:r>
      <w:r w:rsidRPr="00CF3DF3">
        <w:rPr>
          <w:rFonts w:ascii="Times New Roman" w:hAnsi="Times New Roman" w:cs="Times New Roman"/>
        </w:rPr>
        <w:t xml:space="preserve">? (dropdown menu of US states, Washington D.C., territories, and other- please specify) </w:t>
      </w:r>
    </w:p>
    <w:p w:rsidRPr="00617C8F" w:rsidR="006164F4" w:rsidP="006164F4" w:rsidRDefault="006164F4" w14:paraId="07EB1448" w14:textId="77777777">
      <w:pPr>
        <w:pStyle w:val="ListParagraph"/>
        <w:numPr>
          <w:ilvl w:val="4"/>
          <w:numId w:val="49"/>
        </w:numPr>
        <w:spacing w:after="160" w:line="276" w:lineRule="auto"/>
        <w:rPr>
          <w:rFonts w:ascii="Times New Roman" w:hAnsi="Times New Roman" w:cs="Times New Roman"/>
        </w:rPr>
      </w:pPr>
      <w:r w:rsidRPr="00617C8F">
        <w:rPr>
          <w:rFonts w:ascii="Times New Roman" w:hAnsi="Times New Roman" w:cs="Times New Roman"/>
        </w:rPr>
        <w:t>Chronic myeloid (or myelogenous) leukemia (CML)</w:t>
      </w:r>
    </w:p>
    <w:p w:rsidRPr="0031130D" w:rsidR="005B022D" w:rsidP="005B022D" w:rsidRDefault="005B022D" w14:paraId="2BA592F5" w14:textId="77777777">
      <w:pPr>
        <w:pStyle w:val="ListParagraph"/>
        <w:numPr>
          <w:ilvl w:val="5"/>
          <w:numId w:val="49"/>
        </w:numPr>
        <w:spacing w:after="160" w:line="276" w:lineRule="auto"/>
        <w:rPr>
          <w:rFonts w:ascii="Times New Roman" w:hAnsi="Times New Roman" w:cs="Times New Roman"/>
        </w:rPr>
      </w:pPr>
      <w:r w:rsidRPr="0031130D">
        <w:rPr>
          <w:rFonts w:ascii="Times New Roman" w:hAnsi="Times New Roman" w:cs="Times New Roman"/>
        </w:rPr>
        <w:t>[if selected] What was your age when first diagnosed? _ _ (fill-in)</w:t>
      </w:r>
    </w:p>
    <w:p w:rsidRPr="00617C8F" w:rsidR="005B022D" w:rsidP="00D62B08" w:rsidRDefault="005B022D" w14:paraId="4ED7109F" w14:textId="0A0389C3">
      <w:pPr>
        <w:pStyle w:val="ListParagraph"/>
        <w:numPr>
          <w:ilvl w:val="5"/>
          <w:numId w:val="49"/>
        </w:numPr>
        <w:spacing w:after="160" w:line="276" w:lineRule="auto"/>
        <w:rPr>
          <w:rFonts w:ascii="Times New Roman" w:hAnsi="Times New Roman" w:cs="Times New Roman"/>
        </w:rPr>
      </w:pPr>
      <w:r w:rsidRPr="0031130D">
        <w:rPr>
          <w:rFonts w:ascii="Times New Roman" w:hAnsi="Times New Roman" w:cs="Times New Roman"/>
        </w:rPr>
        <w:t>In what state were you living</w:t>
      </w:r>
      <w:r>
        <w:rPr>
          <w:rFonts w:ascii="Times New Roman" w:hAnsi="Times New Roman" w:cs="Times New Roman"/>
        </w:rPr>
        <w:t xml:space="preserve"> when first diagnosed</w:t>
      </w:r>
      <w:r w:rsidRPr="00CF3DF3">
        <w:rPr>
          <w:rFonts w:ascii="Times New Roman" w:hAnsi="Times New Roman" w:cs="Times New Roman"/>
        </w:rPr>
        <w:t>? (dropdown menu of US states, Washington D.C., territories, and other- please specify)</w:t>
      </w:r>
    </w:p>
    <w:p w:rsidRPr="00617C8F" w:rsidR="006164F4" w:rsidP="006164F4" w:rsidRDefault="006164F4" w14:paraId="6075CB85" w14:textId="77777777">
      <w:pPr>
        <w:pStyle w:val="ListParagraph"/>
        <w:numPr>
          <w:ilvl w:val="4"/>
          <w:numId w:val="49"/>
        </w:numPr>
        <w:spacing w:after="160" w:line="276" w:lineRule="auto"/>
        <w:rPr>
          <w:rFonts w:ascii="Times New Roman" w:hAnsi="Times New Roman" w:cs="Times New Roman"/>
        </w:rPr>
      </w:pPr>
      <w:r w:rsidRPr="00617C8F">
        <w:rPr>
          <w:rFonts w:ascii="Times New Roman" w:hAnsi="Times New Roman" w:cs="Times New Roman"/>
        </w:rPr>
        <w:t>Acute lymphocytic (or lymphoblastic) leukemia (ALL)</w:t>
      </w:r>
    </w:p>
    <w:p w:rsidRPr="0031130D" w:rsidR="005B022D" w:rsidP="005B022D" w:rsidRDefault="005B022D" w14:paraId="6425584E" w14:textId="77777777">
      <w:pPr>
        <w:pStyle w:val="ListParagraph"/>
        <w:numPr>
          <w:ilvl w:val="5"/>
          <w:numId w:val="49"/>
        </w:numPr>
        <w:spacing w:after="160" w:line="276" w:lineRule="auto"/>
        <w:rPr>
          <w:rFonts w:ascii="Times New Roman" w:hAnsi="Times New Roman" w:cs="Times New Roman"/>
        </w:rPr>
      </w:pPr>
      <w:r w:rsidRPr="0031130D">
        <w:rPr>
          <w:rFonts w:ascii="Times New Roman" w:hAnsi="Times New Roman" w:cs="Times New Roman"/>
        </w:rPr>
        <w:t>[if selected] What was your age when first diagnosed? _ _ (fill-in)</w:t>
      </w:r>
    </w:p>
    <w:p w:rsidRPr="00617C8F" w:rsidR="005B022D" w:rsidP="00D62B08" w:rsidRDefault="005B022D" w14:paraId="6052D0E9" w14:textId="07B98420">
      <w:pPr>
        <w:pStyle w:val="ListParagraph"/>
        <w:numPr>
          <w:ilvl w:val="5"/>
          <w:numId w:val="49"/>
        </w:numPr>
        <w:spacing w:after="160" w:line="276" w:lineRule="auto"/>
        <w:rPr>
          <w:rFonts w:ascii="Times New Roman" w:hAnsi="Times New Roman" w:cs="Times New Roman"/>
        </w:rPr>
      </w:pPr>
      <w:r w:rsidRPr="0031130D">
        <w:rPr>
          <w:rFonts w:ascii="Times New Roman" w:hAnsi="Times New Roman" w:cs="Times New Roman"/>
        </w:rPr>
        <w:t>In what state were you living</w:t>
      </w:r>
      <w:r>
        <w:rPr>
          <w:rFonts w:ascii="Times New Roman" w:hAnsi="Times New Roman" w:cs="Times New Roman"/>
        </w:rPr>
        <w:t xml:space="preserve"> when first diagnosed</w:t>
      </w:r>
      <w:r w:rsidRPr="00CF3DF3">
        <w:rPr>
          <w:rFonts w:ascii="Times New Roman" w:hAnsi="Times New Roman" w:cs="Times New Roman"/>
        </w:rPr>
        <w:t>? (dropdown menu of US states, Washington D.C., territories, and other- please specify)</w:t>
      </w:r>
    </w:p>
    <w:p w:rsidRPr="00617C8F" w:rsidR="006164F4" w:rsidP="006164F4" w:rsidRDefault="006164F4" w14:paraId="220DA474" w14:textId="77777777">
      <w:pPr>
        <w:pStyle w:val="ListParagraph"/>
        <w:numPr>
          <w:ilvl w:val="4"/>
          <w:numId w:val="49"/>
        </w:numPr>
        <w:spacing w:after="160" w:line="276" w:lineRule="auto"/>
        <w:rPr>
          <w:rFonts w:ascii="Times New Roman" w:hAnsi="Times New Roman" w:cs="Times New Roman"/>
        </w:rPr>
      </w:pPr>
      <w:r w:rsidRPr="00617C8F">
        <w:rPr>
          <w:rFonts w:ascii="Times New Roman" w:hAnsi="Times New Roman" w:cs="Times New Roman"/>
        </w:rPr>
        <w:t>Chronic lymphocytic leukemia (CLL)</w:t>
      </w:r>
    </w:p>
    <w:p w:rsidRPr="0031130D" w:rsidR="005B022D" w:rsidP="00D62B08" w:rsidRDefault="005B022D" w14:paraId="5CEE820C" w14:textId="77777777">
      <w:pPr>
        <w:pStyle w:val="ListParagraph"/>
        <w:numPr>
          <w:ilvl w:val="6"/>
          <w:numId w:val="49"/>
        </w:numPr>
        <w:spacing w:after="160" w:line="276" w:lineRule="auto"/>
        <w:rPr>
          <w:rFonts w:ascii="Times New Roman" w:hAnsi="Times New Roman" w:cs="Times New Roman"/>
        </w:rPr>
      </w:pPr>
      <w:r w:rsidRPr="0031130D">
        <w:rPr>
          <w:rFonts w:ascii="Times New Roman" w:hAnsi="Times New Roman" w:cs="Times New Roman"/>
        </w:rPr>
        <w:t>[if selected] What was your age when first diagnosed? _ _ (fill-in)</w:t>
      </w:r>
    </w:p>
    <w:p w:rsidRPr="00D62B08" w:rsidR="005B022D" w:rsidP="00D62B08" w:rsidRDefault="005B022D" w14:paraId="277E22DC" w14:textId="07C29AA6">
      <w:pPr>
        <w:pStyle w:val="ListParagraph"/>
        <w:numPr>
          <w:ilvl w:val="6"/>
          <w:numId w:val="49"/>
        </w:numPr>
        <w:spacing w:after="160" w:line="276" w:lineRule="auto"/>
        <w:rPr>
          <w:rFonts w:ascii="Times New Roman" w:hAnsi="Times New Roman" w:cs="Times New Roman"/>
        </w:rPr>
      </w:pPr>
      <w:r w:rsidRPr="0031130D">
        <w:rPr>
          <w:rFonts w:ascii="Times New Roman" w:hAnsi="Times New Roman" w:cs="Times New Roman"/>
        </w:rPr>
        <w:t>In what state were you living</w:t>
      </w:r>
      <w:r>
        <w:rPr>
          <w:rFonts w:ascii="Times New Roman" w:hAnsi="Times New Roman" w:cs="Times New Roman"/>
        </w:rPr>
        <w:t xml:space="preserve"> when first diagnosed</w:t>
      </w:r>
      <w:r w:rsidRPr="00CF3DF3">
        <w:rPr>
          <w:rFonts w:ascii="Times New Roman" w:hAnsi="Times New Roman" w:cs="Times New Roman"/>
        </w:rPr>
        <w:t>? (dropdown menu of US states, Washington D.C., territories, and other- please specify)</w:t>
      </w:r>
    </w:p>
    <w:p w:rsidRPr="00617C8F" w:rsidR="006164F4" w:rsidP="006164F4" w:rsidRDefault="006164F4" w14:paraId="006AC8A4" w14:textId="77777777">
      <w:pPr>
        <w:pStyle w:val="ListParagraph"/>
        <w:numPr>
          <w:ilvl w:val="4"/>
          <w:numId w:val="49"/>
        </w:numPr>
        <w:spacing w:after="160" w:line="276" w:lineRule="auto"/>
        <w:rPr>
          <w:rFonts w:ascii="Times New Roman" w:hAnsi="Times New Roman" w:cs="Times New Roman"/>
        </w:rPr>
      </w:pPr>
      <w:r w:rsidRPr="00617C8F">
        <w:rPr>
          <w:rFonts w:ascii="Times New Roman" w:hAnsi="Times New Roman" w:cs="Times New Roman"/>
        </w:rPr>
        <w:t>Other or Unsure</w:t>
      </w:r>
    </w:p>
    <w:p w:rsidRPr="0031130D" w:rsidR="006164F4" w:rsidP="00D62B08" w:rsidRDefault="006164F4" w14:paraId="1B9FEE88" w14:textId="77777777">
      <w:pPr>
        <w:pStyle w:val="ListParagraph"/>
        <w:numPr>
          <w:ilvl w:val="5"/>
          <w:numId w:val="49"/>
        </w:numPr>
        <w:spacing w:after="160" w:line="276" w:lineRule="auto"/>
        <w:rPr>
          <w:rFonts w:ascii="Times New Roman" w:hAnsi="Times New Roman" w:cs="Times New Roman"/>
        </w:rPr>
      </w:pPr>
      <w:r w:rsidRPr="0031130D">
        <w:rPr>
          <w:rFonts w:ascii="Times New Roman" w:hAnsi="Times New Roman" w:cs="Times New Roman"/>
        </w:rPr>
        <w:t>[if selected] What was your age when first diagnosed? _ _ (fill-in)</w:t>
      </w:r>
    </w:p>
    <w:p w:rsidRPr="00CF3DF3" w:rsidR="006164F4" w:rsidP="00D62B08" w:rsidRDefault="006164F4" w14:paraId="618E9EAA" w14:textId="77777777">
      <w:pPr>
        <w:pStyle w:val="ListParagraph"/>
        <w:numPr>
          <w:ilvl w:val="5"/>
          <w:numId w:val="49"/>
        </w:numPr>
        <w:spacing w:after="160" w:line="276" w:lineRule="auto"/>
        <w:rPr>
          <w:rFonts w:ascii="Times New Roman" w:hAnsi="Times New Roman" w:cs="Times New Roman"/>
        </w:rPr>
      </w:pPr>
      <w:r w:rsidRPr="0031130D">
        <w:rPr>
          <w:rFonts w:ascii="Times New Roman" w:hAnsi="Times New Roman" w:cs="Times New Roman"/>
        </w:rPr>
        <w:lastRenderedPageBreak/>
        <w:t>In what state were you living</w:t>
      </w:r>
      <w:r>
        <w:rPr>
          <w:rFonts w:ascii="Times New Roman" w:hAnsi="Times New Roman" w:cs="Times New Roman"/>
        </w:rPr>
        <w:t xml:space="preserve">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3769BB22" w14:textId="77777777">
      <w:pPr>
        <w:pStyle w:val="ListParagraph"/>
        <w:numPr>
          <w:ilvl w:val="2"/>
          <w:numId w:val="49"/>
        </w:numPr>
        <w:spacing w:after="160" w:line="276" w:lineRule="auto"/>
        <w:rPr>
          <w:rFonts w:ascii="Times New Roman" w:hAnsi="Times New Roman" w:cs="Times New Roman"/>
        </w:rPr>
      </w:pPr>
      <w:r>
        <w:rPr>
          <w:rFonts w:ascii="Times New Roman" w:hAnsi="Times New Roman" w:cs="Times New Roman"/>
        </w:rPr>
        <w:t>Liver</w:t>
      </w:r>
    </w:p>
    <w:p w:rsidRPr="00CF3DF3" w:rsidR="006164F4" w:rsidP="006164F4" w:rsidRDefault="006164F4" w14:paraId="6E3CE190"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30A645D4"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75D19ADF" w14:textId="77777777">
      <w:pPr>
        <w:pStyle w:val="ListParagraph"/>
        <w:numPr>
          <w:ilvl w:val="2"/>
          <w:numId w:val="49"/>
        </w:numPr>
        <w:spacing w:after="160" w:line="276" w:lineRule="auto"/>
        <w:rPr>
          <w:rFonts w:ascii="Times New Roman" w:hAnsi="Times New Roman" w:cs="Times New Roman"/>
        </w:rPr>
      </w:pPr>
      <w:r>
        <w:rPr>
          <w:rFonts w:ascii="Times New Roman" w:hAnsi="Times New Roman" w:cs="Times New Roman"/>
        </w:rPr>
        <w:t>Lung</w:t>
      </w:r>
    </w:p>
    <w:p w:rsidRPr="00CF3DF3" w:rsidR="006164F4" w:rsidP="006164F4" w:rsidRDefault="006164F4" w14:paraId="052F5A72"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04AD7D97"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0EB7C9D9" w14:textId="77777777">
      <w:pPr>
        <w:pStyle w:val="ListParagraph"/>
        <w:numPr>
          <w:ilvl w:val="2"/>
          <w:numId w:val="49"/>
        </w:numPr>
        <w:spacing w:after="160" w:line="276" w:lineRule="auto"/>
        <w:rPr>
          <w:rFonts w:ascii="Times New Roman" w:hAnsi="Times New Roman" w:cs="Times New Roman"/>
        </w:rPr>
      </w:pPr>
      <w:r w:rsidRPr="00F130DE">
        <w:rPr>
          <w:rFonts w:ascii="Times New Roman" w:hAnsi="Times New Roman" w:cs="Times New Roman"/>
        </w:rPr>
        <w:t>Mesothelioma</w:t>
      </w:r>
    </w:p>
    <w:p w:rsidRPr="00CF3DF3" w:rsidR="006164F4" w:rsidP="006164F4" w:rsidRDefault="006164F4" w14:paraId="3BC741F4"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663A095A"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5B85A81F" w14:textId="77777777">
      <w:pPr>
        <w:pStyle w:val="ListParagraph"/>
        <w:numPr>
          <w:ilvl w:val="2"/>
          <w:numId w:val="49"/>
        </w:numPr>
        <w:spacing w:after="160" w:line="276" w:lineRule="auto"/>
        <w:rPr>
          <w:rFonts w:ascii="Times New Roman" w:hAnsi="Times New Roman" w:cs="Times New Roman"/>
        </w:rPr>
      </w:pPr>
      <w:r w:rsidRPr="005C6BB9">
        <w:rPr>
          <w:rFonts w:ascii="Times New Roman" w:hAnsi="Times New Roman" w:cs="Times New Roman"/>
        </w:rPr>
        <w:t>Multiple Myeloma</w:t>
      </w:r>
    </w:p>
    <w:p w:rsidRPr="00CF3DF3" w:rsidR="006164F4" w:rsidP="006164F4" w:rsidRDefault="006164F4" w14:paraId="318F92B7"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6BFC4E12"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494BEF57" w14:textId="77777777">
      <w:pPr>
        <w:pStyle w:val="ListParagraph"/>
        <w:numPr>
          <w:ilvl w:val="2"/>
          <w:numId w:val="49"/>
        </w:numPr>
        <w:spacing w:after="160" w:line="276" w:lineRule="auto"/>
        <w:rPr>
          <w:rFonts w:ascii="Times New Roman" w:hAnsi="Times New Roman" w:cs="Times New Roman"/>
        </w:rPr>
      </w:pPr>
      <w:r w:rsidRPr="00BF4B5A">
        <w:rPr>
          <w:rFonts w:ascii="Times New Roman" w:hAnsi="Times New Roman" w:cs="Times New Roman"/>
        </w:rPr>
        <w:t>Non-Hodgkin's Lymphoma</w:t>
      </w:r>
    </w:p>
    <w:p w:rsidRPr="00CF3DF3" w:rsidR="006164F4" w:rsidP="006164F4" w:rsidRDefault="006164F4" w14:paraId="0129BE8A"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B76085" w:rsidR="006164F4" w:rsidP="006164F4" w:rsidRDefault="006164F4" w14:paraId="397F771F"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6A09A292" w14:textId="77777777">
      <w:pPr>
        <w:pStyle w:val="ListParagraph"/>
        <w:numPr>
          <w:ilvl w:val="2"/>
          <w:numId w:val="49"/>
        </w:numPr>
        <w:spacing w:after="160" w:line="276" w:lineRule="auto"/>
        <w:rPr>
          <w:rFonts w:ascii="Times New Roman" w:hAnsi="Times New Roman" w:cs="Times New Roman"/>
        </w:rPr>
      </w:pPr>
      <w:r w:rsidRPr="00A27EAC">
        <w:rPr>
          <w:rFonts w:ascii="Times New Roman" w:hAnsi="Times New Roman" w:cs="Times New Roman"/>
        </w:rPr>
        <w:t>Oral Cavity or Pharynx (e.g., lip, tongue, palate, tonsil, other parts of the mouth)</w:t>
      </w:r>
    </w:p>
    <w:p w:rsidRPr="00CF3DF3" w:rsidR="006164F4" w:rsidP="006164F4" w:rsidRDefault="006164F4" w14:paraId="0EAEBD31"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609CC7D5"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79AB17B5" w14:textId="77777777">
      <w:pPr>
        <w:pStyle w:val="ListParagraph"/>
        <w:numPr>
          <w:ilvl w:val="2"/>
          <w:numId w:val="49"/>
        </w:numPr>
        <w:spacing w:after="160" w:line="276" w:lineRule="auto"/>
        <w:rPr>
          <w:rFonts w:ascii="Times New Roman" w:hAnsi="Times New Roman" w:cs="Times New Roman"/>
        </w:rPr>
      </w:pPr>
      <w:r>
        <w:rPr>
          <w:rFonts w:ascii="Times New Roman" w:hAnsi="Times New Roman" w:cs="Times New Roman"/>
        </w:rPr>
        <w:t>Ovary</w:t>
      </w:r>
    </w:p>
    <w:p w:rsidRPr="00CF3DF3" w:rsidR="006164F4" w:rsidP="006164F4" w:rsidRDefault="006164F4" w14:paraId="33B97916"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6D66FE0E"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232D60B7" w14:textId="77777777">
      <w:pPr>
        <w:pStyle w:val="ListParagraph"/>
        <w:numPr>
          <w:ilvl w:val="2"/>
          <w:numId w:val="49"/>
        </w:numPr>
        <w:spacing w:after="160" w:line="276" w:lineRule="auto"/>
        <w:rPr>
          <w:rFonts w:ascii="Times New Roman" w:hAnsi="Times New Roman" w:cs="Times New Roman"/>
        </w:rPr>
      </w:pPr>
      <w:r>
        <w:rPr>
          <w:rFonts w:ascii="Times New Roman" w:hAnsi="Times New Roman" w:cs="Times New Roman"/>
        </w:rPr>
        <w:t>Pancreas</w:t>
      </w:r>
    </w:p>
    <w:p w:rsidRPr="00CF3DF3" w:rsidR="006164F4" w:rsidP="006164F4" w:rsidRDefault="006164F4" w14:paraId="1EE40940"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2D439BA4"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15B6AFAF" w14:textId="77777777">
      <w:pPr>
        <w:pStyle w:val="ListParagraph"/>
        <w:numPr>
          <w:ilvl w:val="2"/>
          <w:numId w:val="49"/>
        </w:numPr>
        <w:spacing w:after="160" w:line="276" w:lineRule="auto"/>
        <w:rPr>
          <w:rFonts w:ascii="Times New Roman" w:hAnsi="Times New Roman" w:cs="Times New Roman"/>
        </w:rPr>
      </w:pPr>
      <w:r>
        <w:rPr>
          <w:rFonts w:ascii="Times New Roman" w:hAnsi="Times New Roman" w:cs="Times New Roman"/>
        </w:rPr>
        <w:t>Prostate</w:t>
      </w:r>
    </w:p>
    <w:p w:rsidRPr="00CF3DF3" w:rsidR="006164F4" w:rsidP="006164F4" w:rsidRDefault="006164F4" w14:paraId="1C7E7C88"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3B7C2A79"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25763F39" w14:textId="77777777">
      <w:pPr>
        <w:pStyle w:val="ListParagraph"/>
        <w:numPr>
          <w:ilvl w:val="2"/>
          <w:numId w:val="49"/>
        </w:numPr>
        <w:spacing w:after="160" w:line="276" w:lineRule="auto"/>
        <w:rPr>
          <w:rFonts w:ascii="Times New Roman" w:hAnsi="Times New Roman" w:cs="Times New Roman"/>
        </w:rPr>
      </w:pPr>
      <w:r w:rsidRPr="00EC0F5A">
        <w:rPr>
          <w:rFonts w:ascii="Times New Roman" w:hAnsi="Times New Roman" w:cs="Times New Roman"/>
        </w:rPr>
        <w:t>Skin: Melanoma</w:t>
      </w:r>
    </w:p>
    <w:p w:rsidRPr="00CF3DF3" w:rsidR="006164F4" w:rsidP="006164F4" w:rsidRDefault="006164F4" w14:paraId="44642A53"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51B889F8"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2F91C470" w14:textId="77777777">
      <w:pPr>
        <w:pStyle w:val="ListParagraph"/>
        <w:numPr>
          <w:ilvl w:val="2"/>
          <w:numId w:val="49"/>
        </w:numPr>
        <w:spacing w:after="160" w:line="276" w:lineRule="auto"/>
        <w:rPr>
          <w:rFonts w:ascii="Times New Roman" w:hAnsi="Times New Roman" w:cs="Times New Roman"/>
        </w:rPr>
      </w:pPr>
      <w:r w:rsidRPr="00B840A8">
        <w:rPr>
          <w:rFonts w:ascii="Times New Roman" w:hAnsi="Times New Roman" w:cs="Times New Roman"/>
        </w:rPr>
        <w:t>Skin: Non-Melanoma (e.g., basal cell carcinoma, squamous cell carcinoma) or Unknown</w:t>
      </w:r>
    </w:p>
    <w:p w:rsidRPr="00CF3DF3" w:rsidR="006164F4" w:rsidP="006164F4" w:rsidRDefault="006164F4" w14:paraId="0629D242"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0D73F217"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lastRenderedPageBreak/>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341B141A" w14:textId="77777777">
      <w:pPr>
        <w:pStyle w:val="ListParagraph"/>
        <w:numPr>
          <w:ilvl w:val="2"/>
          <w:numId w:val="49"/>
        </w:numPr>
        <w:spacing w:after="160" w:line="276" w:lineRule="auto"/>
        <w:rPr>
          <w:rFonts w:ascii="Times New Roman" w:hAnsi="Times New Roman" w:cs="Times New Roman"/>
        </w:rPr>
      </w:pPr>
      <w:r w:rsidRPr="001815DC">
        <w:rPr>
          <w:rFonts w:ascii="Times New Roman" w:hAnsi="Times New Roman" w:cs="Times New Roman"/>
        </w:rPr>
        <w:t>Small Intestine</w:t>
      </w:r>
    </w:p>
    <w:p w:rsidRPr="00CF3DF3" w:rsidR="006164F4" w:rsidP="006164F4" w:rsidRDefault="006164F4" w14:paraId="0DDF08AF"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405CCFE1"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439FCE51" w14:textId="77777777">
      <w:pPr>
        <w:pStyle w:val="ListParagraph"/>
        <w:numPr>
          <w:ilvl w:val="2"/>
          <w:numId w:val="49"/>
        </w:numPr>
        <w:spacing w:after="160" w:line="276" w:lineRule="auto"/>
        <w:rPr>
          <w:rFonts w:ascii="Times New Roman" w:hAnsi="Times New Roman" w:cs="Times New Roman"/>
        </w:rPr>
      </w:pPr>
      <w:r w:rsidRPr="00DC34F9">
        <w:rPr>
          <w:rFonts w:ascii="Times New Roman" w:hAnsi="Times New Roman" w:cs="Times New Roman"/>
        </w:rPr>
        <w:t>Stomach</w:t>
      </w:r>
    </w:p>
    <w:p w:rsidRPr="00CF3DF3" w:rsidR="006164F4" w:rsidP="006164F4" w:rsidRDefault="006164F4" w14:paraId="64BAE2A0"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7094EEDC"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1C9C6CDA" w14:textId="77777777">
      <w:pPr>
        <w:pStyle w:val="ListParagraph"/>
        <w:numPr>
          <w:ilvl w:val="2"/>
          <w:numId w:val="49"/>
        </w:numPr>
        <w:spacing w:after="160" w:line="276" w:lineRule="auto"/>
        <w:rPr>
          <w:rFonts w:ascii="Times New Roman" w:hAnsi="Times New Roman" w:cs="Times New Roman"/>
        </w:rPr>
      </w:pPr>
      <w:r w:rsidRPr="001C3647">
        <w:rPr>
          <w:rFonts w:ascii="Times New Roman" w:hAnsi="Times New Roman" w:cs="Times New Roman"/>
        </w:rPr>
        <w:t>Testis</w:t>
      </w:r>
    </w:p>
    <w:p w:rsidRPr="00CF3DF3" w:rsidR="006164F4" w:rsidP="006164F4" w:rsidRDefault="006164F4" w14:paraId="3808B5A5"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412D5B99"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041FE290" w14:textId="77777777">
      <w:pPr>
        <w:pStyle w:val="ListParagraph"/>
        <w:numPr>
          <w:ilvl w:val="2"/>
          <w:numId w:val="49"/>
        </w:numPr>
        <w:spacing w:after="160" w:line="276" w:lineRule="auto"/>
        <w:rPr>
          <w:rFonts w:ascii="Times New Roman" w:hAnsi="Times New Roman" w:cs="Times New Roman"/>
        </w:rPr>
      </w:pPr>
      <w:r w:rsidRPr="00110651">
        <w:rPr>
          <w:rFonts w:ascii="Times New Roman" w:hAnsi="Times New Roman" w:cs="Times New Roman"/>
        </w:rPr>
        <w:t>Thyroid</w:t>
      </w:r>
    </w:p>
    <w:p w:rsidRPr="00CF3DF3" w:rsidR="006164F4" w:rsidP="006164F4" w:rsidRDefault="006164F4" w14:paraId="564369F4"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7344A5F5"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CF3DF3" w:rsidR="006164F4" w:rsidP="006164F4" w:rsidRDefault="006164F4" w14:paraId="2B9F8C8F" w14:textId="77777777">
      <w:pPr>
        <w:pStyle w:val="ListParagraph"/>
        <w:numPr>
          <w:ilvl w:val="2"/>
          <w:numId w:val="49"/>
        </w:numPr>
        <w:spacing w:after="160" w:line="276" w:lineRule="auto"/>
        <w:rPr>
          <w:rFonts w:ascii="Times New Roman" w:hAnsi="Times New Roman" w:cs="Times New Roman"/>
        </w:rPr>
      </w:pPr>
      <w:r w:rsidRPr="007411C7">
        <w:rPr>
          <w:rFonts w:ascii="Times New Roman" w:hAnsi="Times New Roman" w:cs="Times New Roman"/>
        </w:rPr>
        <w:t>Uterus/Endometri</w:t>
      </w:r>
      <w:r>
        <w:rPr>
          <w:rFonts w:ascii="Times New Roman" w:hAnsi="Times New Roman" w:cs="Times New Roman"/>
        </w:rPr>
        <w:t>um</w:t>
      </w:r>
    </w:p>
    <w:p w:rsidRPr="00CF3DF3" w:rsidR="006164F4" w:rsidP="006164F4" w:rsidRDefault="006164F4" w14:paraId="22E01ACD"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0A70DD94"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006164F4" w:rsidP="006164F4" w:rsidRDefault="006164F4" w14:paraId="26F12599" w14:textId="68EEF7BB">
      <w:pPr>
        <w:pStyle w:val="ListParagraph"/>
        <w:numPr>
          <w:ilvl w:val="2"/>
          <w:numId w:val="49"/>
        </w:numPr>
        <w:spacing w:after="160" w:line="276" w:lineRule="auto"/>
        <w:rPr>
          <w:rFonts w:ascii="Times New Roman" w:hAnsi="Times New Roman" w:cs="Times New Roman"/>
        </w:rPr>
      </w:pPr>
      <w:r>
        <w:rPr>
          <w:rFonts w:ascii="Times New Roman" w:hAnsi="Times New Roman" w:cs="Times New Roman"/>
        </w:rPr>
        <w:t>Unsure which cancer (primary site)</w:t>
      </w:r>
    </w:p>
    <w:p w:rsidRPr="00CF3DF3" w:rsidR="006164F4" w:rsidP="006164F4" w:rsidRDefault="006164F4" w14:paraId="0C3C2638"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7A92D854"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006164F4" w:rsidP="006164F4" w:rsidRDefault="006164F4" w14:paraId="6E82123D" w14:textId="77777777">
      <w:pPr>
        <w:pStyle w:val="ListParagraph"/>
        <w:numPr>
          <w:ilvl w:val="2"/>
          <w:numId w:val="49"/>
        </w:numPr>
        <w:spacing w:after="160" w:line="276" w:lineRule="auto"/>
        <w:rPr>
          <w:rFonts w:ascii="Times New Roman" w:hAnsi="Times New Roman" w:cs="Times New Roman"/>
        </w:rPr>
      </w:pPr>
      <w:r>
        <w:rPr>
          <w:rFonts w:ascii="Times New Roman" w:hAnsi="Times New Roman" w:cs="Times New Roman"/>
        </w:rPr>
        <w:t>Other type of cancer</w:t>
      </w:r>
    </w:p>
    <w:p w:rsidR="00EB12F3" w:rsidP="00F45039" w:rsidRDefault="00EB12F3" w14:paraId="4F61B870" w14:textId="63E17CAF">
      <w:pPr>
        <w:pStyle w:val="ListParagraph"/>
        <w:numPr>
          <w:ilvl w:val="3"/>
          <w:numId w:val="49"/>
        </w:numPr>
        <w:spacing w:after="160" w:line="276" w:lineRule="auto"/>
        <w:rPr>
          <w:rFonts w:ascii="Times New Roman" w:hAnsi="Times New Roman" w:cs="Times New Roman"/>
        </w:rPr>
      </w:pPr>
      <w:r>
        <w:rPr>
          <w:rFonts w:ascii="Times New Roman" w:hAnsi="Times New Roman" w:cs="Times New Roman"/>
        </w:rPr>
        <w:t xml:space="preserve">Please </w:t>
      </w:r>
      <w:r w:rsidR="001C2090">
        <w:rPr>
          <w:rFonts w:ascii="Times New Roman" w:hAnsi="Times New Roman" w:cs="Times New Roman"/>
        </w:rPr>
        <w:t>specify: ______</w:t>
      </w:r>
    </w:p>
    <w:p w:rsidRPr="00CF3DF3" w:rsidR="006164F4" w:rsidP="006164F4" w:rsidRDefault="006164F4" w14:paraId="0F029497"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f selected] </w:t>
      </w:r>
      <w:r>
        <w:rPr>
          <w:rFonts w:ascii="Times New Roman" w:hAnsi="Times New Roman" w:cs="Times New Roman"/>
        </w:rPr>
        <w:t>What was your age when</w:t>
      </w:r>
      <w:r w:rsidRPr="00CF3DF3">
        <w:rPr>
          <w:rFonts w:ascii="Times New Roman" w:hAnsi="Times New Roman" w:cs="Times New Roman"/>
        </w:rPr>
        <w:t xml:space="preserve"> </w:t>
      </w:r>
      <w:r>
        <w:rPr>
          <w:rFonts w:ascii="Times New Roman" w:hAnsi="Times New Roman" w:cs="Times New Roman"/>
        </w:rPr>
        <w:t xml:space="preserve">first </w:t>
      </w:r>
      <w:r w:rsidRPr="00CF3DF3">
        <w:rPr>
          <w:rFonts w:ascii="Times New Roman" w:hAnsi="Times New Roman" w:cs="Times New Roman"/>
        </w:rPr>
        <w:t>diagnosed? _ _ (fill-in)</w:t>
      </w:r>
    </w:p>
    <w:p w:rsidRPr="00CF3DF3" w:rsidR="006164F4" w:rsidP="006164F4" w:rsidRDefault="006164F4" w14:paraId="710B2404" w14:textId="77777777">
      <w:pPr>
        <w:pStyle w:val="ListParagraph"/>
        <w:numPr>
          <w:ilvl w:val="3"/>
          <w:numId w:val="49"/>
        </w:numPr>
        <w:spacing w:after="160" w:line="276" w:lineRule="auto"/>
        <w:rPr>
          <w:rFonts w:ascii="Times New Roman" w:hAnsi="Times New Roman" w:cs="Times New Roman"/>
        </w:rPr>
      </w:pPr>
      <w:r w:rsidRPr="00CF3DF3">
        <w:rPr>
          <w:rFonts w:ascii="Times New Roman" w:hAnsi="Times New Roman" w:cs="Times New Roman"/>
        </w:rPr>
        <w:t xml:space="preserve">In what state </w:t>
      </w:r>
      <w:r>
        <w:rPr>
          <w:rFonts w:ascii="Times New Roman" w:hAnsi="Times New Roman" w:cs="Times New Roman"/>
        </w:rPr>
        <w:t>were you living when first diagnosed</w:t>
      </w:r>
      <w:r w:rsidRPr="00CF3DF3">
        <w:rPr>
          <w:rFonts w:ascii="Times New Roman" w:hAnsi="Times New Roman" w:cs="Times New Roman"/>
        </w:rPr>
        <w:t xml:space="preserve">? (dropdown menu of US states, Washington D.C., territories, and other- please specify) </w:t>
      </w:r>
    </w:p>
    <w:p w:rsidRPr="00206EE9" w:rsidR="006164F4" w:rsidP="00C963FE" w:rsidRDefault="006164F4" w14:paraId="0CB820CF" w14:textId="77777777">
      <w:pPr>
        <w:pStyle w:val="ListParagraph"/>
        <w:spacing w:after="160" w:line="276" w:lineRule="auto"/>
        <w:ind w:left="360"/>
      </w:pPr>
    </w:p>
    <w:p w:rsidRPr="00A32987" w:rsidR="00F26390" w:rsidP="00F26390" w:rsidRDefault="00F26390" w14:paraId="4A3B80C9" w14:textId="21F4FEEE">
      <w:pPr>
        <w:pStyle w:val="BodyText2"/>
        <w:numPr>
          <w:ilvl w:val="0"/>
          <w:numId w:val="13"/>
        </w:numPr>
        <w:tabs>
          <w:tab w:val="left" w:pos="1080"/>
          <w:tab w:val="left" w:pos="8100"/>
        </w:tabs>
        <w:spacing w:after="0" w:line="276" w:lineRule="auto"/>
        <w:rPr>
          <w:sz w:val="22"/>
          <w:szCs w:val="22"/>
        </w:rPr>
      </w:pPr>
      <w:r w:rsidRPr="00A32987">
        <w:rPr>
          <w:sz w:val="22"/>
          <w:szCs w:val="22"/>
        </w:rPr>
        <w:t>Have you ever been told by a health</w:t>
      </w:r>
      <w:r w:rsidRPr="00A32987" w:rsidR="00D04A3B">
        <w:rPr>
          <w:sz w:val="22"/>
          <w:szCs w:val="22"/>
        </w:rPr>
        <w:t>care</w:t>
      </w:r>
      <w:r w:rsidRPr="00A32987">
        <w:rPr>
          <w:sz w:val="22"/>
          <w:szCs w:val="22"/>
        </w:rPr>
        <w:t xml:space="preserve"> professional that you have the following conditions? </w:t>
      </w:r>
    </w:p>
    <w:p w:rsidRPr="00A32987" w:rsidR="00C81711" w:rsidP="00F26390" w:rsidRDefault="00C81711" w14:paraId="47CBB72F" w14:textId="335B0B70">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Diabetes</w:t>
      </w:r>
    </w:p>
    <w:p w:rsidRPr="00A32987" w:rsidR="00B30154" w:rsidP="00B30154" w:rsidRDefault="00B30154" w14:paraId="46D29CA8" w14:textId="059A6C3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00B30154" w:rsidP="00B30154" w:rsidRDefault="00B30154" w14:paraId="10361C00" w14:textId="0195793F">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B30154" w:rsidP="00B30154" w:rsidRDefault="00B30154" w14:paraId="5E591145" w14:textId="2ECFC014">
      <w:pPr>
        <w:pStyle w:val="ListParagraph"/>
        <w:numPr>
          <w:ilvl w:val="2"/>
          <w:numId w:val="13"/>
        </w:numPr>
        <w:spacing w:after="160" w:line="276" w:lineRule="auto"/>
        <w:rPr>
          <w:rFonts w:ascii="Times New Roman" w:hAnsi="Times New Roman" w:cs="Times New Roman"/>
        </w:rPr>
      </w:pPr>
      <w:r w:rsidRPr="00A32987">
        <w:rPr>
          <w:rFonts w:ascii="Times New Roman" w:hAnsi="Times New Roman" w:cs="Times New Roman"/>
        </w:rPr>
        <w:t>If yes, what type?</w:t>
      </w:r>
    </w:p>
    <w:p w:rsidRPr="00A32987" w:rsidR="00C81711" w:rsidP="00B30154" w:rsidRDefault="00C81711" w14:paraId="37AEE5B4" w14:textId="41725DA5">
      <w:pPr>
        <w:pStyle w:val="ListParagraph"/>
        <w:numPr>
          <w:ilvl w:val="3"/>
          <w:numId w:val="13"/>
        </w:numPr>
        <w:spacing w:after="160" w:line="276" w:lineRule="auto"/>
        <w:rPr>
          <w:rFonts w:ascii="Times New Roman" w:hAnsi="Times New Roman" w:cs="Times New Roman"/>
        </w:rPr>
      </w:pPr>
      <w:r w:rsidRPr="00A32987">
        <w:rPr>
          <w:rFonts w:ascii="Times New Roman" w:hAnsi="Times New Roman" w:cs="Times New Roman"/>
        </w:rPr>
        <w:t>Type 1</w:t>
      </w:r>
    </w:p>
    <w:p w:rsidRPr="00A32987" w:rsidR="00C81711" w:rsidP="00B30154" w:rsidRDefault="00C81711" w14:paraId="5B7F6745" w14:textId="62138C6D">
      <w:pPr>
        <w:pStyle w:val="ListParagraph"/>
        <w:numPr>
          <w:ilvl w:val="3"/>
          <w:numId w:val="13"/>
        </w:numPr>
        <w:spacing w:after="160" w:line="276" w:lineRule="auto"/>
        <w:rPr>
          <w:rFonts w:ascii="Times New Roman" w:hAnsi="Times New Roman" w:cs="Times New Roman"/>
        </w:rPr>
      </w:pPr>
      <w:r w:rsidRPr="00A32987">
        <w:rPr>
          <w:rFonts w:ascii="Times New Roman" w:hAnsi="Times New Roman" w:cs="Times New Roman"/>
        </w:rPr>
        <w:t>Type 2</w:t>
      </w:r>
    </w:p>
    <w:p w:rsidRPr="00A32987" w:rsidR="00025342" w:rsidP="00B30154" w:rsidRDefault="00025342" w14:paraId="22FF2A89" w14:textId="4C6C7BBE">
      <w:pPr>
        <w:pStyle w:val="ListParagraph"/>
        <w:numPr>
          <w:ilvl w:val="3"/>
          <w:numId w:val="13"/>
        </w:numPr>
        <w:spacing w:after="160" w:line="276" w:lineRule="auto"/>
        <w:rPr>
          <w:rFonts w:ascii="Times New Roman" w:hAnsi="Times New Roman" w:cs="Times New Roman"/>
        </w:rPr>
      </w:pPr>
      <w:r w:rsidRPr="00A32987">
        <w:rPr>
          <w:rFonts w:ascii="Times New Roman" w:hAnsi="Times New Roman" w:cs="Times New Roman"/>
        </w:rPr>
        <w:t xml:space="preserve">Gestational </w:t>
      </w:r>
    </w:p>
    <w:p w:rsidRPr="00C17C81" w:rsidR="2AECC559" w:rsidP="007028D7" w:rsidRDefault="00C81711" w14:paraId="77D2B191" w14:textId="7A9D9171">
      <w:pPr>
        <w:pStyle w:val="ListParagraph"/>
        <w:numPr>
          <w:ilvl w:val="3"/>
          <w:numId w:val="13"/>
        </w:numPr>
        <w:spacing w:after="160" w:line="276" w:lineRule="auto"/>
        <w:rPr>
          <w:rFonts w:ascii="Times New Roman" w:hAnsi="Times New Roman" w:cs="Times New Roman"/>
        </w:rPr>
      </w:pPr>
      <w:r w:rsidRPr="00A32987">
        <w:rPr>
          <w:rFonts w:ascii="Times New Roman" w:hAnsi="Times New Roman" w:cs="Times New Roman"/>
        </w:rPr>
        <w:t>Unsure</w:t>
      </w:r>
    </w:p>
    <w:p w:rsidRPr="00A32987" w:rsidR="00B30154" w:rsidP="00B30154" w:rsidRDefault="00F26390" w14:paraId="67ABDD63"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High Blood Pressure</w:t>
      </w:r>
    </w:p>
    <w:p w:rsidRPr="00A32987" w:rsidR="00B30154" w:rsidP="00B30154" w:rsidRDefault="00B30154" w14:paraId="4759010C"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39AD9B00" w:rsidP="570786E4" w:rsidRDefault="00B30154" w14:paraId="3A1C2D21" w14:textId="18FEFC49">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r w:rsidRPr="00A32987" w:rsidR="00F26390">
        <w:rPr>
          <w:rFonts w:ascii="Times New Roman" w:hAnsi="Times New Roman" w:cs="Times New Roman"/>
        </w:rPr>
        <w:tab/>
      </w:r>
      <w:r w:rsidRPr="00A32987" w:rsidR="00F26390">
        <w:rPr>
          <w:rFonts w:ascii="Times New Roman" w:hAnsi="Times New Roman" w:cs="Times New Roman"/>
        </w:rPr>
        <w:tab/>
      </w:r>
    </w:p>
    <w:p w:rsidRPr="00A32987" w:rsidR="00832558" w:rsidP="00B30154" w:rsidRDefault="00F26390" w14:paraId="47B082F5" w14:textId="6F7D96C1">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High Cholesterol</w:t>
      </w:r>
      <w:r w:rsidRPr="00A32987">
        <w:rPr>
          <w:rFonts w:ascii="Times New Roman" w:hAnsi="Times New Roman" w:cs="Times New Roman"/>
        </w:rPr>
        <w:tab/>
      </w:r>
    </w:p>
    <w:p w:rsidRPr="00A32987" w:rsidR="00B30154" w:rsidP="00B30154" w:rsidRDefault="00B30154" w14:paraId="5D80B980"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lastRenderedPageBreak/>
        <w:t>No</w:t>
      </w:r>
    </w:p>
    <w:p w:rsidRPr="00A32987" w:rsidR="00A60CC9" w:rsidP="00A60CC9" w:rsidRDefault="00B30154" w14:paraId="2E594150"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A034BF" w:rsidP="00F26390" w:rsidRDefault="00A034BF" w14:paraId="7AEC7D6B" w14:textId="47D44501">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Overweight</w:t>
      </w:r>
    </w:p>
    <w:p w:rsidRPr="00A32987" w:rsidR="00B30154" w:rsidP="00B30154" w:rsidRDefault="00B30154" w14:paraId="61EEFDA3" w14:textId="0041561C">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4B264EAC" w:rsidP="66C38A55" w:rsidRDefault="00B30154" w14:paraId="628A3168" w14:textId="0936C2DE">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B30154" w:rsidP="00B30154" w:rsidRDefault="00A034BF" w14:paraId="61C29F17"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Obesity</w:t>
      </w:r>
      <w:r w:rsidRPr="00A32987" w:rsidR="00F26390">
        <w:rPr>
          <w:rFonts w:ascii="Times New Roman" w:hAnsi="Times New Roman" w:cs="Times New Roman"/>
        </w:rPr>
        <w:tab/>
      </w:r>
    </w:p>
    <w:p w:rsidRPr="00A32987" w:rsidR="00B30154" w:rsidP="00B30154" w:rsidRDefault="00B30154" w14:paraId="025E20F5"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08A24504" w:rsidP="66C38A55" w:rsidRDefault="00B30154" w14:paraId="778FE778" w14:textId="36FDB7DE">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B30154" w:rsidP="00F26390" w:rsidRDefault="006D1CAF" w14:paraId="3CD88F23"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 xml:space="preserve">Rheumatoid </w:t>
      </w:r>
      <w:r w:rsidRPr="00A32987" w:rsidR="00F26390">
        <w:rPr>
          <w:rFonts w:ascii="Times New Roman" w:hAnsi="Times New Roman" w:cs="Times New Roman"/>
        </w:rPr>
        <w:t>Arthritis</w:t>
      </w:r>
      <w:r w:rsidRPr="00A32987" w:rsidR="00F26390">
        <w:rPr>
          <w:rFonts w:ascii="Times New Roman" w:hAnsi="Times New Roman" w:cs="Times New Roman"/>
        </w:rPr>
        <w:tab/>
      </w:r>
      <w:r w:rsidRPr="00A32987" w:rsidR="00F26390">
        <w:rPr>
          <w:rFonts w:ascii="Times New Roman" w:hAnsi="Times New Roman" w:cs="Times New Roman"/>
        </w:rPr>
        <w:tab/>
      </w:r>
    </w:p>
    <w:p w:rsidRPr="00A32987" w:rsidR="00B30154" w:rsidP="00B30154" w:rsidRDefault="00B30154" w14:paraId="245E0EF0"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3EEDBD8C" w:rsidP="66C38A55" w:rsidRDefault="00B30154" w14:paraId="656715BA" w14:textId="67BB2E5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r w:rsidRPr="00A32987" w:rsidR="00F26390">
        <w:rPr>
          <w:rFonts w:ascii="Times New Roman" w:hAnsi="Times New Roman" w:cs="Times New Roman"/>
        </w:rPr>
        <w:tab/>
      </w:r>
      <w:r w:rsidRPr="00A32987" w:rsidR="00F26390">
        <w:rPr>
          <w:rFonts w:ascii="Times New Roman" w:hAnsi="Times New Roman" w:cs="Times New Roman"/>
        </w:rPr>
        <w:tab/>
      </w:r>
      <w:r w:rsidRPr="00A32987" w:rsidR="00F26390">
        <w:rPr>
          <w:rFonts w:ascii="Times New Roman" w:hAnsi="Times New Roman" w:cs="Times New Roman"/>
        </w:rPr>
        <w:tab/>
      </w:r>
      <w:r w:rsidRPr="00A32987" w:rsidR="00F26390">
        <w:rPr>
          <w:rFonts w:ascii="Times New Roman" w:hAnsi="Times New Roman" w:cs="Times New Roman"/>
        </w:rPr>
        <w:tab/>
      </w:r>
      <w:r w:rsidRPr="00A32987" w:rsidR="00F26390">
        <w:rPr>
          <w:rFonts w:ascii="Times New Roman" w:hAnsi="Times New Roman" w:cs="Times New Roman"/>
        </w:rPr>
        <w:tab/>
      </w:r>
      <w:r w:rsidRPr="00A32987" w:rsidR="00F26390">
        <w:rPr>
          <w:rFonts w:ascii="Times New Roman" w:hAnsi="Times New Roman" w:cs="Times New Roman"/>
        </w:rPr>
        <w:tab/>
      </w:r>
    </w:p>
    <w:p w:rsidRPr="00A32987" w:rsidR="00A034BF" w:rsidP="00F26390" w:rsidRDefault="00F26390" w14:paraId="1F6A1F1F" w14:textId="0D48DA0A">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Asthma</w:t>
      </w:r>
      <w:r w:rsidRPr="00A32987">
        <w:rPr>
          <w:rFonts w:ascii="Times New Roman" w:hAnsi="Times New Roman" w:cs="Times New Roman"/>
        </w:rPr>
        <w:tab/>
      </w:r>
      <w:r w:rsidRPr="00A32987">
        <w:rPr>
          <w:rFonts w:ascii="Times New Roman" w:hAnsi="Times New Roman" w:cs="Times New Roman"/>
        </w:rPr>
        <w:tab/>
      </w:r>
    </w:p>
    <w:p w:rsidRPr="00A32987" w:rsidR="00094D19" w:rsidP="00094D19" w:rsidRDefault="00094D19" w14:paraId="6B12B0C2"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00B159F2" w:rsidP="00754D88" w:rsidRDefault="00094D19" w14:paraId="047B5F02" w14:textId="46E8FD70">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A034BF" w:rsidP="00F26390" w:rsidRDefault="00A034BF" w14:paraId="483AB68D" w14:textId="65D17DB8">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Emphysema</w:t>
      </w:r>
    </w:p>
    <w:p w:rsidRPr="00A32987" w:rsidR="00094D19" w:rsidP="00094D19" w:rsidRDefault="00094D19" w14:paraId="56C20AD3"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5DCE6121" w:rsidP="66C38A55" w:rsidRDefault="00094D19" w14:paraId="47D4CDF3" w14:textId="67F81E88">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094D19" w:rsidP="00F26390" w:rsidRDefault="00A034BF" w14:paraId="3F156CB4"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Chronic Bronchitis</w:t>
      </w:r>
      <w:r w:rsidRPr="00A32987" w:rsidR="00F26390">
        <w:rPr>
          <w:rFonts w:ascii="Times New Roman" w:hAnsi="Times New Roman" w:cs="Times New Roman"/>
        </w:rPr>
        <w:tab/>
      </w:r>
      <w:r w:rsidRPr="00A32987" w:rsidR="00F26390">
        <w:rPr>
          <w:rFonts w:ascii="Times New Roman" w:hAnsi="Times New Roman" w:cs="Times New Roman"/>
        </w:rPr>
        <w:tab/>
      </w:r>
    </w:p>
    <w:p w:rsidRPr="00A32987" w:rsidR="00094D19" w:rsidP="00094D19" w:rsidRDefault="00094D19" w14:paraId="33F80BDC"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66C38A55" w:rsidP="66C38A55" w:rsidRDefault="00094D19" w14:paraId="3AF164EA" w14:textId="78BE9773">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r w:rsidRPr="00A32987" w:rsidR="00F26390">
        <w:rPr>
          <w:rFonts w:ascii="Times New Roman" w:hAnsi="Times New Roman" w:cs="Times New Roman"/>
        </w:rPr>
        <w:tab/>
      </w:r>
      <w:r w:rsidRPr="00A32987" w:rsidR="00F26390">
        <w:rPr>
          <w:rFonts w:ascii="Times New Roman" w:hAnsi="Times New Roman" w:cs="Times New Roman"/>
        </w:rPr>
        <w:tab/>
      </w:r>
    </w:p>
    <w:p w:rsidRPr="00A32987" w:rsidR="00F26390" w:rsidP="00A034BF" w:rsidRDefault="00F26390" w14:paraId="5CE26498" w14:textId="66C5C44D">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Heart Disease (e.g. heart attack, heart failure</w:t>
      </w:r>
      <w:r w:rsidRPr="00A32987" w:rsidR="00EC6CD5">
        <w:rPr>
          <w:rFonts w:ascii="Times New Roman" w:hAnsi="Times New Roman" w:cs="Times New Roman"/>
        </w:rPr>
        <w:t>, atherosclerosis</w:t>
      </w:r>
      <w:r w:rsidRPr="00A32987">
        <w:rPr>
          <w:rFonts w:ascii="Times New Roman" w:hAnsi="Times New Roman" w:cs="Times New Roman"/>
        </w:rPr>
        <w:t>)</w:t>
      </w:r>
      <w:r w:rsidRPr="00A32987">
        <w:rPr>
          <w:rFonts w:ascii="Times New Roman" w:hAnsi="Times New Roman" w:cs="Times New Roman"/>
        </w:rPr>
        <w:tab/>
      </w:r>
    </w:p>
    <w:p w:rsidRPr="00A32987" w:rsidR="00094D19" w:rsidP="00094D19" w:rsidRDefault="00094D19" w14:paraId="06521793"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00094D19" w:rsidP="00094D19" w:rsidRDefault="00094D19" w14:paraId="165F2085" w14:textId="4452FD0B">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094D19" w:rsidP="00F26390" w:rsidRDefault="00F26390" w14:paraId="7C919401"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Stroke</w:t>
      </w:r>
      <w:r w:rsidRPr="00A32987">
        <w:rPr>
          <w:rFonts w:ascii="Times New Roman" w:hAnsi="Times New Roman" w:cs="Times New Roman"/>
        </w:rPr>
        <w:tab/>
      </w:r>
    </w:p>
    <w:p w:rsidRPr="00A32987" w:rsidR="00094D19" w:rsidP="00094D19" w:rsidRDefault="00094D19" w14:paraId="77E7EDC9"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7294BC70" w:rsidP="316DA5F7" w:rsidRDefault="00094D19" w14:paraId="2DFD5188" w14:textId="2E6581E0">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EC6CD5" w:rsidP="00F26390" w:rsidRDefault="00F26390" w14:paraId="750B4004" w14:textId="68DA44CD">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Sleep Apnea</w:t>
      </w:r>
    </w:p>
    <w:p w:rsidRPr="00A32987" w:rsidR="00094D19" w:rsidP="00094D19" w:rsidRDefault="00094D19" w14:paraId="289BD52A"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4959CF1B" w:rsidP="637FE371" w:rsidRDefault="00094D19" w14:paraId="407890FD" w14:textId="0D8DF6C3">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094D19" w:rsidP="00F26390" w:rsidRDefault="00EC6CD5" w14:paraId="49075513"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Insomnia</w:t>
      </w:r>
      <w:r w:rsidRPr="00A32987" w:rsidR="00F26390">
        <w:rPr>
          <w:rFonts w:ascii="Times New Roman" w:hAnsi="Times New Roman" w:cs="Times New Roman"/>
        </w:rPr>
        <w:tab/>
      </w:r>
    </w:p>
    <w:p w:rsidRPr="00A32987" w:rsidR="00094D19" w:rsidP="00094D19" w:rsidRDefault="00094D19" w14:paraId="3957862E"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71B8BBAD" w:rsidP="637FE371" w:rsidRDefault="00094D19" w14:paraId="0B092ECC" w14:textId="57104A79">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r w:rsidRPr="00A32987" w:rsidR="00F26390">
        <w:rPr>
          <w:rFonts w:ascii="Times New Roman" w:hAnsi="Times New Roman" w:cs="Times New Roman"/>
        </w:rPr>
        <w:tab/>
      </w:r>
      <w:r w:rsidRPr="00A32987" w:rsidR="00F26390">
        <w:rPr>
          <w:rFonts w:ascii="Times New Roman" w:hAnsi="Times New Roman" w:cs="Times New Roman"/>
        </w:rPr>
        <w:tab/>
      </w:r>
      <w:r w:rsidRPr="00A32987" w:rsidR="00F26390">
        <w:rPr>
          <w:rFonts w:ascii="Times New Roman" w:hAnsi="Times New Roman" w:cs="Times New Roman"/>
        </w:rPr>
        <w:tab/>
      </w:r>
      <w:r w:rsidRPr="00A32987" w:rsidR="00F26390">
        <w:rPr>
          <w:rFonts w:ascii="Times New Roman" w:hAnsi="Times New Roman" w:cs="Times New Roman"/>
        </w:rPr>
        <w:tab/>
      </w:r>
    </w:p>
    <w:p w:rsidRPr="00A32987" w:rsidR="00025342" w:rsidP="00F26390" w:rsidRDefault="00F26390" w14:paraId="549F600A" w14:textId="0FAB42E6">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Celiac Disease</w:t>
      </w:r>
      <w:r w:rsidRPr="00A32987">
        <w:rPr>
          <w:rFonts w:ascii="Times New Roman" w:hAnsi="Times New Roman" w:cs="Times New Roman"/>
        </w:rPr>
        <w:tab/>
      </w:r>
      <w:r w:rsidRPr="00A32987">
        <w:rPr>
          <w:rFonts w:ascii="Times New Roman" w:hAnsi="Times New Roman" w:cs="Times New Roman"/>
        </w:rPr>
        <w:tab/>
      </w:r>
    </w:p>
    <w:p w:rsidRPr="00A32987" w:rsidR="00094D19" w:rsidP="00094D19" w:rsidRDefault="00094D19" w14:paraId="76E5F406"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5769973F" w:rsidP="637FE371" w:rsidRDefault="00094D19" w14:paraId="18C6C1BE" w14:textId="5DF2AC9A">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025342" w:rsidP="00F26390" w:rsidRDefault="00025342" w14:paraId="1C94E773" w14:textId="2941F744">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Inflammatory bowel disease</w:t>
      </w:r>
    </w:p>
    <w:p w:rsidRPr="00A32987" w:rsidR="00094D19" w:rsidP="00094D19" w:rsidRDefault="00094D19" w14:paraId="3D7E8A0D"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00094D19" w:rsidP="00094D19" w:rsidRDefault="00094D19" w14:paraId="3A82E1F9" w14:textId="2FA61A3B">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094D19" w:rsidP="00094D19" w:rsidRDefault="00094D19" w14:paraId="62B7BA9A" w14:textId="439FEA5D">
      <w:pPr>
        <w:pStyle w:val="ListParagraph"/>
        <w:numPr>
          <w:ilvl w:val="2"/>
          <w:numId w:val="13"/>
        </w:numPr>
        <w:spacing w:after="160" w:line="276" w:lineRule="auto"/>
        <w:rPr>
          <w:rFonts w:ascii="Times New Roman" w:hAnsi="Times New Roman" w:cs="Times New Roman"/>
        </w:rPr>
      </w:pPr>
      <w:r w:rsidRPr="00A32987">
        <w:rPr>
          <w:rFonts w:ascii="Times New Roman" w:hAnsi="Times New Roman" w:cs="Times New Roman"/>
        </w:rPr>
        <w:t>If yes, what type?</w:t>
      </w:r>
    </w:p>
    <w:p w:rsidRPr="00A32987" w:rsidR="00025342" w:rsidP="00094D19" w:rsidRDefault="00025342" w14:paraId="0997AA96" w14:textId="34AF0B11">
      <w:pPr>
        <w:pStyle w:val="ListParagraph"/>
        <w:numPr>
          <w:ilvl w:val="3"/>
          <w:numId w:val="13"/>
        </w:numPr>
        <w:spacing w:after="160" w:line="276" w:lineRule="auto"/>
        <w:rPr>
          <w:rFonts w:ascii="Times New Roman" w:hAnsi="Times New Roman" w:cs="Times New Roman"/>
        </w:rPr>
      </w:pPr>
      <w:r w:rsidRPr="00A32987">
        <w:rPr>
          <w:rFonts w:ascii="Times New Roman" w:hAnsi="Times New Roman" w:cs="Times New Roman"/>
        </w:rPr>
        <w:t>Crohn’s Disease</w:t>
      </w:r>
    </w:p>
    <w:p w:rsidRPr="00A32987" w:rsidR="00025342" w:rsidP="00094D19" w:rsidRDefault="00025342" w14:paraId="3A484EC3" w14:textId="6B8ED7CF">
      <w:pPr>
        <w:pStyle w:val="ListParagraph"/>
        <w:numPr>
          <w:ilvl w:val="3"/>
          <w:numId w:val="13"/>
        </w:numPr>
        <w:spacing w:after="160" w:line="276" w:lineRule="auto"/>
        <w:rPr>
          <w:rFonts w:ascii="Times New Roman" w:hAnsi="Times New Roman" w:cs="Times New Roman"/>
        </w:rPr>
      </w:pPr>
      <w:r w:rsidRPr="00A32987">
        <w:rPr>
          <w:rFonts w:ascii="Times New Roman" w:hAnsi="Times New Roman" w:cs="Times New Roman"/>
        </w:rPr>
        <w:t>Ulcerative Colitis</w:t>
      </w:r>
    </w:p>
    <w:p w:rsidRPr="00A32987" w:rsidR="00025342" w:rsidP="00094D19" w:rsidRDefault="00025342" w14:paraId="61FA1CA7" w14:textId="64862BDD">
      <w:pPr>
        <w:pStyle w:val="ListParagraph"/>
        <w:numPr>
          <w:ilvl w:val="3"/>
          <w:numId w:val="13"/>
        </w:numPr>
        <w:spacing w:after="160" w:line="276" w:lineRule="auto"/>
        <w:rPr>
          <w:rFonts w:ascii="Times New Roman" w:hAnsi="Times New Roman" w:cs="Times New Roman"/>
        </w:rPr>
      </w:pPr>
      <w:r w:rsidRPr="00A32987">
        <w:rPr>
          <w:rFonts w:ascii="Times New Roman" w:hAnsi="Times New Roman" w:cs="Times New Roman"/>
        </w:rPr>
        <w:t>Unsure</w:t>
      </w:r>
    </w:p>
    <w:p w:rsidRPr="00A32987" w:rsidR="00025342" w:rsidP="00094D19" w:rsidRDefault="00025342" w14:paraId="0A4DA524" w14:textId="050B605E">
      <w:pPr>
        <w:pStyle w:val="ListParagraph"/>
        <w:numPr>
          <w:ilvl w:val="3"/>
          <w:numId w:val="13"/>
        </w:numPr>
        <w:spacing w:after="160" w:line="276" w:lineRule="auto"/>
        <w:rPr>
          <w:rFonts w:ascii="Times New Roman" w:hAnsi="Times New Roman" w:cs="Times New Roman"/>
        </w:rPr>
      </w:pPr>
      <w:r w:rsidRPr="00A32987">
        <w:rPr>
          <w:rFonts w:ascii="Times New Roman" w:hAnsi="Times New Roman" w:cs="Times New Roman"/>
        </w:rPr>
        <w:t>Other</w:t>
      </w:r>
    </w:p>
    <w:p w:rsidRPr="00A32987" w:rsidR="25E30DFB" w:rsidP="00F06F83" w:rsidRDefault="0026156B" w14:paraId="66790C28" w14:textId="28E0E653">
      <w:pPr>
        <w:pStyle w:val="ListParagraph"/>
        <w:numPr>
          <w:ilvl w:val="4"/>
          <w:numId w:val="13"/>
        </w:numPr>
        <w:spacing w:after="160" w:line="276" w:lineRule="auto"/>
        <w:rPr>
          <w:rFonts w:ascii="Times New Roman" w:hAnsi="Times New Roman" w:cs="Times New Roman"/>
        </w:rPr>
      </w:pPr>
      <w:r w:rsidRPr="00A32987">
        <w:rPr>
          <w:rFonts w:ascii="Times New Roman" w:hAnsi="Times New Roman" w:cs="Times New Roman"/>
        </w:rPr>
        <w:t>Please specify</w:t>
      </w:r>
    </w:p>
    <w:p w:rsidR="00056803" w:rsidRDefault="004D2E2D" w14:paraId="39C2A9E4" w14:textId="759AD831">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Colorectal Polyps</w:t>
      </w:r>
    </w:p>
    <w:p w:rsidRPr="00A32987" w:rsidR="00C246FB" w:rsidP="00C246FB" w:rsidRDefault="00C246FB" w14:paraId="27BB6E0A"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00C246FB" w:rsidP="00C246FB" w:rsidRDefault="00C246FB" w14:paraId="5C794CFF"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094D19" w:rsidRDefault="00025342" w14:paraId="297CE807" w14:textId="01B938BF">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lastRenderedPageBreak/>
        <w:t>Chronic Hepatitis (H</w:t>
      </w:r>
      <w:r w:rsidRPr="00A32987" w:rsidR="00D04A3B">
        <w:rPr>
          <w:rFonts w:ascii="Times New Roman" w:hAnsi="Times New Roman" w:cs="Times New Roman"/>
        </w:rPr>
        <w:t>epatitis B</w:t>
      </w:r>
      <w:r w:rsidRPr="00A32987">
        <w:rPr>
          <w:rFonts w:ascii="Times New Roman" w:hAnsi="Times New Roman" w:cs="Times New Roman"/>
        </w:rPr>
        <w:t xml:space="preserve">, </w:t>
      </w:r>
      <w:r w:rsidRPr="00A32987" w:rsidR="00D04A3B">
        <w:rPr>
          <w:rFonts w:ascii="Times New Roman" w:hAnsi="Times New Roman" w:cs="Times New Roman"/>
        </w:rPr>
        <w:t>Hepatitis C</w:t>
      </w:r>
      <w:r w:rsidRPr="00A32987">
        <w:rPr>
          <w:rFonts w:ascii="Times New Roman" w:hAnsi="Times New Roman" w:cs="Times New Roman"/>
        </w:rPr>
        <w:t>)</w:t>
      </w:r>
    </w:p>
    <w:p w:rsidRPr="00A32987" w:rsidR="00094D19" w:rsidP="00094D19" w:rsidRDefault="00094D19" w14:paraId="56A7AF24" w14:textId="7040222A">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552364A2" w:rsidP="53B9B562" w:rsidRDefault="00094D19" w14:paraId="0F91F0EC" w14:textId="16D7193B">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EC6CD5" w:rsidP="00862CF9" w:rsidRDefault="00F26390" w14:paraId="5CD7D169" w14:textId="3A31EFBF">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Post-Traumatic Stress Disorder</w:t>
      </w:r>
    </w:p>
    <w:p w:rsidRPr="00A32987" w:rsidR="00094D19" w:rsidP="00094D19" w:rsidRDefault="00094D19" w14:paraId="0E544DED"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5DFCFEF9" w:rsidP="2898CF50" w:rsidRDefault="00094D19" w14:paraId="7782B0FF" w14:textId="60182195">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EC6CD5" w:rsidP="00F26390" w:rsidRDefault="00EC6CD5" w14:paraId="477F0C4C" w14:textId="162D4E4E">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Depression</w:t>
      </w:r>
    </w:p>
    <w:p w:rsidRPr="00A32987" w:rsidR="00094D19" w:rsidP="00094D19" w:rsidRDefault="00094D19" w14:paraId="2434E072"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21D9AD24" w:rsidP="2898CF50" w:rsidRDefault="00094D19" w14:paraId="4FDA19A8" w14:textId="31C3321D">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094D19" w:rsidP="00F26390" w:rsidRDefault="00EC6CD5" w14:paraId="3A839693" w14:textId="77777777">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Anxiety</w:t>
      </w:r>
      <w:r w:rsidRPr="00A32987" w:rsidR="00F26390">
        <w:rPr>
          <w:rFonts w:ascii="Times New Roman" w:hAnsi="Times New Roman" w:cs="Times New Roman"/>
        </w:rPr>
        <w:tab/>
      </w:r>
    </w:p>
    <w:p w:rsidRPr="00A32987" w:rsidR="00094D19" w:rsidP="00094D19" w:rsidRDefault="00094D19" w14:paraId="6534598B"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6B7B1A82" w:rsidP="2898CF50" w:rsidRDefault="00094D19" w14:paraId="642CF909" w14:textId="7ED9F615">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r w:rsidRPr="00A32987" w:rsidR="00F26390">
        <w:rPr>
          <w:rFonts w:ascii="Times New Roman" w:hAnsi="Times New Roman" w:cs="Times New Roman"/>
        </w:rPr>
        <w:tab/>
      </w:r>
    </w:p>
    <w:p w:rsidRPr="00A32987" w:rsidR="00A754C6" w:rsidP="00EC6CD5" w:rsidRDefault="003E5D10" w14:paraId="6688C65E" w14:textId="6223E698">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Dementia</w:t>
      </w:r>
    </w:p>
    <w:p w:rsidRPr="00A32987" w:rsidR="00094D19" w:rsidP="00094D19" w:rsidRDefault="00094D19" w14:paraId="6A3A603D"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7D8688D8" w:rsidP="2898CF50" w:rsidRDefault="00094D19" w14:paraId="30128036" w14:textId="31976008">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685FC5" w:rsidP="00F26390" w:rsidRDefault="00A754C6" w14:paraId="6D861A8C" w14:textId="5ADA44FA">
      <w:pPr>
        <w:pStyle w:val="ListParagraph"/>
        <w:numPr>
          <w:ilvl w:val="1"/>
          <w:numId w:val="13"/>
        </w:numPr>
        <w:spacing w:after="160" w:line="276" w:lineRule="auto"/>
        <w:ind w:left="1080"/>
        <w:rPr>
          <w:rFonts w:ascii="Times New Roman" w:hAnsi="Times New Roman" w:cs="Times New Roman"/>
        </w:rPr>
      </w:pPr>
      <w:r w:rsidRPr="00A32987">
        <w:rPr>
          <w:rFonts w:ascii="Times New Roman" w:hAnsi="Times New Roman" w:cs="Times New Roman"/>
        </w:rPr>
        <w:t>Traumatic Brain Injury</w:t>
      </w:r>
      <w:r w:rsidRPr="00A32987" w:rsidR="004457C2">
        <w:rPr>
          <w:rFonts w:ascii="Times New Roman" w:hAnsi="Times New Roman" w:cs="Times New Roman"/>
        </w:rPr>
        <w:t xml:space="preserve"> (concussion)</w:t>
      </w:r>
    </w:p>
    <w:p w:rsidRPr="00A32987" w:rsidR="00094D19" w:rsidP="00094D19" w:rsidRDefault="00094D19" w14:paraId="292E6116" w14:textId="77777777">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00CC0DB6" w:rsidP="00CC0DB6" w:rsidRDefault="00094D19" w14:paraId="659D13C2" w14:textId="4961B491">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0679AE" w:rsidP="000679AE" w:rsidRDefault="000679AE" w14:paraId="2D83DAA0" w14:textId="4BE2C335">
      <w:pPr>
        <w:pStyle w:val="ListParagraph"/>
        <w:numPr>
          <w:ilvl w:val="1"/>
          <w:numId w:val="13"/>
        </w:numPr>
        <w:spacing w:after="160" w:line="276" w:lineRule="auto"/>
        <w:ind w:left="1080"/>
        <w:rPr>
          <w:rFonts w:ascii="Times New Roman" w:hAnsi="Times New Roman" w:cs="Times New Roman"/>
        </w:rPr>
      </w:pPr>
      <w:r w:rsidRPr="000679AE">
        <w:rPr>
          <w:rFonts w:ascii="Times New Roman" w:hAnsi="Times New Roman" w:cs="Times New Roman"/>
        </w:rPr>
        <w:t>Coronavirus Disease 2019 (COVID-19)</w:t>
      </w:r>
    </w:p>
    <w:p w:rsidRPr="00A32987" w:rsidR="000679AE" w:rsidP="000679AE" w:rsidRDefault="00401BC9" w14:paraId="36670597" w14:textId="77777777">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No</w:t>
      </w:r>
    </w:p>
    <w:p w:rsidRPr="00401BC9" w:rsidR="009A4A81" w:rsidP="00401BC9" w:rsidRDefault="00401BC9" w14:paraId="5CD5BA5F" w14:textId="107543B6">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Yes</w:t>
      </w:r>
    </w:p>
    <w:p w:rsidR="00555D66" w:rsidP="00555D66" w:rsidRDefault="00BF2713" w14:paraId="24BE7059" w14:textId="180859FB">
      <w:pPr>
        <w:pStyle w:val="ListParagraph"/>
        <w:numPr>
          <w:ilvl w:val="0"/>
          <w:numId w:val="13"/>
        </w:numPr>
        <w:spacing w:after="160" w:line="276" w:lineRule="auto"/>
        <w:rPr>
          <w:rFonts w:ascii="Times New Roman" w:hAnsi="Times New Roman" w:cs="Times New Roman"/>
        </w:rPr>
      </w:pPr>
      <w:r>
        <w:rPr>
          <w:rFonts w:ascii="Times New Roman" w:hAnsi="Times New Roman" w:cs="Times New Roman"/>
        </w:rPr>
        <w:t xml:space="preserve">Have you ever </w:t>
      </w:r>
      <w:r w:rsidR="00AA0515">
        <w:rPr>
          <w:rFonts w:ascii="Times New Roman" w:hAnsi="Times New Roman" w:cs="Times New Roman"/>
        </w:rPr>
        <w:t>experienced an injury resulting in 3 or more days away from work?</w:t>
      </w:r>
    </w:p>
    <w:p w:rsidRPr="00A32987" w:rsidR="00094D19" w:rsidP="00094D19" w:rsidRDefault="00094D19" w14:paraId="666D1516" w14:textId="781B639A">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No</w:t>
      </w:r>
    </w:p>
    <w:p w:rsidRPr="00A32987" w:rsidR="575CAE7E" w:rsidP="7120A17F" w:rsidRDefault="00094D19" w14:paraId="21CCD7AC" w14:textId="0F7051CA">
      <w:pPr>
        <w:pStyle w:val="ListParagraph"/>
        <w:numPr>
          <w:ilvl w:val="1"/>
          <w:numId w:val="13"/>
        </w:numPr>
        <w:spacing w:after="160" w:line="276" w:lineRule="auto"/>
        <w:rPr>
          <w:rFonts w:ascii="Times New Roman" w:hAnsi="Times New Roman" w:cs="Times New Roman"/>
        </w:rPr>
      </w:pPr>
      <w:r w:rsidRPr="00A32987">
        <w:rPr>
          <w:rFonts w:ascii="Times New Roman" w:hAnsi="Times New Roman" w:cs="Times New Roman"/>
        </w:rPr>
        <w:t>Yes</w:t>
      </w:r>
    </w:p>
    <w:p w:rsidRPr="00A32987" w:rsidR="00AA0515" w:rsidP="00546395" w:rsidRDefault="00017276" w14:paraId="04F329C9" w14:textId="1BC4C35A">
      <w:pPr>
        <w:pStyle w:val="ListParagraph"/>
        <w:numPr>
          <w:ilvl w:val="0"/>
          <w:numId w:val="13"/>
        </w:numPr>
        <w:spacing w:after="160" w:line="276" w:lineRule="auto"/>
        <w:rPr>
          <w:rFonts w:ascii="Times New Roman" w:hAnsi="Times New Roman" w:cs="Times New Roman"/>
        </w:rPr>
      </w:pPr>
      <w:r>
        <w:rPr>
          <w:rFonts w:ascii="Times New Roman" w:hAnsi="Times New Roman" w:cs="Times New Roman"/>
        </w:rPr>
        <w:t xml:space="preserve">Have you ever </w:t>
      </w:r>
      <w:r w:rsidR="00951599">
        <w:rPr>
          <w:rFonts w:ascii="Times New Roman" w:hAnsi="Times New Roman" w:cs="Times New Roman"/>
        </w:rPr>
        <w:t>experienced a smoke</w:t>
      </w:r>
      <w:r w:rsidR="00C222B1">
        <w:rPr>
          <w:rFonts w:ascii="Times New Roman" w:hAnsi="Times New Roman" w:cs="Times New Roman"/>
        </w:rPr>
        <w:t xml:space="preserve"> inhalation injury resulting in the need for medical care (</w:t>
      </w:r>
      <w:r w:rsidR="009F0514">
        <w:rPr>
          <w:rFonts w:ascii="Times New Roman" w:hAnsi="Times New Roman" w:cs="Times New Roman"/>
        </w:rPr>
        <w:t xml:space="preserve">such as </w:t>
      </w:r>
      <w:r w:rsidR="00A86EA2">
        <w:rPr>
          <w:rFonts w:ascii="Times New Roman" w:hAnsi="Times New Roman" w:cs="Times New Roman"/>
        </w:rPr>
        <w:t xml:space="preserve">emergency department visit or </w:t>
      </w:r>
      <w:r w:rsidR="00612A07">
        <w:rPr>
          <w:rFonts w:ascii="Times New Roman" w:hAnsi="Times New Roman" w:cs="Times New Roman"/>
        </w:rPr>
        <w:t>health professional consultation</w:t>
      </w:r>
      <w:r w:rsidR="00A629D2">
        <w:rPr>
          <w:rFonts w:ascii="Times New Roman" w:hAnsi="Times New Roman" w:cs="Times New Roman"/>
        </w:rPr>
        <w:t>)</w:t>
      </w:r>
      <w:r w:rsidR="00612A07">
        <w:rPr>
          <w:rFonts w:ascii="Times New Roman" w:hAnsi="Times New Roman" w:cs="Times New Roman"/>
        </w:rPr>
        <w:t>?</w:t>
      </w:r>
    </w:p>
    <w:p w:rsidRPr="00A32987" w:rsidR="00DA70CD" w:rsidP="00546395" w:rsidRDefault="00A230BF" w14:paraId="05645DDD" w14:textId="79FA9365">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No</w:t>
      </w:r>
    </w:p>
    <w:p w:rsidRPr="00904CE1" w:rsidR="00A230BF" w:rsidP="00546395" w:rsidRDefault="00A230BF" w14:paraId="132AE2C5" w14:textId="42D2FCB1">
      <w:pPr>
        <w:pStyle w:val="ListParagraph"/>
        <w:numPr>
          <w:ilvl w:val="1"/>
          <w:numId w:val="13"/>
        </w:numPr>
        <w:spacing w:after="160" w:line="276" w:lineRule="auto"/>
        <w:rPr>
          <w:rFonts w:ascii="Times New Roman" w:hAnsi="Times New Roman" w:cs="Times New Roman"/>
        </w:rPr>
      </w:pPr>
      <w:r>
        <w:rPr>
          <w:rFonts w:ascii="Times New Roman" w:hAnsi="Times New Roman" w:cs="Times New Roman"/>
        </w:rPr>
        <w:t>Yes</w:t>
      </w:r>
    </w:p>
    <w:p w:rsidRPr="00474FFA" w:rsidR="005316C6" w:rsidP="005316C6" w:rsidRDefault="005316C6" w14:paraId="63A4E2D1" w14:textId="77777777">
      <w:pPr>
        <w:pStyle w:val="ListParagraph"/>
        <w:numPr>
          <w:ilvl w:val="0"/>
          <w:numId w:val="13"/>
        </w:numPr>
        <w:spacing w:after="160" w:line="276" w:lineRule="auto"/>
        <w:rPr>
          <w:rFonts w:ascii="Times New Roman" w:hAnsi="Times New Roman" w:cs="Times New Roman"/>
        </w:rPr>
      </w:pPr>
      <w:r w:rsidRPr="00474FFA">
        <w:rPr>
          <w:rFonts w:ascii="Times New Roman" w:hAnsi="Times New Roman" w:cs="Times New Roman"/>
        </w:rPr>
        <w:t xml:space="preserve">Do any of your biological children have a history of cancer? </w:t>
      </w:r>
    </w:p>
    <w:p w:rsidR="005316C6" w:rsidP="005316C6" w:rsidRDefault="005316C6" w14:paraId="479E4551" w14:textId="77777777">
      <w:pPr>
        <w:pStyle w:val="ListParagraph"/>
        <w:numPr>
          <w:ilvl w:val="1"/>
          <w:numId w:val="13"/>
        </w:numPr>
        <w:spacing w:after="160" w:line="276" w:lineRule="auto"/>
        <w:ind w:left="1080"/>
        <w:rPr>
          <w:rFonts w:ascii="Times New Roman" w:hAnsi="Times New Roman" w:cs="Times New Roman"/>
        </w:rPr>
      </w:pPr>
      <w:r>
        <w:rPr>
          <w:rFonts w:ascii="Times New Roman" w:hAnsi="Times New Roman" w:cs="Times New Roman"/>
        </w:rPr>
        <w:t>I do not have any biological children</w:t>
      </w:r>
    </w:p>
    <w:p w:rsidRPr="00474FFA" w:rsidR="005316C6" w:rsidP="005316C6" w:rsidRDefault="005316C6" w14:paraId="1DD602A7" w14:textId="52DE0BC3">
      <w:pPr>
        <w:pStyle w:val="ListParagraph"/>
        <w:numPr>
          <w:ilvl w:val="1"/>
          <w:numId w:val="13"/>
        </w:numPr>
        <w:spacing w:after="160" w:line="276" w:lineRule="auto"/>
        <w:ind w:left="1080"/>
        <w:rPr>
          <w:rFonts w:ascii="Times New Roman" w:hAnsi="Times New Roman" w:cs="Times New Roman"/>
        </w:rPr>
      </w:pPr>
      <w:r w:rsidRPr="00474FFA">
        <w:rPr>
          <w:rFonts w:ascii="Times New Roman" w:hAnsi="Times New Roman" w:cs="Times New Roman"/>
        </w:rPr>
        <w:t>Unsure</w:t>
      </w:r>
      <w:r w:rsidR="003871DE">
        <w:rPr>
          <w:rFonts w:ascii="Times New Roman" w:hAnsi="Times New Roman" w:cs="Times New Roman"/>
        </w:rPr>
        <w:t xml:space="preserve"> if my biological children have a history of cancer</w:t>
      </w:r>
    </w:p>
    <w:p w:rsidRPr="00474FFA" w:rsidR="005316C6" w:rsidP="005316C6" w:rsidRDefault="005316C6" w14:paraId="36308C6C" w14:textId="77777777">
      <w:pPr>
        <w:pStyle w:val="ListParagraph"/>
        <w:numPr>
          <w:ilvl w:val="1"/>
          <w:numId w:val="13"/>
        </w:numPr>
        <w:spacing w:after="160" w:line="276" w:lineRule="auto"/>
        <w:ind w:left="1080"/>
        <w:rPr>
          <w:rFonts w:ascii="Times New Roman" w:hAnsi="Times New Roman" w:cs="Times New Roman"/>
        </w:rPr>
      </w:pPr>
      <w:r w:rsidRPr="00474FFA">
        <w:rPr>
          <w:rFonts w:ascii="Times New Roman" w:hAnsi="Times New Roman" w:cs="Times New Roman"/>
        </w:rPr>
        <w:t>No</w:t>
      </w:r>
    </w:p>
    <w:p w:rsidRPr="00474FFA" w:rsidR="005316C6" w:rsidP="005316C6" w:rsidRDefault="005316C6" w14:paraId="7F87D735" w14:textId="77777777">
      <w:pPr>
        <w:pStyle w:val="ListParagraph"/>
        <w:numPr>
          <w:ilvl w:val="1"/>
          <w:numId w:val="13"/>
        </w:numPr>
        <w:spacing w:after="160" w:line="276" w:lineRule="auto"/>
        <w:ind w:left="1080"/>
        <w:rPr>
          <w:rFonts w:ascii="Times New Roman" w:hAnsi="Times New Roman" w:cs="Times New Roman"/>
        </w:rPr>
      </w:pPr>
      <w:r w:rsidRPr="00474FFA">
        <w:rPr>
          <w:rFonts w:ascii="Times New Roman" w:hAnsi="Times New Roman" w:cs="Times New Roman"/>
        </w:rPr>
        <w:t>Yes</w:t>
      </w:r>
    </w:p>
    <w:p w:rsidRPr="00474FFA" w:rsidR="005316C6" w:rsidP="005316C6" w:rsidRDefault="005316C6" w14:paraId="19581381" w14:textId="77777777">
      <w:pPr>
        <w:pStyle w:val="ListParagraph"/>
        <w:numPr>
          <w:ilvl w:val="2"/>
          <w:numId w:val="13"/>
        </w:numPr>
        <w:spacing w:after="160" w:line="276" w:lineRule="auto"/>
        <w:ind w:left="2070"/>
        <w:rPr>
          <w:rFonts w:ascii="Times New Roman" w:hAnsi="Times New Roman" w:cs="Times New Roman"/>
        </w:rPr>
      </w:pPr>
      <w:r w:rsidRPr="00474FFA">
        <w:rPr>
          <w:rFonts w:ascii="Times New Roman" w:hAnsi="Times New Roman" w:cs="Times New Roman"/>
        </w:rPr>
        <w:t xml:space="preserve">[If yes] </w:t>
      </w:r>
      <w:r w:rsidRPr="007B65A8">
        <w:rPr>
          <w:rFonts w:ascii="Times New Roman" w:hAnsi="Times New Roman" w:cs="Times New Roman"/>
        </w:rPr>
        <w:t xml:space="preserve">Where did the cancer(s) start </w:t>
      </w:r>
      <w:r w:rsidRPr="00360AE6">
        <w:rPr>
          <w:rFonts w:ascii="Times New Roman" w:hAnsi="Times New Roman" w:cs="Times New Roman"/>
        </w:rPr>
        <w:t>(</w:t>
      </w:r>
      <w:r w:rsidRPr="007B65A8">
        <w:rPr>
          <w:rFonts w:ascii="Times New Roman" w:hAnsi="Times New Roman" w:cs="Times New Roman"/>
        </w:rPr>
        <w:t>primary site)</w:t>
      </w:r>
      <w:r w:rsidRPr="0004065A">
        <w:rPr>
          <w:rFonts w:ascii="Times New Roman" w:hAnsi="Times New Roman" w:cs="Times New Roman"/>
        </w:rPr>
        <w:t>?</w:t>
      </w:r>
      <w:r w:rsidRPr="00474FFA">
        <w:rPr>
          <w:rFonts w:ascii="Times New Roman" w:hAnsi="Times New Roman" w:cs="Times New Roman"/>
        </w:rPr>
        <w:t xml:space="preserve"> Select all that apply</w:t>
      </w:r>
      <w:r>
        <w:rPr>
          <w:rFonts w:ascii="Times New Roman" w:hAnsi="Times New Roman" w:cs="Times New Roman"/>
        </w:rPr>
        <w:t>:</w:t>
      </w:r>
      <w:r w:rsidRPr="00474FFA">
        <w:rPr>
          <w:rFonts w:ascii="Times New Roman" w:hAnsi="Times New Roman" w:cs="Times New Roman"/>
        </w:rPr>
        <w:t xml:space="preserve"> </w:t>
      </w:r>
    </w:p>
    <w:p w:rsidR="005316C6" w:rsidP="005316C6" w:rsidRDefault="005316C6" w14:paraId="62F0EA18" w14:textId="77777777">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Unsure</w:t>
      </w:r>
    </w:p>
    <w:p w:rsidRPr="00A54435" w:rsidR="005316C6" w:rsidP="005316C6" w:rsidRDefault="005316C6" w14:paraId="4F517754"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Bladder</w:t>
      </w:r>
    </w:p>
    <w:p w:rsidRPr="00A54435" w:rsidR="005316C6" w:rsidP="005316C6" w:rsidRDefault="005316C6" w14:paraId="035BBED7"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Brain or Central Nervous System</w:t>
      </w:r>
    </w:p>
    <w:p w:rsidRPr="00A54435" w:rsidR="005316C6" w:rsidP="005316C6" w:rsidRDefault="005316C6" w14:paraId="71B4F21A"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Breast</w:t>
      </w:r>
    </w:p>
    <w:p w:rsidRPr="00A54435" w:rsidR="005316C6" w:rsidP="005316C6" w:rsidRDefault="005316C6" w14:paraId="45B8D1E5"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 xml:space="preserve">Cervix </w:t>
      </w:r>
    </w:p>
    <w:p w:rsidRPr="00A54435" w:rsidR="005316C6" w:rsidP="005316C6" w:rsidRDefault="005316C6" w14:paraId="5E59212C"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Colon or Rectum</w:t>
      </w:r>
    </w:p>
    <w:p w:rsidRPr="00A54435" w:rsidR="005316C6" w:rsidP="005316C6" w:rsidRDefault="005316C6" w14:paraId="1C5A6CCE"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Esophagus</w:t>
      </w:r>
    </w:p>
    <w:p w:rsidRPr="00A54435" w:rsidR="005316C6" w:rsidP="005316C6" w:rsidRDefault="005316C6" w14:paraId="540CC9D1"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Hodgkin's Lymphoma</w:t>
      </w:r>
    </w:p>
    <w:p w:rsidRPr="00A54435" w:rsidR="005316C6" w:rsidP="005316C6" w:rsidRDefault="005316C6" w14:paraId="09A72C7F"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Kidney</w:t>
      </w:r>
    </w:p>
    <w:p w:rsidR="005316C6" w:rsidP="005316C6" w:rsidRDefault="005316C6" w14:paraId="6D62C83E"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Leukemia</w:t>
      </w:r>
    </w:p>
    <w:p w:rsidRPr="00360AE6" w:rsidR="005316C6" w:rsidP="005316C6" w:rsidRDefault="005316C6" w14:paraId="01A8F700"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 xml:space="preserve">Liver </w:t>
      </w:r>
    </w:p>
    <w:p w:rsidRPr="00360AE6" w:rsidR="005316C6" w:rsidP="005316C6" w:rsidRDefault="005316C6" w14:paraId="4A1873DF"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Lung</w:t>
      </w:r>
    </w:p>
    <w:p w:rsidRPr="00360AE6" w:rsidR="005316C6" w:rsidP="005316C6" w:rsidRDefault="005316C6" w14:paraId="272206AF"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Mesothelioma</w:t>
      </w:r>
    </w:p>
    <w:p w:rsidRPr="00360AE6" w:rsidR="005316C6" w:rsidP="005316C6" w:rsidRDefault="005316C6" w14:paraId="5F673041"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lastRenderedPageBreak/>
        <w:t>Multiple Myeloma</w:t>
      </w:r>
    </w:p>
    <w:p w:rsidRPr="00360AE6" w:rsidR="005316C6" w:rsidP="005316C6" w:rsidRDefault="005316C6" w14:paraId="14B30ECC"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Non-Hodgkin's Lymphoma</w:t>
      </w:r>
    </w:p>
    <w:p w:rsidRPr="00360AE6" w:rsidR="005316C6" w:rsidP="005316C6" w:rsidRDefault="005316C6" w14:paraId="344B7224"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Oral Cavity or Pharynx (e.g., lip, tongue, palate, tonsil, other parts of the mouth)</w:t>
      </w:r>
    </w:p>
    <w:p w:rsidRPr="00360AE6" w:rsidR="005316C6" w:rsidP="005316C6" w:rsidRDefault="005316C6" w14:paraId="4D66943D"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Ovary</w:t>
      </w:r>
    </w:p>
    <w:p w:rsidRPr="00360AE6" w:rsidR="005316C6" w:rsidP="005316C6" w:rsidRDefault="005316C6" w14:paraId="7351B4BC"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Pancreas</w:t>
      </w:r>
    </w:p>
    <w:p w:rsidRPr="00360AE6" w:rsidR="005316C6" w:rsidP="005316C6" w:rsidRDefault="005316C6" w14:paraId="208F8291"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Prostate</w:t>
      </w:r>
    </w:p>
    <w:p w:rsidRPr="00360AE6" w:rsidR="005316C6" w:rsidP="005316C6" w:rsidRDefault="005316C6" w14:paraId="3C90A84D"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Skin: Melanoma</w:t>
      </w:r>
    </w:p>
    <w:p w:rsidRPr="00360AE6" w:rsidR="005316C6" w:rsidP="005316C6" w:rsidRDefault="005316C6" w14:paraId="14957196"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Skin: Non-Melanoma (e.g., basal cell carcinoma, squamous cell carcinoma) or Unknown</w:t>
      </w:r>
    </w:p>
    <w:p w:rsidRPr="00360AE6" w:rsidR="005316C6" w:rsidP="005316C6" w:rsidRDefault="005316C6" w14:paraId="44333247"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Small Intestine</w:t>
      </w:r>
    </w:p>
    <w:p w:rsidRPr="00360AE6" w:rsidR="005316C6" w:rsidP="005316C6" w:rsidRDefault="005316C6" w14:paraId="7B1C9CC4"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Stomach</w:t>
      </w:r>
    </w:p>
    <w:p w:rsidRPr="00360AE6" w:rsidR="005316C6" w:rsidP="005316C6" w:rsidRDefault="005316C6" w14:paraId="13B6F647"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Testis</w:t>
      </w:r>
    </w:p>
    <w:p w:rsidRPr="00360AE6" w:rsidR="005316C6" w:rsidP="005316C6" w:rsidRDefault="005316C6" w14:paraId="6D12CAFF"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Thyroid</w:t>
      </w:r>
    </w:p>
    <w:p w:rsidRPr="00360AE6" w:rsidR="005316C6" w:rsidP="005316C6" w:rsidRDefault="005316C6" w14:paraId="0502843D"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Uterus/Endometrial</w:t>
      </w:r>
    </w:p>
    <w:p w:rsidRPr="00360AE6" w:rsidR="003871DE" w:rsidP="003871DE" w:rsidRDefault="003871DE" w14:paraId="6E908F5A" w14:textId="52553772">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Unsure which cancer</w:t>
      </w:r>
      <w:r w:rsidR="00AC63A2">
        <w:rPr>
          <w:rFonts w:ascii="Times New Roman" w:hAnsi="Times New Roman" w:cs="Times New Roman"/>
        </w:rPr>
        <w:t xml:space="preserve"> (primary site)</w:t>
      </w:r>
    </w:p>
    <w:p w:rsidR="005316C6" w:rsidP="005316C6" w:rsidRDefault="005316C6" w14:paraId="4C97C557"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Other</w:t>
      </w:r>
    </w:p>
    <w:p w:rsidRPr="00904CE1" w:rsidR="005316C6" w:rsidP="00D62B08" w:rsidRDefault="005316C6" w14:paraId="50DA5969" w14:textId="757A88BF">
      <w:pPr>
        <w:pStyle w:val="ListParagraph"/>
        <w:numPr>
          <w:ilvl w:val="3"/>
          <w:numId w:val="13"/>
        </w:numPr>
        <w:spacing w:after="160" w:line="276" w:lineRule="auto"/>
        <w:rPr>
          <w:rFonts w:ascii="Times New Roman" w:hAnsi="Times New Roman" w:cs="Times New Roman"/>
        </w:rPr>
      </w:pPr>
      <w:r w:rsidRPr="00360AE6">
        <w:rPr>
          <w:rFonts w:ascii="Times New Roman" w:hAnsi="Times New Roman" w:cs="Times New Roman"/>
        </w:rPr>
        <w:t>Please specify: _____</w:t>
      </w:r>
    </w:p>
    <w:p w:rsidRPr="0004065A" w:rsidR="0004065A" w:rsidP="0004065A" w:rsidRDefault="00F26390" w14:paraId="10D32AFB" w14:textId="7C6C2B5C">
      <w:pPr>
        <w:pStyle w:val="ListParagraph"/>
        <w:numPr>
          <w:ilvl w:val="0"/>
          <w:numId w:val="13"/>
        </w:numPr>
        <w:spacing w:after="160" w:line="276" w:lineRule="auto"/>
        <w:rPr>
          <w:rFonts w:ascii="Times New Roman" w:hAnsi="Times New Roman" w:cs="Times New Roman"/>
        </w:rPr>
      </w:pPr>
      <w:r w:rsidRPr="00A32987">
        <w:rPr>
          <w:rFonts w:ascii="Times New Roman" w:hAnsi="Times New Roman" w:cs="Times New Roman"/>
        </w:rPr>
        <w:t xml:space="preserve">Do you have a family history of cancer </w:t>
      </w:r>
      <w:r w:rsidR="002E6B04">
        <w:rPr>
          <w:rFonts w:ascii="Times New Roman" w:hAnsi="Times New Roman" w:cs="Times New Roman"/>
        </w:rPr>
        <w:t>among</w:t>
      </w:r>
      <w:r w:rsidRPr="00A32987">
        <w:rPr>
          <w:rFonts w:ascii="Times New Roman" w:hAnsi="Times New Roman" w:cs="Times New Roman"/>
        </w:rPr>
        <w:t xml:space="preserve"> your </w:t>
      </w:r>
      <w:r w:rsidR="00273E67">
        <w:rPr>
          <w:rFonts w:ascii="Times New Roman" w:hAnsi="Times New Roman" w:cs="Times New Roman"/>
        </w:rPr>
        <w:t>other</w:t>
      </w:r>
      <w:r w:rsidRPr="00A32987">
        <w:rPr>
          <w:rFonts w:ascii="Times New Roman" w:hAnsi="Times New Roman" w:cs="Times New Roman"/>
        </w:rPr>
        <w:t xml:space="preserve"> immediate </w:t>
      </w:r>
      <w:r w:rsidR="001E36AB">
        <w:rPr>
          <w:rFonts w:ascii="Times New Roman" w:hAnsi="Times New Roman" w:cs="Times New Roman"/>
        </w:rPr>
        <w:t xml:space="preserve">biological </w:t>
      </w:r>
      <w:r w:rsidR="00E06625">
        <w:rPr>
          <w:rFonts w:ascii="Times New Roman" w:hAnsi="Times New Roman" w:cs="Times New Roman"/>
        </w:rPr>
        <w:t>(blood</w:t>
      </w:r>
      <w:r w:rsidR="00AE27C4">
        <w:rPr>
          <w:rFonts w:ascii="Times New Roman" w:hAnsi="Times New Roman" w:cs="Times New Roman"/>
        </w:rPr>
        <w:t>)</w:t>
      </w:r>
      <w:r w:rsidR="00E06625">
        <w:rPr>
          <w:rFonts w:ascii="Times New Roman" w:hAnsi="Times New Roman" w:cs="Times New Roman"/>
        </w:rPr>
        <w:t xml:space="preserve"> </w:t>
      </w:r>
      <w:r w:rsidR="00D04D81">
        <w:rPr>
          <w:rFonts w:ascii="Times New Roman" w:hAnsi="Times New Roman" w:cs="Times New Roman"/>
        </w:rPr>
        <w:t>relatives</w:t>
      </w:r>
      <w:r w:rsidRPr="00A32987" w:rsidR="0025250C">
        <w:rPr>
          <w:rFonts w:ascii="Times New Roman" w:hAnsi="Times New Roman" w:cs="Times New Roman"/>
        </w:rPr>
        <w:t xml:space="preserve">, including </w:t>
      </w:r>
      <w:r w:rsidRPr="00A32987">
        <w:rPr>
          <w:rFonts w:ascii="Times New Roman" w:hAnsi="Times New Roman" w:cs="Times New Roman"/>
        </w:rPr>
        <w:t xml:space="preserve">mother, father, </w:t>
      </w:r>
      <w:r w:rsidRPr="00A32987" w:rsidR="002D2FD4">
        <w:rPr>
          <w:rFonts w:ascii="Times New Roman" w:hAnsi="Times New Roman" w:cs="Times New Roman"/>
        </w:rPr>
        <w:t xml:space="preserve">and/or </w:t>
      </w:r>
      <w:r w:rsidRPr="00A32987">
        <w:rPr>
          <w:rFonts w:ascii="Times New Roman" w:hAnsi="Times New Roman" w:cs="Times New Roman"/>
        </w:rPr>
        <w:t>sibling</w:t>
      </w:r>
      <w:r w:rsidR="006F3310">
        <w:rPr>
          <w:rFonts w:ascii="Times New Roman" w:hAnsi="Times New Roman" w:cs="Times New Roman"/>
        </w:rPr>
        <w:t>(s)</w:t>
      </w:r>
      <w:r w:rsidR="009B1F6C">
        <w:rPr>
          <w:rFonts w:ascii="Times New Roman" w:hAnsi="Times New Roman" w:cs="Times New Roman"/>
        </w:rPr>
        <w:t>?</w:t>
      </w:r>
      <w:r w:rsidRPr="00A32987" w:rsidR="00EE07CD">
        <w:rPr>
          <w:rFonts w:ascii="Times New Roman" w:hAnsi="Times New Roman" w:cs="Times New Roman"/>
        </w:rPr>
        <w:t xml:space="preserve"> </w:t>
      </w:r>
    </w:p>
    <w:p w:rsidRPr="0004065A" w:rsidR="0004065A" w:rsidP="0004065A" w:rsidRDefault="0004065A" w14:paraId="245678B7" w14:textId="3C865698">
      <w:pPr>
        <w:pStyle w:val="ListParagraph"/>
        <w:numPr>
          <w:ilvl w:val="1"/>
          <w:numId w:val="13"/>
        </w:numPr>
        <w:spacing w:after="160" w:line="276" w:lineRule="auto"/>
        <w:ind w:left="1080"/>
        <w:rPr>
          <w:rFonts w:ascii="Times New Roman" w:hAnsi="Times New Roman" w:cs="Times New Roman"/>
        </w:rPr>
      </w:pPr>
      <w:r w:rsidRPr="0004065A">
        <w:rPr>
          <w:rFonts w:ascii="Times New Roman" w:hAnsi="Times New Roman" w:cs="Times New Roman"/>
        </w:rPr>
        <w:t>Unsure</w:t>
      </w:r>
      <w:r w:rsidR="00386BC4">
        <w:rPr>
          <w:rFonts w:ascii="Times New Roman" w:hAnsi="Times New Roman" w:cs="Times New Roman"/>
        </w:rPr>
        <w:t xml:space="preserve"> if I have a family history of cancer</w:t>
      </w:r>
    </w:p>
    <w:p w:rsidRPr="0004065A" w:rsidR="0004065A" w:rsidP="0004065A" w:rsidRDefault="0004065A" w14:paraId="011F8770" w14:textId="33A08A55">
      <w:pPr>
        <w:pStyle w:val="ListParagraph"/>
        <w:numPr>
          <w:ilvl w:val="1"/>
          <w:numId w:val="13"/>
        </w:numPr>
        <w:spacing w:after="160" w:line="276" w:lineRule="auto"/>
        <w:ind w:left="1080"/>
        <w:rPr>
          <w:rFonts w:ascii="Times New Roman" w:hAnsi="Times New Roman" w:cs="Times New Roman"/>
        </w:rPr>
      </w:pPr>
      <w:r w:rsidRPr="0004065A">
        <w:rPr>
          <w:rFonts w:ascii="Times New Roman" w:hAnsi="Times New Roman" w:cs="Times New Roman"/>
        </w:rPr>
        <w:t>No</w:t>
      </w:r>
    </w:p>
    <w:p w:rsidRPr="0004065A" w:rsidR="0004065A" w:rsidP="0004065A" w:rsidRDefault="0004065A" w14:paraId="1024A193" w14:textId="7671A6F9">
      <w:pPr>
        <w:pStyle w:val="ListParagraph"/>
        <w:numPr>
          <w:ilvl w:val="1"/>
          <w:numId w:val="13"/>
        </w:numPr>
        <w:spacing w:after="160" w:line="276" w:lineRule="auto"/>
        <w:ind w:left="1080"/>
        <w:rPr>
          <w:rFonts w:ascii="Times New Roman" w:hAnsi="Times New Roman" w:cs="Times New Roman"/>
        </w:rPr>
      </w:pPr>
      <w:r w:rsidRPr="0004065A">
        <w:rPr>
          <w:rFonts w:ascii="Times New Roman" w:hAnsi="Times New Roman" w:cs="Times New Roman"/>
        </w:rPr>
        <w:t>Yes</w:t>
      </w:r>
    </w:p>
    <w:p w:rsidRPr="0004065A" w:rsidR="0004065A" w:rsidP="0004065A" w:rsidRDefault="0004065A" w14:paraId="68573554" w14:textId="090C765B">
      <w:pPr>
        <w:pStyle w:val="ListParagraph"/>
        <w:numPr>
          <w:ilvl w:val="2"/>
          <w:numId w:val="13"/>
        </w:numPr>
        <w:spacing w:after="160" w:line="276" w:lineRule="auto"/>
        <w:ind w:left="2070"/>
        <w:rPr>
          <w:rFonts w:ascii="Times New Roman" w:hAnsi="Times New Roman" w:cs="Times New Roman"/>
        </w:rPr>
      </w:pPr>
      <w:r w:rsidRPr="0004065A">
        <w:rPr>
          <w:rFonts w:ascii="Times New Roman" w:hAnsi="Times New Roman" w:cs="Times New Roman"/>
        </w:rPr>
        <w:t xml:space="preserve">[If yes] </w:t>
      </w:r>
      <w:r w:rsidRPr="007B65A8" w:rsidR="00574B3E">
        <w:rPr>
          <w:rFonts w:ascii="Times New Roman" w:hAnsi="Times New Roman" w:cs="Times New Roman"/>
        </w:rPr>
        <w:t>Where did the cancer</w:t>
      </w:r>
      <w:r w:rsidRPr="007B65A8" w:rsidR="009A126A">
        <w:rPr>
          <w:rFonts w:ascii="Times New Roman" w:hAnsi="Times New Roman" w:cs="Times New Roman"/>
        </w:rPr>
        <w:t>(s)</w:t>
      </w:r>
      <w:r w:rsidRPr="007B65A8" w:rsidR="00574B3E">
        <w:rPr>
          <w:rFonts w:ascii="Times New Roman" w:hAnsi="Times New Roman" w:cs="Times New Roman"/>
        </w:rPr>
        <w:t xml:space="preserve"> start</w:t>
      </w:r>
      <w:r w:rsidRPr="007B65A8">
        <w:rPr>
          <w:rFonts w:ascii="Times New Roman" w:hAnsi="Times New Roman" w:cs="Times New Roman"/>
        </w:rPr>
        <w:t xml:space="preserve"> </w:t>
      </w:r>
      <w:r w:rsidRPr="00360AE6" w:rsidR="00574B3E">
        <w:rPr>
          <w:rFonts w:ascii="Times New Roman" w:hAnsi="Times New Roman" w:cs="Times New Roman"/>
        </w:rPr>
        <w:t>(</w:t>
      </w:r>
      <w:r w:rsidRPr="007B65A8">
        <w:rPr>
          <w:rFonts w:ascii="Times New Roman" w:hAnsi="Times New Roman" w:cs="Times New Roman"/>
        </w:rPr>
        <w:t>primary site</w:t>
      </w:r>
      <w:r w:rsidRPr="007B65A8" w:rsidR="00574B3E">
        <w:rPr>
          <w:rFonts w:ascii="Times New Roman" w:hAnsi="Times New Roman" w:cs="Times New Roman"/>
        </w:rPr>
        <w:t>)</w:t>
      </w:r>
      <w:r w:rsidRPr="0004065A">
        <w:rPr>
          <w:rFonts w:ascii="Times New Roman" w:hAnsi="Times New Roman" w:cs="Times New Roman"/>
        </w:rPr>
        <w:t>? Select all that apply</w:t>
      </w:r>
      <w:r w:rsidR="009816EA">
        <w:rPr>
          <w:rFonts w:ascii="Times New Roman" w:hAnsi="Times New Roman" w:cs="Times New Roman"/>
        </w:rPr>
        <w:t>:</w:t>
      </w:r>
      <w:r w:rsidRPr="0004065A">
        <w:rPr>
          <w:rFonts w:ascii="Times New Roman" w:hAnsi="Times New Roman" w:cs="Times New Roman"/>
        </w:rPr>
        <w:t xml:space="preserve"> </w:t>
      </w:r>
    </w:p>
    <w:p w:rsidR="001C3FDB" w:rsidP="00A54435" w:rsidRDefault="001C3FDB" w14:paraId="3F4345DE" w14:textId="62EDB42F">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Unsure</w:t>
      </w:r>
    </w:p>
    <w:p w:rsidRPr="00A54435" w:rsidR="00A54435" w:rsidP="00A54435" w:rsidRDefault="00A54435" w14:paraId="5B0C358B"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Bladder</w:t>
      </w:r>
    </w:p>
    <w:p w:rsidRPr="00A54435" w:rsidR="00A54435" w:rsidP="00A54435" w:rsidRDefault="00A54435" w14:paraId="7E6EFC5F"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Brain or Central Nervous System</w:t>
      </w:r>
    </w:p>
    <w:p w:rsidRPr="00A54435" w:rsidR="00A54435" w:rsidP="00A54435" w:rsidRDefault="00A54435" w14:paraId="02D4B16A"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Breast</w:t>
      </w:r>
    </w:p>
    <w:p w:rsidRPr="00A54435" w:rsidR="00A54435" w:rsidP="00A54435" w:rsidRDefault="00A54435" w14:paraId="34A6EE60"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 xml:space="preserve">Cervix </w:t>
      </w:r>
    </w:p>
    <w:p w:rsidRPr="00A54435" w:rsidR="00A54435" w:rsidP="00A54435" w:rsidRDefault="00A54435" w14:paraId="03139B91"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Colon or Rectum</w:t>
      </w:r>
    </w:p>
    <w:p w:rsidRPr="00A54435" w:rsidR="00A54435" w:rsidP="00A54435" w:rsidRDefault="00A54435" w14:paraId="2243C71E"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Esophagus</w:t>
      </w:r>
    </w:p>
    <w:p w:rsidRPr="00A54435" w:rsidR="00A54435" w:rsidP="00A54435" w:rsidRDefault="00A54435" w14:paraId="1D3AA1A5"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Hodgkin's Lymphoma</w:t>
      </w:r>
    </w:p>
    <w:p w:rsidRPr="00A54435" w:rsidR="00A54435" w:rsidP="00A54435" w:rsidRDefault="00A54435" w14:paraId="6D57F5F4" w14:textId="77777777">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Kidney</w:t>
      </w:r>
    </w:p>
    <w:p w:rsidR="00F26390" w:rsidP="00A54435" w:rsidRDefault="00A54435" w14:paraId="2B7EA37F" w14:textId="628388A0">
      <w:pPr>
        <w:pStyle w:val="ListParagraph"/>
        <w:numPr>
          <w:ilvl w:val="2"/>
          <w:numId w:val="13"/>
        </w:numPr>
        <w:spacing w:after="160" w:line="276" w:lineRule="auto"/>
        <w:rPr>
          <w:rFonts w:ascii="Times New Roman" w:hAnsi="Times New Roman" w:cs="Times New Roman"/>
        </w:rPr>
      </w:pPr>
      <w:r w:rsidRPr="00A54435">
        <w:rPr>
          <w:rFonts w:ascii="Times New Roman" w:hAnsi="Times New Roman" w:cs="Times New Roman"/>
        </w:rPr>
        <w:t>Leukemia</w:t>
      </w:r>
    </w:p>
    <w:p w:rsidRPr="00360AE6" w:rsidR="00360AE6" w:rsidP="00360AE6" w:rsidRDefault="00360AE6" w14:paraId="7CA8E590"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 xml:space="preserve">Liver </w:t>
      </w:r>
    </w:p>
    <w:p w:rsidRPr="00360AE6" w:rsidR="00360AE6" w:rsidP="00360AE6" w:rsidRDefault="00360AE6" w14:paraId="767BC61C"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Lung</w:t>
      </w:r>
    </w:p>
    <w:p w:rsidRPr="00360AE6" w:rsidR="00360AE6" w:rsidP="00360AE6" w:rsidRDefault="00360AE6" w14:paraId="056C29AB"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Mesothelioma</w:t>
      </w:r>
    </w:p>
    <w:p w:rsidRPr="00360AE6" w:rsidR="00360AE6" w:rsidP="00360AE6" w:rsidRDefault="00360AE6" w14:paraId="21874496"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Multiple Myeloma</w:t>
      </w:r>
    </w:p>
    <w:p w:rsidRPr="00360AE6" w:rsidR="00360AE6" w:rsidP="00360AE6" w:rsidRDefault="00360AE6" w14:paraId="5D5F028F"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Non-Hodgkin's Lymphoma</w:t>
      </w:r>
    </w:p>
    <w:p w:rsidRPr="00360AE6" w:rsidR="00360AE6" w:rsidP="00360AE6" w:rsidRDefault="00360AE6" w14:paraId="20F22083"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Oral Cavity or Pharynx (e.g., lip, tongue, palate, tonsil, other parts of the mouth)</w:t>
      </w:r>
    </w:p>
    <w:p w:rsidRPr="00360AE6" w:rsidR="00360AE6" w:rsidP="00360AE6" w:rsidRDefault="00360AE6" w14:paraId="03D5FF09"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Ovary</w:t>
      </w:r>
    </w:p>
    <w:p w:rsidRPr="00360AE6" w:rsidR="00360AE6" w:rsidP="00360AE6" w:rsidRDefault="00360AE6" w14:paraId="43A5ADA6"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Pancreas</w:t>
      </w:r>
    </w:p>
    <w:p w:rsidRPr="00360AE6" w:rsidR="00360AE6" w:rsidP="00360AE6" w:rsidRDefault="00360AE6" w14:paraId="460387AE"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Prostate</w:t>
      </w:r>
    </w:p>
    <w:p w:rsidRPr="00360AE6" w:rsidR="00360AE6" w:rsidP="00360AE6" w:rsidRDefault="00360AE6" w14:paraId="1078F7E7"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Skin: Melanoma</w:t>
      </w:r>
    </w:p>
    <w:p w:rsidRPr="00360AE6" w:rsidR="00360AE6" w:rsidP="00360AE6" w:rsidRDefault="00360AE6" w14:paraId="0BCB1CA8"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Skin: Non-Melanoma (e.g., basal cell carcinoma, squamous cell carcinoma) or Unknown</w:t>
      </w:r>
    </w:p>
    <w:p w:rsidRPr="00360AE6" w:rsidR="00360AE6" w:rsidP="00360AE6" w:rsidRDefault="00360AE6" w14:paraId="0A17144E"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Small Intestine</w:t>
      </w:r>
    </w:p>
    <w:p w:rsidRPr="00360AE6" w:rsidR="00360AE6" w:rsidP="00360AE6" w:rsidRDefault="00360AE6" w14:paraId="32729B73"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Stomach</w:t>
      </w:r>
    </w:p>
    <w:p w:rsidRPr="00360AE6" w:rsidR="00360AE6" w:rsidP="00360AE6" w:rsidRDefault="00360AE6" w14:paraId="71C25D92"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lastRenderedPageBreak/>
        <w:t>Testis</w:t>
      </w:r>
    </w:p>
    <w:p w:rsidRPr="00360AE6" w:rsidR="00360AE6" w:rsidP="00360AE6" w:rsidRDefault="00360AE6" w14:paraId="488C9F3A"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Thyroid</w:t>
      </w:r>
    </w:p>
    <w:p w:rsidRPr="00360AE6" w:rsidR="00360AE6" w:rsidP="00360AE6" w:rsidRDefault="00360AE6" w14:paraId="55C55135"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Uterus/Endometrial</w:t>
      </w:r>
    </w:p>
    <w:p w:rsidRPr="00360AE6" w:rsidR="00360AE6" w:rsidP="00360AE6" w:rsidRDefault="001013F9" w14:paraId="0DC92FA1" w14:textId="7F6FD2ED">
      <w:pPr>
        <w:pStyle w:val="ListParagraph"/>
        <w:numPr>
          <w:ilvl w:val="2"/>
          <w:numId w:val="13"/>
        </w:numPr>
        <w:spacing w:after="160" w:line="276" w:lineRule="auto"/>
        <w:rPr>
          <w:rFonts w:ascii="Times New Roman" w:hAnsi="Times New Roman" w:cs="Times New Roman"/>
        </w:rPr>
      </w:pPr>
      <w:r>
        <w:rPr>
          <w:rFonts w:ascii="Times New Roman" w:hAnsi="Times New Roman" w:cs="Times New Roman"/>
        </w:rPr>
        <w:t xml:space="preserve">Unsure </w:t>
      </w:r>
      <w:r w:rsidR="00AD5A91">
        <w:rPr>
          <w:rFonts w:ascii="Times New Roman" w:hAnsi="Times New Roman" w:cs="Times New Roman"/>
        </w:rPr>
        <w:t>which cancer (primary site)</w:t>
      </w:r>
    </w:p>
    <w:p w:rsidR="00360AE6" w:rsidP="00360AE6" w:rsidRDefault="00360AE6" w14:paraId="46E0A5BD" w14:textId="77777777">
      <w:pPr>
        <w:pStyle w:val="ListParagraph"/>
        <w:numPr>
          <w:ilvl w:val="2"/>
          <w:numId w:val="13"/>
        </w:numPr>
        <w:spacing w:after="160" w:line="276" w:lineRule="auto"/>
        <w:rPr>
          <w:rFonts w:ascii="Times New Roman" w:hAnsi="Times New Roman" w:cs="Times New Roman"/>
        </w:rPr>
      </w:pPr>
      <w:r w:rsidRPr="00360AE6">
        <w:rPr>
          <w:rFonts w:ascii="Times New Roman" w:hAnsi="Times New Roman" w:cs="Times New Roman"/>
        </w:rPr>
        <w:t>Other</w:t>
      </w:r>
    </w:p>
    <w:p w:rsidRPr="00B02F4B" w:rsidR="001960BA" w:rsidP="00700EBF" w:rsidRDefault="00360AE6" w14:paraId="1FE55E75" w14:textId="09E1A27A">
      <w:pPr>
        <w:pStyle w:val="ListParagraph"/>
        <w:numPr>
          <w:ilvl w:val="3"/>
          <w:numId w:val="13"/>
        </w:numPr>
        <w:spacing w:after="160" w:line="276" w:lineRule="auto"/>
        <w:rPr>
          <w:rFonts w:ascii="Times New Roman" w:hAnsi="Times New Roman" w:cs="Times New Roman"/>
        </w:rPr>
      </w:pPr>
      <w:r w:rsidRPr="00360AE6">
        <w:rPr>
          <w:rFonts w:ascii="Times New Roman" w:hAnsi="Times New Roman" w:cs="Times New Roman"/>
        </w:rPr>
        <w:t>Please specify: _____</w:t>
      </w:r>
    </w:p>
    <w:p w:rsidRPr="00474FFA" w:rsidR="001A34DA" w:rsidP="00F26390" w:rsidRDefault="001A34DA" w14:paraId="66303446" w14:textId="3F11909B">
      <w:pPr>
        <w:pStyle w:val="ListParagraph"/>
        <w:numPr>
          <w:ilvl w:val="0"/>
          <w:numId w:val="13"/>
        </w:numPr>
        <w:spacing w:after="160" w:line="240" w:lineRule="auto"/>
        <w:rPr>
          <w:rFonts w:ascii="Times New Roman" w:hAnsi="Times New Roman" w:cs="Times New Roman"/>
        </w:rPr>
      </w:pPr>
      <w:r w:rsidRPr="00474FFA">
        <w:rPr>
          <w:rFonts w:ascii="Times New Roman" w:hAnsi="Times New Roman" w:cs="Times New Roman"/>
        </w:rPr>
        <w:t xml:space="preserve">If </w:t>
      </w:r>
      <w:r w:rsidRPr="00474FFA" w:rsidR="00A84581">
        <w:rPr>
          <w:rFonts w:ascii="Times New Roman" w:hAnsi="Times New Roman" w:cs="Times New Roman"/>
        </w:rPr>
        <w:t>answer to sex on question 9 is female (males will not see these questions): Have you ever been pregnant?</w:t>
      </w:r>
    </w:p>
    <w:p w:rsidRPr="00474FFA" w:rsidR="002C5DAA" w:rsidP="00A84581" w:rsidRDefault="002C5DAA" w14:paraId="62C5A13D" w14:textId="4BEE67D7">
      <w:pPr>
        <w:pStyle w:val="ListParagraph"/>
        <w:numPr>
          <w:ilvl w:val="1"/>
          <w:numId w:val="13"/>
        </w:numPr>
        <w:spacing w:after="160" w:line="240" w:lineRule="auto"/>
        <w:rPr>
          <w:rFonts w:ascii="Times New Roman" w:hAnsi="Times New Roman" w:cs="Times New Roman"/>
        </w:rPr>
      </w:pPr>
      <w:r w:rsidRPr="00474FFA">
        <w:rPr>
          <w:rFonts w:ascii="Times New Roman" w:hAnsi="Times New Roman" w:cs="Times New Roman"/>
        </w:rPr>
        <w:t>No</w:t>
      </w:r>
    </w:p>
    <w:p w:rsidRPr="00474FFA" w:rsidR="00A84581" w:rsidP="00A84581" w:rsidRDefault="00A84581" w14:paraId="3F9A40FC" w14:textId="52F02B9A">
      <w:pPr>
        <w:pStyle w:val="ListParagraph"/>
        <w:numPr>
          <w:ilvl w:val="1"/>
          <w:numId w:val="13"/>
        </w:numPr>
        <w:spacing w:after="160" w:line="240" w:lineRule="auto"/>
        <w:rPr>
          <w:rFonts w:ascii="Times New Roman" w:hAnsi="Times New Roman" w:cs="Times New Roman"/>
        </w:rPr>
      </w:pPr>
      <w:r w:rsidRPr="00474FFA">
        <w:rPr>
          <w:rFonts w:ascii="Times New Roman" w:hAnsi="Times New Roman" w:cs="Times New Roman"/>
        </w:rPr>
        <w:t>Yes</w:t>
      </w:r>
    </w:p>
    <w:p w:rsidRPr="00474FFA" w:rsidR="00A84581" w:rsidP="00A84581" w:rsidRDefault="00A84581" w14:paraId="6121E543" w14:textId="4AE7C441">
      <w:pPr>
        <w:pStyle w:val="ListParagraph"/>
        <w:numPr>
          <w:ilvl w:val="2"/>
          <w:numId w:val="13"/>
        </w:numPr>
        <w:spacing w:after="160" w:line="240" w:lineRule="auto"/>
        <w:rPr>
          <w:rFonts w:ascii="Times New Roman" w:hAnsi="Times New Roman" w:cs="Times New Roman"/>
        </w:rPr>
      </w:pPr>
      <w:r w:rsidRPr="00474FFA">
        <w:rPr>
          <w:rFonts w:ascii="Times New Roman" w:hAnsi="Times New Roman" w:cs="Times New Roman"/>
        </w:rPr>
        <w:t>If yes, how many times have you been pregnant? (numerical fill-in)</w:t>
      </w:r>
    </w:p>
    <w:p w:rsidRPr="00A32987" w:rsidR="00A84581" w:rsidP="00A84581" w:rsidRDefault="00A84581" w14:paraId="3860CA41" w14:textId="2F9FF222">
      <w:pPr>
        <w:pStyle w:val="ListParagraph"/>
        <w:numPr>
          <w:ilvl w:val="2"/>
          <w:numId w:val="13"/>
        </w:numPr>
        <w:spacing w:after="160" w:line="240" w:lineRule="auto"/>
        <w:rPr>
          <w:rFonts w:ascii="Times New Roman" w:hAnsi="Times New Roman" w:cs="Times New Roman"/>
        </w:rPr>
      </w:pPr>
      <w:r w:rsidRPr="00474FFA">
        <w:rPr>
          <w:rFonts w:ascii="Times New Roman" w:hAnsi="Times New Roman" w:cs="Times New Roman"/>
        </w:rPr>
        <w:t>How many</w:t>
      </w:r>
      <w:r w:rsidRPr="00A32987">
        <w:rPr>
          <w:rFonts w:ascii="Times New Roman" w:hAnsi="Times New Roman" w:cs="Times New Roman"/>
        </w:rPr>
        <w:t xml:space="preserve"> of your pregnancies resulted in at least one live birth? (numerical fill-in)</w:t>
      </w:r>
    </w:p>
    <w:p w:rsidRPr="00A32987" w:rsidR="00A84581" w:rsidP="00A84581" w:rsidRDefault="00A84581" w14:paraId="79E98DD8" w14:textId="0578C31C">
      <w:pPr>
        <w:pStyle w:val="ListParagraph"/>
        <w:numPr>
          <w:ilvl w:val="2"/>
          <w:numId w:val="13"/>
        </w:numPr>
        <w:spacing w:after="160" w:line="240" w:lineRule="auto"/>
        <w:rPr>
          <w:rFonts w:ascii="Times New Roman" w:hAnsi="Times New Roman" w:cs="Times New Roman"/>
        </w:rPr>
      </w:pPr>
      <w:r w:rsidRPr="00A32987">
        <w:rPr>
          <w:rFonts w:ascii="Times New Roman" w:hAnsi="Times New Roman" w:cs="Times New Roman"/>
        </w:rPr>
        <w:t xml:space="preserve">How old were you when your first </w:t>
      </w:r>
      <w:r w:rsidRPr="00A32987" w:rsidR="00FC2114">
        <w:rPr>
          <w:rFonts w:ascii="Times New Roman" w:hAnsi="Times New Roman" w:cs="Times New Roman"/>
        </w:rPr>
        <w:t xml:space="preserve">pregnancy </w:t>
      </w:r>
      <w:r w:rsidRPr="00A32987">
        <w:rPr>
          <w:rFonts w:ascii="Times New Roman" w:hAnsi="Times New Roman" w:cs="Times New Roman"/>
        </w:rPr>
        <w:t>occurred? (</w:t>
      </w:r>
      <w:r w:rsidRPr="00A32987" w:rsidR="00BF547D">
        <w:rPr>
          <w:rFonts w:ascii="Times New Roman" w:hAnsi="Times New Roman" w:cs="Times New Roman"/>
        </w:rPr>
        <w:t xml:space="preserve">numerical </w:t>
      </w:r>
      <w:r w:rsidRPr="00A32987">
        <w:rPr>
          <w:rFonts w:ascii="Times New Roman" w:hAnsi="Times New Roman" w:cs="Times New Roman"/>
        </w:rPr>
        <w:t>fill in</w:t>
      </w:r>
      <w:r w:rsidRPr="00A32987" w:rsidR="00B97DD4">
        <w:rPr>
          <w:rFonts w:ascii="Times New Roman" w:hAnsi="Times New Roman" w:cs="Times New Roman"/>
        </w:rPr>
        <w:t>, unsure, prefer not to answer</w:t>
      </w:r>
      <w:r w:rsidRPr="00A32987">
        <w:rPr>
          <w:rFonts w:ascii="Times New Roman" w:hAnsi="Times New Roman" w:cs="Times New Roman"/>
        </w:rPr>
        <w:t>)</w:t>
      </w:r>
    </w:p>
    <w:p w:rsidRPr="00A32987" w:rsidR="000B15F4" w:rsidP="00A84581" w:rsidRDefault="0014014A" w14:paraId="1F3D09BF" w14:textId="6F05FBC0">
      <w:pPr>
        <w:pStyle w:val="ListParagraph"/>
        <w:numPr>
          <w:ilvl w:val="2"/>
          <w:numId w:val="13"/>
        </w:numPr>
        <w:spacing w:after="160" w:line="240" w:lineRule="auto"/>
        <w:rPr>
          <w:rFonts w:ascii="Times New Roman" w:hAnsi="Times New Roman" w:cs="Times New Roman"/>
        </w:rPr>
      </w:pPr>
      <w:r w:rsidRPr="00A32987">
        <w:rPr>
          <w:rFonts w:ascii="Times New Roman" w:hAnsi="Times New Roman" w:cs="Times New Roman"/>
        </w:rPr>
        <w:t>Have you ever breastfed</w:t>
      </w:r>
      <w:r w:rsidRPr="00A32987" w:rsidR="000B15F4">
        <w:rPr>
          <w:rFonts w:ascii="Times New Roman" w:hAnsi="Times New Roman" w:cs="Times New Roman"/>
        </w:rPr>
        <w:t>?</w:t>
      </w:r>
    </w:p>
    <w:p w:rsidRPr="00A32987" w:rsidR="000B15F4" w:rsidP="000B15F4" w:rsidRDefault="000B15F4" w14:paraId="09E6C03F" w14:textId="55A0F8D6">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No</w:t>
      </w:r>
    </w:p>
    <w:p w:rsidRPr="00A32987" w:rsidR="000B15F4" w:rsidP="000B15F4" w:rsidRDefault="000B15F4" w14:paraId="1B770A41" w14:textId="71FA0E2E">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Yes</w:t>
      </w:r>
    </w:p>
    <w:p w:rsidRPr="00A32987" w:rsidR="003E4059" w:rsidP="00B97DD4" w:rsidRDefault="003E4059" w14:paraId="0379851A" w14:textId="66318310">
      <w:pPr>
        <w:pStyle w:val="ListParagraph"/>
        <w:numPr>
          <w:ilvl w:val="5"/>
          <w:numId w:val="13"/>
        </w:numPr>
        <w:spacing w:after="160" w:line="240" w:lineRule="auto"/>
        <w:rPr>
          <w:rFonts w:ascii="Times New Roman" w:hAnsi="Times New Roman" w:cs="Times New Roman"/>
        </w:rPr>
      </w:pPr>
      <w:r w:rsidRPr="00A32987">
        <w:rPr>
          <w:rFonts w:ascii="Times New Roman" w:hAnsi="Times New Roman" w:cs="Times New Roman"/>
        </w:rPr>
        <w:t>Approximately how many months did you breastfeed in total for all births</w:t>
      </w:r>
      <w:r w:rsidRPr="00A32987" w:rsidR="00711ADE">
        <w:rPr>
          <w:rFonts w:ascii="Times New Roman" w:hAnsi="Times New Roman" w:cs="Times New Roman"/>
        </w:rPr>
        <w:t xml:space="preserve"> co</w:t>
      </w:r>
      <w:r w:rsidRPr="00A32987" w:rsidR="00822B4D">
        <w:rPr>
          <w:rFonts w:ascii="Times New Roman" w:hAnsi="Times New Roman" w:cs="Times New Roman"/>
        </w:rPr>
        <w:t>m</w:t>
      </w:r>
      <w:r w:rsidRPr="00A32987" w:rsidR="00711ADE">
        <w:rPr>
          <w:rFonts w:ascii="Times New Roman" w:hAnsi="Times New Roman" w:cs="Times New Roman"/>
        </w:rPr>
        <w:t>bined</w:t>
      </w:r>
      <w:r w:rsidRPr="00A32987">
        <w:rPr>
          <w:rFonts w:ascii="Times New Roman" w:hAnsi="Times New Roman" w:cs="Times New Roman"/>
        </w:rPr>
        <w:t>? ____months</w:t>
      </w:r>
      <w:r w:rsidRPr="00A32987" w:rsidDel="001D6F24">
        <w:rPr>
          <w:rFonts w:ascii="Times New Roman" w:hAnsi="Times New Roman" w:cs="Times New Roman"/>
        </w:rPr>
        <w:t xml:space="preserve"> </w:t>
      </w:r>
      <w:r w:rsidRPr="00A32987">
        <w:rPr>
          <w:rFonts w:ascii="Times New Roman" w:hAnsi="Times New Roman" w:cs="Times New Roman"/>
        </w:rPr>
        <w:t>(numerical fill-in)</w:t>
      </w:r>
    </w:p>
    <w:p w:rsidRPr="00A32987" w:rsidR="00B97DD4" w:rsidP="00B97DD4" w:rsidRDefault="00F57A2E" w14:paraId="6031CC22" w14:textId="7D18604D">
      <w:pPr>
        <w:pStyle w:val="ListParagraph"/>
        <w:numPr>
          <w:ilvl w:val="4"/>
          <w:numId w:val="13"/>
        </w:numPr>
        <w:spacing w:after="160" w:line="240" w:lineRule="auto"/>
        <w:rPr>
          <w:rFonts w:ascii="Times New Roman" w:hAnsi="Times New Roman" w:cs="Times New Roman"/>
        </w:rPr>
      </w:pPr>
      <w:r w:rsidRPr="00A32987">
        <w:rPr>
          <w:rFonts w:ascii="Times New Roman" w:hAnsi="Times New Roman" w:cs="Times New Roman"/>
        </w:rPr>
        <w:t>Prefer not to answer</w:t>
      </w:r>
    </w:p>
    <w:p w:rsidRPr="00A32987" w:rsidR="00735031" w:rsidP="00735031" w:rsidRDefault="00951C1F" w14:paraId="3FF52614" w14:textId="13E74955">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Unsure</w:t>
      </w:r>
    </w:p>
    <w:p w:rsidRPr="00A32987" w:rsidR="00951C1F" w:rsidP="00735031" w:rsidRDefault="00951C1F" w14:paraId="13A34827" w14:textId="5FD9E1DB">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Prefer not to answer</w:t>
      </w:r>
    </w:p>
    <w:p w:rsidRPr="00A32987" w:rsidR="00AF21AA" w:rsidP="00AF21AA" w:rsidRDefault="00AF21AA" w14:paraId="174CA1DA" w14:textId="65DF43C0">
      <w:pPr>
        <w:pStyle w:val="ListParagraph"/>
        <w:numPr>
          <w:ilvl w:val="0"/>
          <w:numId w:val="13"/>
        </w:numPr>
        <w:spacing w:after="160" w:line="240" w:lineRule="auto"/>
        <w:rPr>
          <w:rFonts w:ascii="Times New Roman" w:hAnsi="Times New Roman" w:cs="Times New Roman"/>
        </w:rPr>
      </w:pPr>
      <w:r w:rsidRPr="00A32987">
        <w:rPr>
          <w:rFonts w:ascii="Times New Roman" w:hAnsi="Times New Roman" w:cs="Times New Roman"/>
        </w:rPr>
        <w:t>How old were you when you</w:t>
      </w:r>
      <w:r w:rsidRPr="00A32987" w:rsidR="00FE6AA9">
        <w:rPr>
          <w:rFonts w:ascii="Times New Roman" w:hAnsi="Times New Roman" w:cs="Times New Roman"/>
        </w:rPr>
        <w:t xml:space="preserve"> had your first menstrual period</w:t>
      </w:r>
      <w:r w:rsidRPr="00A32987">
        <w:rPr>
          <w:rFonts w:ascii="Times New Roman" w:hAnsi="Times New Roman" w:cs="Times New Roman"/>
        </w:rPr>
        <w:t>?</w:t>
      </w:r>
      <w:r w:rsidRPr="00A32987" w:rsidR="00240389">
        <w:rPr>
          <w:rFonts w:ascii="Times New Roman" w:hAnsi="Times New Roman" w:cs="Times New Roman"/>
        </w:rPr>
        <w:t xml:space="preserve"> (numerical fill-in)</w:t>
      </w:r>
      <w:r w:rsidRPr="00A32987" w:rsidR="0034696C">
        <w:rPr>
          <w:rFonts w:ascii="Times New Roman" w:hAnsi="Times New Roman" w:cs="Times New Roman"/>
        </w:rPr>
        <w:t xml:space="preserve"> ______________</w:t>
      </w:r>
    </w:p>
    <w:p w:rsidRPr="00A32987" w:rsidR="00876B7B" w:rsidP="007A2656" w:rsidRDefault="00876B7B" w14:paraId="220D3D3A" w14:textId="7C54229D">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Have never had a menstrual period</w:t>
      </w:r>
    </w:p>
    <w:p w:rsidRPr="00A32987" w:rsidR="008A79A4" w:rsidP="007A2656" w:rsidRDefault="008A79A4" w14:paraId="3EB6395B" w14:textId="0B4F4012">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Unsure</w:t>
      </w:r>
    </w:p>
    <w:p w:rsidRPr="00A32987" w:rsidR="0034696C" w:rsidP="000B5704" w:rsidRDefault="0034696C" w14:paraId="58874D8D" w14:textId="5EB75C18">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Prefer not to answer</w:t>
      </w:r>
    </w:p>
    <w:p w:rsidRPr="00A32987" w:rsidR="00AF21AA" w:rsidP="00AF21AA" w:rsidRDefault="00AF21AA" w14:paraId="67BB85F2" w14:textId="3D0085CE">
      <w:pPr>
        <w:pStyle w:val="ListParagraph"/>
        <w:numPr>
          <w:ilvl w:val="0"/>
          <w:numId w:val="13"/>
        </w:numPr>
        <w:spacing w:after="160" w:line="240" w:lineRule="auto"/>
        <w:rPr>
          <w:rFonts w:ascii="Times New Roman" w:hAnsi="Times New Roman" w:cs="Times New Roman"/>
        </w:rPr>
      </w:pPr>
      <w:r w:rsidRPr="00A32987">
        <w:rPr>
          <w:rFonts w:ascii="Times New Roman" w:hAnsi="Times New Roman" w:cs="Times New Roman"/>
        </w:rPr>
        <w:t>Has it been 12 months or more since you had your last menstrual period?</w:t>
      </w:r>
    </w:p>
    <w:p w:rsidRPr="00A32987" w:rsidR="00AF21AA" w:rsidP="00AF21AA" w:rsidRDefault="00AF21AA" w14:paraId="581A0BB2" w14:textId="3A92385A">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No</w:t>
      </w:r>
    </w:p>
    <w:p w:rsidRPr="00A32987" w:rsidR="00AF21AA" w:rsidP="00AF21AA" w:rsidRDefault="00AF21AA" w14:paraId="7E9186F8" w14:textId="42DE0101">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Yes</w:t>
      </w:r>
    </w:p>
    <w:p w:rsidRPr="00A32987" w:rsidR="00AF21AA" w:rsidP="00AF21AA" w:rsidRDefault="00AF21AA" w14:paraId="58DFC6BB" w14:textId="4BEC1E7C">
      <w:pPr>
        <w:pStyle w:val="ListParagraph"/>
        <w:numPr>
          <w:ilvl w:val="2"/>
          <w:numId w:val="13"/>
        </w:numPr>
        <w:spacing w:after="160" w:line="240" w:lineRule="auto"/>
        <w:rPr>
          <w:rFonts w:ascii="Times New Roman" w:hAnsi="Times New Roman" w:cs="Times New Roman"/>
        </w:rPr>
      </w:pPr>
      <w:r w:rsidRPr="00A32987">
        <w:rPr>
          <w:rFonts w:ascii="Times New Roman" w:hAnsi="Times New Roman" w:cs="Times New Roman"/>
        </w:rPr>
        <w:t>How old were you when you had your last period?</w:t>
      </w:r>
      <w:r w:rsidRPr="00A32987" w:rsidR="00240389">
        <w:rPr>
          <w:rFonts w:ascii="Times New Roman" w:hAnsi="Times New Roman" w:cs="Times New Roman"/>
        </w:rPr>
        <w:t xml:space="preserve"> (numerical fill-in</w:t>
      </w:r>
      <w:r w:rsidRPr="00A32987" w:rsidR="005B5160">
        <w:rPr>
          <w:rFonts w:ascii="Times New Roman" w:hAnsi="Times New Roman" w:cs="Times New Roman"/>
        </w:rPr>
        <w:t xml:space="preserve"> and unsure</w:t>
      </w:r>
      <w:r w:rsidRPr="00A32987" w:rsidR="00240389">
        <w:rPr>
          <w:rFonts w:ascii="Times New Roman" w:hAnsi="Times New Roman" w:cs="Times New Roman"/>
        </w:rPr>
        <w:t>)</w:t>
      </w:r>
    </w:p>
    <w:p w:rsidRPr="00A32987" w:rsidR="00AF21AA" w:rsidP="00AF21AA" w:rsidRDefault="00AF21AA" w14:paraId="4A71507D" w14:textId="6F7F0D6A">
      <w:pPr>
        <w:pStyle w:val="ListParagraph"/>
        <w:numPr>
          <w:ilvl w:val="2"/>
          <w:numId w:val="13"/>
        </w:numPr>
        <w:spacing w:after="160" w:line="240" w:lineRule="auto"/>
        <w:rPr>
          <w:rFonts w:ascii="Times New Roman" w:hAnsi="Times New Roman" w:cs="Times New Roman"/>
        </w:rPr>
      </w:pPr>
      <w:r w:rsidRPr="00A32987">
        <w:rPr>
          <w:rFonts w:ascii="Times New Roman" w:hAnsi="Times New Roman" w:cs="Times New Roman"/>
        </w:rPr>
        <w:t>Why did your menstrual periods stop?</w:t>
      </w:r>
    </w:p>
    <w:p w:rsidRPr="00A32987" w:rsidR="00AF21AA" w:rsidP="00AF21AA" w:rsidRDefault="00AF21AA" w14:paraId="78329C75" w14:textId="1E029471">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Currently pregnant or nursing</w:t>
      </w:r>
    </w:p>
    <w:p w:rsidRPr="00A32987" w:rsidR="00AF21AA" w:rsidP="00AF21AA" w:rsidRDefault="00FE6AA9" w14:paraId="64056B52" w14:textId="5736F82B">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Menstrual p</w:t>
      </w:r>
      <w:r w:rsidRPr="00A32987" w:rsidR="00AF21AA">
        <w:rPr>
          <w:rFonts w:ascii="Times New Roman" w:hAnsi="Times New Roman" w:cs="Times New Roman"/>
        </w:rPr>
        <w:t>eriods stopped naturally</w:t>
      </w:r>
    </w:p>
    <w:p w:rsidRPr="00A32987" w:rsidR="00AF21AA" w:rsidP="00AF21AA" w:rsidRDefault="00AF21AA" w14:paraId="2C40A75C" w14:textId="3FC7D707">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Surgery</w:t>
      </w:r>
      <w:r w:rsidRPr="00A32987" w:rsidR="006A6971">
        <w:rPr>
          <w:rFonts w:ascii="Times New Roman" w:hAnsi="Times New Roman" w:cs="Times New Roman"/>
        </w:rPr>
        <w:t xml:space="preserve"> (e.g., hysterectomy or oophorectomy)</w:t>
      </w:r>
    </w:p>
    <w:p w:rsidRPr="00A32987" w:rsidR="00AF21AA" w:rsidP="00AF21AA" w:rsidRDefault="00224631" w14:paraId="686A5EA8" w14:textId="57349FB7">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 xml:space="preserve">Chemotherapy </w:t>
      </w:r>
      <w:r w:rsidRPr="00A32987" w:rsidR="00AF21AA">
        <w:rPr>
          <w:rFonts w:ascii="Times New Roman" w:hAnsi="Times New Roman" w:cs="Times New Roman"/>
        </w:rPr>
        <w:t>treatments</w:t>
      </w:r>
    </w:p>
    <w:p w:rsidRPr="00A32987" w:rsidR="00984D03" w:rsidP="00984D03" w:rsidRDefault="00984D03" w14:paraId="644A69B7" w14:textId="77777777">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Hormonal contraceptives (pill, shot, patch, intrauterine device, etc.)</w:t>
      </w:r>
    </w:p>
    <w:p w:rsidRPr="00A32987" w:rsidR="00AF21AA" w:rsidP="00AF21AA" w:rsidRDefault="001C395D" w14:paraId="52062FA1" w14:textId="06B53707">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Unsure</w:t>
      </w:r>
    </w:p>
    <w:p w:rsidRPr="00A32987" w:rsidR="00AF21AA" w:rsidP="00AF21AA" w:rsidRDefault="00AF21AA" w14:paraId="5ADB1AF7" w14:textId="3910332A">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Other</w:t>
      </w:r>
    </w:p>
    <w:p w:rsidRPr="00A32987" w:rsidR="00AF21AA" w:rsidP="00240389" w:rsidRDefault="00AF21AA" w14:paraId="3D87A73A" w14:textId="3177C5F9">
      <w:pPr>
        <w:pStyle w:val="ListParagraph"/>
        <w:numPr>
          <w:ilvl w:val="4"/>
          <w:numId w:val="13"/>
        </w:numPr>
        <w:spacing w:after="160" w:line="240" w:lineRule="auto"/>
        <w:rPr>
          <w:rFonts w:ascii="Times New Roman" w:hAnsi="Times New Roman" w:cs="Times New Roman"/>
        </w:rPr>
      </w:pPr>
      <w:r w:rsidRPr="00A32987">
        <w:rPr>
          <w:rFonts w:ascii="Times New Roman" w:hAnsi="Times New Roman" w:cs="Times New Roman"/>
        </w:rPr>
        <w:t>Please specify ______________</w:t>
      </w:r>
    </w:p>
    <w:p w:rsidRPr="00A32987" w:rsidR="00BB69D4" w:rsidP="000B5704" w:rsidRDefault="00BB69D4" w14:paraId="2BD771FE" w14:textId="2F8AE059">
      <w:pPr>
        <w:pStyle w:val="ListParagraph"/>
        <w:numPr>
          <w:ilvl w:val="2"/>
          <w:numId w:val="13"/>
        </w:numPr>
        <w:spacing w:after="160" w:line="240" w:lineRule="auto"/>
        <w:rPr>
          <w:rFonts w:ascii="Times New Roman" w:hAnsi="Times New Roman" w:cs="Times New Roman"/>
        </w:rPr>
      </w:pPr>
      <w:r w:rsidRPr="00A32987">
        <w:rPr>
          <w:rFonts w:ascii="Times New Roman" w:hAnsi="Times New Roman" w:cs="Times New Roman"/>
        </w:rPr>
        <w:t>(If yes to 5</w:t>
      </w:r>
      <w:r w:rsidRPr="00A32987" w:rsidR="003E59ED">
        <w:rPr>
          <w:rFonts w:ascii="Times New Roman" w:hAnsi="Times New Roman" w:cs="Times New Roman"/>
        </w:rPr>
        <w:t>0</w:t>
      </w:r>
      <w:r w:rsidRPr="00A32987">
        <w:rPr>
          <w:rFonts w:ascii="Times New Roman" w:hAnsi="Times New Roman" w:cs="Times New Roman"/>
        </w:rPr>
        <w:t xml:space="preserve"> Have you used any female hormones for two months or more to treat hot flashes or other menopausal symptoms (such as Premarin or other estrogens)?</w:t>
      </w:r>
    </w:p>
    <w:p w:rsidRPr="00A32987" w:rsidR="00BB69D4" w:rsidP="000B5704" w:rsidRDefault="00BB69D4" w14:paraId="033CDF24" w14:textId="77777777">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No</w:t>
      </w:r>
    </w:p>
    <w:p w:rsidRPr="00A32987" w:rsidR="00BB69D4" w:rsidP="000B5704" w:rsidRDefault="00BB69D4" w14:paraId="51490E97" w14:textId="77777777">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Yes</w:t>
      </w:r>
    </w:p>
    <w:p w:rsidRPr="00A32987" w:rsidR="00BB69D4" w:rsidP="000D0C87" w:rsidRDefault="00BB69D4" w14:paraId="7AC19EA1" w14:textId="3DE18768">
      <w:pPr>
        <w:pStyle w:val="ListParagraph"/>
        <w:numPr>
          <w:ilvl w:val="4"/>
          <w:numId w:val="13"/>
        </w:numPr>
        <w:spacing w:after="160" w:line="240" w:lineRule="auto"/>
        <w:rPr>
          <w:rFonts w:ascii="Times New Roman" w:hAnsi="Times New Roman" w:cs="Times New Roman"/>
        </w:rPr>
      </w:pPr>
      <w:r w:rsidRPr="00A32987">
        <w:rPr>
          <w:rFonts w:ascii="Times New Roman" w:hAnsi="Times New Roman" w:cs="Times New Roman"/>
        </w:rPr>
        <w:t>How old were you when you began using these medications? (numerical fill-in</w:t>
      </w:r>
      <w:r w:rsidRPr="00A32987" w:rsidR="00A56D86">
        <w:rPr>
          <w:rFonts w:ascii="Times New Roman" w:hAnsi="Times New Roman" w:cs="Times New Roman"/>
        </w:rPr>
        <w:t xml:space="preserve"> and unsure</w:t>
      </w:r>
      <w:r w:rsidRPr="00A32987">
        <w:rPr>
          <w:rFonts w:ascii="Times New Roman" w:hAnsi="Times New Roman" w:cs="Times New Roman"/>
        </w:rPr>
        <w:t>)</w:t>
      </w:r>
    </w:p>
    <w:p w:rsidRPr="00A32987" w:rsidR="00BB69D4" w:rsidP="000B5704" w:rsidRDefault="00BB69D4" w14:paraId="70EF8D48" w14:textId="6DFFE22C">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Altogether, for how many months or years in total have you used these medications? (numerical fill-in</w:t>
      </w:r>
      <w:r w:rsidRPr="00A32987" w:rsidR="00E0105C">
        <w:rPr>
          <w:rFonts w:ascii="Times New Roman" w:hAnsi="Times New Roman" w:cs="Times New Roman"/>
        </w:rPr>
        <w:t xml:space="preserve"> and unsure</w:t>
      </w:r>
      <w:r w:rsidRPr="00A32987">
        <w:rPr>
          <w:rFonts w:ascii="Times New Roman" w:hAnsi="Times New Roman" w:cs="Times New Roman"/>
        </w:rPr>
        <w:t xml:space="preserve">) ____months </w:t>
      </w:r>
      <w:r w:rsidRPr="004222D8" w:rsidR="004222D8">
        <w:rPr>
          <w:rFonts w:ascii="Times New Roman" w:hAnsi="Times New Roman" w:cs="Times New Roman"/>
          <w:i/>
          <w:iCs/>
        </w:rPr>
        <w:t>OR</w:t>
      </w:r>
      <w:r w:rsidR="00F04D3D">
        <w:rPr>
          <w:rFonts w:ascii="Times New Roman" w:hAnsi="Times New Roman" w:cs="Times New Roman"/>
          <w:i/>
          <w:iCs/>
        </w:rPr>
        <w:t xml:space="preserve"> </w:t>
      </w:r>
      <w:r w:rsidRPr="00A32987">
        <w:rPr>
          <w:rFonts w:ascii="Times New Roman" w:hAnsi="Times New Roman" w:cs="Times New Roman"/>
        </w:rPr>
        <w:t>______years</w:t>
      </w:r>
    </w:p>
    <w:p w:rsidRPr="00A32987" w:rsidR="00BB69D4" w:rsidRDefault="00BB69D4" w14:paraId="310BFAAB" w14:textId="2A469160">
      <w:pPr>
        <w:pStyle w:val="ListParagraph"/>
        <w:numPr>
          <w:ilvl w:val="3"/>
          <w:numId w:val="13"/>
        </w:numPr>
        <w:spacing w:after="160" w:line="240" w:lineRule="auto"/>
        <w:rPr>
          <w:rFonts w:ascii="Times New Roman" w:hAnsi="Times New Roman" w:cs="Times New Roman"/>
        </w:rPr>
      </w:pPr>
      <w:r w:rsidRPr="00A32987">
        <w:rPr>
          <w:rFonts w:ascii="Times New Roman" w:hAnsi="Times New Roman" w:cs="Times New Roman"/>
        </w:rPr>
        <w:t>How old were you when you stopped using these medications? (numerical fill-in)</w:t>
      </w:r>
    </w:p>
    <w:p w:rsidRPr="00A32987" w:rsidR="00984D03" w:rsidP="000B5704" w:rsidRDefault="00984D03" w14:paraId="7043CD3D" w14:textId="1739FBBA">
      <w:pPr>
        <w:pStyle w:val="ListParagraph"/>
        <w:numPr>
          <w:ilvl w:val="4"/>
          <w:numId w:val="13"/>
        </w:numPr>
        <w:spacing w:after="160" w:line="240" w:lineRule="auto"/>
        <w:rPr>
          <w:rFonts w:ascii="Times New Roman" w:hAnsi="Times New Roman" w:cs="Times New Roman"/>
        </w:rPr>
      </w:pPr>
      <w:r w:rsidRPr="00A32987">
        <w:rPr>
          <w:rFonts w:ascii="Times New Roman" w:hAnsi="Times New Roman" w:cs="Times New Roman"/>
        </w:rPr>
        <w:t>Currently using</w:t>
      </w:r>
    </w:p>
    <w:p w:rsidRPr="00A32987" w:rsidR="00A02F29" w:rsidP="000B5704" w:rsidRDefault="00A02F29" w14:paraId="3400E977" w14:textId="01DE8D1A">
      <w:pPr>
        <w:pStyle w:val="ListParagraph"/>
        <w:numPr>
          <w:ilvl w:val="4"/>
          <w:numId w:val="13"/>
        </w:numPr>
        <w:spacing w:after="160" w:line="240" w:lineRule="auto"/>
        <w:rPr>
          <w:rFonts w:ascii="Times New Roman" w:hAnsi="Times New Roman" w:cs="Times New Roman"/>
        </w:rPr>
      </w:pPr>
      <w:r w:rsidRPr="00A32987">
        <w:rPr>
          <w:rFonts w:ascii="Times New Roman" w:hAnsi="Times New Roman" w:cs="Times New Roman"/>
        </w:rPr>
        <w:t>Unsure</w:t>
      </w:r>
    </w:p>
    <w:p w:rsidRPr="00A32987" w:rsidR="00BB69D4" w:rsidP="007A2656" w:rsidRDefault="007A2656" w14:paraId="5AF2B35A" w14:textId="240CCF64">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N/A</w:t>
      </w:r>
    </w:p>
    <w:p w:rsidRPr="00A32987" w:rsidR="00FE4B24" w:rsidP="007A2656" w:rsidRDefault="00FE4B24" w14:paraId="7DF03889" w14:textId="0AF65EFB">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Unsure</w:t>
      </w:r>
    </w:p>
    <w:p w:rsidRPr="00A32987" w:rsidR="0034696C" w:rsidP="000B5704" w:rsidRDefault="0034696C" w14:paraId="1A7CF22B" w14:textId="184A5C12">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Prefer not to answer</w:t>
      </w:r>
    </w:p>
    <w:p w:rsidRPr="00A32987" w:rsidR="00EF1D80" w:rsidP="00EF1D80" w:rsidRDefault="00EF1D80" w14:paraId="4AD5A005" w14:textId="6C1564DE">
      <w:pPr>
        <w:pStyle w:val="ListParagraph"/>
        <w:numPr>
          <w:ilvl w:val="0"/>
          <w:numId w:val="13"/>
        </w:numPr>
        <w:spacing w:after="160" w:line="240" w:lineRule="auto"/>
        <w:rPr>
          <w:rFonts w:ascii="Times New Roman" w:hAnsi="Times New Roman" w:cs="Times New Roman"/>
        </w:rPr>
      </w:pPr>
      <w:r w:rsidRPr="00A32987">
        <w:rPr>
          <w:rFonts w:ascii="Times New Roman" w:hAnsi="Times New Roman" w:cs="Times New Roman"/>
        </w:rPr>
        <w:lastRenderedPageBreak/>
        <w:t>Have you ever used hormonal contraceptives for two months or more for any reason</w:t>
      </w:r>
      <w:r w:rsidRPr="00A32987" w:rsidR="0086714E">
        <w:rPr>
          <w:rFonts w:ascii="Times New Roman" w:hAnsi="Times New Roman" w:cs="Times New Roman"/>
        </w:rPr>
        <w:t xml:space="preserve"> (contraception, acne, menstrual irregularity, </w:t>
      </w:r>
      <w:r w:rsidRPr="00A32987" w:rsidR="00B127F0">
        <w:rPr>
          <w:rFonts w:ascii="Times New Roman" w:hAnsi="Times New Roman" w:cs="Times New Roman"/>
        </w:rPr>
        <w:t xml:space="preserve">endometriosis, polycystic ovarian syndrome, </w:t>
      </w:r>
      <w:r w:rsidRPr="00A32987" w:rsidR="0086714E">
        <w:rPr>
          <w:rFonts w:ascii="Times New Roman" w:hAnsi="Times New Roman" w:cs="Times New Roman"/>
        </w:rPr>
        <w:t>etc.)</w:t>
      </w:r>
      <w:r w:rsidRPr="00A32987">
        <w:rPr>
          <w:rFonts w:ascii="Times New Roman" w:hAnsi="Times New Roman" w:cs="Times New Roman"/>
        </w:rPr>
        <w:t>?</w:t>
      </w:r>
    </w:p>
    <w:p w:rsidRPr="00A32987" w:rsidR="00EF1D80" w:rsidP="00EF1D80" w:rsidRDefault="00EF1D80" w14:paraId="28DEDB9B" w14:textId="266BE6F4">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No</w:t>
      </w:r>
    </w:p>
    <w:p w:rsidRPr="00A32987" w:rsidR="00EF1D80" w:rsidP="00EF1D80" w:rsidRDefault="00EF1D80" w14:paraId="1487F7A9" w14:textId="2446670F">
      <w:pPr>
        <w:pStyle w:val="ListParagraph"/>
        <w:numPr>
          <w:ilvl w:val="1"/>
          <w:numId w:val="13"/>
        </w:numPr>
        <w:spacing w:after="160" w:line="240" w:lineRule="auto"/>
        <w:rPr>
          <w:rFonts w:ascii="Times New Roman" w:hAnsi="Times New Roman" w:cs="Times New Roman"/>
        </w:rPr>
      </w:pPr>
      <w:r w:rsidRPr="00A32987">
        <w:rPr>
          <w:rFonts w:ascii="Times New Roman" w:hAnsi="Times New Roman" w:cs="Times New Roman"/>
        </w:rPr>
        <w:t>Yes</w:t>
      </w:r>
    </w:p>
    <w:p w:rsidRPr="00A32987" w:rsidR="00EF1D80" w:rsidP="00EF1D80" w:rsidRDefault="00EF1D80" w14:paraId="71F1ACC7" w14:textId="44381B70">
      <w:pPr>
        <w:pStyle w:val="ListParagraph"/>
        <w:numPr>
          <w:ilvl w:val="2"/>
          <w:numId w:val="13"/>
        </w:numPr>
        <w:spacing w:after="160" w:line="240" w:lineRule="auto"/>
        <w:rPr>
          <w:rFonts w:ascii="Times New Roman" w:hAnsi="Times New Roman" w:cs="Times New Roman"/>
        </w:rPr>
      </w:pPr>
      <w:r w:rsidRPr="00A32987">
        <w:rPr>
          <w:rFonts w:ascii="Times New Roman" w:hAnsi="Times New Roman" w:cs="Times New Roman"/>
        </w:rPr>
        <w:t>How old were you when you began using hormonal contraceptives? (numerical fill-in)</w:t>
      </w:r>
    </w:p>
    <w:p w:rsidRPr="00A32987" w:rsidR="00EF1D80" w:rsidP="00EF1D80" w:rsidRDefault="00BF547D" w14:paraId="37816F48" w14:textId="64F033AA">
      <w:pPr>
        <w:pStyle w:val="ListParagraph"/>
        <w:numPr>
          <w:ilvl w:val="2"/>
          <w:numId w:val="13"/>
        </w:numPr>
        <w:spacing w:after="160" w:line="240" w:lineRule="auto"/>
        <w:rPr>
          <w:rFonts w:ascii="Times New Roman" w:hAnsi="Times New Roman" w:cs="Times New Roman"/>
        </w:rPr>
      </w:pPr>
      <w:r w:rsidRPr="00A32987">
        <w:rPr>
          <w:rFonts w:ascii="Times New Roman" w:hAnsi="Times New Roman" w:cs="Times New Roman"/>
        </w:rPr>
        <w:t>Altogether, f</w:t>
      </w:r>
      <w:r w:rsidRPr="00A32987" w:rsidR="00EF1D80">
        <w:rPr>
          <w:rFonts w:ascii="Times New Roman" w:hAnsi="Times New Roman" w:cs="Times New Roman"/>
        </w:rPr>
        <w:t>or how many months or years have you used hormonal contraceptives? (numerical fill-in) ______months</w:t>
      </w:r>
      <w:r w:rsidR="00665A6B">
        <w:rPr>
          <w:rFonts w:ascii="Times New Roman" w:hAnsi="Times New Roman" w:cs="Times New Roman"/>
        </w:rPr>
        <w:t xml:space="preserve"> </w:t>
      </w:r>
      <w:r w:rsidRPr="00D26087" w:rsidR="00665A6B">
        <w:rPr>
          <w:rFonts w:ascii="Times New Roman" w:hAnsi="Times New Roman" w:cs="Times New Roman"/>
          <w:i/>
          <w:iCs/>
        </w:rPr>
        <w:t>OR</w:t>
      </w:r>
      <w:r w:rsidRPr="00A32987" w:rsidR="00EF1D80">
        <w:rPr>
          <w:rFonts w:ascii="Times New Roman" w:hAnsi="Times New Roman" w:cs="Times New Roman"/>
        </w:rPr>
        <w:t xml:space="preserve"> _______years</w:t>
      </w:r>
    </w:p>
    <w:p w:rsidRPr="000C7DB5" w:rsidR="00EF1D80" w:rsidP="0080061F" w:rsidRDefault="00EF1D80" w14:paraId="25A2258F" w14:textId="4E43C4EA">
      <w:pPr>
        <w:pStyle w:val="ListParagraph"/>
        <w:numPr>
          <w:ilvl w:val="2"/>
          <w:numId w:val="13"/>
        </w:numPr>
        <w:spacing w:after="160" w:line="240" w:lineRule="auto"/>
        <w:rPr>
          <w:rFonts w:ascii="Times New Roman" w:hAnsi="Times New Roman" w:cs="Times New Roman"/>
        </w:rPr>
      </w:pPr>
      <w:r w:rsidRPr="00A32987">
        <w:rPr>
          <w:rFonts w:ascii="Times New Roman" w:hAnsi="Times New Roman" w:cs="Times New Roman"/>
        </w:rPr>
        <w:t xml:space="preserve">How old were you when you stopped using hormonal contraceptives? </w:t>
      </w:r>
      <w:r w:rsidRPr="00A32987" w:rsidR="0086714E">
        <w:rPr>
          <w:rFonts w:ascii="Times New Roman" w:hAnsi="Times New Roman" w:cs="Times New Roman"/>
        </w:rPr>
        <w:t>(numerical fill-in)</w:t>
      </w:r>
    </w:p>
    <w:p w:rsidRPr="000C7DB5" w:rsidR="00282E39" w:rsidP="00C838B5" w:rsidRDefault="00282E39" w14:paraId="2E618E8A" w14:textId="108EB85F">
      <w:pPr>
        <w:pStyle w:val="ListParagraph"/>
        <w:numPr>
          <w:ilvl w:val="3"/>
          <w:numId w:val="13"/>
        </w:numPr>
        <w:spacing w:after="160" w:line="240" w:lineRule="auto"/>
        <w:rPr>
          <w:rFonts w:ascii="Times New Roman" w:hAnsi="Times New Roman" w:cs="Times New Roman"/>
        </w:rPr>
      </w:pPr>
      <w:r w:rsidRPr="000C7DB5">
        <w:rPr>
          <w:rFonts w:ascii="Times New Roman" w:hAnsi="Times New Roman" w:cs="Times New Roman"/>
        </w:rPr>
        <w:t>Currently using</w:t>
      </w:r>
    </w:p>
    <w:p w:rsidRPr="000C7DB5" w:rsidR="00363EEA" w:rsidP="00C838B5" w:rsidRDefault="00363EEA" w14:paraId="09CAD910" w14:textId="3301BF2C">
      <w:pPr>
        <w:pStyle w:val="ListParagraph"/>
        <w:numPr>
          <w:ilvl w:val="1"/>
          <w:numId w:val="13"/>
        </w:numPr>
        <w:spacing w:after="160" w:line="240" w:lineRule="auto"/>
        <w:rPr>
          <w:rFonts w:ascii="Times New Roman" w:hAnsi="Times New Roman" w:cs="Times New Roman"/>
        </w:rPr>
      </w:pPr>
      <w:r w:rsidRPr="000C7DB5">
        <w:rPr>
          <w:rFonts w:ascii="Times New Roman" w:hAnsi="Times New Roman" w:cs="Times New Roman"/>
        </w:rPr>
        <w:t>Unsure</w:t>
      </w:r>
    </w:p>
    <w:p w:rsidRPr="000C7DB5" w:rsidR="0034696C" w:rsidP="00C838B5" w:rsidRDefault="0034696C" w14:paraId="1A916603" w14:textId="6450C60D">
      <w:pPr>
        <w:pStyle w:val="ListParagraph"/>
        <w:numPr>
          <w:ilvl w:val="1"/>
          <w:numId w:val="13"/>
        </w:numPr>
        <w:spacing w:after="160" w:line="240" w:lineRule="auto"/>
        <w:rPr>
          <w:rFonts w:ascii="Times New Roman" w:hAnsi="Times New Roman" w:cs="Times New Roman"/>
        </w:rPr>
      </w:pPr>
      <w:r w:rsidRPr="000C7DB5">
        <w:rPr>
          <w:rFonts w:ascii="Times New Roman" w:hAnsi="Times New Roman" w:cs="Times New Roman"/>
        </w:rPr>
        <w:t>Prefer not to answer</w:t>
      </w:r>
    </w:p>
    <w:p w:rsidR="00C838B5" w:rsidP="00C838B5" w:rsidRDefault="00C838B5" w14:paraId="7B96AF9C" w14:textId="7B201528">
      <w:pPr>
        <w:spacing w:line="240" w:lineRule="auto"/>
        <w:ind w:left="720"/>
        <w:rPr>
          <w:rFonts w:ascii="Times New Roman" w:hAnsi="Times New Roman" w:cs="Times New Roman"/>
        </w:rPr>
      </w:pPr>
    </w:p>
    <w:p w:rsidR="00DC1B8F" w:rsidP="00C838B5" w:rsidRDefault="00DC1B8F" w14:paraId="18D89206" w14:textId="4766B8A3">
      <w:pPr>
        <w:spacing w:line="240" w:lineRule="auto"/>
        <w:ind w:left="720"/>
        <w:rPr>
          <w:rFonts w:ascii="Times New Roman" w:hAnsi="Times New Roman" w:cs="Times New Roman"/>
        </w:rPr>
      </w:pPr>
    </w:p>
    <w:p w:rsidR="00DC1B8F" w:rsidP="00C838B5" w:rsidRDefault="00DC1B8F" w14:paraId="4AC6117E" w14:textId="2B99E52B">
      <w:pPr>
        <w:spacing w:line="240" w:lineRule="auto"/>
        <w:ind w:left="720"/>
        <w:rPr>
          <w:rFonts w:ascii="Times New Roman" w:hAnsi="Times New Roman" w:cs="Times New Roman"/>
        </w:rPr>
      </w:pPr>
    </w:p>
    <w:p w:rsidRPr="000C7DB5" w:rsidR="00DC1B8F" w:rsidP="00C838B5" w:rsidRDefault="00DC1B8F" w14:paraId="49F966A8" w14:textId="77777777">
      <w:pPr>
        <w:spacing w:line="240" w:lineRule="auto"/>
        <w:ind w:left="720"/>
        <w:rPr>
          <w:rFonts w:ascii="Times New Roman" w:hAnsi="Times New Roman" w:cs="Times New Roman"/>
        </w:rPr>
      </w:pPr>
    </w:p>
    <w:p w:rsidRPr="000C7DB5" w:rsidR="00F26390" w:rsidP="00F26390" w:rsidRDefault="00F26390" w14:paraId="0E7BA180" w14:textId="67B7CC26">
      <w:pPr>
        <w:rPr>
          <w:rFonts w:ascii="Times New Roman" w:hAnsi="Times New Roman" w:cs="Times New Roman"/>
          <w:b/>
        </w:rPr>
      </w:pPr>
      <w:r w:rsidRPr="000C7DB5">
        <w:rPr>
          <w:rFonts w:ascii="Times New Roman" w:hAnsi="Times New Roman" w:cs="Times New Roman"/>
          <w:b/>
        </w:rPr>
        <w:t>You have reached the end of this survey, and we would like to offer you an opportunity to give us feedback:</w:t>
      </w:r>
    </w:p>
    <w:p w:rsidRPr="000C7DB5" w:rsidR="00F26390" w:rsidP="00F26390" w:rsidRDefault="003B6323" w14:paraId="37EF5F93" w14:textId="111FCEC2">
      <w:pPr>
        <w:pStyle w:val="ListParagraph"/>
        <w:numPr>
          <w:ilvl w:val="0"/>
          <w:numId w:val="13"/>
        </w:numPr>
        <w:spacing w:after="160"/>
        <w:rPr>
          <w:rFonts w:ascii="Times New Roman" w:hAnsi="Times New Roman" w:cs="Times New Roman"/>
        </w:rPr>
      </w:pPr>
      <w:r w:rsidRPr="000C7DB5">
        <w:rPr>
          <w:rFonts w:ascii="Times New Roman" w:hAnsi="Times New Roman" w:cs="Times New Roman"/>
          <w:noProof/>
        </w:rPr>
        <mc:AlternateContent>
          <mc:Choice Requires="wps">
            <w:drawing>
              <wp:anchor distT="45720" distB="45720" distL="114300" distR="114300" simplePos="0" relativeHeight="251658240" behindDoc="0" locked="0" layoutInCell="1" allowOverlap="1" wp14:editId="19B985B0" wp14:anchorId="4ACAB55A">
                <wp:simplePos x="0" y="0"/>
                <wp:positionH relativeFrom="page">
                  <wp:posOffset>1136650</wp:posOffset>
                </wp:positionH>
                <wp:positionV relativeFrom="paragraph">
                  <wp:posOffset>280035</wp:posOffset>
                </wp:positionV>
                <wp:extent cx="5762625" cy="635000"/>
                <wp:effectExtent l="0" t="0" r="28575" b="12700"/>
                <wp:wrapThrough wrapText="bothSides">
                  <wp:wrapPolygon edited="0">
                    <wp:start x="0" y="0"/>
                    <wp:lineTo x="0" y="21384"/>
                    <wp:lineTo x="21636" y="21384"/>
                    <wp:lineTo x="21636" y="0"/>
                    <wp:lineTo x="0" y="0"/>
                  </wp:wrapPolygon>
                </wp:wrapThrough>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635000"/>
                        </a:xfrm>
                        <a:prstGeom prst="rect">
                          <a:avLst/>
                        </a:prstGeom>
                        <a:solidFill>
                          <a:srgbClr val="FFFFFF"/>
                        </a:solidFill>
                        <a:ln w="9525">
                          <a:solidFill>
                            <a:srgbClr val="000000"/>
                          </a:solidFill>
                          <a:miter lim="800000"/>
                          <a:headEnd/>
                          <a:tailEnd/>
                        </a:ln>
                      </wps:spPr>
                      <wps:txbx>
                        <w:txbxContent>
                          <w:p w:rsidR="005A0EC8" w:rsidP="00F26390" w:rsidRDefault="005A0EC8" w14:paraId="183922A1"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style="position:absolute;left:0;text-align:left;margin-left:89.5pt;margin-top:22.05pt;width:453.75pt;height:50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" w14:anchorId="4ACAB55A">
                <v:textbox>
                  <w:txbxContent>
                    <w:p w:rsidR="005A0EC8" w:rsidP="00F26390" w:rsidRDefault="005A0EC8" w14:paraId="183922A1" w14:textId="77777777"/>
                  </w:txbxContent>
                </v:textbox>
                <w10:wrap type="through" anchorx="page"/>
              </v:shape>
            </w:pict>
          </mc:Fallback>
        </mc:AlternateContent>
      </w:r>
      <w:r w:rsidRPr="000C7DB5" w:rsidR="00F26390">
        <w:rPr>
          <w:rFonts w:ascii="Times New Roman" w:hAnsi="Times New Roman" w:cs="Times New Roman"/>
        </w:rPr>
        <w:t>Is there anything else you would like us to know? [narrative box]</w:t>
      </w:r>
    </w:p>
    <w:p w:rsidRPr="000C7DB5" w:rsidR="00F26390" w:rsidP="00F26390" w:rsidRDefault="00F26390" w14:paraId="75326D74" w14:textId="3E218591">
      <w:pPr>
        <w:rPr>
          <w:rFonts w:ascii="Times New Roman" w:hAnsi="Times New Roman" w:cs="Times New Roman"/>
        </w:rPr>
      </w:pPr>
    </w:p>
    <w:p w:rsidRPr="000C7DB5" w:rsidR="00F26390" w:rsidP="00F26390" w:rsidRDefault="00F26390" w14:paraId="2A9E004A" w14:textId="77777777">
      <w:pPr>
        <w:jc w:val="center"/>
        <w:rPr>
          <w:rFonts w:ascii="Times New Roman" w:hAnsi="Times New Roman" w:cs="Times New Roman"/>
        </w:rPr>
      </w:pPr>
    </w:p>
    <w:p w:rsidRPr="000C7DB5" w:rsidR="00F26390" w:rsidP="00F26390" w:rsidRDefault="00F26390" w14:paraId="0A7DE82F" w14:textId="77777777">
      <w:pPr>
        <w:jc w:val="center"/>
        <w:rPr>
          <w:rFonts w:ascii="Times New Roman" w:hAnsi="Times New Roman" w:cs="Times New Roman"/>
        </w:rPr>
      </w:pPr>
    </w:p>
    <w:p w:rsidRPr="006D267D" w:rsidR="00F26390" w:rsidP="006D267D" w:rsidRDefault="00F26390" w14:paraId="0B32C01A" w14:textId="0A8F1033">
      <w:pPr>
        <w:jc w:val="center"/>
        <w:rPr>
          <w:rFonts w:ascii="Times New Roman" w:hAnsi="Times New Roman" w:cs="Times New Roman"/>
          <w:b/>
          <w:i/>
        </w:rPr>
      </w:pPr>
      <w:r w:rsidRPr="000C7DB5">
        <w:rPr>
          <w:rFonts w:ascii="Times New Roman" w:hAnsi="Times New Roman" w:cs="Times New Roman"/>
          <w:b/>
          <w:i/>
        </w:rPr>
        <w:t xml:space="preserve">Thank you for your participation in the National Firefighter Registry. If you have questions, please feel free to email us at </w:t>
      </w:r>
      <w:hyperlink w:history="1" r:id="rId8">
        <w:r w:rsidRPr="000C7DB5">
          <w:rPr>
            <w:rStyle w:val="Hyperlink"/>
            <w:rFonts w:ascii="Times New Roman" w:hAnsi="Times New Roman" w:cs="Times New Roman"/>
            <w:b/>
            <w:i/>
          </w:rPr>
          <w:t>NFRegistry@cdc.gov</w:t>
        </w:r>
      </w:hyperlink>
      <w:r w:rsidRPr="000C7DB5">
        <w:rPr>
          <w:rFonts w:ascii="Times New Roman" w:hAnsi="Times New Roman" w:cs="Times New Roman"/>
          <w:b/>
          <w:i/>
        </w:rPr>
        <w:t xml:space="preserve"> or call _____________.</w:t>
      </w:r>
    </w:p>
    <w:p w:rsidR="006D267D" w:rsidP="006D267D" w:rsidRDefault="00F26390" w14:paraId="000B513F" w14:textId="77777777">
      <w:pPr>
        <w:jc w:val="center"/>
        <w:rPr>
          <w:rFonts w:ascii="Times New Roman" w:hAnsi="Times New Roman" w:cs="Times New Roman"/>
          <w:b/>
          <w:sz w:val="28"/>
        </w:rPr>
      </w:pPr>
      <w:r w:rsidRPr="000C7DB5">
        <w:rPr>
          <w:rFonts w:ascii="Times New Roman" w:hAnsi="Times New Roman" w:cs="Times New Roman"/>
          <w:b/>
          <w:sz w:val="28"/>
        </w:rPr>
        <w:t>Submit</w:t>
      </w:r>
    </w:p>
    <w:sectPr w:rsidR="006D267D" w:rsidSect="004731BA">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0176B" w14:textId="77777777" w:rsidR="006D79B7" w:rsidRDefault="006D79B7">
      <w:pPr>
        <w:spacing w:line="240" w:lineRule="auto"/>
      </w:pPr>
      <w:r>
        <w:separator/>
      </w:r>
    </w:p>
  </w:endnote>
  <w:endnote w:type="continuationSeparator" w:id="0">
    <w:p w14:paraId="3D61C37D" w14:textId="77777777" w:rsidR="006D79B7" w:rsidRDefault="006D79B7">
      <w:pPr>
        <w:spacing w:line="240" w:lineRule="auto"/>
      </w:pPr>
      <w:r>
        <w:continuationSeparator/>
      </w:r>
    </w:p>
  </w:endnote>
  <w:endnote w:type="continuationNotice" w:id="1">
    <w:p w14:paraId="01CE2045" w14:textId="77777777" w:rsidR="006D79B7" w:rsidRDefault="006D79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086B1" w14:textId="77777777" w:rsidR="00C07034" w:rsidRDefault="00C07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6215768"/>
      <w:docPartObj>
        <w:docPartGallery w:val="Page Numbers (Bottom of Page)"/>
        <w:docPartUnique/>
      </w:docPartObj>
    </w:sdtPr>
    <w:sdtEndPr>
      <w:rPr>
        <w:noProof/>
      </w:rPr>
    </w:sdtEndPr>
    <w:sdtContent>
      <w:p w14:paraId="12D36808" w14:textId="77777777" w:rsidR="005A0EC8" w:rsidRDefault="005A0EC8" w:rsidP="00175F7F">
        <w:pPr>
          <w:pStyle w:val="Footer"/>
          <w:jc w:val="right"/>
        </w:pPr>
        <w:r>
          <w:fldChar w:fldCharType="begin"/>
        </w:r>
        <w:r>
          <w:instrText xml:space="preserve"> PAGE   \* MERGEFORMAT </w:instrText>
        </w:r>
        <w:r>
          <w:fldChar w:fldCharType="separate"/>
        </w:r>
        <w:r>
          <w:rPr>
            <w:noProof/>
          </w:rPr>
          <w:t>7</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89615" w14:textId="77777777" w:rsidR="00C07034" w:rsidRDefault="00C07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E053E" w14:textId="77777777" w:rsidR="006D79B7" w:rsidRDefault="006D79B7">
      <w:pPr>
        <w:spacing w:line="240" w:lineRule="auto"/>
      </w:pPr>
      <w:r>
        <w:separator/>
      </w:r>
    </w:p>
  </w:footnote>
  <w:footnote w:type="continuationSeparator" w:id="0">
    <w:p w14:paraId="03A96839" w14:textId="77777777" w:rsidR="006D79B7" w:rsidRDefault="006D79B7">
      <w:pPr>
        <w:spacing w:line="240" w:lineRule="auto"/>
      </w:pPr>
      <w:r>
        <w:continuationSeparator/>
      </w:r>
    </w:p>
  </w:footnote>
  <w:footnote w:type="continuationNotice" w:id="1">
    <w:p w14:paraId="24D53336" w14:textId="77777777" w:rsidR="006D79B7" w:rsidRDefault="006D79B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74833" w14:textId="77777777" w:rsidR="00C07034" w:rsidRDefault="00C070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D6485" w14:textId="129C7784" w:rsidR="005A0EC8" w:rsidRPr="004A091F" w:rsidRDefault="005A0EC8" w:rsidP="00175F7F">
    <w:pPr>
      <w:pStyle w:val="Header"/>
      <w:jc w:val="right"/>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1932A" w14:textId="77777777" w:rsidR="00C07034" w:rsidRDefault="00C070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60B2"/>
    <w:multiLevelType w:val="hybridMultilevel"/>
    <w:tmpl w:val="936283F0"/>
    <w:lvl w:ilvl="0" w:tplc="042EB638">
      <w:start w:val="1"/>
      <w:numFmt w:val="bullet"/>
      <w:lvlText w:val=""/>
      <w:lvlJc w:val="left"/>
      <w:pPr>
        <w:ind w:left="720" w:hanging="360"/>
      </w:pPr>
      <w:rPr>
        <w:rFonts w:ascii="Symbol" w:hAnsi="Symbol" w:hint="default"/>
      </w:rPr>
    </w:lvl>
    <w:lvl w:ilvl="1" w:tplc="F4CA7C4E">
      <w:start w:val="1"/>
      <w:numFmt w:val="bullet"/>
      <w:lvlText w:val="o"/>
      <w:lvlJc w:val="left"/>
      <w:pPr>
        <w:ind w:left="1440" w:hanging="360"/>
      </w:pPr>
      <w:rPr>
        <w:rFonts w:ascii="Courier New" w:hAnsi="Courier New" w:hint="default"/>
      </w:rPr>
    </w:lvl>
    <w:lvl w:ilvl="2" w:tplc="41361434">
      <w:start w:val="1"/>
      <w:numFmt w:val="bullet"/>
      <w:lvlText w:val=""/>
      <w:lvlJc w:val="left"/>
      <w:pPr>
        <w:ind w:left="2160" w:hanging="360"/>
      </w:pPr>
      <w:rPr>
        <w:rFonts w:ascii="Symbol" w:hAnsi="Symbol" w:hint="default"/>
      </w:rPr>
    </w:lvl>
    <w:lvl w:ilvl="3" w:tplc="55C83BDE">
      <w:start w:val="1"/>
      <w:numFmt w:val="bullet"/>
      <w:lvlText w:val=""/>
      <w:lvlJc w:val="left"/>
      <w:pPr>
        <w:ind w:left="2880" w:hanging="360"/>
      </w:pPr>
      <w:rPr>
        <w:rFonts w:ascii="Symbol" w:hAnsi="Symbol" w:hint="default"/>
      </w:rPr>
    </w:lvl>
    <w:lvl w:ilvl="4" w:tplc="33222B2E">
      <w:start w:val="1"/>
      <w:numFmt w:val="bullet"/>
      <w:lvlText w:val="o"/>
      <w:lvlJc w:val="left"/>
      <w:pPr>
        <w:ind w:left="3600" w:hanging="360"/>
      </w:pPr>
      <w:rPr>
        <w:rFonts w:ascii="Courier New" w:hAnsi="Courier New" w:hint="default"/>
      </w:rPr>
    </w:lvl>
    <w:lvl w:ilvl="5" w:tplc="EC783A8A">
      <w:start w:val="1"/>
      <w:numFmt w:val="bullet"/>
      <w:lvlText w:val=""/>
      <w:lvlJc w:val="left"/>
      <w:pPr>
        <w:ind w:left="4320" w:hanging="360"/>
      </w:pPr>
      <w:rPr>
        <w:rFonts w:ascii="Wingdings" w:hAnsi="Wingdings" w:hint="default"/>
      </w:rPr>
    </w:lvl>
    <w:lvl w:ilvl="6" w:tplc="1EF0347E">
      <w:start w:val="1"/>
      <w:numFmt w:val="bullet"/>
      <w:lvlText w:val=""/>
      <w:lvlJc w:val="left"/>
      <w:pPr>
        <w:ind w:left="5040" w:hanging="360"/>
      </w:pPr>
      <w:rPr>
        <w:rFonts w:ascii="Symbol" w:hAnsi="Symbol" w:hint="default"/>
      </w:rPr>
    </w:lvl>
    <w:lvl w:ilvl="7" w:tplc="433E09AA">
      <w:start w:val="1"/>
      <w:numFmt w:val="bullet"/>
      <w:lvlText w:val="o"/>
      <w:lvlJc w:val="left"/>
      <w:pPr>
        <w:ind w:left="5760" w:hanging="360"/>
      </w:pPr>
      <w:rPr>
        <w:rFonts w:ascii="Courier New" w:hAnsi="Courier New" w:hint="default"/>
      </w:rPr>
    </w:lvl>
    <w:lvl w:ilvl="8" w:tplc="2FECFFC2">
      <w:start w:val="1"/>
      <w:numFmt w:val="bullet"/>
      <w:lvlText w:val=""/>
      <w:lvlJc w:val="left"/>
      <w:pPr>
        <w:ind w:left="6480" w:hanging="360"/>
      </w:pPr>
      <w:rPr>
        <w:rFonts w:ascii="Wingdings" w:hAnsi="Wingdings" w:hint="default"/>
      </w:rPr>
    </w:lvl>
  </w:abstractNum>
  <w:abstractNum w:abstractNumId="1" w15:restartNumberingAfterBreak="0">
    <w:nsid w:val="01460AAC"/>
    <w:multiLevelType w:val="hybridMultilevel"/>
    <w:tmpl w:val="13C6E0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E52F67"/>
    <w:multiLevelType w:val="hybridMultilevel"/>
    <w:tmpl w:val="F10E5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A1A0D26">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50243D1"/>
    <w:multiLevelType w:val="hybridMultilevel"/>
    <w:tmpl w:val="EA0695AE"/>
    <w:lvl w:ilvl="0" w:tplc="CB8AFFCE">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5C759A6"/>
    <w:multiLevelType w:val="hybridMultilevel"/>
    <w:tmpl w:val="04F6A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3076E"/>
    <w:multiLevelType w:val="hybridMultilevel"/>
    <w:tmpl w:val="F24CD63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6EA5DFD"/>
    <w:multiLevelType w:val="hybridMultilevel"/>
    <w:tmpl w:val="D464B226"/>
    <w:lvl w:ilvl="0" w:tplc="8DD004C2">
      <w:start w:val="1"/>
      <w:numFmt w:val="decimal"/>
      <w:lvlText w:val="%1."/>
      <w:lvlJc w:val="left"/>
      <w:pPr>
        <w:ind w:left="720" w:hanging="360"/>
      </w:pPr>
      <w:rPr>
        <w:b/>
        <w:bCs/>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3">
      <w:start w:val="1"/>
      <w:numFmt w:val="bullet"/>
      <w:lvlText w:val="o"/>
      <w:lvlJc w:val="left"/>
      <w:pPr>
        <w:ind w:left="4320" w:hanging="180"/>
      </w:pPr>
      <w:rPr>
        <w:rFonts w:ascii="Courier New" w:hAnsi="Courier New" w:cs="Courier New"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C80014"/>
    <w:multiLevelType w:val="hybridMultilevel"/>
    <w:tmpl w:val="A1EC8C56"/>
    <w:lvl w:ilvl="0" w:tplc="9B3E23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B4226B"/>
    <w:multiLevelType w:val="multilevel"/>
    <w:tmpl w:val="2CD68A6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tabs>
          <w:tab w:val="num" w:pos="2880"/>
        </w:tabs>
        <w:ind w:left="2880" w:hanging="360"/>
      </w:pPr>
    </w:lvl>
    <w:lvl w:ilvl="4">
      <w:start w:val="1"/>
      <w:numFmt w:val="lowerRoman"/>
      <w:lvlText w:val="%5."/>
      <w:lvlJc w:val="righ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6644D5"/>
    <w:multiLevelType w:val="hybridMultilevel"/>
    <w:tmpl w:val="375083FC"/>
    <w:lvl w:ilvl="0" w:tplc="DC3A5B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1800C9"/>
    <w:multiLevelType w:val="hybridMultilevel"/>
    <w:tmpl w:val="441A1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8083F"/>
    <w:multiLevelType w:val="hybridMultilevel"/>
    <w:tmpl w:val="10587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2E4E98"/>
    <w:multiLevelType w:val="hybridMultilevel"/>
    <w:tmpl w:val="E4DC54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1423EB1"/>
    <w:multiLevelType w:val="hybridMultilevel"/>
    <w:tmpl w:val="95AA1A94"/>
    <w:lvl w:ilvl="0" w:tplc="3E1C1F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BA048C"/>
    <w:multiLevelType w:val="hybridMultilevel"/>
    <w:tmpl w:val="FD42688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77C1422"/>
    <w:multiLevelType w:val="hybridMultilevel"/>
    <w:tmpl w:val="7464BC8A"/>
    <w:lvl w:ilvl="0" w:tplc="719AA46A">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7A13E0"/>
    <w:multiLevelType w:val="hybridMultilevel"/>
    <w:tmpl w:val="36608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844F7F"/>
    <w:multiLevelType w:val="hybridMultilevel"/>
    <w:tmpl w:val="18E0C480"/>
    <w:lvl w:ilvl="0" w:tplc="FD425D98">
      <w:start w:val="1"/>
      <w:numFmt w:val="bullet"/>
      <w:lvlText w:val=""/>
      <w:lvlJc w:val="left"/>
      <w:pPr>
        <w:ind w:left="720" w:hanging="360"/>
      </w:pPr>
      <w:rPr>
        <w:rFonts w:ascii="Symbol" w:hAnsi="Symbol" w:hint="default"/>
      </w:rPr>
    </w:lvl>
    <w:lvl w:ilvl="1" w:tplc="EAFC5460">
      <w:start w:val="1"/>
      <w:numFmt w:val="bullet"/>
      <w:lvlText w:val="o"/>
      <w:lvlJc w:val="left"/>
      <w:pPr>
        <w:ind w:left="1440" w:hanging="360"/>
      </w:pPr>
      <w:rPr>
        <w:rFonts w:ascii="Courier New" w:hAnsi="Courier New" w:hint="default"/>
      </w:rPr>
    </w:lvl>
    <w:lvl w:ilvl="2" w:tplc="581CAF32">
      <w:start w:val="1"/>
      <w:numFmt w:val="bullet"/>
      <w:lvlText w:val=""/>
      <w:lvlJc w:val="left"/>
      <w:pPr>
        <w:ind w:left="2160" w:hanging="360"/>
      </w:pPr>
      <w:rPr>
        <w:rFonts w:ascii="Wingdings" w:hAnsi="Wingdings" w:hint="default"/>
      </w:rPr>
    </w:lvl>
    <w:lvl w:ilvl="3" w:tplc="8304AAC0">
      <w:start w:val="1"/>
      <w:numFmt w:val="bullet"/>
      <w:lvlText w:val=""/>
      <w:lvlJc w:val="left"/>
      <w:pPr>
        <w:ind w:left="2880" w:hanging="360"/>
      </w:pPr>
      <w:rPr>
        <w:rFonts w:ascii="Symbol" w:hAnsi="Symbol" w:hint="default"/>
      </w:rPr>
    </w:lvl>
    <w:lvl w:ilvl="4" w:tplc="2A86A61A">
      <w:start w:val="1"/>
      <w:numFmt w:val="bullet"/>
      <w:lvlText w:val="o"/>
      <w:lvlJc w:val="left"/>
      <w:pPr>
        <w:ind w:left="3600" w:hanging="360"/>
      </w:pPr>
      <w:rPr>
        <w:rFonts w:ascii="Courier New" w:hAnsi="Courier New" w:hint="default"/>
      </w:rPr>
    </w:lvl>
    <w:lvl w:ilvl="5" w:tplc="B24C9BF6">
      <w:start w:val="1"/>
      <w:numFmt w:val="bullet"/>
      <w:lvlText w:val=""/>
      <w:lvlJc w:val="left"/>
      <w:pPr>
        <w:ind w:left="4320" w:hanging="360"/>
      </w:pPr>
      <w:rPr>
        <w:rFonts w:ascii="Wingdings" w:hAnsi="Wingdings" w:hint="default"/>
      </w:rPr>
    </w:lvl>
    <w:lvl w:ilvl="6" w:tplc="CE924A30">
      <w:start w:val="1"/>
      <w:numFmt w:val="bullet"/>
      <w:lvlText w:val=""/>
      <w:lvlJc w:val="left"/>
      <w:pPr>
        <w:ind w:left="5040" w:hanging="360"/>
      </w:pPr>
      <w:rPr>
        <w:rFonts w:ascii="Symbol" w:hAnsi="Symbol" w:hint="default"/>
      </w:rPr>
    </w:lvl>
    <w:lvl w:ilvl="7" w:tplc="904E8658">
      <w:start w:val="1"/>
      <w:numFmt w:val="bullet"/>
      <w:lvlText w:val="o"/>
      <w:lvlJc w:val="left"/>
      <w:pPr>
        <w:ind w:left="5760" w:hanging="360"/>
      </w:pPr>
      <w:rPr>
        <w:rFonts w:ascii="Courier New" w:hAnsi="Courier New" w:hint="default"/>
      </w:rPr>
    </w:lvl>
    <w:lvl w:ilvl="8" w:tplc="871E068E">
      <w:start w:val="1"/>
      <w:numFmt w:val="bullet"/>
      <w:lvlText w:val=""/>
      <w:lvlJc w:val="left"/>
      <w:pPr>
        <w:ind w:left="6480" w:hanging="360"/>
      </w:pPr>
      <w:rPr>
        <w:rFonts w:ascii="Wingdings" w:hAnsi="Wingdings" w:hint="default"/>
      </w:rPr>
    </w:lvl>
  </w:abstractNum>
  <w:abstractNum w:abstractNumId="18" w15:restartNumberingAfterBreak="0">
    <w:nsid w:val="1FC57741"/>
    <w:multiLevelType w:val="multilevel"/>
    <w:tmpl w:val="9E0A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0854864"/>
    <w:multiLevelType w:val="hybridMultilevel"/>
    <w:tmpl w:val="F1E6B1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0BF7A98"/>
    <w:multiLevelType w:val="multilevel"/>
    <w:tmpl w:val="E0FA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76529D"/>
    <w:multiLevelType w:val="hybridMultilevel"/>
    <w:tmpl w:val="E46457DE"/>
    <w:lvl w:ilvl="0" w:tplc="FFFFFFFF">
      <w:start w:val="1"/>
      <w:numFmt w:val="decimal"/>
      <w:lvlText w:val="%1."/>
      <w:lvlJc w:val="left"/>
      <w:pPr>
        <w:ind w:left="720" w:hanging="360"/>
      </w:pPr>
      <w:rPr>
        <w:b/>
        <w:bCs/>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3">
      <w:start w:val="1"/>
      <w:numFmt w:val="bullet"/>
      <w:lvlText w:val="o"/>
      <w:lvlJc w:val="left"/>
      <w:pPr>
        <w:ind w:left="4320" w:hanging="180"/>
      </w:pPr>
      <w:rPr>
        <w:rFonts w:ascii="Courier New" w:hAnsi="Courier New" w:cs="Courier New"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443EB6"/>
    <w:multiLevelType w:val="hybridMultilevel"/>
    <w:tmpl w:val="FEEC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9968DD"/>
    <w:multiLevelType w:val="hybridMultilevel"/>
    <w:tmpl w:val="20522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C90FA0"/>
    <w:multiLevelType w:val="hybridMultilevel"/>
    <w:tmpl w:val="4AAAAA1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6850395"/>
    <w:multiLevelType w:val="hybridMultilevel"/>
    <w:tmpl w:val="2DFC6174"/>
    <w:lvl w:ilvl="0" w:tplc="05C4A09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E54A4E"/>
    <w:multiLevelType w:val="hybridMultilevel"/>
    <w:tmpl w:val="CC8811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05353F"/>
    <w:multiLevelType w:val="hybridMultilevel"/>
    <w:tmpl w:val="BB5E969C"/>
    <w:lvl w:ilvl="0" w:tplc="BDE8F0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781AC1"/>
    <w:multiLevelType w:val="hybridMultilevel"/>
    <w:tmpl w:val="158E46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61E51C5"/>
    <w:multiLevelType w:val="hybridMultilevel"/>
    <w:tmpl w:val="977E21F2"/>
    <w:lvl w:ilvl="0" w:tplc="04090003">
      <w:start w:val="1"/>
      <w:numFmt w:val="bullet"/>
      <w:lvlText w:val="o"/>
      <w:lvlJc w:val="left"/>
      <w:pPr>
        <w:ind w:left="2595" w:hanging="360"/>
      </w:pPr>
      <w:rPr>
        <w:rFonts w:ascii="Courier New" w:hAnsi="Courier New" w:cs="Courier New" w:hint="default"/>
      </w:rPr>
    </w:lvl>
    <w:lvl w:ilvl="1" w:tplc="04090003" w:tentative="1">
      <w:start w:val="1"/>
      <w:numFmt w:val="bullet"/>
      <w:lvlText w:val="o"/>
      <w:lvlJc w:val="left"/>
      <w:pPr>
        <w:ind w:left="3315" w:hanging="360"/>
      </w:pPr>
      <w:rPr>
        <w:rFonts w:ascii="Courier New" w:hAnsi="Courier New" w:cs="Courier New" w:hint="default"/>
      </w:rPr>
    </w:lvl>
    <w:lvl w:ilvl="2" w:tplc="04090005" w:tentative="1">
      <w:start w:val="1"/>
      <w:numFmt w:val="bullet"/>
      <w:lvlText w:val=""/>
      <w:lvlJc w:val="left"/>
      <w:pPr>
        <w:ind w:left="4035" w:hanging="360"/>
      </w:pPr>
      <w:rPr>
        <w:rFonts w:ascii="Wingdings" w:hAnsi="Wingdings" w:hint="default"/>
      </w:rPr>
    </w:lvl>
    <w:lvl w:ilvl="3" w:tplc="04090001" w:tentative="1">
      <w:start w:val="1"/>
      <w:numFmt w:val="bullet"/>
      <w:lvlText w:val=""/>
      <w:lvlJc w:val="left"/>
      <w:pPr>
        <w:ind w:left="4755" w:hanging="360"/>
      </w:pPr>
      <w:rPr>
        <w:rFonts w:ascii="Symbol" w:hAnsi="Symbol" w:hint="default"/>
      </w:rPr>
    </w:lvl>
    <w:lvl w:ilvl="4" w:tplc="04090003" w:tentative="1">
      <w:start w:val="1"/>
      <w:numFmt w:val="bullet"/>
      <w:lvlText w:val="o"/>
      <w:lvlJc w:val="left"/>
      <w:pPr>
        <w:ind w:left="5475" w:hanging="360"/>
      </w:pPr>
      <w:rPr>
        <w:rFonts w:ascii="Courier New" w:hAnsi="Courier New" w:cs="Courier New" w:hint="default"/>
      </w:rPr>
    </w:lvl>
    <w:lvl w:ilvl="5" w:tplc="04090005" w:tentative="1">
      <w:start w:val="1"/>
      <w:numFmt w:val="bullet"/>
      <w:lvlText w:val=""/>
      <w:lvlJc w:val="left"/>
      <w:pPr>
        <w:ind w:left="6195" w:hanging="360"/>
      </w:pPr>
      <w:rPr>
        <w:rFonts w:ascii="Wingdings" w:hAnsi="Wingdings" w:hint="default"/>
      </w:rPr>
    </w:lvl>
    <w:lvl w:ilvl="6" w:tplc="04090001" w:tentative="1">
      <w:start w:val="1"/>
      <w:numFmt w:val="bullet"/>
      <w:lvlText w:val=""/>
      <w:lvlJc w:val="left"/>
      <w:pPr>
        <w:ind w:left="6915" w:hanging="360"/>
      </w:pPr>
      <w:rPr>
        <w:rFonts w:ascii="Symbol" w:hAnsi="Symbol" w:hint="default"/>
      </w:rPr>
    </w:lvl>
    <w:lvl w:ilvl="7" w:tplc="04090003" w:tentative="1">
      <w:start w:val="1"/>
      <w:numFmt w:val="bullet"/>
      <w:lvlText w:val="o"/>
      <w:lvlJc w:val="left"/>
      <w:pPr>
        <w:ind w:left="7635" w:hanging="360"/>
      </w:pPr>
      <w:rPr>
        <w:rFonts w:ascii="Courier New" w:hAnsi="Courier New" w:cs="Courier New" w:hint="default"/>
      </w:rPr>
    </w:lvl>
    <w:lvl w:ilvl="8" w:tplc="04090005" w:tentative="1">
      <w:start w:val="1"/>
      <w:numFmt w:val="bullet"/>
      <w:lvlText w:val=""/>
      <w:lvlJc w:val="left"/>
      <w:pPr>
        <w:ind w:left="8355" w:hanging="360"/>
      </w:pPr>
      <w:rPr>
        <w:rFonts w:ascii="Wingdings" w:hAnsi="Wingdings" w:hint="default"/>
      </w:rPr>
    </w:lvl>
  </w:abstractNum>
  <w:abstractNum w:abstractNumId="30" w15:restartNumberingAfterBreak="0">
    <w:nsid w:val="371428D1"/>
    <w:multiLevelType w:val="hybridMultilevel"/>
    <w:tmpl w:val="794AAF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7E87B74"/>
    <w:multiLevelType w:val="hybridMultilevel"/>
    <w:tmpl w:val="3F06201E"/>
    <w:lvl w:ilvl="0" w:tplc="7A7C4FE0">
      <w:start w:val="1"/>
      <w:numFmt w:val="decimal"/>
      <w:lvlText w:val="%1."/>
      <w:lvlJc w:val="left"/>
      <w:pPr>
        <w:ind w:left="720" w:hanging="360"/>
      </w:pPr>
      <w:rPr>
        <w:rFonts w:ascii="Times New Roman" w:eastAsiaTheme="minorHAnsi" w:hAnsi="Times New Roman" w:cs="Times New Roman"/>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3669CA"/>
    <w:multiLevelType w:val="hybridMultilevel"/>
    <w:tmpl w:val="EFDC86CC"/>
    <w:lvl w:ilvl="0" w:tplc="14741B84">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CF2429"/>
    <w:multiLevelType w:val="hybridMultilevel"/>
    <w:tmpl w:val="09F4511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BF3090C"/>
    <w:multiLevelType w:val="hybridMultilevel"/>
    <w:tmpl w:val="A2AE8E7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5" w15:restartNumberingAfterBreak="0">
    <w:nsid w:val="3C6E121E"/>
    <w:multiLevelType w:val="hybridMultilevel"/>
    <w:tmpl w:val="811C6CB6"/>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F8B73D9"/>
    <w:multiLevelType w:val="hybridMultilevel"/>
    <w:tmpl w:val="ACE2D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CC69B6"/>
    <w:multiLevelType w:val="multilevel"/>
    <w:tmpl w:val="7C567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B124CF"/>
    <w:multiLevelType w:val="hybridMultilevel"/>
    <w:tmpl w:val="F24CD63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4AF133CB"/>
    <w:multiLevelType w:val="hybridMultilevel"/>
    <w:tmpl w:val="D5A6B9E8"/>
    <w:lvl w:ilvl="0" w:tplc="D38E810A">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8C313D"/>
    <w:multiLevelType w:val="hybridMultilevel"/>
    <w:tmpl w:val="6640F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E7471F"/>
    <w:multiLevelType w:val="hybridMultilevel"/>
    <w:tmpl w:val="9196C3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F47255B"/>
    <w:multiLevelType w:val="hybridMultilevel"/>
    <w:tmpl w:val="BA9219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2F836B4"/>
    <w:multiLevelType w:val="hybridMultilevel"/>
    <w:tmpl w:val="D10EB0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5944E5C"/>
    <w:multiLevelType w:val="hybridMultilevel"/>
    <w:tmpl w:val="69986F1A"/>
    <w:lvl w:ilvl="0" w:tplc="461CEDA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6F2ED3"/>
    <w:multiLevelType w:val="hybridMultilevel"/>
    <w:tmpl w:val="35DA39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960AE2"/>
    <w:multiLevelType w:val="hybridMultilevel"/>
    <w:tmpl w:val="602E5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DF6591"/>
    <w:multiLevelType w:val="hybridMultilevel"/>
    <w:tmpl w:val="29564386"/>
    <w:lvl w:ilvl="0" w:tplc="0409000F">
      <w:start w:val="1"/>
      <w:numFmt w:val="decimal"/>
      <w:lvlText w:val="%1."/>
      <w:lvlJc w:val="left"/>
      <w:pPr>
        <w:ind w:left="36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430" w:hanging="180"/>
      </w:pPr>
      <w:rPr>
        <w:rFonts w:ascii="Courier New" w:hAnsi="Courier New" w:cs="Courier New"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3">
      <w:start w:val="1"/>
      <w:numFmt w:val="bullet"/>
      <w:lvlText w:val="o"/>
      <w:lvlJc w:val="left"/>
      <w:pPr>
        <w:ind w:left="4320" w:hanging="180"/>
      </w:pPr>
      <w:rPr>
        <w:rFonts w:ascii="Courier New" w:hAnsi="Courier New" w:cs="Courier New" w:hint="default"/>
      </w:r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5D2CA2"/>
    <w:multiLevelType w:val="hybridMultilevel"/>
    <w:tmpl w:val="1D44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36C631C"/>
    <w:multiLevelType w:val="hybridMultilevel"/>
    <w:tmpl w:val="C7A81B4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3F631FE"/>
    <w:multiLevelType w:val="hybridMultilevel"/>
    <w:tmpl w:val="52DE8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C04CC6"/>
    <w:multiLevelType w:val="hybridMultilevel"/>
    <w:tmpl w:val="0CCA1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8F42525"/>
    <w:multiLevelType w:val="hybridMultilevel"/>
    <w:tmpl w:val="9398DB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95526E0"/>
    <w:multiLevelType w:val="multilevel"/>
    <w:tmpl w:val="16E6B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AA641BD"/>
    <w:multiLevelType w:val="hybridMultilevel"/>
    <w:tmpl w:val="97483BC6"/>
    <w:lvl w:ilvl="0" w:tplc="B0D2D648">
      <w:start w:val="1"/>
      <w:numFmt w:val="decimal"/>
      <w:lvlText w:val="%1."/>
      <w:lvlJc w:val="left"/>
      <w:pPr>
        <w:ind w:left="36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6B877774"/>
    <w:multiLevelType w:val="hybridMultilevel"/>
    <w:tmpl w:val="95066D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6D1B696D"/>
    <w:multiLevelType w:val="multilevel"/>
    <w:tmpl w:val="6C3833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D982010"/>
    <w:multiLevelType w:val="hybridMultilevel"/>
    <w:tmpl w:val="A10CD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156F05"/>
    <w:multiLevelType w:val="hybridMultilevel"/>
    <w:tmpl w:val="B3CC3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EA62631"/>
    <w:multiLevelType w:val="hybridMultilevel"/>
    <w:tmpl w:val="1FCE8B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0105741"/>
    <w:multiLevelType w:val="hybridMultilevel"/>
    <w:tmpl w:val="4E64A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DB59C7"/>
    <w:multiLevelType w:val="hybridMultilevel"/>
    <w:tmpl w:val="5C0EEF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57D1A47"/>
    <w:multiLevelType w:val="hybridMultilevel"/>
    <w:tmpl w:val="87A0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6BA208F"/>
    <w:multiLevelType w:val="multilevel"/>
    <w:tmpl w:val="9CD05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B4437A6"/>
    <w:multiLevelType w:val="hybridMultilevel"/>
    <w:tmpl w:val="47004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9540B9"/>
    <w:multiLevelType w:val="hybridMultilevel"/>
    <w:tmpl w:val="465246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4D3465"/>
    <w:multiLevelType w:val="hybridMultilevel"/>
    <w:tmpl w:val="88163D2A"/>
    <w:lvl w:ilvl="0" w:tplc="20C81A70">
      <w:start w:val="1"/>
      <w:numFmt w:val="bullet"/>
      <w:lvlText w:val=""/>
      <w:lvlJc w:val="left"/>
      <w:pPr>
        <w:ind w:left="720" w:hanging="360"/>
      </w:pPr>
      <w:rPr>
        <w:rFonts w:ascii="Symbol" w:hAnsi="Symbol" w:hint="default"/>
      </w:rPr>
    </w:lvl>
    <w:lvl w:ilvl="1" w:tplc="A5DA0832">
      <w:start w:val="1"/>
      <w:numFmt w:val="bullet"/>
      <w:lvlText w:val=""/>
      <w:lvlJc w:val="left"/>
      <w:pPr>
        <w:ind w:left="1440" w:hanging="360"/>
      </w:pPr>
      <w:rPr>
        <w:rFonts w:ascii="Symbol" w:hAnsi="Symbol" w:hint="default"/>
      </w:rPr>
    </w:lvl>
    <w:lvl w:ilvl="2" w:tplc="A1421280">
      <w:start w:val="1"/>
      <w:numFmt w:val="bullet"/>
      <w:lvlText w:val=""/>
      <w:lvlJc w:val="left"/>
      <w:pPr>
        <w:ind w:left="2160" w:hanging="360"/>
      </w:pPr>
      <w:rPr>
        <w:rFonts w:ascii="Symbol" w:hAnsi="Symbol" w:hint="default"/>
      </w:rPr>
    </w:lvl>
    <w:lvl w:ilvl="3" w:tplc="05A6FFFA">
      <w:start w:val="1"/>
      <w:numFmt w:val="bullet"/>
      <w:lvlText w:val=""/>
      <w:lvlJc w:val="left"/>
      <w:pPr>
        <w:ind w:left="2880" w:hanging="360"/>
      </w:pPr>
      <w:rPr>
        <w:rFonts w:ascii="Symbol" w:hAnsi="Symbol" w:hint="default"/>
      </w:rPr>
    </w:lvl>
    <w:lvl w:ilvl="4" w:tplc="C2E8C2B2">
      <w:start w:val="1"/>
      <w:numFmt w:val="bullet"/>
      <w:lvlText w:val=""/>
      <w:lvlJc w:val="left"/>
      <w:pPr>
        <w:ind w:left="3600" w:hanging="360"/>
      </w:pPr>
      <w:rPr>
        <w:rFonts w:ascii="Symbol" w:hAnsi="Symbol" w:hint="default"/>
      </w:rPr>
    </w:lvl>
    <w:lvl w:ilvl="5" w:tplc="D8D4BB9A">
      <w:start w:val="1"/>
      <w:numFmt w:val="bullet"/>
      <w:lvlText w:val=""/>
      <w:lvlJc w:val="left"/>
      <w:pPr>
        <w:ind w:left="4320" w:hanging="360"/>
      </w:pPr>
      <w:rPr>
        <w:rFonts w:ascii="Symbol" w:hAnsi="Symbol" w:hint="default"/>
      </w:rPr>
    </w:lvl>
    <w:lvl w:ilvl="6" w:tplc="9CE69982">
      <w:start w:val="1"/>
      <w:numFmt w:val="bullet"/>
      <w:lvlText w:val=""/>
      <w:lvlJc w:val="left"/>
      <w:pPr>
        <w:ind w:left="5040" w:hanging="360"/>
      </w:pPr>
      <w:rPr>
        <w:rFonts w:ascii="Symbol" w:hAnsi="Symbol" w:hint="default"/>
      </w:rPr>
    </w:lvl>
    <w:lvl w:ilvl="7" w:tplc="91887CFE">
      <w:start w:val="1"/>
      <w:numFmt w:val="bullet"/>
      <w:lvlText w:val="o"/>
      <w:lvlJc w:val="left"/>
      <w:pPr>
        <w:ind w:left="5760" w:hanging="360"/>
      </w:pPr>
      <w:rPr>
        <w:rFonts w:ascii="Courier New" w:hAnsi="Courier New" w:hint="default"/>
      </w:rPr>
    </w:lvl>
    <w:lvl w:ilvl="8" w:tplc="BEA2EB00">
      <w:start w:val="1"/>
      <w:numFmt w:val="bullet"/>
      <w:lvlText w:val=""/>
      <w:lvlJc w:val="left"/>
      <w:pPr>
        <w:ind w:left="6480" w:hanging="360"/>
      </w:pPr>
      <w:rPr>
        <w:rFonts w:ascii="Wingdings" w:hAnsi="Wingdings" w:hint="default"/>
      </w:rPr>
    </w:lvl>
  </w:abstractNum>
  <w:num w:numId="1">
    <w:abstractNumId w:val="66"/>
  </w:num>
  <w:num w:numId="2">
    <w:abstractNumId w:val="0"/>
  </w:num>
  <w:num w:numId="3">
    <w:abstractNumId w:val="17"/>
  </w:num>
  <w:num w:numId="4">
    <w:abstractNumId w:val="15"/>
  </w:num>
  <w:num w:numId="5">
    <w:abstractNumId w:val="12"/>
  </w:num>
  <w:num w:numId="6">
    <w:abstractNumId w:val="43"/>
  </w:num>
  <w:num w:numId="7">
    <w:abstractNumId w:val="40"/>
  </w:num>
  <w:num w:numId="8">
    <w:abstractNumId w:val="50"/>
  </w:num>
  <w:num w:numId="9">
    <w:abstractNumId w:val="16"/>
  </w:num>
  <w:num w:numId="10">
    <w:abstractNumId w:val="4"/>
  </w:num>
  <w:num w:numId="11">
    <w:abstractNumId w:val="25"/>
  </w:num>
  <w:num w:numId="12">
    <w:abstractNumId w:val="31"/>
  </w:num>
  <w:num w:numId="13">
    <w:abstractNumId w:val="47"/>
  </w:num>
  <w:num w:numId="14">
    <w:abstractNumId w:val="23"/>
  </w:num>
  <w:num w:numId="15">
    <w:abstractNumId w:val="36"/>
  </w:num>
  <w:num w:numId="16">
    <w:abstractNumId w:val="45"/>
  </w:num>
  <w:num w:numId="1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47"/>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64"/>
  </w:num>
  <w:num w:numId="22">
    <w:abstractNumId w:val="22"/>
  </w:num>
  <w:num w:numId="23">
    <w:abstractNumId w:val="57"/>
  </w:num>
  <w:num w:numId="24">
    <w:abstractNumId w:val="42"/>
  </w:num>
  <w:num w:numId="25">
    <w:abstractNumId w:val="52"/>
  </w:num>
  <w:num w:numId="26">
    <w:abstractNumId w:val="30"/>
  </w:num>
  <w:num w:numId="27">
    <w:abstractNumId w:val="35"/>
  </w:num>
  <w:num w:numId="28">
    <w:abstractNumId w:val="1"/>
  </w:num>
  <w:num w:numId="29">
    <w:abstractNumId w:val="21"/>
  </w:num>
  <w:num w:numId="30">
    <w:abstractNumId w:val="8"/>
  </w:num>
  <w:num w:numId="31">
    <w:abstractNumId w:val="8"/>
  </w:num>
  <w:num w:numId="32">
    <w:abstractNumId w:val="8"/>
  </w:num>
  <w:num w:numId="33">
    <w:abstractNumId w:val="28"/>
  </w:num>
  <w:num w:numId="34">
    <w:abstractNumId w:val="2"/>
  </w:num>
  <w:num w:numId="35">
    <w:abstractNumId w:val="41"/>
  </w:num>
  <w:num w:numId="36">
    <w:abstractNumId w:val="29"/>
  </w:num>
  <w:num w:numId="37">
    <w:abstractNumId w:val="61"/>
  </w:num>
  <w:num w:numId="38">
    <w:abstractNumId w:val="59"/>
  </w:num>
  <w:num w:numId="39">
    <w:abstractNumId w:val="20"/>
    <w:lvlOverride w:ilvl="0">
      <w:startOverride w:val="1"/>
    </w:lvlOverride>
  </w:num>
  <w:num w:numId="40">
    <w:abstractNumId w:val="56"/>
  </w:num>
  <w:num w:numId="41">
    <w:abstractNumId w:val="19"/>
  </w:num>
  <w:num w:numId="42">
    <w:abstractNumId w:val="9"/>
  </w:num>
  <w:num w:numId="43">
    <w:abstractNumId w:val="13"/>
  </w:num>
  <w:num w:numId="44">
    <w:abstractNumId w:val="62"/>
  </w:num>
  <w:num w:numId="45">
    <w:abstractNumId w:val="44"/>
  </w:num>
  <w:num w:numId="46">
    <w:abstractNumId w:val="39"/>
  </w:num>
  <w:num w:numId="47">
    <w:abstractNumId w:val="58"/>
  </w:num>
  <w:num w:numId="48">
    <w:abstractNumId w:val="51"/>
  </w:num>
  <w:num w:numId="49">
    <w:abstractNumId w:val="49"/>
  </w:num>
  <w:num w:numId="50">
    <w:abstractNumId w:val="63"/>
    <w:lvlOverride w:ilvl="0">
      <w:startOverride w:val="1"/>
    </w:lvlOverride>
  </w:num>
  <w:num w:numId="51">
    <w:abstractNumId w:val="32"/>
  </w:num>
  <w:num w:numId="52">
    <w:abstractNumId w:val="26"/>
  </w:num>
  <w:num w:numId="53">
    <w:abstractNumId w:val="65"/>
  </w:num>
  <w:num w:numId="54">
    <w:abstractNumId w:val="10"/>
  </w:num>
  <w:num w:numId="55">
    <w:abstractNumId w:val="27"/>
  </w:num>
  <w:num w:numId="56">
    <w:abstractNumId w:val="7"/>
  </w:num>
  <w:num w:numId="57">
    <w:abstractNumId w:val="24"/>
  </w:num>
  <w:num w:numId="58">
    <w:abstractNumId w:val="11"/>
  </w:num>
  <w:num w:numId="59">
    <w:abstractNumId w:val="48"/>
  </w:num>
  <w:num w:numId="60">
    <w:abstractNumId w:val="60"/>
  </w:num>
  <w:num w:numId="61">
    <w:abstractNumId w:val="46"/>
  </w:num>
  <w:num w:numId="62">
    <w:abstractNumId w:val="34"/>
  </w:num>
  <w:num w:numId="6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
  </w:num>
  <w:num w:numId="69">
    <w:abstractNumId w:val="18"/>
  </w:num>
  <w:num w:numId="70">
    <w:abstractNumId w:val="37"/>
  </w:num>
  <w:num w:numId="71">
    <w:abstractNumId w:val="5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trackRevisions/>
  <w:defaultTabStop w:val="43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1tLAwNDEwMDMwtrBQ0lEKTi0uzszPAykwrAUA+/Vo6SwAAAA="/>
    <w:docVar w:name="EN.InstantFormat" w:val="&lt;ENInstantFormat&gt;&lt;Enabled&gt;1&lt;/Enabled&gt;&lt;ScanUnformatted&gt;1&lt;/ScanUnformatted&gt;&lt;ScanChanges&gt;1&lt;/ScanChanges&gt;&lt;Suspended&gt;1&lt;/Suspended&gt;&lt;/ENInstantFormat&gt;"/>
  </w:docVars>
  <w:rsids>
    <w:rsidRoot w:val="00E02E0D"/>
    <w:rsid w:val="000002E6"/>
    <w:rsid w:val="0000035B"/>
    <w:rsid w:val="00000593"/>
    <w:rsid w:val="00000701"/>
    <w:rsid w:val="00000AD7"/>
    <w:rsid w:val="00002210"/>
    <w:rsid w:val="00002643"/>
    <w:rsid w:val="000026E6"/>
    <w:rsid w:val="00002715"/>
    <w:rsid w:val="0000291E"/>
    <w:rsid w:val="00002A03"/>
    <w:rsid w:val="00003421"/>
    <w:rsid w:val="000036D1"/>
    <w:rsid w:val="000036E8"/>
    <w:rsid w:val="00003B8F"/>
    <w:rsid w:val="00003DA9"/>
    <w:rsid w:val="00003F50"/>
    <w:rsid w:val="000042E3"/>
    <w:rsid w:val="0000470C"/>
    <w:rsid w:val="00004BAE"/>
    <w:rsid w:val="00005BB7"/>
    <w:rsid w:val="00006114"/>
    <w:rsid w:val="000066FD"/>
    <w:rsid w:val="00006A0C"/>
    <w:rsid w:val="00006A3A"/>
    <w:rsid w:val="00006AD5"/>
    <w:rsid w:val="0000711E"/>
    <w:rsid w:val="00007947"/>
    <w:rsid w:val="000079D9"/>
    <w:rsid w:val="000079F3"/>
    <w:rsid w:val="00007A0F"/>
    <w:rsid w:val="00007A6D"/>
    <w:rsid w:val="00007BED"/>
    <w:rsid w:val="00007D12"/>
    <w:rsid w:val="00007E6D"/>
    <w:rsid w:val="00010229"/>
    <w:rsid w:val="00010286"/>
    <w:rsid w:val="000103F8"/>
    <w:rsid w:val="00010A8D"/>
    <w:rsid w:val="00010F14"/>
    <w:rsid w:val="000118C0"/>
    <w:rsid w:val="00011936"/>
    <w:rsid w:val="00012205"/>
    <w:rsid w:val="00012583"/>
    <w:rsid w:val="000128AE"/>
    <w:rsid w:val="00012AFC"/>
    <w:rsid w:val="00012E86"/>
    <w:rsid w:val="0001316C"/>
    <w:rsid w:val="000134D5"/>
    <w:rsid w:val="000135BE"/>
    <w:rsid w:val="00013C5F"/>
    <w:rsid w:val="00013CBB"/>
    <w:rsid w:val="00013ECA"/>
    <w:rsid w:val="000141FD"/>
    <w:rsid w:val="0001442E"/>
    <w:rsid w:val="0001465F"/>
    <w:rsid w:val="00014927"/>
    <w:rsid w:val="00015190"/>
    <w:rsid w:val="000158FC"/>
    <w:rsid w:val="00015ADA"/>
    <w:rsid w:val="00015AFF"/>
    <w:rsid w:val="00015CA6"/>
    <w:rsid w:val="00015F8B"/>
    <w:rsid w:val="000160C1"/>
    <w:rsid w:val="00016368"/>
    <w:rsid w:val="000163D6"/>
    <w:rsid w:val="000167DD"/>
    <w:rsid w:val="00016AF5"/>
    <w:rsid w:val="00016B06"/>
    <w:rsid w:val="00016BC8"/>
    <w:rsid w:val="00016C15"/>
    <w:rsid w:val="00016D59"/>
    <w:rsid w:val="00016ECB"/>
    <w:rsid w:val="00016F0A"/>
    <w:rsid w:val="00017276"/>
    <w:rsid w:val="00017476"/>
    <w:rsid w:val="000201D9"/>
    <w:rsid w:val="000206D7"/>
    <w:rsid w:val="000208D6"/>
    <w:rsid w:val="000210FF"/>
    <w:rsid w:val="00021362"/>
    <w:rsid w:val="0002155C"/>
    <w:rsid w:val="0002160A"/>
    <w:rsid w:val="00021896"/>
    <w:rsid w:val="00021CB6"/>
    <w:rsid w:val="00021DF3"/>
    <w:rsid w:val="00021FA1"/>
    <w:rsid w:val="00022386"/>
    <w:rsid w:val="000225E9"/>
    <w:rsid w:val="000228FA"/>
    <w:rsid w:val="00022B2A"/>
    <w:rsid w:val="00022F73"/>
    <w:rsid w:val="00023073"/>
    <w:rsid w:val="00023137"/>
    <w:rsid w:val="0002335C"/>
    <w:rsid w:val="0002349A"/>
    <w:rsid w:val="000234A5"/>
    <w:rsid w:val="000234A6"/>
    <w:rsid w:val="000239A8"/>
    <w:rsid w:val="00023B41"/>
    <w:rsid w:val="00023E18"/>
    <w:rsid w:val="00023E6F"/>
    <w:rsid w:val="000244B6"/>
    <w:rsid w:val="0002474F"/>
    <w:rsid w:val="0002483E"/>
    <w:rsid w:val="00024A54"/>
    <w:rsid w:val="00024F5D"/>
    <w:rsid w:val="00024FCC"/>
    <w:rsid w:val="000250F4"/>
    <w:rsid w:val="000251DB"/>
    <w:rsid w:val="00025342"/>
    <w:rsid w:val="00025B38"/>
    <w:rsid w:val="00025F79"/>
    <w:rsid w:val="00026007"/>
    <w:rsid w:val="000267DA"/>
    <w:rsid w:val="000269CE"/>
    <w:rsid w:val="000273B4"/>
    <w:rsid w:val="00027804"/>
    <w:rsid w:val="00027E53"/>
    <w:rsid w:val="00030432"/>
    <w:rsid w:val="000305B0"/>
    <w:rsid w:val="000307DB"/>
    <w:rsid w:val="00030FDE"/>
    <w:rsid w:val="00031564"/>
    <w:rsid w:val="00031967"/>
    <w:rsid w:val="000319CC"/>
    <w:rsid w:val="00031E09"/>
    <w:rsid w:val="00032482"/>
    <w:rsid w:val="000325CA"/>
    <w:rsid w:val="00032777"/>
    <w:rsid w:val="000328CE"/>
    <w:rsid w:val="00032A6A"/>
    <w:rsid w:val="00032D3D"/>
    <w:rsid w:val="00032D69"/>
    <w:rsid w:val="00033568"/>
    <w:rsid w:val="000336E2"/>
    <w:rsid w:val="00033738"/>
    <w:rsid w:val="0003387F"/>
    <w:rsid w:val="000339CF"/>
    <w:rsid w:val="00033FC9"/>
    <w:rsid w:val="000345FF"/>
    <w:rsid w:val="00034851"/>
    <w:rsid w:val="00034C3E"/>
    <w:rsid w:val="0003517B"/>
    <w:rsid w:val="00035540"/>
    <w:rsid w:val="0003578A"/>
    <w:rsid w:val="00035F11"/>
    <w:rsid w:val="00036098"/>
    <w:rsid w:val="00036231"/>
    <w:rsid w:val="000364FE"/>
    <w:rsid w:val="00036567"/>
    <w:rsid w:val="0003656E"/>
    <w:rsid w:val="00036734"/>
    <w:rsid w:val="00036794"/>
    <w:rsid w:val="00036817"/>
    <w:rsid w:val="00036844"/>
    <w:rsid w:val="00036C3A"/>
    <w:rsid w:val="00036C4C"/>
    <w:rsid w:val="0004012D"/>
    <w:rsid w:val="00040550"/>
    <w:rsid w:val="0004065A"/>
    <w:rsid w:val="00040D64"/>
    <w:rsid w:val="00040F2C"/>
    <w:rsid w:val="00041106"/>
    <w:rsid w:val="00041155"/>
    <w:rsid w:val="00041649"/>
    <w:rsid w:val="000416CE"/>
    <w:rsid w:val="00041806"/>
    <w:rsid w:val="00041A5B"/>
    <w:rsid w:val="000420EB"/>
    <w:rsid w:val="000422C6"/>
    <w:rsid w:val="000426D0"/>
    <w:rsid w:val="00042A87"/>
    <w:rsid w:val="00042B79"/>
    <w:rsid w:val="00042C30"/>
    <w:rsid w:val="0004340A"/>
    <w:rsid w:val="00043BCB"/>
    <w:rsid w:val="00044622"/>
    <w:rsid w:val="00044789"/>
    <w:rsid w:val="00044ED1"/>
    <w:rsid w:val="00045543"/>
    <w:rsid w:val="0004594D"/>
    <w:rsid w:val="00045AAD"/>
    <w:rsid w:val="00045DA4"/>
    <w:rsid w:val="00046247"/>
    <w:rsid w:val="00046407"/>
    <w:rsid w:val="0004640F"/>
    <w:rsid w:val="0004646F"/>
    <w:rsid w:val="00046552"/>
    <w:rsid w:val="0004673A"/>
    <w:rsid w:val="000471DA"/>
    <w:rsid w:val="000474B0"/>
    <w:rsid w:val="0004752A"/>
    <w:rsid w:val="00047605"/>
    <w:rsid w:val="00047A37"/>
    <w:rsid w:val="0005025B"/>
    <w:rsid w:val="0005027D"/>
    <w:rsid w:val="00050B44"/>
    <w:rsid w:val="00051155"/>
    <w:rsid w:val="000513C7"/>
    <w:rsid w:val="00051E4F"/>
    <w:rsid w:val="00051F37"/>
    <w:rsid w:val="00051F8A"/>
    <w:rsid w:val="00051FBE"/>
    <w:rsid w:val="00052039"/>
    <w:rsid w:val="0005219B"/>
    <w:rsid w:val="00052411"/>
    <w:rsid w:val="0005244F"/>
    <w:rsid w:val="00052A55"/>
    <w:rsid w:val="00052B72"/>
    <w:rsid w:val="000530C3"/>
    <w:rsid w:val="000530C9"/>
    <w:rsid w:val="000534F2"/>
    <w:rsid w:val="0005391C"/>
    <w:rsid w:val="00053A26"/>
    <w:rsid w:val="00054519"/>
    <w:rsid w:val="0005461F"/>
    <w:rsid w:val="00054AEB"/>
    <w:rsid w:val="00055121"/>
    <w:rsid w:val="00055640"/>
    <w:rsid w:val="000556DD"/>
    <w:rsid w:val="00055AAA"/>
    <w:rsid w:val="00055E81"/>
    <w:rsid w:val="0005606D"/>
    <w:rsid w:val="0005637C"/>
    <w:rsid w:val="000565DD"/>
    <w:rsid w:val="00056803"/>
    <w:rsid w:val="0005696D"/>
    <w:rsid w:val="00056B49"/>
    <w:rsid w:val="00056B8F"/>
    <w:rsid w:val="00056CF1"/>
    <w:rsid w:val="00056FBB"/>
    <w:rsid w:val="000570EB"/>
    <w:rsid w:val="0005714B"/>
    <w:rsid w:val="000573F4"/>
    <w:rsid w:val="00057410"/>
    <w:rsid w:val="00057528"/>
    <w:rsid w:val="00057853"/>
    <w:rsid w:val="00057DDE"/>
    <w:rsid w:val="00057FCB"/>
    <w:rsid w:val="00060647"/>
    <w:rsid w:val="00060681"/>
    <w:rsid w:val="000608AF"/>
    <w:rsid w:val="00060A8C"/>
    <w:rsid w:val="00060BA7"/>
    <w:rsid w:val="00060BCE"/>
    <w:rsid w:val="00060F67"/>
    <w:rsid w:val="000611C4"/>
    <w:rsid w:val="00061521"/>
    <w:rsid w:val="00061735"/>
    <w:rsid w:val="000618EF"/>
    <w:rsid w:val="00061B7E"/>
    <w:rsid w:val="00061C84"/>
    <w:rsid w:val="00061DC7"/>
    <w:rsid w:val="00061E08"/>
    <w:rsid w:val="00061F8D"/>
    <w:rsid w:val="00061F8F"/>
    <w:rsid w:val="0006230E"/>
    <w:rsid w:val="00062522"/>
    <w:rsid w:val="00062559"/>
    <w:rsid w:val="00062596"/>
    <w:rsid w:val="00062D4A"/>
    <w:rsid w:val="00062F8E"/>
    <w:rsid w:val="00063032"/>
    <w:rsid w:val="00063128"/>
    <w:rsid w:val="00063158"/>
    <w:rsid w:val="00063AEC"/>
    <w:rsid w:val="00063CB6"/>
    <w:rsid w:val="00063DDE"/>
    <w:rsid w:val="00063E33"/>
    <w:rsid w:val="000640E9"/>
    <w:rsid w:val="00064373"/>
    <w:rsid w:val="0006483D"/>
    <w:rsid w:val="00064B35"/>
    <w:rsid w:val="000651CB"/>
    <w:rsid w:val="00065254"/>
    <w:rsid w:val="00065693"/>
    <w:rsid w:val="000657C2"/>
    <w:rsid w:val="0006597D"/>
    <w:rsid w:val="00065D2A"/>
    <w:rsid w:val="00065EB9"/>
    <w:rsid w:val="00066292"/>
    <w:rsid w:val="00066A6D"/>
    <w:rsid w:val="00066E01"/>
    <w:rsid w:val="000672B2"/>
    <w:rsid w:val="0006761A"/>
    <w:rsid w:val="0006764E"/>
    <w:rsid w:val="00067871"/>
    <w:rsid w:val="000679AE"/>
    <w:rsid w:val="00067F4D"/>
    <w:rsid w:val="000705CB"/>
    <w:rsid w:val="0007090D"/>
    <w:rsid w:val="00070AEB"/>
    <w:rsid w:val="00070B7E"/>
    <w:rsid w:val="00070CB5"/>
    <w:rsid w:val="00070F05"/>
    <w:rsid w:val="00071388"/>
    <w:rsid w:val="000715DF"/>
    <w:rsid w:val="00071690"/>
    <w:rsid w:val="00071B41"/>
    <w:rsid w:val="00071C85"/>
    <w:rsid w:val="00071D7C"/>
    <w:rsid w:val="00071DF8"/>
    <w:rsid w:val="0007222E"/>
    <w:rsid w:val="000728B6"/>
    <w:rsid w:val="00072DD9"/>
    <w:rsid w:val="00073011"/>
    <w:rsid w:val="00073956"/>
    <w:rsid w:val="00073B60"/>
    <w:rsid w:val="00073EB1"/>
    <w:rsid w:val="000743E3"/>
    <w:rsid w:val="0007458D"/>
    <w:rsid w:val="00074BD7"/>
    <w:rsid w:val="00074CD6"/>
    <w:rsid w:val="000751D2"/>
    <w:rsid w:val="0007547B"/>
    <w:rsid w:val="00075FD2"/>
    <w:rsid w:val="0007641C"/>
    <w:rsid w:val="0007645C"/>
    <w:rsid w:val="0007683D"/>
    <w:rsid w:val="000774A1"/>
    <w:rsid w:val="0007757B"/>
    <w:rsid w:val="00077855"/>
    <w:rsid w:val="00077BB2"/>
    <w:rsid w:val="00077BFD"/>
    <w:rsid w:val="0008000D"/>
    <w:rsid w:val="000801A4"/>
    <w:rsid w:val="00080672"/>
    <w:rsid w:val="0008089F"/>
    <w:rsid w:val="000818CA"/>
    <w:rsid w:val="00081B85"/>
    <w:rsid w:val="00081DF2"/>
    <w:rsid w:val="000823B9"/>
    <w:rsid w:val="0008240E"/>
    <w:rsid w:val="00082545"/>
    <w:rsid w:val="00082696"/>
    <w:rsid w:val="000832BE"/>
    <w:rsid w:val="00083CD2"/>
    <w:rsid w:val="00083DB6"/>
    <w:rsid w:val="00083FFD"/>
    <w:rsid w:val="00084B7F"/>
    <w:rsid w:val="00084E51"/>
    <w:rsid w:val="00085109"/>
    <w:rsid w:val="00085406"/>
    <w:rsid w:val="00085667"/>
    <w:rsid w:val="000858C2"/>
    <w:rsid w:val="00085D9D"/>
    <w:rsid w:val="0008610E"/>
    <w:rsid w:val="00086222"/>
    <w:rsid w:val="0008632E"/>
    <w:rsid w:val="0008668E"/>
    <w:rsid w:val="00086AA0"/>
    <w:rsid w:val="000870FD"/>
    <w:rsid w:val="0008727B"/>
    <w:rsid w:val="000873A7"/>
    <w:rsid w:val="000873C3"/>
    <w:rsid w:val="0008744C"/>
    <w:rsid w:val="00087A20"/>
    <w:rsid w:val="00087BB9"/>
    <w:rsid w:val="0009035C"/>
    <w:rsid w:val="000907A6"/>
    <w:rsid w:val="00090C7E"/>
    <w:rsid w:val="0009154E"/>
    <w:rsid w:val="000915F1"/>
    <w:rsid w:val="00091922"/>
    <w:rsid w:val="00091C73"/>
    <w:rsid w:val="00092172"/>
    <w:rsid w:val="00092892"/>
    <w:rsid w:val="00092994"/>
    <w:rsid w:val="00092D1B"/>
    <w:rsid w:val="0009329A"/>
    <w:rsid w:val="0009335B"/>
    <w:rsid w:val="000935FA"/>
    <w:rsid w:val="00093A18"/>
    <w:rsid w:val="00093CAC"/>
    <w:rsid w:val="00093E16"/>
    <w:rsid w:val="00094150"/>
    <w:rsid w:val="000942E3"/>
    <w:rsid w:val="00094446"/>
    <w:rsid w:val="00094A92"/>
    <w:rsid w:val="00094AB3"/>
    <w:rsid w:val="00094C55"/>
    <w:rsid w:val="00094CDF"/>
    <w:rsid w:val="00094D19"/>
    <w:rsid w:val="00094E51"/>
    <w:rsid w:val="00095624"/>
    <w:rsid w:val="0009569F"/>
    <w:rsid w:val="00095923"/>
    <w:rsid w:val="00095F09"/>
    <w:rsid w:val="00096393"/>
    <w:rsid w:val="00096FC4"/>
    <w:rsid w:val="000970EC"/>
    <w:rsid w:val="00097245"/>
    <w:rsid w:val="0009726E"/>
    <w:rsid w:val="00097449"/>
    <w:rsid w:val="00097EFF"/>
    <w:rsid w:val="00097F62"/>
    <w:rsid w:val="000A046E"/>
    <w:rsid w:val="000A0938"/>
    <w:rsid w:val="000A0CE3"/>
    <w:rsid w:val="000A0E36"/>
    <w:rsid w:val="000A0F06"/>
    <w:rsid w:val="000A0F76"/>
    <w:rsid w:val="000A14BB"/>
    <w:rsid w:val="000A17CA"/>
    <w:rsid w:val="000A1FFC"/>
    <w:rsid w:val="000A200E"/>
    <w:rsid w:val="000A2131"/>
    <w:rsid w:val="000A3126"/>
    <w:rsid w:val="000A3581"/>
    <w:rsid w:val="000A393D"/>
    <w:rsid w:val="000A4124"/>
    <w:rsid w:val="000A431A"/>
    <w:rsid w:val="000A453E"/>
    <w:rsid w:val="000A497B"/>
    <w:rsid w:val="000A4A0A"/>
    <w:rsid w:val="000A5027"/>
    <w:rsid w:val="000A50BA"/>
    <w:rsid w:val="000A5471"/>
    <w:rsid w:val="000A56AD"/>
    <w:rsid w:val="000A58B0"/>
    <w:rsid w:val="000A5AD2"/>
    <w:rsid w:val="000A5DDC"/>
    <w:rsid w:val="000A5E09"/>
    <w:rsid w:val="000A609D"/>
    <w:rsid w:val="000A6379"/>
    <w:rsid w:val="000A6405"/>
    <w:rsid w:val="000A66AB"/>
    <w:rsid w:val="000A672B"/>
    <w:rsid w:val="000A6BE3"/>
    <w:rsid w:val="000A6E20"/>
    <w:rsid w:val="000A7060"/>
    <w:rsid w:val="000A72B3"/>
    <w:rsid w:val="000A72C5"/>
    <w:rsid w:val="000A79E1"/>
    <w:rsid w:val="000A7EC5"/>
    <w:rsid w:val="000B01E9"/>
    <w:rsid w:val="000B0306"/>
    <w:rsid w:val="000B03F4"/>
    <w:rsid w:val="000B053F"/>
    <w:rsid w:val="000B0846"/>
    <w:rsid w:val="000B0A62"/>
    <w:rsid w:val="000B0D98"/>
    <w:rsid w:val="000B1408"/>
    <w:rsid w:val="000B153A"/>
    <w:rsid w:val="000B15F4"/>
    <w:rsid w:val="000B1837"/>
    <w:rsid w:val="000B21FB"/>
    <w:rsid w:val="000B2F40"/>
    <w:rsid w:val="000B3096"/>
    <w:rsid w:val="000B345C"/>
    <w:rsid w:val="000B34E8"/>
    <w:rsid w:val="000B3703"/>
    <w:rsid w:val="000B37DE"/>
    <w:rsid w:val="000B56F1"/>
    <w:rsid w:val="000B5704"/>
    <w:rsid w:val="000B581E"/>
    <w:rsid w:val="000B5A8F"/>
    <w:rsid w:val="000B5ED1"/>
    <w:rsid w:val="000B6C9E"/>
    <w:rsid w:val="000B712B"/>
    <w:rsid w:val="000B7600"/>
    <w:rsid w:val="000B7E59"/>
    <w:rsid w:val="000C0122"/>
    <w:rsid w:val="000C05B5"/>
    <w:rsid w:val="000C1017"/>
    <w:rsid w:val="000C10F9"/>
    <w:rsid w:val="000C12A1"/>
    <w:rsid w:val="000C1499"/>
    <w:rsid w:val="000C1779"/>
    <w:rsid w:val="000C1788"/>
    <w:rsid w:val="000C22DA"/>
    <w:rsid w:val="000C2397"/>
    <w:rsid w:val="000C27E4"/>
    <w:rsid w:val="000C2B02"/>
    <w:rsid w:val="000C2F26"/>
    <w:rsid w:val="000C33F3"/>
    <w:rsid w:val="000C343E"/>
    <w:rsid w:val="000C395A"/>
    <w:rsid w:val="000C3D82"/>
    <w:rsid w:val="000C3DDF"/>
    <w:rsid w:val="000C3F69"/>
    <w:rsid w:val="000C3FC2"/>
    <w:rsid w:val="000C4100"/>
    <w:rsid w:val="000C41DC"/>
    <w:rsid w:val="000C41EB"/>
    <w:rsid w:val="000C4336"/>
    <w:rsid w:val="000C4363"/>
    <w:rsid w:val="000C4521"/>
    <w:rsid w:val="000C4718"/>
    <w:rsid w:val="000C4838"/>
    <w:rsid w:val="000C4959"/>
    <w:rsid w:val="000C4A26"/>
    <w:rsid w:val="000C4EE2"/>
    <w:rsid w:val="000C511C"/>
    <w:rsid w:val="000C51B2"/>
    <w:rsid w:val="000C5425"/>
    <w:rsid w:val="000C57F0"/>
    <w:rsid w:val="000C599B"/>
    <w:rsid w:val="000C59A7"/>
    <w:rsid w:val="000C59BA"/>
    <w:rsid w:val="000C5A40"/>
    <w:rsid w:val="000C5B9A"/>
    <w:rsid w:val="000C5DA7"/>
    <w:rsid w:val="000C610C"/>
    <w:rsid w:val="000C6202"/>
    <w:rsid w:val="000C65EC"/>
    <w:rsid w:val="000C68D2"/>
    <w:rsid w:val="000C6AAC"/>
    <w:rsid w:val="000C6EC6"/>
    <w:rsid w:val="000C7055"/>
    <w:rsid w:val="000C711E"/>
    <w:rsid w:val="000C71C5"/>
    <w:rsid w:val="000C7808"/>
    <w:rsid w:val="000C7895"/>
    <w:rsid w:val="000C7A28"/>
    <w:rsid w:val="000C7DB5"/>
    <w:rsid w:val="000D09CB"/>
    <w:rsid w:val="000D0AAC"/>
    <w:rsid w:val="000D0C87"/>
    <w:rsid w:val="000D1321"/>
    <w:rsid w:val="000D164D"/>
    <w:rsid w:val="000D18F8"/>
    <w:rsid w:val="000D1E7D"/>
    <w:rsid w:val="000D27D5"/>
    <w:rsid w:val="000D2DEB"/>
    <w:rsid w:val="000D2EAD"/>
    <w:rsid w:val="000D2FAF"/>
    <w:rsid w:val="000D3235"/>
    <w:rsid w:val="000D339A"/>
    <w:rsid w:val="000D3407"/>
    <w:rsid w:val="000D342C"/>
    <w:rsid w:val="000D39F2"/>
    <w:rsid w:val="000D43BB"/>
    <w:rsid w:val="000D4C98"/>
    <w:rsid w:val="000D52F6"/>
    <w:rsid w:val="000D5CB6"/>
    <w:rsid w:val="000D5D4E"/>
    <w:rsid w:val="000D5FC0"/>
    <w:rsid w:val="000D6CAC"/>
    <w:rsid w:val="000D6D1E"/>
    <w:rsid w:val="000D6DD5"/>
    <w:rsid w:val="000D72D5"/>
    <w:rsid w:val="000D73F8"/>
    <w:rsid w:val="000E0706"/>
    <w:rsid w:val="000E07B8"/>
    <w:rsid w:val="000E0A91"/>
    <w:rsid w:val="000E11F3"/>
    <w:rsid w:val="000E122D"/>
    <w:rsid w:val="000E12BA"/>
    <w:rsid w:val="000E13DD"/>
    <w:rsid w:val="000E1AED"/>
    <w:rsid w:val="000E1E1E"/>
    <w:rsid w:val="000E1EE5"/>
    <w:rsid w:val="000E2D45"/>
    <w:rsid w:val="000E3747"/>
    <w:rsid w:val="000E3A5D"/>
    <w:rsid w:val="000E3AC0"/>
    <w:rsid w:val="000E3E01"/>
    <w:rsid w:val="000E3FF5"/>
    <w:rsid w:val="000E43AB"/>
    <w:rsid w:val="000E45A7"/>
    <w:rsid w:val="000E4651"/>
    <w:rsid w:val="000E4BD1"/>
    <w:rsid w:val="000E4F33"/>
    <w:rsid w:val="000E5040"/>
    <w:rsid w:val="000E52C5"/>
    <w:rsid w:val="000E59CF"/>
    <w:rsid w:val="000E5A89"/>
    <w:rsid w:val="000E5D7C"/>
    <w:rsid w:val="000E5D87"/>
    <w:rsid w:val="000E650F"/>
    <w:rsid w:val="000E65F3"/>
    <w:rsid w:val="000E664B"/>
    <w:rsid w:val="000E746B"/>
    <w:rsid w:val="000E7505"/>
    <w:rsid w:val="000E779F"/>
    <w:rsid w:val="000E789F"/>
    <w:rsid w:val="000E78D7"/>
    <w:rsid w:val="000E7F76"/>
    <w:rsid w:val="000F072A"/>
    <w:rsid w:val="000F07FC"/>
    <w:rsid w:val="000F090F"/>
    <w:rsid w:val="000F0AED"/>
    <w:rsid w:val="000F1292"/>
    <w:rsid w:val="000F189D"/>
    <w:rsid w:val="000F1974"/>
    <w:rsid w:val="000F1B28"/>
    <w:rsid w:val="000F1BA6"/>
    <w:rsid w:val="000F1BDA"/>
    <w:rsid w:val="000F1E6C"/>
    <w:rsid w:val="000F2514"/>
    <w:rsid w:val="000F2816"/>
    <w:rsid w:val="000F289F"/>
    <w:rsid w:val="000F2910"/>
    <w:rsid w:val="000F2DC2"/>
    <w:rsid w:val="000F2ED5"/>
    <w:rsid w:val="000F3022"/>
    <w:rsid w:val="000F306D"/>
    <w:rsid w:val="000F32DD"/>
    <w:rsid w:val="000F3507"/>
    <w:rsid w:val="000F354D"/>
    <w:rsid w:val="000F35BE"/>
    <w:rsid w:val="000F372A"/>
    <w:rsid w:val="000F3979"/>
    <w:rsid w:val="000F3B27"/>
    <w:rsid w:val="000F3C53"/>
    <w:rsid w:val="000F3C69"/>
    <w:rsid w:val="000F3CA4"/>
    <w:rsid w:val="000F3DD7"/>
    <w:rsid w:val="000F499B"/>
    <w:rsid w:val="000F4D97"/>
    <w:rsid w:val="000F4F5F"/>
    <w:rsid w:val="000F5144"/>
    <w:rsid w:val="000F583A"/>
    <w:rsid w:val="000F5A1A"/>
    <w:rsid w:val="000F5C29"/>
    <w:rsid w:val="000F639A"/>
    <w:rsid w:val="000F6933"/>
    <w:rsid w:val="000F6AAE"/>
    <w:rsid w:val="000F6FC2"/>
    <w:rsid w:val="000F7E67"/>
    <w:rsid w:val="000F7FA5"/>
    <w:rsid w:val="0010084C"/>
    <w:rsid w:val="001008F5"/>
    <w:rsid w:val="00100D47"/>
    <w:rsid w:val="001013F9"/>
    <w:rsid w:val="00101864"/>
    <w:rsid w:val="001024F9"/>
    <w:rsid w:val="00102994"/>
    <w:rsid w:val="00103193"/>
    <w:rsid w:val="00103742"/>
    <w:rsid w:val="00103C1C"/>
    <w:rsid w:val="00103DB7"/>
    <w:rsid w:val="00103EC5"/>
    <w:rsid w:val="0010419D"/>
    <w:rsid w:val="00104CC5"/>
    <w:rsid w:val="00104E1D"/>
    <w:rsid w:val="00105061"/>
    <w:rsid w:val="00105282"/>
    <w:rsid w:val="0010547D"/>
    <w:rsid w:val="00105A39"/>
    <w:rsid w:val="00105A6D"/>
    <w:rsid w:val="00105BBA"/>
    <w:rsid w:val="00105CE3"/>
    <w:rsid w:val="00105FAC"/>
    <w:rsid w:val="00106266"/>
    <w:rsid w:val="00106317"/>
    <w:rsid w:val="001063B5"/>
    <w:rsid w:val="001063C2"/>
    <w:rsid w:val="00106D48"/>
    <w:rsid w:val="00107DAA"/>
    <w:rsid w:val="00107ECC"/>
    <w:rsid w:val="0011003C"/>
    <w:rsid w:val="001105D5"/>
    <w:rsid w:val="001105F3"/>
    <w:rsid w:val="00110651"/>
    <w:rsid w:val="00110CF6"/>
    <w:rsid w:val="00110E37"/>
    <w:rsid w:val="0011112C"/>
    <w:rsid w:val="001111DB"/>
    <w:rsid w:val="001111E8"/>
    <w:rsid w:val="00111265"/>
    <w:rsid w:val="001114D1"/>
    <w:rsid w:val="001115BB"/>
    <w:rsid w:val="001118B8"/>
    <w:rsid w:val="001118C6"/>
    <w:rsid w:val="00112284"/>
    <w:rsid w:val="00112949"/>
    <w:rsid w:val="00112DB6"/>
    <w:rsid w:val="001133B2"/>
    <w:rsid w:val="00113686"/>
    <w:rsid w:val="001136DF"/>
    <w:rsid w:val="001138C2"/>
    <w:rsid w:val="00113A6F"/>
    <w:rsid w:val="00113B81"/>
    <w:rsid w:val="00113C06"/>
    <w:rsid w:val="00114067"/>
    <w:rsid w:val="00114172"/>
    <w:rsid w:val="001145DB"/>
    <w:rsid w:val="0011511F"/>
    <w:rsid w:val="00115D07"/>
    <w:rsid w:val="00115D7D"/>
    <w:rsid w:val="00115EA7"/>
    <w:rsid w:val="00116135"/>
    <w:rsid w:val="00116747"/>
    <w:rsid w:val="001169C0"/>
    <w:rsid w:val="00116ACC"/>
    <w:rsid w:val="00116C99"/>
    <w:rsid w:val="00116ECD"/>
    <w:rsid w:val="001172A2"/>
    <w:rsid w:val="0011762E"/>
    <w:rsid w:val="001179A5"/>
    <w:rsid w:val="00117C05"/>
    <w:rsid w:val="00117E65"/>
    <w:rsid w:val="00117FF4"/>
    <w:rsid w:val="00120030"/>
    <w:rsid w:val="0012039A"/>
    <w:rsid w:val="00120756"/>
    <w:rsid w:val="00120B92"/>
    <w:rsid w:val="00121377"/>
    <w:rsid w:val="0012139A"/>
    <w:rsid w:val="001214C2"/>
    <w:rsid w:val="00121508"/>
    <w:rsid w:val="00121C5C"/>
    <w:rsid w:val="001221B3"/>
    <w:rsid w:val="00122992"/>
    <w:rsid w:val="001229C1"/>
    <w:rsid w:val="00122D34"/>
    <w:rsid w:val="00122D5B"/>
    <w:rsid w:val="0012307C"/>
    <w:rsid w:val="001235FC"/>
    <w:rsid w:val="001236E1"/>
    <w:rsid w:val="00123BB4"/>
    <w:rsid w:val="00123CC6"/>
    <w:rsid w:val="001243D0"/>
    <w:rsid w:val="0012462E"/>
    <w:rsid w:val="001246C8"/>
    <w:rsid w:val="00125075"/>
    <w:rsid w:val="00125185"/>
    <w:rsid w:val="0012549D"/>
    <w:rsid w:val="00125FAE"/>
    <w:rsid w:val="0012603B"/>
    <w:rsid w:val="0012613D"/>
    <w:rsid w:val="001261A7"/>
    <w:rsid w:val="00126240"/>
    <w:rsid w:val="001265F9"/>
    <w:rsid w:val="00126B44"/>
    <w:rsid w:val="00126BA7"/>
    <w:rsid w:val="00127413"/>
    <w:rsid w:val="001274F6"/>
    <w:rsid w:val="0012753F"/>
    <w:rsid w:val="00127617"/>
    <w:rsid w:val="00127B4F"/>
    <w:rsid w:val="001301AF"/>
    <w:rsid w:val="00130600"/>
    <w:rsid w:val="00130FCB"/>
    <w:rsid w:val="00131595"/>
    <w:rsid w:val="00131A83"/>
    <w:rsid w:val="00131E44"/>
    <w:rsid w:val="001331CF"/>
    <w:rsid w:val="00133226"/>
    <w:rsid w:val="00133677"/>
    <w:rsid w:val="00133795"/>
    <w:rsid w:val="00133F40"/>
    <w:rsid w:val="001342B7"/>
    <w:rsid w:val="00134734"/>
    <w:rsid w:val="001348A6"/>
    <w:rsid w:val="001348EB"/>
    <w:rsid w:val="00134B57"/>
    <w:rsid w:val="00134C30"/>
    <w:rsid w:val="00134F01"/>
    <w:rsid w:val="00134F9A"/>
    <w:rsid w:val="00136089"/>
    <w:rsid w:val="001362D7"/>
    <w:rsid w:val="001369C7"/>
    <w:rsid w:val="00137180"/>
    <w:rsid w:val="00137277"/>
    <w:rsid w:val="0013736D"/>
    <w:rsid w:val="00137560"/>
    <w:rsid w:val="001376EA"/>
    <w:rsid w:val="00137D96"/>
    <w:rsid w:val="0014014A"/>
    <w:rsid w:val="0014022A"/>
    <w:rsid w:val="00140258"/>
    <w:rsid w:val="00140915"/>
    <w:rsid w:val="00140AF8"/>
    <w:rsid w:val="00140FA8"/>
    <w:rsid w:val="00141379"/>
    <w:rsid w:val="00141480"/>
    <w:rsid w:val="0014169F"/>
    <w:rsid w:val="00141AC6"/>
    <w:rsid w:val="00141DBC"/>
    <w:rsid w:val="001420C1"/>
    <w:rsid w:val="001420FF"/>
    <w:rsid w:val="001424BF"/>
    <w:rsid w:val="00142573"/>
    <w:rsid w:val="00142732"/>
    <w:rsid w:val="00142860"/>
    <w:rsid w:val="00142A91"/>
    <w:rsid w:val="00142EA8"/>
    <w:rsid w:val="00143181"/>
    <w:rsid w:val="001432A3"/>
    <w:rsid w:val="00143383"/>
    <w:rsid w:val="001434B9"/>
    <w:rsid w:val="0014360F"/>
    <w:rsid w:val="00143671"/>
    <w:rsid w:val="00143E94"/>
    <w:rsid w:val="001440F1"/>
    <w:rsid w:val="0014420C"/>
    <w:rsid w:val="00144B5E"/>
    <w:rsid w:val="00145242"/>
    <w:rsid w:val="00145437"/>
    <w:rsid w:val="001454C0"/>
    <w:rsid w:val="0014584D"/>
    <w:rsid w:val="00145C01"/>
    <w:rsid w:val="00145EF6"/>
    <w:rsid w:val="00145F6C"/>
    <w:rsid w:val="001461FD"/>
    <w:rsid w:val="00146294"/>
    <w:rsid w:val="0014638F"/>
    <w:rsid w:val="00146453"/>
    <w:rsid w:val="0014661F"/>
    <w:rsid w:val="00146AA2"/>
    <w:rsid w:val="00146B4C"/>
    <w:rsid w:val="00146BA0"/>
    <w:rsid w:val="00146C64"/>
    <w:rsid w:val="001473E0"/>
    <w:rsid w:val="001476BB"/>
    <w:rsid w:val="00147A2D"/>
    <w:rsid w:val="00147AE9"/>
    <w:rsid w:val="0014ECAF"/>
    <w:rsid w:val="00150087"/>
    <w:rsid w:val="00150242"/>
    <w:rsid w:val="0015029E"/>
    <w:rsid w:val="00150888"/>
    <w:rsid w:val="001509D6"/>
    <w:rsid w:val="00150DD2"/>
    <w:rsid w:val="0015121C"/>
    <w:rsid w:val="00151252"/>
    <w:rsid w:val="00151457"/>
    <w:rsid w:val="0015188F"/>
    <w:rsid w:val="001519C6"/>
    <w:rsid w:val="00151A78"/>
    <w:rsid w:val="00152293"/>
    <w:rsid w:val="0015239B"/>
    <w:rsid w:val="0015261B"/>
    <w:rsid w:val="00152A53"/>
    <w:rsid w:val="00153086"/>
    <w:rsid w:val="001530F0"/>
    <w:rsid w:val="001531E3"/>
    <w:rsid w:val="00153279"/>
    <w:rsid w:val="001532E2"/>
    <w:rsid w:val="0015360B"/>
    <w:rsid w:val="00153739"/>
    <w:rsid w:val="00153AA1"/>
    <w:rsid w:val="00153C31"/>
    <w:rsid w:val="00153DBA"/>
    <w:rsid w:val="00153F3B"/>
    <w:rsid w:val="001545AB"/>
    <w:rsid w:val="001545B8"/>
    <w:rsid w:val="001545CC"/>
    <w:rsid w:val="00154B78"/>
    <w:rsid w:val="00154D31"/>
    <w:rsid w:val="0015513A"/>
    <w:rsid w:val="0015547C"/>
    <w:rsid w:val="001556AE"/>
    <w:rsid w:val="00155C31"/>
    <w:rsid w:val="001560E2"/>
    <w:rsid w:val="00156562"/>
    <w:rsid w:val="001567AF"/>
    <w:rsid w:val="00156819"/>
    <w:rsid w:val="00156A49"/>
    <w:rsid w:val="001578C8"/>
    <w:rsid w:val="001578E6"/>
    <w:rsid w:val="001578F6"/>
    <w:rsid w:val="00157921"/>
    <w:rsid w:val="00160364"/>
    <w:rsid w:val="001603FE"/>
    <w:rsid w:val="00161138"/>
    <w:rsid w:val="001615CA"/>
    <w:rsid w:val="00161D4A"/>
    <w:rsid w:val="00161DFD"/>
    <w:rsid w:val="00161E05"/>
    <w:rsid w:val="001627BA"/>
    <w:rsid w:val="0016307C"/>
    <w:rsid w:val="001633EB"/>
    <w:rsid w:val="00163442"/>
    <w:rsid w:val="00163618"/>
    <w:rsid w:val="001639D0"/>
    <w:rsid w:val="00163A05"/>
    <w:rsid w:val="00163FF0"/>
    <w:rsid w:val="00164135"/>
    <w:rsid w:val="00164225"/>
    <w:rsid w:val="00164BCC"/>
    <w:rsid w:val="00165427"/>
    <w:rsid w:val="0016571D"/>
    <w:rsid w:val="001657D4"/>
    <w:rsid w:val="00166572"/>
    <w:rsid w:val="00166997"/>
    <w:rsid w:val="00166A8C"/>
    <w:rsid w:val="001672FA"/>
    <w:rsid w:val="001679C1"/>
    <w:rsid w:val="00167E07"/>
    <w:rsid w:val="00167E73"/>
    <w:rsid w:val="00167F01"/>
    <w:rsid w:val="00167F43"/>
    <w:rsid w:val="0017092E"/>
    <w:rsid w:val="00170A31"/>
    <w:rsid w:val="00170B54"/>
    <w:rsid w:val="00170BB7"/>
    <w:rsid w:val="001716F5"/>
    <w:rsid w:val="0017212F"/>
    <w:rsid w:val="00172B49"/>
    <w:rsid w:val="00172C29"/>
    <w:rsid w:val="001730C0"/>
    <w:rsid w:val="0017348A"/>
    <w:rsid w:val="00173B46"/>
    <w:rsid w:val="00173E8F"/>
    <w:rsid w:val="00173EE3"/>
    <w:rsid w:val="001740BC"/>
    <w:rsid w:val="001741AC"/>
    <w:rsid w:val="00174313"/>
    <w:rsid w:val="00175141"/>
    <w:rsid w:val="001752BD"/>
    <w:rsid w:val="00175A7E"/>
    <w:rsid w:val="00175C39"/>
    <w:rsid w:val="00175DDE"/>
    <w:rsid w:val="00175F7F"/>
    <w:rsid w:val="001763A8"/>
    <w:rsid w:val="001763E1"/>
    <w:rsid w:val="001763FA"/>
    <w:rsid w:val="001767B1"/>
    <w:rsid w:val="00177541"/>
    <w:rsid w:val="00177716"/>
    <w:rsid w:val="00177A2F"/>
    <w:rsid w:val="00177A8F"/>
    <w:rsid w:val="00177FFC"/>
    <w:rsid w:val="001800E7"/>
    <w:rsid w:val="00180821"/>
    <w:rsid w:val="00180AFF"/>
    <w:rsid w:val="00180CDE"/>
    <w:rsid w:val="00180E05"/>
    <w:rsid w:val="00180FAE"/>
    <w:rsid w:val="00181289"/>
    <w:rsid w:val="001815DC"/>
    <w:rsid w:val="00181815"/>
    <w:rsid w:val="00182465"/>
    <w:rsid w:val="0018277B"/>
    <w:rsid w:val="001829C0"/>
    <w:rsid w:val="00182E17"/>
    <w:rsid w:val="00183328"/>
    <w:rsid w:val="001834BA"/>
    <w:rsid w:val="00183811"/>
    <w:rsid w:val="00183A1B"/>
    <w:rsid w:val="00183BC5"/>
    <w:rsid w:val="00183D42"/>
    <w:rsid w:val="00183FC6"/>
    <w:rsid w:val="00184BA2"/>
    <w:rsid w:val="00184BBE"/>
    <w:rsid w:val="0018594B"/>
    <w:rsid w:val="00185975"/>
    <w:rsid w:val="00185A39"/>
    <w:rsid w:val="00185ABA"/>
    <w:rsid w:val="00185B55"/>
    <w:rsid w:val="00186671"/>
    <w:rsid w:val="001869DF"/>
    <w:rsid w:val="00186F20"/>
    <w:rsid w:val="00186F32"/>
    <w:rsid w:val="001871FF"/>
    <w:rsid w:val="001872C0"/>
    <w:rsid w:val="00187CF5"/>
    <w:rsid w:val="0019004C"/>
    <w:rsid w:val="001903E4"/>
    <w:rsid w:val="00190428"/>
    <w:rsid w:val="001906DD"/>
    <w:rsid w:val="00190778"/>
    <w:rsid w:val="001909DA"/>
    <w:rsid w:val="00190AC8"/>
    <w:rsid w:val="00190B64"/>
    <w:rsid w:val="00190B7F"/>
    <w:rsid w:val="00191631"/>
    <w:rsid w:val="00191FD1"/>
    <w:rsid w:val="001922ED"/>
    <w:rsid w:val="001923E4"/>
    <w:rsid w:val="001928C8"/>
    <w:rsid w:val="00192B97"/>
    <w:rsid w:val="00192EA4"/>
    <w:rsid w:val="001931AD"/>
    <w:rsid w:val="001935EF"/>
    <w:rsid w:val="001937EB"/>
    <w:rsid w:val="00193856"/>
    <w:rsid w:val="0019448A"/>
    <w:rsid w:val="00194596"/>
    <w:rsid w:val="001946B8"/>
    <w:rsid w:val="00194771"/>
    <w:rsid w:val="001948EA"/>
    <w:rsid w:val="00194B40"/>
    <w:rsid w:val="00195118"/>
    <w:rsid w:val="001953AB"/>
    <w:rsid w:val="001960BA"/>
    <w:rsid w:val="001960F9"/>
    <w:rsid w:val="001964F3"/>
    <w:rsid w:val="0019687A"/>
    <w:rsid w:val="00196912"/>
    <w:rsid w:val="00196ADE"/>
    <w:rsid w:val="00196DB4"/>
    <w:rsid w:val="00197341"/>
    <w:rsid w:val="00197387"/>
    <w:rsid w:val="0019775C"/>
    <w:rsid w:val="001977F0"/>
    <w:rsid w:val="00197AD1"/>
    <w:rsid w:val="00197D6E"/>
    <w:rsid w:val="001A0320"/>
    <w:rsid w:val="001A05E4"/>
    <w:rsid w:val="001A06A2"/>
    <w:rsid w:val="001A089B"/>
    <w:rsid w:val="001A0993"/>
    <w:rsid w:val="001A0A8F"/>
    <w:rsid w:val="001A0DCF"/>
    <w:rsid w:val="001A10EB"/>
    <w:rsid w:val="001A10FE"/>
    <w:rsid w:val="001A1383"/>
    <w:rsid w:val="001A13C2"/>
    <w:rsid w:val="001A164E"/>
    <w:rsid w:val="001A1908"/>
    <w:rsid w:val="001A27F9"/>
    <w:rsid w:val="001A2AD5"/>
    <w:rsid w:val="001A2ADF"/>
    <w:rsid w:val="001A34DA"/>
    <w:rsid w:val="001A3E62"/>
    <w:rsid w:val="001A3EAF"/>
    <w:rsid w:val="001A3F31"/>
    <w:rsid w:val="001A3F8E"/>
    <w:rsid w:val="001A45ED"/>
    <w:rsid w:val="001A4606"/>
    <w:rsid w:val="001A46E0"/>
    <w:rsid w:val="001A4A10"/>
    <w:rsid w:val="001A4FB8"/>
    <w:rsid w:val="001A5695"/>
    <w:rsid w:val="001A5CA2"/>
    <w:rsid w:val="001A6271"/>
    <w:rsid w:val="001A6385"/>
    <w:rsid w:val="001A6776"/>
    <w:rsid w:val="001A6802"/>
    <w:rsid w:val="001A77B9"/>
    <w:rsid w:val="001A7826"/>
    <w:rsid w:val="001A7AAA"/>
    <w:rsid w:val="001A7EFB"/>
    <w:rsid w:val="001A7F6F"/>
    <w:rsid w:val="001B0210"/>
    <w:rsid w:val="001B0F59"/>
    <w:rsid w:val="001B1063"/>
    <w:rsid w:val="001B138E"/>
    <w:rsid w:val="001B1FC5"/>
    <w:rsid w:val="001B2211"/>
    <w:rsid w:val="001B24B3"/>
    <w:rsid w:val="001B299F"/>
    <w:rsid w:val="001B2C3F"/>
    <w:rsid w:val="001B2D7A"/>
    <w:rsid w:val="001B2FF4"/>
    <w:rsid w:val="001B32AE"/>
    <w:rsid w:val="001B33A3"/>
    <w:rsid w:val="001B3A3B"/>
    <w:rsid w:val="001B435B"/>
    <w:rsid w:val="001B5009"/>
    <w:rsid w:val="001B59A7"/>
    <w:rsid w:val="001B5ADE"/>
    <w:rsid w:val="001B5DBA"/>
    <w:rsid w:val="001B5FFB"/>
    <w:rsid w:val="001B6055"/>
    <w:rsid w:val="001B63F3"/>
    <w:rsid w:val="001B63F8"/>
    <w:rsid w:val="001B6C48"/>
    <w:rsid w:val="001B6FCC"/>
    <w:rsid w:val="001B6FEC"/>
    <w:rsid w:val="001B72A4"/>
    <w:rsid w:val="001B758D"/>
    <w:rsid w:val="001B776A"/>
    <w:rsid w:val="001B7A68"/>
    <w:rsid w:val="001B7AB7"/>
    <w:rsid w:val="001B7C61"/>
    <w:rsid w:val="001B7F56"/>
    <w:rsid w:val="001C01FC"/>
    <w:rsid w:val="001C02A1"/>
    <w:rsid w:val="001C05E1"/>
    <w:rsid w:val="001C067E"/>
    <w:rsid w:val="001C0908"/>
    <w:rsid w:val="001C0C60"/>
    <w:rsid w:val="001C0D5B"/>
    <w:rsid w:val="001C0F49"/>
    <w:rsid w:val="001C0FF0"/>
    <w:rsid w:val="001C16D9"/>
    <w:rsid w:val="001C1774"/>
    <w:rsid w:val="001C1825"/>
    <w:rsid w:val="001C1B0B"/>
    <w:rsid w:val="001C1E72"/>
    <w:rsid w:val="001C2090"/>
    <w:rsid w:val="001C2C1C"/>
    <w:rsid w:val="001C2D3F"/>
    <w:rsid w:val="001C32F1"/>
    <w:rsid w:val="001C3647"/>
    <w:rsid w:val="001C395D"/>
    <w:rsid w:val="001C3CE7"/>
    <w:rsid w:val="001C3D70"/>
    <w:rsid w:val="001C3FDB"/>
    <w:rsid w:val="001C4629"/>
    <w:rsid w:val="001C4846"/>
    <w:rsid w:val="001C4FFD"/>
    <w:rsid w:val="001C5334"/>
    <w:rsid w:val="001C5AE9"/>
    <w:rsid w:val="001C5F93"/>
    <w:rsid w:val="001C62A3"/>
    <w:rsid w:val="001C62CD"/>
    <w:rsid w:val="001C6548"/>
    <w:rsid w:val="001C70FF"/>
    <w:rsid w:val="001C7716"/>
    <w:rsid w:val="001C7893"/>
    <w:rsid w:val="001C7A86"/>
    <w:rsid w:val="001D00D9"/>
    <w:rsid w:val="001D01CE"/>
    <w:rsid w:val="001D04D6"/>
    <w:rsid w:val="001D07BE"/>
    <w:rsid w:val="001D0E2B"/>
    <w:rsid w:val="001D0FA8"/>
    <w:rsid w:val="001D0FE7"/>
    <w:rsid w:val="001D1206"/>
    <w:rsid w:val="001D1847"/>
    <w:rsid w:val="001D1A23"/>
    <w:rsid w:val="001D1C1B"/>
    <w:rsid w:val="001D1D4B"/>
    <w:rsid w:val="001D1D53"/>
    <w:rsid w:val="001D2570"/>
    <w:rsid w:val="001D26BD"/>
    <w:rsid w:val="001D290A"/>
    <w:rsid w:val="001D2C9A"/>
    <w:rsid w:val="001D2CDD"/>
    <w:rsid w:val="001D330F"/>
    <w:rsid w:val="001D365D"/>
    <w:rsid w:val="001D3694"/>
    <w:rsid w:val="001D3BD2"/>
    <w:rsid w:val="001D3E49"/>
    <w:rsid w:val="001D3E85"/>
    <w:rsid w:val="001D4085"/>
    <w:rsid w:val="001D4151"/>
    <w:rsid w:val="001D453D"/>
    <w:rsid w:val="001D46C0"/>
    <w:rsid w:val="001D4763"/>
    <w:rsid w:val="001D4B13"/>
    <w:rsid w:val="001D4BAC"/>
    <w:rsid w:val="001D4FE3"/>
    <w:rsid w:val="001D5360"/>
    <w:rsid w:val="001D54A9"/>
    <w:rsid w:val="001D55B6"/>
    <w:rsid w:val="001D56B2"/>
    <w:rsid w:val="001D56DB"/>
    <w:rsid w:val="001D57CB"/>
    <w:rsid w:val="001D5FCD"/>
    <w:rsid w:val="001D6250"/>
    <w:rsid w:val="001D6318"/>
    <w:rsid w:val="001D6775"/>
    <w:rsid w:val="001D68BD"/>
    <w:rsid w:val="001D6BAC"/>
    <w:rsid w:val="001D6D9F"/>
    <w:rsid w:val="001D6DAB"/>
    <w:rsid w:val="001D6F24"/>
    <w:rsid w:val="001D6F29"/>
    <w:rsid w:val="001D77A5"/>
    <w:rsid w:val="001D7EC8"/>
    <w:rsid w:val="001E0118"/>
    <w:rsid w:val="001E06C6"/>
    <w:rsid w:val="001E0C4E"/>
    <w:rsid w:val="001E0CDE"/>
    <w:rsid w:val="001E0DEC"/>
    <w:rsid w:val="001E118C"/>
    <w:rsid w:val="001E1249"/>
    <w:rsid w:val="001E138A"/>
    <w:rsid w:val="001E13B3"/>
    <w:rsid w:val="001E199C"/>
    <w:rsid w:val="001E2473"/>
    <w:rsid w:val="001E2573"/>
    <w:rsid w:val="001E2E63"/>
    <w:rsid w:val="001E3251"/>
    <w:rsid w:val="001E34A7"/>
    <w:rsid w:val="001E36AB"/>
    <w:rsid w:val="001E3957"/>
    <w:rsid w:val="001E3C04"/>
    <w:rsid w:val="001E4A55"/>
    <w:rsid w:val="001E4E0B"/>
    <w:rsid w:val="001E51D5"/>
    <w:rsid w:val="001E5A88"/>
    <w:rsid w:val="001E5C34"/>
    <w:rsid w:val="001E5C89"/>
    <w:rsid w:val="001E60FA"/>
    <w:rsid w:val="001E6505"/>
    <w:rsid w:val="001E6BC0"/>
    <w:rsid w:val="001E6DC0"/>
    <w:rsid w:val="001E6E9D"/>
    <w:rsid w:val="001E6FE4"/>
    <w:rsid w:val="001E7050"/>
    <w:rsid w:val="001E7455"/>
    <w:rsid w:val="001E75F0"/>
    <w:rsid w:val="001E7976"/>
    <w:rsid w:val="001E7A9F"/>
    <w:rsid w:val="001F0277"/>
    <w:rsid w:val="001F09A5"/>
    <w:rsid w:val="001F09BC"/>
    <w:rsid w:val="001F1006"/>
    <w:rsid w:val="001F19BC"/>
    <w:rsid w:val="001F1AF7"/>
    <w:rsid w:val="001F1B59"/>
    <w:rsid w:val="001F1E67"/>
    <w:rsid w:val="001F20FF"/>
    <w:rsid w:val="001F2A67"/>
    <w:rsid w:val="001F3393"/>
    <w:rsid w:val="001F3757"/>
    <w:rsid w:val="001F3D37"/>
    <w:rsid w:val="001F40BF"/>
    <w:rsid w:val="001F444E"/>
    <w:rsid w:val="001F4834"/>
    <w:rsid w:val="001F4EFB"/>
    <w:rsid w:val="001F4F44"/>
    <w:rsid w:val="001F4FDD"/>
    <w:rsid w:val="001F4FE6"/>
    <w:rsid w:val="001F52E9"/>
    <w:rsid w:val="001F54C2"/>
    <w:rsid w:val="001F57EF"/>
    <w:rsid w:val="001F5978"/>
    <w:rsid w:val="001F59D5"/>
    <w:rsid w:val="001F5D03"/>
    <w:rsid w:val="001F613C"/>
    <w:rsid w:val="001F6990"/>
    <w:rsid w:val="001F69D0"/>
    <w:rsid w:val="001F6B3B"/>
    <w:rsid w:val="001F6E7C"/>
    <w:rsid w:val="001F6FAB"/>
    <w:rsid w:val="001F723D"/>
    <w:rsid w:val="001F73E5"/>
    <w:rsid w:val="001F77FD"/>
    <w:rsid w:val="001F78D7"/>
    <w:rsid w:val="001F7A00"/>
    <w:rsid w:val="002000AA"/>
    <w:rsid w:val="0020082B"/>
    <w:rsid w:val="00200A07"/>
    <w:rsid w:val="00201500"/>
    <w:rsid w:val="00202138"/>
    <w:rsid w:val="002021BA"/>
    <w:rsid w:val="00202AB0"/>
    <w:rsid w:val="00202EA4"/>
    <w:rsid w:val="00202F63"/>
    <w:rsid w:val="0020319A"/>
    <w:rsid w:val="002036C8"/>
    <w:rsid w:val="002038F9"/>
    <w:rsid w:val="00203A38"/>
    <w:rsid w:val="00204558"/>
    <w:rsid w:val="00204580"/>
    <w:rsid w:val="00204D7E"/>
    <w:rsid w:val="00204D9A"/>
    <w:rsid w:val="002051FC"/>
    <w:rsid w:val="0020559D"/>
    <w:rsid w:val="00205BAE"/>
    <w:rsid w:val="00205E34"/>
    <w:rsid w:val="00205FA2"/>
    <w:rsid w:val="00206208"/>
    <w:rsid w:val="00206EE9"/>
    <w:rsid w:val="00207102"/>
    <w:rsid w:val="00207465"/>
    <w:rsid w:val="002077F6"/>
    <w:rsid w:val="00207BCB"/>
    <w:rsid w:val="00207E81"/>
    <w:rsid w:val="0021005B"/>
    <w:rsid w:val="00210B9E"/>
    <w:rsid w:val="00210C2C"/>
    <w:rsid w:val="00211294"/>
    <w:rsid w:val="002119F8"/>
    <w:rsid w:val="00211DDA"/>
    <w:rsid w:val="00211DEB"/>
    <w:rsid w:val="00212154"/>
    <w:rsid w:val="002122BF"/>
    <w:rsid w:val="00212673"/>
    <w:rsid w:val="00212824"/>
    <w:rsid w:val="00212DB4"/>
    <w:rsid w:val="0021347F"/>
    <w:rsid w:val="00214054"/>
    <w:rsid w:val="0021448C"/>
    <w:rsid w:val="00215239"/>
    <w:rsid w:val="0021539C"/>
    <w:rsid w:val="00215830"/>
    <w:rsid w:val="00215B22"/>
    <w:rsid w:val="00215D94"/>
    <w:rsid w:val="00215FF1"/>
    <w:rsid w:val="002161E7"/>
    <w:rsid w:val="0021646F"/>
    <w:rsid w:val="0021652D"/>
    <w:rsid w:val="00216877"/>
    <w:rsid w:val="002169A2"/>
    <w:rsid w:val="002169F9"/>
    <w:rsid w:val="00216EFD"/>
    <w:rsid w:val="0021711E"/>
    <w:rsid w:val="002178A7"/>
    <w:rsid w:val="00217DB4"/>
    <w:rsid w:val="00217DE7"/>
    <w:rsid w:val="002204FF"/>
    <w:rsid w:val="00220750"/>
    <w:rsid w:val="0022083F"/>
    <w:rsid w:val="00220863"/>
    <w:rsid w:val="00220928"/>
    <w:rsid w:val="00220D20"/>
    <w:rsid w:val="002210C8"/>
    <w:rsid w:val="002214BC"/>
    <w:rsid w:val="002215BB"/>
    <w:rsid w:val="002215FD"/>
    <w:rsid w:val="0022188D"/>
    <w:rsid w:val="00221C1A"/>
    <w:rsid w:val="00221C6B"/>
    <w:rsid w:val="00221D6C"/>
    <w:rsid w:val="00221EB3"/>
    <w:rsid w:val="00222191"/>
    <w:rsid w:val="0022279B"/>
    <w:rsid w:val="002228E5"/>
    <w:rsid w:val="00222A1B"/>
    <w:rsid w:val="00222BA7"/>
    <w:rsid w:val="00222F4C"/>
    <w:rsid w:val="002230F8"/>
    <w:rsid w:val="002233CC"/>
    <w:rsid w:val="0022362E"/>
    <w:rsid w:val="002237FF"/>
    <w:rsid w:val="002238D7"/>
    <w:rsid w:val="00223A70"/>
    <w:rsid w:val="00223F9D"/>
    <w:rsid w:val="002240DF"/>
    <w:rsid w:val="00224631"/>
    <w:rsid w:val="00224E4C"/>
    <w:rsid w:val="00224E6E"/>
    <w:rsid w:val="00225341"/>
    <w:rsid w:val="002256AE"/>
    <w:rsid w:val="0022599F"/>
    <w:rsid w:val="00225C6C"/>
    <w:rsid w:val="00225C7F"/>
    <w:rsid w:val="00226674"/>
    <w:rsid w:val="00226685"/>
    <w:rsid w:val="002266A4"/>
    <w:rsid w:val="0022675A"/>
    <w:rsid w:val="00226953"/>
    <w:rsid w:val="002269FB"/>
    <w:rsid w:val="00226B19"/>
    <w:rsid w:val="00226BFA"/>
    <w:rsid w:val="00226CC7"/>
    <w:rsid w:val="00227066"/>
    <w:rsid w:val="0022782D"/>
    <w:rsid w:val="00227C44"/>
    <w:rsid w:val="00227D1D"/>
    <w:rsid w:val="00227F35"/>
    <w:rsid w:val="00227F72"/>
    <w:rsid w:val="002303B8"/>
    <w:rsid w:val="0023040C"/>
    <w:rsid w:val="00230413"/>
    <w:rsid w:val="002304B9"/>
    <w:rsid w:val="002305E9"/>
    <w:rsid w:val="00230ABC"/>
    <w:rsid w:val="00230BD8"/>
    <w:rsid w:val="00230E2A"/>
    <w:rsid w:val="00230FF4"/>
    <w:rsid w:val="00231266"/>
    <w:rsid w:val="00231284"/>
    <w:rsid w:val="0023171C"/>
    <w:rsid w:val="00231D01"/>
    <w:rsid w:val="00231F8D"/>
    <w:rsid w:val="0023208F"/>
    <w:rsid w:val="0023212C"/>
    <w:rsid w:val="002321C1"/>
    <w:rsid w:val="0023227C"/>
    <w:rsid w:val="00232448"/>
    <w:rsid w:val="00232517"/>
    <w:rsid w:val="002327DB"/>
    <w:rsid w:val="0023293E"/>
    <w:rsid w:val="00232976"/>
    <w:rsid w:val="00232B33"/>
    <w:rsid w:val="00232C48"/>
    <w:rsid w:val="00232DDE"/>
    <w:rsid w:val="002332A3"/>
    <w:rsid w:val="0023355B"/>
    <w:rsid w:val="00233832"/>
    <w:rsid w:val="0023398D"/>
    <w:rsid w:val="00233C45"/>
    <w:rsid w:val="00233D42"/>
    <w:rsid w:val="00233FDD"/>
    <w:rsid w:val="0023407E"/>
    <w:rsid w:val="002341C1"/>
    <w:rsid w:val="00234328"/>
    <w:rsid w:val="00234566"/>
    <w:rsid w:val="00234F68"/>
    <w:rsid w:val="00235622"/>
    <w:rsid w:val="00236D17"/>
    <w:rsid w:val="00237660"/>
    <w:rsid w:val="00237668"/>
    <w:rsid w:val="002378A9"/>
    <w:rsid w:val="002379B4"/>
    <w:rsid w:val="00237D45"/>
    <w:rsid w:val="002400B7"/>
    <w:rsid w:val="0024024A"/>
    <w:rsid w:val="00240389"/>
    <w:rsid w:val="0024041B"/>
    <w:rsid w:val="00240449"/>
    <w:rsid w:val="002407D8"/>
    <w:rsid w:val="00240BAE"/>
    <w:rsid w:val="002410F6"/>
    <w:rsid w:val="00241136"/>
    <w:rsid w:val="00241743"/>
    <w:rsid w:val="00241C4C"/>
    <w:rsid w:val="00241CAE"/>
    <w:rsid w:val="00241E2F"/>
    <w:rsid w:val="00241E6A"/>
    <w:rsid w:val="00241EBF"/>
    <w:rsid w:val="0024263C"/>
    <w:rsid w:val="00242B54"/>
    <w:rsid w:val="00242DA5"/>
    <w:rsid w:val="0024319C"/>
    <w:rsid w:val="00243308"/>
    <w:rsid w:val="002434B0"/>
    <w:rsid w:val="002434FF"/>
    <w:rsid w:val="00243586"/>
    <w:rsid w:val="00243E88"/>
    <w:rsid w:val="00243F6F"/>
    <w:rsid w:val="00244138"/>
    <w:rsid w:val="0024445A"/>
    <w:rsid w:val="002444AB"/>
    <w:rsid w:val="0024462F"/>
    <w:rsid w:val="002449FD"/>
    <w:rsid w:val="00244F56"/>
    <w:rsid w:val="002451F2"/>
    <w:rsid w:val="002452A4"/>
    <w:rsid w:val="002452C4"/>
    <w:rsid w:val="00245423"/>
    <w:rsid w:val="00245464"/>
    <w:rsid w:val="0024551B"/>
    <w:rsid w:val="002456CE"/>
    <w:rsid w:val="00245752"/>
    <w:rsid w:val="00245DC1"/>
    <w:rsid w:val="002460C0"/>
    <w:rsid w:val="002462E0"/>
    <w:rsid w:val="0024653F"/>
    <w:rsid w:val="00247092"/>
    <w:rsid w:val="0024792C"/>
    <w:rsid w:val="00247B60"/>
    <w:rsid w:val="00247E62"/>
    <w:rsid w:val="00247FD0"/>
    <w:rsid w:val="002500A7"/>
    <w:rsid w:val="00250144"/>
    <w:rsid w:val="00250246"/>
    <w:rsid w:val="0025047C"/>
    <w:rsid w:val="0025051A"/>
    <w:rsid w:val="00250C19"/>
    <w:rsid w:val="00250EA5"/>
    <w:rsid w:val="0025107C"/>
    <w:rsid w:val="0025122D"/>
    <w:rsid w:val="002514AF"/>
    <w:rsid w:val="00251A7A"/>
    <w:rsid w:val="00251BF9"/>
    <w:rsid w:val="00251E35"/>
    <w:rsid w:val="00252222"/>
    <w:rsid w:val="00252313"/>
    <w:rsid w:val="00252412"/>
    <w:rsid w:val="0025250C"/>
    <w:rsid w:val="002525C1"/>
    <w:rsid w:val="00252652"/>
    <w:rsid w:val="00252807"/>
    <w:rsid w:val="00252A36"/>
    <w:rsid w:val="00252AE0"/>
    <w:rsid w:val="00252D6D"/>
    <w:rsid w:val="00252FE8"/>
    <w:rsid w:val="002534D9"/>
    <w:rsid w:val="002536F9"/>
    <w:rsid w:val="00253854"/>
    <w:rsid w:val="00253AB0"/>
    <w:rsid w:val="00253E62"/>
    <w:rsid w:val="00254AE0"/>
    <w:rsid w:val="00254C39"/>
    <w:rsid w:val="00254F69"/>
    <w:rsid w:val="00254F6B"/>
    <w:rsid w:val="00256402"/>
    <w:rsid w:val="002564DD"/>
    <w:rsid w:val="0025680A"/>
    <w:rsid w:val="002569D0"/>
    <w:rsid w:val="00256EDE"/>
    <w:rsid w:val="00257A9A"/>
    <w:rsid w:val="002601C7"/>
    <w:rsid w:val="00260486"/>
    <w:rsid w:val="00260593"/>
    <w:rsid w:val="002605B9"/>
    <w:rsid w:val="00260B8F"/>
    <w:rsid w:val="00260E6E"/>
    <w:rsid w:val="00260EBA"/>
    <w:rsid w:val="00261028"/>
    <w:rsid w:val="0026115E"/>
    <w:rsid w:val="0026156B"/>
    <w:rsid w:val="0026184F"/>
    <w:rsid w:val="00261A66"/>
    <w:rsid w:val="00261DCC"/>
    <w:rsid w:val="00261E8C"/>
    <w:rsid w:val="0026273E"/>
    <w:rsid w:val="002627A0"/>
    <w:rsid w:val="002627B2"/>
    <w:rsid w:val="00262A68"/>
    <w:rsid w:val="002631DA"/>
    <w:rsid w:val="002632C5"/>
    <w:rsid w:val="002634F9"/>
    <w:rsid w:val="002636B6"/>
    <w:rsid w:val="00264309"/>
    <w:rsid w:val="002647AB"/>
    <w:rsid w:val="00264B29"/>
    <w:rsid w:val="00264E30"/>
    <w:rsid w:val="002651EB"/>
    <w:rsid w:val="00265240"/>
    <w:rsid w:val="0026592A"/>
    <w:rsid w:val="00265A1A"/>
    <w:rsid w:val="00266235"/>
    <w:rsid w:val="002665A3"/>
    <w:rsid w:val="00266A4B"/>
    <w:rsid w:val="00266FA7"/>
    <w:rsid w:val="0026704D"/>
    <w:rsid w:val="00267190"/>
    <w:rsid w:val="00267610"/>
    <w:rsid w:val="002676E1"/>
    <w:rsid w:val="00267895"/>
    <w:rsid w:val="00267B6F"/>
    <w:rsid w:val="002701C9"/>
    <w:rsid w:val="002701ED"/>
    <w:rsid w:val="00270219"/>
    <w:rsid w:val="0027053A"/>
    <w:rsid w:val="00270CA1"/>
    <w:rsid w:val="00270EF1"/>
    <w:rsid w:val="0027172C"/>
    <w:rsid w:val="002717DC"/>
    <w:rsid w:val="00271BB3"/>
    <w:rsid w:val="00271DB2"/>
    <w:rsid w:val="0027241A"/>
    <w:rsid w:val="002724BA"/>
    <w:rsid w:val="0027255B"/>
    <w:rsid w:val="00272A93"/>
    <w:rsid w:val="00272B0D"/>
    <w:rsid w:val="00272B81"/>
    <w:rsid w:val="0027314D"/>
    <w:rsid w:val="0027330B"/>
    <w:rsid w:val="002733FE"/>
    <w:rsid w:val="00273586"/>
    <w:rsid w:val="00273799"/>
    <w:rsid w:val="00273989"/>
    <w:rsid w:val="00273CC2"/>
    <w:rsid w:val="00273E67"/>
    <w:rsid w:val="00273EA6"/>
    <w:rsid w:val="0027402B"/>
    <w:rsid w:val="002740BA"/>
    <w:rsid w:val="002740D8"/>
    <w:rsid w:val="00274207"/>
    <w:rsid w:val="00274659"/>
    <w:rsid w:val="002746B0"/>
    <w:rsid w:val="002752F1"/>
    <w:rsid w:val="00275692"/>
    <w:rsid w:val="00275AE2"/>
    <w:rsid w:val="00275DD6"/>
    <w:rsid w:val="002764E7"/>
    <w:rsid w:val="002765C1"/>
    <w:rsid w:val="0027664C"/>
    <w:rsid w:val="002767C1"/>
    <w:rsid w:val="002770D2"/>
    <w:rsid w:val="00277109"/>
    <w:rsid w:val="00277179"/>
    <w:rsid w:val="0027766C"/>
    <w:rsid w:val="002776C1"/>
    <w:rsid w:val="002777B4"/>
    <w:rsid w:val="00277BE2"/>
    <w:rsid w:val="00277F7E"/>
    <w:rsid w:val="00277FF3"/>
    <w:rsid w:val="00280A8B"/>
    <w:rsid w:val="00280BD4"/>
    <w:rsid w:val="00281607"/>
    <w:rsid w:val="00281758"/>
    <w:rsid w:val="00281F78"/>
    <w:rsid w:val="00282493"/>
    <w:rsid w:val="00282524"/>
    <w:rsid w:val="00282699"/>
    <w:rsid w:val="00282B14"/>
    <w:rsid w:val="00282D4C"/>
    <w:rsid w:val="00282E39"/>
    <w:rsid w:val="002835C2"/>
    <w:rsid w:val="00283A8E"/>
    <w:rsid w:val="00283C30"/>
    <w:rsid w:val="00283FE8"/>
    <w:rsid w:val="0028407C"/>
    <w:rsid w:val="002840A0"/>
    <w:rsid w:val="002841B5"/>
    <w:rsid w:val="002842C5"/>
    <w:rsid w:val="0028479B"/>
    <w:rsid w:val="00284A4B"/>
    <w:rsid w:val="00284A97"/>
    <w:rsid w:val="0028593A"/>
    <w:rsid w:val="00285D31"/>
    <w:rsid w:val="00285D83"/>
    <w:rsid w:val="00286459"/>
    <w:rsid w:val="00286837"/>
    <w:rsid w:val="00286979"/>
    <w:rsid w:val="00286E41"/>
    <w:rsid w:val="00287318"/>
    <w:rsid w:val="0028748F"/>
    <w:rsid w:val="00287512"/>
    <w:rsid w:val="0028759E"/>
    <w:rsid w:val="00287814"/>
    <w:rsid w:val="00287A3C"/>
    <w:rsid w:val="00287C83"/>
    <w:rsid w:val="00290125"/>
    <w:rsid w:val="0029079C"/>
    <w:rsid w:val="002907C4"/>
    <w:rsid w:val="00290883"/>
    <w:rsid w:val="00290B99"/>
    <w:rsid w:val="00290F0E"/>
    <w:rsid w:val="002913AE"/>
    <w:rsid w:val="00291C83"/>
    <w:rsid w:val="00291F74"/>
    <w:rsid w:val="00292006"/>
    <w:rsid w:val="002921E2"/>
    <w:rsid w:val="002922F6"/>
    <w:rsid w:val="00292584"/>
    <w:rsid w:val="0029262B"/>
    <w:rsid w:val="002926D3"/>
    <w:rsid w:val="00293FB9"/>
    <w:rsid w:val="00294715"/>
    <w:rsid w:val="002949CD"/>
    <w:rsid w:val="00296A07"/>
    <w:rsid w:val="00296D0F"/>
    <w:rsid w:val="00296EAB"/>
    <w:rsid w:val="0029704F"/>
    <w:rsid w:val="00297162"/>
    <w:rsid w:val="002979CC"/>
    <w:rsid w:val="002979F8"/>
    <w:rsid w:val="002A028E"/>
    <w:rsid w:val="002A04A7"/>
    <w:rsid w:val="002A04B0"/>
    <w:rsid w:val="002A0793"/>
    <w:rsid w:val="002A0A5D"/>
    <w:rsid w:val="002A0A71"/>
    <w:rsid w:val="002A0AFD"/>
    <w:rsid w:val="002A0C28"/>
    <w:rsid w:val="002A0D42"/>
    <w:rsid w:val="002A0D9A"/>
    <w:rsid w:val="002A169D"/>
    <w:rsid w:val="002A17A3"/>
    <w:rsid w:val="002A1A40"/>
    <w:rsid w:val="002A1DEC"/>
    <w:rsid w:val="002A27D0"/>
    <w:rsid w:val="002A3050"/>
    <w:rsid w:val="002A3587"/>
    <w:rsid w:val="002A3598"/>
    <w:rsid w:val="002A3924"/>
    <w:rsid w:val="002A3D6C"/>
    <w:rsid w:val="002A448E"/>
    <w:rsid w:val="002A45BD"/>
    <w:rsid w:val="002A487C"/>
    <w:rsid w:val="002A4AAA"/>
    <w:rsid w:val="002A4CF6"/>
    <w:rsid w:val="002A50B3"/>
    <w:rsid w:val="002A58A1"/>
    <w:rsid w:val="002A5B86"/>
    <w:rsid w:val="002A5FDC"/>
    <w:rsid w:val="002A63CA"/>
    <w:rsid w:val="002A665E"/>
    <w:rsid w:val="002A6A18"/>
    <w:rsid w:val="002A6ABD"/>
    <w:rsid w:val="002A6FB5"/>
    <w:rsid w:val="002A703E"/>
    <w:rsid w:val="002A74AA"/>
    <w:rsid w:val="002A778E"/>
    <w:rsid w:val="002A7B0E"/>
    <w:rsid w:val="002A7E5E"/>
    <w:rsid w:val="002B00F9"/>
    <w:rsid w:val="002B034B"/>
    <w:rsid w:val="002B115A"/>
    <w:rsid w:val="002B1285"/>
    <w:rsid w:val="002B14FC"/>
    <w:rsid w:val="002B275A"/>
    <w:rsid w:val="002B2A00"/>
    <w:rsid w:val="002B2B21"/>
    <w:rsid w:val="002B2E25"/>
    <w:rsid w:val="002B2E32"/>
    <w:rsid w:val="002B372E"/>
    <w:rsid w:val="002B3773"/>
    <w:rsid w:val="002B447A"/>
    <w:rsid w:val="002B4521"/>
    <w:rsid w:val="002B454B"/>
    <w:rsid w:val="002B54F6"/>
    <w:rsid w:val="002B55B5"/>
    <w:rsid w:val="002B5700"/>
    <w:rsid w:val="002B58E8"/>
    <w:rsid w:val="002B65B3"/>
    <w:rsid w:val="002B65DE"/>
    <w:rsid w:val="002B66F9"/>
    <w:rsid w:val="002B677F"/>
    <w:rsid w:val="002B6881"/>
    <w:rsid w:val="002B6968"/>
    <w:rsid w:val="002B6AB0"/>
    <w:rsid w:val="002B71A6"/>
    <w:rsid w:val="002B744D"/>
    <w:rsid w:val="002B78FB"/>
    <w:rsid w:val="002B7B86"/>
    <w:rsid w:val="002B7BAD"/>
    <w:rsid w:val="002B7C2F"/>
    <w:rsid w:val="002B7EBB"/>
    <w:rsid w:val="002C0522"/>
    <w:rsid w:val="002C092C"/>
    <w:rsid w:val="002C09C5"/>
    <w:rsid w:val="002C0A0B"/>
    <w:rsid w:val="002C0D6E"/>
    <w:rsid w:val="002C106D"/>
    <w:rsid w:val="002C11F4"/>
    <w:rsid w:val="002C14B1"/>
    <w:rsid w:val="002C1A81"/>
    <w:rsid w:val="002C1C78"/>
    <w:rsid w:val="002C1E2F"/>
    <w:rsid w:val="002C1FE7"/>
    <w:rsid w:val="002C200C"/>
    <w:rsid w:val="002C218B"/>
    <w:rsid w:val="002C21B4"/>
    <w:rsid w:val="002C2208"/>
    <w:rsid w:val="002C22DE"/>
    <w:rsid w:val="002C264C"/>
    <w:rsid w:val="002C26D3"/>
    <w:rsid w:val="002C2986"/>
    <w:rsid w:val="002C2BC2"/>
    <w:rsid w:val="002C2D0E"/>
    <w:rsid w:val="002C3030"/>
    <w:rsid w:val="002C30BF"/>
    <w:rsid w:val="002C35F2"/>
    <w:rsid w:val="002C376B"/>
    <w:rsid w:val="002C39DC"/>
    <w:rsid w:val="002C3A64"/>
    <w:rsid w:val="002C4045"/>
    <w:rsid w:val="002C4699"/>
    <w:rsid w:val="002C47FA"/>
    <w:rsid w:val="002C4849"/>
    <w:rsid w:val="002C49F1"/>
    <w:rsid w:val="002C4B16"/>
    <w:rsid w:val="002C4D07"/>
    <w:rsid w:val="002C5DAA"/>
    <w:rsid w:val="002C6593"/>
    <w:rsid w:val="002C6C09"/>
    <w:rsid w:val="002C72FA"/>
    <w:rsid w:val="002C7321"/>
    <w:rsid w:val="002C74FD"/>
    <w:rsid w:val="002C7AD0"/>
    <w:rsid w:val="002D0058"/>
    <w:rsid w:val="002D0179"/>
    <w:rsid w:val="002D064E"/>
    <w:rsid w:val="002D0C9D"/>
    <w:rsid w:val="002D0D88"/>
    <w:rsid w:val="002D0DDD"/>
    <w:rsid w:val="002D0E52"/>
    <w:rsid w:val="002D0E64"/>
    <w:rsid w:val="002D1870"/>
    <w:rsid w:val="002D190C"/>
    <w:rsid w:val="002D21D5"/>
    <w:rsid w:val="002D252C"/>
    <w:rsid w:val="002D2753"/>
    <w:rsid w:val="002D275D"/>
    <w:rsid w:val="002D2923"/>
    <w:rsid w:val="002D2CC5"/>
    <w:rsid w:val="002D2D53"/>
    <w:rsid w:val="002D2FD4"/>
    <w:rsid w:val="002D37E8"/>
    <w:rsid w:val="002D3803"/>
    <w:rsid w:val="002D3B37"/>
    <w:rsid w:val="002D3B69"/>
    <w:rsid w:val="002D3D38"/>
    <w:rsid w:val="002D46FB"/>
    <w:rsid w:val="002D4749"/>
    <w:rsid w:val="002D4AA0"/>
    <w:rsid w:val="002D4EA2"/>
    <w:rsid w:val="002D5342"/>
    <w:rsid w:val="002D53F2"/>
    <w:rsid w:val="002D552E"/>
    <w:rsid w:val="002D576F"/>
    <w:rsid w:val="002D59CC"/>
    <w:rsid w:val="002D5EC5"/>
    <w:rsid w:val="002D67B1"/>
    <w:rsid w:val="002D6C16"/>
    <w:rsid w:val="002D6F8C"/>
    <w:rsid w:val="002D7071"/>
    <w:rsid w:val="002D7113"/>
    <w:rsid w:val="002D7167"/>
    <w:rsid w:val="002D7364"/>
    <w:rsid w:val="002D754E"/>
    <w:rsid w:val="002D7917"/>
    <w:rsid w:val="002D79E0"/>
    <w:rsid w:val="002D7EEF"/>
    <w:rsid w:val="002E005D"/>
    <w:rsid w:val="002E0200"/>
    <w:rsid w:val="002E025D"/>
    <w:rsid w:val="002E08F0"/>
    <w:rsid w:val="002E0EEE"/>
    <w:rsid w:val="002E1192"/>
    <w:rsid w:val="002E14BB"/>
    <w:rsid w:val="002E16A7"/>
    <w:rsid w:val="002E175B"/>
    <w:rsid w:val="002E214D"/>
    <w:rsid w:val="002E26BE"/>
    <w:rsid w:val="002E26FF"/>
    <w:rsid w:val="002E2ABE"/>
    <w:rsid w:val="002E2DCB"/>
    <w:rsid w:val="002E312D"/>
    <w:rsid w:val="002E36BD"/>
    <w:rsid w:val="002E3D64"/>
    <w:rsid w:val="002E3DAC"/>
    <w:rsid w:val="002E3DD7"/>
    <w:rsid w:val="002E4468"/>
    <w:rsid w:val="002E4719"/>
    <w:rsid w:val="002E4DC6"/>
    <w:rsid w:val="002E5400"/>
    <w:rsid w:val="002E55E8"/>
    <w:rsid w:val="002E582C"/>
    <w:rsid w:val="002E59BF"/>
    <w:rsid w:val="002E5DF6"/>
    <w:rsid w:val="002E6B04"/>
    <w:rsid w:val="002E6C84"/>
    <w:rsid w:val="002E6DBC"/>
    <w:rsid w:val="002E7641"/>
    <w:rsid w:val="002E774F"/>
    <w:rsid w:val="002E7AE3"/>
    <w:rsid w:val="002F0029"/>
    <w:rsid w:val="002F018B"/>
    <w:rsid w:val="002F058D"/>
    <w:rsid w:val="002F0691"/>
    <w:rsid w:val="002F0A82"/>
    <w:rsid w:val="002F0DAD"/>
    <w:rsid w:val="002F1156"/>
    <w:rsid w:val="002F1411"/>
    <w:rsid w:val="002F1B69"/>
    <w:rsid w:val="002F1C1B"/>
    <w:rsid w:val="002F1EE9"/>
    <w:rsid w:val="002F2238"/>
    <w:rsid w:val="002F23C1"/>
    <w:rsid w:val="002F2406"/>
    <w:rsid w:val="002F25A1"/>
    <w:rsid w:val="002F26A3"/>
    <w:rsid w:val="002F28A6"/>
    <w:rsid w:val="002F29AD"/>
    <w:rsid w:val="002F2A4B"/>
    <w:rsid w:val="002F2B3F"/>
    <w:rsid w:val="002F314E"/>
    <w:rsid w:val="002F3243"/>
    <w:rsid w:val="002F3442"/>
    <w:rsid w:val="002F3736"/>
    <w:rsid w:val="002F37F0"/>
    <w:rsid w:val="002F38DD"/>
    <w:rsid w:val="002F3FE2"/>
    <w:rsid w:val="002F44DD"/>
    <w:rsid w:val="002F4B39"/>
    <w:rsid w:val="002F4E90"/>
    <w:rsid w:val="002F5864"/>
    <w:rsid w:val="002F5B95"/>
    <w:rsid w:val="002F5F2A"/>
    <w:rsid w:val="002F5F80"/>
    <w:rsid w:val="002F6300"/>
    <w:rsid w:val="002F6774"/>
    <w:rsid w:val="002F682D"/>
    <w:rsid w:val="002F69F9"/>
    <w:rsid w:val="002F6A53"/>
    <w:rsid w:val="002F6BDE"/>
    <w:rsid w:val="002F724F"/>
    <w:rsid w:val="002F73A4"/>
    <w:rsid w:val="002F77C7"/>
    <w:rsid w:val="002F7C73"/>
    <w:rsid w:val="002F7F8F"/>
    <w:rsid w:val="00300076"/>
    <w:rsid w:val="003002AF"/>
    <w:rsid w:val="00300442"/>
    <w:rsid w:val="00300995"/>
    <w:rsid w:val="00300CC7"/>
    <w:rsid w:val="00300E78"/>
    <w:rsid w:val="00301478"/>
    <w:rsid w:val="0030155A"/>
    <w:rsid w:val="003016BD"/>
    <w:rsid w:val="00301C2B"/>
    <w:rsid w:val="00301DF8"/>
    <w:rsid w:val="0030200A"/>
    <w:rsid w:val="003022F4"/>
    <w:rsid w:val="003026B0"/>
    <w:rsid w:val="00302917"/>
    <w:rsid w:val="00302983"/>
    <w:rsid w:val="00302B21"/>
    <w:rsid w:val="00302DD4"/>
    <w:rsid w:val="00302E4E"/>
    <w:rsid w:val="003046E0"/>
    <w:rsid w:val="00304974"/>
    <w:rsid w:val="00305A43"/>
    <w:rsid w:val="00305F66"/>
    <w:rsid w:val="00306070"/>
    <w:rsid w:val="00306202"/>
    <w:rsid w:val="00306442"/>
    <w:rsid w:val="003065F2"/>
    <w:rsid w:val="00306676"/>
    <w:rsid w:val="00307245"/>
    <w:rsid w:val="00307636"/>
    <w:rsid w:val="00307AF6"/>
    <w:rsid w:val="00307CEC"/>
    <w:rsid w:val="00307EE3"/>
    <w:rsid w:val="003103C7"/>
    <w:rsid w:val="00310741"/>
    <w:rsid w:val="0031091A"/>
    <w:rsid w:val="00310933"/>
    <w:rsid w:val="00310E2B"/>
    <w:rsid w:val="00311134"/>
    <w:rsid w:val="003111ED"/>
    <w:rsid w:val="003112AD"/>
    <w:rsid w:val="0031130D"/>
    <w:rsid w:val="00311375"/>
    <w:rsid w:val="003118E4"/>
    <w:rsid w:val="00311979"/>
    <w:rsid w:val="00311AFA"/>
    <w:rsid w:val="003120A9"/>
    <w:rsid w:val="003120E4"/>
    <w:rsid w:val="00312156"/>
    <w:rsid w:val="0031258B"/>
    <w:rsid w:val="003125CE"/>
    <w:rsid w:val="00312640"/>
    <w:rsid w:val="0031288F"/>
    <w:rsid w:val="003133CA"/>
    <w:rsid w:val="0031351E"/>
    <w:rsid w:val="0031402D"/>
    <w:rsid w:val="00314282"/>
    <w:rsid w:val="00314A04"/>
    <w:rsid w:val="00314C03"/>
    <w:rsid w:val="003153BD"/>
    <w:rsid w:val="0031543E"/>
    <w:rsid w:val="00315A91"/>
    <w:rsid w:val="00315DD9"/>
    <w:rsid w:val="00316638"/>
    <w:rsid w:val="003168E3"/>
    <w:rsid w:val="003169F2"/>
    <w:rsid w:val="00316CF2"/>
    <w:rsid w:val="00316EB2"/>
    <w:rsid w:val="00316FB3"/>
    <w:rsid w:val="003170E8"/>
    <w:rsid w:val="00317209"/>
    <w:rsid w:val="0031728B"/>
    <w:rsid w:val="00317462"/>
    <w:rsid w:val="003177A6"/>
    <w:rsid w:val="00317975"/>
    <w:rsid w:val="0031799B"/>
    <w:rsid w:val="00317AC6"/>
    <w:rsid w:val="00317C47"/>
    <w:rsid w:val="00320484"/>
    <w:rsid w:val="0032090E"/>
    <w:rsid w:val="003209D8"/>
    <w:rsid w:val="00320D1D"/>
    <w:rsid w:val="00321755"/>
    <w:rsid w:val="003217F5"/>
    <w:rsid w:val="003217FF"/>
    <w:rsid w:val="00322449"/>
    <w:rsid w:val="00322864"/>
    <w:rsid w:val="00322C66"/>
    <w:rsid w:val="003230BE"/>
    <w:rsid w:val="003230C8"/>
    <w:rsid w:val="00323319"/>
    <w:rsid w:val="003235DD"/>
    <w:rsid w:val="0032369B"/>
    <w:rsid w:val="00323907"/>
    <w:rsid w:val="00323C5B"/>
    <w:rsid w:val="00323D51"/>
    <w:rsid w:val="00323EF3"/>
    <w:rsid w:val="00324063"/>
    <w:rsid w:val="0032441F"/>
    <w:rsid w:val="003244D8"/>
    <w:rsid w:val="0032470E"/>
    <w:rsid w:val="00324CE5"/>
    <w:rsid w:val="0032530A"/>
    <w:rsid w:val="00325431"/>
    <w:rsid w:val="00325439"/>
    <w:rsid w:val="003257BD"/>
    <w:rsid w:val="003257D1"/>
    <w:rsid w:val="0032580B"/>
    <w:rsid w:val="003258CC"/>
    <w:rsid w:val="00325FC7"/>
    <w:rsid w:val="00326D12"/>
    <w:rsid w:val="00326E2A"/>
    <w:rsid w:val="00327091"/>
    <w:rsid w:val="0032723C"/>
    <w:rsid w:val="0032738B"/>
    <w:rsid w:val="003273F6"/>
    <w:rsid w:val="00327720"/>
    <w:rsid w:val="00327AE3"/>
    <w:rsid w:val="00327EBE"/>
    <w:rsid w:val="003303B7"/>
    <w:rsid w:val="003309BD"/>
    <w:rsid w:val="00330C2E"/>
    <w:rsid w:val="00330D52"/>
    <w:rsid w:val="003311FC"/>
    <w:rsid w:val="00331A16"/>
    <w:rsid w:val="00331A9C"/>
    <w:rsid w:val="00331B10"/>
    <w:rsid w:val="00331DD9"/>
    <w:rsid w:val="00332559"/>
    <w:rsid w:val="003326E9"/>
    <w:rsid w:val="00332A85"/>
    <w:rsid w:val="00332E22"/>
    <w:rsid w:val="00333067"/>
    <w:rsid w:val="0033330C"/>
    <w:rsid w:val="00333450"/>
    <w:rsid w:val="00333826"/>
    <w:rsid w:val="003340D5"/>
    <w:rsid w:val="003342B1"/>
    <w:rsid w:val="00334A15"/>
    <w:rsid w:val="00334AE8"/>
    <w:rsid w:val="00334B1C"/>
    <w:rsid w:val="00334DA1"/>
    <w:rsid w:val="00334E80"/>
    <w:rsid w:val="003350B5"/>
    <w:rsid w:val="0033523D"/>
    <w:rsid w:val="00335525"/>
    <w:rsid w:val="00335AB8"/>
    <w:rsid w:val="00336528"/>
    <w:rsid w:val="00336818"/>
    <w:rsid w:val="00336D60"/>
    <w:rsid w:val="00336DB5"/>
    <w:rsid w:val="00336ED4"/>
    <w:rsid w:val="00336F24"/>
    <w:rsid w:val="00337171"/>
    <w:rsid w:val="0033728A"/>
    <w:rsid w:val="00337C75"/>
    <w:rsid w:val="00337CA3"/>
    <w:rsid w:val="00337FD8"/>
    <w:rsid w:val="00340351"/>
    <w:rsid w:val="00340DA5"/>
    <w:rsid w:val="00340DC7"/>
    <w:rsid w:val="00340F14"/>
    <w:rsid w:val="00341279"/>
    <w:rsid w:val="00341A1F"/>
    <w:rsid w:val="00341C3C"/>
    <w:rsid w:val="00341DBA"/>
    <w:rsid w:val="00341EB1"/>
    <w:rsid w:val="003420F2"/>
    <w:rsid w:val="00342397"/>
    <w:rsid w:val="00342775"/>
    <w:rsid w:val="003427D0"/>
    <w:rsid w:val="00342AD3"/>
    <w:rsid w:val="00342B5B"/>
    <w:rsid w:val="00342DC2"/>
    <w:rsid w:val="00342E7B"/>
    <w:rsid w:val="00342F60"/>
    <w:rsid w:val="003437A3"/>
    <w:rsid w:val="00344218"/>
    <w:rsid w:val="00344254"/>
    <w:rsid w:val="003445AD"/>
    <w:rsid w:val="003446B9"/>
    <w:rsid w:val="003447BC"/>
    <w:rsid w:val="00344847"/>
    <w:rsid w:val="00344C34"/>
    <w:rsid w:val="00345059"/>
    <w:rsid w:val="00345091"/>
    <w:rsid w:val="00345126"/>
    <w:rsid w:val="0034545F"/>
    <w:rsid w:val="00345502"/>
    <w:rsid w:val="003455CC"/>
    <w:rsid w:val="003467AE"/>
    <w:rsid w:val="0034696C"/>
    <w:rsid w:val="00346AA1"/>
    <w:rsid w:val="00346F1A"/>
    <w:rsid w:val="0034754A"/>
    <w:rsid w:val="00347AA5"/>
    <w:rsid w:val="00347B17"/>
    <w:rsid w:val="00347E84"/>
    <w:rsid w:val="003500FA"/>
    <w:rsid w:val="003504A6"/>
    <w:rsid w:val="0035073D"/>
    <w:rsid w:val="00350C7C"/>
    <w:rsid w:val="00350D14"/>
    <w:rsid w:val="00350E9D"/>
    <w:rsid w:val="00351167"/>
    <w:rsid w:val="003518C9"/>
    <w:rsid w:val="00351A15"/>
    <w:rsid w:val="00351AEB"/>
    <w:rsid w:val="00351F64"/>
    <w:rsid w:val="00352030"/>
    <w:rsid w:val="003520FB"/>
    <w:rsid w:val="00352246"/>
    <w:rsid w:val="00352421"/>
    <w:rsid w:val="00352638"/>
    <w:rsid w:val="003528B5"/>
    <w:rsid w:val="00352A65"/>
    <w:rsid w:val="00352AD6"/>
    <w:rsid w:val="00352EA8"/>
    <w:rsid w:val="00352F4E"/>
    <w:rsid w:val="00352F77"/>
    <w:rsid w:val="0035394C"/>
    <w:rsid w:val="00354206"/>
    <w:rsid w:val="003542F8"/>
    <w:rsid w:val="0035432C"/>
    <w:rsid w:val="003549FF"/>
    <w:rsid w:val="00354AE2"/>
    <w:rsid w:val="0035524B"/>
    <w:rsid w:val="0035529F"/>
    <w:rsid w:val="00355360"/>
    <w:rsid w:val="00355F45"/>
    <w:rsid w:val="00355FCC"/>
    <w:rsid w:val="00355FDB"/>
    <w:rsid w:val="003561BF"/>
    <w:rsid w:val="00356823"/>
    <w:rsid w:val="00356D4A"/>
    <w:rsid w:val="00356F1C"/>
    <w:rsid w:val="003578A3"/>
    <w:rsid w:val="003600A9"/>
    <w:rsid w:val="003601C6"/>
    <w:rsid w:val="0036088E"/>
    <w:rsid w:val="003609EC"/>
    <w:rsid w:val="00360A64"/>
    <w:rsid w:val="00360AE6"/>
    <w:rsid w:val="00360E37"/>
    <w:rsid w:val="00360E8F"/>
    <w:rsid w:val="00361118"/>
    <w:rsid w:val="0036156F"/>
    <w:rsid w:val="00361690"/>
    <w:rsid w:val="003617B9"/>
    <w:rsid w:val="00361961"/>
    <w:rsid w:val="00361AA5"/>
    <w:rsid w:val="00361BCE"/>
    <w:rsid w:val="00361D56"/>
    <w:rsid w:val="0036200A"/>
    <w:rsid w:val="003622D3"/>
    <w:rsid w:val="00362388"/>
    <w:rsid w:val="00362975"/>
    <w:rsid w:val="00362C34"/>
    <w:rsid w:val="00362F3A"/>
    <w:rsid w:val="0036372B"/>
    <w:rsid w:val="00363999"/>
    <w:rsid w:val="00363B87"/>
    <w:rsid w:val="00363BD8"/>
    <w:rsid w:val="00363CD0"/>
    <w:rsid w:val="00363EEA"/>
    <w:rsid w:val="0036429A"/>
    <w:rsid w:val="00364A09"/>
    <w:rsid w:val="00364BE4"/>
    <w:rsid w:val="00365432"/>
    <w:rsid w:val="00365523"/>
    <w:rsid w:val="00365CF4"/>
    <w:rsid w:val="00366077"/>
    <w:rsid w:val="003663C5"/>
    <w:rsid w:val="0036648C"/>
    <w:rsid w:val="003666F7"/>
    <w:rsid w:val="00366B3E"/>
    <w:rsid w:val="00366DAD"/>
    <w:rsid w:val="00366EA4"/>
    <w:rsid w:val="003671A8"/>
    <w:rsid w:val="003673B3"/>
    <w:rsid w:val="003676C5"/>
    <w:rsid w:val="00367705"/>
    <w:rsid w:val="00367716"/>
    <w:rsid w:val="00367836"/>
    <w:rsid w:val="003701FA"/>
    <w:rsid w:val="0037051F"/>
    <w:rsid w:val="003709A9"/>
    <w:rsid w:val="00370AB6"/>
    <w:rsid w:val="003710BE"/>
    <w:rsid w:val="00371435"/>
    <w:rsid w:val="00371466"/>
    <w:rsid w:val="003714B3"/>
    <w:rsid w:val="003717C1"/>
    <w:rsid w:val="003717EF"/>
    <w:rsid w:val="00371D67"/>
    <w:rsid w:val="00371E62"/>
    <w:rsid w:val="00372007"/>
    <w:rsid w:val="003721A3"/>
    <w:rsid w:val="00372230"/>
    <w:rsid w:val="0037224B"/>
    <w:rsid w:val="0037225C"/>
    <w:rsid w:val="00372280"/>
    <w:rsid w:val="0037298C"/>
    <w:rsid w:val="00372A6F"/>
    <w:rsid w:val="00372AAA"/>
    <w:rsid w:val="00372D4C"/>
    <w:rsid w:val="00372D88"/>
    <w:rsid w:val="00372DA5"/>
    <w:rsid w:val="00372EED"/>
    <w:rsid w:val="00373251"/>
    <w:rsid w:val="003737C1"/>
    <w:rsid w:val="00373B70"/>
    <w:rsid w:val="00373BA0"/>
    <w:rsid w:val="0037453D"/>
    <w:rsid w:val="003745A2"/>
    <w:rsid w:val="003746C7"/>
    <w:rsid w:val="00374ABB"/>
    <w:rsid w:val="00374D24"/>
    <w:rsid w:val="003752B8"/>
    <w:rsid w:val="003758C5"/>
    <w:rsid w:val="00375D4D"/>
    <w:rsid w:val="00375F26"/>
    <w:rsid w:val="0037683A"/>
    <w:rsid w:val="003768F5"/>
    <w:rsid w:val="00376DFA"/>
    <w:rsid w:val="00376EE9"/>
    <w:rsid w:val="00376F2A"/>
    <w:rsid w:val="00377094"/>
    <w:rsid w:val="00377332"/>
    <w:rsid w:val="003778F0"/>
    <w:rsid w:val="00377AEC"/>
    <w:rsid w:val="00377FA2"/>
    <w:rsid w:val="003801C1"/>
    <w:rsid w:val="00380518"/>
    <w:rsid w:val="00380654"/>
    <w:rsid w:val="003809A9"/>
    <w:rsid w:val="00380CF3"/>
    <w:rsid w:val="00380F5D"/>
    <w:rsid w:val="00381EFE"/>
    <w:rsid w:val="00381F93"/>
    <w:rsid w:val="003825A8"/>
    <w:rsid w:val="003826B5"/>
    <w:rsid w:val="00382720"/>
    <w:rsid w:val="00382B59"/>
    <w:rsid w:val="00382BB4"/>
    <w:rsid w:val="00383359"/>
    <w:rsid w:val="00383BAC"/>
    <w:rsid w:val="00383DB4"/>
    <w:rsid w:val="0038419B"/>
    <w:rsid w:val="003842EC"/>
    <w:rsid w:val="003843AD"/>
    <w:rsid w:val="00384824"/>
    <w:rsid w:val="003848B8"/>
    <w:rsid w:val="00385972"/>
    <w:rsid w:val="00385A12"/>
    <w:rsid w:val="00385BD3"/>
    <w:rsid w:val="00385E2D"/>
    <w:rsid w:val="003862BB"/>
    <w:rsid w:val="00386827"/>
    <w:rsid w:val="00386885"/>
    <w:rsid w:val="00386B0C"/>
    <w:rsid w:val="00386BC4"/>
    <w:rsid w:val="00386D07"/>
    <w:rsid w:val="00386FEE"/>
    <w:rsid w:val="00387124"/>
    <w:rsid w:val="003871DE"/>
    <w:rsid w:val="003877D3"/>
    <w:rsid w:val="003879ED"/>
    <w:rsid w:val="00387C0A"/>
    <w:rsid w:val="00387EE9"/>
    <w:rsid w:val="00390689"/>
    <w:rsid w:val="0039071B"/>
    <w:rsid w:val="00390E41"/>
    <w:rsid w:val="00391EC5"/>
    <w:rsid w:val="003920AF"/>
    <w:rsid w:val="003921B4"/>
    <w:rsid w:val="00392425"/>
    <w:rsid w:val="003929D0"/>
    <w:rsid w:val="00392A9C"/>
    <w:rsid w:val="00392AE8"/>
    <w:rsid w:val="0039323F"/>
    <w:rsid w:val="0039327B"/>
    <w:rsid w:val="0039359E"/>
    <w:rsid w:val="00393903"/>
    <w:rsid w:val="003940FF"/>
    <w:rsid w:val="003947FF"/>
    <w:rsid w:val="00394B53"/>
    <w:rsid w:val="00394B9B"/>
    <w:rsid w:val="003952B8"/>
    <w:rsid w:val="0039549D"/>
    <w:rsid w:val="003958BF"/>
    <w:rsid w:val="00395EB4"/>
    <w:rsid w:val="00396613"/>
    <w:rsid w:val="00396B72"/>
    <w:rsid w:val="00396E42"/>
    <w:rsid w:val="003972FB"/>
    <w:rsid w:val="003975D0"/>
    <w:rsid w:val="0039764F"/>
    <w:rsid w:val="00397667"/>
    <w:rsid w:val="003977DF"/>
    <w:rsid w:val="00397B42"/>
    <w:rsid w:val="00397CA0"/>
    <w:rsid w:val="003A0813"/>
    <w:rsid w:val="003A09B7"/>
    <w:rsid w:val="003A0A38"/>
    <w:rsid w:val="003A142D"/>
    <w:rsid w:val="003A14DE"/>
    <w:rsid w:val="003A14EE"/>
    <w:rsid w:val="003A1571"/>
    <w:rsid w:val="003A19A8"/>
    <w:rsid w:val="003A1E88"/>
    <w:rsid w:val="003A1FF8"/>
    <w:rsid w:val="003A2009"/>
    <w:rsid w:val="003A201F"/>
    <w:rsid w:val="003A21AE"/>
    <w:rsid w:val="003A226B"/>
    <w:rsid w:val="003A24D9"/>
    <w:rsid w:val="003A26B5"/>
    <w:rsid w:val="003A279D"/>
    <w:rsid w:val="003A2AA5"/>
    <w:rsid w:val="003A2C57"/>
    <w:rsid w:val="003A2CB4"/>
    <w:rsid w:val="003A2DA0"/>
    <w:rsid w:val="003A2F89"/>
    <w:rsid w:val="003A3677"/>
    <w:rsid w:val="003A39F3"/>
    <w:rsid w:val="003A3D62"/>
    <w:rsid w:val="003A3F0F"/>
    <w:rsid w:val="003A40EF"/>
    <w:rsid w:val="003A4255"/>
    <w:rsid w:val="003A4BBB"/>
    <w:rsid w:val="003A4E6C"/>
    <w:rsid w:val="003A5737"/>
    <w:rsid w:val="003A5D13"/>
    <w:rsid w:val="003A6159"/>
    <w:rsid w:val="003A6C98"/>
    <w:rsid w:val="003A75E9"/>
    <w:rsid w:val="003A7981"/>
    <w:rsid w:val="003A7E62"/>
    <w:rsid w:val="003B0789"/>
    <w:rsid w:val="003B0A6D"/>
    <w:rsid w:val="003B0BAD"/>
    <w:rsid w:val="003B1359"/>
    <w:rsid w:val="003B1378"/>
    <w:rsid w:val="003B1FAB"/>
    <w:rsid w:val="003B2332"/>
    <w:rsid w:val="003B2A7F"/>
    <w:rsid w:val="003B2C1A"/>
    <w:rsid w:val="003B2D73"/>
    <w:rsid w:val="003B2DAD"/>
    <w:rsid w:val="003B2EE0"/>
    <w:rsid w:val="003B304E"/>
    <w:rsid w:val="003B318F"/>
    <w:rsid w:val="003B3632"/>
    <w:rsid w:val="003B38F0"/>
    <w:rsid w:val="003B39EB"/>
    <w:rsid w:val="003B3A62"/>
    <w:rsid w:val="003B49C9"/>
    <w:rsid w:val="003B4D65"/>
    <w:rsid w:val="003B4D71"/>
    <w:rsid w:val="003B4EAB"/>
    <w:rsid w:val="003B5019"/>
    <w:rsid w:val="003B5492"/>
    <w:rsid w:val="003B56E8"/>
    <w:rsid w:val="003B5C3C"/>
    <w:rsid w:val="003B5EC7"/>
    <w:rsid w:val="003B5FCF"/>
    <w:rsid w:val="003B5FF7"/>
    <w:rsid w:val="003B6323"/>
    <w:rsid w:val="003B672A"/>
    <w:rsid w:val="003B6CA9"/>
    <w:rsid w:val="003B6D68"/>
    <w:rsid w:val="003B6F21"/>
    <w:rsid w:val="003B709F"/>
    <w:rsid w:val="003B7314"/>
    <w:rsid w:val="003B73E7"/>
    <w:rsid w:val="003B7553"/>
    <w:rsid w:val="003B75EC"/>
    <w:rsid w:val="003C04E3"/>
    <w:rsid w:val="003C0B34"/>
    <w:rsid w:val="003C0BCB"/>
    <w:rsid w:val="003C0D0B"/>
    <w:rsid w:val="003C0F1B"/>
    <w:rsid w:val="003C1022"/>
    <w:rsid w:val="003C1073"/>
    <w:rsid w:val="003C17AD"/>
    <w:rsid w:val="003C1E37"/>
    <w:rsid w:val="003C1F55"/>
    <w:rsid w:val="003C2BA1"/>
    <w:rsid w:val="003C3364"/>
    <w:rsid w:val="003C39E5"/>
    <w:rsid w:val="003C440B"/>
    <w:rsid w:val="003C4545"/>
    <w:rsid w:val="003C467C"/>
    <w:rsid w:val="003C468D"/>
    <w:rsid w:val="003C4803"/>
    <w:rsid w:val="003C48E6"/>
    <w:rsid w:val="003C4A32"/>
    <w:rsid w:val="003C5454"/>
    <w:rsid w:val="003C546C"/>
    <w:rsid w:val="003C55C6"/>
    <w:rsid w:val="003C560E"/>
    <w:rsid w:val="003C5AC4"/>
    <w:rsid w:val="003C5D53"/>
    <w:rsid w:val="003C659B"/>
    <w:rsid w:val="003C6824"/>
    <w:rsid w:val="003C721A"/>
    <w:rsid w:val="003C77FF"/>
    <w:rsid w:val="003C7A65"/>
    <w:rsid w:val="003D0572"/>
    <w:rsid w:val="003D06B6"/>
    <w:rsid w:val="003D073F"/>
    <w:rsid w:val="003D07AB"/>
    <w:rsid w:val="003D07D7"/>
    <w:rsid w:val="003D1130"/>
    <w:rsid w:val="003D1433"/>
    <w:rsid w:val="003D1685"/>
    <w:rsid w:val="003D223B"/>
    <w:rsid w:val="003D28BB"/>
    <w:rsid w:val="003D2C6E"/>
    <w:rsid w:val="003D2D43"/>
    <w:rsid w:val="003D2FE1"/>
    <w:rsid w:val="003D3333"/>
    <w:rsid w:val="003D358B"/>
    <w:rsid w:val="003D3DC6"/>
    <w:rsid w:val="003D3E25"/>
    <w:rsid w:val="003D419B"/>
    <w:rsid w:val="003D496F"/>
    <w:rsid w:val="003D49E6"/>
    <w:rsid w:val="003D4CB4"/>
    <w:rsid w:val="003D51B3"/>
    <w:rsid w:val="003D5205"/>
    <w:rsid w:val="003D52BE"/>
    <w:rsid w:val="003D52C6"/>
    <w:rsid w:val="003D52E6"/>
    <w:rsid w:val="003D5381"/>
    <w:rsid w:val="003D538E"/>
    <w:rsid w:val="003D5A28"/>
    <w:rsid w:val="003D5C50"/>
    <w:rsid w:val="003D5E0B"/>
    <w:rsid w:val="003D5FD6"/>
    <w:rsid w:val="003D6116"/>
    <w:rsid w:val="003D613D"/>
    <w:rsid w:val="003D633A"/>
    <w:rsid w:val="003D6524"/>
    <w:rsid w:val="003D6898"/>
    <w:rsid w:val="003D691A"/>
    <w:rsid w:val="003D6C8E"/>
    <w:rsid w:val="003D6CAF"/>
    <w:rsid w:val="003D6D5A"/>
    <w:rsid w:val="003D70AB"/>
    <w:rsid w:val="003D74DE"/>
    <w:rsid w:val="003D7B24"/>
    <w:rsid w:val="003E09BE"/>
    <w:rsid w:val="003E0A00"/>
    <w:rsid w:val="003E0B62"/>
    <w:rsid w:val="003E0E54"/>
    <w:rsid w:val="003E137F"/>
    <w:rsid w:val="003E1540"/>
    <w:rsid w:val="003E19D3"/>
    <w:rsid w:val="003E1AAC"/>
    <w:rsid w:val="003E1B19"/>
    <w:rsid w:val="003E39D6"/>
    <w:rsid w:val="003E4059"/>
    <w:rsid w:val="003E4BE9"/>
    <w:rsid w:val="003E4ED9"/>
    <w:rsid w:val="003E59ED"/>
    <w:rsid w:val="003E5D10"/>
    <w:rsid w:val="003E5EBA"/>
    <w:rsid w:val="003E6072"/>
    <w:rsid w:val="003E6212"/>
    <w:rsid w:val="003E6829"/>
    <w:rsid w:val="003E6869"/>
    <w:rsid w:val="003E7128"/>
    <w:rsid w:val="003E745C"/>
    <w:rsid w:val="003E75C8"/>
    <w:rsid w:val="003E7693"/>
    <w:rsid w:val="003E7BB1"/>
    <w:rsid w:val="003E7ED6"/>
    <w:rsid w:val="003F0025"/>
    <w:rsid w:val="003F0262"/>
    <w:rsid w:val="003F08E6"/>
    <w:rsid w:val="003F114C"/>
    <w:rsid w:val="003F11A3"/>
    <w:rsid w:val="003F13DC"/>
    <w:rsid w:val="003F1E41"/>
    <w:rsid w:val="003F2216"/>
    <w:rsid w:val="003F2250"/>
    <w:rsid w:val="003F2284"/>
    <w:rsid w:val="003F2525"/>
    <w:rsid w:val="003F25E3"/>
    <w:rsid w:val="003F2727"/>
    <w:rsid w:val="003F28DF"/>
    <w:rsid w:val="003F2AB0"/>
    <w:rsid w:val="003F2C44"/>
    <w:rsid w:val="003F2FB7"/>
    <w:rsid w:val="003F3420"/>
    <w:rsid w:val="003F38B6"/>
    <w:rsid w:val="003F3BEA"/>
    <w:rsid w:val="003F3C12"/>
    <w:rsid w:val="003F3D06"/>
    <w:rsid w:val="003F3E2D"/>
    <w:rsid w:val="003F4104"/>
    <w:rsid w:val="003F4388"/>
    <w:rsid w:val="003F4B48"/>
    <w:rsid w:val="003F4ECB"/>
    <w:rsid w:val="003F5363"/>
    <w:rsid w:val="003F55D2"/>
    <w:rsid w:val="003F57A7"/>
    <w:rsid w:val="003F59E0"/>
    <w:rsid w:val="003F5E5A"/>
    <w:rsid w:val="003F5FBF"/>
    <w:rsid w:val="003F619E"/>
    <w:rsid w:val="003F6B1C"/>
    <w:rsid w:val="003F6D93"/>
    <w:rsid w:val="003F6FCE"/>
    <w:rsid w:val="003F7730"/>
    <w:rsid w:val="0040058B"/>
    <w:rsid w:val="0040091E"/>
    <w:rsid w:val="0040104B"/>
    <w:rsid w:val="0040161D"/>
    <w:rsid w:val="00401A8A"/>
    <w:rsid w:val="00401AE7"/>
    <w:rsid w:val="00401BC9"/>
    <w:rsid w:val="00401D84"/>
    <w:rsid w:val="00401F79"/>
    <w:rsid w:val="0040247B"/>
    <w:rsid w:val="004025DD"/>
    <w:rsid w:val="004029F6"/>
    <w:rsid w:val="00403520"/>
    <w:rsid w:val="0040372D"/>
    <w:rsid w:val="00403CF1"/>
    <w:rsid w:val="0040418A"/>
    <w:rsid w:val="00404793"/>
    <w:rsid w:val="004047B9"/>
    <w:rsid w:val="004048C1"/>
    <w:rsid w:val="00404902"/>
    <w:rsid w:val="00404A58"/>
    <w:rsid w:val="00404B9F"/>
    <w:rsid w:val="00404D65"/>
    <w:rsid w:val="00404ED5"/>
    <w:rsid w:val="00404FC0"/>
    <w:rsid w:val="00405178"/>
    <w:rsid w:val="0040550E"/>
    <w:rsid w:val="00405656"/>
    <w:rsid w:val="0040591E"/>
    <w:rsid w:val="00405A11"/>
    <w:rsid w:val="00405ABA"/>
    <w:rsid w:val="00405B31"/>
    <w:rsid w:val="00406082"/>
    <w:rsid w:val="00406B53"/>
    <w:rsid w:val="00406D0C"/>
    <w:rsid w:val="0040705D"/>
    <w:rsid w:val="0040722C"/>
    <w:rsid w:val="00407269"/>
    <w:rsid w:val="004072B1"/>
    <w:rsid w:val="00407BB1"/>
    <w:rsid w:val="00407D6E"/>
    <w:rsid w:val="004101D4"/>
    <w:rsid w:val="0041089A"/>
    <w:rsid w:val="00410931"/>
    <w:rsid w:val="00410C42"/>
    <w:rsid w:val="00410CC1"/>
    <w:rsid w:val="0041162D"/>
    <w:rsid w:val="00411692"/>
    <w:rsid w:val="00411D96"/>
    <w:rsid w:val="00411EEB"/>
    <w:rsid w:val="00412010"/>
    <w:rsid w:val="00412A09"/>
    <w:rsid w:val="00413245"/>
    <w:rsid w:val="0041359B"/>
    <w:rsid w:val="00413673"/>
    <w:rsid w:val="00413783"/>
    <w:rsid w:val="00413981"/>
    <w:rsid w:val="00413AD2"/>
    <w:rsid w:val="00413B1B"/>
    <w:rsid w:val="004148DB"/>
    <w:rsid w:val="0041495A"/>
    <w:rsid w:val="00414ACD"/>
    <w:rsid w:val="00414CFE"/>
    <w:rsid w:val="00415007"/>
    <w:rsid w:val="004151DC"/>
    <w:rsid w:val="0041562C"/>
    <w:rsid w:val="004157FA"/>
    <w:rsid w:val="004159E5"/>
    <w:rsid w:val="00415C05"/>
    <w:rsid w:val="0041670E"/>
    <w:rsid w:val="00417B2E"/>
    <w:rsid w:val="00417BDA"/>
    <w:rsid w:val="00417F22"/>
    <w:rsid w:val="0042001C"/>
    <w:rsid w:val="004201B9"/>
    <w:rsid w:val="004204D2"/>
    <w:rsid w:val="0042051E"/>
    <w:rsid w:val="004208E5"/>
    <w:rsid w:val="00420AD0"/>
    <w:rsid w:val="00420CE8"/>
    <w:rsid w:val="00420F65"/>
    <w:rsid w:val="0042119F"/>
    <w:rsid w:val="00421310"/>
    <w:rsid w:val="00421398"/>
    <w:rsid w:val="004214AC"/>
    <w:rsid w:val="004214D4"/>
    <w:rsid w:val="0042160E"/>
    <w:rsid w:val="004217ED"/>
    <w:rsid w:val="00421F78"/>
    <w:rsid w:val="0042206F"/>
    <w:rsid w:val="004222D8"/>
    <w:rsid w:val="0042274D"/>
    <w:rsid w:val="00422756"/>
    <w:rsid w:val="004228B7"/>
    <w:rsid w:val="00423118"/>
    <w:rsid w:val="0042338A"/>
    <w:rsid w:val="004238D2"/>
    <w:rsid w:val="00423D7D"/>
    <w:rsid w:val="00423DF7"/>
    <w:rsid w:val="0042407D"/>
    <w:rsid w:val="00425085"/>
    <w:rsid w:val="00425284"/>
    <w:rsid w:val="004258B8"/>
    <w:rsid w:val="00425AD6"/>
    <w:rsid w:val="00425D99"/>
    <w:rsid w:val="004269E8"/>
    <w:rsid w:val="0042717D"/>
    <w:rsid w:val="00427314"/>
    <w:rsid w:val="004276D7"/>
    <w:rsid w:val="00427A74"/>
    <w:rsid w:val="00427AC4"/>
    <w:rsid w:val="00427D64"/>
    <w:rsid w:val="00430065"/>
    <w:rsid w:val="0043012C"/>
    <w:rsid w:val="004304B2"/>
    <w:rsid w:val="00430982"/>
    <w:rsid w:val="004309E9"/>
    <w:rsid w:val="004313C2"/>
    <w:rsid w:val="00431B13"/>
    <w:rsid w:val="00431B26"/>
    <w:rsid w:val="00431E11"/>
    <w:rsid w:val="00431EB5"/>
    <w:rsid w:val="004320FB"/>
    <w:rsid w:val="004321D5"/>
    <w:rsid w:val="004328AE"/>
    <w:rsid w:val="00432939"/>
    <w:rsid w:val="00432D44"/>
    <w:rsid w:val="00433097"/>
    <w:rsid w:val="004331B2"/>
    <w:rsid w:val="004331B5"/>
    <w:rsid w:val="00433567"/>
    <w:rsid w:val="00433A00"/>
    <w:rsid w:val="00433DE3"/>
    <w:rsid w:val="0043404F"/>
    <w:rsid w:val="00434BDD"/>
    <w:rsid w:val="00434C23"/>
    <w:rsid w:val="00434FC4"/>
    <w:rsid w:val="004354EB"/>
    <w:rsid w:val="004356A2"/>
    <w:rsid w:val="00435803"/>
    <w:rsid w:val="0043590D"/>
    <w:rsid w:val="00435D49"/>
    <w:rsid w:val="00435F45"/>
    <w:rsid w:val="00435FB2"/>
    <w:rsid w:val="00436551"/>
    <w:rsid w:val="00436957"/>
    <w:rsid w:val="00436969"/>
    <w:rsid w:val="00436D83"/>
    <w:rsid w:val="00437446"/>
    <w:rsid w:val="004400A6"/>
    <w:rsid w:val="0044013D"/>
    <w:rsid w:val="00440229"/>
    <w:rsid w:val="00440604"/>
    <w:rsid w:val="00440613"/>
    <w:rsid w:val="00440800"/>
    <w:rsid w:val="004411C0"/>
    <w:rsid w:val="0044145C"/>
    <w:rsid w:val="00441617"/>
    <w:rsid w:val="0044162F"/>
    <w:rsid w:val="0044198D"/>
    <w:rsid w:val="00441DE8"/>
    <w:rsid w:val="00441E71"/>
    <w:rsid w:val="004427F5"/>
    <w:rsid w:val="00443169"/>
    <w:rsid w:val="004432AC"/>
    <w:rsid w:val="00443622"/>
    <w:rsid w:val="00443D49"/>
    <w:rsid w:val="004442F9"/>
    <w:rsid w:val="00444385"/>
    <w:rsid w:val="0044445E"/>
    <w:rsid w:val="00444844"/>
    <w:rsid w:val="00444B39"/>
    <w:rsid w:val="00445673"/>
    <w:rsid w:val="004457C2"/>
    <w:rsid w:val="00445A4B"/>
    <w:rsid w:val="00445A5A"/>
    <w:rsid w:val="00445B11"/>
    <w:rsid w:val="00445B48"/>
    <w:rsid w:val="00445E51"/>
    <w:rsid w:val="004463DA"/>
    <w:rsid w:val="00446520"/>
    <w:rsid w:val="00446E22"/>
    <w:rsid w:val="004470E5"/>
    <w:rsid w:val="004476DC"/>
    <w:rsid w:val="00447C21"/>
    <w:rsid w:val="004504D6"/>
    <w:rsid w:val="00450A21"/>
    <w:rsid w:val="00450DE4"/>
    <w:rsid w:val="004511C6"/>
    <w:rsid w:val="00451D11"/>
    <w:rsid w:val="00451DA9"/>
    <w:rsid w:val="00451E4E"/>
    <w:rsid w:val="004520CE"/>
    <w:rsid w:val="00452300"/>
    <w:rsid w:val="004526BD"/>
    <w:rsid w:val="00452706"/>
    <w:rsid w:val="00452CC3"/>
    <w:rsid w:val="00452E5A"/>
    <w:rsid w:val="00452EEC"/>
    <w:rsid w:val="00453218"/>
    <w:rsid w:val="0045324B"/>
    <w:rsid w:val="00453C9C"/>
    <w:rsid w:val="00453F0A"/>
    <w:rsid w:val="00454191"/>
    <w:rsid w:val="004545CA"/>
    <w:rsid w:val="00454B9F"/>
    <w:rsid w:val="004551FC"/>
    <w:rsid w:val="0045545F"/>
    <w:rsid w:val="00455925"/>
    <w:rsid w:val="00455A69"/>
    <w:rsid w:val="0045600E"/>
    <w:rsid w:val="0045603B"/>
    <w:rsid w:val="00456098"/>
    <w:rsid w:val="0045643E"/>
    <w:rsid w:val="0045675F"/>
    <w:rsid w:val="004567CC"/>
    <w:rsid w:val="00456D0F"/>
    <w:rsid w:val="00456E24"/>
    <w:rsid w:val="00456E77"/>
    <w:rsid w:val="00456EA2"/>
    <w:rsid w:val="004570BB"/>
    <w:rsid w:val="0045712A"/>
    <w:rsid w:val="004575C6"/>
    <w:rsid w:val="00457729"/>
    <w:rsid w:val="0045783E"/>
    <w:rsid w:val="004579CB"/>
    <w:rsid w:val="00457A56"/>
    <w:rsid w:val="00457CCB"/>
    <w:rsid w:val="004606A2"/>
    <w:rsid w:val="004608A8"/>
    <w:rsid w:val="0046096E"/>
    <w:rsid w:val="00460C20"/>
    <w:rsid w:val="00460C81"/>
    <w:rsid w:val="00460DAB"/>
    <w:rsid w:val="0046123E"/>
    <w:rsid w:val="00461514"/>
    <w:rsid w:val="0046153C"/>
    <w:rsid w:val="004615BE"/>
    <w:rsid w:val="00461A1C"/>
    <w:rsid w:val="00461D6E"/>
    <w:rsid w:val="004621A7"/>
    <w:rsid w:val="00462320"/>
    <w:rsid w:val="0046276E"/>
    <w:rsid w:val="00462F1F"/>
    <w:rsid w:val="00463545"/>
    <w:rsid w:val="00463572"/>
    <w:rsid w:val="00463A6D"/>
    <w:rsid w:val="00463ACD"/>
    <w:rsid w:val="00463E5F"/>
    <w:rsid w:val="00464069"/>
    <w:rsid w:val="0046448B"/>
    <w:rsid w:val="004647A4"/>
    <w:rsid w:val="00464CE9"/>
    <w:rsid w:val="00464D29"/>
    <w:rsid w:val="00464D7D"/>
    <w:rsid w:val="004650EA"/>
    <w:rsid w:val="0046548E"/>
    <w:rsid w:val="004656C4"/>
    <w:rsid w:val="004657CD"/>
    <w:rsid w:val="00466072"/>
    <w:rsid w:val="00466084"/>
    <w:rsid w:val="00466307"/>
    <w:rsid w:val="0046633B"/>
    <w:rsid w:val="0046636A"/>
    <w:rsid w:val="0046675B"/>
    <w:rsid w:val="004668EA"/>
    <w:rsid w:val="00466E3E"/>
    <w:rsid w:val="00467376"/>
    <w:rsid w:val="00467A68"/>
    <w:rsid w:val="00467C32"/>
    <w:rsid w:val="00467D2D"/>
    <w:rsid w:val="00467EEA"/>
    <w:rsid w:val="00467FCC"/>
    <w:rsid w:val="0047017D"/>
    <w:rsid w:val="004704BD"/>
    <w:rsid w:val="004705A7"/>
    <w:rsid w:val="004707D5"/>
    <w:rsid w:val="00470AC2"/>
    <w:rsid w:val="00470C7B"/>
    <w:rsid w:val="00470C9F"/>
    <w:rsid w:val="00470CC8"/>
    <w:rsid w:val="00471221"/>
    <w:rsid w:val="00471467"/>
    <w:rsid w:val="00471AD5"/>
    <w:rsid w:val="00471B5D"/>
    <w:rsid w:val="00471B7B"/>
    <w:rsid w:val="00471ECE"/>
    <w:rsid w:val="00472319"/>
    <w:rsid w:val="0047274D"/>
    <w:rsid w:val="0047288B"/>
    <w:rsid w:val="00472F34"/>
    <w:rsid w:val="004731BA"/>
    <w:rsid w:val="00473724"/>
    <w:rsid w:val="0047380C"/>
    <w:rsid w:val="00473982"/>
    <w:rsid w:val="00473B46"/>
    <w:rsid w:val="00473E21"/>
    <w:rsid w:val="0047404E"/>
    <w:rsid w:val="00474750"/>
    <w:rsid w:val="00474901"/>
    <w:rsid w:val="004749FE"/>
    <w:rsid w:val="00474A7A"/>
    <w:rsid w:val="00474C80"/>
    <w:rsid w:val="00474FFA"/>
    <w:rsid w:val="004750AE"/>
    <w:rsid w:val="004755B0"/>
    <w:rsid w:val="00475617"/>
    <w:rsid w:val="004756E7"/>
    <w:rsid w:val="00475737"/>
    <w:rsid w:val="00475D18"/>
    <w:rsid w:val="00475DA0"/>
    <w:rsid w:val="00475F02"/>
    <w:rsid w:val="0047644A"/>
    <w:rsid w:val="004765FF"/>
    <w:rsid w:val="0047686A"/>
    <w:rsid w:val="00476BCC"/>
    <w:rsid w:val="00476D36"/>
    <w:rsid w:val="00476D55"/>
    <w:rsid w:val="00477107"/>
    <w:rsid w:val="004773F4"/>
    <w:rsid w:val="00477478"/>
    <w:rsid w:val="004776C3"/>
    <w:rsid w:val="00477F05"/>
    <w:rsid w:val="00480504"/>
    <w:rsid w:val="00480512"/>
    <w:rsid w:val="004806CA"/>
    <w:rsid w:val="00481C15"/>
    <w:rsid w:val="00481DC5"/>
    <w:rsid w:val="00481EEB"/>
    <w:rsid w:val="0048217C"/>
    <w:rsid w:val="00482251"/>
    <w:rsid w:val="00482486"/>
    <w:rsid w:val="004833CB"/>
    <w:rsid w:val="0048365D"/>
    <w:rsid w:val="0048396E"/>
    <w:rsid w:val="00484079"/>
    <w:rsid w:val="00484094"/>
    <w:rsid w:val="0048411B"/>
    <w:rsid w:val="00484123"/>
    <w:rsid w:val="004843C6"/>
    <w:rsid w:val="004844BE"/>
    <w:rsid w:val="00484878"/>
    <w:rsid w:val="00485321"/>
    <w:rsid w:val="00485B08"/>
    <w:rsid w:val="00485C54"/>
    <w:rsid w:val="00485CE4"/>
    <w:rsid w:val="004861FC"/>
    <w:rsid w:val="00486556"/>
    <w:rsid w:val="004865AB"/>
    <w:rsid w:val="0048704F"/>
    <w:rsid w:val="00487164"/>
    <w:rsid w:val="00487BD6"/>
    <w:rsid w:val="00487CBC"/>
    <w:rsid w:val="00487D1D"/>
    <w:rsid w:val="00487E32"/>
    <w:rsid w:val="004900F7"/>
    <w:rsid w:val="004903DD"/>
    <w:rsid w:val="0049091B"/>
    <w:rsid w:val="00490B20"/>
    <w:rsid w:val="00490C02"/>
    <w:rsid w:val="00490CEB"/>
    <w:rsid w:val="00490D48"/>
    <w:rsid w:val="00490E7B"/>
    <w:rsid w:val="00491027"/>
    <w:rsid w:val="004916A9"/>
    <w:rsid w:val="004916B6"/>
    <w:rsid w:val="004919F5"/>
    <w:rsid w:val="00491E28"/>
    <w:rsid w:val="00491F7E"/>
    <w:rsid w:val="00491FAB"/>
    <w:rsid w:val="004920B4"/>
    <w:rsid w:val="0049230C"/>
    <w:rsid w:val="00492607"/>
    <w:rsid w:val="00492A21"/>
    <w:rsid w:val="00492D0C"/>
    <w:rsid w:val="00492D33"/>
    <w:rsid w:val="0049369E"/>
    <w:rsid w:val="0049395D"/>
    <w:rsid w:val="0049396D"/>
    <w:rsid w:val="00493A16"/>
    <w:rsid w:val="00493DE3"/>
    <w:rsid w:val="00493FC2"/>
    <w:rsid w:val="004941E5"/>
    <w:rsid w:val="00494227"/>
    <w:rsid w:val="00494919"/>
    <w:rsid w:val="00494971"/>
    <w:rsid w:val="004949D2"/>
    <w:rsid w:val="00494C9F"/>
    <w:rsid w:val="00494D9A"/>
    <w:rsid w:val="00494F48"/>
    <w:rsid w:val="004953E6"/>
    <w:rsid w:val="00496092"/>
    <w:rsid w:val="0049657F"/>
    <w:rsid w:val="00496758"/>
    <w:rsid w:val="00496CEC"/>
    <w:rsid w:val="00496CFE"/>
    <w:rsid w:val="004970A8"/>
    <w:rsid w:val="00497147"/>
    <w:rsid w:val="00497196"/>
    <w:rsid w:val="004974AD"/>
    <w:rsid w:val="00497A68"/>
    <w:rsid w:val="00497D51"/>
    <w:rsid w:val="004A00B1"/>
    <w:rsid w:val="004A0522"/>
    <w:rsid w:val="004A0F78"/>
    <w:rsid w:val="004A119B"/>
    <w:rsid w:val="004A164A"/>
    <w:rsid w:val="004A1F2A"/>
    <w:rsid w:val="004A2352"/>
    <w:rsid w:val="004A2625"/>
    <w:rsid w:val="004A2CAC"/>
    <w:rsid w:val="004A2F29"/>
    <w:rsid w:val="004A3024"/>
    <w:rsid w:val="004A3114"/>
    <w:rsid w:val="004A3438"/>
    <w:rsid w:val="004A377A"/>
    <w:rsid w:val="004A3885"/>
    <w:rsid w:val="004A3AE0"/>
    <w:rsid w:val="004A3B04"/>
    <w:rsid w:val="004A3DDD"/>
    <w:rsid w:val="004A3F27"/>
    <w:rsid w:val="004A3F45"/>
    <w:rsid w:val="004A3F65"/>
    <w:rsid w:val="004A3FFB"/>
    <w:rsid w:val="004A41BF"/>
    <w:rsid w:val="004A460A"/>
    <w:rsid w:val="004A528E"/>
    <w:rsid w:val="004A54B1"/>
    <w:rsid w:val="004A5597"/>
    <w:rsid w:val="004A6335"/>
    <w:rsid w:val="004A6386"/>
    <w:rsid w:val="004A63D6"/>
    <w:rsid w:val="004A66B1"/>
    <w:rsid w:val="004A67AD"/>
    <w:rsid w:val="004A6802"/>
    <w:rsid w:val="004A6A1F"/>
    <w:rsid w:val="004A6F3B"/>
    <w:rsid w:val="004A71E3"/>
    <w:rsid w:val="004A7386"/>
    <w:rsid w:val="004A7B42"/>
    <w:rsid w:val="004A7D0C"/>
    <w:rsid w:val="004A7F25"/>
    <w:rsid w:val="004B0111"/>
    <w:rsid w:val="004B02C5"/>
    <w:rsid w:val="004B03BD"/>
    <w:rsid w:val="004B08EF"/>
    <w:rsid w:val="004B0ACB"/>
    <w:rsid w:val="004B0BF2"/>
    <w:rsid w:val="004B0CAB"/>
    <w:rsid w:val="004B0E9F"/>
    <w:rsid w:val="004B1EBD"/>
    <w:rsid w:val="004B1FB1"/>
    <w:rsid w:val="004B20C5"/>
    <w:rsid w:val="004B3669"/>
    <w:rsid w:val="004B38BA"/>
    <w:rsid w:val="004B3A1B"/>
    <w:rsid w:val="004B3E8C"/>
    <w:rsid w:val="004B4181"/>
    <w:rsid w:val="004B4D5A"/>
    <w:rsid w:val="004B4F55"/>
    <w:rsid w:val="004B566A"/>
    <w:rsid w:val="004B5B2C"/>
    <w:rsid w:val="004B5D89"/>
    <w:rsid w:val="004B7077"/>
    <w:rsid w:val="004B72DF"/>
    <w:rsid w:val="004B78FD"/>
    <w:rsid w:val="004B79E4"/>
    <w:rsid w:val="004B7C32"/>
    <w:rsid w:val="004C0141"/>
    <w:rsid w:val="004C071E"/>
    <w:rsid w:val="004C09EA"/>
    <w:rsid w:val="004C1364"/>
    <w:rsid w:val="004C13F0"/>
    <w:rsid w:val="004C1418"/>
    <w:rsid w:val="004C1522"/>
    <w:rsid w:val="004C1A37"/>
    <w:rsid w:val="004C21BD"/>
    <w:rsid w:val="004C2687"/>
    <w:rsid w:val="004C26E3"/>
    <w:rsid w:val="004C26F5"/>
    <w:rsid w:val="004C2A69"/>
    <w:rsid w:val="004C2BE2"/>
    <w:rsid w:val="004C2F69"/>
    <w:rsid w:val="004C3354"/>
    <w:rsid w:val="004C34E0"/>
    <w:rsid w:val="004C3C32"/>
    <w:rsid w:val="004C3E6F"/>
    <w:rsid w:val="004C40D9"/>
    <w:rsid w:val="004C42E9"/>
    <w:rsid w:val="004C44FE"/>
    <w:rsid w:val="004C4F92"/>
    <w:rsid w:val="004C51AB"/>
    <w:rsid w:val="004C5678"/>
    <w:rsid w:val="004C56DB"/>
    <w:rsid w:val="004C57A2"/>
    <w:rsid w:val="004C5B3B"/>
    <w:rsid w:val="004C5C66"/>
    <w:rsid w:val="004C6090"/>
    <w:rsid w:val="004C63DA"/>
    <w:rsid w:val="004C696E"/>
    <w:rsid w:val="004C6B17"/>
    <w:rsid w:val="004C6D4E"/>
    <w:rsid w:val="004C6E10"/>
    <w:rsid w:val="004C713E"/>
    <w:rsid w:val="004C733D"/>
    <w:rsid w:val="004C7376"/>
    <w:rsid w:val="004C79AB"/>
    <w:rsid w:val="004D0D6A"/>
    <w:rsid w:val="004D1038"/>
    <w:rsid w:val="004D10CA"/>
    <w:rsid w:val="004D1AFA"/>
    <w:rsid w:val="004D1C86"/>
    <w:rsid w:val="004D1F71"/>
    <w:rsid w:val="004D233C"/>
    <w:rsid w:val="004D24BF"/>
    <w:rsid w:val="004D296D"/>
    <w:rsid w:val="004D2C4C"/>
    <w:rsid w:val="004D2C5B"/>
    <w:rsid w:val="004D2CBB"/>
    <w:rsid w:val="004D2E2D"/>
    <w:rsid w:val="004D2FFA"/>
    <w:rsid w:val="004D3680"/>
    <w:rsid w:val="004D36BA"/>
    <w:rsid w:val="004D424D"/>
    <w:rsid w:val="004D438E"/>
    <w:rsid w:val="004D44E5"/>
    <w:rsid w:val="004D4710"/>
    <w:rsid w:val="004D4796"/>
    <w:rsid w:val="004D4C20"/>
    <w:rsid w:val="004D4D44"/>
    <w:rsid w:val="004D4F2D"/>
    <w:rsid w:val="004D528A"/>
    <w:rsid w:val="004D52BB"/>
    <w:rsid w:val="004D5376"/>
    <w:rsid w:val="004D5451"/>
    <w:rsid w:val="004D5C03"/>
    <w:rsid w:val="004D5F0D"/>
    <w:rsid w:val="004D6591"/>
    <w:rsid w:val="004D677C"/>
    <w:rsid w:val="004D68C8"/>
    <w:rsid w:val="004D6EB6"/>
    <w:rsid w:val="004D6F03"/>
    <w:rsid w:val="004D700E"/>
    <w:rsid w:val="004D7116"/>
    <w:rsid w:val="004D763C"/>
    <w:rsid w:val="004D7D73"/>
    <w:rsid w:val="004D7DCD"/>
    <w:rsid w:val="004D7EFE"/>
    <w:rsid w:val="004D7F7A"/>
    <w:rsid w:val="004D7FAA"/>
    <w:rsid w:val="004E003F"/>
    <w:rsid w:val="004E0071"/>
    <w:rsid w:val="004E007A"/>
    <w:rsid w:val="004E0252"/>
    <w:rsid w:val="004E03BD"/>
    <w:rsid w:val="004E05A4"/>
    <w:rsid w:val="004E0B67"/>
    <w:rsid w:val="004E0C2C"/>
    <w:rsid w:val="004E0E21"/>
    <w:rsid w:val="004E161A"/>
    <w:rsid w:val="004E168E"/>
    <w:rsid w:val="004E16F9"/>
    <w:rsid w:val="004E1715"/>
    <w:rsid w:val="004E19DE"/>
    <w:rsid w:val="004E1A9F"/>
    <w:rsid w:val="004E261C"/>
    <w:rsid w:val="004E2D4D"/>
    <w:rsid w:val="004E2DEF"/>
    <w:rsid w:val="004E3066"/>
    <w:rsid w:val="004E3260"/>
    <w:rsid w:val="004E32C0"/>
    <w:rsid w:val="004E361E"/>
    <w:rsid w:val="004E3743"/>
    <w:rsid w:val="004E388C"/>
    <w:rsid w:val="004E3AD7"/>
    <w:rsid w:val="004E3DBC"/>
    <w:rsid w:val="004E3FB9"/>
    <w:rsid w:val="004E42FA"/>
    <w:rsid w:val="004E430B"/>
    <w:rsid w:val="004E4D40"/>
    <w:rsid w:val="004E4D66"/>
    <w:rsid w:val="004E5170"/>
    <w:rsid w:val="004E54B1"/>
    <w:rsid w:val="004E5551"/>
    <w:rsid w:val="004E5678"/>
    <w:rsid w:val="004E5C6E"/>
    <w:rsid w:val="004E5CC1"/>
    <w:rsid w:val="004E5E32"/>
    <w:rsid w:val="004E5EE8"/>
    <w:rsid w:val="004E6394"/>
    <w:rsid w:val="004E63CF"/>
    <w:rsid w:val="004E6454"/>
    <w:rsid w:val="004E683E"/>
    <w:rsid w:val="004E6DEA"/>
    <w:rsid w:val="004E71F9"/>
    <w:rsid w:val="004E736A"/>
    <w:rsid w:val="004E7A09"/>
    <w:rsid w:val="004E7A9A"/>
    <w:rsid w:val="004E7AEB"/>
    <w:rsid w:val="004F0250"/>
    <w:rsid w:val="004F02B1"/>
    <w:rsid w:val="004F04D5"/>
    <w:rsid w:val="004F0F48"/>
    <w:rsid w:val="004F0FFC"/>
    <w:rsid w:val="004F1206"/>
    <w:rsid w:val="004F1D2E"/>
    <w:rsid w:val="004F225E"/>
    <w:rsid w:val="004F25E3"/>
    <w:rsid w:val="004F2928"/>
    <w:rsid w:val="004F2AC0"/>
    <w:rsid w:val="004F2C38"/>
    <w:rsid w:val="004F2DF7"/>
    <w:rsid w:val="004F2F39"/>
    <w:rsid w:val="004F30E6"/>
    <w:rsid w:val="004F340F"/>
    <w:rsid w:val="004F358B"/>
    <w:rsid w:val="004F3621"/>
    <w:rsid w:val="004F36F6"/>
    <w:rsid w:val="004F3FFC"/>
    <w:rsid w:val="004F4867"/>
    <w:rsid w:val="004F4A1C"/>
    <w:rsid w:val="004F4D2E"/>
    <w:rsid w:val="004F4F61"/>
    <w:rsid w:val="004F5065"/>
    <w:rsid w:val="004F5586"/>
    <w:rsid w:val="004F566B"/>
    <w:rsid w:val="004F6880"/>
    <w:rsid w:val="004F708E"/>
    <w:rsid w:val="004F7630"/>
    <w:rsid w:val="004F7EB4"/>
    <w:rsid w:val="00500209"/>
    <w:rsid w:val="00500599"/>
    <w:rsid w:val="00500919"/>
    <w:rsid w:val="00500C6B"/>
    <w:rsid w:val="005017DD"/>
    <w:rsid w:val="005018BE"/>
    <w:rsid w:val="005019EC"/>
    <w:rsid w:val="00501CDE"/>
    <w:rsid w:val="00502027"/>
    <w:rsid w:val="0050283C"/>
    <w:rsid w:val="005029BC"/>
    <w:rsid w:val="00502B02"/>
    <w:rsid w:val="00502B64"/>
    <w:rsid w:val="00502B92"/>
    <w:rsid w:val="00502C97"/>
    <w:rsid w:val="00502C9F"/>
    <w:rsid w:val="005030E1"/>
    <w:rsid w:val="005032E7"/>
    <w:rsid w:val="005035E0"/>
    <w:rsid w:val="005039CE"/>
    <w:rsid w:val="00503A56"/>
    <w:rsid w:val="0050415A"/>
    <w:rsid w:val="00504229"/>
    <w:rsid w:val="005044D0"/>
    <w:rsid w:val="00504D5E"/>
    <w:rsid w:val="00504D9B"/>
    <w:rsid w:val="00505519"/>
    <w:rsid w:val="005055B6"/>
    <w:rsid w:val="00505C34"/>
    <w:rsid w:val="00505F2E"/>
    <w:rsid w:val="005062F6"/>
    <w:rsid w:val="0050662C"/>
    <w:rsid w:val="00506918"/>
    <w:rsid w:val="005069A2"/>
    <w:rsid w:val="005069B4"/>
    <w:rsid w:val="005071BD"/>
    <w:rsid w:val="005076B7"/>
    <w:rsid w:val="00507961"/>
    <w:rsid w:val="00507E90"/>
    <w:rsid w:val="0051045C"/>
    <w:rsid w:val="005104CD"/>
    <w:rsid w:val="00510685"/>
    <w:rsid w:val="00510A9A"/>
    <w:rsid w:val="00511192"/>
    <w:rsid w:val="0051168E"/>
    <w:rsid w:val="00511706"/>
    <w:rsid w:val="0051175B"/>
    <w:rsid w:val="00511CFA"/>
    <w:rsid w:val="00511ECE"/>
    <w:rsid w:val="0051281C"/>
    <w:rsid w:val="00513233"/>
    <w:rsid w:val="00513263"/>
    <w:rsid w:val="00513377"/>
    <w:rsid w:val="00513402"/>
    <w:rsid w:val="005135A3"/>
    <w:rsid w:val="00513642"/>
    <w:rsid w:val="00513DA4"/>
    <w:rsid w:val="00513FC7"/>
    <w:rsid w:val="00514687"/>
    <w:rsid w:val="00514A90"/>
    <w:rsid w:val="00515100"/>
    <w:rsid w:val="005151E8"/>
    <w:rsid w:val="005154B9"/>
    <w:rsid w:val="005156D3"/>
    <w:rsid w:val="00515D5F"/>
    <w:rsid w:val="00516189"/>
    <w:rsid w:val="0051626E"/>
    <w:rsid w:val="0051656D"/>
    <w:rsid w:val="00516583"/>
    <w:rsid w:val="00516863"/>
    <w:rsid w:val="00516CFB"/>
    <w:rsid w:val="00517049"/>
    <w:rsid w:val="00517321"/>
    <w:rsid w:val="005173A1"/>
    <w:rsid w:val="00517745"/>
    <w:rsid w:val="005177B4"/>
    <w:rsid w:val="00517938"/>
    <w:rsid w:val="005179B3"/>
    <w:rsid w:val="00517B2C"/>
    <w:rsid w:val="00517C95"/>
    <w:rsid w:val="00517D61"/>
    <w:rsid w:val="005201C1"/>
    <w:rsid w:val="00520283"/>
    <w:rsid w:val="005203F3"/>
    <w:rsid w:val="00520C2B"/>
    <w:rsid w:val="00520D88"/>
    <w:rsid w:val="005213E6"/>
    <w:rsid w:val="00521560"/>
    <w:rsid w:val="00521635"/>
    <w:rsid w:val="00521847"/>
    <w:rsid w:val="005218C6"/>
    <w:rsid w:val="00522065"/>
    <w:rsid w:val="005221A3"/>
    <w:rsid w:val="005221BC"/>
    <w:rsid w:val="00522732"/>
    <w:rsid w:val="00522828"/>
    <w:rsid w:val="00522B41"/>
    <w:rsid w:val="00522C7C"/>
    <w:rsid w:val="00522CE5"/>
    <w:rsid w:val="00522EF5"/>
    <w:rsid w:val="005230A9"/>
    <w:rsid w:val="00523851"/>
    <w:rsid w:val="005239D3"/>
    <w:rsid w:val="00523FC1"/>
    <w:rsid w:val="00523FFA"/>
    <w:rsid w:val="005245DC"/>
    <w:rsid w:val="00524EF1"/>
    <w:rsid w:val="00525341"/>
    <w:rsid w:val="00525DF2"/>
    <w:rsid w:val="00525EBF"/>
    <w:rsid w:val="00526C35"/>
    <w:rsid w:val="00526EFB"/>
    <w:rsid w:val="00526FDA"/>
    <w:rsid w:val="005277B7"/>
    <w:rsid w:val="00527B6E"/>
    <w:rsid w:val="00527D5F"/>
    <w:rsid w:val="005305F0"/>
    <w:rsid w:val="00530964"/>
    <w:rsid w:val="00530BAB"/>
    <w:rsid w:val="005316C6"/>
    <w:rsid w:val="005324FE"/>
    <w:rsid w:val="0053254A"/>
    <w:rsid w:val="0053273D"/>
    <w:rsid w:val="00532B05"/>
    <w:rsid w:val="00532EB5"/>
    <w:rsid w:val="00532FAD"/>
    <w:rsid w:val="00533214"/>
    <w:rsid w:val="00533445"/>
    <w:rsid w:val="0053353D"/>
    <w:rsid w:val="00533A95"/>
    <w:rsid w:val="00533B97"/>
    <w:rsid w:val="00534170"/>
    <w:rsid w:val="0053434D"/>
    <w:rsid w:val="0053463A"/>
    <w:rsid w:val="005348E6"/>
    <w:rsid w:val="00534EF7"/>
    <w:rsid w:val="00535B5D"/>
    <w:rsid w:val="00535FB8"/>
    <w:rsid w:val="005364F7"/>
    <w:rsid w:val="00536507"/>
    <w:rsid w:val="005368AB"/>
    <w:rsid w:val="00536B3E"/>
    <w:rsid w:val="005371DA"/>
    <w:rsid w:val="005376E4"/>
    <w:rsid w:val="00537A92"/>
    <w:rsid w:val="00537B37"/>
    <w:rsid w:val="00537D4D"/>
    <w:rsid w:val="00537E6B"/>
    <w:rsid w:val="005403DE"/>
    <w:rsid w:val="005407C9"/>
    <w:rsid w:val="00540834"/>
    <w:rsid w:val="00540F22"/>
    <w:rsid w:val="00541402"/>
    <w:rsid w:val="00541A1C"/>
    <w:rsid w:val="00541EC1"/>
    <w:rsid w:val="00541F7F"/>
    <w:rsid w:val="00541F80"/>
    <w:rsid w:val="00542039"/>
    <w:rsid w:val="005432B3"/>
    <w:rsid w:val="00543473"/>
    <w:rsid w:val="0054371E"/>
    <w:rsid w:val="00543B1C"/>
    <w:rsid w:val="00543D1D"/>
    <w:rsid w:val="00543F76"/>
    <w:rsid w:val="0054409F"/>
    <w:rsid w:val="00544230"/>
    <w:rsid w:val="00544847"/>
    <w:rsid w:val="00544E7A"/>
    <w:rsid w:val="00544F8F"/>
    <w:rsid w:val="005453B2"/>
    <w:rsid w:val="005457E2"/>
    <w:rsid w:val="00545BF8"/>
    <w:rsid w:val="00545F21"/>
    <w:rsid w:val="00545FD4"/>
    <w:rsid w:val="00546395"/>
    <w:rsid w:val="005465DD"/>
    <w:rsid w:val="00547013"/>
    <w:rsid w:val="00547075"/>
    <w:rsid w:val="005475BF"/>
    <w:rsid w:val="00547C5E"/>
    <w:rsid w:val="00547C6D"/>
    <w:rsid w:val="0055043E"/>
    <w:rsid w:val="005504C4"/>
    <w:rsid w:val="00550CDF"/>
    <w:rsid w:val="00550D62"/>
    <w:rsid w:val="005513A9"/>
    <w:rsid w:val="00551824"/>
    <w:rsid w:val="00551DFD"/>
    <w:rsid w:val="00551E5E"/>
    <w:rsid w:val="0055271A"/>
    <w:rsid w:val="005529D2"/>
    <w:rsid w:val="00552FD6"/>
    <w:rsid w:val="005530EF"/>
    <w:rsid w:val="005534C6"/>
    <w:rsid w:val="00553772"/>
    <w:rsid w:val="00553954"/>
    <w:rsid w:val="00553AEB"/>
    <w:rsid w:val="005543E2"/>
    <w:rsid w:val="00554567"/>
    <w:rsid w:val="00554A90"/>
    <w:rsid w:val="00554E5A"/>
    <w:rsid w:val="00554F9B"/>
    <w:rsid w:val="00555D66"/>
    <w:rsid w:val="00555FDD"/>
    <w:rsid w:val="00556FBC"/>
    <w:rsid w:val="00556FE5"/>
    <w:rsid w:val="005570CE"/>
    <w:rsid w:val="0055778A"/>
    <w:rsid w:val="00557849"/>
    <w:rsid w:val="00557E3C"/>
    <w:rsid w:val="0056000E"/>
    <w:rsid w:val="00560494"/>
    <w:rsid w:val="00560766"/>
    <w:rsid w:val="00560AAF"/>
    <w:rsid w:val="00560BF1"/>
    <w:rsid w:val="00560FDD"/>
    <w:rsid w:val="00561658"/>
    <w:rsid w:val="00561700"/>
    <w:rsid w:val="00561963"/>
    <w:rsid w:val="005619F8"/>
    <w:rsid w:val="00561CD7"/>
    <w:rsid w:val="00561D44"/>
    <w:rsid w:val="00562061"/>
    <w:rsid w:val="00562619"/>
    <w:rsid w:val="0056263F"/>
    <w:rsid w:val="00562A8D"/>
    <w:rsid w:val="00562CBF"/>
    <w:rsid w:val="00562D91"/>
    <w:rsid w:val="00562E22"/>
    <w:rsid w:val="00563072"/>
    <w:rsid w:val="0056317D"/>
    <w:rsid w:val="00563203"/>
    <w:rsid w:val="00563660"/>
    <w:rsid w:val="0056370C"/>
    <w:rsid w:val="00563847"/>
    <w:rsid w:val="00563848"/>
    <w:rsid w:val="0056393E"/>
    <w:rsid w:val="005641F5"/>
    <w:rsid w:val="0056432B"/>
    <w:rsid w:val="005648DC"/>
    <w:rsid w:val="005649E3"/>
    <w:rsid w:val="00565673"/>
    <w:rsid w:val="00565A76"/>
    <w:rsid w:val="00565CC4"/>
    <w:rsid w:val="005665A3"/>
    <w:rsid w:val="00566C60"/>
    <w:rsid w:val="00566E12"/>
    <w:rsid w:val="00566EF9"/>
    <w:rsid w:val="00566F37"/>
    <w:rsid w:val="00566F3C"/>
    <w:rsid w:val="0056707D"/>
    <w:rsid w:val="00570306"/>
    <w:rsid w:val="00570496"/>
    <w:rsid w:val="00570685"/>
    <w:rsid w:val="005706E3"/>
    <w:rsid w:val="0057072D"/>
    <w:rsid w:val="00570A7B"/>
    <w:rsid w:val="0057159D"/>
    <w:rsid w:val="00571646"/>
    <w:rsid w:val="00571AB7"/>
    <w:rsid w:val="00571CC7"/>
    <w:rsid w:val="0057219C"/>
    <w:rsid w:val="00572366"/>
    <w:rsid w:val="005725CE"/>
    <w:rsid w:val="0057263D"/>
    <w:rsid w:val="0057291F"/>
    <w:rsid w:val="0057296A"/>
    <w:rsid w:val="00572A28"/>
    <w:rsid w:val="00572E21"/>
    <w:rsid w:val="0057306B"/>
    <w:rsid w:val="00573133"/>
    <w:rsid w:val="0057327C"/>
    <w:rsid w:val="005732E5"/>
    <w:rsid w:val="005737FC"/>
    <w:rsid w:val="005739AD"/>
    <w:rsid w:val="005739ED"/>
    <w:rsid w:val="00573CEF"/>
    <w:rsid w:val="00573DBE"/>
    <w:rsid w:val="00574278"/>
    <w:rsid w:val="0057459F"/>
    <w:rsid w:val="00574610"/>
    <w:rsid w:val="00574B3E"/>
    <w:rsid w:val="00574FFA"/>
    <w:rsid w:val="005751B2"/>
    <w:rsid w:val="005752A8"/>
    <w:rsid w:val="00575310"/>
    <w:rsid w:val="00575572"/>
    <w:rsid w:val="0057582C"/>
    <w:rsid w:val="00575D67"/>
    <w:rsid w:val="00575D8D"/>
    <w:rsid w:val="00576045"/>
    <w:rsid w:val="0057662B"/>
    <w:rsid w:val="00576D47"/>
    <w:rsid w:val="0057705A"/>
    <w:rsid w:val="00577493"/>
    <w:rsid w:val="00577770"/>
    <w:rsid w:val="0057799A"/>
    <w:rsid w:val="00577EC4"/>
    <w:rsid w:val="00577F46"/>
    <w:rsid w:val="0058056D"/>
    <w:rsid w:val="005810C1"/>
    <w:rsid w:val="005816F8"/>
    <w:rsid w:val="00581BC3"/>
    <w:rsid w:val="00581D45"/>
    <w:rsid w:val="005821C3"/>
    <w:rsid w:val="005822A6"/>
    <w:rsid w:val="005824BD"/>
    <w:rsid w:val="0058258C"/>
    <w:rsid w:val="005829C1"/>
    <w:rsid w:val="0058442A"/>
    <w:rsid w:val="00584687"/>
    <w:rsid w:val="00584D99"/>
    <w:rsid w:val="00584EE6"/>
    <w:rsid w:val="00584FDD"/>
    <w:rsid w:val="0058509F"/>
    <w:rsid w:val="005854D3"/>
    <w:rsid w:val="00585567"/>
    <w:rsid w:val="005858A3"/>
    <w:rsid w:val="00585D13"/>
    <w:rsid w:val="00585D63"/>
    <w:rsid w:val="00585E77"/>
    <w:rsid w:val="00586288"/>
    <w:rsid w:val="005862BC"/>
    <w:rsid w:val="0058690C"/>
    <w:rsid w:val="00586CF9"/>
    <w:rsid w:val="00586EA8"/>
    <w:rsid w:val="00586F4B"/>
    <w:rsid w:val="00587124"/>
    <w:rsid w:val="005878B9"/>
    <w:rsid w:val="005879DF"/>
    <w:rsid w:val="00587A04"/>
    <w:rsid w:val="00587CDE"/>
    <w:rsid w:val="00587EAF"/>
    <w:rsid w:val="00590A6D"/>
    <w:rsid w:val="00590B2B"/>
    <w:rsid w:val="00590C9C"/>
    <w:rsid w:val="00590DCF"/>
    <w:rsid w:val="0059135A"/>
    <w:rsid w:val="00591437"/>
    <w:rsid w:val="00591759"/>
    <w:rsid w:val="005919C7"/>
    <w:rsid w:val="005922F9"/>
    <w:rsid w:val="0059249D"/>
    <w:rsid w:val="00592BB2"/>
    <w:rsid w:val="00592CE5"/>
    <w:rsid w:val="00593649"/>
    <w:rsid w:val="00593A4F"/>
    <w:rsid w:val="00593D0E"/>
    <w:rsid w:val="00593E39"/>
    <w:rsid w:val="00593E56"/>
    <w:rsid w:val="00593E7E"/>
    <w:rsid w:val="00593E9E"/>
    <w:rsid w:val="005940DC"/>
    <w:rsid w:val="00594105"/>
    <w:rsid w:val="00594753"/>
    <w:rsid w:val="00594AD4"/>
    <w:rsid w:val="00594B9C"/>
    <w:rsid w:val="005951F7"/>
    <w:rsid w:val="00595239"/>
    <w:rsid w:val="00595908"/>
    <w:rsid w:val="00595BDF"/>
    <w:rsid w:val="00595EAA"/>
    <w:rsid w:val="005962D4"/>
    <w:rsid w:val="00596439"/>
    <w:rsid w:val="0059644A"/>
    <w:rsid w:val="00596537"/>
    <w:rsid w:val="00596549"/>
    <w:rsid w:val="005967B9"/>
    <w:rsid w:val="00596C81"/>
    <w:rsid w:val="00596D3B"/>
    <w:rsid w:val="00596FBA"/>
    <w:rsid w:val="00597978"/>
    <w:rsid w:val="005979A0"/>
    <w:rsid w:val="005A02DE"/>
    <w:rsid w:val="005A05FA"/>
    <w:rsid w:val="005A0693"/>
    <w:rsid w:val="005A0B9C"/>
    <w:rsid w:val="005A0E66"/>
    <w:rsid w:val="005A0EC8"/>
    <w:rsid w:val="005A1D3D"/>
    <w:rsid w:val="005A1D60"/>
    <w:rsid w:val="005A1D90"/>
    <w:rsid w:val="005A1E05"/>
    <w:rsid w:val="005A1F2D"/>
    <w:rsid w:val="005A2116"/>
    <w:rsid w:val="005A2B00"/>
    <w:rsid w:val="005A2B83"/>
    <w:rsid w:val="005A2D3E"/>
    <w:rsid w:val="005A320F"/>
    <w:rsid w:val="005A34E3"/>
    <w:rsid w:val="005A3754"/>
    <w:rsid w:val="005A38C2"/>
    <w:rsid w:val="005A3B6A"/>
    <w:rsid w:val="005A410C"/>
    <w:rsid w:val="005A412B"/>
    <w:rsid w:val="005A437A"/>
    <w:rsid w:val="005A487F"/>
    <w:rsid w:val="005A4C62"/>
    <w:rsid w:val="005A4D94"/>
    <w:rsid w:val="005A4F01"/>
    <w:rsid w:val="005A50A3"/>
    <w:rsid w:val="005A5387"/>
    <w:rsid w:val="005A538C"/>
    <w:rsid w:val="005A542F"/>
    <w:rsid w:val="005A5475"/>
    <w:rsid w:val="005A54F6"/>
    <w:rsid w:val="005A55E0"/>
    <w:rsid w:val="005A56EC"/>
    <w:rsid w:val="005A5C89"/>
    <w:rsid w:val="005A5CA0"/>
    <w:rsid w:val="005A5D61"/>
    <w:rsid w:val="005A5F36"/>
    <w:rsid w:val="005A60C1"/>
    <w:rsid w:val="005A6994"/>
    <w:rsid w:val="005A6B16"/>
    <w:rsid w:val="005A6C19"/>
    <w:rsid w:val="005A6EEE"/>
    <w:rsid w:val="005A7077"/>
    <w:rsid w:val="005A7333"/>
    <w:rsid w:val="005A7550"/>
    <w:rsid w:val="005A75A2"/>
    <w:rsid w:val="005A7C26"/>
    <w:rsid w:val="005B022D"/>
    <w:rsid w:val="005B0497"/>
    <w:rsid w:val="005B0A7B"/>
    <w:rsid w:val="005B0C09"/>
    <w:rsid w:val="005B15E1"/>
    <w:rsid w:val="005B1A4E"/>
    <w:rsid w:val="005B1B5F"/>
    <w:rsid w:val="005B1B62"/>
    <w:rsid w:val="005B20D2"/>
    <w:rsid w:val="005B21F3"/>
    <w:rsid w:val="005B2503"/>
    <w:rsid w:val="005B2CD9"/>
    <w:rsid w:val="005B2DB0"/>
    <w:rsid w:val="005B2F35"/>
    <w:rsid w:val="005B2F9C"/>
    <w:rsid w:val="005B3382"/>
    <w:rsid w:val="005B375E"/>
    <w:rsid w:val="005B3780"/>
    <w:rsid w:val="005B3CDF"/>
    <w:rsid w:val="005B3ECE"/>
    <w:rsid w:val="005B3FBC"/>
    <w:rsid w:val="005B45F5"/>
    <w:rsid w:val="005B4639"/>
    <w:rsid w:val="005B48B5"/>
    <w:rsid w:val="005B48E5"/>
    <w:rsid w:val="005B4B3C"/>
    <w:rsid w:val="005B5160"/>
    <w:rsid w:val="005B5666"/>
    <w:rsid w:val="005B5D78"/>
    <w:rsid w:val="005B6003"/>
    <w:rsid w:val="005B6A5D"/>
    <w:rsid w:val="005B6C8D"/>
    <w:rsid w:val="005B6E27"/>
    <w:rsid w:val="005B7108"/>
    <w:rsid w:val="005B7A78"/>
    <w:rsid w:val="005B7B8B"/>
    <w:rsid w:val="005C0293"/>
    <w:rsid w:val="005C02D0"/>
    <w:rsid w:val="005C0DA2"/>
    <w:rsid w:val="005C0ED5"/>
    <w:rsid w:val="005C0EFB"/>
    <w:rsid w:val="005C158A"/>
    <w:rsid w:val="005C1667"/>
    <w:rsid w:val="005C1A90"/>
    <w:rsid w:val="005C1C22"/>
    <w:rsid w:val="005C1D66"/>
    <w:rsid w:val="005C2A7F"/>
    <w:rsid w:val="005C2F36"/>
    <w:rsid w:val="005C2FE0"/>
    <w:rsid w:val="005C345A"/>
    <w:rsid w:val="005C378C"/>
    <w:rsid w:val="005C38AB"/>
    <w:rsid w:val="005C3BAE"/>
    <w:rsid w:val="005C3D15"/>
    <w:rsid w:val="005C3FEF"/>
    <w:rsid w:val="005C481C"/>
    <w:rsid w:val="005C565C"/>
    <w:rsid w:val="005C5D28"/>
    <w:rsid w:val="005C5D47"/>
    <w:rsid w:val="005C61C3"/>
    <w:rsid w:val="005C633A"/>
    <w:rsid w:val="005C63EB"/>
    <w:rsid w:val="005C64C4"/>
    <w:rsid w:val="005C65E1"/>
    <w:rsid w:val="005C6BB9"/>
    <w:rsid w:val="005C6CAA"/>
    <w:rsid w:val="005C71AE"/>
    <w:rsid w:val="005C74FD"/>
    <w:rsid w:val="005D0232"/>
    <w:rsid w:val="005D0330"/>
    <w:rsid w:val="005D0714"/>
    <w:rsid w:val="005D0738"/>
    <w:rsid w:val="005D0ED7"/>
    <w:rsid w:val="005D11C9"/>
    <w:rsid w:val="005D13E9"/>
    <w:rsid w:val="005D1B06"/>
    <w:rsid w:val="005D237F"/>
    <w:rsid w:val="005D238B"/>
    <w:rsid w:val="005D2501"/>
    <w:rsid w:val="005D2887"/>
    <w:rsid w:val="005D28CE"/>
    <w:rsid w:val="005D3F3D"/>
    <w:rsid w:val="005D4170"/>
    <w:rsid w:val="005D4177"/>
    <w:rsid w:val="005D4259"/>
    <w:rsid w:val="005D4A77"/>
    <w:rsid w:val="005D50F8"/>
    <w:rsid w:val="005D51B6"/>
    <w:rsid w:val="005D59B9"/>
    <w:rsid w:val="005D5E9C"/>
    <w:rsid w:val="005D5EE7"/>
    <w:rsid w:val="005D634A"/>
    <w:rsid w:val="005D644B"/>
    <w:rsid w:val="005D6C54"/>
    <w:rsid w:val="005D6E0C"/>
    <w:rsid w:val="005D735B"/>
    <w:rsid w:val="005D744C"/>
    <w:rsid w:val="005D7727"/>
    <w:rsid w:val="005D7F34"/>
    <w:rsid w:val="005E03D7"/>
    <w:rsid w:val="005E0578"/>
    <w:rsid w:val="005E0A4E"/>
    <w:rsid w:val="005E0B2C"/>
    <w:rsid w:val="005E0EC8"/>
    <w:rsid w:val="005E109F"/>
    <w:rsid w:val="005E13B2"/>
    <w:rsid w:val="005E15DA"/>
    <w:rsid w:val="005E186D"/>
    <w:rsid w:val="005E1C9E"/>
    <w:rsid w:val="005E1D3C"/>
    <w:rsid w:val="005E1DF5"/>
    <w:rsid w:val="005E1E4E"/>
    <w:rsid w:val="005E1F44"/>
    <w:rsid w:val="005E25A3"/>
    <w:rsid w:val="005E274B"/>
    <w:rsid w:val="005E30BD"/>
    <w:rsid w:val="005E35A6"/>
    <w:rsid w:val="005E3A01"/>
    <w:rsid w:val="005E3EE5"/>
    <w:rsid w:val="005E41F6"/>
    <w:rsid w:val="005E4563"/>
    <w:rsid w:val="005E45E6"/>
    <w:rsid w:val="005E476F"/>
    <w:rsid w:val="005E4982"/>
    <w:rsid w:val="005E4AE3"/>
    <w:rsid w:val="005E4B56"/>
    <w:rsid w:val="005E4C86"/>
    <w:rsid w:val="005E4EC7"/>
    <w:rsid w:val="005E53D8"/>
    <w:rsid w:val="005E55AF"/>
    <w:rsid w:val="005E5681"/>
    <w:rsid w:val="005E58F9"/>
    <w:rsid w:val="005E5AB6"/>
    <w:rsid w:val="005E5BBA"/>
    <w:rsid w:val="005E6B02"/>
    <w:rsid w:val="005E6ECC"/>
    <w:rsid w:val="005E6FE7"/>
    <w:rsid w:val="005E7048"/>
    <w:rsid w:val="005E707F"/>
    <w:rsid w:val="005E73F6"/>
    <w:rsid w:val="005F0008"/>
    <w:rsid w:val="005F00AD"/>
    <w:rsid w:val="005F065A"/>
    <w:rsid w:val="005F0749"/>
    <w:rsid w:val="005F08BB"/>
    <w:rsid w:val="005F0CAB"/>
    <w:rsid w:val="005F0D0C"/>
    <w:rsid w:val="005F0F15"/>
    <w:rsid w:val="005F1433"/>
    <w:rsid w:val="005F1678"/>
    <w:rsid w:val="005F1A12"/>
    <w:rsid w:val="005F1A46"/>
    <w:rsid w:val="005F1D35"/>
    <w:rsid w:val="005F1FB0"/>
    <w:rsid w:val="005F22BF"/>
    <w:rsid w:val="005F231C"/>
    <w:rsid w:val="005F2E80"/>
    <w:rsid w:val="005F34B1"/>
    <w:rsid w:val="005F372E"/>
    <w:rsid w:val="005F388C"/>
    <w:rsid w:val="005F39BF"/>
    <w:rsid w:val="005F3B65"/>
    <w:rsid w:val="005F3EF5"/>
    <w:rsid w:val="005F42C8"/>
    <w:rsid w:val="005F45CF"/>
    <w:rsid w:val="005F4656"/>
    <w:rsid w:val="005F4980"/>
    <w:rsid w:val="005F4D32"/>
    <w:rsid w:val="005F505A"/>
    <w:rsid w:val="005F5BC2"/>
    <w:rsid w:val="005F5C3A"/>
    <w:rsid w:val="005F5FB0"/>
    <w:rsid w:val="005F6019"/>
    <w:rsid w:val="005F61E9"/>
    <w:rsid w:val="005F6601"/>
    <w:rsid w:val="005F66B0"/>
    <w:rsid w:val="005F6B79"/>
    <w:rsid w:val="005F6F5B"/>
    <w:rsid w:val="005F6F79"/>
    <w:rsid w:val="005F711D"/>
    <w:rsid w:val="005F71D0"/>
    <w:rsid w:val="005F77CA"/>
    <w:rsid w:val="005F7C76"/>
    <w:rsid w:val="005F7DD3"/>
    <w:rsid w:val="005F7E32"/>
    <w:rsid w:val="00600276"/>
    <w:rsid w:val="00600C7D"/>
    <w:rsid w:val="00600CA0"/>
    <w:rsid w:val="00600FE1"/>
    <w:rsid w:val="006012CA"/>
    <w:rsid w:val="00601705"/>
    <w:rsid w:val="00601A1E"/>
    <w:rsid w:val="00601ADD"/>
    <w:rsid w:val="006021A7"/>
    <w:rsid w:val="00602EAA"/>
    <w:rsid w:val="006030DA"/>
    <w:rsid w:val="006031E6"/>
    <w:rsid w:val="00603336"/>
    <w:rsid w:val="00603A22"/>
    <w:rsid w:val="00603E80"/>
    <w:rsid w:val="006043C1"/>
    <w:rsid w:val="00604512"/>
    <w:rsid w:val="00604618"/>
    <w:rsid w:val="0060478E"/>
    <w:rsid w:val="0060496A"/>
    <w:rsid w:val="00604978"/>
    <w:rsid w:val="00604A48"/>
    <w:rsid w:val="00604C51"/>
    <w:rsid w:val="006053CD"/>
    <w:rsid w:val="00605C77"/>
    <w:rsid w:val="00605F9F"/>
    <w:rsid w:val="00606346"/>
    <w:rsid w:val="00606506"/>
    <w:rsid w:val="0060668D"/>
    <w:rsid w:val="006067D5"/>
    <w:rsid w:val="006068A6"/>
    <w:rsid w:val="00606C67"/>
    <w:rsid w:val="00606CBC"/>
    <w:rsid w:val="00606FC6"/>
    <w:rsid w:val="00607BDF"/>
    <w:rsid w:val="00607D13"/>
    <w:rsid w:val="00610C22"/>
    <w:rsid w:val="00611019"/>
    <w:rsid w:val="00611626"/>
    <w:rsid w:val="00611866"/>
    <w:rsid w:val="00611C6E"/>
    <w:rsid w:val="0061242A"/>
    <w:rsid w:val="006127AE"/>
    <w:rsid w:val="0061291C"/>
    <w:rsid w:val="006129EA"/>
    <w:rsid w:val="00612A07"/>
    <w:rsid w:val="00613161"/>
    <w:rsid w:val="00613328"/>
    <w:rsid w:val="0061335E"/>
    <w:rsid w:val="00613384"/>
    <w:rsid w:val="00613708"/>
    <w:rsid w:val="00613858"/>
    <w:rsid w:val="006142A8"/>
    <w:rsid w:val="006149C8"/>
    <w:rsid w:val="00614E48"/>
    <w:rsid w:val="006154D7"/>
    <w:rsid w:val="006157A0"/>
    <w:rsid w:val="00615E44"/>
    <w:rsid w:val="00615FB7"/>
    <w:rsid w:val="0061632C"/>
    <w:rsid w:val="006164F4"/>
    <w:rsid w:val="00616522"/>
    <w:rsid w:val="006165A5"/>
    <w:rsid w:val="0061666C"/>
    <w:rsid w:val="00616C38"/>
    <w:rsid w:val="00616E7E"/>
    <w:rsid w:val="0061706A"/>
    <w:rsid w:val="006172BF"/>
    <w:rsid w:val="006177B4"/>
    <w:rsid w:val="00617AC3"/>
    <w:rsid w:val="00617C8F"/>
    <w:rsid w:val="00617E7B"/>
    <w:rsid w:val="006202C3"/>
    <w:rsid w:val="00620D65"/>
    <w:rsid w:val="00620DF6"/>
    <w:rsid w:val="0062105E"/>
    <w:rsid w:val="00621C49"/>
    <w:rsid w:val="006221B4"/>
    <w:rsid w:val="00622239"/>
    <w:rsid w:val="00622401"/>
    <w:rsid w:val="00622553"/>
    <w:rsid w:val="0062270E"/>
    <w:rsid w:val="00622771"/>
    <w:rsid w:val="00622C5A"/>
    <w:rsid w:val="00622E03"/>
    <w:rsid w:val="00622FDB"/>
    <w:rsid w:val="00623445"/>
    <w:rsid w:val="0062356F"/>
    <w:rsid w:val="00623617"/>
    <w:rsid w:val="006239F1"/>
    <w:rsid w:val="00623B3D"/>
    <w:rsid w:val="00623B44"/>
    <w:rsid w:val="00623C1D"/>
    <w:rsid w:val="00623FAC"/>
    <w:rsid w:val="00624190"/>
    <w:rsid w:val="00624667"/>
    <w:rsid w:val="0062468B"/>
    <w:rsid w:val="00624BBA"/>
    <w:rsid w:val="00624F90"/>
    <w:rsid w:val="00625274"/>
    <w:rsid w:val="00625434"/>
    <w:rsid w:val="00625657"/>
    <w:rsid w:val="00625937"/>
    <w:rsid w:val="00625F0F"/>
    <w:rsid w:val="00626215"/>
    <w:rsid w:val="006264F1"/>
    <w:rsid w:val="00626668"/>
    <w:rsid w:val="0062666F"/>
    <w:rsid w:val="00626689"/>
    <w:rsid w:val="0062677F"/>
    <w:rsid w:val="0062678C"/>
    <w:rsid w:val="006267A2"/>
    <w:rsid w:val="00626C8B"/>
    <w:rsid w:val="00627043"/>
    <w:rsid w:val="0062707A"/>
    <w:rsid w:val="006270EE"/>
    <w:rsid w:val="0062732A"/>
    <w:rsid w:val="0062736F"/>
    <w:rsid w:val="006277CD"/>
    <w:rsid w:val="0062785F"/>
    <w:rsid w:val="006279D4"/>
    <w:rsid w:val="00627D36"/>
    <w:rsid w:val="006306F0"/>
    <w:rsid w:val="0063105D"/>
    <w:rsid w:val="0063159A"/>
    <w:rsid w:val="00631E5D"/>
    <w:rsid w:val="00632765"/>
    <w:rsid w:val="00632A37"/>
    <w:rsid w:val="00632CF2"/>
    <w:rsid w:val="00632D3C"/>
    <w:rsid w:val="006333D5"/>
    <w:rsid w:val="006334FE"/>
    <w:rsid w:val="0063387D"/>
    <w:rsid w:val="0063394C"/>
    <w:rsid w:val="00633A57"/>
    <w:rsid w:val="00633C58"/>
    <w:rsid w:val="00634144"/>
    <w:rsid w:val="0063421E"/>
    <w:rsid w:val="0063448F"/>
    <w:rsid w:val="00635427"/>
    <w:rsid w:val="0063593C"/>
    <w:rsid w:val="006359E8"/>
    <w:rsid w:val="00636497"/>
    <w:rsid w:val="00636815"/>
    <w:rsid w:val="00636EDC"/>
    <w:rsid w:val="00637471"/>
    <w:rsid w:val="00637993"/>
    <w:rsid w:val="00637E0D"/>
    <w:rsid w:val="00637F90"/>
    <w:rsid w:val="006401A9"/>
    <w:rsid w:val="0064086D"/>
    <w:rsid w:val="00640A3C"/>
    <w:rsid w:val="00640C4D"/>
    <w:rsid w:val="006411BE"/>
    <w:rsid w:val="00641959"/>
    <w:rsid w:val="00641CD5"/>
    <w:rsid w:val="00642492"/>
    <w:rsid w:val="00642669"/>
    <w:rsid w:val="0064269A"/>
    <w:rsid w:val="00642BCC"/>
    <w:rsid w:val="00642E40"/>
    <w:rsid w:val="00642FE4"/>
    <w:rsid w:val="006436E5"/>
    <w:rsid w:val="00643A31"/>
    <w:rsid w:val="00643A92"/>
    <w:rsid w:val="00643E46"/>
    <w:rsid w:val="00643E80"/>
    <w:rsid w:val="0064455B"/>
    <w:rsid w:val="00644D36"/>
    <w:rsid w:val="00644E23"/>
    <w:rsid w:val="00644E4F"/>
    <w:rsid w:val="00644EBF"/>
    <w:rsid w:val="00645AA0"/>
    <w:rsid w:val="00645BFB"/>
    <w:rsid w:val="00645CE3"/>
    <w:rsid w:val="00645D18"/>
    <w:rsid w:val="00645FAA"/>
    <w:rsid w:val="006460BD"/>
    <w:rsid w:val="006460CA"/>
    <w:rsid w:val="006460DE"/>
    <w:rsid w:val="00646267"/>
    <w:rsid w:val="00646272"/>
    <w:rsid w:val="0064635A"/>
    <w:rsid w:val="0064642F"/>
    <w:rsid w:val="0064667A"/>
    <w:rsid w:val="006468F5"/>
    <w:rsid w:val="00646AD8"/>
    <w:rsid w:val="0064761F"/>
    <w:rsid w:val="0064779A"/>
    <w:rsid w:val="006477C4"/>
    <w:rsid w:val="006477E2"/>
    <w:rsid w:val="00647924"/>
    <w:rsid w:val="006479AE"/>
    <w:rsid w:val="00647E2B"/>
    <w:rsid w:val="00650516"/>
    <w:rsid w:val="006505CC"/>
    <w:rsid w:val="00650CA0"/>
    <w:rsid w:val="00650D73"/>
    <w:rsid w:val="00651080"/>
    <w:rsid w:val="0065115A"/>
    <w:rsid w:val="0065116D"/>
    <w:rsid w:val="00651248"/>
    <w:rsid w:val="00651440"/>
    <w:rsid w:val="0065147B"/>
    <w:rsid w:val="00651509"/>
    <w:rsid w:val="006516E2"/>
    <w:rsid w:val="0065175C"/>
    <w:rsid w:val="006518B5"/>
    <w:rsid w:val="00651BB2"/>
    <w:rsid w:val="0065273A"/>
    <w:rsid w:val="0065288D"/>
    <w:rsid w:val="00652B17"/>
    <w:rsid w:val="00652D21"/>
    <w:rsid w:val="00652FE4"/>
    <w:rsid w:val="0065304B"/>
    <w:rsid w:val="00653561"/>
    <w:rsid w:val="006538D5"/>
    <w:rsid w:val="00653AB3"/>
    <w:rsid w:val="00653CCC"/>
    <w:rsid w:val="00653D70"/>
    <w:rsid w:val="00653DA7"/>
    <w:rsid w:val="006540B5"/>
    <w:rsid w:val="00654102"/>
    <w:rsid w:val="0065422A"/>
    <w:rsid w:val="006543A6"/>
    <w:rsid w:val="006545C3"/>
    <w:rsid w:val="006549F9"/>
    <w:rsid w:val="00654AF2"/>
    <w:rsid w:val="00654CE1"/>
    <w:rsid w:val="00654F75"/>
    <w:rsid w:val="006554F7"/>
    <w:rsid w:val="006556F3"/>
    <w:rsid w:val="006560AA"/>
    <w:rsid w:val="00656A96"/>
    <w:rsid w:val="00656C85"/>
    <w:rsid w:val="00656CEC"/>
    <w:rsid w:val="00656E96"/>
    <w:rsid w:val="00657397"/>
    <w:rsid w:val="006575B8"/>
    <w:rsid w:val="00657645"/>
    <w:rsid w:val="00657648"/>
    <w:rsid w:val="00657689"/>
    <w:rsid w:val="006576DF"/>
    <w:rsid w:val="00657C7D"/>
    <w:rsid w:val="00657F9E"/>
    <w:rsid w:val="006604E9"/>
    <w:rsid w:val="00660B7B"/>
    <w:rsid w:val="00660C73"/>
    <w:rsid w:val="006614EC"/>
    <w:rsid w:val="00661564"/>
    <w:rsid w:val="0066167A"/>
    <w:rsid w:val="00661DB1"/>
    <w:rsid w:val="00661DBA"/>
    <w:rsid w:val="00661E2A"/>
    <w:rsid w:val="006623C3"/>
    <w:rsid w:val="0066243C"/>
    <w:rsid w:val="0066251B"/>
    <w:rsid w:val="0066288A"/>
    <w:rsid w:val="006630D8"/>
    <w:rsid w:val="006631CB"/>
    <w:rsid w:val="006634A2"/>
    <w:rsid w:val="00663C44"/>
    <w:rsid w:val="00663D91"/>
    <w:rsid w:val="00663E63"/>
    <w:rsid w:val="00664007"/>
    <w:rsid w:val="00664176"/>
    <w:rsid w:val="00664465"/>
    <w:rsid w:val="00665019"/>
    <w:rsid w:val="0066509D"/>
    <w:rsid w:val="006651FC"/>
    <w:rsid w:val="006652C5"/>
    <w:rsid w:val="0066545C"/>
    <w:rsid w:val="006659FE"/>
    <w:rsid w:val="00665A6B"/>
    <w:rsid w:val="00665BF3"/>
    <w:rsid w:val="00666125"/>
    <w:rsid w:val="00666616"/>
    <w:rsid w:val="006667B1"/>
    <w:rsid w:val="006676D0"/>
    <w:rsid w:val="006678A0"/>
    <w:rsid w:val="0066797B"/>
    <w:rsid w:val="00667A14"/>
    <w:rsid w:val="00667FB8"/>
    <w:rsid w:val="006700D9"/>
    <w:rsid w:val="00670353"/>
    <w:rsid w:val="006704EE"/>
    <w:rsid w:val="006706DB"/>
    <w:rsid w:val="006708FB"/>
    <w:rsid w:val="00670A3E"/>
    <w:rsid w:val="00670EE9"/>
    <w:rsid w:val="00670F1D"/>
    <w:rsid w:val="00670FDF"/>
    <w:rsid w:val="006712BF"/>
    <w:rsid w:val="006713CD"/>
    <w:rsid w:val="00671968"/>
    <w:rsid w:val="00671DAB"/>
    <w:rsid w:val="00672274"/>
    <w:rsid w:val="006723A9"/>
    <w:rsid w:val="00672AE0"/>
    <w:rsid w:val="00672C83"/>
    <w:rsid w:val="00673079"/>
    <w:rsid w:val="0067342C"/>
    <w:rsid w:val="0067368C"/>
    <w:rsid w:val="00673C80"/>
    <w:rsid w:val="00673CD3"/>
    <w:rsid w:val="006740A8"/>
    <w:rsid w:val="006743F9"/>
    <w:rsid w:val="006745C9"/>
    <w:rsid w:val="00674C12"/>
    <w:rsid w:val="00674DE9"/>
    <w:rsid w:val="00675009"/>
    <w:rsid w:val="006751E1"/>
    <w:rsid w:val="00675290"/>
    <w:rsid w:val="006753DF"/>
    <w:rsid w:val="006757F2"/>
    <w:rsid w:val="006762A4"/>
    <w:rsid w:val="0067651A"/>
    <w:rsid w:val="006766A2"/>
    <w:rsid w:val="00676752"/>
    <w:rsid w:val="00676A57"/>
    <w:rsid w:val="00677026"/>
    <w:rsid w:val="00677755"/>
    <w:rsid w:val="00677C16"/>
    <w:rsid w:val="00677E96"/>
    <w:rsid w:val="0068001E"/>
    <w:rsid w:val="00680578"/>
    <w:rsid w:val="0068057B"/>
    <w:rsid w:val="00680E01"/>
    <w:rsid w:val="00680F76"/>
    <w:rsid w:val="006810C9"/>
    <w:rsid w:val="0068136E"/>
    <w:rsid w:val="006814BC"/>
    <w:rsid w:val="006814DB"/>
    <w:rsid w:val="006814E3"/>
    <w:rsid w:val="00681A95"/>
    <w:rsid w:val="00681B5B"/>
    <w:rsid w:val="00681C4C"/>
    <w:rsid w:val="00682258"/>
    <w:rsid w:val="00682297"/>
    <w:rsid w:val="00682D8B"/>
    <w:rsid w:val="006834B8"/>
    <w:rsid w:val="006838FB"/>
    <w:rsid w:val="00684021"/>
    <w:rsid w:val="00684065"/>
    <w:rsid w:val="00684595"/>
    <w:rsid w:val="00684C5D"/>
    <w:rsid w:val="00684D46"/>
    <w:rsid w:val="00685191"/>
    <w:rsid w:val="00685268"/>
    <w:rsid w:val="006852AE"/>
    <w:rsid w:val="006852D7"/>
    <w:rsid w:val="006854EA"/>
    <w:rsid w:val="00685D19"/>
    <w:rsid w:val="00685FC5"/>
    <w:rsid w:val="0068604D"/>
    <w:rsid w:val="006862D7"/>
    <w:rsid w:val="00686380"/>
    <w:rsid w:val="0068674C"/>
    <w:rsid w:val="006867F3"/>
    <w:rsid w:val="00686C16"/>
    <w:rsid w:val="00686F95"/>
    <w:rsid w:val="006871A9"/>
    <w:rsid w:val="0068733D"/>
    <w:rsid w:val="006879A6"/>
    <w:rsid w:val="006906A5"/>
    <w:rsid w:val="0069094A"/>
    <w:rsid w:val="00690978"/>
    <w:rsid w:val="00690B92"/>
    <w:rsid w:val="00691139"/>
    <w:rsid w:val="0069133E"/>
    <w:rsid w:val="00691FAE"/>
    <w:rsid w:val="00692A13"/>
    <w:rsid w:val="00692A8E"/>
    <w:rsid w:val="00693213"/>
    <w:rsid w:val="0069393B"/>
    <w:rsid w:val="00693998"/>
    <w:rsid w:val="00693BFE"/>
    <w:rsid w:val="00693FA7"/>
    <w:rsid w:val="0069422E"/>
    <w:rsid w:val="0069443E"/>
    <w:rsid w:val="006946EE"/>
    <w:rsid w:val="00694E45"/>
    <w:rsid w:val="00695055"/>
    <w:rsid w:val="00696A7A"/>
    <w:rsid w:val="00696F97"/>
    <w:rsid w:val="00696FF3"/>
    <w:rsid w:val="006971AB"/>
    <w:rsid w:val="006976DB"/>
    <w:rsid w:val="00697A38"/>
    <w:rsid w:val="006A07DF"/>
    <w:rsid w:val="006A09CF"/>
    <w:rsid w:val="006A0AB4"/>
    <w:rsid w:val="006A196E"/>
    <w:rsid w:val="006A1AA1"/>
    <w:rsid w:val="006A22BA"/>
    <w:rsid w:val="006A2449"/>
    <w:rsid w:val="006A25C0"/>
    <w:rsid w:val="006A28ED"/>
    <w:rsid w:val="006A3288"/>
    <w:rsid w:val="006A3734"/>
    <w:rsid w:val="006A39D8"/>
    <w:rsid w:val="006A3A31"/>
    <w:rsid w:val="006A40CE"/>
    <w:rsid w:val="006A4280"/>
    <w:rsid w:val="006A430C"/>
    <w:rsid w:val="006A43A7"/>
    <w:rsid w:val="006A47D2"/>
    <w:rsid w:val="006A4879"/>
    <w:rsid w:val="006A48A8"/>
    <w:rsid w:val="006A4B9B"/>
    <w:rsid w:val="006A50C0"/>
    <w:rsid w:val="006A5410"/>
    <w:rsid w:val="006A5463"/>
    <w:rsid w:val="006A5A53"/>
    <w:rsid w:val="006A5A8D"/>
    <w:rsid w:val="006A5CEC"/>
    <w:rsid w:val="006A5F72"/>
    <w:rsid w:val="006A60B5"/>
    <w:rsid w:val="006A61C0"/>
    <w:rsid w:val="006A63F9"/>
    <w:rsid w:val="006A66AC"/>
    <w:rsid w:val="006A6971"/>
    <w:rsid w:val="006A6D7D"/>
    <w:rsid w:val="006A701C"/>
    <w:rsid w:val="006A78D0"/>
    <w:rsid w:val="006A78EE"/>
    <w:rsid w:val="006A7F43"/>
    <w:rsid w:val="006B048B"/>
    <w:rsid w:val="006B0835"/>
    <w:rsid w:val="006B0985"/>
    <w:rsid w:val="006B09BD"/>
    <w:rsid w:val="006B0A38"/>
    <w:rsid w:val="006B0B24"/>
    <w:rsid w:val="006B0B47"/>
    <w:rsid w:val="006B0CB8"/>
    <w:rsid w:val="006B0DFA"/>
    <w:rsid w:val="006B106E"/>
    <w:rsid w:val="006B10EC"/>
    <w:rsid w:val="006B1521"/>
    <w:rsid w:val="006B1569"/>
    <w:rsid w:val="006B15E3"/>
    <w:rsid w:val="006B1631"/>
    <w:rsid w:val="006B19F2"/>
    <w:rsid w:val="006B26E0"/>
    <w:rsid w:val="006B2817"/>
    <w:rsid w:val="006B282A"/>
    <w:rsid w:val="006B28F7"/>
    <w:rsid w:val="006B2BB0"/>
    <w:rsid w:val="006B3467"/>
    <w:rsid w:val="006B368D"/>
    <w:rsid w:val="006B377A"/>
    <w:rsid w:val="006B377B"/>
    <w:rsid w:val="006B385B"/>
    <w:rsid w:val="006B394E"/>
    <w:rsid w:val="006B3966"/>
    <w:rsid w:val="006B39EC"/>
    <w:rsid w:val="006B3F99"/>
    <w:rsid w:val="006B43B8"/>
    <w:rsid w:val="006B4810"/>
    <w:rsid w:val="006B4BAE"/>
    <w:rsid w:val="006B4E16"/>
    <w:rsid w:val="006B4F20"/>
    <w:rsid w:val="006B5495"/>
    <w:rsid w:val="006B5520"/>
    <w:rsid w:val="006B5982"/>
    <w:rsid w:val="006B5E9E"/>
    <w:rsid w:val="006B6012"/>
    <w:rsid w:val="006B61F7"/>
    <w:rsid w:val="006B6473"/>
    <w:rsid w:val="006B6861"/>
    <w:rsid w:val="006B6A44"/>
    <w:rsid w:val="006B70BE"/>
    <w:rsid w:val="006B77AC"/>
    <w:rsid w:val="006B7F61"/>
    <w:rsid w:val="006C04B6"/>
    <w:rsid w:val="006C0B37"/>
    <w:rsid w:val="006C0CA8"/>
    <w:rsid w:val="006C0EBC"/>
    <w:rsid w:val="006C14FC"/>
    <w:rsid w:val="006C1501"/>
    <w:rsid w:val="006C1512"/>
    <w:rsid w:val="006C1C92"/>
    <w:rsid w:val="006C25AF"/>
    <w:rsid w:val="006C278A"/>
    <w:rsid w:val="006C3456"/>
    <w:rsid w:val="006C391B"/>
    <w:rsid w:val="006C3B0B"/>
    <w:rsid w:val="006C3F10"/>
    <w:rsid w:val="006C4239"/>
    <w:rsid w:val="006C470A"/>
    <w:rsid w:val="006C471F"/>
    <w:rsid w:val="006C49D9"/>
    <w:rsid w:val="006C4A31"/>
    <w:rsid w:val="006C4B90"/>
    <w:rsid w:val="006C4C46"/>
    <w:rsid w:val="006C4F53"/>
    <w:rsid w:val="006C512C"/>
    <w:rsid w:val="006C519B"/>
    <w:rsid w:val="006C537C"/>
    <w:rsid w:val="006C65A7"/>
    <w:rsid w:val="006C6643"/>
    <w:rsid w:val="006C6C1E"/>
    <w:rsid w:val="006C75C6"/>
    <w:rsid w:val="006C7E26"/>
    <w:rsid w:val="006C7F4C"/>
    <w:rsid w:val="006D0012"/>
    <w:rsid w:val="006D0261"/>
    <w:rsid w:val="006D05B3"/>
    <w:rsid w:val="006D081D"/>
    <w:rsid w:val="006D08E6"/>
    <w:rsid w:val="006D0B50"/>
    <w:rsid w:val="006D0FFB"/>
    <w:rsid w:val="006D1CAF"/>
    <w:rsid w:val="006D1D2F"/>
    <w:rsid w:val="006D20ED"/>
    <w:rsid w:val="006D21C1"/>
    <w:rsid w:val="006D267D"/>
    <w:rsid w:val="006D30FE"/>
    <w:rsid w:val="006D3597"/>
    <w:rsid w:val="006D3B1D"/>
    <w:rsid w:val="006D3D04"/>
    <w:rsid w:val="006D3F4B"/>
    <w:rsid w:val="006D4142"/>
    <w:rsid w:val="006D4435"/>
    <w:rsid w:val="006D445F"/>
    <w:rsid w:val="006D4BE5"/>
    <w:rsid w:val="006D5449"/>
    <w:rsid w:val="006D5CF4"/>
    <w:rsid w:val="006D5DCF"/>
    <w:rsid w:val="006D5EE8"/>
    <w:rsid w:val="006D6099"/>
    <w:rsid w:val="006D68E0"/>
    <w:rsid w:val="006D6ADF"/>
    <w:rsid w:val="006D6C7C"/>
    <w:rsid w:val="006D6D72"/>
    <w:rsid w:val="006D6D90"/>
    <w:rsid w:val="006D706B"/>
    <w:rsid w:val="006D718C"/>
    <w:rsid w:val="006D787E"/>
    <w:rsid w:val="006D7971"/>
    <w:rsid w:val="006D79B7"/>
    <w:rsid w:val="006D7C48"/>
    <w:rsid w:val="006E0582"/>
    <w:rsid w:val="006E0669"/>
    <w:rsid w:val="006E073B"/>
    <w:rsid w:val="006E0812"/>
    <w:rsid w:val="006E0A20"/>
    <w:rsid w:val="006E0D9F"/>
    <w:rsid w:val="006E1832"/>
    <w:rsid w:val="006E192A"/>
    <w:rsid w:val="006E197A"/>
    <w:rsid w:val="006E1C7C"/>
    <w:rsid w:val="006E1ED8"/>
    <w:rsid w:val="006E23EB"/>
    <w:rsid w:val="006E25CC"/>
    <w:rsid w:val="006E2777"/>
    <w:rsid w:val="006E28EF"/>
    <w:rsid w:val="006E2C05"/>
    <w:rsid w:val="006E2C4A"/>
    <w:rsid w:val="006E31D1"/>
    <w:rsid w:val="006E3446"/>
    <w:rsid w:val="006E3961"/>
    <w:rsid w:val="006E44A2"/>
    <w:rsid w:val="006E536A"/>
    <w:rsid w:val="006E5923"/>
    <w:rsid w:val="006E5B7D"/>
    <w:rsid w:val="006E5BE5"/>
    <w:rsid w:val="006E6147"/>
    <w:rsid w:val="006E63A5"/>
    <w:rsid w:val="006E65BB"/>
    <w:rsid w:val="006E68B9"/>
    <w:rsid w:val="006E69DF"/>
    <w:rsid w:val="006E6BD4"/>
    <w:rsid w:val="006E6BFC"/>
    <w:rsid w:val="006E6E1F"/>
    <w:rsid w:val="006E6F14"/>
    <w:rsid w:val="006E71F9"/>
    <w:rsid w:val="006E72EC"/>
    <w:rsid w:val="006E7832"/>
    <w:rsid w:val="006E7AB1"/>
    <w:rsid w:val="006E7C37"/>
    <w:rsid w:val="006E7DA0"/>
    <w:rsid w:val="006E7E12"/>
    <w:rsid w:val="006F008F"/>
    <w:rsid w:val="006F0616"/>
    <w:rsid w:val="006F0A74"/>
    <w:rsid w:val="006F0E45"/>
    <w:rsid w:val="006F101C"/>
    <w:rsid w:val="006F10BF"/>
    <w:rsid w:val="006F1106"/>
    <w:rsid w:val="006F1391"/>
    <w:rsid w:val="006F1674"/>
    <w:rsid w:val="006F1821"/>
    <w:rsid w:val="006F1B59"/>
    <w:rsid w:val="006F1D02"/>
    <w:rsid w:val="006F1F54"/>
    <w:rsid w:val="006F20D3"/>
    <w:rsid w:val="006F220C"/>
    <w:rsid w:val="006F2B6A"/>
    <w:rsid w:val="006F2F92"/>
    <w:rsid w:val="006F3310"/>
    <w:rsid w:val="006F450B"/>
    <w:rsid w:val="006F4554"/>
    <w:rsid w:val="006F4DAC"/>
    <w:rsid w:val="006F4EE7"/>
    <w:rsid w:val="006F4FAA"/>
    <w:rsid w:val="006F51D8"/>
    <w:rsid w:val="006F5468"/>
    <w:rsid w:val="006F55AB"/>
    <w:rsid w:val="006F56D7"/>
    <w:rsid w:val="006F5C27"/>
    <w:rsid w:val="006F5C95"/>
    <w:rsid w:val="006F5EA8"/>
    <w:rsid w:val="006F5F70"/>
    <w:rsid w:val="006F6659"/>
    <w:rsid w:val="006F6934"/>
    <w:rsid w:val="006F6AF0"/>
    <w:rsid w:val="006F6BE6"/>
    <w:rsid w:val="006F6D6A"/>
    <w:rsid w:val="006F6E84"/>
    <w:rsid w:val="006F7055"/>
    <w:rsid w:val="006F7792"/>
    <w:rsid w:val="006F7FEC"/>
    <w:rsid w:val="00700502"/>
    <w:rsid w:val="0070090A"/>
    <w:rsid w:val="00700EBF"/>
    <w:rsid w:val="00700F82"/>
    <w:rsid w:val="0070104A"/>
    <w:rsid w:val="007016DF"/>
    <w:rsid w:val="007018EF"/>
    <w:rsid w:val="007025F6"/>
    <w:rsid w:val="00702650"/>
    <w:rsid w:val="007028D7"/>
    <w:rsid w:val="007029C0"/>
    <w:rsid w:val="00703666"/>
    <w:rsid w:val="0070381B"/>
    <w:rsid w:val="00703AD8"/>
    <w:rsid w:val="00703C9C"/>
    <w:rsid w:val="00703F1E"/>
    <w:rsid w:val="00704193"/>
    <w:rsid w:val="0070463D"/>
    <w:rsid w:val="00704681"/>
    <w:rsid w:val="007047D3"/>
    <w:rsid w:val="00704B0D"/>
    <w:rsid w:val="00704BA9"/>
    <w:rsid w:val="0070525B"/>
    <w:rsid w:val="007053C2"/>
    <w:rsid w:val="007053DC"/>
    <w:rsid w:val="007054AE"/>
    <w:rsid w:val="007054F4"/>
    <w:rsid w:val="00705D80"/>
    <w:rsid w:val="00705EC2"/>
    <w:rsid w:val="007064FD"/>
    <w:rsid w:val="00706938"/>
    <w:rsid w:val="00706951"/>
    <w:rsid w:val="00706D8E"/>
    <w:rsid w:val="00706E12"/>
    <w:rsid w:val="00706EAF"/>
    <w:rsid w:val="00706F24"/>
    <w:rsid w:val="00706F79"/>
    <w:rsid w:val="00706F85"/>
    <w:rsid w:val="00707067"/>
    <w:rsid w:val="007076B9"/>
    <w:rsid w:val="00707C85"/>
    <w:rsid w:val="0071009D"/>
    <w:rsid w:val="00710205"/>
    <w:rsid w:val="00710653"/>
    <w:rsid w:val="00710E86"/>
    <w:rsid w:val="00710EB2"/>
    <w:rsid w:val="0071145C"/>
    <w:rsid w:val="007114DA"/>
    <w:rsid w:val="00711ADE"/>
    <w:rsid w:val="00711E9A"/>
    <w:rsid w:val="00712756"/>
    <w:rsid w:val="007129EC"/>
    <w:rsid w:val="00712BE8"/>
    <w:rsid w:val="00712E21"/>
    <w:rsid w:val="00712E74"/>
    <w:rsid w:val="00712FEB"/>
    <w:rsid w:val="00713468"/>
    <w:rsid w:val="00713C76"/>
    <w:rsid w:val="0071461A"/>
    <w:rsid w:val="0071463C"/>
    <w:rsid w:val="00714736"/>
    <w:rsid w:val="00714766"/>
    <w:rsid w:val="007149E4"/>
    <w:rsid w:val="00715067"/>
    <w:rsid w:val="0071507F"/>
    <w:rsid w:val="007150B3"/>
    <w:rsid w:val="007153C0"/>
    <w:rsid w:val="00715829"/>
    <w:rsid w:val="0071735F"/>
    <w:rsid w:val="0071758E"/>
    <w:rsid w:val="00717900"/>
    <w:rsid w:val="00717AF7"/>
    <w:rsid w:val="007207FA"/>
    <w:rsid w:val="00720A1E"/>
    <w:rsid w:val="00720DA2"/>
    <w:rsid w:val="0072122E"/>
    <w:rsid w:val="007215D9"/>
    <w:rsid w:val="00721606"/>
    <w:rsid w:val="0072161F"/>
    <w:rsid w:val="00721702"/>
    <w:rsid w:val="00721E98"/>
    <w:rsid w:val="00721EB4"/>
    <w:rsid w:val="0072216A"/>
    <w:rsid w:val="0072227C"/>
    <w:rsid w:val="0072259A"/>
    <w:rsid w:val="007225A8"/>
    <w:rsid w:val="0072268F"/>
    <w:rsid w:val="00722801"/>
    <w:rsid w:val="00722A45"/>
    <w:rsid w:val="00722B2C"/>
    <w:rsid w:val="00722E29"/>
    <w:rsid w:val="007231A7"/>
    <w:rsid w:val="007235B8"/>
    <w:rsid w:val="00723727"/>
    <w:rsid w:val="0072373A"/>
    <w:rsid w:val="007237D3"/>
    <w:rsid w:val="00723D2D"/>
    <w:rsid w:val="0072428E"/>
    <w:rsid w:val="007243E4"/>
    <w:rsid w:val="00724B37"/>
    <w:rsid w:val="00724C08"/>
    <w:rsid w:val="00724C69"/>
    <w:rsid w:val="00724D3D"/>
    <w:rsid w:val="00724DAA"/>
    <w:rsid w:val="00724FC5"/>
    <w:rsid w:val="007250AC"/>
    <w:rsid w:val="007256A2"/>
    <w:rsid w:val="0072583C"/>
    <w:rsid w:val="00726051"/>
    <w:rsid w:val="00726D86"/>
    <w:rsid w:val="00726FFA"/>
    <w:rsid w:val="00727304"/>
    <w:rsid w:val="007274BF"/>
    <w:rsid w:val="007274F7"/>
    <w:rsid w:val="00727909"/>
    <w:rsid w:val="007303D3"/>
    <w:rsid w:val="0073058A"/>
    <w:rsid w:val="00730B2F"/>
    <w:rsid w:val="007312F3"/>
    <w:rsid w:val="007318BF"/>
    <w:rsid w:val="00731C80"/>
    <w:rsid w:val="00732204"/>
    <w:rsid w:val="00732B70"/>
    <w:rsid w:val="00732C0A"/>
    <w:rsid w:val="00732E72"/>
    <w:rsid w:val="0073303A"/>
    <w:rsid w:val="007332CB"/>
    <w:rsid w:val="007334D7"/>
    <w:rsid w:val="0073351B"/>
    <w:rsid w:val="0073364A"/>
    <w:rsid w:val="00733FCA"/>
    <w:rsid w:val="007346CF"/>
    <w:rsid w:val="00734950"/>
    <w:rsid w:val="00734DA0"/>
    <w:rsid w:val="00734F42"/>
    <w:rsid w:val="00735031"/>
    <w:rsid w:val="007350B0"/>
    <w:rsid w:val="00735130"/>
    <w:rsid w:val="007356B5"/>
    <w:rsid w:val="00735931"/>
    <w:rsid w:val="00735CEE"/>
    <w:rsid w:val="00735D16"/>
    <w:rsid w:val="00735EF3"/>
    <w:rsid w:val="00736987"/>
    <w:rsid w:val="00736C04"/>
    <w:rsid w:val="00737C69"/>
    <w:rsid w:val="00737D4D"/>
    <w:rsid w:val="00737EFF"/>
    <w:rsid w:val="00740595"/>
    <w:rsid w:val="0074091A"/>
    <w:rsid w:val="00741034"/>
    <w:rsid w:val="007411C7"/>
    <w:rsid w:val="007415E7"/>
    <w:rsid w:val="007417BE"/>
    <w:rsid w:val="007417D3"/>
    <w:rsid w:val="007419A8"/>
    <w:rsid w:val="00741D03"/>
    <w:rsid w:val="00741F2F"/>
    <w:rsid w:val="007420E8"/>
    <w:rsid w:val="00742171"/>
    <w:rsid w:val="0074262E"/>
    <w:rsid w:val="007426B7"/>
    <w:rsid w:val="00742898"/>
    <w:rsid w:val="007428EC"/>
    <w:rsid w:val="00742B0A"/>
    <w:rsid w:val="00742B11"/>
    <w:rsid w:val="00742B83"/>
    <w:rsid w:val="00742E97"/>
    <w:rsid w:val="00742FEB"/>
    <w:rsid w:val="007430C0"/>
    <w:rsid w:val="00743109"/>
    <w:rsid w:val="0074337E"/>
    <w:rsid w:val="00743441"/>
    <w:rsid w:val="00743696"/>
    <w:rsid w:val="007444E2"/>
    <w:rsid w:val="00744A6A"/>
    <w:rsid w:val="00744DC6"/>
    <w:rsid w:val="00744EB2"/>
    <w:rsid w:val="00745268"/>
    <w:rsid w:val="00745735"/>
    <w:rsid w:val="00745DF6"/>
    <w:rsid w:val="0074617C"/>
    <w:rsid w:val="0074619A"/>
    <w:rsid w:val="00746A41"/>
    <w:rsid w:val="00746AE4"/>
    <w:rsid w:val="00746CA6"/>
    <w:rsid w:val="00747027"/>
    <w:rsid w:val="00747322"/>
    <w:rsid w:val="007474CC"/>
    <w:rsid w:val="007474F9"/>
    <w:rsid w:val="00747641"/>
    <w:rsid w:val="00747A0F"/>
    <w:rsid w:val="00747E48"/>
    <w:rsid w:val="00750117"/>
    <w:rsid w:val="007508CE"/>
    <w:rsid w:val="007509D8"/>
    <w:rsid w:val="00750A90"/>
    <w:rsid w:val="00750B91"/>
    <w:rsid w:val="00750DEF"/>
    <w:rsid w:val="00751157"/>
    <w:rsid w:val="00751588"/>
    <w:rsid w:val="007519EE"/>
    <w:rsid w:val="00751A7E"/>
    <w:rsid w:val="00751D53"/>
    <w:rsid w:val="00751DB6"/>
    <w:rsid w:val="00751EE1"/>
    <w:rsid w:val="007520F4"/>
    <w:rsid w:val="00752133"/>
    <w:rsid w:val="00752568"/>
    <w:rsid w:val="0075289C"/>
    <w:rsid w:val="00752906"/>
    <w:rsid w:val="0075299A"/>
    <w:rsid w:val="00752AA3"/>
    <w:rsid w:val="00753276"/>
    <w:rsid w:val="007532B9"/>
    <w:rsid w:val="007533D9"/>
    <w:rsid w:val="00753590"/>
    <w:rsid w:val="00753B9C"/>
    <w:rsid w:val="00753D1D"/>
    <w:rsid w:val="00754108"/>
    <w:rsid w:val="00754540"/>
    <w:rsid w:val="0075454D"/>
    <w:rsid w:val="00754633"/>
    <w:rsid w:val="00754998"/>
    <w:rsid w:val="00754D88"/>
    <w:rsid w:val="00754FA5"/>
    <w:rsid w:val="007560CD"/>
    <w:rsid w:val="007566C3"/>
    <w:rsid w:val="00756A46"/>
    <w:rsid w:val="00756A52"/>
    <w:rsid w:val="00756C03"/>
    <w:rsid w:val="007572E7"/>
    <w:rsid w:val="00757508"/>
    <w:rsid w:val="00757629"/>
    <w:rsid w:val="00757710"/>
    <w:rsid w:val="0075791F"/>
    <w:rsid w:val="00757B9E"/>
    <w:rsid w:val="00757DAA"/>
    <w:rsid w:val="00760067"/>
    <w:rsid w:val="00760256"/>
    <w:rsid w:val="007604A0"/>
    <w:rsid w:val="0076085E"/>
    <w:rsid w:val="00760A5E"/>
    <w:rsid w:val="00760BF2"/>
    <w:rsid w:val="00760DF1"/>
    <w:rsid w:val="00760E8C"/>
    <w:rsid w:val="007610D8"/>
    <w:rsid w:val="00761300"/>
    <w:rsid w:val="00761332"/>
    <w:rsid w:val="00761A7A"/>
    <w:rsid w:val="00761B35"/>
    <w:rsid w:val="00761BDA"/>
    <w:rsid w:val="00761F30"/>
    <w:rsid w:val="0076211F"/>
    <w:rsid w:val="007622E7"/>
    <w:rsid w:val="007623B8"/>
    <w:rsid w:val="00762601"/>
    <w:rsid w:val="0076286A"/>
    <w:rsid w:val="00762BB4"/>
    <w:rsid w:val="00762F22"/>
    <w:rsid w:val="007633E3"/>
    <w:rsid w:val="00763B0B"/>
    <w:rsid w:val="007649A3"/>
    <w:rsid w:val="00764BC4"/>
    <w:rsid w:val="00764D1C"/>
    <w:rsid w:val="007651DB"/>
    <w:rsid w:val="0076552E"/>
    <w:rsid w:val="00765989"/>
    <w:rsid w:val="00765D2C"/>
    <w:rsid w:val="00766286"/>
    <w:rsid w:val="00766309"/>
    <w:rsid w:val="00766350"/>
    <w:rsid w:val="0076656E"/>
    <w:rsid w:val="00766BD2"/>
    <w:rsid w:val="00766C61"/>
    <w:rsid w:val="00766E64"/>
    <w:rsid w:val="00766EF7"/>
    <w:rsid w:val="00766FE2"/>
    <w:rsid w:val="007671EC"/>
    <w:rsid w:val="00767337"/>
    <w:rsid w:val="00767874"/>
    <w:rsid w:val="00767A60"/>
    <w:rsid w:val="007701BA"/>
    <w:rsid w:val="007701D4"/>
    <w:rsid w:val="0077049C"/>
    <w:rsid w:val="00770CC1"/>
    <w:rsid w:val="00771479"/>
    <w:rsid w:val="00771556"/>
    <w:rsid w:val="007718B3"/>
    <w:rsid w:val="00771991"/>
    <w:rsid w:val="00771A14"/>
    <w:rsid w:val="00771E3A"/>
    <w:rsid w:val="0077240C"/>
    <w:rsid w:val="007727B8"/>
    <w:rsid w:val="00772A14"/>
    <w:rsid w:val="00772BF4"/>
    <w:rsid w:val="00772C06"/>
    <w:rsid w:val="00772CB1"/>
    <w:rsid w:val="00772ED8"/>
    <w:rsid w:val="00772F09"/>
    <w:rsid w:val="00772F12"/>
    <w:rsid w:val="00773339"/>
    <w:rsid w:val="007736CB"/>
    <w:rsid w:val="007737E7"/>
    <w:rsid w:val="00773872"/>
    <w:rsid w:val="007738F5"/>
    <w:rsid w:val="00773A9A"/>
    <w:rsid w:val="00773D90"/>
    <w:rsid w:val="00773FD9"/>
    <w:rsid w:val="0077455E"/>
    <w:rsid w:val="00774645"/>
    <w:rsid w:val="00774842"/>
    <w:rsid w:val="007748CA"/>
    <w:rsid w:val="007749CF"/>
    <w:rsid w:val="00774EC2"/>
    <w:rsid w:val="00774EF9"/>
    <w:rsid w:val="00775050"/>
    <w:rsid w:val="00775172"/>
    <w:rsid w:val="00775578"/>
    <w:rsid w:val="00775CDA"/>
    <w:rsid w:val="00775F14"/>
    <w:rsid w:val="00776242"/>
    <w:rsid w:val="00776430"/>
    <w:rsid w:val="00776675"/>
    <w:rsid w:val="00776959"/>
    <w:rsid w:val="00776A28"/>
    <w:rsid w:val="00777661"/>
    <w:rsid w:val="00777FD1"/>
    <w:rsid w:val="00780BF0"/>
    <w:rsid w:val="007812E1"/>
    <w:rsid w:val="00781483"/>
    <w:rsid w:val="007816FD"/>
    <w:rsid w:val="00781B85"/>
    <w:rsid w:val="00781BBC"/>
    <w:rsid w:val="007820BB"/>
    <w:rsid w:val="00782688"/>
    <w:rsid w:val="0078297E"/>
    <w:rsid w:val="00782A1C"/>
    <w:rsid w:val="00782BF6"/>
    <w:rsid w:val="00782EE0"/>
    <w:rsid w:val="007832B4"/>
    <w:rsid w:val="00783BC8"/>
    <w:rsid w:val="00783F28"/>
    <w:rsid w:val="0078401B"/>
    <w:rsid w:val="007843AD"/>
    <w:rsid w:val="00784F7E"/>
    <w:rsid w:val="007851EE"/>
    <w:rsid w:val="007854AC"/>
    <w:rsid w:val="00785AF7"/>
    <w:rsid w:val="00785FF9"/>
    <w:rsid w:val="00786495"/>
    <w:rsid w:val="007865D9"/>
    <w:rsid w:val="00786645"/>
    <w:rsid w:val="007868E2"/>
    <w:rsid w:val="00786B18"/>
    <w:rsid w:val="007875C9"/>
    <w:rsid w:val="00787746"/>
    <w:rsid w:val="00787981"/>
    <w:rsid w:val="00790080"/>
    <w:rsid w:val="007906B6"/>
    <w:rsid w:val="00790D9E"/>
    <w:rsid w:val="00790E82"/>
    <w:rsid w:val="00790EFE"/>
    <w:rsid w:val="00791812"/>
    <w:rsid w:val="00791990"/>
    <w:rsid w:val="00791AC3"/>
    <w:rsid w:val="00791C5D"/>
    <w:rsid w:val="00791DA1"/>
    <w:rsid w:val="00791DA4"/>
    <w:rsid w:val="00792031"/>
    <w:rsid w:val="0079216B"/>
    <w:rsid w:val="007922B2"/>
    <w:rsid w:val="00792419"/>
    <w:rsid w:val="00792C5C"/>
    <w:rsid w:val="00792DA1"/>
    <w:rsid w:val="0079308F"/>
    <w:rsid w:val="0079333D"/>
    <w:rsid w:val="0079348B"/>
    <w:rsid w:val="007934C0"/>
    <w:rsid w:val="00793A07"/>
    <w:rsid w:val="00793AAC"/>
    <w:rsid w:val="00793AC3"/>
    <w:rsid w:val="00793FBD"/>
    <w:rsid w:val="00794169"/>
    <w:rsid w:val="00794876"/>
    <w:rsid w:val="0079490B"/>
    <w:rsid w:val="00794918"/>
    <w:rsid w:val="00794AF7"/>
    <w:rsid w:val="00794DAF"/>
    <w:rsid w:val="00794E43"/>
    <w:rsid w:val="0079548B"/>
    <w:rsid w:val="00795551"/>
    <w:rsid w:val="00795659"/>
    <w:rsid w:val="00795706"/>
    <w:rsid w:val="0079571F"/>
    <w:rsid w:val="00795878"/>
    <w:rsid w:val="00795F84"/>
    <w:rsid w:val="00796248"/>
    <w:rsid w:val="007964A3"/>
    <w:rsid w:val="0079670D"/>
    <w:rsid w:val="007967A6"/>
    <w:rsid w:val="00796B2B"/>
    <w:rsid w:val="00796F4D"/>
    <w:rsid w:val="007A017F"/>
    <w:rsid w:val="007A0313"/>
    <w:rsid w:val="007A067E"/>
    <w:rsid w:val="007A1123"/>
    <w:rsid w:val="007A13F7"/>
    <w:rsid w:val="007A19E5"/>
    <w:rsid w:val="007A19F0"/>
    <w:rsid w:val="007A1FBF"/>
    <w:rsid w:val="007A2134"/>
    <w:rsid w:val="007A21BC"/>
    <w:rsid w:val="007A21D0"/>
    <w:rsid w:val="007A2288"/>
    <w:rsid w:val="007A23E0"/>
    <w:rsid w:val="007A2416"/>
    <w:rsid w:val="007A2486"/>
    <w:rsid w:val="007A2656"/>
    <w:rsid w:val="007A2663"/>
    <w:rsid w:val="007A26EB"/>
    <w:rsid w:val="007A28B4"/>
    <w:rsid w:val="007A309C"/>
    <w:rsid w:val="007A3255"/>
    <w:rsid w:val="007A32A3"/>
    <w:rsid w:val="007A3A54"/>
    <w:rsid w:val="007A3DC5"/>
    <w:rsid w:val="007A51E5"/>
    <w:rsid w:val="007A5417"/>
    <w:rsid w:val="007A56DD"/>
    <w:rsid w:val="007A5876"/>
    <w:rsid w:val="007A5963"/>
    <w:rsid w:val="007A5A18"/>
    <w:rsid w:val="007A5B06"/>
    <w:rsid w:val="007A5CAF"/>
    <w:rsid w:val="007A64E2"/>
    <w:rsid w:val="007A67D0"/>
    <w:rsid w:val="007A68CF"/>
    <w:rsid w:val="007A79CB"/>
    <w:rsid w:val="007A7B72"/>
    <w:rsid w:val="007A7B87"/>
    <w:rsid w:val="007B0058"/>
    <w:rsid w:val="007B0315"/>
    <w:rsid w:val="007B0C2D"/>
    <w:rsid w:val="007B0C5B"/>
    <w:rsid w:val="007B0D3E"/>
    <w:rsid w:val="007B113F"/>
    <w:rsid w:val="007B1159"/>
    <w:rsid w:val="007B15C0"/>
    <w:rsid w:val="007B16FB"/>
    <w:rsid w:val="007B17B7"/>
    <w:rsid w:val="007B18DE"/>
    <w:rsid w:val="007B1E60"/>
    <w:rsid w:val="007B2003"/>
    <w:rsid w:val="007B2186"/>
    <w:rsid w:val="007B21DE"/>
    <w:rsid w:val="007B222A"/>
    <w:rsid w:val="007B2307"/>
    <w:rsid w:val="007B2623"/>
    <w:rsid w:val="007B26EF"/>
    <w:rsid w:val="007B2790"/>
    <w:rsid w:val="007B27AD"/>
    <w:rsid w:val="007B2CF9"/>
    <w:rsid w:val="007B2E7C"/>
    <w:rsid w:val="007B3941"/>
    <w:rsid w:val="007B3F28"/>
    <w:rsid w:val="007B4092"/>
    <w:rsid w:val="007B40F5"/>
    <w:rsid w:val="007B4229"/>
    <w:rsid w:val="007B45FD"/>
    <w:rsid w:val="007B4676"/>
    <w:rsid w:val="007B48EE"/>
    <w:rsid w:val="007B4C08"/>
    <w:rsid w:val="007B4EC3"/>
    <w:rsid w:val="007B4FCA"/>
    <w:rsid w:val="007B5002"/>
    <w:rsid w:val="007B563A"/>
    <w:rsid w:val="007B5A10"/>
    <w:rsid w:val="007B613F"/>
    <w:rsid w:val="007B62B3"/>
    <w:rsid w:val="007B6396"/>
    <w:rsid w:val="007B65A8"/>
    <w:rsid w:val="007B6A22"/>
    <w:rsid w:val="007B6AFF"/>
    <w:rsid w:val="007B6E1E"/>
    <w:rsid w:val="007B6E97"/>
    <w:rsid w:val="007B7164"/>
    <w:rsid w:val="007B7992"/>
    <w:rsid w:val="007B7CD2"/>
    <w:rsid w:val="007B7DC1"/>
    <w:rsid w:val="007B7E5D"/>
    <w:rsid w:val="007B7EE4"/>
    <w:rsid w:val="007C0020"/>
    <w:rsid w:val="007C063F"/>
    <w:rsid w:val="007C086B"/>
    <w:rsid w:val="007C0A3C"/>
    <w:rsid w:val="007C0E49"/>
    <w:rsid w:val="007C14E7"/>
    <w:rsid w:val="007C182C"/>
    <w:rsid w:val="007C1A1D"/>
    <w:rsid w:val="007C1A90"/>
    <w:rsid w:val="007C2332"/>
    <w:rsid w:val="007C24A2"/>
    <w:rsid w:val="007C33FD"/>
    <w:rsid w:val="007C3C85"/>
    <w:rsid w:val="007C3E27"/>
    <w:rsid w:val="007C40F6"/>
    <w:rsid w:val="007C41EE"/>
    <w:rsid w:val="007C44EA"/>
    <w:rsid w:val="007C4838"/>
    <w:rsid w:val="007C48E1"/>
    <w:rsid w:val="007C490D"/>
    <w:rsid w:val="007C4960"/>
    <w:rsid w:val="007C4C74"/>
    <w:rsid w:val="007C4C7F"/>
    <w:rsid w:val="007C4D84"/>
    <w:rsid w:val="007C592A"/>
    <w:rsid w:val="007C5D04"/>
    <w:rsid w:val="007C5D1A"/>
    <w:rsid w:val="007C72AC"/>
    <w:rsid w:val="007C73D5"/>
    <w:rsid w:val="007C74E8"/>
    <w:rsid w:val="007C78F4"/>
    <w:rsid w:val="007C7DA0"/>
    <w:rsid w:val="007C7DEC"/>
    <w:rsid w:val="007C7FEF"/>
    <w:rsid w:val="007D046E"/>
    <w:rsid w:val="007D09D8"/>
    <w:rsid w:val="007D0BE9"/>
    <w:rsid w:val="007D1263"/>
    <w:rsid w:val="007D1416"/>
    <w:rsid w:val="007D16B7"/>
    <w:rsid w:val="007D16F2"/>
    <w:rsid w:val="007D1939"/>
    <w:rsid w:val="007D2172"/>
    <w:rsid w:val="007D2202"/>
    <w:rsid w:val="007D2B02"/>
    <w:rsid w:val="007D2D15"/>
    <w:rsid w:val="007D2E3A"/>
    <w:rsid w:val="007D2E5A"/>
    <w:rsid w:val="007D3200"/>
    <w:rsid w:val="007D37B6"/>
    <w:rsid w:val="007D38EA"/>
    <w:rsid w:val="007D3C03"/>
    <w:rsid w:val="007D3E81"/>
    <w:rsid w:val="007D3E87"/>
    <w:rsid w:val="007D424A"/>
    <w:rsid w:val="007D42F2"/>
    <w:rsid w:val="007D4826"/>
    <w:rsid w:val="007D4B59"/>
    <w:rsid w:val="007D4D52"/>
    <w:rsid w:val="007D4F8D"/>
    <w:rsid w:val="007D501A"/>
    <w:rsid w:val="007D534A"/>
    <w:rsid w:val="007D5EF4"/>
    <w:rsid w:val="007D5F7B"/>
    <w:rsid w:val="007D735D"/>
    <w:rsid w:val="007D756A"/>
    <w:rsid w:val="007D7843"/>
    <w:rsid w:val="007D7FB6"/>
    <w:rsid w:val="007E05D5"/>
    <w:rsid w:val="007E06AF"/>
    <w:rsid w:val="007E089E"/>
    <w:rsid w:val="007E0E7E"/>
    <w:rsid w:val="007E10C2"/>
    <w:rsid w:val="007E1223"/>
    <w:rsid w:val="007E1AEF"/>
    <w:rsid w:val="007E1BA0"/>
    <w:rsid w:val="007E24D8"/>
    <w:rsid w:val="007E27A9"/>
    <w:rsid w:val="007E2860"/>
    <w:rsid w:val="007E2ECF"/>
    <w:rsid w:val="007E2F49"/>
    <w:rsid w:val="007E3163"/>
    <w:rsid w:val="007E31BE"/>
    <w:rsid w:val="007E3686"/>
    <w:rsid w:val="007E37FD"/>
    <w:rsid w:val="007E3836"/>
    <w:rsid w:val="007E383D"/>
    <w:rsid w:val="007E3B52"/>
    <w:rsid w:val="007E3D11"/>
    <w:rsid w:val="007E3FA5"/>
    <w:rsid w:val="007E4484"/>
    <w:rsid w:val="007E44A8"/>
    <w:rsid w:val="007E497B"/>
    <w:rsid w:val="007E4CEE"/>
    <w:rsid w:val="007E5382"/>
    <w:rsid w:val="007E5388"/>
    <w:rsid w:val="007E5B45"/>
    <w:rsid w:val="007E5DDE"/>
    <w:rsid w:val="007E6271"/>
    <w:rsid w:val="007E6870"/>
    <w:rsid w:val="007E6A68"/>
    <w:rsid w:val="007E708A"/>
    <w:rsid w:val="007E7220"/>
    <w:rsid w:val="007E7400"/>
    <w:rsid w:val="007F0366"/>
    <w:rsid w:val="007F0678"/>
    <w:rsid w:val="007F0C03"/>
    <w:rsid w:val="007F0F38"/>
    <w:rsid w:val="007F11FF"/>
    <w:rsid w:val="007F14C8"/>
    <w:rsid w:val="007F1A13"/>
    <w:rsid w:val="007F1A31"/>
    <w:rsid w:val="007F1AB0"/>
    <w:rsid w:val="007F1AB1"/>
    <w:rsid w:val="007F1C12"/>
    <w:rsid w:val="007F1DD1"/>
    <w:rsid w:val="007F21D6"/>
    <w:rsid w:val="007F23D0"/>
    <w:rsid w:val="007F24A8"/>
    <w:rsid w:val="007F2528"/>
    <w:rsid w:val="007F2538"/>
    <w:rsid w:val="007F288E"/>
    <w:rsid w:val="007F28DD"/>
    <w:rsid w:val="007F2DE6"/>
    <w:rsid w:val="007F335A"/>
    <w:rsid w:val="007F34A3"/>
    <w:rsid w:val="007F39E3"/>
    <w:rsid w:val="007F3D2B"/>
    <w:rsid w:val="007F4321"/>
    <w:rsid w:val="007F4989"/>
    <w:rsid w:val="007F4A29"/>
    <w:rsid w:val="007F4AD3"/>
    <w:rsid w:val="007F4C90"/>
    <w:rsid w:val="007F4EE7"/>
    <w:rsid w:val="007F5292"/>
    <w:rsid w:val="007F52DA"/>
    <w:rsid w:val="007F584C"/>
    <w:rsid w:val="007F58D4"/>
    <w:rsid w:val="007F5A34"/>
    <w:rsid w:val="007F5E1F"/>
    <w:rsid w:val="007F6341"/>
    <w:rsid w:val="007F6811"/>
    <w:rsid w:val="007F690C"/>
    <w:rsid w:val="007F6ACC"/>
    <w:rsid w:val="007F6FD2"/>
    <w:rsid w:val="007F742E"/>
    <w:rsid w:val="007F77B4"/>
    <w:rsid w:val="007F7F38"/>
    <w:rsid w:val="008001B4"/>
    <w:rsid w:val="008002CC"/>
    <w:rsid w:val="0080061F"/>
    <w:rsid w:val="00800E5E"/>
    <w:rsid w:val="0080115F"/>
    <w:rsid w:val="008016DE"/>
    <w:rsid w:val="00801ACE"/>
    <w:rsid w:val="00801B7B"/>
    <w:rsid w:val="008021B7"/>
    <w:rsid w:val="00802BEF"/>
    <w:rsid w:val="00802E66"/>
    <w:rsid w:val="0080304D"/>
    <w:rsid w:val="008032E8"/>
    <w:rsid w:val="00803342"/>
    <w:rsid w:val="008033FA"/>
    <w:rsid w:val="0080405A"/>
    <w:rsid w:val="008041B3"/>
    <w:rsid w:val="008042C3"/>
    <w:rsid w:val="008045B5"/>
    <w:rsid w:val="00804863"/>
    <w:rsid w:val="00804B55"/>
    <w:rsid w:val="00804C94"/>
    <w:rsid w:val="00804E7D"/>
    <w:rsid w:val="00804F15"/>
    <w:rsid w:val="00804FA6"/>
    <w:rsid w:val="00805569"/>
    <w:rsid w:val="00805842"/>
    <w:rsid w:val="00805CBD"/>
    <w:rsid w:val="00806314"/>
    <w:rsid w:val="0080653B"/>
    <w:rsid w:val="00806C9E"/>
    <w:rsid w:val="00806DF5"/>
    <w:rsid w:val="00806E68"/>
    <w:rsid w:val="008072BC"/>
    <w:rsid w:val="008077D8"/>
    <w:rsid w:val="00807D7D"/>
    <w:rsid w:val="00810121"/>
    <w:rsid w:val="0081058D"/>
    <w:rsid w:val="00810B75"/>
    <w:rsid w:val="00810ECA"/>
    <w:rsid w:val="0081181D"/>
    <w:rsid w:val="00811E1B"/>
    <w:rsid w:val="00812200"/>
    <w:rsid w:val="0081271B"/>
    <w:rsid w:val="0081309A"/>
    <w:rsid w:val="00813137"/>
    <w:rsid w:val="00813311"/>
    <w:rsid w:val="008137A4"/>
    <w:rsid w:val="00813A80"/>
    <w:rsid w:val="0081448C"/>
    <w:rsid w:val="008148D5"/>
    <w:rsid w:val="00814B38"/>
    <w:rsid w:val="00814FBE"/>
    <w:rsid w:val="008152DD"/>
    <w:rsid w:val="0081543C"/>
    <w:rsid w:val="008154FF"/>
    <w:rsid w:val="00815B4B"/>
    <w:rsid w:val="00815CCA"/>
    <w:rsid w:val="00815E6D"/>
    <w:rsid w:val="008162B5"/>
    <w:rsid w:val="008165E9"/>
    <w:rsid w:val="008166F6"/>
    <w:rsid w:val="0081693F"/>
    <w:rsid w:val="00816C21"/>
    <w:rsid w:val="00816FC6"/>
    <w:rsid w:val="008172EF"/>
    <w:rsid w:val="00817627"/>
    <w:rsid w:val="0081766D"/>
    <w:rsid w:val="008176E7"/>
    <w:rsid w:val="00817845"/>
    <w:rsid w:val="00817A5A"/>
    <w:rsid w:val="00817E22"/>
    <w:rsid w:val="008205CB"/>
    <w:rsid w:val="00820897"/>
    <w:rsid w:val="00821115"/>
    <w:rsid w:val="00821552"/>
    <w:rsid w:val="00821562"/>
    <w:rsid w:val="00821EE3"/>
    <w:rsid w:val="00822205"/>
    <w:rsid w:val="008223D5"/>
    <w:rsid w:val="008224C6"/>
    <w:rsid w:val="00822B4D"/>
    <w:rsid w:val="008233A4"/>
    <w:rsid w:val="00823819"/>
    <w:rsid w:val="00823B2F"/>
    <w:rsid w:val="00823C9B"/>
    <w:rsid w:val="00823D60"/>
    <w:rsid w:val="00823FB2"/>
    <w:rsid w:val="0082489B"/>
    <w:rsid w:val="00824BBA"/>
    <w:rsid w:val="0082529B"/>
    <w:rsid w:val="00825545"/>
    <w:rsid w:val="00825843"/>
    <w:rsid w:val="00825920"/>
    <w:rsid w:val="00825A3B"/>
    <w:rsid w:val="00825F79"/>
    <w:rsid w:val="008262E5"/>
    <w:rsid w:val="00826479"/>
    <w:rsid w:val="0082655B"/>
    <w:rsid w:val="0082769D"/>
    <w:rsid w:val="00827C5A"/>
    <w:rsid w:val="00827DF2"/>
    <w:rsid w:val="00830334"/>
    <w:rsid w:val="00830366"/>
    <w:rsid w:val="008303C5"/>
    <w:rsid w:val="00830B37"/>
    <w:rsid w:val="00830F0B"/>
    <w:rsid w:val="00831668"/>
    <w:rsid w:val="00831910"/>
    <w:rsid w:val="00831F09"/>
    <w:rsid w:val="00832255"/>
    <w:rsid w:val="00832558"/>
    <w:rsid w:val="008326AA"/>
    <w:rsid w:val="00832A70"/>
    <w:rsid w:val="00832A92"/>
    <w:rsid w:val="0083345A"/>
    <w:rsid w:val="00833708"/>
    <w:rsid w:val="00834464"/>
    <w:rsid w:val="00834848"/>
    <w:rsid w:val="00834B5A"/>
    <w:rsid w:val="00834BD8"/>
    <w:rsid w:val="00835194"/>
    <w:rsid w:val="00835270"/>
    <w:rsid w:val="0083530B"/>
    <w:rsid w:val="00835C18"/>
    <w:rsid w:val="00835ECF"/>
    <w:rsid w:val="008360F2"/>
    <w:rsid w:val="008361D6"/>
    <w:rsid w:val="0083661E"/>
    <w:rsid w:val="00836761"/>
    <w:rsid w:val="008367D6"/>
    <w:rsid w:val="00836D59"/>
    <w:rsid w:val="0083708B"/>
    <w:rsid w:val="00837148"/>
    <w:rsid w:val="008372AC"/>
    <w:rsid w:val="00837F11"/>
    <w:rsid w:val="0084048D"/>
    <w:rsid w:val="0084097D"/>
    <w:rsid w:val="00841188"/>
    <w:rsid w:val="00841452"/>
    <w:rsid w:val="0084178F"/>
    <w:rsid w:val="00841C84"/>
    <w:rsid w:val="00841FC3"/>
    <w:rsid w:val="008420F4"/>
    <w:rsid w:val="008427AE"/>
    <w:rsid w:val="00842F68"/>
    <w:rsid w:val="00842F9D"/>
    <w:rsid w:val="008430C3"/>
    <w:rsid w:val="008432CD"/>
    <w:rsid w:val="00843FC3"/>
    <w:rsid w:val="00844615"/>
    <w:rsid w:val="00844672"/>
    <w:rsid w:val="008446A2"/>
    <w:rsid w:val="0084471D"/>
    <w:rsid w:val="00844A88"/>
    <w:rsid w:val="00845213"/>
    <w:rsid w:val="00845408"/>
    <w:rsid w:val="008456D2"/>
    <w:rsid w:val="00845E90"/>
    <w:rsid w:val="00845F30"/>
    <w:rsid w:val="008461BC"/>
    <w:rsid w:val="00846C06"/>
    <w:rsid w:val="00846E11"/>
    <w:rsid w:val="00846ED1"/>
    <w:rsid w:val="0084766D"/>
    <w:rsid w:val="008478D2"/>
    <w:rsid w:val="00847F03"/>
    <w:rsid w:val="00847FB1"/>
    <w:rsid w:val="008501F2"/>
    <w:rsid w:val="008507BD"/>
    <w:rsid w:val="008514E3"/>
    <w:rsid w:val="00851836"/>
    <w:rsid w:val="00851C30"/>
    <w:rsid w:val="00851CD1"/>
    <w:rsid w:val="00851FFE"/>
    <w:rsid w:val="008521B9"/>
    <w:rsid w:val="00852513"/>
    <w:rsid w:val="0085264B"/>
    <w:rsid w:val="00852DFC"/>
    <w:rsid w:val="0085405D"/>
    <w:rsid w:val="0085418A"/>
    <w:rsid w:val="008542A6"/>
    <w:rsid w:val="00854725"/>
    <w:rsid w:val="00854762"/>
    <w:rsid w:val="00855057"/>
    <w:rsid w:val="008558CE"/>
    <w:rsid w:val="00855AA0"/>
    <w:rsid w:val="00855B78"/>
    <w:rsid w:val="00855D48"/>
    <w:rsid w:val="0085618B"/>
    <w:rsid w:val="00856302"/>
    <w:rsid w:val="00856470"/>
    <w:rsid w:val="00856A50"/>
    <w:rsid w:val="00856AA9"/>
    <w:rsid w:val="00856B8A"/>
    <w:rsid w:val="00856C05"/>
    <w:rsid w:val="00856F77"/>
    <w:rsid w:val="0085704C"/>
    <w:rsid w:val="00857973"/>
    <w:rsid w:val="00860081"/>
    <w:rsid w:val="008608B3"/>
    <w:rsid w:val="00860BF2"/>
    <w:rsid w:val="00860D95"/>
    <w:rsid w:val="00861077"/>
    <w:rsid w:val="00861731"/>
    <w:rsid w:val="00861940"/>
    <w:rsid w:val="008629D9"/>
    <w:rsid w:val="00862CF9"/>
    <w:rsid w:val="00863634"/>
    <w:rsid w:val="00863952"/>
    <w:rsid w:val="00864429"/>
    <w:rsid w:val="00864988"/>
    <w:rsid w:val="00864ADC"/>
    <w:rsid w:val="00864B44"/>
    <w:rsid w:val="008651EC"/>
    <w:rsid w:val="0086549B"/>
    <w:rsid w:val="00865DC2"/>
    <w:rsid w:val="0086632A"/>
    <w:rsid w:val="008665CE"/>
    <w:rsid w:val="0086714E"/>
    <w:rsid w:val="00867695"/>
    <w:rsid w:val="00867970"/>
    <w:rsid w:val="00867A02"/>
    <w:rsid w:val="00867CBE"/>
    <w:rsid w:val="00870088"/>
    <w:rsid w:val="00870447"/>
    <w:rsid w:val="00870635"/>
    <w:rsid w:val="008706C8"/>
    <w:rsid w:val="0087077D"/>
    <w:rsid w:val="00870A34"/>
    <w:rsid w:val="00870AC9"/>
    <w:rsid w:val="00870BAF"/>
    <w:rsid w:val="00870BB4"/>
    <w:rsid w:val="00870C8A"/>
    <w:rsid w:val="00871005"/>
    <w:rsid w:val="00871578"/>
    <w:rsid w:val="0087171C"/>
    <w:rsid w:val="00871749"/>
    <w:rsid w:val="00871A5B"/>
    <w:rsid w:val="00872014"/>
    <w:rsid w:val="0087206F"/>
    <w:rsid w:val="008722F7"/>
    <w:rsid w:val="00872631"/>
    <w:rsid w:val="0087281E"/>
    <w:rsid w:val="0087284E"/>
    <w:rsid w:val="008729D4"/>
    <w:rsid w:val="0087307D"/>
    <w:rsid w:val="008734AA"/>
    <w:rsid w:val="008734CB"/>
    <w:rsid w:val="00873588"/>
    <w:rsid w:val="00873964"/>
    <w:rsid w:val="00873ABD"/>
    <w:rsid w:val="00873B41"/>
    <w:rsid w:val="00873F63"/>
    <w:rsid w:val="00874167"/>
    <w:rsid w:val="00874442"/>
    <w:rsid w:val="008744BB"/>
    <w:rsid w:val="00874990"/>
    <w:rsid w:val="008749C4"/>
    <w:rsid w:val="00874EBF"/>
    <w:rsid w:val="00874F26"/>
    <w:rsid w:val="00875471"/>
    <w:rsid w:val="00875568"/>
    <w:rsid w:val="00875BAE"/>
    <w:rsid w:val="00875C6B"/>
    <w:rsid w:val="0087601D"/>
    <w:rsid w:val="00876585"/>
    <w:rsid w:val="00876646"/>
    <w:rsid w:val="008766A5"/>
    <w:rsid w:val="00876893"/>
    <w:rsid w:val="00876B7B"/>
    <w:rsid w:val="0087706E"/>
    <w:rsid w:val="00877483"/>
    <w:rsid w:val="008775DE"/>
    <w:rsid w:val="008779CE"/>
    <w:rsid w:val="0088002A"/>
    <w:rsid w:val="008800BB"/>
    <w:rsid w:val="008801D7"/>
    <w:rsid w:val="00880AFC"/>
    <w:rsid w:val="00880BF7"/>
    <w:rsid w:val="00881A5C"/>
    <w:rsid w:val="00881B65"/>
    <w:rsid w:val="00881BE4"/>
    <w:rsid w:val="00882224"/>
    <w:rsid w:val="008832F0"/>
    <w:rsid w:val="00883AA7"/>
    <w:rsid w:val="00883E1E"/>
    <w:rsid w:val="0088402E"/>
    <w:rsid w:val="008844A0"/>
    <w:rsid w:val="008845F5"/>
    <w:rsid w:val="00884644"/>
    <w:rsid w:val="008848FF"/>
    <w:rsid w:val="00884BD8"/>
    <w:rsid w:val="00884C8B"/>
    <w:rsid w:val="00884CA4"/>
    <w:rsid w:val="00884EE4"/>
    <w:rsid w:val="00884FD3"/>
    <w:rsid w:val="0088505F"/>
    <w:rsid w:val="0088520A"/>
    <w:rsid w:val="008857ED"/>
    <w:rsid w:val="00885B0A"/>
    <w:rsid w:val="00885CC5"/>
    <w:rsid w:val="00885ED2"/>
    <w:rsid w:val="008864F8"/>
    <w:rsid w:val="0088669C"/>
    <w:rsid w:val="008868FA"/>
    <w:rsid w:val="00886C94"/>
    <w:rsid w:val="00886FF3"/>
    <w:rsid w:val="00887716"/>
    <w:rsid w:val="00887A7D"/>
    <w:rsid w:val="00887B94"/>
    <w:rsid w:val="00890033"/>
    <w:rsid w:val="008903D8"/>
    <w:rsid w:val="008905DA"/>
    <w:rsid w:val="00890696"/>
    <w:rsid w:val="00890A90"/>
    <w:rsid w:val="00890ADB"/>
    <w:rsid w:val="00890B1E"/>
    <w:rsid w:val="00890E8A"/>
    <w:rsid w:val="00891C09"/>
    <w:rsid w:val="00891C0B"/>
    <w:rsid w:val="00892537"/>
    <w:rsid w:val="008928B5"/>
    <w:rsid w:val="00892A9A"/>
    <w:rsid w:val="00892F94"/>
    <w:rsid w:val="00892FC8"/>
    <w:rsid w:val="00893315"/>
    <w:rsid w:val="0089385C"/>
    <w:rsid w:val="00894611"/>
    <w:rsid w:val="00894CB3"/>
    <w:rsid w:val="00894F41"/>
    <w:rsid w:val="008958D0"/>
    <w:rsid w:val="00895B4C"/>
    <w:rsid w:val="00895DB4"/>
    <w:rsid w:val="008960B8"/>
    <w:rsid w:val="008961BB"/>
    <w:rsid w:val="008961F5"/>
    <w:rsid w:val="0089635D"/>
    <w:rsid w:val="00896A06"/>
    <w:rsid w:val="00896A9A"/>
    <w:rsid w:val="00896B7F"/>
    <w:rsid w:val="00896D03"/>
    <w:rsid w:val="00896D3E"/>
    <w:rsid w:val="00896EF9"/>
    <w:rsid w:val="008971D4"/>
    <w:rsid w:val="00897370"/>
    <w:rsid w:val="0089788A"/>
    <w:rsid w:val="0089795F"/>
    <w:rsid w:val="00897BDB"/>
    <w:rsid w:val="008A0368"/>
    <w:rsid w:val="008A1320"/>
    <w:rsid w:val="008A1706"/>
    <w:rsid w:val="008A1BCF"/>
    <w:rsid w:val="008A1F8B"/>
    <w:rsid w:val="008A2058"/>
    <w:rsid w:val="008A2702"/>
    <w:rsid w:val="008A2A6D"/>
    <w:rsid w:val="008A2B52"/>
    <w:rsid w:val="008A2BDA"/>
    <w:rsid w:val="008A2DEE"/>
    <w:rsid w:val="008A2F57"/>
    <w:rsid w:val="008A3313"/>
    <w:rsid w:val="008A3409"/>
    <w:rsid w:val="008A3B2F"/>
    <w:rsid w:val="008A3DF0"/>
    <w:rsid w:val="008A3FD9"/>
    <w:rsid w:val="008A4082"/>
    <w:rsid w:val="008A43BD"/>
    <w:rsid w:val="008A4E43"/>
    <w:rsid w:val="008A4E5E"/>
    <w:rsid w:val="008A52C0"/>
    <w:rsid w:val="008A559F"/>
    <w:rsid w:val="008A581D"/>
    <w:rsid w:val="008A5914"/>
    <w:rsid w:val="008A5F52"/>
    <w:rsid w:val="008A6149"/>
    <w:rsid w:val="008A698B"/>
    <w:rsid w:val="008A69E5"/>
    <w:rsid w:val="008A73BE"/>
    <w:rsid w:val="008A78AA"/>
    <w:rsid w:val="008A79A4"/>
    <w:rsid w:val="008A7A23"/>
    <w:rsid w:val="008A7D9C"/>
    <w:rsid w:val="008B01F2"/>
    <w:rsid w:val="008B09F9"/>
    <w:rsid w:val="008B0B3E"/>
    <w:rsid w:val="008B101D"/>
    <w:rsid w:val="008B1390"/>
    <w:rsid w:val="008B13FA"/>
    <w:rsid w:val="008B15DD"/>
    <w:rsid w:val="008B16E9"/>
    <w:rsid w:val="008B1762"/>
    <w:rsid w:val="008B25DF"/>
    <w:rsid w:val="008B2A52"/>
    <w:rsid w:val="008B3364"/>
    <w:rsid w:val="008B3489"/>
    <w:rsid w:val="008B3618"/>
    <w:rsid w:val="008B3677"/>
    <w:rsid w:val="008B372F"/>
    <w:rsid w:val="008B3A1E"/>
    <w:rsid w:val="008B3B09"/>
    <w:rsid w:val="008B3FA6"/>
    <w:rsid w:val="008B4435"/>
    <w:rsid w:val="008B44C6"/>
    <w:rsid w:val="008B45E4"/>
    <w:rsid w:val="008B47C7"/>
    <w:rsid w:val="008B4946"/>
    <w:rsid w:val="008B4DA8"/>
    <w:rsid w:val="008B52EF"/>
    <w:rsid w:val="008B5405"/>
    <w:rsid w:val="008B5522"/>
    <w:rsid w:val="008B5B03"/>
    <w:rsid w:val="008B605F"/>
    <w:rsid w:val="008B61CA"/>
    <w:rsid w:val="008B62AB"/>
    <w:rsid w:val="008B6477"/>
    <w:rsid w:val="008B6A7D"/>
    <w:rsid w:val="008B6E34"/>
    <w:rsid w:val="008B77C2"/>
    <w:rsid w:val="008B7A3D"/>
    <w:rsid w:val="008B7DD6"/>
    <w:rsid w:val="008B7E70"/>
    <w:rsid w:val="008B7F0D"/>
    <w:rsid w:val="008C0110"/>
    <w:rsid w:val="008C0AFE"/>
    <w:rsid w:val="008C106B"/>
    <w:rsid w:val="008C1975"/>
    <w:rsid w:val="008C1C0F"/>
    <w:rsid w:val="008C1E9F"/>
    <w:rsid w:val="008C1FAE"/>
    <w:rsid w:val="008C2098"/>
    <w:rsid w:val="008C21E5"/>
    <w:rsid w:val="008C23AD"/>
    <w:rsid w:val="008C25E2"/>
    <w:rsid w:val="008C35BD"/>
    <w:rsid w:val="008C3A85"/>
    <w:rsid w:val="008C444F"/>
    <w:rsid w:val="008C4461"/>
    <w:rsid w:val="008C4987"/>
    <w:rsid w:val="008C4A2B"/>
    <w:rsid w:val="008C4DE1"/>
    <w:rsid w:val="008C4E16"/>
    <w:rsid w:val="008C4F5C"/>
    <w:rsid w:val="008C527B"/>
    <w:rsid w:val="008C532A"/>
    <w:rsid w:val="008C55EA"/>
    <w:rsid w:val="008C5695"/>
    <w:rsid w:val="008C57CE"/>
    <w:rsid w:val="008C5CD0"/>
    <w:rsid w:val="008C6514"/>
    <w:rsid w:val="008C6798"/>
    <w:rsid w:val="008C68A4"/>
    <w:rsid w:val="008C6960"/>
    <w:rsid w:val="008C6BBD"/>
    <w:rsid w:val="008C6D70"/>
    <w:rsid w:val="008C6E68"/>
    <w:rsid w:val="008C70BA"/>
    <w:rsid w:val="008C7215"/>
    <w:rsid w:val="008C7243"/>
    <w:rsid w:val="008C7377"/>
    <w:rsid w:val="008C774B"/>
    <w:rsid w:val="008C7935"/>
    <w:rsid w:val="008C7949"/>
    <w:rsid w:val="008D0261"/>
    <w:rsid w:val="008D02CE"/>
    <w:rsid w:val="008D0519"/>
    <w:rsid w:val="008D08B7"/>
    <w:rsid w:val="008D0BEE"/>
    <w:rsid w:val="008D1220"/>
    <w:rsid w:val="008D149E"/>
    <w:rsid w:val="008D14D5"/>
    <w:rsid w:val="008D20D9"/>
    <w:rsid w:val="008D2302"/>
    <w:rsid w:val="008D2627"/>
    <w:rsid w:val="008D30CA"/>
    <w:rsid w:val="008D318C"/>
    <w:rsid w:val="008D31E8"/>
    <w:rsid w:val="008D3546"/>
    <w:rsid w:val="008D3701"/>
    <w:rsid w:val="008D371F"/>
    <w:rsid w:val="008D3A4E"/>
    <w:rsid w:val="008D3E49"/>
    <w:rsid w:val="008D419D"/>
    <w:rsid w:val="008D427C"/>
    <w:rsid w:val="008D46D8"/>
    <w:rsid w:val="008D4AB3"/>
    <w:rsid w:val="008D4BD2"/>
    <w:rsid w:val="008D4CC0"/>
    <w:rsid w:val="008D4D6B"/>
    <w:rsid w:val="008D4F8D"/>
    <w:rsid w:val="008D504B"/>
    <w:rsid w:val="008D5195"/>
    <w:rsid w:val="008D519D"/>
    <w:rsid w:val="008D52C5"/>
    <w:rsid w:val="008D57B2"/>
    <w:rsid w:val="008D57F6"/>
    <w:rsid w:val="008D580F"/>
    <w:rsid w:val="008D582D"/>
    <w:rsid w:val="008D5886"/>
    <w:rsid w:val="008D5A57"/>
    <w:rsid w:val="008D5AC0"/>
    <w:rsid w:val="008D5C28"/>
    <w:rsid w:val="008D6083"/>
    <w:rsid w:val="008D6106"/>
    <w:rsid w:val="008D6244"/>
    <w:rsid w:val="008D6393"/>
    <w:rsid w:val="008D6642"/>
    <w:rsid w:val="008D6672"/>
    <w:rsid w:val="008D6728"/>
    <w:rsid w:val="008D6A66"/>
    <w:rsid w:val="008D72CA"/>
    <w:rsid w:val="008D79EB"/>
    <w:rsid w:val="008D7C3C"/>
    <w:rsid w:val="008E024D"/>
    <w:rsid w:val="008E0418"/>
    <w:rsid w:val="008E09CC"/>
    <w:rsid w:val="008E0AF1"/>
    <w:rsid w:val="008E0BD4"/>
    <w:rsid w:val="008E0D1B"/>
    <w:rsid w:val="008E119C"/>
    <w:rsid w:val="008E13BD"/>
    <w:rsid w:val="008E1537"/>
    <w:rsid w:val="008E186C"/>
    <w:rsid w:val="008E2746"/>
    <w:rsid w:val="008E30D3"/>
    <w:rsid w:val="008E32FF"/>
    <w:rsid w:val="008E3305"/>
    <w:rsid w:val="008E3663"/>
    <w:rsid w:val="008E376B"/>
    <w:rsid w:val="008E3FA4"/>
    <w:rsid w:val="008E3FE5"/>
    <w:rsid w:val="008E40C7"/>
    <w:rsid w:val="008E40CE"/>
    <w:rsid w:val="008E41DE"/>
    <w:rsid w:val="008E464D"/>
    <w:rsid w:val="008E4873"/>
    <w:rsid w:val="008E4A6D"/>
    <w:rsid w:val="008E4A7A"/>
    <w:rsid w:val="008E4CDE"/>
    <w:rsid w:val="008E50B3"/>
    <w:rsid w:val="008E5448"/>
    <w:rsid w:val="008E573B"/>
    <w:rsid w:val="008E588E"/>
    <w:rsid w:val="008E58DA"/>
    <w:rsid w:val="008E5D1C"/>
    <w:rsid w:val="008E5DB4"/>
    <w:rsid w:val="008E5E00"/>
    <w:rsid w:val="008E633B"/>
    <w:rsid w:val="008E6B86"/>
    <w:rsid w:val="008E6C5B"/>
    <w:rsid w:val="008E70A4"/>
    <w:rsid w:val="008E76C7"/>
    <w:rsid w:val="008E7C26"/>
    <w:rsid w:val="008F0164"/>
    <w:rsid w:val="008F0523"/>
    <w:rsid w:val="008F09C5"/>
    <w:rsid w:val="008F0BFE"/>
    <w:rsid w:val="008F0C2C"/>
    <w:rsid w:val="008F0F4C"/>
    <w:rsid w:val="008F1257"/>
    <w:rsid w:val="008F136A"/>
    <w:rsid w:val="008F160D"/>
    <w:rsid w:val="008F1D85"/>
    <w:rsid w:val="008F22D9"/>
    <w:rsid w:val="008F2331"/>
    <w:rsid w:val="008F260F"/>
    <w:rsid w:val="008F26FE"/>
    <w:rsid w:val="008F2CC6"/>
    <w:rsid w:val="008F315A"/>
    <w:rsid w:val="008F34DC"/>
    <w:rsid w:val="008F372B"/>
    <w:rsid w:val="008F38DD"/>
    <w:rsid w:val="008F3BFD"/>
    <w:rsid w:val="008F4160"/>
    <w:rsid w:val="008F4A78"/>
    <w:rsid w:val="008F5369"/>
    <w:rsid w:val="008F562E"/>
    <w:rsid w:val="008F5DBA"/>
    <w:rsid w:val="008F6495"/>
    <w:rsid w:val="008F662C"/>
    <w:rsid w:val="008F6B3A"/>
    <w:rsid w:val="008F709E"/>
    <w:rsid w:val="009003D2"/>
    <w:rsid w:val="009003FB"/>
    <w:rsid w:val="009007AD"/>
    <w:rsid w:val="00900B28"/>
    <w:rsid w:val="00900B3C"/>
    <w:rsid w:val="00900C94"/>
    <w:rsid w:val="00900E2F"/>
    <w:rsid w:val="00901525"/>
    <w:rsid w:val="00901844"/>
    <w:rsid w:val="0090204C"/>
    <w:rsid w:val="0090235A"/>
    <w:rsid w:val="00902AF8"/>
    <w:rsid w:val="009033CD"/>
    <w:rsid w:val="0090357B"/>
    <w:rsid w:val="00903B87"/>
    <w:rsid w:val="00903B9B"/>
    <w:rsid w:val="009047A6"/>
    <w:rsid w:val="00904980"/>
    <w:rsid w:val="00904B87"/>
    <w:rsid w:val="00904CB0"/>
    <w:rsid w:val="00904CE1"/>
    <w:rsid w:val="0090508A"/>
    <w:rsid w:val="00905116"/>
    <w:rsid w:val="009053E4"/>
    <w:rsid w:val="009054AB"/>
    <w:rsid w:val="009054F1"/>
    <w:rsid w:val="00905798"/>
    <w:rsid w:val="00905AF1"/>
    <w:rsid w:val="00905D66"/>
    <w:rsid w:val="00905DC0"/>
    <w:rsid w:val="00905E2D"/>
    <w:rsid w:val="00905E7D"/>
    <w:rsid w:val="009064DD"/>
    <w:rsid w:val="0090671C"/>
    <w:rsid w:val="00906B4B"/>
    <w:rsid w:val="009070A8"/>
    <w:rsid w:val="009070D1"/>
    <w:rsid w:val="009071F9"/>
    <w:rsid w:val="0090751C"/>
    <w:rsid w:val="009079BF"/>
    <w:rsid w:val="00907B08"/>
    <w:rsid w:val="00907DBB"/>
    <w:rsid w:val="00907DC0"/>
    <w:rsid w:val="0091055B"/>
    <w:rsid w:val="009105FA"/>
    <w:rsid w:val="00910C35"/>
    <w:rsid w:val="00910E73"/>
    <w:rsid w:val="00910EDD"/>
    <w:rsid w:val="00911B0B"/>
    <w:rsid w:val="00911BE8"/>
    <w:rsid w:val="00911D05"/>
    <w:rsid w:val="00911FB1"/>
    <w:rsid w:val="009122C5"/>
    <w:rsid w:val="00912321"/>
    <w:rsid w:val="009124E5"/>
    <w:rsid w:val="00912869"/>
    <w:rsid w:val="00912E55"/>
    <w:rsid w:val="009133B3"/>
    <w:rsid w:val="00913417"/>
    <w:rsid w:val="0091369B"/>
    <w:rsid w:val="00913878"/>
    <w:rsid w:val="00913912"/>
    <w:rsid w:val="00913AC6"/>
    <w:rsid w:val="0091415B"/>
    <w:rsid w:val="00914216"/>
    <w:rsid w:val="00914810"/>
    <w:rsid w:val="00914845"/>
    <w:rsid w:val="009149B5"/>
    <w:rsid w:val="00914BCE"/>
    <w:rsid w:val="00914D34"/>
    <w:rsid w:val="0091531D"/>
    <w:rsid w:val="009153D6"/>
    <w:rsid w:val="009156D8"/>
    <w:rsid w:val="00916284"/>
    <w:rsid w:val="009167C0"/>
    <w:rsid w:val="00916E4B"/>
    <w:rsid w:val="009173F2"/>
    <w:rsid w:val="0091752A"/>
    <w:rsid w:val="00917795"/>
    <w:rsid w:val="00917823"/>
    <w:rsid w:val="009179F6"/>
    <w:rsid w:val="00917B94"/>
    <w:rsid w:val="00917E59"/>
    <w:rsid w:val="0092081F"/>
    <w:rsid w:val="00920DE4"/>
    <w:rsid w:val="00920E11"/>
    <w:rsid w:val="00921480"/>
    <w:rsid w:val="009215BB"/>
    <w:rsid w:val="009216DE"/>
    <w:rsid w:val="00921D5F"/>
    <w:rsid w:val="00922074"/>
    <w:rsid w:val="0092207C"/>
    <w:rsid w:val="00922B40"/>
    <w:rsid w:val="00923513"/>
    <w:rsid w:val="00923576"/>
    <w:rsid w:val="009236E5"/>
    <w:rsid w:val="00923867"/>
    <w:rsid w:val="00923B54"/>
    <w:rsid w:val="00923BB8"/>
    <w:rsid w:val="00923EB2"/>
    <w:rsid w:val="00924008"/>
    <w:rsid w:val="00924451"/>
    <w:rsid w:val="009244FD"/>
    <w:rsid w:val="00924606"/>
    <w:rsid w:val="00924757"/>
    <w:rsid w:val="0092475B"/>
    <w:rsid w:val="00924AE4"/>
    <w:rsid w:val="009252DA"/>
    <w:rsid w:val="00925307"/>
    <w:rsid w:val="00925770"/>
    <w:rsid w:val="0092635C"/>
    <w:rsid w:val="00926700"/>
    <w:rsid w:val="00926729"/>
    <w:rsid w:val="00927582"/>
    <w:rsid w:val="009275F6"/>
    <w:rsid w:val="00927614"/>
    <w:rsid w:val="0092774F"/>
    <w:rsid w:val="00927B12"/>
    <w:rsid w:val="00927B86"/>
    <w:rsid w:val="00927DDB"/>
    <w:rsid w:val="00930433"/>
    <w:rsid w:val="009304FD"/>
    <w:rsid w:val="00930671"/>
    <w:rsid w:val="009306A3"/>
    <w:rsid w:val="00930BA5"/>
    <w:rsid w:val="00930EBA"/>
    <w:rsid w:val="0093139E"/>
    <w:rsid w:val="009316B5"/>
    <w:rsid w:val="0093198F"/>
    <w:rsid w:val="00931A7D"/>
    <w:rsid w:val="00931FF0"/>
    <w:rsid w:val="009326F6"/>
    <w:rsid w:val="009327EC"/>
    <w:rsid w:val="00932EE5"/>
    <w:rsid w:val="00932F2A"/>
    <w:rsid w:val="0093318D"/>
    <w:rsid w:val="009333F7"/>
    <w:rsid w:val="009335E5"/>
    <w:rsid w:val="00933603"/>
    <w:rsid w:val="0093398E"/>
    <w:rsid w:val="00933A93"/>
    <w:rsid w:val="00933A9E"/>
    <w:rsid w:val="00933AC9"/>
    <w:rsid w:val="00933B15"/>
    <w:rsid w:val="009340D6"/>
    <w:rsid w:val="00934521"/>
    <w:rsid w:val="0093483B"/>
    <w:rsid w:val="00934AC1"/>
    <w:rsid w:val="00934B29"/>
    <w:rsid w:val="00934D39"/>
    <w:rsid w:val="009357B7"/>
    <w:rsid w:val="009358C2"/>
    <w:rsid w:val="00936165"/>
    <w:rsid w:val="0093673B"/>
    <w:rsid w:val="009367D5"/>
    <w:rsid w:val="00936CEF"/>
    <w:rsid w:val="00936E00"/>
    <w:rsid w:val="0093755B"/>
    <w:rsid w:val="00937819"/>
    <w:rsid w:val="00937A1D"/>
    <w:rsid w:val="00937AC3"/>
    <w:rsid w:val="00937B1C"/>
    <w:rsid w:val="009402BF"/>
    <w:rsid w:val="00941012"/>
    <w:rsid w:val="009410A9"/>
    <w:rsid w:val="009415D6"/>
    <w:rsid w:val="00941608"/>
    <w:rsid w:val="009416AB"/>
    <w:rsid w:val="00941F60"/>
    <w:rsid w:val="00942189"/>
    <w:rsid w:val="00942705"/>
    <w:rsid w:val="00943B3C"/>
    <w:rsid w:val="00943CD8"/>
    <w:rsid w:val="00944049"/>
    <w:rsid w:val="009444A6"/>
    <w:rsid w:val="0094473F"/>
    <w:rsid w:val="009448FF"/>
    <w:rsid w:val="00944994"/>
    <w:rsid w:val="00944C75"/>
    <w:rsid w:val="00944FF5"/>
    <w:rsid w:val="00945117"/>
    <w:rsid w:val="00945385"/>
    <w:rsid w:val="00946390"/>
    <w:rsid w:val="0094640F"/>
    <w:rsid w:val="009464C9"/>
    <w:rsid w:val="00946AA2"/>
    <w:rsid w:val="00946AA8"/>
    <w:rsid w:val="00946E1B"/>
    <w:rsid w:val="009476D3"/>
    <w:rsid w:val="009479AA"/>
    <w:rsid w:val="00947A40"/>
    <w:rsid w:val="00947D0C"/>
    <w:rsid w:val="00947ED0"/>
    <w:rsid w:val="009502BB"/>
    <w:rsid w:val="009504B8"/>
    <w:rsid w:val="009504EA"/>
    <w:rsid w:val="00950D7D"/>
    <w:rsid w:val="00951599"/>
    <w:rsid w:val="0095178C"/>
    <w:rsid w:val="00951C1F"/>
    <w:rsid w:val="00951D77"/>
    <w:rsid w:val="009520F3"/>
    <w:rsid w:val="009520FF"/>
    <w:rsid w:val="00952305"/>
    <w:rsid w:val="009524AF"/>
    <w:rsid w:val="0095269E"/>
    <w:rsid w:val="009527CC"/>
    <w:rsid w:val="00952858"/>
    <w:rsid w:val="009528EF"/>
    <w:rsid w:val="00952FBA"/>
    <w:rsid w:val="009532D8"/>
    <w:rsid w:val="0095396A"/>
    <w:rsid w:val="00953AD5"/>
    <w:rsid w:val="00953D73"/>
    <w:rsid w:val="00953E51"/>
    <w:rsid w:val="0095442C"/>
    <w:rsid w:val="00954674"/>
    <w:rsid w:val="00954F23"/>
    <w:rsid w:val="00955185"/>
    <w:rsid w:val="00955AD5"/>
    <w:rsid w:val="00955B83"/>
    <w:rsid w:val="00955CDE"/>
    <w:rsid w:val="00955E23"/>
    <w:rsid w:val="00955EED"/>
    <w:rsid w:val="00956210"/>
    <w:rsid w:val="0095622E"/>
    <w:rsid w:val="0095698A"/>
    <w:rsid w:val="00956EAA"/>
    <w:rsid w:val="00957358"/>
    <w:rsid w:val="009574F1"/>
    <w:rsid w:val="00957AEF"/>
    <w:rsid w:val="00957B90"/>
    <w:rsid w:val="009600D0"/>
    <w:rsid w:val="00960170"/>
    <w:rsid w:val="0096037F"/>
    <w:rsid w:val="009603D4"/>
    <w:rsid w:val="0096053E"/>
    <w:rsid w:val="00960818"/>
    <w:rsid w:val="00960832"/>
    <w:rsid w:val="00960836"/>
    <w:rsid w:val="009609A7"/>
    <w:rsid w:val="009609C3"/>
    <w:rsid w:val="009609FB"/>
    <w:rsid w:val="00960AB5"/>
    <w:rsid w:val="00960C82"/>
    <w:rsid w:val="00960E4E"/>
    <w:rsid w:val="00960F6E"/>
    <w:rsid w:val="00961005"/>
    <w:rsid w:val="0096199D"/>
    <w:rsid w:val="00962077"/>
    <w:rsid w:val="00962E6C"/>
    <w:rsid w:val="00962ED6"/>
    <w:rsid w:val="00962F4A"/>
    <w:rsid w:val="009632D6"/>
    <w:rsid w:val="0096354A"/>
    <w:rsid w:val="009635A4"/>
    <w:rsid w:val="00963779"/>
    <w:rsid w:val="00964006"/>
    <w:rsid w:val="009643D2"/>
    <w:rsid w:val="0096445B"/>
    <w:rsid w:val="00964568"/>
    <w:rsid w:val="00964B48"/>
    <w:rsid w:val="00964B72"/>
    <w:rsid w:val="00965FC3"/>
    <w:rsid w:val="00966055"/>
    <w:rsid w:val="00966154"/>
    <w:rsid w:val="00966420"/>
    <w:rsid w:val="0096659C"/>
    <w:rsid w:val="009667EC"/>
    <w:rsid w:val="00966B11"/>
    <w:rsid w:val="00966CAB"/>
    <w:rsid w:val="00966E34"/>
    <w:rsid w:val="00966E3D"/>
    <w:rsid w:val="0096702A"/>
    <w:rsid w:val="0096719B"/>
    <w:rsid w:val="00967A5A"/>
    <w:rsid w:val="00967A6D"/>
    <w:rsid w:val="00967C0E"/>
    <w:rsid w:val="00967C42"/>
    <w:rsid w:val="009703EA"/>
    <w:rsid w:val="009705AD"/>
    <w:rsid w:val="009705CC"/>
    <w:rsid w:val="009706F1"/>
    <w:rsid w:val="00970828"/>
    <w:rsid w:val="00970A2C"/>
    <w:rsid w:val="00970E57"/>
    <w:rsid w:val="00971512"/>
    <w:rsid w:val="00971A67"/>
    <w:rsid w:val="00971AA8"/>
    <w:rsid w:val="00972146"/>
    <w:rsid w:val="00972C9E"/>
    <w:rsid w:val="0097355E"/>
    <w:rsid w:val="00973C56"/>
    <w:rsid w:val="00974098"/>
    <w:rsid w:val="00974105"/>
    <w:rsid w:val="00974AA0"/>
    <w:rsid w:val="00974AEF"/>
    <w:rsid w:val="00974B14"/>
    <w:rsid w:val="00974B1E"/>
    <w:rsid w:val="009752A8"/>
    <w:rsid w:val="009753D3"/>
    <w:rsid w:val="00975452"/>
    <w:rsid w:val="00976056"/>
    <w:rsid w:val="009766B1"/>
    <w:rsid w:val="009766E7"/>
    <w:rsid w:val="009767C1"/>
    <w:rsid w:val="009768AC"/>
    <w:rsid w:val="00976F0D"/>
    <w:rsid w:val="00977092"/>
    <w:rsid w:val="0097713E"/>
    <w:rsid w:val="009771B9"/>
    <w:rsid w:val="00977415"/>
    <w:rsid w:val="00977526"/>
    <w:rsid w:val="00977D25"/>
    <w:rsid w:val="00980397"/>
    <w:rsid w:val="009807CC"/>
    <w:rsid w:val="00980B62"/>
    <w:rsid w:val="00980F33"/>
    <w:rsid w:val="00981480"/>
    <w:rsid w:val="009816EA"/>
    <w:rsid w:val="00981906"/>
    <w:rsid w:val="00981C95"/>
    <w:rsid w:val="00981F22"/>
    <w:rsid w:val="00982408"/>
    <w:rsid w:val="009826FA"/>
    <w:rsid w:val="00982C2F"/>
    <w:rsid w:val="00982EA8"/>
    <w:rsid w:val="009834D8"/>
    <w:rsid w:val="0098367B"/>
    <w:rsid w:val="0098373D"/>
    <w:rsid w:val="00983966"/>
    <w:rsid w:val="009839D2"/>
    <w:rsid w:val="00983E8D"/>
    <w:rsid w:val="00984CCA"/>
    <w:rsid w:val="00984D03"/>
    <w:rsid w:val="00984D1D"/>
    <w:rsid w:val="00985418"/>
    <w:rsid w:val="0098549C"/>
    <w:rsid w:val="00985822"/>
    <w:rsid w:val="00985ADD"/>
    <w:rsid w:val="009861D9"/>
    <w:rsid w:val="00986606"/>
    <w:rsid w:val="00986CF1"/>
    <w:rsid w:val="00986E6F"/>
    <w:rsid w:val="009872DE"/>
    <w:rsid w:val="009873FC"/>
    <w:rsid w:val="009875F8"/>
    <w:rsid w:val="0098770E"/>
    <w:rsid w:val="009878AB"/>
    <w:rsid w:val="00987A39"/>
    <w:rsid w:val="009903E8"/>
    <w:rsid w:val="00990970"/>
    <w:rsid w:val="00990F69"/>
    <w:rsid w:val="00991647"/>
    <w:rsid w:val="009916D9"/>
    <w:rsid w:val="00991992"/>
    <w:rsid w:val="00991D2C"/>
    <w:rsid w:val="00991E4D"/>
    <w:rsid w:val="009924A5"/>
    <w:rsid w:val="00993016"/>
    <w:rsid w:val="009932A2"/>
    <w:rsid w:val="00993572"/>
    <w:rsid w:val="009936D4"/>
    <w:rsid w:val="00993942"/>
    <w:rsid w:val="00993A5A"/>
    <w:rsid w:val="00993C62"/>
    <w:rsid w:val="00994793"/>
    <w:rsid w:val="009948E3"/>
    <w:rsid w:val="0099493A"/>
    <w:rsid w:val="00994B43"/>
    <w:rsid w:val="00994E93"/>
    <w:rsid w:val="009950BD"/>
    <w:rsid w:val="009954C0"/>
    <w:rsid w:val="009956B2"/>
    <w:rsid w:val="009956D8"/>
    <w:rsid w:val="0099570F"/>
    <w:rsid w:val="00995CCC"/>
    <w:rsid w:val="00995D7B"/>
    <w:rsid w:val="00996042"/>
    <w:rsid w:val="00996058"/>
    <w:rsid w:val="009960E7"/>
    <w:rsid w:val="0099611A"/>
    <w:rsid w:val="0099612B"/>
    <w:rsid w:val="0099630D"/>
    <w:rsid w:val="00996840"/>
    <w:rsid w:val="009969E3"/>
    <w:rsid w:val="00996BB8"/>
    <w:rsid w:val="00996CA6"/>
    <w:rsid w:val="009971A2"/>
    <w:rsid w:val="00997523"/>
    <w:rsid w:val="0099762B"/>
    <w:rsid w:val="0099794D"/>
    <w:rsid w:val="0099795E"/>
    <w:rsid w:val="00997BBE"/>
    <w:rsid w:val="00997CEE"/>
    <w:rsid w:val="00997D68"/>
    <w:rsid w:val="00997D93"/>
    <w:rsid w:val="009A01AD"/>
    <w:rsid w:val="009A0361"/>
    <w:rsid w:val="009A04DE"/>
    <w:rsid w:val="009A0510"/>
    <w:rsid w:val="009A08C1"/>
    <w:rsid w:val="009A0BE1"/>
    <w:rsid w:val="009A0C55"/>
    <w:rsid w:val="009A0DA3"/>
    <w:rsid w:val="009A126A"/>
    <w:rsid w:val="009A1591"/>
    <w:rsid w:val="009A18F7"/>
    <w:rsid w:val="009A19DD"/>
    <w:rsid w:val="009A1F14"/>
    <w:rsid w:val="009A21E8"/>
    <w:rsid w:val="009A2652"/>
    <w:rsid w:val="009A2C3B"/>
    <w:rsid w:val="009A34CD"/>
    <w:rsid w:val="009A361F"/>
    <w:rsid w:val="009A37F0"/>
    <w:rsid w:val="009A386E"/>
    <w:rsid w:val="009A4271"/>
    <w:rsid w:val="009A4511"/>
    <w:rsid w:val="009A46D9"/>
    <w:rsid w:val="009A492A"/>
    <w:rsid w:val="009A4A81"/>
    <w:rsid w:val="009A522C"/>
    <w:rsid w:val="009A5299"/>
    <w:rsid w:val="009A537F"/>
    <w:rsid w:val="009A5945"/>
    <w:rsid w:val="009A5C4E"/>
    <w:rsid w:val="009A5D7D"/>
    <w:rsid w:val="009A61F4"/>
    <w:rsid w:val="009A699E"/>
    <w:rsid w:val="009A6A7B"/>
    <w:rsid w:val="009A6B8F"/>
    <w:rsid w:val="009A6F8F"/>
    <w:rsid w:val="009A742C"/>
    <w:rsid w:val="009A7F49"/>
    <w:rsid w:val="009B0119"/>
    <w:rsid w:val="009B013A"/>
    <w:rsid w:val="009B0591"/>
    <w:rsid w:val="009B071A"/>
    <w:rsid w:val="009B120B"/>
    <w:rsid w:val="009B13D0"/>
    <w:rsid w:val="009B19E5"/>
    <w:rsid w:val="009B1AE0"/>
    <w:rsid w:val="009B1EF9"/>
    <w:rsid w:val="009B1F6C"/>
    <w:rsid w:val="009B24BF"/>
    <w:rsid w:val="009B266A"/>
    <w:rsid w:val="009B2B1F"/>
    <w:rsid w:val="009B30DB"/>
    <w:rsid w:val="009B397C"/>
    <w:rsid w:val="009B3AD4"/>
    <w:rsid w:val="009B3BAC"/>
    <w:rsid w:val="009B3CC3"/>
    <w:rsid w:val="009B3DCE"/>
    <w:rsid w:val="009B40C6"/>
    <w:rsid w:val="009B49D8"/>
    <w:rsid w:val="009B4B79"/>
    <w:rsid w:val="009B4DF8"/>
    <w:rsid w:val="009B510B"/>
    <w:rsid w:val="009B543F"/>
    <w:rsid w:val="009B54F3"/>
    <w:rsid w:val="009B587A"/>
    <w:rsid w:val="009B588C"/>
    <w:rsid w:val="009B5AAE"/>
    <w:rsid w:val="009B5C70"/>
    <w:rsid w:val="009B5C7F"/>
    <w:rsid w:val="009B5E76"/>
    <w:rsid w:val="009B638A"/>
    <w:rsid w:val="009B672E"/>
    <w:rsid w:val="009B690A"/>
    <w:rsid w:val="009B6B23"/>
    <w:rsid w:val="009B6CC6"/>
    <w:rsid w:val="009B6FE5"/>
    <w:rsid w:val="009B7136"/>
    <w:rsid w:val="009B757C"/>
    <w:rsid w:val="009B7586"/>
    <w:rsid w:val="009B76B8"/>
    <w:rsid w:val="009B7DC0"/>
    <w:rsid w:val="009B7F24"/>
    <w:rsid w:val="009C014F"/>
    <w:rsid w:val="009C083D"/>
    <w:rsid w:val="009C0B5A"/>
    <w:rsid w:val="009C0C01"/>
    <w:rsid w:val="009C0D58"/>
    <w:rsid w:val="009C0F7B"/>
    <w:rsid w:val="009C0FE5"/>
    <w:rsid w:val="009C1261"/>
    <w:rsid w:val="009C1619"/>
    <w:rsid w:val="009C199C"/>
    <w:rsid w:val="009C1B80"/>
    <w:rsid w:val="009C21D7"/>
    <w:rsid w:val="009C27D8"/>
    <w:rsid w:val="009C2801"/>
    <w:rsid w:val="009C29D3"/>
    <w:rsid w:val="009C2D85"/>
    <w:rsid w:val="009C3096"/>
    <w:rsid w:val="009C328D"/>
    <w:rsid w:val="009C338B"/>
    <w:rsid w:val="009C3674"/>
    <w:rsid w:val="009C38AA"/>
    <w:rsid w:val="009C3CCC"/>
    <w:rsid w:val="009C3F0D"/>
    <w:rsid w:val="009C40DD"/>
    <w:rsid w:val="009C492F"/>
    <w:rsid w:val="009C4C0F"/>
    <w:rsid w:val="009C4DFB"/>
    <w:rsid w:val="009C4E02"/>
    <w:rsid w:val="009C5030"/>
    <w:rsid w:val="009C5213"/>
    <w:rsid w:val="009C57F2"/>
    <w:rsid w:val="009C5C89"/>
    <w:rsid w:val="009C5D9C"/>
    <w:rsid w:val="009C6022"/>
    <w:rsid w:val="009C60A2"/>
    <w:rsid w:val="009C629D"/>
    <w:rsid w:val="009C62B8"/>
    <w:rsid w:val="009C6331"/>
    <w:rsid w:val="009C661A"/>
    <w:rsid w:val="009C6CA7"/>
    <w:rsid w:val="009C6D2B"/>
    <w:rsid w:val="009C742F"/>
    <w:rsid w:val="009C7A0E"/>
    <w:rsid w:val="009C7B47"/>
    <w:rsid w:val="009C7C2B"/>
    <w:rsid w:val="009C7E13"/>
    <w:rsid w:val="009C7F2B"/>
    <w:rsid w:val="009D023B"/>
    <w:rsid w:val="009D02C3"/>
    <w:rsid w:val="009D037D"/>
    <w:rsid w:val="009D0A60"/>
    <w:rsid w:val="009D0AE4"/>
    <w:rsid w:val="009D1110"/>
    <w:rsid w:val="009D120B"/>
    <w:rsid w:val="009D1600"/>
    <w:rsid w:val="009D1A1E"/>
    <w:rsid w:val="009D1BBA"/>
    <w:rsid w:val="009D1DB6"/>
    <w:rsid w:val="009D236E"/>
    <w:rsid w:val="009D25D9"/>
    <w:rsid w:val="009D267F"/>
    <w:rsid w:val="009D2B15"/>
    <w:rsid w:val="009D2BCE"/>
    <w:rsid w:val="009D2C44"/>
    <w:rsid w:val="009D2D35"/>
    <w:rsid w:val="009D2FC0"/>
    <w:rsid w:val="009D3018"/>
    <w:rsid w:val="009D32DE"/>
    <w:rsid w:val="009D339F"/>
    <w:rsid w:val="009D393D"/>
    <w:rsid w:val="009D426F"/>
    <w:rsid w:val="009D4376"/>
    <w:rsid w:val="009D467B"/>
    <w:rsid w:val="009D469F"/>
    <w:rsid w:val="009D49E3"/>
    <w:rsid w:val="009D515A"/>
    <w:rsid w:val="009D54DA"/>
    <w:rsid w:val="009D5691"/>
    <w:rsid w:val="009D5A69"/>
    <w:rsid w:val="009D5B99"/>
    <w:rsid w:val="009D5EEF"/>
    <w:rsid w:val="009D5F05"/>
    <w:rsid w:val="009D6348"/>
    <w:rsid w:val="009D6419"/>
    <w:rsid w:val="009D668A"/>
    <w:rsid w:val="009D6872"/>
    <w:rsid w:val="009D68CE"/>
    <w:rsid w:val="009D6E89"/>
    <w:rsid w:val="009D701B"/>
    <w:rsid w:val="009D71B9"/>
    <w:rsid w:val="009D7651"/>
    <w:rsid w:val="009D7922"/>
    <w:rsid w:val="009D7C0F"/>
    <w:rsid w:val="009D7CAE"/>
    <w:rsid w:val="009E0423"/>
    <w:rsid w:val="009E05C0"/>
    <w:rsid w:val="009E0B09"/>
    <w:rsid w:val="009E0EA1"/>
    <w:rsid w:val="009E168D"/>
    <w:rsid w:val="009E17EA"/>
    <w:rsid w:val="009E1B28"/>
    <w:rsid w:val="009E1D82"/>
    <w:rsid w:val="009E1FF7"/>
    <w:rsid w:val="009E282D"/>
    <w:rsid w:val="009E2A1E"/>
    <w:rsid w:val="009E2AAF"/>
    <w:rsid w:val="009E2BF9"/>
    <w:rsid w:val="009E2D6B"/>
    <w:rsid w:val="009E2F0C"/>
    <w:rsid w:val="009E3157"/>
    <w:rsid w:val="009E31AD"/>
    <w:rsid w:val="009E3324"/>
    <w:rsid w:val="009E33C8"/>
    <w:rsid w:val="009E34E5"/>
    <w:rsid w:val="009E34EE"/>
    <w:rsid w:val="009E397B"/>
    <w:rsid w:val="009E398D"/>
    <w:rsid w:val="009E3AFD"/>
    <w:rsid w:val="009E3D96"/>
    <w:rsid w:val="009E3EF9"/>
    <w:rsid w:val="009E3FCC"/>
    <w:rsid w:val="009E4721"/>
    <w:rsid w:val="009E4758"/>
    <w:rsid w:val="009E4A08"/>
    <w:rsid w:val="009E5347"/>
    <w:rsid w:val="009E5783"/>
    <w:rsid w:val="009E6135"/>
    <w:rsid w:val="009E647E"/>
    <w:rsid w:val="009E66A1"/>
    <w:rsid w:val="009E6E11"/>
    <w:rsid w:val="009E6EA6"/>
    <w:rsid w:val="009E6EAA"/>
    <w:rsid w:val="009E6EBB"/>
    <w:rsid w:val="009E73B8"/>
    <w:rsid w:val="009E781C"/>
    <w:rsid w:val="009E79CE"/>
    <w:rsid w:val="009E7F1E"/>
    <w:rsid w:val="009F027A"/>
    <w:rsid w:val="009F0300"/>
    <w:rsid w:val="009F042C"/>
    <w:rsid w:val="009F0514"/>
    <w:rsid w:val="009F069C"/>
    <w:rsid w:val="009F0759"/>
    <w:rsid w:val="009F085E"/>
    <w:rsid w:val="009F1112"/>
    <w:rsid w:val="009F128F"/>
    <w:rsid w:val="009F1293"/>
    <w:rsid w:val="009F1361"/>
    <w:rsid w:val="009F1AD0"/>
    <w:rsid w:val="009F27B2"/>
    <w:rsid w:val="009F2A16"/>
    <w:rsid w:val="009F308D"/>
    <w:rsid w:val="009F3670"/>
    <w:rsid w:val="009F3888"/>
    <w:rsid w:val="009F3AA7"/>
    <w:rsid w:val="009F3B5E"/>
    <w:rsid w:val="009F3CF1"/>
    <w:rsid w:val="009F3D15"/>
    <w:rsid w:val="009F4F75"/>
    <w:rsid w:val="009F5096"/>
    <w:rsid w:val="009F52D1"/>
    <w:rsid w:val="009F5396"/>
    <w:rsid w:val="009F55E9"/>
    <w:rsid w:val="009F6223"/>
    <w:rsid w:val="009F6394"/>
    <w:rsid w:val="009F65A9"/>
    <w:rsid w:val="009F67AC"/>
    <w:rsid w:val="009F67E7"/>
    <w:rsid w:val="009F6834"/>
    <w:rsid w:val="009F68D4"/>
    <w:rsid w:val="009F6AD1"/>
    <w:rsid w:val="009F6B93"/>
    <w:rsid w:val="009F7560"/>
    <w:rsid w:val="009F7A40"/>
    <w:rsid w:val="00A0000B"/>
    <w:rsid w:val="00A0010E"/>
    <w:rsid w:val="00A0025F"/>
    <w:rsid w:val="00A00BBD"/>
    <w:rsid w:val="00A00E56"/>
    <w:rsid w:val="00A00E5A"/>
    <w:rsid w:val="00A01890"/>
    <w:rsid w:val="00A01F9B"/>
    <w:rsid w:val="00A020D1"/>
    <w:rsid w:val="00A0218F"/>
    <w:rsid w:val="00A0223C"/>
    <w:rsid w:val="00A02320"/>
    <w:rsid w:val="00A0238F"/>
    <w:rsid w:val="00A02397"/>
    <w:rsid w:val="00A02D9E"/>
    <w:rsid w:val="00A02DA8"/>
    <w:rsid w:val="00A02DB8"/>
    <w:rsid w:val="00A02F29"/>
    <w:rsid w:val="00A0326B"/>
    <w:rsid w:val="00A033BC"/>
    <w:rsid w:val="00A03470"/>
    <w:rsid w:val="00A034BF"/>
    <w:rsid w:val="00A03635"/>
    <w:rsid w:val="00A037AE"/>
    <w:rsid w:val="00A0390A"/>
    <w:rsid w:val="00A039E9"/>
    <w:rsid w:val="00A03B46"/>
    <w:rsid w:val="00A03BE3"/>
    <w:rsid w:val="00A045FE"/>
    <w:rsid w:val="00A0463D"/>
    <w:rsid w:val="00A04A6A"/>
    <w:rsid w:val="00A04AE6"/>
    <w:rsid w:val="00A0539D"/>
    <w:rsid w:val="00A053D6"/>
    <w:rsid w:val="00A056EC"/>
    <w:rsid w:val="00A05995"/>
    <w:rsid w:val="00A05F96"/>
    <w:rsid w:val="00A061AE"/>
    <w:rsid w:val="00A06261"/>
    <w:rsid w:val="00A064FA"/>
    <w:rsid w:val="00A067FC"/>
    <w:rsid w:val="00A06FF7"/>
    <w:rsid w:val="00A07016"/>
    <w:rsid w:val="00A076EE"/>
    <w:rsid w:val="00A078EB"/>
    <w:rsid w:val="00A079D9"/>
    <w:rsid w:val="00A07D98"/>
    <w:rsid w:val="00A1034D"/>
    <w:rsid w:val="00A10655"/>
    <w:rsid w:val="00A108B3"/>
    <w:rsid w:val="00A108CC"/>
    <w:rsid w:val="00A109C1"/>
    <w:rsid w:val="00A10C35"/>
    <w:rsid w:val="00A10F85"/>
    <w:rsid w:val="00A1114E"/>
    <w:rsid w:val="00A11328"/>
    <w:rsid w:val="00A11A44"/>
    <w:rsid w:val="00A11AE1"/>
    <w:rsid w:val="00A13178"/>
    <w:rsid w:val="00A131AB"/>
    <w:rsid w:val="00A13244"/>
    <w:rsid w:val="00A1381D"/>
    <w:rsid w:val="00A13B0C"/>
    <w:rsid w:val="00A13E9A"/>
    <w:rsid w:val="00A14051"/>
    <w:rsid w:val="00A14059"/>
    <w:rsid w:val="00A14383"/>
    <w:rsid w:val="00A14A00"/>
    <w:rsid w:val="00A14D54"/>
    <w:rsid w:val="00A1567E"/>
    <w:rsid w:val="00A158C1"/>
    <w:rsid w:val="00A15BD3"/>
    <w:rsid w:val="00A1625A"/>
    <w:rsid w:val="00A16979"/>
    <w:rsid w:val="00A16CE3"/>
    <w:rsid w:val="00A16F4B"/>
    <w:rsid w:val="00A17199"/>
    <w:rsid w:val="00A1756D"/>
    <w:rsid w:val="00A17CAB"/>
    <w:rsid w:val="00A17F27"/>
    <w:rsid w:val="00A203A2"/>
    <w:rsid w:val="00A206C2"/>
    <w:rsid w:val="00A2071B"/>
    <w:rsid w:val="00A208CD"/>
    <w:rsid w:val="00A21736"/>
    <w:rsid w:val="00A218E0"/>
    <w:rsid w:val="00A21945"/>
    <w:rsid w:val="00A21F94"/>
    <w:rsid w:val="00A22727"/>
    <w:rsid w:val="00A2305B"/>
    <w:rsid w:val="00A230BF"/>
    <w:rsid w:val="00A23469"/>
    <w:rsid w:val="00A23684"/>
    <w:rsid w:val="00A237A8"/>
    <w:rsid w:val="00A237AB"/>
    <w:rsid w:val="00A237F8"/>
    <w:rsid w:val="00A2386A"/>
    <w:rsid w:val="00A23A36"/>
    <w:rsid w:val="00A23B85"/>
    <w:rsid w:val="00A23C90"/>
    <w:rsid w:val="00A23D51"/>
    <w:rsid w:val="00A23FF3"/>
    <w:rsid w:val="00A2403C"/>
    <w:rsid w:val="00A24057"/>
    <w:rsid w:val="00A24070"/>
    <w:rsid w:val="00A244B2"/>
    <w:rsid w:val="00A250E3"/>
    <w:rsid w:val="00A253B4"/>
    <w:rsid w:val="00A2569E"/>
    <w:rsid w:val="00A257D9"/>
    <w:rsid w:val="00A25A5B"/>
    <w:rsid w:val="00A25AD5"/>
    <w:rsid w:val="00A25D14"/>
    <w:rsid w:val="00A25DE4"/>
    <w:rsid w:val="00A26A88"/>
    <w:rsid w:val="00A26C5E"/>
    <w:rsid w:val="00A27EAC"/>
    <w:rsid w:val="00A30102"/>
    <w:rsid w:val="00A30184"/>
    <w:rsid w:val="00A302B0"/>
    <w:rsid w:val="00A30586"/>
    <w:rsid w:val="00A3068B"/>
    <w:rsid w:val="00A30738"/>
    <w:rsid w:val="00A3150E"/>
    <w:rsid w:val="00A31541"/>
    <w:rsid w:val="00A318C3"/>
    <w:rsid w:val="00A31CFE"/>
    <w:rsid w:val="00A31DC1"/>
    <w:rsid w:val="00A31EBB"/>
    <w:rsid w:val="00A320C5"/>
    <w:rsid w:val="00A32987"/>
    <w:rsid w:val="00A32AC6"/>
    <w:rsid w:val="00A33094"/>
    <w:rsid w:val="00A336AE"/>
    <w:rsid w:val="00A338F3"/>
    <w:rsid w:val="00A3399E"/>
    <w:rsid w:val="00A33A98"/>
    <w:rsid w:val="00A33BC4"/>
    <w:rsid w:val="00A3400E"/>
    <w:rsid w:val="00A3475C"/>
    <w:rsid w:val="00A34955"/>
    <w:rsid w:val="00A34C67"/>
    <w:rsid w:val="00A3525E"/>
    <w:rsid w:val="00A35265"/>
    <w:rsid w:val="00A3584A"/>
    <w:rsid w:val="00A35D01"/>
    <w:rsid w:val="00A35DBC"/>
    <w:rsid w:val="00A35E79"/>
    <w:rsid w:val="00A360EF"/>
    <w:rsid w:val="00A36748"/>
    <w:rsid w:val="00A368CD"/>
    <w:rsid w:val="00A37BCD"/>
    <w:rsid w:val="00A37C84"/>
    <w:rsid w:val="00A40173"/>
    <w:rsid w:val="00A404F0"/>
    <w:rsid w:val="00A40765"/>
    <w:rsid w:val="00A40899"/>
    <w:rsid w:val="00A408C0"/>
    <w:rsid w:val="00A408E7"/>
    <w:rsid w:val="00A40C77"/>
    <w:rsid w:val="00A40D65"/>
    <w:rsid w:val="00A4158E"/>
    <w:rsid w:val="00A41A74"/>
    <w:rsid w:val="00A41ABD"/>
    <w:rsid w:val="00A41BC5"/>
    <w:rsid w:val="00A41D28"/>
    <w:rsid w:val="00A41FED"/>
    <w:rsid w:val="00A4287C"/>
    <w:rsid w:val="00A42A5A"/>
    <w:rsid w:val="00A42BC7"/>
    <w:rsid w:val="00A42C44"/>
    <w:rsid w:val="00A42E93"/>
    <w:rsid w:val="00A42ED8"/>
    <w:rsid w:val="00A43442"/>
    <w:rsid w:val="00A4376D"/>
    <w:rsid w:val="00A43847"/>
    <w:rsid w:val="00A43BE0"/>
    <w:rsid w:val="00A44578"/>
    <w:rsid w:val="00A447C2"/>
    <w:rsid w:val="00A447D3"/>
    <w:rsid w:val="00A452AB"/>
    <w:rsid w:val="00A4567A"/>
    <w:rsid w:val="00A456D1"/>
    <w:rsid w:val="00A45711"/>
    <w:rsid w:val="00A458A0"/>
    <w:rsid w:val="00A4592E"/>
    <w:rsid w:val="00A46B20"/>
    <w:rsid w:val="00A47110"/>
    <w:rsid w:val="00A479F3"/>
    <w:rsid w:val="00A47A81"/>
    <w:rsid w:val="00A47DAA"/>
    <w:rsid w:val="00A47FAA"/>
    <w:rsid w:val="00A50C36"/>
    <w:rsid w:val="00A50CE8"/>
    <w:rsid w:val="00A50DD5"/>
    <w:rsid w:val="00A512B0"/>
    <w:rsid w:val="00A51693"/>
    <w:rsid w:val="00A51A84"/>
    <w:rsid w:val="00A51C63"/>
    <w:rsid w:val="00A51D3B"/>
    <w:rsid w:val="00A51D56"/>
    <w:rsid w:val="00A51DFB"/>
    <w:rsid w:val="00A52265"/>
    <w:rsid w:val="00A52D38"/>
    <w:rsid w:val="00A52D4B"/>
    <w:rsid w:val="00A52DD4"/>
    <w:rsid w:val="00A534F3"/>
    <w:rsid w:val="00A5361C"/>
    <w:rsid w:val="00A5409E"/>
    <w:rsid w:val="00A54435"/>
    <w:rsid w:val="00A5465F"/>
    <w:rsid w:val="00A54CF7"/>
    <w:rsid w:val="00A54DD2"/>
    <w:rsid w:val="00A54E2D"/>
    <w:rsid w:val="00A54F78"/>
    <w:rsid w:val="00A55680"/>
    <w:rsid w:val="00A55F0C"/>
    <w:rsid w:val="00A55F70"/>
    <w:rsid w:val="00A561B2"/>
    <w:rsid w:val="00A56395"/>
    <w:rsid w:val="00A56662"/>
    <w:rsid w:val="00A56C2B"/>
    <w:rsid w:val="00A56D78"/>
    <w:rsid w:val="00A56D86"/>
    <w:rsid w:val="00A57337"/>
    <w:rsid w:val="00A57ABC"/>
    <w:rsid w:val="00A57DC0"/>
    <w:rsid w:val="00A60588"/>
    <w:rsid w:val="00A60646"/>
    <w:rsid w:val="00A60BA7"/>
    <w:rsid w:val="00A60CC9"/>
    <w:rsid w:val="00A60CD4"/>
    <w:rsid w:val="00A6106A"/>
    <w:rsid w:val="00A614EB"/>
    <w:rsid w:val="00A61771"/>
    <w:rsid w:val="00A617CD"/>
    <w:rsid w:val="00A61A78"/>
    <w:rsid w:val="00A61CCC"/>
    <w:rsid w:val="00A6200F"/>
    <w:rsid w:val="00A622E7"/>
    <w:rsid w:val="00A629D2"/>
    <w:rsid w:val="00A62ABD"/>
    <w:rsid w:val="00A62C0C"/>
    <w:rsid w:val="00A62D15"/>
    <w:rsid w:val="00A634C3"/>
    <w:rsid w:val="00A635B1"/>
    <w:rsid w:val="00A6389A"/>
    <w:rsid w:val="00A63C10"/>
    <w:rsid w:val="00A63D26"/>
    <w:rsid w:val="00A64053"/>
    <w:rsid w:val="00A6406A"/>
    <w:rsid w:val="00A642B9"/>
    <w:rsid w:val="00A64A96"/>
    <w:rsid w:val="00A64AED"/>
    <w:rsid w:val="00A64D31"/>
    <w:rsid w:val="00A64E4E"/>
    <w:rsid w:val="00A65177"/>
    <w:rsid w:val="00A655EC"/>
    <w:rsid w:val="00A656F8"/>
    <w:rsid w:val="00A6581E"/>
    <w:rsid w:val="00A65C4B"/>
    <w:rsid w:val="00A65E7C"/>
    <w:rsid w:val="00A66655"/>
    <w:rsid w:val="00A66A7A"/>
    <w:rsid w:val="00A66A7E"/>
    <w:rsid w:val="00A675D6"/>
    <w:rsid w:val="00A70095"/>
    <w:rsid w:val="00A7023E"/>
    <w:rsid w:val="00A7034B"/>
    <w:rsid w:val="00A7064B"/>
    <w:rsid w:val="00A70A0E"/>
    <w:rsid w:val="00A70A4F"/>
    <w:rsid w:val="00A70A6D"/>
    <w:rsid w:val="00A70DF6"/>
    <w:rsid w:val="00A70ECD"/>
    <w:rsid w:val="00A712A5"/>
    <w:rsid w:val="00A712CD"/>
    <w:rsid w:val="00A71855"/>
    <w:rsid w:val="00A718D1"/>
    <w:rsid w:val="00A71A00"/>
    <w:rsid w:val="00A71A5C"/>
    <w:rsid w:val="00A71A7B"/>
    <w:rsid w:val="00A71A9D"/>
    <w:rsid w:val="00A71ABC"/>
    <w:rsid w:val="00A71EED"/>
    <w:rsid w:val="00A72005"/>
    <w:rsid w:val="00A72093"/>
    <w:rsid w:val="00A72287"/>
    <w:rsid w:val="00A72B2B"/>
    <w:rsid w:val="00A72B9A"/>
    <w:rsid w:val="00A73073"/>
    <w:rsid w:val="00A731A2"/>
    <w:rsid w:val="00A73260"/>
    <w:rsid w:val="00A732E0"/>
    <w:rsid w:val="00A73305"/>
    <w:rsid w:val="00A73358"/>
    <w:rsid w:val="00A738E4"/>
    <w:rsid w:val="00A73DBC"/>
    <w:rsid w:val="00A73F3F"/>
    <w:rsid w:val="00A73F7A"/>
    <w:rsid w:val="00A74034"/>
    <w:rsid w:val="00A7421D"/>
    <w:rsid w:val="00A751FB"/>
    <w:rsid w:val="00A75333"/>
    <w:rsid w:val="00A754C6"/>
    <w:rsid w:val="00A7558C"/>
    <w:rsid w:val="00A7575F"/>
    <w:rsid w:val="00A75A0E"/>
    <w:rsid w:val="00A75EA8"/>
    <w:rsid w:val="00A76100"/>
    <w:rsid w:val="00A76233"/>
    <w:rsid w:val="00A76377"/>
    <w:rsid w:val="00A7637E"/>
    <w:rsid w:val="00A766EE"/>
    <w:rsid w:val="00A76FC0"/>
    <w:rsid w:val="00A7702F"/>
    <w:rsid w:val="00A77529"/>
    <w:rsid w:val="00A77B1B"/>
    <w:rsid w:val="00A8040E"/>
    <w:rsid w:val="00A806E0"/>
    <w:rsid w:val="00A80BBC"/>
    <w:rsid w:val="00A8107D"/>
    <w:rsid w:val="00A8131A"/>
    <w:rsid w:val="00A8143C"/>
    <w:rsid w:val="00A8157E"/>
    <w:rsid w:val="00A81657"/>
    <w:rsid w:val="00A8181C"/>
    <w:rsid w:val="00A81A17"/>
    <w:rsid w:val="00A81A7D"/>
    <w:rsid w:val="00A81C70"/>
    <w:rsid w:val="00A81DA5"/>
    <w:rsid w:val="00A81ED3"/>
    <w:rsid w:val="00A82491"/>
    <w:rsid w:val="00A82564"/>
    <w:rsid w:val="00A82910"/>
    <w:rsid w:val="00A835E5"/>
    <w:rsid w:val="00A83728"/>
    <w:rsid w:val="00A83FA8"/>
    <w:rsid w:val="00A84557"/>
    <w:rsid w:val="00A84581"/>
    <w:rsid w:val="00A847D6"/>
    <w:rsid w:val="00A8486A"/>
    <w:rsid w:val="00A84CF6"/>
    <w:rsid w:val="00A855D3"/>
    <w:rsid w:val="00A859A4"/>
    <w:rsid w:val="00A859EB"/>
    <w:rsid w:val="00A85F05"/>
    <w:rsid w:val="00A8622C"/>
    <w:rsid w:val="00A86601"/>
    <w:rsid w:val="00A86EA2"/>
    <w:rsid w:val="00A874B8"/>
    <w:rsid w:val="00A87EEB"/>
    <w:rsid w:val="00A90048"/>
    <w:rsid w:val="00A902F6"/>
    <w:rsid w:val="00A903B4"/>
    <w:rsid w:val="00A90BA4"/>
    <w:rsid w:val="00A90CE9"/>
    <w:rsid w:val="00A90F3D"/>
    <w:rsid w:val="00A90FF7"/>
    <w:rsid w:val="00A91A8C"/>
    <w:rsid w:val="00A91CC5"/>
    <w:rsid w:val="00A924D1"/>
    <w:rsid w:val="00A92730"/>
    <w:rsid w:val="00A92822"/>
    <w:rsid w:val="00A92D3A"/>
    <w:rsid w:val="00A92DFF"/>
    <w:rsid w:val="00A92F1A"/>
    <w:rsid w:val="00A93618"/>
    <w:rsid w:val="00A93C60"/>
    <w:rsid w:val="00A93DF8"/>
    <w:rsid w:val="00A9419A"/>
    <w:rsid w:val="00A94A64"/>
    <w:rsid w:val="00A94EB9"/>
    <w:rsid w:val="00A94F6E"/>
    <w:rsid w:val="00A95171"/>
    <w:rsid w:val="00A95363"/>
    <w:rsid w:val="00A953DD"/>
    <w:rsid w:val="00A95441"/>
    <w:rsid w:val="00A95B2E"/>
    <w:rsid w:val="00A95FDD"/>
    <w:rsid w:val="00A96340"/>
    <w:rsid w:val="00A96551"/>
    <w:rsid w:val="00A9679E"/>
    <w:rsid w:val="00A967BE"/>
    <w:rsid w:val="00A97122"/>
    <w:rsid w:val="00A97A42"/>
    <w:rsid w:val="00A97D48"/>
    <w:rsid w:val="00A97D88"/>
    <w:rsid w:val="00AA03CF"/>
    <w:rsid w:val="00AA040E"/>
    <w:rsid w:val="00AA0515"/>
    <w:rsid w:val="00AA0B8B"/>
    <w:rsid w:val="00AA0CA6"/>
    <w:rsid w:val="00AA0F4C"/>
    <w:rsid w:val="00AA1309"/>
    <w:rsid w:val="00AA1565"/>
    <w:rsid w:val="00AA1B1C"/>
    <w:rsid w:val="00AA1B81"/>
    <w:rsid w:val="00AA1E1C"/>
    <w:rsid w:val="00AA25C0"/>
    <w:rsid w:val="00AA3E5A"/>
    <w:rsid w:val="00AA3FD0"/>
    <w:rsid w:val="00AA3FE8"/>
    <w:rsid w:val="00AA4756"/>
    <w:rsid w:val="00AA4794"/>
    <w:rsid w:val="00AA4D30"/>
    <w:rsid w:val="00AA4FB8"/>
    <w:rsid w:val="00AA4FE2"/>
    <w:rsid w:val="00AA524F"/>
    <w:rsid w:val="00AA5B74"/>
    <w:rsid w:val="00AA5D26"/>
    <w:rsid w:val="00AA5F0C"/>
    <w:rsid w:val="00AA6295"/>
    <w:rsid w:val="00AA67B3"/>
    <w:rsid w:val="00AA6BEE"/>
    <w:rsid w:val="00AA6CA3"/>
    <w:rsid w:val="00AA7270"/>
    <w:rsid w:val="00AA763A"/>
    <w:rsid w:val="00AA79E0"/>
    <w:rsid w:val="00AA7A48"/>
    <w:rsid w:val="00AA7A98"/>
    <w:rsid w:val="00AB00A2"/>
    <w:rsid w:val="00AB036A"/>
    <w:rsid w:val="00AB0446"/>
    <w:rsid w:val="00AB0498"/>
    <w:rsid w:val="00AB0822"/>
    <w:rsid w:val="00AB1163"/>
    <w:rsid w:val="00AB16EC"/>
    <w:rsid w:val="00AB19C6"/>
    <w:rsid w:val="00AB1A4F"/>
    <w:rsid w:val="00AB1C41"/>
    <w:rsid w:val="00AB1E4B"/>
    <w:rsid w:val="00AB1EDE"/>
    <w:rsid w:val="00AB2462"/>
    <w:rsid w:val="00AB2464"/>
    <w:rsid w:val="00AB2B03"/>
    <w:rsid w:val="00AB2B68"/>
    <w:rsid w:val="00AB2E27"/>
    <w:rsid w:val="00AB3250"/>
    <w:rsid w:val="00AB328B"/>
    <w:rsid w:val="00AB36B0"/>
    <w:rsid w:val="00AB3CBE"/>
    <w:rsid w:val="00AB3CE3"/>
    <w:rsid w:val="00AB4003"/>
    <w:rsid w:val="00AB405C"/>
    <w:rsid w:val="00AB4384"/>
    <w:rsid w:val="00AB438C"/>
    <w:rsid w:val="00AB462A"/>
    <w:rsid w:val="00AB46B9"/>
    <w:rsid w:val="00AB47A8"/>
    <w:rsid w:val="00AB4C90"/>
    <w:rsid w:val="00AB54D6"/>
    <w:rsid w:val="00AB563A"/>
    <w:rsid w:val="00AB5A0F"/>
    <w:rsid w:val="00AB6888"/>
    <w:rsid w:val="00AB6C3D"/>
    <w:rsid w:val="00AB6E76"/>
    <w:rsid w:val="00AB6EBC"/>
    <w:rsid w:val="00AB7C22"/>
    <w:rsid w:val="00AC0447"/>
    <w:rsid w:val="00AC0A10"/>
    <w:rsid w:val="00AC10B2"/>
    <w:rsid w:val="00AC1518"/>
    <w:rsid w:val="00AC1649"/>
    <w:rsid w:val="00AC1A83"/>
    <w:rsid w:val="00AC1D90"/>
    <w:rsid w:val="00AC2124"/>
    <w:rsid w:val="00AC222F"/>
    <w:rsid w:val="00AC22C4"/>
    <w:rsid w:val="00AC23E9"/>
    <w:rsid w:val="00AC296B"/>
    <w:rsid w:val="00AC2C5B"/>
    <w:rsid w:val="00AC2D6E"/>
    <w:rsid w:val="00AC2E2E"/>
    <w:rsid w:val="00AC32A5"/>
    <w:rsid w:val="00AC3616"/>
    <w:rsid w:val="00AC3E68"/>
    <w:rsid w:val="00AC406D"/>
    <w:rsid w:val="00AC40E8"/>
    <w:rsid w:val="00AC48B4"/>
    <w:rsid w:val="00AC4BCD"/>
    <w:rsid w:val="00AC50BA"/>
    <w:rsid w:val="00AC565F"/>
    <w:rsid w:val="00AC5739"/>
    <w:rsid w:val="00AC5D91"/>
    <w:rsid w:val="00AC60E8"/>
    <w:rsid w:val="00AC6272"/>
    <w:rsid w:val="00AC63A2"/>
    <w:rsid w:val="00AC64DA"/>
    <w:rsid w:val="00AC658D"/>
    <w:rsid w:val="00AC7559"/>
    <w:rsid w:val="00AC75F6"/>
    <w:rsid w:val="00AD0799"/>
    <w:rsid w:val="00AD0A74"/>
    <w:rsid w:val="00AD0CAA"/>
    <w:rsid w:val="00AD0D50"/>
    <w:rsid w:val="00AD0FCC"/>
    <w:rsid w:val="00AD13FB"/>
    <w:rsid w:val="00AD14D3"/>
    <w:rsid w:val="00AD1544"/>
    <w:rsid w:val="00AD1881"/>
    <w:rsid w:val="00AD1B51"/>
    <w:rsid w:val="00AD1EF4"/>
    <w:rsid w:val="00AD1F67"/>
    <w:rsid w:val="00AD1F79"/>
    <w:rsid w:val="00AD26AC"/>
    <w:rsid w:val="00AD26C2"/>
    <w:rsid w:val="00AD28EB"/>
    <w:rsid w:val="00AD2BC8"/>
    <w:rsid w:val="00AD2C48"/>
    <w:rsid w:val="00AD3322"/>
    <w:rsid w:val="00AD38BC"/>
    <w:rsid w:val="00AD3B29"/>
    <w:rsid w:val="00AD3E0E"/>
    <w:rsid w:val="00AD3F3B"/>
    <w:rsid w:val="00AD4048"/>
    <w:rsid w:val="00AD416B"/>
    <w:rsid w:val="00AD41A2"/>
    <w:rsid w:val="00AD437D"/>
    <w:rsid w:val="00AD44B0"/>
    <w:rsid w:val="00AD4ABC"/>
    <w:rsid w:val="00AD4CC9"/>
    <w:rsid w:val="00AD500F"/>
    <w:rsid w:val="00AD5030"/>
    <w:rsid w:val="00AD507E"/>
    <w:rsid w:val="00AD5240"/>
    <w:rsid w:val="00AD53BC"/>
    <w:rsid w:val="00AD55FA"/>
    <w:rsid w:val="00AD5A91"/>
    <w:rsid w:val="00AD5BAF"/>
    <w:rsid w:val="00AD6400"/>
    <w:rsid w:val="00AD66D1"/>
    <w:rsid w:val="00AD6B35"/>
    <w:rsid w:val="00AD6EDA"/>
    <w:rsid w:val="00AD732A"/>
    <w:rsid w:val="00AD75E1"/>
    <w:rsid w:val="00AD7616"/>
    <w:rsid w:val="00AD7C76"/>
    <w:rsid w:val="00AD7CA2"/>
    <w:rsid w:val="00AE0392"/>
    <w:rsid w:val="00AE0508"/>
    <w:rsid w:val="00AE0521"/>
    <w:rsid w:val="00AE05C6"/>
    <w:rsid w:val="00AE17E7"/>
    <w:rsid w:val="00AE1C0C"/>
    <w:rsid w:val="00AE1CC4"/>
    <w:rsid w:val="00AE1D4F"/>
    <w:rsid w:val="00AE21F2"/>
    <w:rsid w:val="00AE27C4"/>
    <w:rsid w:val="00AE28DA"/>
    <w:rsid w:val="00AE2AA1"/>
    <w:rsid w:val="00AE2EAA"/>
    <w:rsid w:val="00AE301E"/>
    <w:rsid w:val="00AE3601"/>
    <w:rsid w:val="00AE3612"/>
    <w:rsid w:val="00AE39A4"/>
    <w:rsid w:val="00AE3A1C"/>
    <w:rsid w:val="00AE3EB9"/>
    <w:rsid w:val="00AE3F3F"/>
    <w:rsid w:val="00AE3F46"/>
    <w:rsid w:val="00AE418C"/>
    <w:rsid w:val="00AE43BB"/>
    <w:rsid w:val="00AE4410"/>
    <w:rsid w:val="00AE44C5"/>
    <w:rsid w:val="00AE45B3"/>
    <w:rsid w:val="00AE4B6C"/>
    <w:rsid w:val="00AE4BE5"/>
    <w:rsid w:val="00AE5144"/>
    <w:rsid w:val="00AE5284"/>
    <w:rsid w:val="00AE57B6"/>
    <w:rsid w:val="00AE5993"/>
    <w:rsid w:val="00AE59BF"/>
    <w:rsid w:val="00AE69F3"/>
    <w:rsid w:val="00AE6C9C"/>
    <w:rsid w:val="00AE6D2A"/>
    <w:rsid w:val="00AE7223"/>
    <w:rsid w:val="00AE7226"/>
    <w:rsid w:val="00AE7301"/>
    <w:rsid w:val="00AE733E"/>
    <w:rsid w:val="00AE7A17"/>
    <w:rsid w:val="00AE7C6D"/>
    <w:rsid w:val="00AE7CBD"/>
    <w:rsid w:val="00AE7E01"/>
    <w:rsid w:val="00AF0210"/>
    <w:rsid w:val="00AF079F"/>
    <w:rsid w:val="00AF08A2"/>
    <w:rsid w:val="00AF0C81"/>
    <w:rsid w:val="00AF11A7"/>
    <w:rsid w:val="00AF17F5"/>
    <w:rsid w:val="00AF196B"/>
    <w:rsid w:val="00AF1F7A"/>
    <w:rsid w:val="00AF2071"/>
    <w:rsid w:val="00AF21AA"/>
    <w:rsid w:val="00AF2430"/>
    <w:rsid w:val="00AF28A6"/>
    <w:rsid w:val="00AF29BC"/>
    <w:rsid w:val="00AF2CBA"/>
    <w:rsid w:val="00AF328D"/>
    <w:rsid w:val="00AF32D2"/>
    <w:rsid w:val="00AF334D"/>
    <w:rsid w:val="00AF3924"/>
    <w:rsid w:val="00AF3A3C"/>
    <w:rsid w:val="00AF3C33"/>
    <w:rsid w:val="00AF3E1E"/>
    <w:rsid w:val="00AF4183"/>
    <w:rsid w:val="00AF4337"/>
    <w:rsid w:val="00AF4353"/>
    <w:rsid w:val="00AF46A7"/>
    <w:rsid w:val="00AF47D8"/>
    <w:rsid w:val="00AF4CC3"/>
    <w:rsid w:val="00AF4D3C"/>
    <w:rsid w:val="00AF4E0D"/>
    <w:rsid w:val="00AF5050"/>
    <w:rsid w:val="00AF5084"/>
    <w:rsid w:val="00AF5092"/>
    <w:rsid w:val="00AF51A9"/>
    <w:rsid w:val="00AF5226"/>
    <w:rsid w:val="00AF5D14"/>
    <w:rsid w:val="00AF5D78"/>
    <w:rsid w:val="00AF6056"/>
    <w:rsid w:val="00AF62B0"/>
    <w:rsid w:val="00AF653A"/>
    <w:rsid w:val="00AF6576"/>
    <w:rsid w:val="00AF6972"/>
    <w:rsid w:val="00AF6BD3"/>
    <w:rsid w:val="00AF6EDF"/>
    <w:rsid w:val="00AF70DC"/>
    <w:rsid w:val="00AF70F9"/>
    <w:rsid w:val="00AF751C"/>
    <w:rsid w:val="00AF78DC"/>
    <w:rsid w:val="00AF7AB3"/>
    <w:rsid w:val="00B00076"/>
    <w:rsid w:val="00B003E9"/>
    <w:rsid w:val="00B00C93"/>
    <w:rsid w:val="00B00D6E"/>
    <w:rsid w:val="00B013E2"/>
    <w:rsid w:val="00B014C9"/>
    <w:rsid w:val="00B019EA"/>
    <w:rsid w:val="00B01B01"/>
    <w:rsid w:val="00B02B82"/>
    <w:rsid w:val="00B02E10"/>
    <w:rsid w:val="00B02EB7"/>
    <w:rsid w:val="00B02F4B"/>
    <w:rsid w:val="00B02FF2"/>
    <w:rsid w:val="00B0369F"/>
    <w:rsid w:val="00B03980"/>
    <w:rsid w:val="00B03AD8"/>
    <w:rsid w:val="00B044F6"/>
    <w:rsid w:val="00B0492A"/>
    <w:rsid w:val="00B049D6"/>
    <w:rsid w:val="00B055A7"/>
    <w:rsid w:val="00B0578E"/>
    <w:rsid w:val="00B05AAF"/>
    <w:rsid w:val="00B061EA"/>
    <w:rsid w:val="00B06277"/>
    <w:rsid w:val="00B066E6"/>
    <w:rsid w:val="00B06930"/>
    <w:rsid w:val="00B06B5B"/>
    <w:rsid w:val="00B06B77"/>
    <w:rsid w:val="00B06BD4"/>
    <w:rsid w:val="00B06D1A"/>
    <w:rsid w:val="00B06E76"/>
    <w:rsid w:val="00B0707A"/>
    <w:rsid w:val="00B0746D"/>
    <w:rsid w:val="00B07651"/>
    <w:rsid w:val="00B076AD"/>
    <w:rsid w:val="00B0795C"/>
    <w:rsid w:val="00B10043"/>
    <w:rsid w:val="00B10B83"/>
    <w:rsid w:val="00B10CC8"/>
    <w:rsid w:val="00B12095"/>
    <w:rsid w:val="00B127F0"/>
    <w:rsid w:val="00B127F4"/>
    <w:rsid w:val="00B12996"/>
    <w:rsid w:val="00B12B88"/>
    <w:rsid w:val="00B13087"/>
    <w:rsid w:val="00B13490"/>
    <w:rsid w:val="00B135B3"/>
    <w:rsid w:val="00B13674"/>
    <w:rsid w:val="00B13C68"/>
    <w:rsid w:val="00B13D3A"/>
    <w:rsid w:val="00B14489"/>
    <w:rsid w:val="00B145E8"/>
    <w:rsid w:val="00B14CAD"/>
    <w:rsid w:val="00B15272"/>
    <w:rsid w:val="00B154CA"/>
    <w:rsid w:val="00B159F2"/>
    <w:rsid w:val="00B15C98"/>
    <w:rsid w:val="00B15D7E"/>
    <w:rsid w:val="00B15E63"/>
    <w:rsid w:val="00B1607E"/>
    <w:rsid w:val="00B165CF"/>
    <w:rsid w:val="00B169E4"/>
    <w:rsid w:val="00B16C69"/>
    <w:rsid w:val="00B174AF"/>
    <w:rsid w:val="00B17ADE"/>
    <w:rsid w:val="00B202D6"/>
    <w:rsid w:val="00B207DF"/>
    <w:rsid w:val="00B21F02"/>
    <w:rsid w:val="00B22057"/>
    <w:rsid w:val="00B22480"/>
    <w:rsid w:val="00B225B3"/>
    <w:rsid w:val="00B22616"/>
    <w:rsid w:val="00B22E99"/>
    <w:rsid w:val="00B23145"/>
    <w:rsid w:val="00B231F6"/>
    <w:rsid w:val="00B2342D"/>
    <w:rsid w:val="00B234AD"/>
    <w:rsid w:val="00B23869"/>
    <w:rsid w:val="00B23A87"/>
    <w:rsid w:val="00B24059"/>
    <w:rsid w:val="00B24147"/>
    <w:rsid w:val="00B245BC"/>
    <w:rsid w:val="00B246E1"/>
    <w:rsid w:val="00B24ACB"/>
    <w:rsid w:val="00B25421"/>
    <w:rsid w:val="00B25458"/>
    <w:rsid w:val="00B25761"/>
    <w:rsid w:val="00B25790"/>
    <w:rsid w:val="00B25C61"/>
    <w:rsid w:val="00B2648E"/>
    <w:rsid w:val="00B26831"/>
    <w:rsid w:val="00B2699E"/>
    <w:rsid w:val="00B26D4B"/>
    <w:rsid w:val="00B27E10"/>
    <w:rsid w:val="00B27E6D"/>
    <w:rsid w:val="00B30154"/>
    <w:rsid w:val="00B3058C"/>
    <w:rsid w:val="00B3060A"/>
    <w:rsid w:val="00B30672"/>
    <w:rsid w:val="00B309B7"/>
    <w:rsid w:val="00B30B62"/>
    <w:rsid w:val="00B30C28"/>
    <w:rsid w:val="00B316F0"/>
    <w:rsid w:val="00B3183B"/>
    <w:rsid w:val="00B31849"/>
    <w:rsid w:val="00B31B2E"/>
    <w:rsid w:val="00B31DE4"/>
    <w:rsid w:val="00B3226F"/>
    <w:rsid w:val="00B3272E"/>
    <w:rsid w:val="00B32ACB"/>
    <w:rsid w:val="00B32CA9"/>
    <w:rsid w:val="00B32E85"/>
    <w:rsid w:val="00B330E7"/>
    <w:rsid w:val="00B336E3"/>
    <w:rsid w:val="00B3375C"/>
    <w:rsid w:val="00B33A25"/>
    <w:rsid w:val="00B341A6"/>
    <w:rsid w:val="00B34B7C"/>
    <w:rsid w:val="00B34E98"/>
    <w:rsid w:val="00B34F1F"/>
    <w:rsid w:val="00B356AD"/>
    <w:rsid w:val="00B357E5"/>
    <w:rsid w:val="00B35E27"/>
    <w:rsid w:val="00B35F2D"/>
    <w:rsid w:val="00B36039"/>
    <w:rsid w:val="00B3606A"/>
    <w:rsid w:val="00B367DD"/>
    <w:rsid w:val="00B368AC"/>
    <w:rsid w:val="00B36F8E"/>
    <w:rsid w:val="00B378B5"/>
    <w:rsid w:val="00B37CB5"/>
    <w:rsid w:val="00B37DA5"/>
    <w:rsid w:val="00B401C7"/>
    <w:rsid w:val="00B40A95"/>
    <w:rsid w:val="00B40A9F"/>
    <w:rsid w:val="00B40DA0"/>
    <w:rsid w:val="00B41715"/>
    <w:rsid w:val="00B417AA"/>
    <w:rsid w:val="00B41BE8"/>
    <w:rsid w:val="00B41FA7"/>
    <w:rsid w:val="00B4241A"/>
    <w:rsid w:val="00B4241C"/>
    <w:rsid w:val="00B4271D"/>
    <w:rsid w:val="00B42780"/>
    <w:rsid w:val="00B429E3"/>
    <w:rsid w:val="00B430D9"/>
    <w:rsid w:val="00B431FB"/>
    <w:rsid w:val="00B4339F"/>
    <w:rsid w:val="00B43A1B"/>
    <w:rsid w:val="00B43A26"/>
    <w:rsid w:val="00B43F2B"/>
    <w:rsid w:val="00B44D34"/>
    <w:rsid w:val="00B44DBA"/>
    <w:rsid w:val="00B44FF4"/>
    <w:rsid w:val="00B452FD"/>
    <w:rsid w:val="00B45995"/>
    <w:rsid w:val="00B459ED"/>
    <w:rsid w:val="00B45DC7"/>
    <w:rsid w:val="00B45DFF"/>
    <w:rsid w:val="00B4611C"/>
    <w:rsid w:val="00B46342"/>
    <w:rsid w:val="00B4675C"/>
    <w:rsid w:val="00B469FD"/>
    <w:rsid w:val="00B46A26"/>
    <w:rsid w:val="00B46D4E"/>
    <w:rsid w:val="00B46E0E"/>
    <w:rsid w:val="00B47098"/>
    <w:rsid w:val="00B47711"/>
    <w:rsid w:val="00B47DD1"/>
    <w:rsid w:val="00B47E7F"/>
    <w:rsid w:val="00B47E86"/>
    <w:rsid w:val="00B50025"/>
    <w:rsid w:val="00B50A11"/>
    <w:rsid w:val="00B50ED6"/>
    <w:rsid w:val="00B50F6A"/>
    <w:rsid w:val="00B51790"/>
    <w:rsid w:val="00B51CD2"/>
    <w:rsid w:val="00B5289D"/>
    <w:rsid w:val="00B52D0D"/>
    <w:rsid w:val="00B53845"/>
    <w:rsid w:val="00B53AF7"/>
    <w:rsid w:val="00B53D09"/>
    <w:rsid w:val="00B54575"/>
    <w:rsid w:val="00B54778"/>
    <w:rsid w:val="00B54A27"/>
    <w:rsid w:val="00B54C96"/>
    <w:rsid w:val="00B551A6"/>
    <w:rsid w:val="00B551DA"/>
    <w:rsid w:val="00B55572"/>
    <w:rsid w:val="00B5567E"/>
    <w:rsid w:val="00B55AD9"/>
    <w:rsid w:val="00B56035"/>
    <w:rsid w:val="00B560FA"/>
    <w:rsid w:val="00B566DF"/>
    <w:rsid w:val="00B567D2"/>
    <w:rsid w:val="00B569EC"/>
    <w:rsid w:val="00B56D92"/>
    <w:rsid w:val="00B56DC2"/>
    <w:rsid w:val="00B56F2F"/>
    <w:rsid w:val="00B5779C"/>
    <w:rsid w:val="00B578EB"/>
    <w:rsid w:val="00B57CDD"/>
    <w:rsid w:val="00B57F77"/>
    <w:rsid w:val="00B601CB"/>
    <w:rsid w:val="00B60736"/>
    <w:rsid w:val="00B607A7"/>
    <w:rsid w:val="00B60D63"/>
    <w:rsid w:val="00B618F6"/>
    <w:rsid w:val="00B61D13"/>
    <w:rsid w:val="00B622B7"/>
    <w:rsid w:val="00B62E60"/>
    <w:rsid w:val="00B62EF0"/>
    <w:rsid w:val="00B635A4"/>
    <w:rsid w:val="00B637C1"/>
    <w:rsid w:val="00B6393D"/>
    <w:rsid w:val="00B63CA0"/>
    <w:rsid w:val="00B63CA2"/>
    <w:rsid w:val="00B6444E"/>
    <w:rsid w:val="00B644CC"/>
    <w:rsid w:val="00B645DB"/>
    <w:rsid w:val="00B64BD4"/>
    <w:rsid w:val="00B64DFC"/>
    <w:rsid w:val="00B650B3"/>
    <w:rsid w:val="00B651DD"/>
    <w:rsid w:val="00B65414"/>
    <w:rsid w:val="00B656C4"/>
    <w:rsid w:val="00B658EF"/>
    <w:rsid w:val="00B65B80"/>
    <w:rsid w:val="00B65BDB"/>
    <w:rsid w:val="00B65E19"/>
    <w:rsid w:val="00B65EA2"/>
    <w:rsid w:val="00B66633"/>
    <w:rsid w:val="00B666B7"/>
    <w:rsid w:val="00B66A32"/>
    <w:rsid w:val="00B66B53"/>
    <w:rsid w:val="00B66C41"/>
    <w:rsid w:val="00B66D8F"/>
    <w:rsid w:val="00B66F86"/>
    <w:rsid w:val="00B670DE"/>
    <w:rsid w:val="00B6715C"/>
    <w:rsid w:val="00B67B78"/>
    <w:rsid w:val="00B67E27"/>
    <w:rsid w:val="00B67EC2"/>
    <w:rsid w:val="00B7070E"/>
    <w:rsid w:val="00B70956"/>
    <w:rsid w:val="00B70C44"/>
    <w:rsid w:val="00B70DA3"/>
    <w:rsid w:val="00B70F3D"/>
    <w:rsid w:val="00B70FFD"/>
    <w:rsid w:val="00B713F0"/>
    <w:rsid w:val="00B71D29"/>
    <w:rsid w:val="00B71D5A"/>
    <w:rsid w:val="00B71EB2"/>
    <w:rsid w:val="00B72410"/>
    <w:rsid w:val="00B724C9"/>
    <w:rsid w:val="00B726C0"/>
    <w:rsid w:val="00B72F19"/>
    <w:rsid w:val="00B73056"/>
    <w:rsid w:val="00B73525"/>
    <w:rsid w:val="00B74B28"/>
    <w:rsid w:val="00B74E1D"/>
    <w:rsid w:val="00B74E28"/>
    <w:rsid w:val="00B74F80"/>
    <w:rsid w:val="00B750C9"/>
    <w:rsid w:val="00B75AA1"/>
    <w:rsid w:val="00B75B52"/>
    <w:rsid w:val="00B75D44"/>
    <w:rsid w:val="00B76082"/>
    <w:rsid w:val="00B76085"/>
    <w:rsid w:val="00B76455"/>
    <w:rsid w:val="00B76774"/>
    <w:rsid w:val="00B76989"/>
    <w:rsid w:val="00B76B5E"/>
    <w:rsid w:val="00B76BE9"/>
    <w:rsid w:val="00B76DA1"/>
    <w:rsid w:val="00B7702F"/>
    <w:rsid w:val="00B7703B"/>
    <w:rsid w:val="00B771EA"/>
    <w:rsid w:val="00B771F2"/>
    <w:rsid w:val="00B7751D"/>
    <w:rsid w:val="00B778A7"/>
    <w:rsid w:val="00B80195"/>
    <w:rsid w:val="00B803BB"/>
    <w:rsid w:val="00B80512"/>
    <w:rsid w:val="00B805B6"/>
    <w:rsid w:val="00B80684"/>
    <w:rsid w:val="00B808C8"/>
    <w:rsid w:val="00B81186"/>
    <w:rsid w:val="00B81201"/>
    <w:rsid w:val="00B812BA"/>
    <w:rsid w:val="00B81625"/>
    <w:rsid w:val="00B816EA"/>
    <w:rsid w:val="00B819C0"/>
    <w:rsid w:val="00B8225F"/>
    <w:rsid w:val="00B82664"/>
    <w:rsid w:val="00B82959"/>
    <w:rsid w:val="00B82A44"/>
    <w:rsid w:val="00B83541"/>
    <w:rsid w:val="00B83643"/>
    <w:rsid w:val="00B840A8"/>
    <w:rsid w:val="00B84927"/>
    <w:rsid w:val="00B84D9E"/>
    <w:rsid w:val="00B84EA3"/>
    <w:rsid w:val="00B84FF4"/>
    <w:rsid w:val="00B850ED"/>
    <w:rsid w:val="00B8516B"/>
    <w:rsid w:val="00B851D5"/>
    <w:rsid w:val="00B8534C"/>
    <w:rsid w:val="00B853DE"/>
    <w:rsid w:val="00B85477"/>
    <w:rsid w:val="00B854AD"/>
    <w:rsid w:val="00B85612"/>
    <w:rsid w:val="00B857E9"/>
    <w:rsid w:val="00B85D64"/>
    <w:rsid w:val="00B85FD0"/>
    <w:rsid w:val="00B860B4"/>
    <w:rsid w:val="00B8610F"/>
    <w:rsid w:val="00B861E5"/>
    <w:rsid w:val="00B8639A"/>
    <w:rsid w:val="00B8646B"/>
    <w:rsid w:val="00B86699"/>
    <w:rsid w:val="00B868C6"/>
    <w:rsid w:val="00B86B69"/>
    <w:rsid w:val="00B86CA4"/>
    <w:rsid w:val="00B87557"/>
    <w:rsid w:val="00B87703"/>
    <w:rsid w:val="00B87909"/>
    <w:rsid w:val="00B879F3"/>
    <w:rsid w:val="00B87BC7"/>
    <w:rsid w:val="00B87F66"/>
    <w:rsid w:val="00B902DB"/>
    <w:rsid w:val="00B903D8"/>
    <w:rsid w:val="00B90669"/>
    <w:rsid w:val="00B9092F"/>
    <w:rsid w:val="00B90D5A"/>
    <w:rsid w:val="00B916DA"/>
    <w:rsid w:val="00B91C2A"/>
    <w:rsid w:val="00B91C51"/>
    <w:rsid w:val="00B92118"/>
    <w:rsid w:val="00B92214"/>
    <w:rsid w:val="00B923DA"/>
    <w:rsid w:val="00B929B6"/>
    <w:rsid w:val="00B92BEB"/>
    <w:rsid w:val="00B92CD0"/>
    <w:rsid w:val="00B92FB4"/>
    <w:rsid w:val="00B92FBE"/>
    <w:rsid w:val="00B93131"/>
    <w:rsid w:val="00B9335C"/>
    <w:rsid w:val="00B93803"/>
    <w:rsid w:val="00B938DB"/>
    <w:rsid w:val="00B9396F"/>
    <w:rsid w:val="00B9399C"/>
    <w:rsid w:val="00B93CC1"/>
    <w:rsid w:val="00B93E97"/>
    <w:rsid w:val="00B9400F"/>
    <w:rsid w:val="00B943A2"/>
    <w:rsid w:val="00B94586"/>
    <w:rsid w:val="00B945A1"/>
    <w:rsid w:val="00B9479D"/>
    <w:rsid w:val="00B95085"/>
    <w:rsid w:val="00B953A1"/>
    <w:rsid w:val="00B9564D"/>
    <w:rsid w:val="00B95D7E"/>
    <w:rsid w:val="00B9605B"/>
    <w:rsid w:val="00B96183"/>
    <w:rsid w:val="00B96845"/>
    <w:rsid w:val="00B969A5"/>
    <w:rsid w:val="00B96D3F"/>
    <w:rsid w:val="00B97498"/>
    <w:rsid w:val="00B9762A"/>
    <w:rsid w:val="00B9771A"/>
    <w:rsid w:val="00B97A04"/>
    <w:rsid w:val="00B97DD4"/>
    <w:rsid w:val="00B97F46"/>
    <w:rsid w:val="00BA0A2B"/>
    <w:rsid w:val="00BA0BE1"/>
    <w:rsid w:val="00BA0C5C"/>
    <w:rsid w:val="00BA1244"/>
    <w:rsid w:val="00BA1CB5"/>
    <w:rsid w:val="00BA1F6D"/>
    <w:rsid w:val="00BA287A"/>
    <w:rsid w:val="00BA2CA1"/>
    <w:rsid w:val="00BA2D74"/>
    <w:rsid w:val="00BA32D9"/>
    <w:rsid w:val="00BA39EB"/>
    <w:rsid w:val="00BA3CAD"/>
    <w:rsid w:val="00BA3CB9"/>
    <w:rsid w:val="00BA3D11"/>
    <w:rsid w:val="00BA3DF4"/>
    <w:rsid w:val="00BA409C"/>
    <w:rsid w:val="00BA40D5"/>
    <w:rsid w:val="00BA43BA"/>
    <w:rsid w:val="00BA4541"/>
    <w:rsid w:val="00BA4856"/>
    <w:rsid w:val="00BA4C28"/>
    <w:rsid w:val="00BA4C92"/>
    <w:rsid w:val="00BA4DFF"/>
    <w:rsid w:val="00BA4F05"/>
    <w:rsid w:val="00BA5390"/>
    <w:rsid w:val="00BA53A0"/>
    <w:rsid w:val="00BA555A"/>
    <w:rsid w:val="00BA55A9"/>
    <w:rsid w:val="00BA5A99"/>
    <w:rsid w:val="00BA5B96"/>
    <w:rsid w:val="00BA5FFF"/>
    <w:rsid w:val="00BA6012"/>
    <w:rsid w:val="00BA6050"/>
    <w:rsid w:val="00BA6A77"/>
    <w:rsid w:val="00BA6FE6"/>
    <w:rsid w:val="00BA775E"/>
    <w:rsid w:val="00BB0544"/>
    <w:rsid w:val="00BB0937"/>
    <w:rsid w:val="00BB0FFB"/>
    <w:rsid w:val="00BB110E"/>
    <w:rsid w:val="00BB15FD"/>
    <w:rsid w:val="00BB213D"/>
    <w:rsid w:val="00BB2164"/>
    <w:rsid w:val="00BB22A1"/>
    <w:rsid w:val="00BB22C3"/>
    <w:rsid w:val="00BB26DF"/>
    <w:rsid w:val="00BB2ACF"/>
    <w:rsid w:val="00BB2CB4"/>
    <w:rsid w:val="00BB3241"/>
    <w:rsid w:val="00BB3C90"/>
    <w:rsid w:val="00BB3DBF"/>
    <w:rsid w:val="00BB42D2"/>
    <w:rsid w:val="00BB4356"/>
    <w:rsid w:val="00BB43F5"/>
    <w:rsid w:val="00BB4569"/>
    <w:rsid w:val="00BB45A9"/>
    <w:rsid w:val="00BB46DD"/>
    <w:rsid w:val="00BB47BA"/>
    <w:rsid w:val="00BB4B3F"/>
    <w:rsid w:val="00BB4ED1"/>
    <w:rsid w:val="00BB5389"/>
    <w:rsid w:val="00BB6091"/>
    <w:rsid w:val="00BB6115"/>
    <w:rsid w:val="00BB6654"/>
    <w:rsid w:val="00BB69D4"/>
    <w:rsid w:val="00BB6BDC"/>
    <w:rsid w:val="00BB6E32"/>
    <w:rsid w:val="00BB6FAE"/>
    <w:rsid w:val="00BB71E2"/>
    <w:rsid w:val="00BB75A3"/>
    <w:rsid w:val="00BB76A1"/>
    <w:rsid w:val="00BB7761"/>
    <w:rsid w:val="00BB7839"/>
    <w:rsid w:val="00BC0370"/>
    <w:rsid w:val="00BC05C6"/>
    <w:rsid w:val="00BC0A79"/>
    <w:rsid w:val="00BC0B86"/>
    <w:rsid w:val="00BC0E97"/>
    <w:rsid w:val="00BC12C7"/>
    <w:rsid w:val="00BC193D"/>
    <w:rsid w:val="00BC2172"/>
    <w:rsid w:val="00BC24DD"/>
    <w:rsid w:val="00BC270E"/>
    <w:rsid w:val="00BC277E"/>
    <w:rsid w:val="00BC2811"/>
    <w:rsid w:val="00BC28EF"/>
    <w:rsid w:val="00BC2C5C"/>
    <w:rsid w:val="00BC30F0"/>
    <w:rsid w:val="00BC33C5"/>
    <w:rsid w:val="00BC35BF"/>
    <w:rsid w:val="00BC388E"/>
    <w:rsid w:val="00BC3A66"/>
    <w:rsid w:val="00BC3AE3"/>
    <w:rsid w:val="00BC3D0A"/>
    <w:rsid w:val="00BC4066"/>
    <w:rsid w:val="00BC4343"/>
    <w:rsid w:val="00BC4BCF"/>
    <w:rsid w:val="00BC4C77"/>
    <w:rsid w:val="00BC4FD6"/>
    <w:rsid w:val="00BC510A"/>
    <w:rsid w:val="00BC5658"/>
    <w:rsid w:val="00BC5904"/>
    <w:rsid w:val="00BC5B8A"/>
    <w:rsid w:val="00BC5F3E"/>
    <w:rsid w:val="00BC60AE"/>
    <w:rsid w:val="00BC6315"/>
    <w:rsid w:val="00BC67F0"/>
    <w:rsid w:val="00BC68D3"/>
    <w:rsid w:val="00BC6961"/>
    <w:rsid w:val="00BC6D0D"/>
    <w:rsid w:val="00BC6EE2"/>
    <w:rsid w:val="00BC78E7"/>
    <w:rsid w:val="00BC7D30"/>
    <w:rsid w:val="00BC7F32"/>
    <w:rsid w:val="00BD0279"/>
    <w:rsid w:val="00BD0394"/>
    <w:rsid w:val="00BD08C9"/>
    <w:rsid w:val="00BD093E"/>
    <w:rsid w:val="00BD0D92"/>
    <w:rsid w:val="00BD0FAD"/>
    <w:rsid w:val="00BD1759"/>
    <w:rsid w:val="00BD214E"/>
    <w:rsid w:val="00BD2507"/>
    <w:rsid w:val="00BD27F0"/>
    <w:rsid w:val="00BD2D12"/>
    <w:rsid w:val="00BD2DC1"/>
    <w:rsid w:val="00BD3010"/>
    <w:rsid w:val="00BD358E"/>
    <w:rsid w:val="00BD390B"/>
    <w:rsid w:val="00BD3F91"/>
    <w:rsid w:val="00BD430C"/>
    <w:rsid w:val="00BD446D"/>
    <w:rsid w:val="00BD49D0"/>
    <w:rsid w:val="00BD4BF9"/>
    <w:rsid w:val="00BD4CB1"/>
    <w:rsid w:val="00BD5016"/>
    <w:rsid w:val="00BD54D9"/>
    <w:rsid w:val="00BD5526"/>
    <w:rsid w:val="00BD5A18"/>
    <w:rsid w:val="00BD62A5"/>
    <w:rsid w:val="00BD62F4"/>
    <w:rsid w:val="00BD66E5"/>
    <w:rsid w:val="00BD6927"/>
    <w:rsid w:val="00BD6F6A"/>
    <w:rsid w:val="00BD7502"/>
    <w:rsid w:val="00BE0687"/>
    <w:rsid w:val="00BE0744"/>
    <w:rsid w:val="00BE0828"/>
    <w:rsid w:val="00BE0BED"/>
    <w:rsid w:val="00BE0E4C"/>
    <w:rsid w:val="00BE14FC"/>
    <w:rsid w:val="00BE1CD5"/>
    <w:rsid w:val="00BE1D87"/>
    <w:rsid w:val="00BE1E36"/>
    <w:rsid w:val="00BE231F"/>
    <w:rsid w:val="00BE32BE"/>
    <w:rsid w:val="00BE3C5D"/>
    <w:rsid w:val="00BE4056"/>
    <w:rsid w:val="00BE4A2A"/>
    <w:rsid w:val="00BE510A"/>
    <w:rsid w:val="00BE53BF"/>
    <w:rsid w:val="00BE57E9"/>
    <w:rsid w:val="00BE5867"/>
    <w:rsid w:val="00BE5929"/>
    <w:rsid w:val="00BE5BD5"/>
    <w:rsid w:val="00BE6577"/>
    <w:rsid w:val="00BE6AD1"/>
    <w:rsid w:val="00BE72E5"/>
    <w:rsid w:val="00BE793A"/>
    <w:rsid w:val="00BE7BDC"/>
    <w:rsid w:val="00BE7D82"/>
    <w:rsid w:val="00BE7DA8"/>
    <w:rsid w:val="00BF06E1"/>
    <w:rsid w:val="00BF0D8F"/>
    <w:rsid w:val="00BF1009"/>
    <w:rsid w:val="00BF12C8"/>
    <w:rsid w:val="00BF14C5"/>
    <w:rsid w:val="00BF16A3"/>
    <w:rsid w:val="00BF16BB"/>
    <w:rsid w:val="00BF1A8C"/>
    <w:rsid w:val="00BF1BD4"/>
    <w:rsid w:val="00BF2071"/>
    <w:rsid w:val="00BF24F2"/>
    <w:rsid w:val="00BF25B7"/>
    <w:rsid w:val="00BF2713"/>
    <w:rsid w:val="00BF2B1C"/>
    <w:rsid w:val="00BF35E4"/>
    <w:rsid w:val="00BF38FA"/>
    <w:rsid w:val="00BF394D"/>
    <w:rsid w:val="00BF3D0B"/>
    <w:rsid w:val="00BF3D0E"/>
    <w:rsid w:val="00BF41D9"/>
    <w:rsid w:val="00BF4319"/>
    <w:rsid w:val="00BF43F8"/>
    <w:rsid w:val="00BF4686"/>
    <w:rsid w:val="00BF4890"/>
    <w:rsid w:val="00BF49E3"/>
    <w:rsid w:val="00BF4B5A"/>
    <w:rsid w:val="00BF4CD8"/>
    <w:rsid w:val="00BF4D92"/>
    <w:rsid w:val="00BF53BB"/>
    <w:rsid w:val="00BF547D"/>
    <w:rsid w:val="00BF6112"/>
    <w:rsid w:val="00BF6332"/>
    <w:rsid w:val="00BF63EE"/>
    <w:rsid w:val="00BF64FD"/>
    <w:rsid w:val="00BF7025"/>
    <w:rsid w:val="00BF7426"/>
    <w:rsid w:val="00BF74A6"/>
    <w:rsid w:val="00BF7713"/>
    <w:rsid w:val="00BF7945"/>
    <w:rsid w:val="00BF796A"/>
    <w:rsid w:val="00BF797B"/>
    <w:rsid w:val="00BF79B3"/>
    <w:rsid w:val="00BF7FA4"/>
    <w:rsid w:val="00C006B4"/>
    <w:rsid w:val="00C00CD5"/>
    <w:rsid w:val="00C019BC"/>
    <w:rsid w:val="00C01CEA"/>
    <w:rsid w:val="00C021B7"/>
    <w:rsid w:val="00C022BC"/>
    <w:rsid w:val="00C023AC"/>
    <w:rsid w:val="00C023D1"/>
    <w:rsid w:val="00C0252A"/>
    <w:rsid w:val="00C02878"/>
    <w:rsid w:val="00C02ABA"/>
    <w:rsid w:val="00C02AE7"/>
    <w:rsid w:val="00C0303E"/>
    <w:rsid w:val="00C0317D"/>
    <w:rsid w:val="00C03269"/>
    <w:rsid w:val="00C0369D"/>
    <w:rsid w:val="00C03B2F"/>
    <w:rsid w:val="00C03CB1"/>
    <w:rsid w:val="00C03F69"/>
    <w:rsid w:val="00C041EF"/>
    <w:rsid w:val="00C04262"/>
    <w:rsid w:val="00C044F2"/>
    <w:rsid w:val="00C04645"/>
    <w:rsid w:val="00C04B3E"/>
    <w:rsid w:val="00C05047"/>
    <w:rsid w:val="00C0540C"/>
    <w:rsid w:val="00C054BE"/>
    <w:rsid w:val="00C05851"/>
    <w:rsid w:val="00C05F6A"/>
    <w:rsid w:val="00C063CC"/>
    <w:rsid w:val="00C07034"/>
    <w:rsid w:val="00C07053"/>
    <w:rsid w:val="00C07629"/>
    <w:rsid w:val="00C0773B"/>
    <w:rsid w:val="00C07BE0"/>
    <w:rsid w:val="00C07DF8"/>
    <w:rsid w:val="00C1008B"/>
    <w:rsid w:val="00C100D1"/>
    <w:rsid w:val="00C1019E"/>
    <w:rsid w:val="00C10308"/>
    <w:rsid w:val="00C104C0"/>
    <w:rsid w:val="00C10528"/>
    <w:rsid w:val="00C105B9"/>
    <w:rsid w:val="00C11574"/>
    <w:rsid w:val="00C117FB"/>
    <w:rsid w:val="00C12564"/>
    <w:rsid w:val="00C12A6B"/>
    <w:rsid w:val="00C12D72"/>
    <w:rsid w:val="00C12E31"/>
    <w:rsid w:val="00C1332E"/>
    <w:rsid w:val="00C135E6"/>
    <w:rsid w:val="00C14047"/>
    <w:rsid w:val="00C145C8"/>
    <w:rsid w:val="00C145D7"/>
    <w:rsid w:val="00C1472B"/>
    <w:rsid w:val="00C14D11"/>
    <w:rsid w:val="00C14DAD"/>
    <w:rsid w:val="00C14FAE"/>
    <w:rsid w:val="00C156FB"/>
    <w:rsid w:val="00C15D87"/>
    <w:rsid w:val="00C15FE6"/>
    <w:rsid w:val="00C16223"/>
    <w:rsid w:val="00C1667E"/>
    <w:rsid w:val="00C167DF"/>
    <w:rsid w:val="00C16A44"/>
    <w:rsid w:val="00C16C07"/>
    <w:rsid w:val="00C16E75"/>
    <w:rsid w:val="00C174F7"/>
    <w:rsid w:val="00C17685"/>
    <w:rsid w:val="00C17B05"/>
    <w:rsid w:val="00C17C81"/>
    <w:rsid w:val="00C17CD8"/>
    <w:rsid w:val="00C17D83"/>
    <w:rsid w:val="00C20109"/>
    <w:rsid w:val="00C203D3"/>
    <w:rsid w:val="00C203E4"/>
    <w:rsid w:val="00C20889"/>
    <w:rsid w:val="00C209BD"/>
    <w:rsid w:val="00C20C57"/>
    <w:rsid w:val="00C219A5"/>
    <w:rsid w:val="00C21B5E"/>
    <w:rsid w:val="00C21FAE"/>
    <w:rsid w:val="00C222A5"/>
    <w:rsid w:val="00C222B1"/>
    <w:rsid w:val="00C222E3"/>
    <w:rsid w:val="00C222E5"/>
    <w:rsid w:val="00C2242A"/>
    <w:rsid w:val="00C224BE"/>
    <w:rsid w:val="00C225C0"/>
    <w:rsid w:val="00C228BD"/>
    <w:rsid w:val="00C22D26"/>
    <w:rsid w:val="00C2362A"/>
    <w:rsid w:val="00C2394D"/>
    <w:rsid w:val="00C23BD0"/>
    <w:rsid w:val="00C23CC4"/>
    <w:rsid w:val="00C23D93"/>
    <w:rsid w:val="00C23F86"/>
    <w:rsid w:val="00C24064"/>
    <w:rsid w:val="00C2421D"/>
    <w:rsid w:val="00C2456A"/>
    <w:rsid w:val="00C246BE"/>
    <w:rsid w:val="00C246FB"/>
    <w:rsid w:val="00C24BB2"/>
    <w:rsid w:val="00C24BB7"/>
    <w:rsid w:val="00C24F17"/>
    <w:rsid w:val="00C25308"/>
    <w:rsid w:val="00C25344"/>
    <w:rsid w:val="00C25530"/>
    <w:rsid w:val="00C255C0"/>
    <w:rsid w:val="00C268EC"/>
    <w:rsid w:val="00C26BE5"/>
    <w:rsid w:val="00C27219"/>
    <w:rsid w:val="00C272F4"/>
    <w:rsid w:val="00C27332"/>
    <w:rsid w:val="00C27562"/>
    <w:rsid w:val="00C27795"/>
    <w:rsid w:val="00C2792F"/>
    <w:rsid w:val="00C30020"/>
    <w:rsid w:val="00C300C1"/>
    <w:rsid w:val="00C303A7"/>
    <w:rsid w:val="00C30493"/>
    <w:rsid w:val="00C30FF7"/>
    <w:rsid w:val="00C31032"/>
    <w:rsid w:val="00C316BC"/>
    <w:rsid w:val="00C31A8E"/>
    <w:rsid w:val="00C32768"/>
    <w:rsid w:val="00C3291B"/>
    <w:rsid w:val="00C32924"/>
    <w:rsid w:val="00C32933"/>
    <w:rsid w:val="00C32952"/>
    <w:rsid w:val="00C32BA8"/>
    <w:rsid w:val="00C32CF8"/>
    <w:rsid w:val="00C32E15"/>
    <w:rsid w:val="00C335C6"/>
    <w:rsid w:val="00C33798"/>
    <w:rsid w:val="00C337AE"/>
    <w:rsid w:val="00C33DAA"/>
    <w:rsid w:val="00C33E02"/>
    <w:rsid w:val="00C33ECA"/>
    <w:rsid w:val="00C3448A"/>
    <w:rsid w:val="00C347CD"/>
    <w:rsid w:val="00C3482A"/>
    <w:rsid w:val="00C3496F"/>
    <w:rsid w:val="00C349CF"/>
    <w:rsid w:val="00C34F06"/>
    <w:rsid w:val="00C35152"/>
    <w:rsid w:val="00C35313"/>
    <w:rsid w:val="00C35360"/>
    <w:rsid w:val="00C354A4"/>
    <w:rsid w:val="00C35509"/>
    <w:rsid w:val="00C3550C"/>
    <w:rsid w:val="00C357D1"/>
    <w:rsid w:val="00C35B1A"/>
    <w:rsid w:val="00C35DC6"/>
    <w:rsid w:val="00C36006"/>
    <w:rsid w:val="00C36100"/>
    <w:rsid w:val="00C361B0"/>
    <w:rsid w:val="00C363E9"/>
    <w:rsid w:val="00C3677B"/>
    <w:rsid w:val="00C36807"/>
    <w:rsid w:val="00C36A71"/>
    <w:rsid w:val="00C36AAB"/>
    <w:rsid w:val="00C374CC"/>
    <w:rsid w:val="00C37B87"/>
    <w:rsid w:val="00C37E88"/>
    <w:rsid w:val="00C400F4"/>
    <w:rsid w:val="00C40426"/>
    <w:rsid w:val="00C4058F"/>
    <w:rsid w:val="00C408F8"/>
    <w:rsid w:val="00C40D0A"/>
    <w:rsid w:val="00C40DAF"/>
    <w:rsid w:val="00C40E4A"/>
    <w:rsid w:val="00C4100E"/>
    <w:rsid w:val="00C410F4"/>
    <w:rsid w:val="00C41B47"/>
    <w:rsid w:val="00C41E0A"/>
    <w:rsid w:val="00C423AF"/>
    <w:rsid w:val="00C424C8"/>
    <w:rsid w:val="00C42624"/>
    <w:rsid w:val="00C42C09"/>
    <w:rsid w:val="00C43220"/>
    <w:rsid w:val="00C43825"/>
    <w:rsid w:val="00C438F4"/>
    <w:rsid w:val="00C43A26"/>
    <w:rsid w:val="00C43CEF"/>
    <w:rsid w:val="00C440FE"/>
    <w:rsid w:val="00C4427C"/>
    <w:rsid w:val="00C448E7"/>
    <w:rsid w:val="00C44940"/>
    <w:rsid w:val="00C44EA7"/>
    <w:rsid w:val="00C44F48"/>
    <w:rsid w:val="00C44F7B"/>
    <w:rsid w:val="00C45346"/>
    <w:rsid w:val="00C45459"/>
    <w:rsid w:val="00C4546E"/>
    <w:rsid w:val="00C455AF"/>
    <w:rsid w:val="00C4585F"/>
    <w:rsid w:val="00C4661F"/>
    <w:rsid w:val="00C46632"/>
    <w:rsid w:val="00C466EF"/>
    <w:rsid w:val="00C46A81"/>
    <w:rsid w:val="00C46DA5"/>
    <w:rsid w:val="00C46EA6"/>
    <w:rsid w:val="00C472FE"/>
    <w:rsid w:val="00C47691"/>
    <w:rsid w:val="00C47865"/>
    <w:rsid w:val="00C47871"/>
    <w:rsid w:val="00C4788D"/>
    <w:rsid w:val="00C47A1C"/>
    <w:rsid w:val="00C5039F"/>
    <w:rsid w:val="00C504A3"/>
    <w:rsid w:val="00C50905"/>
    <w:rsid w:val="00C50D70"/>
    <w:rsid w:val="00C51289"/>
    <w:rsid w:val="00C51A16"/>
    <w:rsid w:val="00C5211F"/>
    <w:rsid w:val="00C52289"/>
    <w:rsid w:val="00C52932"/>
    <w:rsid w:val="00C52C9D"/>
    <w:rsid w:val="00C53FE7"/>
    <w:rsid w:val="00C541C0"/>
    <w:rsid w:val="00C542A9"/>
    <w:rsid w:val="00C545FC"/>
    <w:rsid w:val="00C54868"/>
    <w:rsid w:val="00C54EE8"/>
    <w:rsid w:val="00C55022"/>
    <w:rsid w:val="00C5543A"/>
    <w:rsid w:val="00C55590"/>
    <w:rsid w:val="00C55F1B"/>
    <w:rsid w:val="00C55FEA"/>
    <w:rsid w:val="00C560A4"/>
    <w:rsid w:val="00C5615C"/>
    <w:rsid w:val="00C5630F"/>
    <w:rsid w:val="00C5678E"/>
    <w:rsid w:val="00C56873"/>
    <w:rsid w:val="00C56A1C"/>
    <w:rsid w:val="00C56A8A"/>
    <w:rsid w:val="00C56AB1"/>
    <w:rsid w:val="00C56B19"/>
    <w:rsid w:val="00C56BE7"/>
    <w:rsid w:val="00C56D76"/>
    <w:rsid w:val="00C56FB9"/>
    <w:rsid w:val="00C57310"/>
    <w:rsid w:val="00C57466"/>
    <w:rsid w:val="00C576D1"/>
    <w:rsid w:val="00C576DB"/>
    <w:rsid w:val="00C57BFB"/>
    <w:rsid w:val="00C601E8"/>
    <w:rsid w:val="00C60262"/>
    <w:rsid w:val="00C603CF"/>
    <w:rsid w:val="00C606C0"/>
    <w:rsid w:val="00C609D0"/>
    <w:rsid w:val="00C60A5E"/>
    <w:rsid w:val="00C60C03"/>
    <w:rsid w:val="00C611A2"/>
    <w:rsid w:val="00C61412"/>
    <w:rsid w:val="00C614D9"/>
    <w:rsid w:val="00C61A06"/>
    <w:rsid w:val="00C61F76"/>
    <w:rsid w:val="00C622FB"/>
    <w:rsid w:val="00C62551"/>
    <w:rsid w:val="00C626AA"/>
    <w:rsid w:val="00C62829"/>
    <w:rsid w:val="00C629F7"/>
    <w:rsid w:val="00C634A5"/>
    <w:rsid w:val="00C63511"/>
    <w:rsid w:val="00C635EA"/>
    <w:rsid w:val="00C63A02"/>
    <w:rsid w:val="00C63F2E"/>
    <w:rsid w:val="00C642C4"/>
    <w:rsid w:val="00C642E9"/>
    <w:rsid w:val="00C64651"/>
    <w:rsid w:val="00C65751"/>
    <w:rsid w:val="00C657CF"/>
    <w:rsid w:val="00C65DB0"/>
    <w:rsid w:val="00C65DC8"/>
    <w:rsid w:val="00C65E26"/>
    <w:rsid w:val="00C65F03"/>
    <w:rsid w:val="00C663F7"/>
    <w:rsid w:val="00C668F8"/>
    <w:rsid w:val="00C66E27"/>
    <w:rsid w:val="00C6718F"/>
    <w:rsid w:val="00C67745"/>
    <w:rsid w:val="00C67987"/>
    <w:rsid w:val="00C679F9"/>
    <w:rsid w:val="00C67AA7"/>
    <w:rsid w:val="00C67D3C"/>
    <w:rsid w:val="00C67FFC"/>
    <w:rsid w:val="00C7026A"/>
    <w:rsid w:val="00C7037B"/>
    <w:rsid w:val="00C705B9"/>
    <w:rsid w:val="00C709A7"/>
    <w:rsid w:val="00C71375"/>
    <w:rsid w:val="00C71397"/>
    <w:rsid w:val="00C717A4"/>
    <w:rsid w:val="00C71866"/>
    <w:rsid w:val="00C71BC5"/>
    <w:rsid w:val="00C71C20"/>
    <w:rsid w:val="00C71C26"/>
    <w:rsid w:val="00C72174"/>
    <w:rsid w:val="00C723C5"/>
    <w:rsid w:val="00C726E8"/>
    <w:rsid w:val="00C72FEE"/>
    <w:rsid w:val="00C731D2"/>
    <w:rsid w:val="00C732BA"/>
    <w:rsid w:val="00C73E55"/>
    <w:rsid w:val="00C73E5A"/>
    <w:rsid w:val="00C741FF"/>
    <w:rsid w:val="00C74F1B"/>
    <w:rsid w:val="00C75042"/>
    <w:rsid w:val="00C75389"/>
    <w:rsid w:val="00C75F74"/>
    <w:rsid w:val="00C76146"/>
    <w:rsid w:val="00C7652E"/>
    <w:rsid w:val="00C76620"/>
    <w:rsid w:val="00C76EC3"/>
    <w:rsid w:val="00C77395"/>
    <w:rsid w:val="00C773A9"/>
    <w:rsid w:val="00C7744A"/>
    <w:rsid w:val="00C7782D"/>
    <w:rsid w:val="00C77B3B"/>
    <w:rsid w:val="00C77FA3"/>
    <w:rsid w:val="00C80250"/>
    <w:rsid w:val="00C80E79"/>
    <w:rsid w:val="00C8111C"/>
    <w:rsid w:val="00C81154"/>
    <w:rsid w:val="00C816ED"/>
    <w:rsid w:val="00C816F1"/>
    <w:rsid w:val="00C81711"/>
    <w:rsid w:val="00C81B10"/>
    <w:rsid w:val="00C81FB6"/>
    <w:rsid w:val="00C8263A"/>
    <w:rsid w:val="00C829B5"/>
    <w:rsid w:val="00C82A9D"/>
    <w:rsid w:val="00C82DC5"/>
    <w:rsid w:val="00C82F4F"/>
    <w:rsid w:val="00C83232"/>
    <w:rsid w:val="00C83367"/>
    <w:rsid w:val="00C838B5"/>
    <w:rsid w:val="00C83942"/>
    <w:rsid w:val="00C83CB6"/>
    <w:rsid w:val="00C83DB9"/>
    <w:rsid w:val="00C8404B"/>
    <w:rsid w:val="00C840CF"/>
    <w:rsid w:val="00C845C0"/>
    <w:rsid w:val="00C84936"/>
    <w:rsid w:val="00C84957"/>
    <w:rsid w:val="00C84ACF"/>
    <w:rsid w:val="00C84D84"/>
    <w:rsid w:val="00C84F63"/>
    <w:rsid w:val="00C85073"/>
    <w:rsid w:val="00C85387"/>
    <w:rsid w:val="00C85B7B"/>
    <w:rsid w:val="00C85F61"/>
    <w:rsid w:val="00C86017"/>
    <w:rsid w:val="00C860C1"/>
    <w:rsid w:val="00C86122"/>
    <w:rsid w:val="00C86176"/>
    <w:rsid w:val="00C8650E"/>
    <w:rsid w:val="00C86787"/>
    <w:rsid w:val="00C86859"/>
    <w:rsid w:val="00C86F0D"/>
    <w:rsid w:val="00C86F12"/>
    <w:rsid w:val="00C870C0"/>
    <w:rsid w:val="00C877AF"/>
    <w:rsid w:val="00C878BA"/>
    <w:rsid w:val="00C87925"/>
    <w:rsid w:val="00C87D40"/>
    <w:rsid w:val="00C87DFE"/>
    <w:rsid w:val="00C87E1C"/>
    <w:rsid w:val="00C903C8"/>
    <w:rsid w:val="00C903E5"/>
    <w:rsid w:val="00C905DD"/>
    <w:rsid w:val="00C90657"/>
    <w:rsid w:val="00C90757"/>
    <w:rsid w:val="00C90777"/>
    <w:rsid w:val="00C9079B"/>
    <w:rsid w:val="00C909FA"/>
    <w:rsid w:val="00C90BBD"/>
    <w:rsid w:val="00C90CC0"/>
    <w:rsid w:val="00C90EA2"/>
    <w:rsid w:val="00C91481"/>
    <w:rsid w:val="00C916CF"/>
    <w:rsid w:val="00C91748"/>
    <w:rsid w:val="00C9205E"/>
    <w:rsid w:val="00C929F0"/>
    <w:rsid w:val="00C92C75"/>
    <w:rsid w:val="00C92E63"/>
    <w:rsid w:val="00C92E8D"/>
    <w:rsid w:val="00C930C9"/>
    <w:rsid w:val="00C9313E"/>
    <w:rsid w:val="00C9323C"/>
    <w:rsid w:val="00C93C44"/>
    <w:rsid w:val="00C93D88"/>
    <w:rsid w:val="00C93EEC"/>
    <w:rsid w:val="00C94058"/>
    <w:rsid w:val="00C940A1"/>
    <w:rsid w:val="00C94126"/>
    <w:rsid w:val="00C947EA"/>
    <w:rsid w:val="00C94AB9"/>
    <w:rsid w:val="00C94AD9"/>
    <w:rsid w:val="00C94ADB"/>
    <w:rsid w:val="00C94C4B"/>
    <w:rsid w:val="00C953D3"/>
    <w:rsid w:val="00C95751"/>
    <w:rsid w:val="00C95EAB"/>
    <w:rsid w:val="00C95F47"/>
    <w:rsid w:val="00C9625E"/>
    <w:rsid w:val="00C963FE"/>
    <w:rsid w:val="00C967E0"/>
    <w:rsid w:val="00C96A86"/>
    <w:rsid w:val="00C97177"/>
    <w:rsid w:val="00C971E3"/>
    <w:rsid w:val="00C97C2A"/>
    <w:rsid w:val="00C97F05"/>
    <w:rsid w:val="00C97FB3"/>
    <w:rsid w:val="00C97FEF"/>
    <w:rsid w:val="00CA0369"/>
    <w:rsid w:val="00CA0437"/>
    <w:rsid w:val="00CA0672"/>
    <w:rsid w:val="00CA09E7"/>
    <w:rsid w:val="00CA0BED"/>
    <w:rsid w:val="00CA0CCD"/>
    <w:rsid w:val="00CA0D1D"/>
    <w:rsid w:val="00CA1CA8"/>
    <w:rsid w:val="00CA1EF7"/>
    <w:rsid w:val="00CA1F76"/>
    <w:rsid w:val="00CA20E3"/>
    <w:rsid w:val="00CA2170"/>
    <w:rsid w:val="00CA22D7"/>
    <w:rsid w:val="00CA2CE2"/>
    <w:rsid w:val="00CA38DD"/>
    <w:rsid w:val="00CA3D28"/>
    <w:rsid w:val="00CA423C"/>
    <w:rsid w:val="00CA424D"/>
    <w:rsid w:val="00CA46A7"/>
    <w:rsid w:val="00CA4E7D"/>
    <w:rsid w:val="00CA50AF"/>
    <w:rsid w:val="00CA5420"/>
    <w:rsid w:val="00CA56BC"/>
    <w:rsid w:val="00CA5796"/>
    <w:rsid w:val="00CA5BDF"/>
    <w:rsid w:val="00CA5DE8"/>
    <w:rsid w:val="00CA5FB6"/>
    <w:rsid w:val="00CA662C"/>
    <w:rsid w:val="00CA6631"/>
    <w:rsid w:val="00CA67CA"/>
    <w:rsid w:val="00CA6C6E"/>
    <w:rsid w:val="00CA6D73"/>
    <w:rsid w:val="00CA6DBB"/>
    <w:rsid w:val="00CA6E7A"/>
    <w:rsid w:val="00CA70F9"/>
    <w:rsid w:val="00CA73FA"/>
    <w:rsid w:val="00CA753B"/>
    <w:rsid w:val="00CA7660"/>
    <w:rsid w:val="00CA786D"/>
    <w:rsid w:val="00CA79CB"/>
    <w:rsid w:val="00CA7C5C"/>
    <w:rsid w:val="00CB0261"/>
    <w:rsid w:val="00CB0453"/>
    <w:rsid w:val="00CB05D1"/>
    <w:rsid w:val="00CB066F"/>
    <w:rsid w:val="00CB0A56"/>
    <w:rsid w:val="00CB106F"/>
    <w:rsid w:val="00CB18A5"/>
    <w:rsid w:val="00CB1EC7"/>
    <w:rsid w:val="00CB22FA"/>
    <w:rsid w:val="00CB27E0"/>
    <w:rsid w:val="00CB2824"/>
    <w:rsid w:val="00CB2885"/>
    <w:rsid w:val="00CB28EA"/>
    <w:rsid w:val="00CB29AC"/>
    <w:rsid w:val="00CB2D40"/>
    <w:rsid w:val="00CB2F5F"/>
    <w:rsid w:val="00CB3A08"/>
    <w:rsid w:val="00CB3E47"/>
    <w:rsid w:val="00CB40BC"/>
    <w:rsid w:val="00CB4208"/>
    <w:rsid w:val="00CB422E"/>
    <w:rsid w:val="00CB43A5"/>
    <w:rsid w:val="00CB43AE"/>
    <w:rsid w:val="00CB4615"/>
    <w:rsid w:val="00CB4907"/>
    <w:rsid w:val="00CB50D8"/>
    <w:rsid w:val="00CB5269"/>
    <w:rsid w:val="00CB56D2"/>
    <w:rsid w:val="00CB5B0E"/>
    <w:rsid w:val="00CB5CA3"/>
    <w:rsid w:val="00CB5CDE"/>
    <w:rsid w:val="00CB5D0B"/>
    <w:rsid w:val="00CB5DF3"/>
    <w:rsid w:val="00CB5F28"/>
    <w:rsid w:val="00CB650F"/>
    <w:rsid w:val="00CB6685"/>
    <w:rsid w:val="00CB6B9E"/>
    <w:rsid w:val="00CB7270"/>
    <w:rsid w:val="00CB73D6"/>
    <w:rsid w:val="00CB78EB"/>
    <w:rsid w:val="00CB7AD1"/>
    <w:rsid w:val="00CB7BE0"/>
    <w:rsid w:val="00CB7F5A"/>
    <w:rsid w:val="00CC0DB6"/>
    <w:rsid w:val="00CC1205"/>
    <w:rsid w:val="00CC1964"/>
    <w:rsid w:val="00CC1A0D"/>
    <w:rsid w:val="00CC1C43"/>
    <w:rsid w:val="00CC1CB5"/>
    <w:rsid w:val="00CC2173"/>
    <w:rsid w:val="00CC21B3"/>
    <w:rsid w:val="00CC25BD"/>
    <w:rsid w:val="00CC2764"/>
    <w:rsid w:val="00CC3E0D"/>
    <w:rsid w:val="00CC3EF4"/>
    <w:rsid w:val="00CC45F7"/>
    <w:rsid w:val="00CC46B1"/>
    <w:rsid w:val="00CC4968"/>
    <w:rsid w:val="00CC5630"/>
    <w:rsid w:val="00CC56F3"/>
    <w:rsid w:val="00CC5981"/>
    <w:rsid w:val="00CC5BFC"/>
    <w:rsid w:val="00CC5C60"/>
    <w:rsid w:val="00CC5FF7"/>
    <w:rsid w:val="00CC61E2"/>
    <w:rsid w:val="00CC62CF"/>
    <w:rsid w:val="00CC6315"/>
    <w:rsid w:val="00CC694A"/>
    <w:rsid w:val="00CC6E64"/>
    <w:rsid w:val="00CC6FB1"/>
    <w:rsid w:val="00CC711F"/>
    <w:rsid w:val="00CC71A0"/>
    <w:rsid w:val="00CC7406"/>
    <w:rsid w:val="00CC76A8"/>
    <w:rsid w:val="00CC79D0"/>
    <w:rsid w:val="00CD01F1"/>
    <w:rsid w:val="00CD041C"/>
    <w:rsid w:val="00CD0599"/>
    <w:rsid w:val="00CD06C0"/>
    <w:rsid w:val="00CD07A1"/>
    <w:rsid w:val="00CD0B1B"/>
    <w:rsid w:val="00CD0D33"/>
    <w:rsid w:val="00CD1154"/>
    <w:rsid w:val="00CD11F0"/>
    <w:rsid w:val="00CD136E"/>
    <w:rsid w:val="00CD13D8"/>
    <w:rsid w:val="00CD14A6"/>
    <w:rsid w:val="00CD1D39"/>
    <w:rsid w:val="00CD22AC"/>
    <w:rsid w:val="00CD24C2"/>
    <w:rsid w:val="00CD285F"/>
    <w:rsid w:val="00CD2B5A"/>
    <w:rsid w:val="00CD2C7B"/>
    <w:rsid w:val="00CD2DF2"/>
    <w:rsid w:val="00CD2F5B"/>
    <w:rsid w:val="00CD316B"/>
    <w:rsid w:val="00CD3B7C"/>
    <w:rsid w:val="00CD3C2B"/>
    <w:rsid w:val="00CD4059"/>
    <w:rsid w:val="00CD44D1"/>
    <w:rsid w:val="00CD4E8B"/>
    <w:rsid w:val="00CD4EB4"/>
    <w:rsid w:val="00CD50DB"/>
    <w:rsid w:val="00CD52AE"/>
    <w:rsid w:val="00CD5538"/>
    <w:rsid w:val="00CD5D65"/>
    <w:rsid w:val="00CD6B51"/>
    <w:rsid w:val="00CD6D92"/>
    <w:rsid w:val="00CD7293"/>
    <w:rsid w:val="00CD73BB"/>
    <w:rsid w:val="00CD7ABC"/>
    <w:rsid w:val="00CE003F"/>
    <w:rsid w:val="00CE0543"/>
    <w:rsid w:val="00CE0827"/>
    <w:rsid w:val="00CE0866"/>
    <w:rsid w:val="00CE08A8"/>
    <w:rsid w:val="00CE0DFC"/>
    <w:rsid w:val="00CE1019"/>
    <w:rsid w:val="00CE1038"/>
    <w:rsid w:val="00CE1C02"/>
    <w:rsid w:val="00CE1E4E"/>
    <w:rsid w:val="00CE2009"/>
    <w:rsid w:val="00CE21EE"/>
    <w:rsid w:val="00CE2984"/>
    <w:rsid w:val="00CE2AD0"/>
    <w:rsid w:val="00CE315F"/>
    <w:rsid w:val="00CE332B"/>
    <w:rsid w:val="00CE33BB"/>
    <w:rsid w:val="00CE34F1"/>
    <w:rsid w:val="00CE3C44"/>
    <w:rsid w:val="00CE3DDD"/>
    <w:rsid w:val="00CE3FEE"/>
    <w:rsid w:val="00CE41F2"/>
    <w:rsid w:val="00CE44FB"/>
    <w:rsid w:val="00CE4591"/>
    <w:rsid w:val="00CE4BDF"/>
    <w:rsid w:val="00CE51A7"/>
    <w:rsid w:val="00CE53AE"/>
    <w:rsid w:val="00CE5719"/>
    <w:rsid w:val="00CE57DE"/>
    <w:rsid w:val="00CE58D0"/>
    <w:rsid w:val="00CE6183"/>
    <w:rsid w:val="00CE62B4"/>
    <w:rsid w:val="00CE6870"/>
    <w:rsid w:val="00CE6A75"/>
    <w:rsid w:val="00CE6C5E"/>
    <w:rsid w:val="00CE6CF9"/>
    <w:rsid w:val="00CE6E4C"/>
    <w:rsid w:val="00CE6ED6"/>
    <w:rsid w:val="00CE6F5D"/>
    <w:rsid w:val="00CE71F5"/>
    <w:rsid w:val="00CE7701"/>
    <w:rsid w:val="00CE7894"/>
    <w:rsid w:val="00CE7A84"/>
    <w:rsid w:val="00CF0CED"/>
    <w:rsid w:val="00CF1291"/>
    <w:rsid w:val="00CF131A"/>
    <w:rsid w:val="00CF13AF"/>
    <w:rsid w:val="00CF1720"/>
    <w:rsid w:val="00CF1DE6"/>
    <w:rsid w:val="00CF20ED"/>
    <w:rsid w:val="00CF2677"/>
    <w:rsid w:val="00CF2785"/>
    <w:rsid w:val="00CF27EB"/>
    <w:rsid w:val="00CF2B29"/>
    <w:rsid w:val="00CF2EAB"/>
    <w:rsid w:val="00CF3219"/>
    <w:rsid w:val="00CF32EE"/>
    <w:rsid w:val="00CF3328"/>
    <w:rsid w:val="00CF3395"/>
    <w:rsid w:val="00CF3575"/>
    <w:rsid w:val="00CF3751"/>
    <w:rsid w:val="00CF391C"/>
    <w:rsid w:val="00CF3CC2"/>
    <w:rsid w:val="00CF3DF3"/>
    <w:rsid w:val="00CF41B3"/>
    <w:rsid w:val="00CF438F"/>
    <w:rsid w:val="00CF463A"/>
    <w:rsid w:val="00CF4B05"/>
    <w:rsid w:val="00CF4CDA"/>
    <w:rsid w:val="00CF51DA"/>
    <w:rsid w:val="00CF53EC"/>
    <w:rsid w:val="00CF5983"/>
    <w:rsid w:val="00CF5A04"/>
    <w:rsid w:val="00CF5CE2"/>
    <w:rsid w:val="00CF6F68"/>
    <w:rsid w:val="00CF70A6"/>
    <w:rsid w:val="00CF771C"/>
    <w:rsid w:val="00D00620"/>
    <w:rsid w:val="00D007D8"/>
    <w:rsid w:val="00D00982"/>
    <w:rsid w:val="00D00F71"/>
    <w:rsid w:val="00D00FC3"/>
    <w:rsid w:val="00D010DE"/>
    <w:rsid w:val="00D01590"/>
    <w:rsid w:val="00D0176D"/>
    <w:rsid w:val="00D018D9"/>
    <w:rsid w:val="00D0190A"/>
    <w:rsid w:val="00D02157"/>
    <w:rsid w:val="00D022ED"/>
    <w:rsid w:val="00D024D9"/>
    <w:rsid w:val="00D029CA"/>
    <w:rsid w:val="00D02CA5"/>
    <w:rsid w:val="00D02EEF"/>
    <w:rsid w:val="00D03981"/>
    <w:rsid w:val="00D03B4B"/>
    <w:rsid w:val="00D03B4F"/>
    <w:rsid w:val="00D03E25"/>
    <w:rsid w:val="00D04A3B"/>
    <w:rsid w:val="00D04D81"/>
    <w:rsid w:val="00D04ECE"/>
    <w:rsid w:val="00D052FC"/>
    <w:rsid w:val="00D05A9D"/>
    <w:rsid w:val="00D05B34"/>
    <w:rsid w:val="00D05C89"/>
    <w:rsid w:val="00D06138"/>
    <w:rsid w:val="00D0651E"/>
    <w:rsid w:val="00D06CBE"/>
    <w:rsid w:val="00D06F75"/>
    <w:rsid w:val="00D07137"/>
    <w:rsid w:val="00D071CC"/>
    <w:rsid w:val="00D0751C"/>
    <w:rsid w:val="00D0786D"/>
    <w:rsid w:val="00D07889"/>
    <w:rsid w:val="00D07D94"/>
    <w:rsid w:val="00D07DB5"/>
    <w:rsid w:val="00D10034"/>
    <w:rsid w:val="00D101B6"/>
    <w:rsid w:val="00D1078B"/>
    <w:rsid w:val="00D107EC"/>
    <w:rsid w:val="00D10919"/>
    <w:rsid w:val="00D10B92"/>
    <w:rsid w:val="00D11299"/>
    <w:rsid w:val="00D112A3"/>
    <w:rsid w:val="00D115FA"/>
    <w:rsid w:val="00D11875"/>
    <w:rsid w:val="00D11983"/>
    <w:rsid w:val="00D1199E"/>
    <w:rsid w:val="00D11A2C"/>
    <w:rsid w:val="00D1207D"/>
    <w:rsid w:val="00D12589"/>
    <w:rsid w:val="00D12A9D"/>
    <w:rsid w:val="00D12B64"/>
    <w:rsid w:val="00D1336A"/>
    <w:rsid w:val="00D134AD"/>
    <w:rsid w:val="00D1365E"/>
    <w:rsid w:val="00D1401E"/>
    <w:rsid w:val="00D14157"/>
    <w:rsid w:val="00D14507"/>
    <w:rsid w:val="00D14563"/>
    <w:rsid w:val="00D145EC"/>
    <w:rsid w:val="00D146EE"/>
    <w:rsid w:val="00D1471B"/>
    <w:rsid w:val="00D1479C"/>
    <w:rsid w:val="00D149A4"/>
    <w:rsid w:val="00D149E7"/>
    <w:rsid w:val="00D14B1C"/>
    <w:rsid w:val="00D15684"/>
    <w:rsid w:val="00D15873"/>
    <w:rsid w:val="00D1592D"/>
    <w:rsid w:val="00D15CC2"/>
    <w:rsid w:val="00D15D93"/>
    <w:rsid w:val="00D15EF8"/>
    <w:rsid w:val="00D165CB"/>
    <w:rsid w:val="00D16759"/>
    <w:rsid w:val="00D1681F"/>
    <w:rsid w:val="00D16A22"/>
    <w:rsid w:val="00D16BB4"/>
    <w:rsid w:val="00D16BD1"/>
    <w:rsid w:val="00D16F9D"/>
    <w:rsid w:val="00D172F1"/>
    <w:rsid w:val="00D17392"/>
    <w:rsid w:val="00D1772D"/>
    <w:rsid w:val="00D17882"/>
    <w:rsid w:val="00D17B50"/>
    <w:rsid w:val="00D17CF6"/>
    <w:rsid w:val="00D17D3F"/>
    <w:rsid w:val="00D17D66"/>
    <w:rsid w:val="00D17E28"/>
    <w:rsid w:val="00D203E5"/>
    <w:rsid w:val="00D2059C"/>
    <w:rsid w:val="00D20B53"/>
    <w:rsid w:val="00D20CAA"/>
    <w:rsid w:val="00D21197"/>
    <w:rsid w:val="00D21448"/>
    <w:rsid w:val="00D2167F"/>
    <w:rsid w:val="00D21D87"/>
    <w:rsid w:val="00D2239B"/>
    <w:rsid w:val="00D225AA"/>
    <w:rsid w:val="00D226D9"/>
    <w:rsid w:val="00D22EE5"/>
    <w:rsid w:val="00D22FFA"/>
    <w:rsid w:val="00D234B5"/>
    <w:rsid w:val="00D2356B"/>
    <w:rsid w:val="00D23782"/>
    <w:rsid w:val="00D23CB8"/>
    <w:rsid w:val="00D2418C"/>
    <w:rsid w:val="00D24938"/>
    <w:rsid w:val="00D2562F"/>
    <w:rsid w:val="00D26087"/>
    <w:rsid w:val="00D26447"/>
    <w:rsid w:val="00D267C7"/>
    <w:rsid w:val="00D26908"/>
    <w:rsid w:val="00D2695C"/>
    <w:rsid w:val="00D26B45"/>
    <w:rsid w:val="00D26D31"/>
    <w:rsid w:val="00D26F85"/>
    <w:rsid w:val="00D2748C"/>
    <w:rsid w:val="00D27A66"/>
    <w:rsid w:val="00D27CE7"/>
    <w:rsid w:val="00D27FEB"/>
    <w:rsid w:val="00D308BE"/>
    <w:rsid w:val="00D30E9B"/>
    <w:rsid w:val="00D3105F"/>
    <w:rsid w:val="00D313B1"/>
    <w:rsid w:val="00D318E2"/>
    <w:rsid w:val="00D31C04"/>
    <w:rsid w:val="00D31FDE"/>
    <w:rsid w:val="00D32B4D"/>
    <w:rsid w:val="00D32B99"/>
    <w:rsid w:val="00D32D75"/>
    <w:rsid w:val="00D32E5E"/>
    <w:rsid w:val="00D32EF6"/>
    <w:rsid w:val="00D3342F"/>
    <w:rsid w:val="00D33B95"/>
    <w:rsid w:val="00D33DC7"/>
    <w:rsid w:val="00D33E26"/>
    <w:rsid w:val="00D33EDB"/>
    <w:rsid w:val="00D33F65"/>
    <w:rsid w:val="00D34110"/>
    <w:rsid w:val="00D3414A"/>
    <w:rsid w:val="00D3463F"/>
    <w:rsid w:val="00D3470E"/>
    <w:rsid w:val="00D34897"/>
    <w:rsid w:val="00D34899"/>
    <w:rsid w:val="00D34C47"/>
    <w:rsid w:val="00D34F6C"/>
    <w:rsid w:val="00D35292"/>
    <w:rsid w:val="00D35612"/>
    <w:rsid w:val="00D358BD"/>
    <w:rsid w:val="00D35992"/>
    <w:rsid w:val="00D35B7D"/>
    <w:rsid w:val="00D35FD1"/>
    <w:rsid w:val="00D36063"/>
    <w:rsid w:val="00D364D7"/>
    <w:rsid w:val="00D36EBD"/>
    <w:rsid w:val="00D37460"/>
    <w:rsid w:val="00D3798A"/>
    <w:rsid w:val="00D37A9F"/>
    <w:rsid w:val="00D37AC7"/>
    <w:rsid w:val="00D37EBB"/>
    <w:rsid w:val="00D37F57"/>
    <w:rsid w:val="00D40267"/>
    <w:rsid w:val="00D40704"/>
    <w:rsid w:val="00D4072E"/>
    <w:rsid w:val="00D40BCD"/>
    <w:rsid w:val="00D40E19"/>
    <w:rsid w:val="00D40FEF"/>
    <w:rsid w:val="00D41127"/>
    <w:rsid w:val="00D41230"/>
    <w:rsid w:val="00D413BE"/>
    <w:rsid w:val="00D416B5"/>
    <w:rsid w:val="00D417CB"/>
    <w:rsid w:val="00D4194A"/>
    <w:rsid w:val="00D41E47"/>
    <w:rsid w:val="00D42450"/>
    <w:rsid w:val="00D42535"/>
    <w:rsid w:val="00D426FF"/>
    <w:rsid w:val="00D42745"/>
    <w:rsid w:val="00D42A2D"/>
    <w:rsid w:val="00D42A8E"/>
    <w:rsid w:val="00D42AE2"/>
    <w:rsid w:val="00D42BBD"/>
    <w:rsid w:val="00D434DC"/>
    <w:rsid w:val="00D43D42"/>
    <w:rsid w:val="00D43F18"/>
    <w:rsid w:val="00D43FC5"/>
    <w:rsid w:val="00D44097"/>
    <w:rsid w:val="00D44578"/>
    <w:rsid w:val="00D447D7"/>
    <w:rsid w:val="00D44A82"/>
    <w:rsid w:val="00D44B34"/>
    <w:rsid w:val="00D44C94"/>
    <w:rsid w:val="00D44D92"/>
    <w:rsid w:val="00D44FA5"/>
    <w:rsid w:val="00D451C4"/>
    <w:rsid w:val="00D4539E"/>
    <w:rsid w:val="00D45556"/>
    <w:rsid w:val="00D4590C"/>
    <w:rsid w:val="00D45925"/>
    <w:rsid w:val="00D45997"/>
    <w:rsid w:val="00D466A8"/>
    <w:rsid w:val="00D46B5C"/>
    <w:rsid w:val="00D46C4C"/>
    <w:rsid w:val="00D46FEA"/>
    <w:rsid w:val="00D4789B"/>
    <w:rsid w:val="00D4792F"/>
    <w:rsid w:val="00D4794B"/>
    <w:rsid w:val="00D50204"/>
    <w:rsid w:val="00D50213"/>
    <w:rsid w:val="00D50359"/>
    <w:rsid w:val="00D50574"/>
    <w:rsid w:val="00D50765"/>
    <w:rsid w:val="00D509A4"/>
    <w:rsid w:val="00D50FF5"/>
    <w:rsid w:val="00D51745"/>
    <w:rsid w:val="00D51BBA"/>
    <w:rsid w:val="00D51C5A"/>
    <w:rsid w:val="00D51D8E"/>
    <w:rsid w:val="00D51DDD"/>
    <w:rsid w:val="00D52034"/>
    <w:rsid w:val="00D521ED"/>
    <w:rsid w:val="00D52317"/>
    <w:rsid w:val="00D526AD"/>
    <w:rsid w:val="00D52BDB"/>
    <w:rsid w:val="00D532BB"/>
    <w:rsid w:val="00D53406"/>
    <w:rsid w:val="00D5389D"/>
    <w:rsid w:val="00D53FA2"/>
    <w:rsid w:val="00D54235"/>
    <w:rsid w:val="00D54387"/>
    <w:rsid w:val="00D54926"/>
    <w:rsid w:val="00D54ADA"/>
    <w:rsid w:val="00D54BF4"/>
    <w:rsid w:val="00D54C14"/>
    <w:rsid w:val="00D54D42"/>
    <w:rsid w:val="00D54ECD"/>
    <w:rsid w:val="00D550F6"/>
    <w:rsid w:val="00D5538D"/>
    <w:rsid w:val="00D5541D"/>
    <w:rsid w:val="00D56284"/>
    <w:rsid w:val="00D56672"/>
    <w:rsid w:val="00D56D3D"/>
    <w:rsid w:val="00D56E01"/>
    <w:rsid w:val="00D56E05"/>
    <w:rsid w:val="00D56ECC"/>
    <w:rsid w:val="00D57662"/>
    <w:rsid w:val="00D576E3"/>
    <w:rsid w:val="00D6017E"/>
    <w:rsid w:val="00D60283"/>
    <w:rsid w:val="00D6086E"/>
    <w:rsid w:val="00D60E66"/>
    <w:rsid w:val="00D619EC"/>
    <w:rsid w:val="00D61A75"/>
    <w:rsid w:val="00D61B05"/>
    <w:rsid w:val="00D62090"/>
    <w:rsid w:val="00D62153"/>
    <w:rsid w:val="00D621F4"/>
    <w:rsid w:val="00D623A0"/>
    <w:rsid w:val="00D623B4"/>
    <w:rsid w:val="00D62455"/>
    <w:rsid w:val="00D62B08"/>
    <w:rsid w:val="00D63354"/>
    <w:rsid w:val="00D634A3"/>
    <w:rsid w:val="00D6371C"/>
    <w:rsid w:val="00D63793"/>
    <w:rsid w:val="00D63A75"/>
    <w:rsid w:val="00D63CD0"/>
    <w:rsid w:val="00D64003"/>
    <w:rsid w:val="00D6426B"/>
    <w:rsid w:val="00D64498"/>
    <w:rsid w:val="00D6466D"/>
    <w:rsid w:val="00D6470E"/>
    <w:rsid w:val="00D647F9"/>
    <w:rsid w:val="00D648D5"/>
    <w:rsid w:val="00D64948"/>
    <w:rsid w:val="00D64B99"/>
    <w:rsid w:val="00D64E22"/>
    <w:rsid w:val="00D64F52"/>
    <w:rsid w:val="00D653B1"/>
    <w:rsid w:val="00D65C22"/>
    <w:rsid w:val="00D65C90"/>
    <w:rsid w:val="00D669BF"/>
    <w:rsid w:val="00D67189"/>
    <w:rsid w:val="00D6758A"/>
    <w:rsid w:val="00D67E2F"/>
    <w:rsid w:val="00D67FD9"/>
    <w:rsid w:val="00D70253"/>
    <w:rsid w:val="00D705DE"/>
    <w:rsid w:val="00D706B3"/>
    <w:rsid w:val="00D708BA"/>
    <w:rsid w:val="00D70C5D"/>
    <w:rsid w:val="00D7120C"/>
    <w:rsid w:val="00D7143D"/>
    <w:rsid w:val="00D716DB"/>
    <w:rsid w:val="00D717E4"/>
    <w:rsid w:val="00D71E8C"/>
    <w:rsid w:val="00D722DF"/>
    <w:rsid w:val="00D725D1"/>
    <w:rsid w:val="00D72606"/>
    <w:rsid w:val="00D72CEC"/>
    <w:rsid w:val="00D72E45"/>
    <w:rsid w:val="00D733C9"/>
    <w:rsid w:val="00D73578"/>
    <w:rsid w:val="00D73A64"/>
    <w:rsid w:val="00D73D32"/>
    <w:rsid w:val="00D74600"/>
    <w:rsid w:val="00D74A2B"/>
    <w:rsid w:val="00D74C61"/>
    <w:rsid w:val="00D75118"/>
    <w:rsid w:val="00D7656A"/>
    <w:rsid w:val="00D7674E"/>
    <w:rsid w:val="00D771E5"/>
    <w:rsid w:val="00D77462"/>
    <w:rsid w:val="00D7765A"/>
    <w:rsid w:val="00D7779A"/>
    <w:rsid w:val="00D779DF"/>
    <w:rsid w:val="00D77B4A"/>
    <w:rsid w:val="00D77D37"/>
    <w:rsid w:val="00D77E17"/>
    <w:rsid w:val="00D77E5F"/>
    <w:rsid w:val="00D803A5"/>
    <w:rsid w:val="00D80489"/>
    <w:rsid w:val="00D80846"/>
    <w:rsid w:val="00D810D8"/>
    <w:rsid w:val="00D81371"/>
    <w:rsid w:val="00D8146B"/>
    <w:rsid w:val="00D81483"/>
    <w:rsid w:val="00D814CE"/>
    <w:rsid w:val="00D81667"/>
    <w:rsid w:val="00D81C39"/>
    <w:rsid w:val="00D81DF5"/>
    <w:rsid w:val="00D81E34"/>
    <w:rsid w:val="00D82263"/>
    <w:rsid w:val="00D82BFC"/>
    <w:rsid w:val="00D83086"/>
    <w:rsid w:val="00D830F8"/>
    <w:rsid w:val="00D833AD"/>
    <w:rsid w:val="00D83AAA"/>
    <w:rsid w:val="00D83CCA"/>
    <w:rsid w:val="00D83FF1"/>
    <w:rsid w:val="00D84528"/>
    <w:rsid w:val="00D84CCD"/>
    <w:rsid w:val="00D85189"/>
    <w:rsid w:val="00D85B20"/>
    <w:rsid w:val="00D85B78"/>
    <w:rsid w:val="00D85C18"/>
    <w:rsid w:val="00D85DD1"/>
    <w:rsid w:val="00D86168"/>
    <w:rsid w:val="00D86EC2"/>
    <w:rsid w:val="00D87606"/>
    <w:rsid w:val="00D878F1"/>
    <w:rsid w:val="00D87B69"/>
    <w:rsid w:val="00D87D4D"/>
    <w:rsid w:val="00D87D51"/>
    <w:rsid w:val="00D90135"/>
    <w:rsid w:val="00D906C7"/>
    <w:rsid w:val="00D90EAF"/>
    <w:rsid w:val="00D9152E"/>
    <w:rsid w:val="00D91982"/>
    <w:rsid w:val="00D919B9"/>
    <w:rsid w:val="00D919CD"/>
    <w:rsid w:val="00D91B46"/>
    <w:rsid w:val="00D9210E"/>
    <w:rsid w:val="00D92367"/>
    <w:rsid w:val="00D92401"/>
    <w:rsid w:val="00D92586"/>
    <w:rsid w:val="00D928D2"/>
    <w:rsid w:val="00D929BE"/>
    <w:rsid w:val="00D92F58"/>
    <w:rsid w:val="00D930AB"/>
    <w:rsid w:val="00D93226"/>
    <w:rsid w:val="00D9390B"/>
    <w:rsid w:val="00D93A2F"/>
    <w:rsid w:val="00D93C46"/>
    <w:rsid w:val="00D93D42"/>
    <w:rsid w:val="00D93E14"/>
    <w:rsid w:val="00D947A6"/>
    <w:rsid w:val="00D94B5A"/>
    <w:rsid w:val="00D94F2B"/>
    <w:rsid w:val="00D95312"/>
    <w:rsid w:val="00D95900"/>
    <w:rsid w:val="00D959B0"/>
    <w:rsid w:val="00D95D4E"/>
    <w:rsid w:val="00D95E61"/>
    <w:rsid w:val="00D964CB"/>
    <w:rsid w:val="00D969A7"/>
    <w:rsid w:val="00D96C6B"/>
    <w:rsid w:val="00D96DA7"/>
    <w:rsid w:val="00D96DBD"/>
    <w:rsid w:val="00D96DD4"/>
    <w:rsid w:val="00D97980"/>
    <w:rsid w:val="00DA026A"/>
    <w:rsid w:val="00DA02D9"/>
    <w:rsid w:val="00DA099C"/>
    <w:rsid w:val="00DA0AF2"/>
    <w:rsid w:val="00DA0B7B"/>
    <w:rsid w:val="00DA1050"/>
    <w:rsid w:val="00DA128A"/>
    <w:rsid w:val="00DA13BA"/>
    <w:rsid w:val="00DA160F"/>
    <w:rsid w:val="00DA174B"/>
    <w:rsid w:val="00DA1B13"/>
    <w:rsid w:val="00DA226F"/>
    <w:rsid w:val="00DA231D"/>
    <w:rsid w:val="00DA2496"/>
    <w:rsid w:val="00DA30C0"/>
    <w:rsid w:val="00DA3159"/>
    <w:rsid w:val="00DA31BF"/>
    <w:rsid w:val="00DA3258"/>
    <w:rsid w:val="00DA33FD"/>
    <w:rsid w:val="00DA38F5"/>
    <w:rsid w:val="00DA38FF"/>
    <w:rsid w:val="00DA3ACD"/>
    <w:rsid w:val="00DA4109"/>
    <w:rsid w:val="00DA4A7F"/>
    <w:rsid w:val="00DA5736"/>
    <w:rsid w:val="00DA58CC"/>
    <w:rsid w:val="00DA6382"/>
    <w:rsid w:val="00DA6451"/>
    <w:rsid w:val="00DA6C4D"/>
    <w:rsid w:val="00DA6EDF"/>
    <w:rsid w:val="00DA6F38"/>
    <w:rsid w:val="00DA6FCA"/>
    <w:rsid w:val="00DA70CD"/>
    <w:rsid w:val="00DA7A7C"/>
    <w:rsid w:val="00DA7C2B"/>
    <w:rsid w:val="00DA7DB2"/>
    <w:rsid w:val="00DB047B"/>
    <w:rsid w:val="00DB0500"/>
    <w:rsid w:val="00DB0560"/>
    <w:rsid w:val="00DB05EE"/>
    <w:rsid w:val="00DB0843"/>
    <w:rsid w:val="00DB0EAE"/>
    <w:rsid w:val="00DB18D5"/>
    <w:rsid w:val="00DB1A88"/>
    <w:rsid w:val="00DB1EF6"/>
    <w:rsid w:val="00DB3578"/>
    <w:rsid w:val="00DB38DA"/>
    <w:rsid w:val="00DB3A90"/>
    <w:rsid w:val="00DB4016"/>
    <w:rsid w:val="00DB49E9"/>
    <w:rsid w:val="00DB4FB8"/>
    <w:rsid w:val="00DB500F"/>
    <w:rsid w:val="00DB57DB"/>
    <w:rsid w:val="00DB5A12"/>
    <w:rsid w:val="00DB5B83"/>
    <w:rsid w:val="00DB5D5C"/>
    <w:rsid w:val="00DB61D2"/>
    <w:rsid w:val="00DB6201"/>
    <w:rsid w:val="00DB639B"/>
    <w:rsid w:val="00DB6B34"/>
    <w:rsid w:val="00DB6B8C"/>
    <w:rsid w:val="00DB71D8"/>
    <w:rsid w:val="00DB7945"/>
    <w:rsid w:val="00DB7978"/>
    <w:rsid w:val="00DB7FF2"/>
    <w:rsid w:val="00DC0005"/>
    <w:rsid w:val="00DC022A"/>
    <w:rsid w:val="00DC086A"/>
    <w:rsid w:val="00DC0986"/>
    <w:rsid w:val="00DC0F15"/>
    <w:rsid w:val="00DC0F94"/>
    <w:rsid w:val="00DC10AD"/>
    <w:rsid w:val="00DC14B8"/>
    <w:rsid w:val="00DC151D"/>
    <w:rsid w:val="00DC1A76"/>
    <w:rsid w:val="00DC1B8F"/>
    <w:rsid w:val="00DC2A64"/>
    <w:rsid w:val="00DC34F9"/>
    <w:rsid w:val="00DC39CB"/>
    <w:rsid w:val="00DC39E6"/>
    <w:rsid w:val="00DC449A"/>
    <w:rsid w:val="00DC4E4F"/>
    <w:rsid w:val="00DC4FE3"/>
    <w:rsid w:val="00DC57CC"/>
    <w:rsid w:val="00DC5D45"/>
    <w:rsid w:val="00DC5FB1"/>
    <w:rsid w:val="00DC6100"/>
    <w:rsid w:val="00DC63A2"/>
    <w:rsid w:val="00DC651B"/>
    <w:rsid w:val="00DC6595"/>
    <w:rsid w:val="00DC6BA3"/>
    <w:rsid w:val="00DC6F7C"/>
    <w:rsid w:val="00DC7ACC"/>
    <w:rsid w:val="00DC7FE4"/>
    <w:rsid w:val="00DD0C0F"/>
    <w:rsid w:val="00DD0E1F"/>
    <w:rsid w:val="00DD1534"/>
    <w:rsid w:val="00DD1AB8"/>
    <w:rsid w:val="00DD2745"/>
    <w:rsid w:val="00DD29B2"/>
    <w:rsid w:val="00DD2B0C"/>
    <w:rsid w:val="00DD2D31"/>
    <w:rsid w:val="00DD2E4A"/>
    <w:rsid w:val="00DD2FD2"/>
    <w:rsid w:val="00DD3093"/>
    <w:rsid w:val="00DD3195"/>
    <w:rsid w:val="00DD3B15"/>
    <w:rsid w:val="00DD4001"/>
    <w:rsid w:val="00DD44D1"/>
    <w:rsid w:val="00DD47B3"/>
    <w:rsid w:val="00DD4C20"/>
    <w:rsid w:val="00DD4DF2"/>
    <w:rsid w:val="00DD55A0"/>
    <w:rsid w:val="00DD55EC"/>
    <w:rsid w:val="00DD5CE6"/>
    <w:rsid w:val="00DD600E"/>
    <w:rsid w:val="00DD61AB"/>
    <w:rsid w:val="00DD6227"/>
    <w:rsid w:val="00DD6400"/>
    <w:rsid w:val="00DD6414"/>
    <w:rsid w:val="00DD70D3"/>
    <w:rsid w:val="00DD7118"/>
    <w:rsid w:val="00DD7451"/>
    <w:rsid w:val="00DD76C3"/>
    <w:rsid w:val="00DD76F3"/>
    <w:rsid w:val="00DD7B1D"/>
    <w:rsid w:val="00DD7B6B"/>
    <w:rsid w:val="00DE0011"/>
    <w:rsid w:val="00DE0039"/>
    <w:rsid w:val="00DE03B7"/>
    <w:rsid w:val="00DE087E"/>
    <w:rsid w:val="00DE08B4"/>
    <w:rsid w:val="00DE0BC5"/>
    <w:rsid w:val="00DE0C7E"/>
    <w:rsid w:val="00DE1165"/>
    <w:rsid w:val="00DE12F6"/>
    <w:rsid w:val="00DE131F"/>
    <w:rsid w:val="00DE16B1"/>
    <w:rsid w:val="00DE1909"/>
    <w:rsid w:val="00DE19B0"/>
    <w:rsid w:val="00DE1A1D"/>
    <w:rsid w:val="00DE22C2"/>
    <w:rsid w:val="00DE2B1F"/>
    <w:rsid w:val="00DE2CD8"/>
    <w:rsid w:val="00DE2F88"/>
    <w:rsid w:val="00DE36F8"/>
    <w:rsid w:val="00DE3BBB"/>
    <w:rsid w:val="00DE3D35"/>
    <w:rsid w:val="00DE3F7E"/>
    <w:rsid w:val="00DE4875"/>
    <w:rsid w:val="00DE4B73"/>
    <w:rsid w:val="00DE4F30"/>
    <w:rsid w:val="00DE5D1B"/>
    <w:rsid w:val="00DE60CB"/>
    <w:rsid w:val="00DE6641"/>
    <w:rsid w:val="00DE67D8"/>
    <w:rsid w:val="00DE71A3"/>
    <w:rsid w:val="00DE72C0"/>
    <w:rsid w:val="00DE7422"/>
    <w:rsid w:val="00DE7475"/>
    <w:rsid w:val="00DE771B"/>
    <w:rsid w:val="00DE77D9"/>
    <w:rsid w:val="00DE7893"/>
    <w:rsid w:val="00DE7AEA"/>
    <w:rsid w:val="00DE7B7A"/>
    <w:rsid w:val="00DE7BAC"/>
    <w:rsid w:val="00DF0000"/>
    <w:rsid w:val="00DF0444"/>
    <w:rsid w:val="00DF0750"/>
    <w:rsid w:val="00DF0E6C"/>
    <w:rsid w:val="00DF13CF"/>
    <w:rsid w:val="00DF15CA"/>
    <w:rsid w:val="00DF18BE"/>
    <w:rsid w:val="00DF1AC2"/>
    <w:rsid w:val="00DF21F9"/>
    <w:rsid w:val="00DF23B2"/>
    <w:rsid w:val="00DF34D6"/>
    <w:rsid w:val="00DF3669"/>
    <w:rsid w:val="00DF4A07"/>
    <w:rsid w:val="00DF4F77"/>
    <w:rsid w:val="00DF512B"/>
    <w:rsid w:val="00DF599E"/>
    <w:rsid w:val="00DF6176"/>
    <w:rsid w:val="00DF6321"/>
    <w:rsid w:val="00DF66A2"/>
    <w:rsid w:val="00DF6881"/>
    <w:rsid w:val="00DF6DD9"/>
    <w:rsid w:val="00DF6E63"/>
    <w:rsid w:val="00DF6E6B"/>
    <w:rsid w:val="00DF6F0D"/>
    <w:rsid w:val="00DF73C1"/>
    <w:rsid w:val="00DF7751"/>
    <w:rsid w:val="00DF7A3A"/>
    <w:rsid w:val="00DF7C18"/>
    <w:rsid w:val="00DF7FE2"/>
    <w:rsid w:val="00E00133"/>
    <w:rsid w:val="00E002D8"/>
    <w:rsid w:val="00E0044B"/>
    <w:rsid w:val="00E004F3"/>
    <w:rsid w:val="00E00986"/>
    <w:rsid w:val="00E00AD0"/>
    <w:rsid w:val="00E00DCD"/>
    <w:rsid w:val="00E00E3E"/>
    <w:rsid w:val="00E0105C"/>
    <w:rsid w:val="00E01342"/>
    <w:rsid w:val="00E01893"/>
    <w:rsid w:val="00E01BAB"/>
    <w:rsid w:val="00E01C2B"/>
    <w:rsid w:val="00E01DB3"/>
    <w:rsid w:val="00E0232A"/>
    <w:rsid w:val="00E02450"/>
    <w:rsid w:val="00E0272C"/>
    <w:rsid w:val="00E02ADA"/>
    <w:rsid w:val="00E02C57"/>
    <w:rsid w:val="00E02E0D"/>
    <w:rsid w:val="00E02E3F"/>
    <w:rsid w:val="00E02F27"/>
    <w:rsid w:val="00E0318E"/>
    <w:rsid w:val="00E0337B"/>
    <w:rsid w:val="00E0366E"/>
    <w:rsid w:val="00E038A5"/>
    <w:rsid w:val="00E03F9D"/>
    <w:rsid w:val="00E045B1"/>
    <w:rsid w:val="00E0490C"/>
    <w:rsid w:val="00E04A4F"/>
    <w:rsid w:val="00E04BFD"/>
    <w:rsid w:val="00E05073"/>
    <w:rsid w:val="00E0529E"/>
    <w:rsid w:val="00E05710"/>
    <w:rsid w:val="00E0583E"/>
    <w:rsid w:val="00E058EB"/>
    <w:rsid w:val="00E05C09"/>
    <w:rsid w:val="00E06163"/>
    <w:rsid w:val="00E0653A"/>
    <w:rsid w:val="00E06625"/>
    <w:rsid w:val="00E06839"/>
    <w:rsid w:val="00E06DC6"/>
    <w:rsid w:val="00E06EE1"/>
    <w:rsid w:val="00E07776"/>
    <w:rsid w:val="00E07E34"/>
    <w:rsid w:val="00E07FC2"/>
    <w:rsid w:val="00E102B3"/>
    <w:rsid w:val="00E102CE"/>
    <w:rsid w:val="00E108C1"/>
    <w:rsid w:val="00E10910"/>
    <w:rsid w:val="00E10B91"/>
    <w:rsid w:val="00E11047"/>
    <w:rsid w:val="00E11401"/>
    <w:rsid w:val="00E11B31"/>
    <w:rsid w:val="00E11D49"/>
    <w:rsid w:val="00E11E20"/>
    <w:rsid w:val="00E122A3"/>
    <w:rsid w:val="00E12333"/>
    <w:rsid w:val="00E123F9"/>
    <w:rsid w:val="00E1242E"/>
    <w:rsid w:val="00E12664"/>
    <w:rsid w:val="00E1274F"/>
    <w:rsid w:val="00E128E1"/>
    <w:rsid w:val="00E12B10"/>
    <w:rsid w:val="00E12D64"/>
    <w:rsid w:val="00E13967"/>
    <w:rsid w:val="00E13B0F"/>
    <w:rsid w:val="00E13FA1"/>
    <w:rsid w:val="00E14179"/>
    <w:rsid w:val="00E141B6"/>
    <w:rsid w:val="00E141FD"/>
    <w:rsid w:val="00E14293"/>
    <w:rsid w:val="00E14989"/>
    <w:rsid w:val="00E1499D"/>
    <w:rsid w:val="00E1503E"/>
    <w:rsid w:val="00E15590"/>
    <w:rsid w:val="00E1576A"/>
    <w:rsid w:val="00E15792"/>
    <w:rsid w:val="00E15BF7"/>
    <w:rsid w:val="00E15FA4"/>
    <w:rsid w:val="00E160F1"/>
    <w:rsid w:val="00E16344"/>
    <w:rsid w:val="00E16B7A"/>
    <w:rsid w:val="00E16CE8"/>
    <w:rsid w:val="00E1775A"/>
    <w:rsid w:val="00E179BC"/>
    <w:rsid w:val="00E179C6"/>
    <w:rsid w:val="00E2006C"/>
    <w:rsid w:val="00E20236"/>
    <w:rsid w:val="00E20859"/>
    <w:rsid w:val="00E208C9"/>
    <w:rsid w:val="00E20974"/>
    <w:rsid w:val="00E20D55"/>
    <w:rsid w:val="00E20FBF"/>
    <w:rsid w:val="00E212C5"/>
    <w:rsid w:val="00E219A8"/>
    <w:rsid w:val="00E21D0E"/>
    <w:rsid w:val="00E22AF2"/>
    <w:rsid w:val="00E23924"/>
    <w:rsid w:val="00E2441E"/>
    <w:rsid w:val="00E246F7"/>
    <w:rsid w:val="00E24B5A"/>
    <w:rsid w:val="00E24BFD"/>
    <w:rsid w:val="00E253EB"/>
    <w:rsid w:val="00E25508"/>
    <w:rsid w:val="00E2567E"/>
    <w:rsid w:val="00E256BB"/>
    <w:rsid w:val="00E2573C"/>
    <w:rsid w:val="00E259FF"/>
    <w:rsid w:val="00E25DA0"/>
    <w:rsid w:val="00E25EB8"/>
    <w:rsid w:val="00E26280"/>
    <w:rsid w:val="00E2664B"/>
    <w:rsid w:val="00E266C1"/>
    <w:rsid w:val="00E26952"/>
    <w:rsid w:val="00E26DFC"/>
    <w:rsid w:val="00E26FF0"/>
    <w:rsid w:val="00E2764C"/>
    <w:rsid w:val="00E303AE"/>
    <w:rsid w:val="00E30615"/>
    <w:rsid w:val="00E30C17"/>
    <w:rsid w:val="00E30E3F"/>
    <w:rsid w:val="00E31B15"/>
    <w:rsid w:val="00E3201C"/>
    <w:rsid w:val="00E320B2"/>
    <w:rsid w:val="00E3221E"/>
    <w:rsid w:val="00E32271"/>
    <w:rsid w:val="00E32349"/>
    <w:rsid w:val="00E3235B"/>
    <w:rsid w:val="00E323BF"/>
    <w:rsid w:val="00E3296D"/>
    <w:rsid w:val="00E32A0C"/>
    <w:rsid w:val="00E32EC5"/>
    <w:rsid w:val="00E32F53"/>
    <w:rsid w:val="00E33226"/>
    <w:rsid w:val="00E332C7"/>
    <w:rsid w:val="00E33B69"/>
    <w:rsid w:val="00E33C0D"/>
    <w:rsid w:val="00E33FC0"/>
    <w:rsid w:val="00E3461E"/>
    <w:rsid w:val="00E34CF6"/>
    <w:rsid w:val="00E34ECF"/>
    <w:rsid w:val="00E350D4"/>
    <w:rsid w:val="00E356F9"/>
    <w:rsid w:val="00E357DC"/>
    <w:rsid w:val="00E359B1"/>
    <w:rsid w:val="00E35BE6"/>
    <w:rsid w:val="00E35CB0"/>
    <w:rsid w:val="00E35CD7"/>
    <w:rsid w:val="00E35D2A"/>
    <w:rsid w:val="00E3604F"/>
    <w:rsid w:val="00E36560"/>
    <w:rsid w:val="00E366FE"/>
    <w:rsid w:val="00E36AF8"/>
    <w:rsid w:val="00E37013"/>
    <w:rsid w:val="00E3717A"/>
    <w:rsid w:val="00E37426"/>
    <w:rsid w:val="00E377AC"/>
    <w:rsid w:val="00E400A4"/>
    <w:rsid w:val="00E40510"/>
    <w:rsid w:val="00E4067D"/>
    <w:rsid w:val="00E40AC8"/>
    <w:rsid w:val="00E40D5D"/>
    <w:rsid w:val="00E40DC4"/>
    <w:rsid w:val="00E40F64"/>
    <w:rsid w:val="00E41390"/>
    <w:rsid w:val="00E417A0"/>
    <w:rsid w:val="00E417A5"/>
    <w:rsid w:val="00E417C3"/>
    <w:rsid w:val="00E41940"/>
    <w:rsid w:val="00E41FBD"/>
    <w:rsid w:val="00E42253"/>
    <w:rsid w:val="00E4230E"/>
    <w:rsid w:val="00E4276C"/>
    <w:rsid w:val="00E4292A"/>
    <w:rsid w:val="00E429B4"/>
    <w:rsid w:val="00E43634"/>
    <w:rsid w:val="00E438C6"/>
    <w:rsid w:val="00E439FF"/>
    <w:rsid w:val="00E43F7B"/>
    <w:rsid w:val="00E43FA7"/>
    <w:rsid w:val="00E4514A"/>
    <w:rsid w:val="00E4524A"/>
    <w:rsid w:val="00E459C1"/>
    <w:rsid w:val="00E4672C"/>
    <w:rsid w:val="00E46736"/>
    <w:rsid w:val="00E472A8"/>
    <w:rsid w:val="00E47514"/>
    <w:rsid w:val="00E4765F"/>
    <w:rsid w:val="00E4770A"/>
    <w:rsid w:val="00E47760"/>
    <w:rsid w:val="00E47AE0"/>
    <w:rsid w:val="00E5013A"/>
    <w:rsid w:val="00E50595"/>
    <w:rsid w:val="00E50721"/>
    <w:rsid w:val="00E50B79"/>
    <w:rsid w:val="00E50D0D"/>
    <w:rsid w:val="00E51544"/>
    <w:rsid w:val="00E51A06"/>
    <w:rsid w:val="00E51B4E"/>
    <w:rsid w:val="00E524D6"/>
    <w:rsid w:val="00E525E0"/>
    <w:rsid w:val="00E527D4"/>
    <w:rsid w:val="00E52F1E"/>
    <w:rsid w:val="00E5305A"/>
    <w:rsid w:val="00E536F9"/>
    <w:rsid w:val="00E53708"/>
    <w:rsid w:val="00E53779"/>
    <w:rsid w:val="00E5398B"/>
    <w:rsid w:val="00E54420"/>
    <w:rsid w:val="00E54545"/>
    <w:rsid w:val="00E548D5"/>
    <w:rsid w:val="00E54F6B"/>
    <w:rsid w:val="00E553EF"/>
    <w:rsid w:val="00E55502"/>
    <w:rsid w:val="00E55608"/>
    <w:rsid w:val="00E55798"/>
    <w:rsid w:val="00E55E0B"/>
    <w:rsid w:val="00E560EE"/>
    <w:rsid w:val="00E565F8"/>
    <w:rsid w:val="00E56730"/>
    <w:rsid w:val="00E56860"/>
    <w:rsid w:val="00E56A18"/>
    <w:rsid w:val="00E56F50"/>
    <w:rsid w:val="00E5710B"/>
    <w:rsid w:val="00E57929"/>
    <w:rsid w:val="00E57C54"/>
    <w:rsid w:val="00E57CB5"/>
    <w:rsid w:val="00E6080E"/>
    <w:rsid w:val="00E609A3"/>
    <w:rsid w:val="00E60ADC"/>
    <w:rsid w:val="00E60DD0"/>
    <w:rsid w:val="00E61198"/>
    <w:rsid w:val="00E612A7"/>
    <w:rsid w:val="00E61481"/>
    <w:rsid w:val="00E61678"/>
    <w:rsid w:val="00E617A0"/>
    <w:rsid w:val="00E61BE5"/>
    <w:rsid w:val="00E61C90"/>
    <w:rsid w:val="00E61F6D"/>
    <w:rsid w:val="00E62268"/>
    <w:rsid w:val="00E626FE"/>
    <w:rsid w:val="00E62897"/>
    <w:rsid w:val="00E62C7E"/>
    <w:rsid w:val="00E6303B"/>
    <w:rsid w:val="00E63127"/>
    <w:rsid w:val="00E632AE"/>
    <w:rsid w:val="00E63792"/>
    <w:rsid w:val="00E63A36"/>
    <w:rsid w:val="00E63CBA"/>
    <w:rsid w:val="00E63D0A"/>
    <w:rsid w:val="00E63EB3"/>
    <w:rsid w:val="00E63FE8"/>
    <w:rsid w:val="00E64620"/>
    <w:rsid w:val="00E65202"/>
    <w:rsid w:val="00E655C7"/>
    <w:rsid w:val="00E65A13"/>
    <w:rsid w:val="00E661D7"/>
    <w:rsid w:val="00E66324"/>
    <w:rsid w:val="00E665ED"/>
    <w:rsid w:val="00E66ACF"/>
    <w:rsid w:val="00E66B93"/>
    <w:rsid w:val="00E66C36"/>
    <w:rsid w:val="00E66DDF"/>
    <w:rsid w:val="00E672ED"/>
    <w:rsid w:val="00E6730D"/>
    <w:rsid w:val="00E6785E"/>
    <w:rsid w:val="00E678BB"/>
    <w:rsid w:val="00E67BC0"/>
    <w:rsid w:val="00E67C84"/>
    <w:rsid w:val="00E702FD"/>
    <w:rsid w:val="00E70314"/>
    <w:rsid w:val="00E70849"/>
    <w:rsid w:val="00E709F0"/>
    <w:rsid w:val="00E70D99"/>
    <w:rsid w:val="00E70EFA"/>
    <w:rsid w:val="00E70F14"/>
    <w:rsid w:val="00E71000"/>
    <w:rsid w:val="00E7139C"/>
    <w:rsid w:val="00E7174C"/>
    <w:rsid w:val="00E71A24"/>
    <w:rsid w:val="00E71C92"/>
    <w:rsid w:val="00E725EF"/>
    <w:rsid w:val="00E731D3"/>
    <w:rsid w:val="00E73218"/>
    <w:rsid w:val="00E73256"/>
    <w:rsid w:val="00E73415"/>
    <w:rsid w:val="00E739A6"/>
    <w:rsid w:val="00E73B8F"/>
    <w:rsid w:val="00E73D52"/>
    <w:rsid w:val="00E73F68"/>
    <w:rsid w:val="00E74697"/>
    <w:rsid w:val="00E746FA"/>
    <w:rsid w:val="00E748BB"/>
    <w:rsid w:val="00E74D4D"/>
    <w:rsid w:val="00E7510E"/>
    <w:rsid w:val="00E7563F"/>
    <w:rsid w:val="00E7584F"/>
    <w:rsid w:val="00E759C0"/>
    <w:rsid w:val="00E75E51"/>
    <w:rsid w:val="00E75F8A"/>
    <w:rsid w:val="00E76AE8"/>
    <w:rsid w:val="00E76BAC"/>
    <w:rsid w:val="00E76C25"/>
    <w:rsid w:val="00E77466"/>
    <w:rsid w:val="00E774A8"/>
    <w:rsid w:val="00E776F0"/>
    <w:rsid w:val="00E80D2F"/>
    <w:rsid w:val="00E814FD"/>
    <w:rsid w:val="00E81D00"/>
    <w:rsid w:val="00E81F81"/>
    <w:rsid w:val="00E82DD5"/>
    <w:rsid w:val="00E83981"/>
    <w:rsid w:val="00E83A68"/>
    <w:rsid w:val="00E84296"/>
    <w:rsid w:val="00E8445A"/>
    <w:rsid w:val="00E84513"/>
    <w:rsid w:val="00E845C8"/>
    <w:rsid w:val="00E84850"/>
    <w:rsid w:val="00E85003"/>
    <w:rsid w:val="00E85230"/>
    <w:rsid w:val="00E8538E"/>
    <w:rsid w:val="00E862EB"/>
    <w:rsid w:val="00E8696F"/>
    <w:rsid w:val="00E87070"/>
    <w:rsid w:val="00E8725B"/>
    <w:rsid w:val="00E87313"/>
    <w:rsid w:val="00E878F1"/>
    <w:rsid w:val="00E87A59"/>
    <w:rsid w:val="00E87C6D"/>
    <w:rsid w:val="00E87CAA"/>
    <w:rsid w:val="00E90287"/>
    <w:rsid w:val="00E90745"/>
    <w:rsid w:val="00E90BF0"/>
    <w:rsid w:val="00E90D7B"/>
    <w:rsid w:val="00E91804"/>
    <w:rsid w:val="00E921E7"/>
    <w:rsid w:val="00E92624"/>
    <w:rsid w:val="00E9291E"/>
    <w:rsid w:val="00E92956"/>
    <w:rsid w:val="00E92DFD"/>
    <w:rsid w:val="00E930E8"/>
    <w:rsid w:val="00E9320F"/>
    <w:rsid w:val="00E93564"/>
    <w:rsid w:val="00E9406B"/>
    <w:rsid w:val="00E944A9"/>
    <w:rsid w:val="00E94870"/>
    <w:rsid w:val="00E949C6"/>
    <w:rsid w:val="00E94AA4"/>
    <w:rsid w:val="00E95177"/>
    <w:rsid w:val="00E95542"/>
    <w:rsid w:val="00E95559"/>
    <w:rsid w:val="00E9555A"/>
    <w:rsid w:val="00E95786"/>
    <w:rsid w:val="00E95CEA"/>
    <w:rsid w:val="00E9614D"/>
    <w:rsid w:val="00E96602"/>
    <w:rsid w:val="00E9665B"/>
    <w:rsid w:val="00E9668B"/>
    <w:rsid w:val="00E96921"/>
    <w:rsid w:val="00E9694B"/>
    <w:rsid w:val="00E96AF6"/>
    <w:rsid w:val="00E96BB2"/>
    <w:rsid w:val="00E96C42"/>
    <w:rsid w:val="00E96C88"/>
    <w:rsid w:val="00E96C91"/>
    <w:rsid w:val="00E96D8F"/>
    <w:rsid w:val="00E96F3D"/>
    <w:rsid w:val="00E97D3B"/>
    <w:rsid w:val="00E97D78"/>
    <w:rsid w:val="00E97F50"/>
    <w:rsid w:val="00EA0577"/>
    <w:rsid w:val="00EA08D0"/>
    <w:rsid w:val="00EA0C14"/>
    <w:rsid w:val="00EA0D5B"/>
    <w:rsid w:val="00EA11A0"/>
    <w:rsid w:val="00EA1429"/>
    <w:rsid w:val="00EA1E6E"/>
    <w:rsid w:val="00EA2317"/>
    <w:rsid w:val="00EA25FC"/>
    <w:rsid w:val="00EA277B"/>
    <w:rsid w:val="00EA2922"/>
    <w:rsid w:val="00EA2AC2"/>
    <w:rsid w:val="00EA2D8C"/>
    <w:rsid w:val="00EA2F7D"/>
    <w:rsid w:val="00EA320F"/>
    <w:rsid w:val="00EA4022"/>
    <w:rsid w:val="00EA49D5"/>
    <w:rsid w:val="00EA4DB8"/>
    <w:rsid w:val="00EA4F7A"/>
    <w:rsid w:val="00EA59F4"/>
    <w:rsid w:val="00EA5A8A"/>
    <w:rsid w:val="00EA62A9"/>
    <w:rsid w:val="00EA6729"/>
    <w:rsid w:val="00EA6D27"/>
    <w:rsid w:val="00EA6D9F"/>
    <w:rsid w:val="00EA7582"/>
    <w:rsid w:val="00EA7CAA"/>
    <w:rsid w:val="00EA7EA6"/>
    <w:rsid w:val="00EB019E"/>
    <w:rsid w:val="00EB03A3"/>
    <w:rsid w:val="00EB04DA"/>
    <w:rsid w:val="00EB0672"/>
    <w:rsid w:val="00EB0692"/>
    <w:rsid w:val="00EB0F1B"/>
    <w:rsid w:val="00EB12F3"/>
    <w:rsid w:val="00EB172E"/>
    <w:rsid w:val="00EB1852"/>
    <w:rsid w:val="00EB1B8C"/>
    <w:rsid w:val="00EB1C45"/>
    <w:rsid w:val="00EB226D"/>
    <w:rsid w:val="00EB2844"/>
    <w:rsid w:val="00EB2A8F"/>
    <w:rsid w:val="00EB2C8C"/>
    <w:rsid w:val="00EB2D9B"/>
    <w:rsid w:val="00EB3071"/>
    <w:rsid w:val="00EB34E1"/>
    <w:rsid w:val="00EB370B"/>
    <w:rsid w:val="00EB3774"/>
    <w:rsid w:val="00EB4584"/>
    <w:rsid w:val="00EB482C"/>
    <w:rsid w:val="00EB494F"/>
    <w:rsid w:val="00EB4E88"/>
    <w:rsid w:val="00EB4EA9"/>
    <w:rsid w:val="00EB564D"/>
    <w:rsid w:val="00EB58A5"/>
    <w:rsid w:val="00EB6158"/>
    <w:rsid w:val="00EB6370"/>
    <w:rsid w:val="00EB7026"/>
    <w:rsid w:val="00EB7384"/>
    <w:rsid w:val="00EB7496"/>
    <w:rsid w:val="00EB7E76"/>
    <w:rsid w:val="00EC002D"/>
    <w:rsid w:val="00EC009A"/>
    <w:rsid w:val="00EC0833"/>
    <w:rsid w:val="00EC0B35"/>
    <w:rsid w:val="00EC0B8C"/>
    <w:rsid w:val="00EC0CD6"/>
    <w:rsid w:val="00EC0F5A"/>
    <w:rsid w:val="00EC103C"/>
    <w:rsid w:val="00EC1337"/>
    <w:rsid w:val="00EC1719"/>
    <w:rsid w:val="00EC17FF"/>
    <w:rsid w:val="00EC274B"/>
    <w:rsid w:val="00EC281C"/>
    <w:rsid w:val="00EC2922"/>
    <w:rsid w:val="00EC2EB5"/>
    <w:rsid w:val="00EC30E8"/>
    <w:rsid w:val="00EC3570"/>
    <w:rsid w:val="00EC361A"/>
    <w:rsid w:val="00EC37A2"/>
    <w:rsid w:val="00EC37F3"/>
    <w:rsid w:val="00EC38F8"/>
    <w:rsid w:val="00EC3927"/>
    <w:rsid w:val="00EC3ABB"/>
    <w:rsid w:val="00EC44FE"/>
    <w:rsid w:val="00EC4605"/>
    <w:rsid w:val="00EC4C31"/>
    <w:rsid w:val="00EC4CC4"/>
    <w:rsid w:val="00EC5108"/>
    <w:rsid w:val="00EC5317"/>
    <w:rsid w:val="00EC5AD5"/>
    <w:rsid w:val="00EC5FEA"/>
    <w:rsid w:val="00EC6340"/>
    <w:rsid w:val="00EC65A8"/>
    <w:rsid w:val="00EC66A4"/>
    <w:rsid w:val="00EC6851"/>
    <w:rsid w:val="00EC69DF"/>
    <w:rsid w:val="00EC6CD5"/>
    <w:rsid w:val="00EC71B2"/>
    <w:rsid w:val="00EC7358"/>
    <w:rsid w:val="00EC7506"/>
    <w:rsid w:val="00EC7816"/>
    <w:rsid w:val="00EC7929"/>
    <w:rsid w:val="00EC7B61"/>
    <w:rsid w:val="00ED0269"/>
    <w:rsid w:val="00ED0522"/>
    <w:rsid w:val="00ED06BB"/>
    <w:rsid w:val="00ED0C37"/>
    <w:rsid w:val="00ED123C"/>
    <w:rsid w:val="00ED14E4"/>
    <w:rsid w:val="00ED1518"/>
    <w:rsid w:val="00ED206C"/>
    <w:rsid w:val="00ED27E6"/>
    <w:rsid w:val="00ED2BBD"/>
    <w:rsid w:val="00ED2E6C"/>
    <w:rsid w:val="00ED37C8"/>
    <w:rsid w:val="00ED38E1"/>
    <w:rsid w:val="00ED39D9"/>
    <w:rsid w:val="00ED3C58"/>
    <w:rsid w:val="00ED3CE3"/>
    <w:rsid w:val="00ED3FB7"/>
    <w:rsid w:val="00ED4134"/>
    <w:rsid w:val="00ED4218"/>
    <w:rsid w:val="00ED43D8"/>
    <w:rsid w:val="00ED474C"/>
    <w:rsid w:val="00ED4A1B"/>
    <w:rsid w:val="00ED4CDB"/>
    <w:rsid w:val="00ED522A"/>
    <w:rsid w:val="00ED524F"/>
    <w:rsid w:val="00ED52B2"/>
    <w:rsid w:val="00ED538D"/>
    <w:rsid w:val="00ED5442"/>
    <w:rsid w:val="00ED5760"/>
    <w:rsid w:val="00ED5A71"/>
    <w:rsid w:val="00ED5D81"/>
    <w:rsid w:val="00ED5D9F"/>
    <w:rsid w:val="00ED5EAD"/>
    <w:rsid w:val="00ED6208"/>
    <w:rsid w:val="00ED676D"/>
    <w:rsid w:val="00ED727A"/>
    <w:rsid w:val="00ED7583"/>
    <w:rsid w:val="00ED7772"/>
    <w:rsid w:val="00ED7820"/>
    <w:rsid w:val="00ED7948"/>
    <w:rsid w:val="00ED7B10"/>
    <w:rsid w:val="00ED7F3E"/>
    <w:rsid w:val="00EE00F8"/>
    <w:rsid w:val="00EE063A"/>
    <w:rsid w:val="00EE07CD"/>
    <w:rsid w:val="00EE0B45"/>
    <w:rsid w:val="00EE0DDF"/>
    <w:rsid w:val="00EE0E74"/>
    <w:rsid w:val="00EE0EB0"/>
    <w:rsid w:val="00EE119E"/>
    <w:rsid w:val="00EE1A03"/>
    <w:rsid w:val="00EE1E3F"/>
    <w:rsid w:val="00EE20AF"/>
    <w:rsid w:val="00EE2215"/>
    <w:rsid w:val="00EE256A"/>
    <w:rsid w:val="00EE29AB"/>
    <w:rsid w:val="00EE3156"/>
    <w:rsid w:val="00EE32E9"/>
    <w:rsid w:val="00EE3352"/>
    <w:rsid w:val="00EE37A5"/>
    <w:rsid w:val="00EE3B3E"/>
    <w:rsid w:val="00EE3B7A"/>
    <w:rsid w:val="00EE45C6"/>
    <w:rsid w:val="00EE4EB6"/>
    <w:rsid w:val="00EE5127"/>
    <w:rsid w:val="00EE5299"/>
    <w:rsid w:val="00EE53CE"/>
    <w:rsid w:val="00EE5B68"/>
    <w:rsid w:val="00EE5C28"/>
    <w:rsid w:val="00EE5C7B"/>
    <w:rsid w:val="00EE5D0F"/>
    <w:rsid w:val="00EE5DC8"/>
    <w:rsid w:val="00EE5F89"/>
    <w:rsid w:val="00EE64E3"/>
    <w:rsid w:val="00EE6729"/>
    <w:rsid w:val="00EE6992"/>
    <w:rsid w:val="00EE6C1F"/>
    <w:rsid w:val="00EE6D20"/>
    <w:rsid w:val="00EE6DEB"/>
    <w:rsid w:val="00EE70B2"/>
    <w:rsid w:val="00EE7A17"/>
    <w:rsid w:val="00EE7A79"/>
    <w:rsid w:val="00EE7C5A"/>
    <w:rsid w:val="00EF0153"/>
    <w:rsid w:val="00EF0298"/>
    <w:rsid w:val="00EF02CA"/>
    <w:rsid w:val="00EF05FE"/>
    <w:rsid w:val="00EF07D9"/>
    <w:rsid w:val="00EF0A38"/>
    <w:rsid w:val="00EF1554"/>
    <w:rsid w:val="00EF1793"/>
    <w:rsid w:val="00EF1822"/>
    <w:rsid w:val="00EF19A9"/>
    <w:rsid w:val="00EF1D80"/>
    <w:rsid w:val="00EF2006"/>
    <w:rsid w:val="00EF27EB"/>
    <w:rsid w:val="00EF28BA"/>
    <w:rsid w:val="00EF2B05"/>
    <w:rsid w:val="00EF2B44"/>
    <w:rsid w:val="00EF3CFB"/>
    <w:rsid w:val="00EF3ED4"/>
    <w:rsid w:val="00EF3F91"/>
    <w:rsid w:val="00EF438B"/>
    <w:rsid w:val="00EF4A33"/>
    <w:rsid w:val="00EF5126"/>
    <w:rsid w:val="00EF6401"/>
    <w:rsid w:val="00EF65B4"/>
    <w:rsid w:val="00EF686A"/>
    <w:rsid w:val="00EF69CF"/>
    <w:rsid w:val="00EF6B5C"/>
    <w:rsid w:val="00EF71F8"/>
    <w:rsid w:val="00EF7477"/>
    <w:rsid w:val="00EF755A"/>
    <w:rsid w:val="00EF7E2B"/>
    <w:rsid w:val="00EF7FA5"/>
    <w:rsid w:val="00F000CD"/>
    <w:rsid w:val="00F0017F"/>
    <w:rsid w:val="00F00502"/>
    <w:rsid w:val="00F00646"/>
    <w:rsid w:val="00F008E8"/>
    <w:rsid w:val="00F009A5"/>
    <w:rsid w:val="00F00C43"/>
    <w:rsid w:val="00F0103C"/>
    <w:rsid w:val="00F0106C"/>
    <w:rsid w:val="00F01158"/>
    <w:rsid w:val="00F01287"/>
    <w:rsid w:val="00F0145F"/>
    <w:rsid w:val="00F0169F"/>
    <w:rsid w:val="00F01C42"/>
    <w:rsid w:val="00F020DA"/>
    <w:rsid w:val="00F0235F"/>
    <w:rsid w:val="00F025E3"/>
    <w:rsid w:val="00F02C1D"/>
    <w:rsid w:val="00F031CA"/>
    <w:rsid w:val="00F032AE"/>
    <w:rsid w:val="00F03980"/>
    <w:rsid w:val="00F03B45"/>
    <w:rsid w:val="00F04344"/>
    <w:rsid w:val="00F049D9"/>
    <w:rsid w:val="00F04B40"/>
    <w:rsid w:val="00F04D3D"/>
    <w:rsid w:val="00F05677"/>
    <w:rsid w:val="00F0574A"/>
    <w:rsid w:val="00F057DD"/>
    <w:rsid w:val="00F0598C"/>
    <w:rsid w:val="00F05FC1"/>
    <w:rsid w:val="00F0614B"/>
    <w:rsid w:val="00F063AE"/>
    <w:rsid w:val="00F06612"/>
    <w:rsid w:val="00F06B6A"/>
    <w:rsid w:val="00F06CDB"/>
    <w:rsid w:val="00F06E4D"/>
    <w:rsid w:val="00F06F83"/>
    <w:rsid w:val="00F07049"/>
    <w:rsid w:val="00F070DE"/>
    <w:rsid w:val="00F075E9"/>
    <w:rsid w:val="00F077CC"/>
    <w:rsid w:val="00F077DE"/>
    <w:rsid w:val="00F07939"/>
    <w:rsid w:val="00F07D16"/>
    <w:rsid w:val="00F100FB"/>
    <w:rsid w:val="00F1057F"/>
    <w:rsid w:val="00F105CB"/>
    <w:rsid w:val="00F106DD"/>
    <w:rsid w:val="00F11A66"/>
    <w:rsid w:val="00F11F8A"/>
    <w:rsid w:val="00F125F6"/>
    <w:rsid w:val="00F130DE"/>
    <w:rsid w:val="00F13162"/>
    <w:rsid w:val="00F13886"/>
    <w:rsid w:val="00F13E43"/>
    <w:rsid w:val="00F13E92"/>
    <w:rsid w:val="00F13F61"/>
    <w:rsid w:val="00F14B81"/>
    <w:rsid w:val="00F1527D"/>
    <w:rsid w:val="00F15539"/>
    <w:rsid w:val="00F15884"/>
    <w:rsid w:val="00F16839"/>
    <w:rsid w:val="00F1694A"/>
    <w:rsid w:val="00F16FDF"/>
    <w:rsid w:val="00F173B9"/>
    <w:rsid w:val="00F173FF"/>
    <w:rsid w:val="00F1761C"/>
    <w:rsid w:val="00F17757"/>
    <w:rsid w:val="00F20208"/>
    <w:rsid w:val="00F202A8"/>
    <w:rsid w:val="00F208A8"/>
    <w:rsid w:val="00F20A0F"/>
    <w:rsid w:val="00F20B3B"/>
    <w:rsid w:val="00F20CE8"/>
    <w:rsid w:val="00F20E26"/>
    <w:rsid w:val="00F210CD"/>
    <w:rsid w:val="00F210F7"/>
    <w:rsid w:val="00F2135D"/>
    <w:rsid w:val="00F2163E"/>
    <w:rsid w:val="00F217CC"/>
    <w:rsid w:val="00F21975"/>
    <w:rsid w:val="00F21BD8"/>
    <w:rsid w:val="00F21C5C"/>
    <w:rsid w:val="00F222A5"/>
    <w:rsid w:val="00F22312"/>
    <w:rsid w:val="00F2242C"/>
    <w:rsid w:val="00F224BB"/>
    <w:rsid w:val="00F22660"/>
    <w:rsid w:val="00F227A6"/>
    <w:rsid w:val="00F22CE3"/>
    <w:rsid w:val="00F230AB"/>
    <w:rsid w:val="00F23217"/>
    <w:rsid w:val="00F2323C"/>
    <w:rsid w:val="00F236EB"/>
    <w:rsid w:val="00F23FC3"/>
    <w:rsid w:val="00F240F4"/>
    <w:rsid w:val="00F2440A"/>
    <w:rsid w:val="00F2443B"/>
    <w:rsid w:val="00F24608"/>
    <w:rsid w:val="00F24B05"/>
    <w:rsid w:val="00F24F1C"/>
    <w:rsid w:val="00F25042"/>
    <w:rsid w:val="00F25499"/>
    <w:rsid w:val="00F257A0"/>
    <w:rsid w:val="00F25C23"/>
    <w:rsid w:val="00F25C5A"/>
    <w:rsid w:val="00F25D83"/>
    <w:rsid w:val="00F26033"/>
    <w:rsid w:val="00F26390"/>
    <w:rsid w:val="00F26529"/>
    <w:rsid w:val="00F26E24"/>
    <w:rsid w:val="00F2734B"/>
    <w:rsid w:val="00F27417"/>
    <w:rsid w:val="00F27766"/>
    <w:rsid w:val="00F2787A"/>
    <w:rsid w:val="00F30494"/>
    <w:rsid w:val="00F304EB"/>
    <w:rsid w:val="00F305C3"/>
    <w:rsid w:val="00F31084"/>
    <w:rsid w:val="00F3169F"/>
    <w:rsid w:val="00F316F9"/>
    <w:rsid w:val="00F3182E"/>
    <w:rsid w:val="00F31D71"/>
    <w:rsid w:val="00F32356"/>
    <w:rsid w:val="00F32428"/>
    <w:rsid w:val="00F324CB"/>
    <w:rsid w:val="00F3256E"/>
    <w:rsid w:val="00F327B3"/>
    <w:rsid w:val="00F3338D"/>
    <w:rsid w:val="00F33ADC"/>
    <w:rsid w:val="00F34020"/>
    <w:rsid w:val="00F34039"/>
    <w:rsid w:val="00F341D5"/>
    <w:rsid w:val="00F34B4D"/>
    <w:rsid w:val="00F34FA3"/>
    <w:rsid w:val="00F35023"/>
    <w:rsid w:val="00F350E5"/>
    <w:rsid w:val="00F35254"/>
    <w:rsid w:val="00F35712"/>
    <w:rsid w:val="00F35724"/>
    <w:rsid w:val="00F3577E"/>
    <w:rsid w:val="00F358BC"/>
    <w:rsid w:val="00F3591B"/>
    <w:rsid w:val="00F359E4"/>
    <w:rsid w:val="00F36062"/>
    <w:rsid w:val="00F3612E"/>
    <w:rsid w:val="00F36A23"/>
    <w:rsid w:val="00F36A2A"/>
    <w:rsid w:val="00F36BAA"/>
    <w:rsid w:val="00F37141"/>
    <w:rsid w:val="00F372DC"/>
    <w:rsid w:val="00F3747A"/>
    <w:rsid w:val="00F37611"/>
    <w:rsid w:val="00F37FBE"/>
    <w:rsid w:val="00F400F1"/>
    <w:rsid w:val="00F4083B"/>
    <w:rsid w:val="00F409F8"/>
    <w:rsid w:val="00F40F9C"/>
    <w:rsid w:val="00F413B6"/>
    <w:rsid w:val="00F4150B"/>
    <w:rsid w:val="00F41AB7"/>
    <w:rsid w:val="00F41DD2"/>
    <w:rsid w:val="00F41F07"/>
    <w:rsid w:val="00F41F4E"/>
    <w:rsid w:val="00F4228F"/>
    <w:rsid w:val="00F423AC"/>
    <w:rsid w:val="00F430C8"/>
    <w:rsid w:val="00F43394"/>
    <w:rsid w:val="00F433F6"/>
    <w:rsid w:val="00F437F4"/>
    <w:rsid w:val="00F43AD6"/>
    <w:rsid w:val="00F43B0A"/>
    <w:rsid w:val="00F43E52"/>
    <w:rsid w:val="00F43EDC"/>
    <w:rsid w:val="00F44188"/>
    <w:rsid w:val="00F44457"/>
    <w:rsid w:val="00F44626"/>
    <w:rsid w:val="00F448C8"/>
    <w:rsid w:val="00F44C9A"/>
    <w:rsid w:val="00F44CF1"/>
    <w:rsid w:val="00F44E36"/>
    <w:rsid w:val="00F44FFD"/>
    <w:rsid w:val="00F45039"/>
    <w:rsid w:val="00F450CF"/>
    <w:rsid w:val="00F4522F"/>
    <w:rsid w:val="00F454E4"/>
    <w:rsid w:val="00F45D97"/>
    <w:rsid w:val="00F45DDE"/>
    <w:rsid w:val="00F46027"/>
    <w:rsid w:val="00F466D5"/>
    <w:rsid w:val="00F468C2"/>
    <w:rsid w:val="00F468C6"/>
    <w:rsid w:val="00F46AF4"/>
    <w:rsid w:val="00F470C7"/>
    <w:rsid w:val="00F470E7"/>
    <w:rsid w:val="00F4740D"/>
    <w:rsid w:val="00F4781F"/>
    <w:rsid w:val="00F47A5D"/>
    <w:rsid w:val="00F47AD8"/>
    <w:rsid w:val="00F47D55"/>
    <w:rsid w:val="00F507BF"/>
    <w:rsid w:val="00F51509"/>
    <w:rsid w:val="00F520EF"/>
    <w:rsid w:val="00F523C4"/>
    <w:rsid w:val="00F52824"/>
    <w:rsid w:val="00F53108"/>
    <w:rsid w:val="00F536BA"/>
    <w:rsid w:val="00F5378E"/>
    <w:rsid w:val="00F5381B"/>
    <w:rsid w:val="00F53AB5"/>
    <w:rsid w:val="00F53C5D"/>
    <w:rsid w:val="00F53FC2"/>
    <w:rsid w:val="00F5468E"/>
    <w:rsid w:val="00F54B28"/>
    <w:rsid w:val="00F55D6F"/>
    <w:rsid w:val="00F56922"/>
    <w:rsid w:val="00F569A6"/>
    <w:rsid w:val="00F56E0F"/>
    <w:rsid w:val="00F5764A"/>
    <w:rsid w:val="00F57743"/>
    <w:rsid w:val="00F57A2E"/>
    <w:rsid w:val="00F57B3C"/>
    <w:rsid w:val="00F60192"/>
    <w:rsid w:val="00F601A1"/>
    <w:rsid w:val="00F606D6"/>
    <w:rsid w:val="00F60A4E"/>
    <w:rsid w:val="00F612A2"/>
    <w:rsid w:val="00F61321"/>
    <w:rsid w:val="00F6133D"/>
    <w:rsid w:val="00F6143D"/>
    <w:rsid w:val="00F61474"/>
    <w:rsid w:val="00F617ED"/>
    <w:rsid w:val="00F61B62"/>
    <w:rsid w:val="00F61C18"/>
    <w:rsid w:val="00F62320"/>
    <w:rsid w:val="00F6280A"/>
    <w:rsid w:val="00F62AA2"/>
    <w:rsid w:val="00F62AA4"/>
    <w:rsid w:val="00F631A7"/>
    <w:rsid w:val="00F6329F"/>
    <w:rsid w:val="00F632A0"/>
    <w:rsid w:val="00F633DB"/>
    <w:rsid w:val="00F63474"/>
    <w:rsid w:val="00F635B8"/>
    <w:rsid w:val="00F63699"/>
    <w:rsid w:val="00F636EE"/>
    <w:rsid w:val="00F638FE"/>
    <w:rsid w:val="00F63D30"/>
    <w:rsid w:val="00F63D7C"/>
    <w:rsid w:val="00F6439D"/>
    <w:rsid w:val="00F6446B"/>
    <w:rsid w:val="00F64487"/>
    <w:rsid w:val="00F64528"/>
    <w:rsid w:val="00F6452A"/>
    <w:rsid w:val="00F64973"/>
    <w:rsid w:val="00F649A3"/>
    <w:rsid w:val="00F64CAA"/>
    <w:rsid w:val="00F65404"/>
    <w:rsid w:val="00F654AE"/>
    <w:rsid w:val="00F65596"/>
    <w:rsid w:val="00F65BE0"/>
    <w:rsid w:val="00F65DAD"/>
    <w:rsid w:val="00F66E98"/>
    <w:rsid w:val="00F676B6"/>
    <w:rsid w:val="00F67731"/>
    <w:rsid w:val="00F67809"/>
    <w:rsid w:val="00F67A08"/>
    <w:rsid w:val="00F67A15"/>
    <w:rsid w:val="00F67FB2"/>
    <w:rsid w:val="00F67FF2"/>
    <w:rsid w:val="00F70301"/>
    <w:rsid w:val="00F714B0"/>
    <w:rsid w:val="00F7173C"/>
    <w:rsid w:val="00F717B3"/>
    <w:rsid w:val="00F71B22"/>
    <w:rsid w:val="00F71CA7"/>
    <w:rsid w:val="00F720EB"/>
    <w:rsid w:val="00F72C9C"/>
    <w:rsid w:val="00F72FBA"/>
    <w:rsid w:val="00F730AA"/>
    <w:rsid w:val="00F731F4"/>
    <w:rsid w:val="00F73C87"/>
    <w:rsid w:val="00F73D46"/>
    <w:rsid w:val="00F73F96"/>
    <w:rsid w:val="00F73FF0"/>
    <w:rsid w:val="00F74046"/>
    <w:rsid w:val="00F743D3"/>
    <w:rsid w:val="00F74A55"/>
    <w:rsid w:val="00F74DF2"/>
    <w:rsid w:val="00F74EE9"/>
    <w:rsid w:val="00F770C0"/>
    <w:rsid w:val="00F771E6"/>
    <w:rsid w:val="00F77541"/>
    <w:rsid w:val="00F77639"/>
    <w:rsid w:val="00F77645"/>
    <w:rsid w:val="00F80111"/>
    <w:rsid w:val="00F805AE"/>
    <w:rsid w:val="00F806E6"/>
    <w:rsid w:val="00F80E92"/>
    <w:rsid w:val="00F80FF5"/>
    <w:rsid w:val="00F81794"/>
    <w:rsid w:val="00F81843"/>
    <w:rsid w:val="00F81E68"/>
    <w:rsid w:val="00F8267C"/>
    <w:rsid w:val="00F82BDD"/>
    <w:rsid w:val="00F831BF"/>
    <w:rsid w:val="00F837A4"/>
    <w:rsid w:val="00F83C11"/>
    <w:rsid w:val="00F83CCD"/>
    <w:rsid w:val="00F83DF7"/>
    <w:rsid w:val="00F8404C"/>
    <w:rsid w:val="00F840A3"/>
    <w:rsid w:val="00F846A5"/>
    <w:rsid w:val="00F84866"/>
    <w:rsid w:val="00F85465"/>
    <w:rsid w:val="00F8566E"/>
    <w:rsid w:val="00F858E1"/>
    <w:rsid w:val="00F858F2"/>
    <w:rsid w:val="00F86019"/>
    <w:rsid w:val="00F86243"/>
    <w:rsid w:val="00F863D2"/>
    <w:rsid w:val="00F86417"/>
    <w:rsid w:val="00F86789"/>
    <w:rsid w:val="00F868B2"/>
    <w:rsid w:val="00F86961"/>
    <w:rsid w:val="00F86E3A"/>
    <w:rsid w:val="00F86F0D"/>
    <w:rsid w:val="00F870CA"/>
    <w:rsid w:val="00F87849"/>
    <w:rsid w:val="00F87891"/>
    <w:rsid w:val="00F87B05"/>
    <w:rsid w:val="00F87CDA"/>
    <w:rsid w:val="00F87E0A"/>
    <w:rsid w:val="00F903AF"/>
    <w:rsid w:val="00F9085A"/>
    <w:rsid w:val="00F90882"/>
    <w:rsid w:val="00F90A8A"/>
    <w:rsid w:val="00F90ED4"/>
    <w:rsid w:val="00F90EFB"/>
    <w:rsid w:val="00F9123C"/>
    <w:rsid w:val="00F913E3"/>
    <w:rsid w:val="00F91433"/>
    <w:rsid w:val="00F915BD"/>
    <w:rsid w:val="00F91EB6"/>
    <w:rsid w:val="00F92B24"/>
    <w:rsid w:val="00F92C1D"/>
    <w:rsid w:val="00F92EC1"/>
    <w:rsid w:val="00F93111"/>
    <w:rsid w:val="00F93C77"/>
    <w:rsid w:val="00F93DBD"/>
    <w:rsid w:val="00F9424E"/>
    <w:rsid w:val="00F944C2"/>
    <w:rsid w:val="00F94945"/>
    <w:rsid w:val="00F94AC6"/>
    <w:rsid w:val="00F953C0"/>
    <w:rsid w:val="00F956C4"/>
    <w:rsid w:val="00F95E5B"/>
    <w:rsid w:val="00F96111"/>
    <w:rsid w:val="00F96421"/>
    <w:rsid w:val="00F964A7"/>
    <w:rsid w:val="00F96E7E"/>
    <w:rsid w:val="00F97219"/>
    <w:rsid w:val="00F974FF"/>
    <w:rsid w:val="00F9771D"/>
    <w:rsid w:val="00F97AC2"/>
    <w:rsid w:val="00FA067C"/>
    <w:rsid w:val="00FA0B6E"/>
    <w:rsid w:val="00FA0CA4"/>
    <w:rsid w:val="00FA0CA6"/>
    <w:rsid w:val="00FA1090"/>
    <w:rsid w:val="00FA10C5"/>
    <w:rsid w:val="00FA11D6"/>
    <w:rsid w:val="00FA148D"/>
    <w:rsid w:val="00FA15F5"/>
    <w:rsid w:val="00FA194D"/>
    <w:rsid w:val="00FA1DA8"/>
    <w:rsid w:val="00FA1EC6"/>
    <w:rsid w:val="00FA2083"/>
    <w:rsid w:val="00FA238F"/>
    <w:rsid w:val="00FA24F5"/>
    <w:rsid w:val="00FA26C9"/>
    <w:rsid w:val="00FA27F7"/>
    <w:rsid w:val="00FA321A"/>
    <w:rsid w:val="00FA3273"/>
    <w:rsid w:val="00FA32A7"/>
    <w:rsid w:val="00FA34BE"/>
    <w:rsid w:val="00FA36E1"/>
    <w:rsid w:val="00FA396D"/>
    <w:rsid w:val="00FA3C96"/>
    <w:rsid w:val="00FA3E93"/>
    <w:rsid w:val="00FA415D"/>
    <w:rsid w:val="00FA43B7"/>
    <w:rsid w:val="00FA43D3"/>
    <w:rsid w:val="00FA46D0"/>
    <w:rsid w:val="00FA485E"/>
    <w:rsid w:val="00FA4A40"/>
    <w:rsid w:val="00FA4D5F"/>
    <w:rsid w:val="00FA582E"/>
    <w:rsid w:val="00FA5D6D"/>
    <w:rsid w:val="00FA5D71"/>
    <w:rsid w:val="00FA61C6"/>
    <w:rsid w:val="00FA6557"/>
    <w:rsid w:val="00FA68DF"/>
    <w:rsid w:val="00FA7070"/>
    <w:rsid w:val="00FA726F"/>
    <w:rsid w:val="00FA7BEC"/>
    <w:rsid w:val="00FA7D8A"/>
    <w:rsid w:val="00FB0490"/>
    <w:rsid w:val="00FB0822"/>
    <w:rsid w:val="00FB0D14"/>
    <w:rsid w:val="00FB0EEF"/>
    <w:rsid w:val="00FB1822"/>
    <w:rsid w:val="00FB18A8"/>
    <w:rsid w:val="00FB1B1E"/>
    <w:rsid w:val="00FB1B61"/>
    <w:rsid w:val="00FB1C8E"/>
    <w:rsid w:val="00FB1D17"/>
    <w:rsid w:val="00FB2337"/>
    <w:rsid w:val="00FB24FB"/>
    <w:rsid w:val="00FB265F"/>
    <w:rsid w:val="00FB29DF"/>
    <w:rsid w:val="00FB2BA2"/>
    <w:rsid w:val="00FB3082"/>
    <w:rsid w:val="00FB30A3"/>
    <w:rsid w:val="00FB31AB"/>
    <w:rsid w:val="00FB3512"/>
    <w:rsid w:val="00FB3768"/>
    <w:rsid w:val="00FB3823"/>
    <w:rsid w:val="00FB3AF2"/>
    <w:rsid w:val="00FB40A3"/>
    <w:rsid w:val="00FB448D"/>
    <w:rsid w:val="00FB462E"/>
    <w:rsid w:val="00FB4BB6"/>
    <w:rsid w:val="00FB4D18"/>
    <w:rsid w:val="00FB553E"/>
    <w:rsid w:val="00FB55C9"/>
    <w:rsid w:val="00FB5C36"/>
    <w:rsid w:val="00FB5C4F"/>
    <w:rsid w:val="00FB5EDC"/>
    <w:rsid w:val="00FB625E"/>
    <w:rsid w:val="00FB63A7"/>
    <w:rsid w:val="00FB654B"/>
    <w:rsid w:val="00FB65AE"/>
    <w:rsid w:val="00FB6BCC"/>
    <w:rsid w:val="00FB6EB4"/>
    <w:rsid w:val="00FB779F"/>
    <w:rsid w:val="00FB7CF0"/>
    <w:rsid w:val="00FC063B"/>
    <w:rsid w:val="00FC0866"/>
    <w:rsid w:val="00FC0A82"/>
    <w:rsid w:val="00FC0B42"/>
    <w:rsid w:val="00FC0BE4"/>
    <w:rsid w:val="00FC0EFD"/>
    <w:rsid w:val="00FC1079"/>
    <w:rsid w:val="00FC10FD"/>
    <w:rsid w:val="00FC144A"/>
    <w:rsid w:val="00FC144B"/>
    <w:rsid w:val="00FC1549"/>
    <w:rsid w:val="00FC1560"/>
    <w:rsid w:val="00FC15BD"/>
    <w:rsid w:val="00FC1A97"/>
    <w:rsid w:val="00FC1B70"/>
    <w:rsid w:val="00FC1BC2"/>
    <w:rsid w:val="00FC207B"/>
    <w:rsid w:val="00FC2114"/>
    <w:rsid w:val="00FC21D6"/>
    <w:rsid w:val="00FC274A"/>
    <w:rsid w:val="00FC2B66"/>
    <w:rsid w:val="00FC2F41"/>
    <w:rsid w:val="00FC337F"/>
    <w:rsid w:val="00FC379F"/>
    <w:rsid w:val="00FC429C"/>
    <w:rsid w:val="00FC4370"/>
    <w:rsid w:val="00FC44C8"/>
    <w:rsid w:val="00FC44FA"/>
    <w:rsid w:val="00FC49C8"/>
    <w:rsid w:val="00FC5091"/>
    <w:rsid w:val="00FC51A7"/>
    <w:rsid w:val="00FC5590"/>
    <w:rsid w:val="00FC58B4"/>
    <w:rsid w:val="00FC596D"/>
    <w:rsid w:val="00FC5B62"/>
    <w:rsid w:val="00FC5C32"/>
    <w:rsid w:val="00FC5D01"/>
    <w:rsid w:val="00FC5F7C"/>
    <w:rsid w:val="00FC6061"/>
    <w:rsid w:val="00FC699A"/>
    <w:rsid w:val="00FC6F96"/>
    <w:rsid w:val="00FC70C6"/>
    <w:rsid w:val="00FC7174"/>
    <w:rsid w:val="00FC7E38"/>
    <w:rsid w:val="00FC7E73"/>
    <w:rsid w:val="00FD04B4"/>
    <w:rsid w:val="00FD0BCB"/>
    <w:rsid w:val="00FD0E16"/>
    <w:rsid w:val="00FD121C"/>
    <w:rsid w:val="00FD1815"/>
    <w:rsid w:val="00FD2224"/>
    <w:rsid w:val="00FD24FF"/>
    <w:rsid w:val="00FD2C88"/>
    <w:rsid w:val="00FD4609"/>
    <w:rsid w:val="00FD48D2"/>
    <w:rsid w:val="00FD4D56"/>
    <w:rsid w:val="00FD4DC0"/>
    <w:rsid w:val="00FD5061"/>
    <w:rsid w:val="00FD56B2"/>
    <w:rsid w:val="00FD58AC"/>
    <w:rsid w:val="00FD5FB3"/>
    <w:rsid w:val="00FD637A"/>
    <w:rsid w:val="00FD6395"/>
    <w:rsid w:val="00FD63A3"/>
    <w:rsid w:val="00FD666F"/>
    <w:rsid w:val="00FD67E5"/>
    <w:rsid w:val="00FD683E"/>
    <w:rsid w:val="00FD6A11"/>
    <w:rsid w:val="00FD6ABF"/>
    <w:rsid w:val="00FD6D25"/>
    <w:rsid w:val="00FD6E00"/>
    <w:rsid w:val="00FD7005"/>
    <w:rsid w:val="00FD72FE"/>
    <w:rsid w:val="00FD7624"/>
    <w:rsid w:val="00FD7644"/>
    <w:rsid w:val="00FD7751"/>
    <w:rsid w:val="00FD78C7"/>
    <w:rsid w:val="00FD7DDA"/>
    <w:rsid w:val="00FE051E"/>
    <w:rsid w:val="00FE0AE1"/>
    <w:rsid w:val="00FE0FA0"/>
    <w:rsid w:val="00FE152A"/>
    <w:rsid w:val="00FE193B"/>
    <w:rsid w:val="00FE1942"/>
    <w:rsid w:val="00FE1DB2"/>
    <w:rsid w:val="00FE1E00"/>
    <w:rsid w:val="00FE1EA9"/>
    <w:rsid w:val="00FE2038"/>
    <w:rsid w:val="00FE220B"/>
    <w:rsid w:val="00FE2374"/>
    <w:rsid w:val="00FE24CF"/>
    <w:rsid w:val="00FE2538"/>
    <w:rsid w:val="00FE262E"/>
    <w:rsid w:val="00FE268F"/>
    <w:rsid w:val="00FE2722"/>
    <w:rsid w:val="00FE2851"/>
    <w:rsid w:val="00FE2A6E"/>
    <w:rsid w:val="00FE32D9"/>
    <w:rsid w:val="00FE3699"/>
    <w:rsid w:val="00FE37E9"/>
    <w:rsid w:val="00FE38A6"/>
    <w:rsid w:val="00FE38AB"/>
    <w:rsid w:val="00FE3B43"/>
    <w:rsid w:val="00FE3D98"/>
    <w:rsid w:val="00FE3E38"/>
    <w:rsid w:val="00FE40B1"/>
    <w:rsid w:val="00FE47F9"/>
    <w:rsid w:val="00FE4AED"/>
    <w:rsid w:val="00FE4B24"/>
    <w:rsid w:val="00FE510E"/>
    <w:rsid w:val="00FE5269"/>
    <w:rsid w:val="00FE54C3"/>
    <w:rsid w:val="00FE55AF"/>
    <w:rsid w:val="00FE573E"/>
    <w:rsid w:val="00FE5869"/>
    <w:rsid w:val="00FE5BB4"/>
    <w:rsid w:val="00FE6AA9"/>
    <w:rsid w:val="00FE72FB"/>
    <w:rsid w:val="00FE73CC"/>
    <w:rsid w:val="00FE745E"/>
    <w:rsid w:val="00FE778C"/>
    <w:rsid w:val="00FE7AB1"/>
    <w:rsid w:val="00FE7AC9"/>
    <w:rsid w:val="00FE7E0C"/>
    <w:rsid w:val="00FE7E31"/>
    <w:rsid w:val="00FF00F0"/>
    <w:rsid w:val="00FF034D"/>
    <w:rsid w:val="00FF054D"/>
    <w:rsid w:val="00FF0744"/>
    <w:rsid w:val="00FF0923"/>
    <w:rsid w:val="00FF0B28"/>
    <w:rsid w:val="00FF10A0"/>
    <w:rsid w:val="00FF1313"/>
    <w:rsid w:val="00FF1529"/>
    <w:rsid w:val="00FF162B"/>
    <w:rsid w:val="00FF165F"/>
    <w:rsid w:val="00FF1E53"/>
    <w:rsid w:val="00FF201E"/>
    <w:rsid w:val="00FF22AF"/>
    <w:rsid w:val="00FF290F"/>
    <w:rsid w:val="00FF29E5"/>
    <w:rsid w:val="00FF2EDB"/>
    <w:rsid w:val="00FF3409"/>
    <w:rsid w:val="00FF3E88"/>
    <w:rsid w:val="00FF3E91"/>
    <w:rsid w:val="00FF4012"/>
    <w:rsid w:val="00FF432A"/>
    <w:rsid w:val="00FF4695"/>
    <w:rsid w:val="00FF4BD7"/>
    <w:rsid w:val="00FF4C75"/>
    <w:rsid w:val="00FF4CCB"/>
    <w:rsid w:val="00FF4D8C"/>
    <w:rsid w:val="00FF4E06"/>
    <w:rsid w:val="00FF5089"/>
    <w:rsid w:val="00FF545B"/>
    <w:rsid w:val="00FF572E"/>
    <w:rsid w:val="00FF5872"/>
    <w:rsid w:val="00FF59F2"/>
    <w:rsid w:val="00FF5A04"/>
    <w:rsid w:val="00FF6D2A"/>
    <w:rsid w:val="00FF6F21"/>
    <w:rsid w:val="00FF7077"/>
    <w:rsid w:val="00FF73F7"/>
    <w:rsid w:val="00FF7769"/>
    <w:rsid w:val="00FF7A23"/>
    <w:rsid w:val="0211BD76"/>
    <w:rsid w:val="02718255"/>
    <w:rsid w:val="0550F2E8"/>
    <w:rsid w:val="05DF7D49"/>
    <w:rsid w:val="06F89F63"/>
    <w:rsid w:val="06FFABB8"/>
    <w:rsid w:val="0791C304"/>
    <w:rsid w:val="084F914E"/>
    <w:rsid w:val="08A24504"/>
    <w:rsid w:val="09B5BAC2"/>
    <w:rsid w:val="0AE5F1DA"/>
    <w:rsid w:val="0B3A4D1A"/>
    <w:rsid w:val="14B66D9B"/>
    <w:rsid w:val="161D2574"/>
    <w:rsid w:val="1718E79F"/>
    <w:rsid w:val="17C617C6"/>
    <w:rsid w:val="18CDC67F"/>
    <w:rsid w:val="19621C8E"/>
    <w:rsid w:val="1CDD4062"/>
    <w:rsid w:val="1D33325E"/>
    <w:rsid w:val="1E6952F2"/>
    <w:rsid w:val="1F787F15"/>
    <w:rsid w:val="217C3FB3"/>
    <w:rsid w:val="21D9AD24"/>
    <w:rsid w:val="25E30DFB"/>
    <w:rsid w:val="2676DEC8"/>
    <w:rsid w:val="26CC8EB2"/>
    <w:rsid w:val="26D1AF8C"/>
    <w:rsid w:val="26DF26FB"/>
    <w:rsid w:val="2898CF50"/>
    <w:rsid w:val="2AECC559"/>
    <w:rsid w:val="2C3FB7BA"/>
    <w:rsid w:val="2F9126C0"/>
    <w:rsid w:val="30D98783"/>
    <w:rsid w:val="316DA5F7"/>
    <w:rsid w:val="317E7C0E"/>
    <w:rsid w:val="31C50802"/>
    <w:rsid w:val="327CD9D9"/>
    <w:rsid w:val="32D6EC5F"/>
    <w:rsid w:val="34F09B58"/>
    <w:rsid w:val="352FD47A"/>
    <w:rsid w:val="356986B0"/>
    <w:rsid w:val="359027BD"/>
    <w:rsid w:val="36A1F4B1"/>
    <w:rsid w:val="38012EC8"/>
    <w:rsid w:val="385C1827"/>
    <w:rsid w:val="39AD9B00"/>
    <w:rsid w:val="3E12F534"/>
    <w:rsid w:val="3EBD6E41"/>
    <w:rsid w:val="3EEDBD8C"/>
    <w:rsid w:val="3F02E753"/>
    <w:rsid w:val="426C44D8"/>
    <w:rsid w:val="446CF984"/>
    <w:rsid w:val="4699C790"/>
    <w:rsid w:val="4798F38B"/>
    <w:rsid w:val="47DD1FFE"/>
    <w:rsid w:val="4959CF1B"/>
    <w:rsid w:val="4B16D4C7"/>
    <w:rsid w:val="4B264EAC"/>
    <w:rsid w:val="4B930A6E"/>
    <w:rsid w:val="4C3C5B06"/>
    <w:rsid w:val="4DB12B67"/>
    <w:rsid w:val="4E7DD2AA"/>
    <w:rsid w:val="51507CAA"/>
    <w:rsid w:val="523745AF"/>
    <w:rsid w:val="53B9B562"/>
    <w:rsid w:val="552364A2"/>
    <w:rsid w:val="55522A72"/>
    <w:rsid w:val="570786E4"/>
    <w:rsid w:val="575CAE7E"/>
    <w:rsid w:val="5769973F"/>
    <w:rsid w:val="588BE9E9"/>
    <w:rsid w:val="590711CA"/>
    <w:rsid w:val="5B5A1478"/>
    <w:rsid w:val="5C36EC65"/>
    <w:rsid w:val="5CDABC6E"/>
    <w:rsid w:val="5CE33B64"/>
    <w:rsid w:val="5D0BCF14"/>
    <w:rsid w:val="5DCE6121"/>
    <w:rsid w:val="5DFCFEF9"/>
    <w:rsid w:val="5E522FCF"/>
    <w:rsid w:val="5F3C4B1A"/>
    <w:rsid w:val="60466074"/>
    <w:rsid w:val="6248F100"/>
    <w:rsid w:val="62A51F26"/>
    <w:rsid w:val="637FE371"/>
    <w:rsid w:val="63CD6425"/>
    <w:rsid w:val="647E7F0B"/>
    <w:rsid w:val="66261DAB"/>
    <w:rsid w:val="66C38A55"/>
    <w:rsid w:val="6B26C43A"/>
    <w:rsid w:val="6B64B66A"/>
    <w:rsid w:val="6B7B1A82"/>
    <w:rsid w:val="6BEA6E80"/>
    <w:rsid w:val="6C342F13"/>
    <w:rsid w:val="6D003A51"/>
    <w:rsid w:val="6F0AF022"/>
    <w:rsid w:val="6F33CAE3"/>
    <w:rsid w:val="7120A17F"/>
    <w:rsid w:val="71B8BBAD"/>
    <w:rsid w:val="7294BC70"/>
    <w:rsid w:val="72A1A3CA"/>
    <w:rsid w:val="74AF5D85"/>
    <w:rsid w:val="77C7502C"/>
    <w:rsid w:val="77CCFA17"/>
    <w:rsid w:val="7A043D09"/>
    <w:rsid w:val="7D8688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ACF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E0D"/>
    <w:pPr>
      <w:spacing w:after="0" w:line="360" w:lineRule="auto"/>
    </w:pPr>
  </w:style>
  <w:style w:type="paragraph" w:styleId="Heading1">
    <w:name w:val="heading 1"/>
    <w:basedOn w:val="Normal"/>
    <w:next w:val="Normal"/>
    <w:link w:val="Heading1Char"/>
    <w:uiPriority w:val="9"/>
    <w:qFormat/>
    <w:rsid w:val="00E02E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2E0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2E0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E02E0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2E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02E0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02E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E02E0D"/>
    <w:rPr>
      <w:rFonts w:ascii="Times New Roman" w:eastAsia="Times New Roman" w:hAnsi="Times New Roman" w:cs="Times New Roman"/>
      <w:b/>
      <w:bCs/>
      <w:sz w:val="24"/>
      <w:szCs w:val="24"/>
    </w:rPr>
  </w:style>
  <w:style w:type="paragraph" w:styleId="NoSpacing">
    <w:name w:val="No Spacing"/>
    <w:uiPriority w:val="1"/>
    <w:qFormat/>
    <w:rsid w:val="00E02E0D"/>
    <w:pPr>
      <w:spacing w:after="0" w:line="240" w:lineRule="auto"/>
    </w:pPr>
  </w:style>
  <w:style w:type="paragraph" w:styleId="Header">
    <w:name w:val="header"/>
    <w:basedOn w:val="Normal"/>
    <w:link w:val="HeaderChar"/>
    <w:uiPriority w:val="99"/>
    <w:unhideWhenUsed/>
    <w:rsid w:val="00E02E0D"/>
    <w:pPr>
      <w:tabs>
        <w:tab w:val="center" w:pos="4680"/>
        <w:tab w:val="right" w:pos="9360"/>
      </w:tabs>
      <w:spacing w:line="240" w:lineRule="auto"/>
    </w:pPr>
  </w:style>
  <w:style w:type="character" w:customStyle="1" w:styleId="HeaderChar">
    <w:name w:val="Header Char"/>
    <w:basedOn w:val="DefaultParagraphFont"/>
    <w:link w:val="Header"/>
    <w:uiPriority w:val="99"/>
    <w:rsid w:val="00E02E0D"/>
  </w:style>
  <w:style w:type="paragraph" w:styleId="Footer">
    <w:name w:val="footer"/>
    <w:basedOn w:val="Normal"/>
    <w:link w:val="FooterChar"/>
    <w:uiPriority w:val="99"/>
    <w:unhideWhenUsed/>
    <w:rsid w:val="00E02E0D"/>
    <w:pPr>
      <w:tabs>
        <w:tab w:val="center" w:pos="4680"/>
        <w:tab w:val="right" w:pos="9360"/>
      </w:tabs>
      <w:spacing w:line="240" w:lineRule="auto"/>
    </w:pPr>
  </w:style>
  <w:style w:type="character" w:customStyle="1" w:styleId="FooterChar">
    <w:name w:val="Footer Char"/>
    <w:basedOn w:val="DefaultParagraphFont"/>
    <w:link w:val="Footer"/>
    <w:uiPriority w:val="99"/>
    <w:rsid w:val="00E02E0D"/>
  </w:style>
  <w:style w:type="character" w:styleId="CommentReference">
    <w:name w:val="annotation reference"/>
    <w:basedOn w:val="DefaultParagraphFont"/>
    <w:uiPriority w:val="99"/>
    <w:semiHidden/>
    <w:unhideWhenUsed/>
    <w:rsid w:val="00E02E0D"/>
    <w:rPr>
      <w:sz w:val="16"/>
      <w:szCs w:val="16"/>
    </w:rPr>
  </w:style>
  <w:style w:type="paragraph" w:styleId="CommentText">
    <w:name w:val="annotation text"/>
    <w:basedOn w:val="Normal"/>
    <w:link w:val="CommentTextChar"/>
    <w:uiPriority w:val="99"/>
    <w:unhideWhenUsed/>
    <w:rsid w:val="00E02E0D"/>
    <w:pPr>
      <w:spacing w:line="240" w:lineRule="auto"/>
    </w:pPr>
    <w:rPr>
      <w:sz w:val="20"/>
      <w:szCs w:val="20"/>
    </w:rPr>
  </w:style>
  <w:style w:type="character" w:customStyle="1" w:styleId="CommentTextChar">
    <w:name w:val="Comment Text Char"/>
    <w:basedOn w:val="DefaultParagraphFont"/>
    <w:link w:val="CommentText"/>
    <w:uiPriority w:val="99"/>
    <w:rsid w:val="00E02E0D"/>
    <w:rPr>
      <w:sz w:val="20"/>
      <w:szCs w:val="20"/>
    </w:rPr>
  </w:style>
  <w:style w:type="paragraph" w:styleId="CommentSubject">
    <w:name w:val="annotation subject"/>
    <w:basedOn w:val="CommentText"/>
    <w:next w:val="CommentText"/>
    <w:link w:val="CommentSubjectChar"/>
    <w:uiPriority w:val="99"/>
    <w:semiHidden/>
    <w:unhideWhenUsed/>
    <w:rsid w:val="00E02E0D"/>
    <w:rPr>
      <w:b/>
      <w:bCs/>
    </w:rPr>
  </w:style>
  <w:style w:type="character" w:customStyle="1" w:styleId="CommentSubjectChar">
    <w:name w:val="Comment Subject Char"/>
    <w:basedOn w:val="CommentTextChar"/>
    <w:link w:val="CommentSubject"/>
    <w:uiPriority w:val="99"/>
    <w:semiHidden/>
    <w:rsid w:val="00E02E0D"/>
    <w:rPr>
      <w:b/>
      <w:bCs/>
      <w:sz w:val="20"/>
      <w:szCs w:val="20"/>
    </w:rPr>
  </w:style>
  <w:style w:type="paragraph" w:styleId="BalloonText">
    <w:name w:val="Balloon Text"/>
    <w:basedOn w:val="Normal"/>
    <w:link w:val="BalloonTextChar"/>
    <w:uiPriority w:val="99"/>
    <w:semiHidden/>
    <w:unhideWhenUsed/>
    <w:rsid w:val="00E02E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E0D"/>
    <w:rPr>
      <w:rFonts w:ascii="Segoe UI" w:hAnsi="Segoe UI" w:cs="Segoe UI"/>
      <w:sz w:val="18"/>
      <w:szCs w:val="18"/>
    </w:rPr>
  </w:style>
  <w:style w:type="character" w:styleId="Hyperlink">
    <w:name w:val="Hyperlink"/>
    <w:basedOn w:val="DefaultParagraphFont"/>
    <w:uiPriority w:val="99"/>
    <w:unhideWhenUsed/>
    <w:rsid w:val="00E02E0D"/>
    <w:rPr>
      <w:strike w:val="0"/>
      <w:dstrike w:val="0"/>
      <w:color w:val="007398"/>
      <w:u w:val="none"/>
      <w:effect w:val="none"/>
      <w:shd w:val="clear" w:color="auto" w:fill="auto"/>
    </w:rPr>
  </w:style>
  <w:style w:type="paragraph" w:styleId="NormalWeb">
    <w:name w:val="Normal (Web)"/>
    <w:basedOn w:val="Normal"/>
    <w:uiPriority w:val="99"/>
    <w:unhideWhenUsed/>
    <w:rsid w:val="00E02E0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02E0D"/>
    <w:pPr>
      <w:ind w:left="720"/>
      <w:contextualSpacing/>
    </w:pPr>
  </w:style>
  <w:style w:type="character" w:styleId="UnresolvedMention">
    <w:name w:val="Unresolved Mention"/>
    <w:basedOn w:val="DefaultParagraphFont"/>
    <w:uiPriority w:val="99"/>
    <w:semiHidden/>
    <w:unhideWhenUsed/>
    <w:rsid w:val="00E02E0D"/>
    <w:rPr>
      <w:color w:val="605E5C"/>
      <w:shd w:val="clear" w:color="auto" w:fill="E1DFDD"/>
    </w:rPr>
  </w:style>
  <w:style w:type="character" w:customStyle="1" w:styleId="question-number">
    <w:name w:val="question-number"/>
    <w:basedOn w:val="DefaultParagraphFont"/>
    <w:rsid w:val="00E02E0D"/>
  </w:style>
  <w:style w:type="character" w:customStyle="1" w:styleId="question-dot">
    <w:name w:val="question-dot"/>
    <w:basedOn w:val="DefaultParagraphFont"/>
    <w:rsid w:val="00E02E0D"/>
  </w:style>
  <w:style w:type="character" w:customStyle="1" w:styleId="user-generated">
    <w:name w:val="user-generated"/>
    <w:basedOn w:val="DefaultParagraphFont"/>
    <w:rsid w:val="00E02E0D"/>
  </w:style>
  <w:style w:type="character" w:customStyle="1" w:styleId="radio-button-label-text">
    <w:name w:val="radio-button-label-text"/>
    <w:basedOn w:val="DefaultParagraphFont"/>
    <w:rsid w:val="00E02E0D"/>
  </w:style>
  <w:style w:type="character" w:customStyle="1" w:styleId="required-asterisk">
    <w:name w:val="required-asterisk"/>
    <w:basedOn w:val="DefaultParagraphFont"/>
    <w:rsid w:val="00E02E0D"/>
  </w:style>
  <w:style w:type="character" w:customStyle="1" w:styleId="checkbox-button-label-text">
    <w:name w:val="checkbox-button-label-text"/>
    <w:basedOn w:val="DefaultParagraphFont"/>
    <w:rsid w:val="00E02E0D"/>
  </w:style>
  <w:style w:type="character" w:customStyle="1" w:styleId="matrix-row-label">
    <w:name w:val="matrix-row-label"/>
    <w:basedOn w:val="DefaultParagraphFont"/>
    <w:rsid w:val="00E02E0D"/>
  </w:style>
  <w:style w:type="character" w:customStyle="1" w:styleId="smusrradio-row-text">
    <w:name w:val="smusr_radio-row-text"/>
    <w:basedOn w:val="DefaultParagraphFont"/>
    <w:rsid w:val="00E02E0D"/>
  </w:style>
  <w:style w:type="character" w:styleId="PlaceholderText">
    <w:name w:val="Placeholder Text"/>
    <w:basedOn w:val="DefaultParagraphFont"/>
    <w:uiPriority w:val="99"/>
    <w:semiHidden/>
    <w:rsid w:val="00E02E0D"/>
    <w:rPr>
      <w:color w:val="808080"/>
    </w:rPr>
  </w:style>
  <w:style w:type="table" w:styleId="TableGrid">
    <w:name w:val="Table Grid"/>
    <w:basedOn w:val="TableNormal"/>
    <w:uiPriority w:val="39"/>
    <w:rsid w:val="00E02E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rsid w:val="00E02E0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rsid w:val="00E02E0D"/>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E02E0D"/>
    <w:pPr>
      <w:spacing w:after="120" w:line="259" w:lineRule="auto"/>
    </w:pPr>
  </w:style>
  <w:style w:type="character" w:customStyle="1" w:styleId="BodyTextChar">
    <w:name w:val="Body Text Char"/>
    <w:basedOn w:val="DefaultParagraphFont"/>
    <w:link w:val="BodyText"/>
    <w:uiPriority w:val="99"/>
    <w:semiHidden/>
    <w:rsid w:val="00E02E0D"/>
  </w:style>
  <w:style w:type="paragraph" w:styleId="Revision">
    <w:name w:val="Revision"/>
    <w:hidden/>
    <w:uiPriority w:val="99"/>
    <w:semiHidden/>
    <w:rsid w:val="00E02E0D"/>
    <w:pPr>
      <w:spacing w:after="0" w:line="240" w:lineRule="auto"/>
    </w:pPr>
  </w:style>
  <w:style w:type="table" w:customStyle="1" w:styleId="TableGrid1">
    <w:name w:val="Table Grid1"/>
    <w:basedOn w:val="TableNormal"/>
    <w:next w:val="TableGrid"/>
    <w:uiPriority w:val="39"/>
    <w:rsid w:val="00E02E0D"/>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02E0D"/>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02E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02E0D"/>
  </w:style>
  <w:style w:type="character" w:customStyle="1" w:styleId="eop">
    <w:name w:val="eop"/>
    <w:basedOn w:val="DefaultParagraphFont"/>
    <w:rsid w:val="00E02E0D"/>
  </w:style>
  <w:style w:type="character" w:customStyle="1" w:styleId="normaltextrun1">
    <w:name w:val="normaltextrun1"/>
    <w:basedOn w:val="DefaultParagraphFont"/>
    <w:rsid w:val="00E02E0D"/>
  </w:style>
  <w:style w:type="paragraph" w:customStyle="1" w:styleId="EndNoteBibliographyTitle">
    <w:name w:val="EndNote Bibliography Title"/>
    <w:basedOn w:val="Normal"/>
    <w:link w:val="EndNoteBibliographyTitleChar"/>
    <w:rsid w:val="00E02E0D"/>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2E0D"/>
    <w:rPr>
      <w:rFonts w:ascii="Calibri" w:hAnsi="Calibri" w:cs="Calibri"/>
      <w:noProof/>
    </w:rPr>
  </w:style>
  <w:style w:type="paragraph" w:customStyle="1" w:styleId="EndNoteBibliography">
    <w:name w:val="EndNote Bibliography"/>
    <w:basedOn w:val="Normal"/>
    <w:link w:val="EndNoteBibliographyChar"/>
    <w:rsid w:val="00E02E0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2E0D"/>
    <w:rPr>
      <w:rFonts w:ascii="Calibri" w:hAnsi="Calibri" w:cs="Calibri"/>
      <w:noProof/>
    </w:rPr>
  </w:style>
  <w:style w:type="character" w:customStyle="1" w:styleId="UnresolvedMention1">
    <w:name w:val="Unresolved Mention1"/>
    <w:basedOn w:val="DefaultParagraphFont"/>
    <w:uiPriority w:val="99"/>
    <w:semiHidden/>
    <w:unhideWhenUsed/>
    <w:rsid w:val="001560E2"/>
    <w:rPr>
      <w:color w:val="605E5C"/>
      <w:shd w:val="clear" w:color="auto" w:fill="E1DFDD"/>
    </w:rPr>
  </w:style>
  <w:style w:type="paragraph" w:customStyle="1" w:styleId="title1">
    <w:name w:val="title1"/>
    <w:basedOn w:val="Normal"/>
    <w:rsid w:val="00571646"/>
    <w:pPr>
      <w:spacing w:line="240" w:lineRule="auto"/>
    </w:pPr>
    <w:rPr>
      <w:rFonts w:ascii="Times New Roman" w:eastAsia="Times New Roman" w:hAnsi="Times New Roman" w:cs="Times New Roman"/>
      <w:sz w:val="27"/>
      <w:szCs w:val="27"/>
    </w:rPr>
  </w:style>
  <w:style w:type="paragraph" w:customStyle="1" w:styleId="desc2">
    <w:name w:val="desc2"/>
    <w:basedOn w:val="Normal"/>
    <w:rsid w:val="00571646"/>
    <w:pPr>
      <w:spacing w:line="240" w:lineRule="auto"/>
    </w:pPr>
    <w:rPr>
      <w:rFonts w:ascii="Times New Roman" w:eastAsia="Times New Roman" w:hAnsi="Times New Roman" w:cs="Times New Roman"/>
      <w:sz w:val="26"/>
      <w:szCs w:val="26"/>
    </w:rPr>
  </w:style>
  <w:style w:type="paragraph" w:customStyle="1" w:styleId="details1">
    <w:name w:val="details1"/>
    <w:basedOn w:val="Normal"/>
    <w:rsid w:val="00571646"/>
    <w:pPr>
      <w:spacing w:line="240" w:lineRule="auto"/>
    </w:pPr>
    <w:rPr>
      <w:rFonts w:ascii="Times New Roman" w:eastAsia="Times New Roman" w:hAnsi="Times New Roman" w:cs="Times New Roman"/>
    </w:rPr>
  </w:style>
  <w:style w:type="character" w:customStyle="1" w:styleId="jrnl">
    <w:name w:val="jrnl"/>
    <w:basedOn w:val="DefaultParagraphFont"/>
    <w:rsid w:val="00571646"/>
  </w:style>
  <w:style w:type="paragraph" w:customStyle="1" w:styleId="Title10">
    <w:name w:val="Title1"/>
    <w:basedOn w:val="Normal"/>
    <w:rsid w:val="00C642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C642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C642C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417D3"/>
    <w:rPr>
      <w:color w:val="954F72" w:themeColor="followedHyperlink"/>
      <w:u w:val="single"/>
    </w:rPr>
  </w:style>
  <w:style w:type="character" w:customStyle="1" w:styleId="ej-keyword">
    <w:name w:val="ej-keyword"/>
    <w:basedOn w:val="DefaultParagraphFont"/>
    <w:rsid w:val="006B282A"/>
  </w:style>
  <w:style w:type="paragraph" w:customStyle="1" w:styleId="xmsonormal">
    <w:name w:val="x_msonormal"/>
    <w:basedOn w:val="Normal"/>
    <w:rsid w:val="0031351E"/>
    <w:pPr>
      <w:spacing w:line="240" w:lineRule="auto"/>
    </w:pPr>
    <w:rPr>
      <w:rFonts w:ascii="Calibri" w:hAnsi="Calibri" w:cs="Calibri"/>
    </w:rPr>
  </w:style>
  <w:style w:type="character" w:styleId="Strong">
    <w:name w:val="Strong"/>
    <w:basedOn w:val="DefaultParagraphFont"/>
    <w:uiPriority w:val="22"/>
    <w:qFormat/>
    <w:rsid w:val="00613384"/>
    <w:rPr>
      <w:b/>
      <w:bCs/>
    </w:rPr>
  </w:style>
  <w:style w:type="character" w:styleId="Emphasis">
    <w:name w:val="Emphasis"/>
    <w:basedOn w:val="DefaultParagraphFont"/>
    <w:uiPriority w:val="20"/>
    <w:qFormat/>
    <w:rsid w:val="00552F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85170">
      <w:bodyDiv w:val="1"/>
      <w:marLeft w:val="0"/>
      <w:marRight w:val="0"/>
      <w:marTop w:val="0"/>
      <w:marBottom w:val="0"/>
      <w:divBdr>
        <w:top w:val="none" w:sz="0" w:space="0" w:color="auto"/>
        <w:left w:val="none" w:sz="0" w:space="0" w:color="auto"/>
        <w:bottom w:val="none" w:sz="0" w:space="0" w:color="auto"/>
        <w:right w:val="none" w:sz="0" w:space="0" w:color="auto"/>
      </w:divBdr>
    </w:div>
    <w:div w:id="210843776">
      <w:bodyDiv w:val="1"/>
      <w:marLeft w:val="0"/>
      <w:marRight w:val="0"/>
      <w:marTop w:val="0"/>
      <w:marBottom w:val="0"/>
      <w:divBdr>
        <w:top w:val="none" w:sz="0" w:space="0" w:color="auto"/>
        <w:left w:val="none" w:sz="0" w:space="0" w:color="auto"/>
        <w:bottom w:val="none" w:sz="0" w:space="0" w:color="auto"/>
        <w:right w:val="none" w:sz="0" w:space="0" w:color="auto"/>
      </w:divBdr>
      <w:divsChild>
        <w:div w:id="232544970">
          <w:marLeft w:val="0"/>
          <w:marRight w:val="0"/>
          <w:marTop w:val="0"/>
          <w:marBottom w:val="0"/>
          <w:divBdr>
            <w:top w:val="none" w:sz="0" w:space="0" w:color="auto"/>
            <w:left w:val="none" w:sz="0" w:space="0" w:color="auto"/>
            <w:bottom w:val="none" w:sz="0" w:space="0" w:color="auto"/>
            <w:right w:val="none" w:sz="0" w:space="0" w:color="auto"/>
          </w:divBdr>
        </w:div>
        <w:div w:id="1326124467">
          <w:marLeft w:val="0"/>
          <w:marRight w:val="0"/>
          <w:marTop w:val="34"/>
          <w:marBottom w:val="34"/>
          <w:divBdr>
            <w:top w:val="none" w:sz="0" w:space="0" w:color="auto"/>
            <w:left w:val="none" w:sz="0" w:space="0" w:color="auto"/>
            <w:bottom w:val="none" w:sz="0" w:space="0" w:color="auto"/>
            <w:right w:val="none" w:sz="0" w:space="0" w:color="auto"/>
          </w:divBdr>
        </w:div>
      </w:divsChild>
    </w:div>
    <w:div w:id="231473288">
      <w:bodyDiv w:val="1"/>
      <w:marLeft w:val="0"/>
      <w:marRight w:val="0"/>
      <w:marTop w:val="0"/>
      <w:marBottom w:val="0"/>
      <w:divBdr>
        <w:top w:val="none" w:sz="0" w:space="0" w:color="auto"/>
        <w:left w:val="none" w:sz="0" w:space="0" w:color="auto"/>
        <w:bottom w:val="none" w:sz="0" w:space="0" w:color="auto"/>
        <w:right w:val="none" w:sz="0" w:space="0" w:color="auto"/>
      </w:divBdr>
    </w:div>
    <w:div w:id="253903627">
      <w:bodyDiv w:val="1"/>
      <w:marLeft w:val="0"/>
      <w:marRight w:val="0"/>
      <w:marTop w:val="0"/>
      <w:marBottom w:val="0"/>
      <w:divBdr>
        <w:top w:val="none" w:sz="0" w:space="0" w:color="auto"/>
        <w:left w:val="none" w:sz="0" w:space="0" w:color="auto"/>
        <w:bottom w:val="none" w:sz="0" w:space="0" w:color="auto"/>
        <w:right w:val="none" w:sz="0" w:space="0" w:color="auto"/>
      </w:divBdr>
    </w:div>
    <w:div w:id="270552287">
      <w:bodyDiv w:val="1"/>
      <w:marLeft w:val="0"/>
      <w:marRight w:val="0"/>
      <w:marTop w:val="0"/>
      <w:marBottom w:val="0"/>
      <w:divBdr>
        <w:top w:val="none" w:sz="0" w:space="0" w:color="auto"/>
        <w:left w:val="none" w:sz="0" w:space="0" w:color="auto"/>
        <w:bottom w:val="none" w:sz="0" w:space="0" w:color="auto"/>
        <w:right w:val="none" w:sz="0" w:space="0" w:color="auto"/>
      </w:divBdr>
    </w:div>
    <w:div w:id="309748809">
      <w:bodyDiv w:val="1"/>
      <w:marLeft w:val="0"/>
      <w:marRight w:val="0"/>
      <w:marTop w:val="0"/>
      <w:marBottom w:val="0"/>
      <w:divBdr>
        <w:top w:val="none" w:sz="0" w:space="0" w:color="auto"/>
        <w:left w:val="none" w:sz="0" w:space="0" w:color="auto"/>
        <w:bottom w:val="none" w:sz="0" w:space="0" w:color="auto"/>
        <w:right w:val="none" w:sz="0" w:space="0" w:color="auto"/>
      </w:divBdr>
    </w:div>
    <w:div w:id="319895571">
      <w:bodyDiv w:val="1"/>
      <w:marLeft w:val="0"/>
      <w:marRight w:val="0"/>
      <w:marTop w:val="0"/>
      <w:marBottom w:val="0"/>
      <w:divBdr>
        <w:top w:val="none" w:sz="0" w:space="0" w:color="auto"/>
        <w:left w:val="none" w:sz="0" w:space="0" w:color="auto"/>
        <w:bottom w:val="none" w:sz="0" w:space="0" w:color="auto"/>
        <w:right w:val="none" w:sz="0" w:space="0" w:color="auto"/>
      </w:divBdr>
    </w:div>
    <w:div w:id="331372364">
      <w:bodyDiv w:val="1"/>
      <w:marLeft w:val="0"/>
      <w:marRight w:val="0"/>
      <w:marTop w:val="0"/>
      <w:marBottom w:val="0"/>
      <w:divBdr>
        <w:top w:val="none" w:sz="0" w:space="0" w:color="auto"/>
        <w:left w:val="none" w:sz="0" w:space="0" w:color="auto"/>
        <w:bottom w:val="none" w:sz="0" w:space="0" w:color="auto"/>
        <w:right w:val="none" w:sz="0" w:space="0" w:color="auto"/>
      </w:divBdr>
    </w:div>
    <w:div w:id="508715137">
      <w:bodyDiv w:val="1"/>
      <w:marLeft w:val="0"/>
      <w:marRight w:val="0"/>
      <w:marTop w:val="0"/>
      <w:marBottom w:val="0"/>
      <w:divBdr>
        <w:top w:val="none" w:sz="0" w:space="0" w:color="auto"/>
        <w:left w:val="none" w:sz="0" w:space="0" w:color="auto"/>
        <w:bottom w:val="none" w:sz="0" w:space="0" w:color="auto"/>
        <w:right w:val="none" w:sz="0" w:space="0" w:color="auto"/>
      </w:divBdr>
    </w:div>
    <w:div w:id="547838990">
      <w:bodyDiv w:val="1"/>
      <w:marLeft w:val="0"/>
      <w:marRight w:val="0"/>
      <w:marTop w:val="0"/>
      <w:marBottom w:val="0"/>
      <w:divBdr>
        <w:top w:val="none" w:sz="0" w:space="0" w:color="auto"/>
        <w:left w:val="none" w:sz="0" w:space="0" w:color="auto"/>
        <w:bottom w:val="none" w:sz="0" w:space="0" w:color="auto"/>
        <w:right w:val="none" w:sz="0" w:space="0" w:color="auto"/>
      </w:divBdr>
    </w:div>
    <w:div w:id="682704909">
      <w:bodyDiv w:val="1"/>
      <w:marLeft w:val="0"/>
      <w:marRight w:val="0"/>
      <w:marTop w:val="0"/>
      <w:marBottom w:val="0"/>
      <w:divBdr>
        <w:top w:val="none" w:sz="0" w:space="0" w:color="auto"/>
        <w:left w:val="none" w:sz="0" w:space="0" w:color="auto"/>
        <w:bottom w:val="none" w:sz="0" w:space="0" w:color="auto"/>
        <w:right w:val="none" w:sz="0" w:space="0" w:color="auto"/>
      </w:divBdr>
    </w:div>
    <w:div w:id="748431231">
      <w:bodyDiv w:val="1"/>
      <w:marLeft w:val="0"/>
      <w:marRight w:val="0"/>
      <w:marTop w:val="0"/>
      <w:marBottom w:val="0"/>
      <w:divBdr>
        <w:top w:val="none" w:sz="0" w:space="0" w:color="auto"/>
        <w:left w:val="none" w:sz="0" w:space="0" w:color="auto"/>
        <w:bottom w:val="none" w:sz="0" w:space="0" w:color="auto"/>
        <w:right w:val="none" w:sz="0" w:space="0" w:color="auto"/>
      </w:divBdr>
    </w:div>
    <w:div w:id="826018151">
      <w:bodyDiv w:val="1"/>
      <w:marLeft w:val="0"/>
      <w:marRight w:val="0"/>
      <w:marTop w:val="0"/>
      <w:marBottom w:val="0"/>
      <w:divBdr>
        <w:top w:val="none" w:sz="0" w:space="0" w:color="auto"/>
        <w:left w:val="none" w:sz="0" w:space="0" w:color="auto"/>
        <w:bottom w:val="none" w:sz="0" w:space="0" w:color="auto"/>
        <w:right w:val="none" w:sz="0" w:space="0" w:color="auto"/>
      </w:divBdr>
      <w:divsChild>
        <w:div w:id="725496453">
          <w:marLeft w:val="0"/>
          <w:marRight w:val="1"/>
          <w:marTop w:val="0"/>
          <w:marBottom w:val="0"/>
          <w:divBdr>
            <w:top w:val="none" w:sz="0" w:space="0" w:color="auto"/>
            <w:left w:val="none" w:sz="0" w:space="0" w:color="auto"/>
            <w:bottom w:val="none" w:sz="0" w:space="0" w:color="auto"/>
            <w:right w:val="none" w:sz="0" w:space="0" w:color="auto"/>
          </w:divBdr>
          <w:divsChild>
            <w:div w:id="1862666238">
              <w:marLeft w:val="0"/>
              <w:marRight w:val="0"/>
              <w:marTop w:val="0"/>
              <w:marBottom w:val="0"/>
              <w:divBdr>
                <w:top w:val="none" w:sz="0" w:space="0" w:color="auto"/>
                <w:left w:val="none" w:sz="0" w:space="0" w:color="auto"/>
                <w:bottom w:val="none" w:sz="0" w:space="0" w:color="auto"/>
                <w:right w:val="none" w:sz="0" w:space="0" w:color="auto"/>
              </w:divBdr>
              <w:divsChild>
                <w:div w:id="70587233">
                  <w:marLeft w:val="0"/>
                  <w:marRight w:val="1"/>
                  <w:marTop w:val="0"/>
                  <w:marBottom w:val="0"/>
                  <w:divBdr>
                    <w:top w:val="none" w:sz="0" w:space="0" w:color="auto"/>
                    <w:left w:val="none" w:sz="0" w:space="0" w:color="auto"/>
                    <w:bottom w:val="none" w:sz="0" w:space="0" w:color="auto"/>
                    <w:right w:val="none" w:sz="0" w:space="0" w:color="auto"/>
                  </w:divBdr>
                  <w:divsChild>
                    <w:div w:id="994183989">
                      <w:marLeft w:val="0"/>
                      <w:marRight w:val="0"/>
                      <w:marTop w:val="0"/>
                      <w:marBottom w:val="0"/>
                      <w:divBdr>
                        <w:top w:val="none" w:sz="0" w:space="0" w:color="auto"/>
                        <w:left w:val="none" w:sz="0" w:space="0" w:color="auto"/>
                        <w:bottom w:val="none" w:sz="0" w:space="0" w:color="auto"/>
                        <w:right w:val="none" w:sz="0" w:space="0" w:color="auto"/>
                      </w:divBdr>
                      <w:divsChild>
                        <w:div w:id="339309034">
                          <w:marLeft w:val="0"/>
                          <w:marRight w:val="0"/>
                          <w:marTop w:val="0"/>
                          <w:marBottom w:val="0"/>
                          <w:divBdr>
                            <w:top w:val="none" w:sz="0" w:space="0" w:color="auto"/>
                            <w:left w:val="none" w:sz="0" w:space="0" w:color="auto"/>
                            <w:bottom w:val="none" w:sz="0" w:space="0" w:color="auto"/>
                            <w:right w:val="none" w:sz="0" w:space="0" w:color="auto"/>
                          </w:divBdr>
                          <w:divsChild>
                            <w:div w:id="1546674630">
                              <w:marLeft w:val="0"/>
                              <w:marRight w:val="0"/>
                              <w:marTop w:val="120"/>
                              <w:marBottom w:val="360"/>
                              <w:divBdr>
                                <w:top w:val="none" w:sz="0" w:space="0" w:color="auto"/>
                                <w:left w:val="none" w:sz="0" w:space="0" w:color="auto"/>
                                <w:bottom w:val="none" w:sz="0" w:space="0" w:color="auto"/>
                                <w:right w:val="none" w:sz="0" w:space="0" w:color="auto"/>
                              </w:divBdr>
                              <w:divsChild>
                                <w:div w:id="52679866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1672570">
      <w:bodyDiv w:val="1"/>
      <w:marLeft w:val="0"/>
      <w:marRight w:val="0"/>
      <w:marTop w:val="0"/>
      <w:marBottom w:val="0"/>
      <w:divBdr>
        <w:top w:val="none" w:sz="0" w:space="0" w:color="auto"/>
        <w:left w:val="none" w:sz="0" w:space="0" w:color="auto"/>
        <w:bottom w:val="none" w:sz="0" w:space="0" w:color="auto"/>
        <w:right w:val="none" w:sz="0" w:space="0" w:color="auto"/>
      </w:divBdr>
    </w:div>
    <w:div w:id="871263168">
      <w:bodyDiv w:val="1"/>
      <w:marLeft w:val="0"/>
      <w:marRight w:val="0"/>
      <w:marTop w:val="0"/>
      <w:marBottom w:val="0"/>
      <w:divBdr>
        <w:top w:val="none" w:sz="0" w:space="0" w:color="auto"/>
        <w:left w:val="none" w:sz="0" w:space="0" w:color="auto"/>
        <w:bottom w:val="none" w:sz="0" w:space="0" w:color="auto"/>
        <w:right w:val="none" w:sz="0" w:space="0" w:color="auto"/>
      </w:divBdr>
    </w:div>
    <w:div w:id="883374059">
      <w:bodyDiv w:val="1"/>
      <w:marLeft w:val="0"/>
      <w:marRight w:val="0"/>
      <w:marTop w:val="0"/>
      <w:marBottom w:val="0"/>
      <w:divBdr>
        <w:top w:val="none" w:sz="0" w:space="0" w:color="auto"/>
        <w:left w:val="none" w:sz="0" w:space="0" w:color="auto"/>
        <w:bottom w:val="none" w:sz="0" w:space="0" w:color="auto"/>
        <w:right w:val="none" w:sz="0" w:space="0" w:color="auto"/>
      </w:divBdr>
    </w:div>
    <w:div w:id="886986328">
      <w:bodyDiv w:val="1"/>
      <w:marLeft w:val="0"/>
      <w:marRight w:val="0"/>
      <w:marTop w:val="0"/>
      <w:marBottom w:val="0"/>
      <w:divBdr>
        <w:top w:val="none" w:sz="0" w:space="0" w:color="auto"/>
        <w:left w:val="none" w:sz="0" w:space="0" w:color="auto"/>
        <w:bottom w:val="none" w:sz="0" w:space="0" w:color="auto"/>
        <w:right w:val="none" w:sz="0" w:space="0" w:color="auto"/>
      </w:divBdr>
    </w:div>
    <w:div w:id="979992161">
      <w:bodyDiv w:val="1"/>
      <w:marLeft w:val="0"/>
      <w:marRight w:val="0"/>
      <w:marTop w:val="0"/>
      <w:marBottom w:val="0"/>
      <w:divBdr>
        <w:top w:val="none" w:sz="0" w:space="0" w:color="auto"/>
        <w:left w:val="none" w:sz="0" w:space="0" w:color="auto"/>
        <w:bottom w:val="none" w:sz="0" w:space="0" w:color="auto"/>
        <w:right w:val="none" w:sz="0" w:space="0" w:color="auto"/>
      </w:divBdr>
    </w:div>
    <w:div w:id="1031807062">
      <w:bodyDiv w:val="1"/>
      <w:marLeft w:val="0"/>
      <w:marRight w:val="0"/>
      <w:marTop w:val="0"/>
      <w:marBottom w:val="0"/>
      <w:divBdr>
        <w:top w:val="none" w:sz="0" w:space="0" w:color="auto"/>
        <w:left w:val="none" w:sz="0" w:space="0" w:color="auto"/>
        <w:bottom w:val="none" w:sz="0" w:space="0" w:color="auto"/>
        <w:right w:val="none" w:sz="0" w:space="0" w:color="auto"/>
      </w:divBdr>
    </w:div>
    <w:div w:id="1060404984">
      <w:bodyDiv w:val="1"/>
      <w:marLeft w:val="0"/>
      <w:marRight w:val="0"/>
      <w:marTop w:val="0"/>
      <w:marBottom w:val="0"/>
      <w:divBdr>
        <w:top w:val="none" w:sz="0" w:space="0" w:color="auto"/>
        <w:left w:val="none" w:sz="0" w:space="0" w:color="auto"/>
        <w:bottom w:val="none" w:sz="0" w:space="0" w:color="auto"/>
        <w:right w:val="none" w:sz="0" w:space="0" w:color="auto"/>
      </w:divBdr>
      <w:divsChild>
        <w:div w:id="1308122594">
          <w:marLeft w:val="0"/>
          <w:marRight w:val="1"/>
          <w:marTop w:val="0"/>
          <w:marBottom w:val="0"/>
          <w:divBdr>
            <w:top w:val="none" w:sz="0" w:space="0" w:color="auto"/>
            <w:left w:val="none" w:sz="0" w:space="0" w:color="auto"/>
            <w:bottom w:val="none" w:sz="0" w:space="0" w:color="auto"/>
            <w:right w:val="none" w:sz="0" w:space="0" w:color="auto"/>
          </w:divBdr>
          <w:divsChild>
            <w:div w:id="377441648">
              <w:marLeft w:val="0"/>
              <w:marRight w:val="0"/>
              <w:marTop w:val="0"/>
              <w:marBottom w:val="0"/>
              <w:divBdr>
                <w:top w:val="none" w:sz="0" w:space="0" w:color="auto"/>
                <w:left w:val="none" w:sz="0" w:space="0" w:color="auto"/>
                <w:bottom w:val="none" w:sz="0" w:space="0" w:color="auto"/>
                <w:right w:val="none" w:sz="0" w:space="0" w:color="auto"/>
              </w:divBdr>
              <w:divsChild>
                <w:div w:id="1913851926">
                  <w:marLeft w:val="0"/>
                  <w:marRight w:val="1"/>
                  <w:marTop w:val="0"/>
                  <w:marBottom w:val="0"/>
                  <w:divBdr>
                    <w:top w:val="none" w:sz="0" w:space="0" w:color="auto"/>
                    <w:left w:val="none" w:sz="0" w:space="0" w:color="auto"/>
                    <w:bottom w:val="none" w:sz="0" w:space="0" w:color="auto"/>
                    <w:right w:val="none" w:sz="0" w:space="0" w:color="auto"/>
                  </w:divBdr>
                  <w:divsChild>
                    <w:div w:id="1197962621">
                      <w:marLeft w:val="0"/>
                      <w:marRight w:val="0"/>
                      <w:marTop w:val="0"/>
                      <w:marBottom w:val="0"/>
                      <w:divBdr>
                        <w:top w:val="none" w:sz="0" w:space="0" w:color="auto"/>
                        <w:left w:val="none" w:sz="0" w:space="0" w:color="auto"/>
                        <w:bottom w:val="none" w:sz="0" w:space="0" w:color="auto"/>
                        <w:right w:val="none" w:sz="0" w:space="0" w:color="auto"/>
                      </w:divBdr>
                      <w:divsChild>
                        <w:div w:id="1504514314">
                          <w:marLeft w:val="0"/>
                          <w:marRight w:val="0"/>
                          <w:marTop w:val="0"/>
                          <w:marBottom w:val="0"/>
                          <w:divBdr>
                            <w:top w:val="none" w:sz="0" w:space="0" w:color="auto"/>
                            <w:left w:val="none" w:sz="0" w:space="0" w:color="auto"/>
                            <w:bottom w:val="none" w:sz="0" w:space="0" w:color="auto"/>
                            <w:right w:val="none" w:sz="0" w:space="0" w:color="auto"/>
                          </w:divBdr>
                          <w:divsChild>
                            <w:div w:id="621805971">
                              <w:marLeft w:val="0"/>
                              <w:marRight w:val="0"/>
                              <w:marTop w:val="120"/>
                              <w:marBottom w:val="360"/>
                              <w:divBdr>
                                <w:top w:val="none" w:sz="0" w:space="0" w:color="auto"/>
                                <w:left w:val="none" w:sz="0" w:space="0" w:color="auto"/>
                                <w:bottom w:val="none" w:sz="0" w:space="0" w:color="auto"/>
                                <w:right w:val="none" w:sz="0" w:space="0" w:color="auto"/>
                              </w:divBdr>
                              <w:divsChild>
                                <w:div w:id="66768174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0305629">
      <w:bodyDiv w:val="1"/>
      <w:marLeft w:val="0"/>
      <w:marRight w:val="0"/>
      <w:marTop w:val="0"/>
      <w:marBottom w:val="0"/>
      <w:divBdr>
        <w:top w:val="none" w:sz="0" w:space="0" w:color="auto"/>
        <w:left w:val="none" w:sz="0" w:space="0" w:color="auto"/>
        <w:bottom w:val="none" w:sz="0" w:space="0" w:color="auto"/>
        <w:right w:val="none" w:sz="0" w:space="0" w:color="auto"/>
      </w:divBdr>
    </w:div>
    <w:div w:id="1516308724">
      <w:bodyDiv w:val="1"/>
      <w:marLeft w:val="0"/>
      <w:marRight w:val="0"/>
      <w:marTop w:val="0"/>
      <w:marBottom w:val="0"/>
      <w:divBdr>
        <w:top w:val="none" w:sz="0" w:space="0" w:color="auto"/>
        <w:left w:val="none" w:sz="0" w:space="0" w:color="auto"/>
        <w:bottom w:val="none" w:sz="0" w:space="0" w:color="auto"/>
        <w:right w:val="none" w:sz="0" w:space="0" w:color="auto"/>
      </w:divBdr>
    </w:div>
    <w:div w:id="1525822601">
      <w:bodyDiv w:val="1"/>
      <w:marLeft w:val="0"/>
      <w:marRight w:val="0"/>
      <w:marTop w:val="0"/>
      <w:marBottom w:val="0"/>
      <w:divBdr>
        <w:top w:val="none" w:sz="0" w:space="0" w:color="auto"/>
        <w:left w:val="none" w:sz="0" w:space="0" w:color="auto"/>
        <w:bottom w:val="none" w:sz="0" w:space="0" w:color="auto"/>
        <w:right w:val="none" w:sz="0" w:space="0" w:color="auto"/>
      </w:divBdr>
    </w:div>
    <w:div w:id="1570386399">
      <w:bodyDiv w:val="1"/>
      <w:marLeft w:val="0"/>
      <w:marRight w:val="0"/>
      <w:marTop w:val="0"/>
      <w:marBottom w:val="0"/>
      <w:divBdr>
        <w:top w:val="none" w:sz="0" w:space="0" w:color="auto"/>
        <w:left w:val="none" w:sz="0" w:space="0" w:color="auto"/>
        <w:bottom w:val="none" w:sz="0" w:space="0" w:color="auto"/>
        <w:right w:val="none" w:sz="0" w:space="0" w:color="auto"/>
      </w:divBdr>
    </w:div>
    <w:div w:id="1642883475">
      <w:bodyDiv w:val="1"/>
      <w:marLeft w:val="0"/>
      <w:marRight w:val="0"/>
      <w:marTop w:val="0"/>
      <w:marBottom w:val="0"/>
      <w:divBdr>
        <w:top w:val="none" w:sz="0" w:space="0" w:color="auto"/>
        <w:left w:val="none" w:sz="0" w:space="0" w:color="auto"/>
        <w:bottom w:val="none" w:sz="0" w:space="0" w:color="auto"/>
        <w:right w:val="none" w:sz="0" w:space="0" w:color="auto"/>
      </w:divBdr>
    </w:div>
    <w:div w:id="1766880630">
      <w:bodyDiv w:val="1"/>
      <w:marLeft w:val="0"/>
      <w:marRight w:val="0"/>
      <w:marTop w:val="0"/>
      <w:marBottom w:val="0"/>
      <w:divBdr>
        <w:top w:val="none" w:sz="0" w:space="0" w:color="auto"/>
        <w:left w:val="none" w:sz="0" w:space="0" w:color="auto"/>
        <w:bottom w:val="none" w:sz="0" w:space="0" w:color="auto"/>
        <w:right w:val="none" w:sz="0" w:space="0" w:color="auto"/>
      </w:divBdr>
      <w:divsChild>
        <w:div w:id="1028414320">
          <w:marLeft w:val="0"/>
          <w:marRight w:val="0"/>
          <w:marTop w:val="34"/>
          <w:marBottom w:val="34"/>
          <w:divBdr>
            <w:top w:val="none" w:sz="0" w:space="0" w:color="auto"/>
            <w:left w:val="none" w:sz="0" w:space="0" w:color="auto"/>
            <w:bottom w:val="none" w:sz="0" w:space="0" w:color="auto"/>
            <w:right w:val="none" w:sz="0" w:space="0" w:color="auto"/>
          </w:divBdr>
        </w:div>
      </w:divsChild>
    </w:div>
    <w:div w:id="1776748960">
      <w:bodyDiv w:val="1"/>
      <w:marLeft w:val="0"/>
      <w:marRight w:val="0"/>
      <w:marTop w:val="0"/>
      <w:marBottom w:val="0"/>
      <w:divBdr>
        <w:top w:val="none" w:sz="0" w:space="0" w:color="auto"/>
        <w:left w:val="none" w:sz="0" w:space="0" w:color="auto"/>
        <w:bottom w:val="none" w:sz="0" w:space="0" w:color="auto"/>
        <w:right w:val="none" w:sz="0" w:space="0" w:color="auto"/>
      </w:divBdr>
    </w:div>
    <w:div w:id="1783453525">
      <w:bodyDiv w:val="1"/>
      <w:marLeft w:val="0"/>
      <w:marRight w:val="0"/>
      <w:marTop w:val="0"/>
      <w:marBottom w:val="0"/>
      <w:divBdr>
        <w:top w:val="none" w:sz="0" w:space="0" w:color="auto"/>
        <w:left w:val="none" w:sz="0" w:space="0" w:color="auto"/>
        <w:bottom w:val="none" w:sz="0" w:space="0" w:color="auto"/>
        <w:right w:val="none" w:sz="0" w:space="0" w:color="auto"/>
      </w:divBdr>
    </w:div>
    <w:div w:id="1873883030">
      <w:bodyDiv w:val="1"/>
      <w:marLeft w:val="0"/>
      <w:marRight w:val="0"/>
      <w:marTop w:val="0"/>
      <w:marBottom w:val="0"/>
      <w:divBdr>
        <w:top w:val="none" w:sz="0" w:space="0" w:color="auto"/>
        <w:left w:val="none" w:sz="0" w:space="0" w:color="auto"/>
        <w:bottom w:val="none" w:sz="0" w:space="0" w:color="auto"/>
        <w:right w:val="none" w:sz="0" w:space="0" w:color="auto"/>
      </w:divBdr>
    </w:div>
    <w:div w:id="1956399381">
      <w:bodyDiv w:val="1"/>
      <w:marLeft w:val="0"/>
      <w:marRight w:val="0"/>
      <w:marTop w:val="0"/>
      <w:marBottom w:val="0"/>
      <w:divBdr>
        <w:top w:val="none" w:sz="0" w:space="0" w:color="auto"/>
        <w:left w:val="none" w:sz="0" w:space="0" w:color="auto"/>
        <w:bottom w:val="none" w:sz="0" w:space="0" w:color="auto"/>
        <w:right w:val="none" w:sz="0" w:space="0" w:color="auto"/>
      </w:divBdr>
      <w:divsChild>
        <w:div w:id="781607445">
          <w:marLeft w:val="0"/>
          <w:marRight w:val="1"/>
          <w:marTop w:val="0"/>
          <w:marBottom w:val="0"/>
          <w:divBdr>
            <w:top w:val="none" w:sz="0" w:space="0" w:color="auto"/>
            <w:left w:val="none" w:sz="0" w:space="0" w:color="auto"/>
            <w:bottom w:val="none" w:sz="0" w:space="0" w:color="auto"/>
            <w:right w:val="none" w:sz="0" w:space="0" w:color="auto"/>
          </w:divBdr>
          <w:divsChild>
            <w:div w:id="841631103">
              <w:marLeft w:val="0"/>
              <w:marRight w:val="0"/>
              <w:marTop w:val="0"/>
              <w:marBottom w:val="0"/>
              <w:divBdr>
                <w:top w:val="none" w:sz="0" w:space="0" w:color="auto"/>
                <w:left w:val="none" w:sz="0" w:space="0" w:color="auto"/>
                <w:bottom w:val="none" w:sz="0" w:space="0" w:color="auto"/>
                <w:right w:val="none" w:sz="0" w:space="0" w:color="auto"/>
              </w:divBdr>
              <w:divsChild>
                <w:div w:id="1807703732">
                  <w:marLeft w:val="0"/>
                  <w:marRight w:val="1"/>
                  <w:marTop w:val="0"/>
                  <w:marBottom w:val="0"/>
                  <w:divBdr>
                    <w:top w:val="none" w:sz="0" w:space="0" w:color="auto"/>
                    <w:left w:val="none" w:sz="0" w:space="0" w:color="auto"/>
                    <w:bottom w:val="none" w:sz="0" w:space="0" w:color="auto"/>
                    <w:right w:val="none" w:sz="0" w:space="0" w:color="auto"/>
                  </w:divBdr>
                  <w:divsChild>
                    <w:div w:id="142965074">
                      <w:marLeft w:val="0"/>
                      <w:marRight w:val="0"/>
                      <w:marTop w:val="0"/>
                      <w:marBottom w:val="0"/>
                      <w:divBdr>
                        <w:top w:val="none" w:sz="0" w:space="0" w:color="auto"/>
                        <w:left w:val="none" w:sz="0" w:space="0" w:color="auto"/>
                        <w:bottom w:val="none" w:sz="0" w:space="0" w:color="auto"/>
                        <w:right w:val="none" w:sz="0" w:space="0" w:color="auto"/>
                      </w:divBdr>
                      <w:divsChild>
                        <w:div w:id="935290040">
                          <w:marLeft w:val="0"/>
                          <w:marRight w:val="0"/>
                          <w:marTop w:val="0"/>
                          <w:marBottom w:val="0"/>
                          <w:divBdr>
                            <w:top w:val="none" w:sz="0" w:space="0" w:color="auto"/>
                            <w:left w:val="none" w:sz="0" w:space="0" w:color="auto"/>
                            <w:bottom w:val="none" w:sz="0" w:space="0" w:color="auto"/>
                            <w:right w:val="none" w:sz="0" w:space="0" w:color="auto"/>
                          </w:divBdr>
                          <w:divsChild>
                            <w:div w:id="1755709918">
                              <w:marLeft w:val="0"/>
                              <w:marRight w:val="0"/>
                              <w:marTop w:val="120"/>
                              <w:marBottom w:val="360"/>
                              <w:divBdr>
                                <w:top w:val="none" w:sz="0" w:space="0" w:color="auto"/>
                                <w:left w:val="none" w:sz="0" w:space="0" w:color="auto"/>
                                <w:bottom w:val="none" w:sz="0" w:space="0" w:color="auto"/>
                                <w:right w:val="none" w:sz="0" w:space="0" w:color="auto"/>
                              </w:divBdr>
                              <w:divsChild>
                                <w:div w:id="3755906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507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FRegistry@cdc.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BEC9B-16F2-4C89-A643-D3EA1B907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698</Words>
  <Characters>32479</Characters>
  <Application>Microsoft Office Word</Application>
  <DocSecurity>0</DocSecurity>
  <Lines>270</Lines>
  <Paragraphs>76</Paragraphs>
  <ScaleCrop>false</ScaleCrop>
  <Company/>
  <LinksUpToDate>false</LinksUpToDate>
  <CharactersWithSpaces>3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7T21:01:00Z</dcterms:created>
  <dcterms:modified xsi:type="dcterms:W3CDTF">2021-09-0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iteId">
    <vt:lpwstr>9ce70869-60db-44fd-abe8-d2767077fc8f</vt:lpwstr>
  </property>
  <property fmtid="{D5CDD505-2E9C-101B-9397-08002B2CF9AE}" pid="4" name="MSIP_Label_7b94a7b8-f06c-4dfe-bdcc-9b548fd58c31_ActionId">
    <vt:lpwstr>5a4506e4-5413-4537-aaf0-30ec0e4b10b9</vt:lpwstr>
  </property>
  <property fmtid="{D5CDD505-2E9C-101B-9397-08002B2CF9AE}" pid="5" name="MSIP_Label_7b94a7b8-f06c-4dfe-bdcc-9b548fd58c31_Method">
    <vt:lpwstr>Privileged</vt:lpwstr>
  </property>
  <property fmtid="{D5CDD505-2E9C-101B-9397-08002B2CF9AE}" pid="6" name="MSIP_Label_7b94a7b8-f06c-4dfe-bdcc-9b548fd58c31_SetDate">
    <vt:lpwstr>2021-08-06T15:12:54Z</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ContentBits">
    <vt:lpwstr>0</vt:lpwstr>
  </property>
</Properties>
</file>